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1D86E" w14:textId="0108A078" w:rsidR="0069267F" w:rsidRDefault="0069267F" w:rsidP="0069267F">
      <w:pPr>
        <w:ind w:left="360"/>
        <w:jc w:val="center"/>
        <w:rPr>
          <w:b/>
          <w:bCs/>
          <w:spacing w:val="-1"/>
          <w:sz w:val="32"/>
          <w:szCs w:val="28"/>
        </w:rPr>
      </w:pPr>
      <w:r w:rsidRPr="0069267F">
        <w:rPr>
          <w:b/>
          <w:bCs/>
          <w:spacing w:val="-1"/>
          <w:sz w:val="32"/>
          <w:szCs w:val="28"/>
        </w:rPr>
        <w:t>Dissertation (Major Computing Project)</w:t>
      </w:r>
    </w:p>
    <w:p w14:paraId="4300C7A7" w14:textId="0FF82405" w:rsidR="00120616" w:rsidRDefault="00120616" w:rsidP="0069267F">
      <w:pPr>
        <w:ind w:left="360"/>
        <w:jc w:val="center"/>
        <w:rPr>
          <w:b/>
          <w:bCs/>
          <w:spacing w:val="-1"/>
          <w:sz w:val="32"/>
          <w:szCs w:val="28"/>
        </w:rPr>
      </w:pPr>
    </w:p>
    <w:p w14:paraId="3D8A844C" w14:textId="77777777" w:rsidR="00120616" w:rsidRPr="0069267F" w:rsidRDefault="00120616" w:rsidP="0069267F">
      <w:pPr>
        <w:ind w:left="360"/>
        <w:jc w:val="center"/>
        <w:rPr>
          <w:b/>
          <w:bCs/>
          <w:spacing w:val="-1"/>
          <w:sz w:val="32"/>
          <w:szCs w:val="28"/>
        </w:rPr>
      </w:pPr>
    </w:p>
    <w:p w14:paraId="584C4C34" w14:textId="46B0A076" w:rsidR="00120616" w:rsidRPr="00C32C32" w:rsidRDefault="00120616" w:rsidP="00120616">
      <w:pPr>
        <w:spacing w:line="276" w:lineRule="auto"/>
        <w:jc w:val="center"/>
        <w:rPr>
          <w:spacing w:val="-1"/>
        </w:rPr>
      </w:pPr>
      <w:r w:rsidRPr="00C32C32">
        <w:rPr>
          <w:spacing w:val="-1"/>
        </w:rPr>
        <w:t xml:space="preserve">Mr. Stefan-George </w:t>
      </w:r>
      <w:proofErr w:type="spellStart"/>
      <w:r w:rsidRPr="00C32C32">
        <w:rPr>
          <w:spacing w:val="-1"/>
        </w:rPr>
        <w:t>Amarioare</w:t>
      </w:r>
      <w:proofErr w:type="spellEnd"/>
    </w:p>
    <w:p w14:paraId="02143F89" w14:textId="77777777" w:rsidR="00120616" w:rsidRPr="00C32C32" w:rsidRDefault="00120616" w:rsidP="00120616">
      <w:pPr>
        <w:spacing w:line="276" w:lineRule="auto"/>
        <w:jc w:val="center"/>
        <w:rPr>
          <w:spacing w:val="-1"/>
        </w:rPr>
      </w:pPr>
    </w:p>
    <w:p w14:paraId="5DD619AC" w14:textId="77777777" w:rsidR="00120616" w:rsidRPr="00C32C32" w:rsidRDefault="00120616" w:rsidP="00120616">
      <w:pPr>
        <w:spacing w:line="276" w:lineRule="auto"/>
        <w:jc w:val="center"/>
        <w:rPr>
          <w:spacing w:val="-1"/>
        </w:rPr>
      </w:pPr>
      <w:r w:rsidRPr="00C32C32">
        <w:rPr>
          <w:spacing w:val="-1"/>
        </w:rPr>
        <w:t>AMA19481452</w:t>
      </w:r>
    </w:p>
    <w:p w14:paraId="79A3D072" w14:textId="77777777" w:rsidR="00120616" w:rsidRPr="00C32C32" w:rsidRDefault="00120616" w:rsidP="00120616">
      <w:pPr>
        <w:spacing w:line="276" w:lineRule="auto"/>
        <w:jc w:val="center"/>
        <w:rPr>
          <w:spacing w:val="-1"/>
        </w:rPr>
      </w:pPr>
      <w:r w:rsidRPr="00C32C32">
        <w:rPr>
          <w:spacing w:val="-1"/>
        </w:rPr>
        <w:t>amarioas@roehampton.ac.uk</w:t>
      </w:r>
    </w:p>
    <w:p w14:paraId="1C80AB04" w14:textId="77777777" w:rsidR="00120616" w:rsidRPr="00C32C32" w:rsidRDefault="00120616" w:rsidP="00120616">
      <w:pPr>
        <w:spacing w:line="276" w:lineRule="auto"/>
        <w:jc w:val="left"/>
        <w:rPr>
          <w:spacing w:val="-1"/>
        </w:rPr>
      </w:pPr>
    </w:p>
    <w:p w14:paraId="0F2D66D6" w14:textId="77777777" w:rsidR="00120616" w:rsidRPr="00C32C32" w:rsidRDefault="00120616" w:rsidP="00120616">
      <w:pPr>
        <w:spacing w:line="276" w:lineRule="auto"/>
        <w:jc w:val="left"/>
        <w:rPr>
          <w:spacing w:val="-1"/>
        </w:rPr>
      </w:pPr>
    </w:p>
    <w:p w14:paraId="5BCEE3ED" w14:textId="77777777" w:rsidR="00120616" w:rsidRPr="00C32C32" w:rsidRDefault="00120616" w:rsidP="00120616">
      <w:pPr>
        <w:spacing w:line="276" w:lineRule="auto"/>
        <w:jc w:val="left"/>
        <w:rPr>
          <w:spacing w:val="-1"/>
        </w:rPr>
      </w:pPr>
    </w:p>
    <w:p w14:paraId="2B0AE02D" w14:textId="77777777" w:rsidR="00120616" w:rsidRPr="00C32C32" w:rsidRDefault="00120616" w:rsidP="00120616">
      <w:pPr>
        <w:spacing w:line="276" w:lineRule="auto"/>
        <w:jc w:val="left"/>
        <w:rPr>
          <w:spacing w:val="-1"/>
        </w:rPr>
      </w:pPr>
    </w:p>
    <w:p w14:paraId="5B46F976" w14:textId="77777777" w:rsidR="00120616" w:rsidRPr="00C32C32" w:rsidRDefault="00120616" w:rsidP="00120616">
      <w:pPr>
        <w:spacing w:line="276" w:lineRule="auto"/>
        <w:jc w:val="left"/>
        <w:rPr>
          <w:spacing w:val="-1"/>
        </w:rPr>
      </w:pPr>
    </w:p>
    <w:p w14:paraId="4CDCF8E9" w14:textId="77777777" w:rsidR="00120616" w:rsidRPr="00C32C32" w:rsidRDefault="00120616" w:rsidP="00120616">
      <w:pPr>
        <w:spacing w:line="276" w:lineRule="auto"/>
        <w:jc w:val="left"/>
        <w:rPr>
          <w:spacing w:val="-1"/>
        </w:rPr>
      </w:pPr>
    </w:p>
    <w:p w14:paraId="5445E2B4" w14:textId="77777777" w:rsidR="00120616" w:rsidRPr="00C32C32" w:rsidRDefault="00120616" w:rsidP="00120616">
      <w:pPr>
        <w:spacing w:line="276" w:lineRule="auto"/>
        <w:jc w:val="center"/>
        <w:rPr>
          <w:spacing w:val="-1"/>
        </w:rPr>
      </w:pPr>
      <w:r w:rsidRPr="00C32C32">
        <w:rPr>
          <w:spacing w:val="-1"/>
        </w:rPr>
        <w:t>Supervisor: Asim Majeed</w:t>
      </w:r>
    </w:p>
    <w:p w14:paraId="1816E7FD" w14:textId="77777777" w:rsidR="00120616" w:rsidRPr="00C32C32" w:rsidRDefault="00120616" w:rsidP="00120616">
      <w:pPr>
        <w:spacing w:line="276" w:lineRule="auto"/>
        <w:jc w:val="center"/>
        <w:rPr>
          <w:spacing w:val="-1"/>
        </w:rPr>
      </w:pPr>
      <w:r w:rsidRPr="00C32C32">
        <w:rPr>
          <w:spacing w:val="-1"/>
        </w:rPr>
        <w:t>Supervisor’s QA email address: asim.majeed@qa.com</w:t>
      </w:r>
    </w:p>
    <w:p w14:paraId="41CE8B29" w14:textId="77777777" w:rsidR="00120616" w:rsidRPr="00C32C32" w:rsidRDefault="00120616" w:rsidP="00120616">
      <w:pPr>
        <w:spacing w:line="276" w:lineRule="auto"/>
        <w:jc w:val="left"/>
        <w:rPr>
          <w:spacing w:val="-1"/>
        </w:rPr>
      </w:pPr>
    </w:p>
    <w:p w14:paraId="2BBD6ADA" w14:textId="77777777" w:rsidR="00120616" w:rsidRPr="00C32C32" w:rsidRDefault="00120616" w:rsidP="00120616">
      <w:pPr>
        <w:spacing w:line="276" w:lineRule="auto"/>
        <w:jc w:val="left"/>
        <w:rPr>
          <w:spacing w:val="-1"/>
        </w:rPr>
      </w:pPr>
    </w:p>
    <w:p w14:paraId="1CB90790" w14:textId="77777777" w:rsidR="00120616" w:rsidRPr="00C32C32" w:rsidRDefault="00120616" w:rsidP="00120616">
      <w:pPr>
        <w:spacing w:line="276" w:lineRule="auto"/>
        <w:jc w:val="left"/>
        <w:rPr>
          <w:spacing w:val="-1"/>
        </w:rPr>
      </w:pPr>
    </w:p>
    <w:p w14:paraId="0163D50A" w14:textId="77777777" w:rsidR="00120616" w:rsidRPr="00C32C32" w:rsidRDefault="00120616" w:rsidP="00120616">
      <w:pPr>
        <w:spacing w:line="276" w:lineRule="auto"/>
        <w:jc w:val="left"/>
        <w:rPr>
          <w:spacing w:val="-1"/>
        </w:rPr>
      </w:pPr>
    </w:p>
    <w:p w14:paraId="6DF09D2C" w14:textId="77777777" w:rsidR="00120616" w:rsidRPr="00C32C32" w:rsidRDefault="00120616" w:rsidP="00120616">
      <w:pPr>
        <w:spacing w:line="276" w:lineRule="auto"/>
        <w:jc w:val="left"/>
        <w:rPr>
          <w:spacing w:val="-1"/>
        </w:rPr>
      </w:pPr>
    </w:p>
    <w:p w14:paraId="42CA9832" w14:textId="77777777" w:rsidR="00120616" w:rsidRPr="00C32C32" w:rsidRDefault="00120616" w:rsidP="00120616">
      <w:pPr>
        <w:spacing w:line="276" w:lineRule="auto"/>
        <w:jc w:val="left"/>
        <w:rPr>
          <w:spacing w:val="-1"/>
        </w:rPr>
      </w:pPr>
    </w:p>
    <w:p w14:paraId="713D9B3D" w14:textId="77777777" w:rsidR="00120616" w:rsidRPr="00C32C32" w:rsidRDefault="00120616" w:rsidP="00120616">
      <w:pPr>
        <w:spacing w:line="276" w:lineRule="auto"/>
        <w:jc w:val="left"/>
        <w:rPr>
          <w:spacing w:val="-1"/>
        </w:rPr>
      </w:pPr>
    </w:p>
    <w:p w14:paraId="637974A2" w14:textId="77777777" w:rsidR="00120616" w:rsidRPr="00C32C32" w:rsidRDefault="00120616" w:rsidP="00120616">
      <w:pPr>
        <w:spacing w:line="276" w:lineRule="auto"/>
        <w:jc w:val="center"/>
        <w:rPr>
          <w:spacing w:val="-1"/>
        </w:rPr>
      </w:pPr>
      <w:r w:rsidRPr="00C32C32">
        <w:rPr>
          <w:spacing w:val="-1"/>
        </w:rPr>
        <w:t>Faculty of Computing</w:t>
      </w:r>
    </w:p>
    <w:p w14:paraId="457C6642" w14:textId="77777777" w:rsidR="00120616" w:rsidRPr="00C32C32" w:rsidRDefault="00120616" w:rsidP="00120616">
      <w:pPr>
        <w:spacing w:line="276" w:lineRule="auto"/>
        <w:jc w:val="center"/>
        <w:rPr>
          <w:spacing w:val="-1"/>
        </w:rPr>
      </w:pPr>
      <w:r w:rsidRPr="00C32C32">
        <w:rPr>
          <w:spacing w:val="-1"/>
        </w:rPr>
        <w:t>BSc Computing Technology</w:t>
      </w:r>
    </w:p>
    <w:p w14:paraId="506BD209" w14:textId="77777777" w:rsidR="00120616" w:rsidRPr="00C32C32" w:rsidRDefault="00120616" w:rsidP="00120616">
      <w:pPr>
        <w:spacing w:line="276" w:lineRule="auto"/>
        <w:jc w:val="center"/>
        <w:rPr>
          <w:spacing w:val="-1"/>
        </w:rPr>
      </w:pPr>
      <w:r w:rsidRPr="00C32C32">
        <w:rPr>
          <w:spacing w:val="-1"/>
        </w:rPr>
        <w:t>Dissertation</w:t>
      </w:r>
    </w:p>
    <w:p w14:paraId="536577DD" w14:textId="77777777" w:rsidR="00120616" w:rsidRPr="00C32C32" w:rsidRDefault="00120616" w:rsidP="00120616">
      <w:pPr>
        <w:spacing w:line="276" w:lineRule="auto"/>
        <w:jc w:val="center"/>
        <w:rPr>
          <w:spacing w:val="-1"/>
        </w:rPr>
      </w:pPr>
    </w:p>
    <w:p w14:paraId="76B435E5" w14:textId="77777777" w:rsidR="00120616" w:rsidRPr="00C32C32" w:rsidRDefault="00120616" w:rsidP="00120616">
      <w:pPr>
        <w:spacing w:line="276" w:lineRule="auto"/>
        <w:jc w:val="center"/>
        <w:rPr>
          <w:spacing w:val="-1"/>
        </w:rPr>
      </w:pPr>
    </w:p>
    <w:p w14:paraId="7A847F82" w14:textId="77777777" w:rsidR="00120616" w:rsidRPr="00C32C32" w:rsidRDefault="00120616" w:rsidP="00120616">
      <w:pPr>
        <w:spacing w:line="276" w:lineRule="auto"/>
        <w:jc w:val="center"/>
        <w:rPr>
          <w:spacing w:val="-1"/>
        </w:rPr>
      </w:pPr>
    </w:p>
    <w:p w14:paraId="481C9F07" w14:textId="77777777" w:rsidR="00120616" w:rsidRPr="00C32C32" w:rsidRDefault="00120616" w:rsidP="00120616">
      <w:pPr>
        <w:spacing w:line="276" w:lineRule="auto"/>
        <w:jc w:val="center"/>
        <w:rPr>
          <w:spacing w:val="-1"/>
        </w:rPr>
      </w:pPr>
    </w:p>
    <w:p w14:paraId="0D0DB2AD" w14:textId="77777777" w:rsidR="00120616" w:rsidRPr="00C32C32" w:rsidRDefault="00120616" w:rsidP="00120616">
      <w:pPr>
        <w:spacing w:line="276" w:lineRule="auto"/>
        <w:jc w:val="center"/>
        <w:rPr>
          <w:spacing w:val="-1"/>
        </w:rPr>
      </w:pPr>
    </w:p>
    <w:p w14:paraId="618C563C" w14:textId="77777777" w:rsidR="00120616" w:rsidRPr="00C32C32" w:rsidRDefault="00120616" w:rsidP="00120616">
      <w:pPr>
        <w:spacing w:line="276" w:lineRule="auto"/>
        <w:jc w:val="center"/>
        <w:rPr>
          <w:spacing w:val="-1"/>
        </w:rPr>
      </w:pPr>
    </w:p>
    <w:p w14:paraId="5FD52F42" w14:textId="77777777" w:rsidR="00120616" w:rsidRPr="00C32C32" w:rsidRDefault="00120616" w:rsidP="00120616">
      <w:pPr>
        <w:spacing w:line="276" w:lineRule="auto"/>
        <w:jc w:val="center"/>
        <w:rPr>
          <w:spacing w:val="-1"/>
        </w:rPr>
      </w:pPr>
    </w:p>
    <w:p w14:paraId="1082F3A9" w14:textId="77777777" w:rsidR="00120616" w:rsidRPr="00C32C32" w:rsidRDefault="00120616" w:rsidP="00120616">
      <w:pPr>
        <w:spacing w:line="276" w:lineRule="auto"/>
        <w:jc w:val="center"/>
        <w:rPr>
          <w:spacing w:val="-1"/>
        </w:rPr>
      </w:pPr>
    </w:p>
    <w:p w14:paraId="0ACA5777" w14:textId="77777777" w:rsidR="00120616" w:rsidRPr="00C32C32" w:rsidRDefault="00120616" w:rsidP="00120616">
      <w:pPr>
        <w:spacing w:line="276" w:lineRule="auto"/>
        <w:jc w:val="left"/>
        <w:rPr>
          <w:spacing w:val="-1"/>
        </w:rPr>
      </w:pPr>
    </w:p>
    <w:p w14:paraId="0F8A2522" w14:textId="77777777" w:rsidR="00120616" w:rsidRDefault="00120616" w:rsidP="00120616">
      <w:pPr>
        <w:spacing w:line="276" w:lineRule="auto"/>
        <w:jc w:val="center"/>
        <w:rPr>
          <w:spacing w:val="-1"/>
        </w:rPr>
      </w:pPr>
      <w:r>
        <w:rPr>
          <w:spacing w:val="-1"/>
        </w:rPr>
        <w:t>05</w:t>
      </w:r>
      <w:r w:rsidRPr="00C32C32">
        <w:rPr>
          <w:spacing w:val="-1"/>
        </w:rPr>
        <w:t>/0</w:t>
      </w:r>
      <w:r>
        <w:rPr>
          <w:spacing w:val="-1"/>
        </w:rPr>
        <w:t>8</w:t>
      </w:r>
      <w:r w:rsidRPr="00C32C32">
        <w:rPr>
          <w:spacing w:val="-1"/>
        </w:rPr>
        <w:t>/2022</w:t>
      </w:r>
    </w:p>
    <w:p w14:paraId="41BF45F8" w14:textId="77777777" w:rsidR="00120616" w:rsidRDefault="00120616" w:rsidP="00120616">
      <w:pPr>
        <w:spacing w:line="276" w:lineRule="auto"/>
        <w:jc w:val="center"/>
        <w:rPr>
          <w:spacing w:val="-1"/>
        </w:rPr>
      </w:pPr>
    </w:p>
    <w:p w14:paraId="61EC12E8" w14:textId="06021F18" w:rsidR="00120616" w:rsidRDefault="00120616" w:rsidP="00120616">
      <w:pPr>
        <w:spacing w:line="276" w:lineRule="auto"/>
        <w:jc w:val="center"/>
        <w:rPr>
          <w:spacing w:val="-1"/>
        </w:rPr>
      </w:pPr>
    </w:p>
    <w:p w14:paraId="1A6F9A23" w14:textId="4678EFF4" w:rsidR="00120616" w:rsidRDefault="00120616" w:rsidP="00120616">
      <w:pPr>
        <w:spacing w:line="276" w:lineRule="auto"/>
        <w:jc w:val="center"/>
        <w:rPr>
          <w:spacing w:val="-1"/>
        </w:rPr>
      </w:pPr>
    </w:p>
    <w:p w14:paraId="289A492C" w14:textId="41F5D52E" w:rsidR="00120616" w:rsidRDefault="00120616" w:rsidP="00120616">
      <w:pPr>
        <w:spacing w:line="276" w:lineRule="auto"/>
        <w:jc w:val="center"/>
        <w:rPr>
          <w:spacing w:val="-1"/>
        </w:rPr>
      </w:pPr>
    </w:p>
    <w:p w14:paraId="0F002865" w14:textId="77777777" w:rsidR="00120616" w:rsidRDefault="00120616" w:rsidP="00120616">
      <w:pPr>
        <w:spacing w:line="276" w:lineRule="auto"/>
        <w:jc w:val="center"/>
        <w:rPr>
          <w:spacing w:val="-1"/>
        </w:rPr>
      </w:pPr>
    </w:p>
    <w:p w14:paraId="352C2182" w14:textId="389E49FD" w:rsidR="0069267F" w:rsidRDefault="0069267F">
      <w:pPr>
        <w:spacing w:line="276" w:lineRule="auto"/>
        <w:jc w:val="left"/>
        <w:rPr>
          <w:b/>
          <w:bCs/>
          <w:spacing w:val="-1"/>
        </w:rPr>
      </w:pPr>
    </w:p>
    <w:p w14:paraId="00000001" w14:textId="18367C13" w:rsidR="00611364" w:rsidRPr="0069267F" w:rsidRDefault="00AE0DFA" w:rsidP="0069267F">
      <w:pPr>
        <w:pStyle w:val="ListParagraph"/>
        <w:numPr>
          <w:ilvl w:val="0"/>
          <w:numId w:val="3"/>
        </w:numPr>
        <w:rPr>
          <w:b/>
          <w:szCs w:val="24"/>
        </w:rPr>
      </w:pPr>
      <w:r w:rsidRPr="0069267F">
        <w:rPr>
          <w:b/>
          <w:szCs w:val="24"/>
        </w:rPr>
        <w:lastRenderedPageBreak/>
        <w:t>Abstract</w:t>
      </w:r>
    </w:p>
    <w:p w14:paraId="00000002" w14:textId="77777777" w:rsidR="00611364" w:rsidRDefault="00611364"/>
    <w:p w14:paraId="00000003" w14:textId="41652E65" w:rsidR="0069267F" w:rsidRDefault="000E040C">
      <w:r>
        <w:t xml:space="preserve">This "TRAVEL XYZ" project is used to automate </w:t>
      </w:r>
      <w:proofErr w:type="gramStart"/>
      <w:r>
        <w:t>all of</w:t>
      </w:r>
      <w:proofErr w:type="gramEnd"/>
      <w:r>
        <w:t xml:space="preserve"> the processes involved in travel and tourism, including </w:t>
      </w:r>
      <w:r w:rsidR="00F7063B">
        <w:t>creating, booking, and confirming</w:t>
      </w:r>
      <w:r>
        <w:t xml:space="preserve"> reservations and user data. This project utilizes the Android native framework and Firebase as its database server. It is meant to be compatible with all modern browsers and mobile applications. Kotlin was the language that was utilized for the coding. The travel and tourism application </w:t>
      </w:r>
      <w:proofErr w:type="gramStart"/>
      <w:r>
        <w:t>is</w:t>
      </w:r>
      <w:proofErr w:type="gramEnd"/>
      <w:r>
        <w:t xml:space="preserve"> used to book a tour from anywhere globally via a single dynamic application. This will assist the user in knowing everything there is to know about the areas they are visiting and the specifics of the trip on a single website. By generating a tour page, the authority running the application or the organization working behind the scenes of the business may add vacation packages to the website from certain travel agencies and hotels. After that, the users will be able to sign in and book each project, and the admin will be able to confirm their bookings on the manage booking page. In addition to the specific destination's costs, locations, and hotels, the user may see the confirmation in their "my booking" tab. It is the most convenient p</w:t>
      </w:r>
      <w:r w:rsidR="00F7063B">
        <w:t>assenger platform</w:t>
      </w:r>
      <w:r>
        <w:t xml:space="preserve"> since reservations can be made quickly and thoroughly researched</w:t>
      </w:r>
      <w:r w:rsidR="00AE0DFA">
        <w:t>.</w:t>
      </w:r>
    </w:p>
    <w:p w14:paraId="68FBA008" w14:textId="77777777" w:rsidR="0069267F" w:rsidRDefault="0069267F">
      <w:pPr>
        <w:spacing w:line="276" w:lineRule="auto"/>
        <w:jc w:val="left"/>
      </w:pPr>
      <w:r>
        <w:br w:type="page"/>
      </w:r>
    </w:p>
    <w:sdt>
      <w:sdtPr>
        <w:rPr>
          <w:rFonts w:ascii="Arial" w:eastAsia="Arial" w:hAnsi="Arial" w:cs="Arial"/>
          <w:color w:val="auto"/>
          <w:sz w:val="24"/>
          <w:szCs w:val="22"/>
          <w:lang w:val="en-GB" w:eastAsia="en-IN"/>
        </w:rPr>
        <w:id w:val="-913621333"/>
        <w:docPartObj>
          <w:docPartGallery w:val="Table of Contents"/>
          <w:docPartUnique/>
        </w:docPartObj>
      </w:sdtPr>
      <w:sdtEndPr>
        <w:rPr>
          <w:b/>
          <w:bCs/>
          <w:noProof/>
        </w:rPr>
      </w:sdtEndPr>
      <w:sdtContent>
        <w:p w14:paraId="4C0A965A" w14:textId="58827128" w:rsidR="0069267F" w:rsidRDefault="0069267F">
          <w:pPr>
            <w:pStyle w:val="TOCHeading"/>
          </w:pPr>
          <w:r>
            <w:t>Contents</w:t>
          </w:r>
        </w:p>
        <w:p w14:paraId="1C6704E8" w14:textId="07C7E96D" w:rsidR="008361B3" w:rsidRDefault="0069267F">
          <w:pPr>
            <w:pStyle w:val="TOC1"/>
            <w:tabs>
              <w:tab w:val="right" w:leader="dot" w:pos="9019"/>
            </w:tabs>
            <w:rPr>
              <w:rFonts w:asciiTheme="minorHAnsi" w:eastAsiaTheme="minorEastAsia" w:hAnsiTheme="minorHAnsi" w:cstheme="minorBidi"/>
              <w:noProof/>
              <w:sz w:val="22"/>
              <w:lang w:eastAsia="en-GB"/>
            </w:rPr>
          </w:pPr>
          <w:r>
            <w:fldChar w:fldCharType="begin"/>
          </w:r>
          <w:r>
            <w:instrText xml:space="preserve"> TOC \o "1-3" \h \z \u </w:instrText>
          </w:r>
          <w:r>
            <w:fldChar w:fldCharType="separate"/>
          </w:r>
          <w:hyperlink w:anchor="_Toc110616191" w:history="1">
            <w:r w:rsidR="008361B3" w:rsidRPr="0012730A">
              <w:rPr>
                <w:rStyle w:val="Hyperlink"/>
                <w:noProof/>
              </w:rPr>
              <w:t>2 Introduction</w:t>
            </w:r>
            <w:r w:rsidR="008361B3">
              <w:rPr>
                <w:noProof/>
                <w:webHidden/>
              </w:rPr>
              <w:tab/>
            </w:r>
            <w:r w:rsidR="008361B3">
              <w:rPr>
                <w:noProof/>
                <w:webHidden/>
              </w:rPr>
              <w:fldChar w:fldCharType="begin"/>
            </w:r>
            <w:r w:rsidR="008361B3">
              <w:rPr>
                <w:noProof/>
                <w:webHidden/>
              </w:rPr>
              <w:instrText xml:space="preserve"> PAGEREF _Toc110616191 \h </w:instrText>
            </w:r>
            <w:r w:rsidR="008361B3">
              <w:rPr>
                <w:noProof/>
                <w:webHidden/>
              </w:rPr>
            </w:r>
            <w:r w:rsidR="008361B3">
              <w:rPr>
                <w:noProof/>
                <w:webHidden/>
              </w:rPr>
              <w:fldChar w:fldCharType="separate"/>
            </w:r>
            <w:r w:rsidR="008361B3">
              <w:rPr>
                <w:noProof/>
                <w:webHidden/>
              </w:rPr>
              <w:t>4</w:t>
            </w:r>
            <w:r w:rsidR="008361B3">
              <w:rPr>
                <w:noProof/>
                <w:webHidden/>
              </w:rPr>
              <w:fldChar w:fldCharType="end"/>
            </w:r>
          </w:hyperlink>
        </w:p>
        <w:p w14:paraId="37340529" w14:textId="05C809BB"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192" w:history="1">
            <w:r w:rsidR="008361B3" w:rsidRPr="0012730A">
              <w:rPr>
                <w:rStyle w:val="Hyperlink"/>
                <w:noProof/>
              </w:rPr>
              <w:t>3 Existing system and problem identification.</w:t>
            </w:r>
            <w:r w:rsidR="008361B3">
              <w:rPr>
                <w:noProof/>
                <w:webHidden/>
              </w:rPr>
              <w:tab/>
            </w:r>
            <w:r w:rsidR="008361B3">
              <w:rPr>
                <w:noProof/>
                <w:webHidden/>
              </w:rPr>
              <w:fldChar w:fldCharType="begin"/>
            </w:r>
            <w:r w:rsidR="008361B3">
              <w:rPr>
                <w:noProof/>
                <w:webHidden/>
              </w:rPr>
              <w:instrText xml:space="preserve"> PAGEREF _Toc110616192 \h </w:instrText>
            </w:r>
            <w:r w:rsidR="008361B3">
              <w:rPr>
                <w:noProof/>
                <w:webHidden/>
              </w:rPr>
            </w:r>
            <w:r w:rsidR="008361B3">
              <w:rPr>
                <w:noProof/>
                <w:webHidden/>
              </w:rPr>
              <w:fldChar w:fldCharType="separate"/>
            </w:r>
            <w:r w:rsidR="008361B3">
              <w:rPr>
                <w:noProof/>
                <w:webHidden/>
              </w:rPr>
              <w:t>4</w:t>
            </w:r>
            <w:r w:rsidR="008361B3">
              <w:rPr>
                <w:noProof/>
                <w:webHidden/>
              </w:rPr>
              <w:fldChar w:fldCharType="end"/>
            </w:r>
          </w:hyperlink>
        </w:p>
        <w:p w14:paraId="61B6B74E" w14:textId="605C5129"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193" w:history="1">
            <w:r w:rsidR="008361B3" w:rsidRPr="0012730A">
              <w:rPr>
                <w:rStyle w:val="Hyperlink"/>
                <w:noProof/>
              </w:rPr>
              <w:t>4 Literature Review</w:t>
            </w:r>
            <w:r w:rsidR="008361B3">
              <w:rPr>
                <w:noProof/>
                <w:webHidden/>
              </w:rPr>
              <w:tab/>
            </w:r>
            <w:r w:rsidR="008361B3">
              <w:rPr>
                <w:noProof/>
                <w:webHidden/>
              </w:rPr>
              <w:fldChar w:fldCharType="begin"/>
            </w:r>
            <w:r w:rsidR="008361B3">
              <w:rPr>
                <w:noProof/>
                <w:webHidden/>
              </w:rPr>
              <w:instrText xml:space="preserve"> PAGEREF _Toc110616193 \h </w:instrText>
            </w:r>
            <w:r w:rsidR="008361B3">
              <w:rPr>
                <w:noProof/>
                <w:webHidden/>
              </w:rPr>
            </w:r>
            <w:r w:rsidR="008361B3">
              <w:rPr>
                <w:noProof/>
                <w:webHidden/>
              </w:rPr>
              <w:fldChar w:fldCharType="separate"/>
            </w:r>
            <w:r w:rsidR="008361B3">
              <w:rPr>
                <w:noProof/>
                <w:webHidden/>
              </w:rPr>
              <w:t>6</w:t>
            </w:r>
            <w:r w:rsidR="008361B3">
              <w:rPr>
                <w:noProof/>
                <w:webHidden/>
              </w:rPr>
              <w:fldChar w:fldCharType="end"/>
            </w:r>
          </w:hyperlink>
        </w:p>
        <w:p w14:paraId="39A31B21" w14:textId="2943A0B6"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194" w:history="1">
            <w:r w:rsidR="008361B3" w:rsidRPr="0012730A">
              <w:rPr>
                <w:rStyle w:val="Hyperlink"/>
                <w:noProof/>
              </w:rPr>
              <w:t>5 Preliminary Project Planning</w:t>
            </w:r>
            <w:r w:rsidR="008361B3">
              <w:rPr>
                <w:noProof/>
                <w:webHidden/>
              </w:rPr>
              <w:tab/>
            </w:r>
            <w:r w:rsidR="008361B3">
              <w:rPr>
                <w:noProof/>
                <w:webHidden/>
              </w:rPr>
              <w:fldChar w:fldCharType="begin"/>
            </w:r>
            <w:r w:rsidR="008361B3">
              <w:rPr>
                <w:noProof/>
                <w:webHidden/>
              </w:rPr>
              <w:instrText xml:space="preserve"> PAGEREF _Toc110616194 \h </w:instrText>
            </w:r>
            <w:r w:rsidR="008361B3">
              <w:rPr>
                <w:noProof/>
                <w:webHidden/>
              </w:rPr>
            </w:r>
            <w:r w:rsidR="008361B3">
              <w:rPr>
                <w:noProof/>
                <w:webHidden/>
              </w:rPr>
              <w:fldChar w:fldCharType="separate"/>
            </w:r>
            <w:r w:rsidR="008361B3">
              <w:rPr>
                <w:noProof/>
                <w:webHidden/>
              </w:rPr>
              <w:t>10</w:t>
            </w:r>
            <w:r w:rsidR="008361B3">
              <w:rPr>
                <w:noProof/>
                <w:webHidden/>
              </w:rPr>
              <w:fldChar w:fldCharType="end"/>
            </w:r>
          </w:hyperlink>
        </w:p>
        <w:p w14:paraId="41549B21" w14:textId="0AAB99DA" w:rsidR="008361B3" w:rsidRDefault="00000000">
          <w:pPr>
            <w:pStyle w:val="TOC2"/>
            <w:tabs>
              <w:tab w:val="right" w:leader="dot" w:pos="9019"/>
            </w:tabs>
            <w:rPr>
              <w:rFonts w:asciiTheme="minorHAnsi" w:eastAsiaTheme="minorEastAsia" w:hAnsiTheme="minorHAnsi" w:cstheme="minorBidi"/>
              <w:noProof/>
              <w:sz w:val="22"/>
              <w:lang w:eastAsia="en-GB"/>
            </w:rPr>
          </w:pPr>
          <w:hyperlink w:anchor="_Toc110616195" w:history="1">
            <w:r w:rsidR="008361B3" w:rsidRPr="0012730A">
              <w:rPr>
                <w:rStyle w:val="Hyperlink"/>
                <w:noProof/>
              </w:rPr>
              <w:t>5.1 Objectives:</w:t>
            </w:r>
            <w:r w:rsidR="008361B3">
              <w:rPr>
                <w:noProof/>
                <w:webHidden/>
              </w:rPr>
              <w:tab/>
            </w:r>
            <w:r w:rsidR="008361B3">
              <w:rPr>
                <w:noProof/>
                <w:webHidden/>
              </w:rPr>
              <w:fldChar w:fldCharType="begin"/>
            </w:r>
            <w:r w:rsidR="008361B3">
              <w:rPr>
                <w:noProof/>
                <w:webHidden/>
              </w:rPr>
              <w:instrText xml:space="preserve"> PAGEREF _Toc110616195 \h </w:instrText>
            </w:r>
            <w:r w:rsidR="008361B3">
              <w:rPr>
                <w:noProof/>
                <w:webHidden/>
              </w:rPr>
            </w:r>
            <w:r w:rsidR="008361B3">
              <w:rPr>
                <w:noProof/>
                <w:webHidden/>
              </w:rPr>
              <w:fldChar w:fldCharType="separate"/>
            </w:r>
            <w:r w:rsidR="008361B3">
              <w:rPr>
                <w:noProof/>
                <w:webHidden/>
              </w:rPr>
              <w:t>10</w:t>
            </w:r>
            <w:r w:rsidR="008361B3">
              <w:rPr>
                <w:noProof/>
                <w:webHidden/>
              </w:rPr>
              <w:fldChar w:fldCharType="end"/>
            </w:r>
          </w:hyperlink>
        </w:p>
        <w:p w14:paraId="65D0082B" w14:textId="14BD0934" w:rsidR="008361B3" w:rsidRDefault="00000000">
          <w:pPr>
            <w:pStyle w:val="TOC2"/>
            <w:tabs>
              <w:tab w:val="right" w:leader="dot" w:pos="9019"/>
            </w:tabs>
            <w:rPr>
              <w:rFonts w:asciiTheme="minorHAnsi" w:eastAsiaTheme="minorEastAsia" w:hAnsiTheme="minorHAnsi" w:cstheme="minorBidi"/>
              <w:noProof/>
              <w:sz w:val="22"/>
              <w:lang w:eastAsia="en-GB"/>
            </w:rPr>
          </w:pPr>
          <w:hyperlink w:anchor="_Toc110616196" w:history="1">
            <w:r w:rsidR="008361B3" w:rsidRPr="0012730A">
              <w:rPr>
                <w:rStyle w:val="Hyperlink"/>
                <w:noProof/>
              </w:rPr>
              <w:t>5.2 Project development tools and application language requirements</w:t>
            </w:r>
            <w:r w:rsidR="008361B3">
              <w:rPr>
                <w:noProof/>
                <w:webHidden/>
              </w:rPr>
              <w:tab/>
            </w:r>
            <w:r w:rsidR="008361B3">
              <w:rPr>
                <w:noProof/>
                <w:webHidden/>
              </w:rPr>
              <w:fldChar w:fldCharType="begin"/>
            </w:r>
            <w:r w:rsidR="008361B3">
              <w:rPr>
                <w:noProof/>
                <w:webHidden/>
              </w:rPr>
              <w:instrText xml:space="preserve"> PAGEREF _Toc110616196 \h </w:instrText>
            </w:r>
            <w:r w:rsidR="008361B3">
              <w:rPr>
                <w:noProof/>
                <w:webHidden/>
              </w:rPr>
            </w:r>
            <w:r w:rsidR="008361B3">
              <w:rPr>
                <w:noProof/>
                <w:webHidden/>
              </w:rPr>
              <w:fldChar w:fldCharType="separate"/>
            </w:r>
            <w:r w:rsidR="008361B3">
              <w:rPr>
                <w:noProof/>
                <w:webHidden/>
              </w:rPr>
              <w:t>10</w:t>
            </w:r>
            <w:r w:rsidR="008361B3">
              <w:rPr>
                <w:noProof/>
                <w:webHidden/>
              </w:rPr>
              <w:fldChar w:fldCharType="end"/>
            </w:r>
          </w:hyperlink>
        </w:p>
        <w:p w14:paraId="78D648E3" w14:textId="0018C158" w:rsidR="008361B3" w:rsidRDefault="00000000">
          <w:pPr>
            <w:pStyle w:val="TOC2"/>
            <w:tabs>
              <w:tab w:val="right" w:leader="dot" w:pos="9019"/>
            </w:tabs>
            <w:rPr>
              <w:rFonts w:asciiTheme="minorHAnsi" w:eastAsiaTheme="minorEastAsia" w:hAnsiTheme="minorHAnsi" w:cstheme="minorBidi"/>
              <w:noProof/>
              <w:sz w:val="22"/>
              <w:lang w:eastAsia="en-GB"/>
            </w:rPr>
          </w:pPr>
          <w:hyperlink w:anchor="_Toc110616197" w:history="1">
            <w:r w:rsidR="008361B3" w:rsidRPr="0012730A">
              <w:rPr>
                <w:rStyle w:val="Hyperlink"/>
                <w:noProof/>
              </w:rPr>
              <w:t>5.3 Initial Project Schedule</w:t>
            </w:r>
            <w:r w:rsidR="008361B3">
              <w:rPr>
                <w:noProof/>
                <w:webHidden/>
              </w:rPr>
              <w:tab/>
            </w:r>
            <w:r w:rsidR="008361B3">
              <w:rPr>
                <w:noProof/>
                <w:webHidden/>
              </w:rPr>
              <w:fldChar w:fldCharType="begin"/>
            </w:r>
            <w:r w:rsidR="008361B3">
              <w:rPr>
                <w:noProof/>
                <w:webHidden/>
              </w:rPr>
              <w:instrText xml:space="preserve"> PAGEREF _Toc110616197 \h </w:instrText>
            </w:r>
            <w:r w:rsidR="008361B3">
              <w:rPr>
                <w:noProof/>
                <w:webHidden/>
              </w:rPr>
            </w:r>
            <w:r w:rsidR="008361B3">
              <w:rPr>
                <w:noProof/>
                <w:webHidden/>
              </w:rPr>
              <w:fldChar w:fldCharType="separate"/>
            </w:r>
            <w:r w:rsidR="008361B3">
              <w:rPr>
                <w:noProof/>
                <w:webHidden/>
              </w:rPr>
              <w:t>11</w:t>
            </w:r>
            <w:r w:rsidR="008361B3">
              <w:rPr>
                <w:noProof/>
                <w:webHidden/>
              </w:rPr>
              <w:fldChar w:fldCharType="end"/>
            </w:r>
          </w:hyperlink>
        </w:p>
        <w:p w14:paraId="4FB7228D" w14:textId="65B0B137" w:rsidR="008361B3" w:rsidRDefault="00000000">
          <w:pPr>
            <w:pStyle w:val="TOC2"/>
            <w:tabs>
              <w:tab w:val="right" w:leader="dot" w:pos="9019"/>
            </w:tabs>
            <w:rPr>
              <w:rFonts w:asciiTheme="minorHAnsi" w:eastAsiaTheme="minorEastAsia" w:hAnsiTheme="minorHAnsi" w:cstheme="minorBidi"/>
              <w:noProof/>
              <w:sz w:val="22"/>
              <w:lang w:eastAsia="en-GB"/>
            </w:rPr>
          </w:pPr>
          <w:hyperlink w:anchor="_Toc110616198" w:history="1">
            <w:r w:rsidR="008361B3" w:rsidRPr="0012730A">
              <w:rPr>
                <w:rStyle w:val="Hyperlink"/>
                <w:noProof/>
              </w:rPr>
              <w:t>5.4 Project Features:</w:t>
            </w:r>
            <w:r w:rsidR="008361B3">
              <w:rPr>
                <w:noProof/>
                <w:webHidden/>
              </w:rPr>
              <w:tab/>
            </w:r>
            <w:r w:rsidR="008361B3">
              <w:rPr>
                <w:noProof/>
                <w:webHidden/>
              </w:rPr>
              <w:fldChar w:fldCharType="begin"/>
            </w:r>
            <w:r w:rsidR="008361B3">
              <w:rPr>
                <w:noProof/>
                <w:webHidden/>
              </w:rPr>
              <w:instrText xml:space="preserve"> PAGEREF _Toc110616198 \h </w:instrText>
            </w:r>
            <w:r w:rsidR="008361B3">
              <w:rPr>
                <w:noProof/>
                <w:webHidden/>
              </w:rPr>
            </w:r>
            <w:r w:rsidR="008361B3">
              <w:rPr>
                <w:noProof/>
                <w:webHidden/>
              </w:rPr>
              <w:fldChar w:fldCharType="separate"/>
            </w:r>
            <w:r w:rsidR="008361B3">
              <w:rPr>
                <w:noProof/>
                <w:webHidden/>
              </w:rPr>
              <w:t>12</w:t>
            </w:r>
            <w:r w:rsidR="008361B3">
              <w:rPr>
                <w:noProof/>
                <w:webHidden/>
              </w:rPr>
              <w:fldChar w:fldCharType="end"/>
            </w:r>
          </w:hyperlink>
        </w:p>
        <w:p w14:paraId="3FB55F41" w14:textId="55F17EA0"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199" w:history="1">
            <w:r w:rsidR="008361B3" w:rsidRPr="0012730A">
              <w:rPr>
                <w:rStyle w:val="Hyperlink"/>
                <w:noProof/>
              </w:rPr>
              <w:t>6 Data Collection Techniques</w:t>
            </w:r>
            <w:r w:rsidR="008361B3">
              <w:rPr>
                <w:noProof/>
                <w:webHidden/>
              </w:rPr>
              <w:tab/>
            </w:r>
            <w:r w:rsidR="008361B3">
              <w:rPr>
                <w:noProof/>
                <w:webHidden/>
              </w:rPr>
              <w:fldChar w:fldCharType="begin"/>
            </w:r>
            <w:r w:rsidR="008361B3">
              <w:rPr>
                <w:noProof/>
                <w:webHidden/>
              </w:rPr>
              <w:instrText xml:space="preserve"> PAGEREF _Toc110616199 \h </w:instrText>
            </w:r>
            <w:r w:rsidR="008361B3">
              <w:rPr>
                <w:noProof/>
                <w:webHidden/>
              </w:rPr>
            </w:r>
            <w:r w:rsidR="008361B3">
              <w:rPr>
                <w:noProof/>
                <w:webHidden/>
              </w:rPr>
              <w:fldChar w:fldCharType="separate"/>
            </w:r>
            <w:r w:rsidR="008361B3">
              <w:rPr>
                <w:noProof/>
                <w:webHidden/>
              </w:rPr>
              <w:t>15</w:t>
            </w:r>
            <w:r w:rsidR="008361B3">
              <w:rPr>
                <w:noProof/>
                <w:webHidden/>
              </w:rPr>
              <w:fldChar w:fldCharType="end"/>
            </w:r>
          </w:hyperlink>
        </w:p>
        <w:p w14:paraId="2C1406E6" w14:textId="4EB835BB" w:rsidR="008361B3" w:rsidRDefault="00000000">
          <w:pPr>
            <w:pStyle w:val="TOC2"/>
            <w:tabs>
              <w:tab w:val="right" w:leader="dot" w:pos="9019"/>
            </w:tabs>
            <w:rPr>
              <w:rFonts w:asciiTheme="minorHAnsi" w:eastAsiaTheme="minorEastAsia" w:hAnsiTheme="minorHAnsi" w:cstheme="minorBidi"/>
              <w:noProof/>
              <w:sz w:val="22"/>
              <w:lang w:eastAsia="en-GB"/>
            </w:rPr>
          </w:pPr>
          <w:hyperlink w:anchor="_Toc110616200" w:history="1">
            <w:r w:rsidR="008361B3" w:rsidRPr="0012730A">
              <w:rPr>
                <w:rStyle w:val="Hyperlink"/>
                <w:noProof/>
              </w:rPr>
              <w:t>Security Test Cases for Login Page</w:t>
            </w:r>
            <w:r w:rsidR="008361B3">
              <w:rPr>
                <w:noProof/>
                <w:webHidden/>
              </w:rPr>
              <w:tab/>
            </w:r>
            <w:r w:rsidR="008361B3">
              <w:rPr>
                <w:noProof/>
                <w:webHidden/>
              </w:rPr>
              <w:fldChar w:fldCharType="begin"/>
            </w:r>
            <w:r w:rsidR="008361B3">
              <w:rPr>
                <w:noProof/>
                <w:webHidden/>
              </w:rPr>
              <w:instrText xml:space="preserve"> PAGEREF _Toc110616200 \h </w:instrText>
            </w:r>
            <w:r w:rsidR="008361B3">
              <w:rPr>
                <w:noProof/>
                <w:webHidden/>
              </w:rPr>
            </w:r>
            <w:r w:rsidR="008361B3">
              <w:rPr>
                <w:noProof/>
                <w:webHidden/>
              </w:rPr>
              <w:fldChar w:fldCharType="separate"/>
            </w:r>
            <w:r w:rsidR="008361B3">
              <w:rPr>
                <w:noProof/>
                <w:webHidden/>
              </w:rPr>
              <w:t>31</w:t>
            </w:r>
            <w:r w:rsidR="008361B3">
              <w:rPr>
                <w:noProof/>
                <w:webHidden/>
              </w:rPr>
              <w:fldChar w:fldCharType="end"/>
            </w:r>
          </w:hyperlink>
        </w:p>
        <w:p w14:paraId="17596792" w14:textId="78A423DC" w:rsidR="008361B3" w:rsidRDefault="00000000">
          <w:pPr>
            <w:pStyle w:val="TOC2"/>
            <w:tabs>
              <w:tab w:val="right" w:leader="dot" w:pos="9019"/>
            </w:tabs>
            <w:rPr>
              <w:rFonts w:asciiTheme="minorHAnsi" w:eastAsiaTheme="minorEastAsia" w:hAnsiTheme="minorHAnsi" w:cstheme="minorBidi"/>
              <w:noProof/>
              <w:sz w:val="22"/>
              <w:lang w:eastAsia="en-GB"/>
            </w:rPr>
          </w:pPr>
          <w:hyperlink w:anchor="_Toc110616201" w:history="1">
            <w:r w:rsidR="008361B3" w:rsidRPr="0012730A">
              <w:rPr>
                <w:rStyle w:val="Hyperlink"/>
                <w:noProof/>
              </w:rPr>
              <w:t>Security Test Cases for Login Page</w:t>
            </w:r>
            <w:r w:rsidR="008361B3">
              <w:rPr>
                <w:noProof/>
                <w:webHidden/>
              </w:rPr>
              <w:tab/>
            </w:r>
            <w:r w:rsidR="008361B3">
              <w:rPr>
                <w:noProof/>
                <w:webHidden/>
              </w:rPr>
              <w:fldChar w:fldCharType="begin"/>
            </w:r>
            <w:r w:rsidR="008361B3">
              <w:rPr>
                <w:noProof/>
                <w:webHidden/>
              </w:rPr>
              <w:instrText xml:space="preserve"> PAGEREF _Toc110616201 \h </w:instrText>
            </w:r>
            <w:r w:rsidR="008361B3">
              <w:rPr>
                <w:noProof/>
                <w:webHidden/>
              </w:rPr>
            </w:r>
            <w:r w:rsidR="008361B3">
              <w:rPr>
                <w:noProof/>
                <w:webHidden/>
              </w:rPr>
              <w:fldChar w:fldCharType="separate"/>
            </w:r>
            <w:r w:rsidR="008361B3">
              <w:rPr>
                <w:noProof/>
                <w:webHidden/>
              </w:rPr>
              <w:t>35</w:t>
            </w:r>
            <w:r w:rsidR="008361B3">
              <w:rPr>
                <w:noProof/>
                <w:webHidden/>
              </w:rPr>
              <w:fldChar w:fldCharType="end"/>
            </w:r>
          </w:hyperlink>
        </w:p>
        <w:p w14:paraId="5BE7007D" w14:textId="3C4D7379" w:rsidR="008361B3" w:rsidRDefault="00000000">
          <w:pPr>
            <w:pStyle w:val="TOC2"/>
            <w:tabs>
              <w:tab w:val="right" w:leader="dot" w:pos="9019"/>
            </w:tabs>
            <w:rPr>
              <w:rFonts w:asciiTheme="minorHAnsi" w:eastAsiaTheme="minorEastAsia" w:hAnsiTheme="minorHAnsi" w:cstheme="minorBidi"/>
              <w:noProof/>
              <w:sz w:val="22"/>
              <w:lang w:eastAsia="en-GB"/>
            </w:rPr>
          </w:pPr>
          <w:hyperlink w:anchor="_Toc110616202" w:history="1">
            <w:r w:rsidR="008361B3" w:rsidRPr="0012730A">
              <w:rPr>
                <w:rStyle w:val="Hyperlink"/>
                <w:noProof/>
              </w:rPr>
              <w:t>Test Cases for User registration Page</w:t>
            </w:r>
            <w:r w:rsidR="008361B3">
              <w:rPr>
                <w:noProof/>
                <w:webHidden/>
              </w:rPr>
              <w:tab/>
            </w:r>
            <w:r w:rsidR="008361B3">
              <w:rPr>
                <w:noProof/>
                <w:webHidden/>
              </w:rPr>
              <w:fldChar w:fldCharType="begin"/>
            </w:r>
            <w:r w:rsidR="008361B3">
              <w:rPr>
                <w:noProof/>
                <w:webHidden/>
              </w:rPr>
              <w:instrText xml:space="preserve"> PAGEREF _Toc110616202 \h </w:instrText>
            </w:r>
            <w:r w:rsidR="008361B3">
              <w:rPr>
                <w:noProof/>
                <w:webHidden/>
              </w:rPr>
            </w:r>
            <w:r w:rsidR="008361B3">
              <w:rPr>
                <w:noProof/>
                <w:webHidden/>
              </w:rPr>
              <w:fldChar w:fldCharType="separate"/>
            </w:r>
            <w:r w:rsidR="008361B3">
              <w:rPr>
                <w:noProof/>
                <w:webHidden/>
              </w:rPr>
              <w:t>38</w:t>
            </w:r>
            <w:r w:rsidR="008361B3">
              <w:rPr>
                <w:noProof/>
                <w:webHidden/>
              </w:rPr>
              <w:fldChar w:fldCharType="end"/>
            </w:r>
          </w:hyperlink>
        </w:p>
        <w:p w14:paraId="480A9AF2" w14:textId="7C318513"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203" w:history="1">
            <w:r w:rsidR="008361B3" w:rsidRPr="0012730A">
              <w:rPr>
                <w:rStyle w:val="Hyperlink"/>
                <w:noProof/>
              </w:rPr>
              <w:t>7 Findings</w:t>
            </w:r>
            <w:r w:rsidR="008361B3">
              <w:rPr>
                <w:noProof/>
                <w:webHidden/>
              </w:rPr>
              <w:tab/>
            </w:r>
            <w:r w:rsidR="008361B3">
              <w:rPr>
                <w:noProof/>
                <w:webHidden/>
              </w:rPr>
              <w:fldChar w:fldCharType="begin"/>
            </w:r>
            <w:r w:rsidR="008361B3">
              <w:rPr>
                <w:noProof/>
                <w:webHidden/>
              </w:rPr>
              <w:instrText xml:space="preserve"> PAGEREF _Toc110616203 \h </w:instrText>
            </w:r>
            <w:r w:rsidR="008361B3">
              <w:rPr>
                <w:noProof/>
                <w:webHidden/>
              </w:rPr>
            </w:r>
            <w:r w:rsidR="008361B3">
              <w:rPr>
                <w:noProof/>
                <w:webHidden/>
              </w:rPr>
              <w:fldChar w:fldCharType="separate"/>
            </w:r>
            <w:r w:rsidR="008361B3">
              <w:rPr>
                <w:noProof/>
                <w:webHidden/>
              </w:rPr>
              <w:t>54</w:t>
            </w:r>
            <w:r w:rsidR="008361B3">
              <w:rPr>
                <w:noProof/>
                <w:webHidden/>
              </w:rPr>
              <w:fldChar w:fldCharType="end"/>
            </w:r>
          </w:hyperlink>
        </w:p>
        <w:p w14:paraId="59E70018" w14:textId="31D3D834"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204" w:history="1">
            <w:r w:rsidR="008361B3" w:rsidRPr="0012730A">
              <w:rPr>
                <w:rStyle w:val="Hyperlink"/>
                <w:noProof/>
              </w:rPr>
              <w:t>8 Conclusion</w:t>
            </w:r>
            <w:r w:rsidR="008361B3">
              <w:rPr>
                <w:noProof/>
                <w:webHidden/>
              </w:rPr>
              <w:tab/>
            </w:r>
            <w:r w:rsidR="008361B3">
              <w:rPr>
                <w:noProof/>
                <w:webHidden/>
              </w:rPr>
              <w:fldChar w:fldCharType="begin"/>
            </w:r>
            <w:r w:rsidR="008361B3">
              <w:rPr>
                <w:noProof/>
                <w:webHidden/>
              </w:rPr>
              <w:instrText xml:space="preserve"> PAGEREF _Toc110616204 \h </w:instrText>
            </w:r>
            <w:r w:rsidR="008361B3">
              <w:rPr>
                <w:noProof/>
                <w:webHidden/>
              </w:rPr>
            </w:r>
            <w:r w:rsidR="008361B3">
              <w:rPr>
                <w:noProof/>
                <w:webHidden/>
              </w:rPr>
              <w:fldChar w:fldCharType="separate"/>
            </w:r>
            <w:r w:rsidR="008361B3">
              <w:rPr>
                <w:noProof/>
                <w:webHidden/>
              </w:rPr>
              <w:t>58</w:t>
            </w:r>
            <w:r w:rsidR="008361B3">
              <w:rPr>
                <w:noProof/>
                <w:webHidden/>
              </w:rPr>
              <w:fldChar w:fldCharType="end"/>
            </w:r>
          </w:hyperlink>
        </w:p>
        <w:p w14:paraId="0DFB6BD1" w14:textId="777F50CA"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205" w:history="1">
            <w:r w:rsidR="008361B3" w:rsidRPr="0012730A">
              <w:rPr>
                <w:rStyle w:val="Hyperlink"/>
                <w:noProof/>
              </w:rPr>
              <w:t>References</w:t>
            </w:r>
            <w:r w:rsidR="008361B3">
              <w:rPr>
                <w:noProof/>
                <w:webHidden/>
              </w:rPr>
              <w:tab/>
            </w:r>
            <w:r w:rsidR="008361B3">
              <w:rPr>
                <w:noProof/>
                <w:webHidden/>
              </w:rPr>
              <w:fldChar w:fldCharType="begin"/>
            </w:r>
            <w:r w:rsidR="008361B3">
              <w:rPr>
                <w:noProof/>
                <w:webHidden/>
              </w:rPr>
              <w:instrText xml:space="preserve"> PAGEREF _Toc110616205 \h </w:instrText>
            </w:r>
            <w:r w:rsidR="008361B3">
              <w:rPr>
                <w:noProof/>
                <w:webHidden/>
              </w:rPr>
            </w:r>
            <w:r w:rsidR="008361B3">
              <w:rPr>
                <w:noProof/>
                <w:webHidden/>
              </w:rPr>
              <w:fldChar w:fldCharType="separate"/>
            </w:r>
            <w:r w:rsidR="008361B3">
              <w:rPr>
                <w:noProof/>
                <w:webHidden/>
              </w:rPr>
              <w:t>59</w:t>
            </w:r>
            <w:r w:rsidR="008361B3">
              <w:rPr>
                <w:noProof/>
                <w:webHidden/>
              </w:rPr>
              <w:fldChar w:fldCharType="end"/>
            </w:r>
          </w:hyperlink>
        </w:p>
        <w:p w14:paraId="0163F544" w14:textId="3586A986" w:rsidR="008361B3" w:rsidRDefault="00000000">
          <w:pPr>
            <w:pStyle w:val="TOC1"/>
            <w:tabs>
              <w:tab w:val="right" w:leader="dot" w:pos="9019"/>
            </w:tabs>
            <w:rPr>
              <w:rFonts w:asciiTheme="minorHAnsi" w:eastAsiaTheme="minorEastAsia" w:hAnsiTheme="minorHAnsi" w:cstheme="minorBidi"/>
              <w:noProof/>
              <w:sz w:val="22"/>
              <w:lang w:eastAsia="en-GB"/>
            </w:rPr>
          </w:pPr>
          <w:hyperlink w:anchor="_Toc110616206" w:history="1">
            <w:r w:rsidR="008361B3" w:rsidRPr="0012730A">
              <w:rPr>
                <w:rStyle w:val="Hyperlink"/>
                <w:noProof/>
              </w:rPr>
              <w:t>Appendix</w:t>
            </w:r>
            <w:r w:rsidR="008361B3">
              <w:rPr>
                <w:noProof/>
                <w:webHidden/>
              </w:rPr>
              <w:tab/>
            </w:r>
            <w:r w:rsidR="008361B3">
              <w:rPr>
                <w:noProof/>
                <w:webHidden/>
              </w:rPr>
              <w:fldChar w:fldCharType="begin"/>
            </w:r>
            <w:r w:rsidR="008361B3">
              <w:rPr>
                <w:noProof/>
                <w:webHidden/>
              </w:rPr>
              <w:instrText xml:space="preserve"> PAGEREF _Toc110616206 \h </w:instrText>
            </w:r>
            <w:r w:rsidR="008361B3">
              <w:rPr>
                <w:noProof/>
                <w:webHidden/>
              </w:rPr>
            </w:r>
            <w:r w:rsidR="008361B3">
              <w:rPr>
                <w:noProof/>
                <w:webHidden/>
              </w:rPr>
              <w:fldChar w:fldCharType="separate"/>
            </w:r>
            <w:r w:rsidR="008361B3">
              <w:rPr>
                <w:noProof/>
                <w:webHidden/>
              </w:rPr>
              <w:t>61</w:t>
            </w:r>
            <w:r w:rsidR="008361B3">
              <w:rPr>
                <w:noProof/>
                <w:webHidden/>
              </w:rPr>
              <w:fldChar w:fldCharType="end"/>
            </w:r>
          </w:hyperlink>
        </w:p>
        <w:p w14:paraId="4D36E312" w14:textId="72C4D7FD" w:rsidR="0069267F" w:rsidRDefault="0069267F">
          <w:r>
            <w:rPr>
              <w:b/>
              <w:bCs/>
              <w:noProof/>
            </w:rPr>
            <w:fldChar w:fldCharType="end"/>
          </w:r>
        </w:p>
      </w:sdtContent>
    </w:sdt>
    <w:p w14:paraId="32054F2A" w14:textId="77777777" w:rsidR="00611364" w:rsidRDefault="00611364"/>
    <w:p w14:paraId="00000004" w14:textId="77777777" w:rsidR="00611364" w:rsidRDefault="00611364"/>
    <w:p w14:paraId="217B07F7" w14:textId="77777777" w:rsidR="00681202" w:rsidRDefault="00681202">
      <w:pPr>
        <w:spacing w:line="276" w:lineRule="auto"/>
        <w:jc w:val="left"/>
        <w:rPr>
          <w:b/>
          <w:sz w:val="40"/>
          <w:szCs w:val="40"/>
        </w:rPr>
      </w:pPr>
      <w:r>
        <w:br w:type="page"/>
      </w:r>
    </w:p>
    <w:p w14:paraId="00000005" w14:textId="0D53D839" w:rsidR="00611364" w:rsidRDefault="001913CF" w:rsidP="0069267F">
      <w:pPr>
        <w:pStyle w:val="Heading1"/>
      </w:pPr>
      <w:bookmarkStart w:id="0" w:name="_Toc110616191"/>
      <w:r>
        <w:lastRenderedPageBreak/>
        <w:t xml:space="preserve">2 </w:t>
      </w:r>
      <w:r w:rsidR="00AE0DFA">
        <w:t>Introduction</w:t>
      </w:r>
      <w:bookmarkEnd w:id="0"/>
    </w:p>
    <w:p w14:paraId="00000006" w14:textId="77777777" w:rsidR="00611364" w:rsidRDefault="00611364"/>
    <w:p w14:paraId="772814E1" w14:textId="19254E08" w:rsidR="000E040C" w:rsidRDefault="000E040C">
      <w:r>
        <w:t xml:space="preserve">Since we are now living in the age of automation, mobile applications, and post-pandemic survival, our dependence on software only stands to grow. It's not terrible, considering how useful apps can be in improving our daily lives. Businesses that want to compete in today's high-tech environment must prioritize software development. A smartphone app or a website is just the tip of the iceberg regarding what is involved in software development. </w:t>
      </w:r>
      <w:r w:rsidR="00F7063B">
        <w:t>T</w:t>
      </w:r>
      <w:r>
        <w:t xml:space="preserve">he most important reason for creating this software was </w:t>
      </w:r>
      <w:r w:rsidR="00F7063B">
        <w:t>to fill a market need</w:t>
      </w:r>
      <w:r>
        <w:t xml:space="preserve">. Considering that most people travel at least once throughout their lifetime, a program like Tourism would greatly help in planning the perfect vacation (Flightslogic.com, 2019). In this application, the user has complete access to all data, including where and when an incident occurred. The main goal is to assist tourism-related enterprises in taking care of their clients and running their hotels and other facilities efficiently. The software may also be used by </w:t>
      </w:r>
      <w:proofErr w:type="gramStart"/>
      <w:r>
        <w:t>business people</w:t>
      </w:r>
      <w:proofErr w:type="gramEnd"/>
      <w:r>
        <w:t xml:space="preserve"> and leisure vacationers alike</w:t>
      </w:r>
    </w:p>
    <w:p w14:paraId="419DE9CF" w14:textId="77777777" w:rsidR="00F13115" w:rsidRDefault="00F13115"/>
    <w:p w14:paraId="7577C671" w14:textId="6B9DA0DB" w:rsidR="000E040C" w:rsidRPr="000E040C" w:rsidRDefault="000E040C">
      <w:pPr>
        <w:rPr>
          <w:b/>
          <w:bCs/>
        </w:rPr>
      </w:pPr>
      <w:r w:rsidRPr="000E040C">
        <w:rPr>
          <w:b/>
          <w:bCs/>
        </w:rPr>
        <w:t>Background</w:t>
      </w:r>
    </w:p>
    <w:p w14:paraId="4901F46D" w14:textId="6ED8ACB0" w:rsidR="000E040C" w:rsidRDefault="000E040C">
      <w:r>
        <w:t xml:space="preserve">Humans have an insatiable need for new and exciting adventures, and travel is one of the most imaginative ways to </w:t>
      </w:r>
      <w:proofErr w:type="spellStart"/>
      <w:r>
        <w:t>fulfill</w:t>
      </w:r>
      <w:proofErr w:type="spellEnd"/>
      <w:r>
        <w:t xml:space="preserve"> this craving</w:t>
      </w:r>
      <w:r w:rsidR="00756DB5">
        <w:t xml:space="preserve"> (</w:t>
      </w:r>
      <w:r w:rsidR="00756DB5" w:rsidRPr="00756DB5">
        <w:t>flexiprep.com</w:t>
      </w:r>
      <w:r w:rsidR="00756DB5">
        <w:t>, 2022)</w:t>
      </w:r>
      <w:r>
        <w:t>. Individuals' experiences when traveling are often the most memorable parts of their lives. These excursions usually consist of going to places that identify locations and taking pictures at those places to use as waypoints throughout a trip in the thoughts of tourists. Reasons</w:t>
      </w:r>
      <w:r w:rsidR="00F7063B">
        <w:t>, why people travel,</w:t>
      </w:r>
      <w:r>
        <w:t xml:space="preserve"> are discussed in this section. Specifically for seeing historic sites and visual documentation. Opportunities to learn about and appreciate other cultures are abundant when you travel. They are taking stock of one's inner thoughts. The background research aims to give a unique experience to the users of this application with smooth performance and flexibility</w:t>
      </w:r>
    </w:p>
    <w:p w14:paraId="6DC02950" w14:textId="77777777" w:rsidR="00F13115" w:rsidRDefault="00F13115">
      <w:pPr>
        <w:rPr>
          <w:b/>
          <w:szCs w:val="24"/>
        </w:rPr>
      </w:pPr>
    </w:p>
    <w:p w14:paraId="00000007" w14:textId="7EC3F9DA" w:rsidR="00611364" w:rsidRDefault="001913CF" w:rsidP="001913CF">
      <w:pPr>
        <w:pStyle w:val="Heading1"/>
      </w:pPr>
      <w:bookmarkStart w:id="1" w:name="_Toc110616192"/>
      <w:r>
        <w:t xml:space="preserve">3 </w:t>
      </w:r>
      <w:r w:rsidR="000E040C">
        <w:t>Existing system and problem identification</w:t>
      </w:r>
      <w:r w:rsidR="00AE0DFA">
        <w:t>.</w:t>
      </w:r>
      <w:bookmarkEnd w:id="1"/>
    </w:p>
    <w:p w14:paraId="0000000B" w14:textId="23BB22D4" w:rsidR="00611364" w:rsidRDefault="00AE0DFA">
      <w:r>
        <w:t xml:space="preserve">Within the most current online systems, every activity must be carried out manually, and the processing is a laborious effort. Travelers had to keep track of their timetable </w:t>
      </w:r>
      <w:r>
        <w:lastRenderedPageBreak/>
        <w:t xml:space="preserve">data using pen and paper, which was both time-consuming and expensive. Passengers </w:t>
      </w:r>
      <w:r w:rsidR="00F7063B">
        <w:t>cannot</w:t>
      </w:r>
      <w:r>
        <w:t xml:space="preserve"> meet their requirements in the allotted amount of time. Several challenges and flaws in the system require human upkeep.</w:t>
      </w:r>
    </w:p>
    <w:p w14:paraId="0000000C" w14:textId="77777777" w:rsidR="00611364" w:rsidRDefault="00611364"/>
    <w:p w14:paraId="0000000D" w14:textId="77777777" w:rsidR="00611364" w:rsidRDefault="00AE0DFA">
      <w:pPr>
        <w:numPr>
          <w:ilvl w:val="0"/>
          <w:numId w:val="1"/>
        </w:numPr>
      </w:pPr>
      <w:r>
        <w:t>A higher volume of transactions results in a more significant number of source documents, which makes maintenance more challenging.</w:t>
      </w:r>
    </w:p>
    <w:p w14:paraId="0000000E" w14:textId="41DBD44B" w:rsidR="00611364" w:rsidRDefault="00F7063B">
      <w:pPr>
        <w:numPr>
          <w:ilvl w:val="0"/>
          <w:numId w:val="1"/>
        </w:numPr>
      </w:pPr>
      <w:r>
        <w:t>The maintenance process will become much more complex if any admin or user input is done incorrectly</w:t>
      </w:r>
      <w:r w:rsidR="00525B68">
        <w:t xml:space="preserve"> (Shen, 2011)</w:t>
      </w:r>
      <w:r w:rsidR="00AE0DFA">
        <w:t>.</w:t>
      </w:r>
    </w:p>
    <w:p w14:paraId="0000000F" w14:textId="77777777" w:rsidR="00611364" w:rsidRDefault="00611364"/>
    <w:p w14:paraId="58126756" w14:textId="77777777" w:rsidR="00F13115" w:rsidRDefault="00F13115">
      <w:pPr>
        <w:spacing w:line="276" w:lineRule="auto"/>
        <w:jc w:val="left"/>
        <w:rPr>
          <w:b/>
          <w:sz w:val="40"/>
          <w:szCs w:val="40"/>
        </w:rPr>
      </w:pPr>
      <w:r>
        <w:br w:type="page"/>
      </w:r>
    </w:p>
    <w:p w14:paraId="00000010" w14:textId="29E63443" w:rsidR="00611364" w:rsidRDefault="001913CF" w:rsidP="0069267F">
      <w:pPr>
        <w:pStyle w:val="Heading1"/>
      </w:pPr>
      <w:bookmarkStart w:id="2" w:name="_Toc110616193"/>
      <w:r>
        <w:lastRenderedPageBreak/>
        <w:t xml:space="preserve">4 </w:t>
      </w:r>
      <w:r w:rsidR="00AE0DFA">
        <w:t>Literature Review</w:t>
      </w:r>
      <w:bookmarkEnd w:id="2"/>
    </w:p>
    <w:p w14:paraId="00000011" w14:textId="77777777" w:rsidR="00611364" w:rsidRDefault="00611364"/>
    <w:p w14:paraId="00000012" w14:textId="22194107" w:rsidR="00611364" w:rsidRDefault="00AE0DFA">
      <w:r>
        <w:t xml:space="preserve">I have </w:t>
      </w:r>
      <w:proofErr w:type="spellStart"/>
      <w:r>
        <w:t>analyzed</w:t>
      </w:r>
      <w:proofErr w:type="spellEnd"/>
      <w:r>
        <w:t xml:space="preserve"> several apps to determine existing application issues and their characteristics. The answer that helps </w:t>
      </w:r>
      <w:proofErr w:type="spellStart"/>
      <w:r>
        <w:t>travelers</w:t>
      </w:r>
      <w:proofErr w:type="spellEnd"/>
      <w:r>
        <w:t xml:space="preserve"> better manage their time in these programs is essentially electronic sticky notes. And all applications were available in the google play store, and the apple app store is also free to use. So here are some descriptions of these applications and their issues:</w:t>
      </w:r>
    </w:p>
    <w:p w14:paraId="3DE080E9" w14:textId="1DBCB7CC" w:rsidR="00756DB5" w:rsidRPr="00756DB5" w:rsidRDefault="00756DB5">
      <w:pPr>
        <w:rPr>
          <w:b/>
          <w:bCs/>
        </w:rPr>
      </w:pPr>
      <w:r w:rsidRPr="00756DB5">
        <w:rPr>
          <w:b/>
          <w:bCs/>
        </w:rPr>
        <w:t>Hopper</w:t>
      </w:r>
    </w:p>
    <w:p w14:paraId="00000018" w14:textId="6BE3C7DA" w:rsidR="00611364" w:rsidRDefault="00AE0DFA">
      <w:r>
        <w:t>Hopper is a travel booking service that provides users with color-coded calendars highlighting the cheapest and most costly days to fly to their desired locations</w:t>
      </w:r>
      <w:r w:rsidR="00525B68">
        <w:t xml:space="preserve"> (Sitejabber.com, 2022)</w:t>
      </w:r>
      <w:r>
        <w:t xml:space="preserve">. After that, Hopper will advise them on whether they should go ahead and make the purchase now or postpone it until the rates become more </w:t>
      </w:r>
      <w:proofErr w:type="spellStart"/>
      <w:r>
        <w:t>favorable</w:t>
      </w:r>
      <w:proofErr w:type="spellEnd"/>
      <w:r>
        <w:t>. They concentrate on forecasting fares and overnight rates so that tourists may pick when to go to get the most bang for their buck, financially speaking.</w:t>
      </w:r>
    </w:p>
    <w:p w14:paraId="29DE243A" w14:textId="77777777" w:rsidR="00801AC7" w:rsidRDefault="00801AC7">
      <w:pPr>
        <w:rPr>
          <w:b/>
          <w:szCs w:val="24"/>
        </w:rPr>
      </w:pPr>
    </w:p>
    <w:p w14:paraId="1C76DF9F" w14:textId="512F97C4" w:rsidR="00756DB5" w:rsidRPr="00801AC7" w:rsidRDefault="00801AC7">
      <w:pPr>
        <w:rPr>
          <w:b/>
        </w:rPr>
      </w:pPr>
      <w:r>
        <w:rPr>
          <w:b/>
          <w:szCs w:val="24"/>
        </w:rPr>
        <w:t>Problem identification of Hopper</w:t>
      </w:r>
    </w:p>
    <w:p w14:paraId="0000001A" w14:textId="786C43FC" w:rsidR="00611364" w:rsidRDefault="00AE0DFA">
      <w:r>
        <w:t>Because the service is only available via mobile applications, prospective customers of Hopper should investigate the quality of the company's customer support before making any commitments to book a ticket or a week's stay at a hotel through the company</w:t>
      </w:r>
      <w:r w:rsidR="00525B68">
        <w:t xml:space="preserve"> (Sitejabber.com, 2022)</w:t>
      </w:r>
      <w:r>
        <w:t xml:space="preserve">. Users must submit any complaints or concerns directly via the booking process on the app if they have any issues or concerns. This is the sole method that allows direct communication with the support staff. Because of this, users are virtually required to purchase before they may communicate with anybody. Be aware that to make changes or adjustments to users' tickets with a low-cost carrier, they need to </w:t>
      </w:r>
      <w:r w:rsidR="00F7063B">
        <w:t>contact</w:t>
      </w:r>
      <w:r>
        <w:t xml:space="preserve"> that </w:t>
      </w:r>
      <w:proofErr w:type="gramStart"/>
      <w:r>
        <w:t>particular airline</w:t>
      </w:r>
      <w:proofErr w:type="gramEnd"/>
      <w:r>
        <w:t xml:space="preserve"> directly.</w:t>
      </w:r>
    </w:p>
    <w:p w14:paraId="0000001B" w14:textId="77777777" w:rsidR="00611364" w:rsidRDefault="00611364"/>
    <w:p w14:paraId="0000001C" w14:textId="4A209FBC" w:rsidR="00611364" w:rsidRDefault="00AE0DFA">
      <w:proofErr w:type="gramStart"/>
      <w:r>
        <w:t>So</w:t>
      </w:r>
      <w:proofErr w:type="gramEnd"/>
      <w:r>
        <w:t xml:space="preserve"> the main issue is they have to buy application services to use their support, and even though everything is virtual, customers also need to contact the airlines, which is a big annoyance.</w:t>
      </w:r>
    </w:p>
    <w:p w14:paraId="609CC0E4" w14:textId="77777777" w:rsidR="00801AC7" w:rsidRDefault="00801AC7"/>
    <w:p w14:paraId="0000001D" w14:textId="03771669" w:rsidR="00611364" w:rsidRPr="00801AC7" w:rsidRDefault="00801AC7">
      <w:pPr>
        <w:rPr>
          <w:b/>
          <w:bCs/>
        </w:rPr>
      </w:pPr>
      <w:r w:rsidRPr="00801AC7">
        <w:rPr>
          <w:b/>
          <w:bCs/>
        </w:rPr>
        <w:t>Roadtrippers</w:t>
      </w:r>
    </w:p>
    <w:p w14:paraId="00000020" w14:textId="26F2D07C" w:rsidR="00611364" w:rsidRDefault="00AE0DFA">
      <w:r>
        <w:t xml:space="preserve">The Roadtrippers trip planner software was developed specifically for those passionate about taking road trips and looking for a helpful guide to enhance their </w:t>
      </w:r>
      <w:r>
        <w:lastRenderedPageBreak/>
        <w:t>traveling experience</w:t>
      </w:r>
      <w:r w:rsidR="00525B68">
        <w:t xml:space="preserve"> (Roadtrippers.com, 2021)</w:t>
      </w:r>
      <w:r>
        <w:t>. Since its establishment in 2012 by James Fisher and Tatiana Parent, the firm has evolved to become one of the significant road travel applications, with over 25 million journeys. Tatiana Parent and James Fisher are the founders of the company.</w:t>
      </w:r>
    </w:p>
    <w:p w14:paraId="00000021" w14:textId="77777777" w:rsidR="00611364" w:rsidRDefault="00611364"/>
    <w:p w14:paraId="00000022" w14:textId="7170E195" w:rsidR="00611364" w:rsidRDefault="00AE0DFA">
      <w:r>
        <w:t xml:space="preserve">Roadtrippers is a tool </w:t>
      </w:r>
      <w:proofErr w:type="spellStart"/>
      <w:r>
        <w:t>traveler</w:t>
      </w:r>
      <w:r w:rsidR="00F7063B">
        <w:t>s</w:t>
      </w:r>
      <w:proofErr w:type="spellEnd"/>
      <w:r>
        <w:t xml:space="preserve"> can use to plan their journey and get directions to their preferred locations</w:t>
      </w:r>
      <w:r w:rsidR="00525B68">
        <w:t xml:space="preserve"> (data.</w:t>
      </w:r>
      <w:r w:rsidR="00F7063B">
        <w:t xml:space="preserve"> </w:t>
      </w:r>
      <w:r w:rsidR="00525B68">
        <w:t>ci, 2022)</w:t>
      </w:r>
      <w:r>
        <w:t>. They can view it on their website and download their Roadtrippers app, making it even handier for them to check their travel plans while on the go.</w:t>
      </w:r>
    </w:p>
    <w:p w14:paraId="132662FC" w14:textId="77777777" w:rsidR="00801AC7" w:rsidRDefault="00801AC7"/>
    <w:p w14:paraId="00000026" w14:textId="3D4F004D" w:rsidR="00611364" w:rsidRDefault="00801AC7">
      <w:r>
        <w:rPr>
          <w:b/>
          <w:szCs w:val="24"/>
        </w:rPr>
        <w:t>Problem identification of Roadtrippers</w:t>
      </w:r>
    </w:p>
    <w:p w14:paraId="00000027" w14:textId="1D064982" w:rsidR="00611364" w:rsidRDefault="00AE0DFA">
      <w:r>
        <w:t>This review of Roadtrippers found a few users who mentioned this, and one of them said that Roadtrippers is "nothing more than Google Maps [with] a better U</w:t>
      </w:r>
      <w:r w:rsidR="00F7063B">
        <w:t>.</w:t>
      </w:r>
      <w:r>
        <w:t>I." Another user chimes in and say, "I should have just used Google Maps instead of wasting my money on the upgrade." Do not throw away both your time and your money.</w:t>
      </w:r>
    </w:p>
    <w:p w14:paraId="00000029" w14:textId="128B09EB" w:rsidR="00611364" w:rsidRDefault="00AE0DFA">
      <w:r>
        <w:t>Some users have voiced dissatisfaction that maps include recommendations for eateries and motels that have since closed their doors or moved to other locations. Due to the lack of updates, essential information, such as opening hours and addresses of specific sites, is likely incorrect.</w:t>
      </w:r>
    </w:p>
    <w:p w14:paraId="0000002B" w14:textId="42B00B41" w:rsidR="00611364" w:rsidRDefault="00AE0DFA">
      <w:r>
        <w:t>It is essential to remember that Roadtrippers is not 100 percent dependable, even if this may not be the case with most of the suggestions.</w:t>
      </w:r>
    </w:p>
    <w:p w14:paraId="76AC8ECE" w14:textId="77777777" w:rsidR="00801AC7" w:rsidRDefault="00801AC7"/>
    <w:p w14:paraId="0000002C" w14:textId="64C534EA" w:rsidR="00611364" w:rsidRPr="00801AC7" w:rsidRDefault="00801AC7">
      <w:pPr>
        <w:rPr>
          <w:b/>
          <w:bCs/>
        </w:rPr>
      </w:pPr>
      <w:r w:rsidRPr="00801AC7">
        <w:rPr>
          <w:b/>
          <w:bCs/>
        </w:rPr>
        <w:t>Hotel Tonight</w:t>
      </w:r>
    </w:p>
    <w:p w14:paraId="0000002F" w14:textId="0300F671" w:rsidR="00611364" w:rsidRDefault="00AE0DFA">
      <w:r>
        <w:t xml:space="preserve">Now that the tourists have booked that last-minute ticket, they are attempting to find out where they will </w:t>
      </w:r>
      <w:r w:rsidR="00F7063B">
        <w:t>sleep</w:t>
      </w:r>
      <w:r>
        <w:t xml:space="preserve"> that night. During an exciting road trip and looking for a place to stay as soon as possible? </w:t>
      </w:r>
      <w:proofErr w:type="spellStart"/>
      <w:r>
        <w:t>HotelTonight</w:t>
      </w:r>
      <w:proofErr w:type="spellEnd"/>
      <w:r>
        <w:t xml:space="preserve"> searches for last-minute discounts on a wide variety of nearby hotels, from those classified as "basic" to those classified as "luxury," including one-of-a-kind boutique hotels (</w:t>
      </w:r>
      <w:r>
        <w:rPr>
          <w:color w:val="000000"/>
        </w:rPr>
        <w:t>Hoteltonight.com, 2022</w:t>
      </w:r>
      <w:r>
        <w:t>).</w:t>
      </w:r>
    </w:p>
    <w:p w14:paraId="00000030" w14:textId="77777777" w:rsidR="00611364" w:rsidRDefault="00611364"/>
    <w:p w14:paraId="00000031" w14:textId="77777777" w:rsidR="00611364" w:rsidRDefault="00AE0DFA">
      <w:r>
        <w:t>Users can select results using criteria such as location, dates, the number of guests, pet-friendly alternatives, and facilities like a gym.</w:t>
      </w:r>
    </w:p>
    <w:p w14:paraId="1DAD286D" w14:textId="16F491D3" w:rsidR="00801AC7" w:rsidRDefault="00801AC7"/>
    <w:p w14:paraId="3F8B1648" w14:textId="471E81A2" w:rsidR="00801AC7" w:rsidRDefault="00801AC7">
      <w:r>
        <w:rPr>
          <w:b/>
          <w:szCs w:val="24"/>
        </w:rPr>
        <w:t>Problem identification of Hotel Tonight</w:t>
      </w:r>
    </w:p>
    <w:p w14:paraId="00000035" w14:textId="7C8BE3C0" w:rsidR="00611364" w:rsidRDefault="00AE0DFA">
      <w:proofErr w:type="spellStart"/>
      <w:r>
        <w:lastRenderedPageBreak/>
        <w:t>HotelTonight</w:t>
      </w:r>
      <w:proofErr w:type="spellEnd"/>
      <w:r>
        <w:t xml:space="preserve"> allows its customers to pick a room type from a list, but there is no assurance that they will be able to locate the specific sort they want when looking for it. Similarly, no legally obligatory stipulation stipulates the room user's book must accommodate two people.</w:t>
      </w:r>
    </w:p>
    <w:p w14:paraId="00000037" w14:textId="785FF0A6" w:rsidR="00611364" w:rsidRDefault="00AE0DFA">
      <w:r>
        <w:t>When making same-day reservations, it is common knowledge that the platform will not provide a refund if passengers decide they no longer want the reservation.</w:t>
      </w:r>
    </w:p>
    <w:p w14:paraId="13A0177A" w14:textId="7FB170DE" w:rsidR="00801AC7" w:rsidRDefault="00801AC7"/>
    <w:p w14:paraId="5543F4C6" w14:textId="7F067D32" w:rsidR="00801AC7" w:rsidRPr="00801AC7" w:rsidRDefault="00801AC7">
      <w:pPr>
        <w:rPr>
          <w:b/>
          <w:bCs/>
        </w:rPr>
      </w:pPr>
      <w:r w:rsidRPr="00801AC7">
        <w:rPr>
          <w:b/>
          <w:bCs/>
        </w:rPr>
        <w:t>App in the Air</w:t>
      </w:r>
    </w:p>
    <w:p w14:paraId="0000003B" w14:textId="629C77BE" w:rsidR="00611364" w:rsidRDefault="00AE0DFA">
      <w:r>
        <w:t xml:space="preserve">The "frequent </w:t>
      </w:r>
      <w:proofErr w:type="spellStart"/>
      <w:r>
        <w:t>travelers</w:t>
      </w:r>
      <w:proofErr w:type="spellEnd"/>
      <w:r>
        <w:t xml:space="preserve">" or "aviation geeks" who need help with their flights are the target audience for the smartphone application App in the Air. It calls itself a "personal travel assistant app," </w:t>
      </w:r>
      <w:r w:rsidR="00F7063B">
        <w:t>I</w:t>
      </w:r>
      <w:r>
        <w:t xml:space="preserve">t monitors all the information about flights to help </w:t>
      </w:r>
      <w:proofErr w:type="spellStart"/>
      <w:r>
        <w:t>travelers</w:t>
      </w:r>
      <w:proofErr w:type="spellEnd"/>
      <w:r>
        <w:t xml:space="preserve"> have the best possible experience throughout their journeys. Think of it as a central repository of information from which users can access everything from the ability to book flights to the information on the carbon impact of their travels.</w:t>
      </w:r>
    </w:p>
    <w:p w14:paraId="0000003D" w14:textId="1EEB7012" w:rsidR="00611364" w:rsidRDefault="00AE0DFA">
      <w:r>
        <w:t>App in the Air will also provide the user with up-to-date information on the most recent specifics of their air travel, so assuring that the user will not miss a flight or arrive too early for a trip that has been delayed!</w:t>
      </w:r>
    </w:p>
    <w:p w14:paraId="49371484" w14:textId="77777777" w:rsidR="004E0FC5" w:rsidRDefault="004E0FC5"/>
    <w:p w14:paraId="1FC8CDC2" w14:textId="6C449A96" w:rsidR="004E0FC5" w:rsidRDefault="004E0FC5">
      <w:r>
        <w:rPr>
          <w:b/>
          <w:szCs w:val="24"/>
        </w:rPr>
        <w:t>Problem identification of App in the Air</w:t>
      </w:r>
    </w:p>
    <w:p w14:paraId="00000041" w14:textId="60C9859F" w:rsidR="00611364" w:rsidRDefault="00AE0DFA">
      <w:r>
        <w:t xml:space="preserve">As it's a most used and preferable application for most </w:t>
      </w:r>
      <w:proofErr w:type="spellStart"/>
      <w:r>
        <w:t>travelers</w:t>
      </w:r>
      <w:proofErr w:type="spellEnd"/>
      <w:r>
        <w:t>, they get too many messages and notifications. Even some users said that the day they decided to travel, they got almost hundreds of reports from their journey from day to day. So, it's an annoying thing. On the other hand, the application's user experience is not so good, and people lose interest because of its complex usability.</w:t>
      </w:r>
    </w:p>
    <w:p w14:paraId="2E181096" w14:textId="6C410C94" w:rsidR="004E0FC5" w:rsidRDefault="004E0FC5"/>
    <w:p w14:paraId="168C6B8D" w14:textId="2406B559" w:rsidR="004E0FC5" w:rsidRDefault="004E0FC5"/>
    <w:p w14:paraId="3067E8DB" w14:textId="1D5CE504" w:rsidR="004E0FC5" w:rsidRDefault="004E0FC5"/>
    <w:p w14:paraId="0FCA7A8F" w14:textId="65CC8AF3" w:rsidR="004E0FC5" w:rsidRDefault="004E0FC5">
      <w:r>
        <w:rPr>
          <w:b/>
          <w:szCs w:val="24"/>
        </w:rPr>
        <w:t>TripAdvisor</w:t>
      </w:r>
    </w:p>
    <w:p w14:paraId="00000045" w14:textId="27AA92F6" w:rsidR="00611364" w:rsidRDefault="00AE0DFA">
      <w:r>
        <w:t>Before someone makes a reservation at a hotel, makes a meal reservation, or even plans a day at the museum, they may go through the more than 700 million reviews that TripAdvisor has compiled for over 8 million different places. The all-encompassing software can be downloaded on iOS and Google Play and is localized into 28 other languages.</w:t>
      </w:r>
    </w:p>
    <w:p w14:paraId="00000047" w14:textId="662E06D7" w:rsidR="00611364" w:rsidRDefault="00AE0DFA">
      <w:r>
        <w:lastRenderedPageBreak/>
        <w:t>Users cannot only follow their friends and travel professionals for advice that is relevant to their interests, but they can also see travel videos, read articles for inspiration, and even submit their evaluations if they are so inclined.</w:t>
      </w:r>
    </w:p>
    <w:p w14:paraId="0EC94737" w14:textId="5ABDCC0A" w:rsidR="004E0FC5" w:rsidRDefault="004E0FC5"/>
    <w:p w14:paraId="3E498B47" w14:textId="2FDD39F8" w:rsidR="004E0FC5" w:rsidRDefault="004E0FC5">
      <w:r>
        <w:rPr>
          <w:b/>
          <w:szCs w:val="24"/>
        </w:rPr>
        <w:t>Problem identification of TripAdvisor</w:t>
      </w:r>
    </w:p>
    <w:p w14:paraId="0000004B" w14:textId="73C31B93" w:rsidR="00611364" w:rsidRDefault="00AE0DFA">
      <w:r>
        <w:t xml:space="preserve">Even though the fact that it contains millions of reviews on different properties is one of TripAdvisor's most essential qualities, absolutely anybody who has access to the internet and an email account may submit a review. There is no way to determine the accuracy of any individual assessment, and it is even conceivable that property owners have added </w:t>
      </w:r>
      <w:proofErr w:type="spellStart"/>
      <w:r>
        <w:t>favorable</w:t>
      </w:r>
      <w:proofErr w:type="spellEnd"/>
      <w:r>
        <w:t xml:space="preserve"> evaluations for their lodgings to increase their ratings (</w:t>
      </w:r>
      <w:r>
        <w:rPr>
          <w:color w:val="000000"/>
        </w:rPr>
        <w:t>ConsumerAffairs.com, 2022</w:t>
      </w:r>
      <w:r>
        <w:t>).</w:t>
      </w:r>
    </w:p>
    <w:p w14:paraId="0000004D" w14:textId="6E68B1C8" w:rsidR="00611364" w:rsidRDefault="00AE0DFA">
      <w:r>
        <w:t>The option to make reservations directly via the TripAdvisor app is a relatively recent addition to the platform. As a result, its functionality is not nearly on par with that of competing booking services. If consumers want to ensure they obtain the most excellent pricing and discounts, they should probably select a booking service that has been around for a while.</w:t>
      </w:r>
    </w:p>
    <w:p w14:paraId="41793CDE" w14:textId="6320EA30" w:rsidR="004E0FC5" w:rsidRDefault="004E0FC5"/>
    <w:p w14:paraId="22F44A75" w14:textId="77777777" w:rsidR="004E0FC5" w:rsidRDefault="004E0FC5" w:rsidP="004E0FC5">
      <w:pPr>
        <w:rPr>
          <w:b/>
        </w:rPr>
      </w:pPr>
      <w:r>
        <w:rPr>
          <w:b/>
          <w:szCs w:val="24"/>
        </w:rPr>
        <w:t>Proposed Solutions:</w:t>
      </w:r>
    </w:p>
    <w:p w14:paraId="00000051" w14:textId="186A0B00" w:rsidR="00F13115" w:rsidRDefault="00AE0DFA">
      <w:r>
        <w:t xml:space="preserve">I've done a lot of research and even downloaded the app occasionally to see whether the customer complaints are justified. Unexpectedly, I've found </w:t>
      </w:r>
      <w:proofErr w:type="gramStart"/>
      <w:r>
        <w:t>the majority of</w:t>
      </w:r>
      <w:proofErr w:type="gramEnd"/>
      <w:r>
        <w:t xml:space="preserve"> the difficulties to be reliable. Because of this problem, I created the "Travel XYZ" app to help users when they travel. This application's features will be developed with these concerns in mind.</w:t>
      </w:r>
    </w:p>
    <w:p w14:paraId="3734C38F" w14:textId="77777777" w:rsidR="00F13115" w:rsidRDefault="00F13115">
      <w:pPr>
        <w:spacing w:line="276" w:lineRule="auto"/>
        <w:jc w:val="left"/>
      </w:pPr>
      <w:r>
        <w:br w:type="page"/>
      </w:r>
    </w:p>
    <w:p w14:paraId="49ABCA4D" w14:textId="6E6E6E9C" w:rsidR="00F13115" w:rsidRDefault="001913CF" w:rsidP="00F13115">
      <w:pPr>
        <w:pStyle w:val="Heading1"/>
      </w:pPr>
      <w:bookmarkStart w:id="3" w:name="_Toc110616194"/>
      <w:r>
        <w:lastRenderedPageBreak/>
        <w:t xml:space="preserve">5 </w:t>
      </w:r>
      <w:r w:rsidR="00F13115" w:rsidRPr="00F13115">
        <w:t>Preliminary Project Planning</w:t>
      </w:r>
      <w:bookmarkEnd w:id="3"/>
    </w:p>
    <w:p w14:paraId="5E7CC882" w14:textId="77777777" w:rsidR="00F13115" w:rsidRDefault="00F13115" w:rsidP="00F13115">
      <w:pPr>
        <w:pStyle w:val="Heading2"/>
      </w:pPr>
      <w:bookmarkStart w:id="4" w:name="_Toc110616195"/>
      <w:r>
        <w:t>5.1 Objectives:</w:t>
      </w:r>
      <w:bookmarkEnd w:id="4"/>
    </w:p>
    <w:p w14:paraId="74250993" w14:textId="77777777" w:rsidR="00F13115" w:rsidRDefault="00F13115" w:rsidP="00F13115"/>
    <w:p w14:paraId="4BED5140" w14:textId="77777777" w:rsidR="00F13115" w:rsidRDefault="00F13115" w:rsidP="00F13115">
      <w:r>
        <w:t>The objectives of the project are:</w:t>
      </w:r>
    </w:p>
    <w:p w14:paraId="6A52E009" w14:textId="77777777" w:rsidR="00F13115" w:rsidRDefault="00F13115" w:rsidP="00F13115"/>
    <w:p w14:paraId="0869A6AB" w14:textId="77777777" w:rsidR="00F13115" w:rsidRDefault="00F13115" w:rsidP="00F13115">
      <w:pPr>
        <w:numPr>
          <w:ilvl w:val="0"/>
          <w:numId w:val="7"/>
        </w:numPr>
        <w:spacing w:line="240" w:lineRule="auto"/>
        <w:jc w:val="left"/>
      </w:pPr>
      <w:r>
        <w:t>Organizational Structure Definition and Performance Motivation.</w:t>
      </w:r>
    </w:p>
    <w:p w14:paraId="582BA917" w14:textId="77777777" w:rsidR="00F13115" w:rsidRDefault="00F13115" w:rsidP="00F13115">
      <w:pPr>
        <w:numPr>
          <w:ilvl w:val="0"/>
          <w:numId w:val="7"/>
        </w:numPr>
        <w:spacing w:line="240" w:lineRule="auto"/>
        <w:jc w:val="left"/>
      </w:pPr>
      <w:r>
        <w:t xml:space="preserve">Coordination between </w:t>
      </w:r>
      <w:proofErr w:type="gramStart"/>
      <w:r>
        <w:t>business people</w:t>
      </w:r>
      <w:proofErr w:type="gramEnd"/>
      <w:r>
        <w:t xml:space="preserve"> and tourists.</w:t>
      </w:r>
    </w:p>
    <w:p w14:paraId="1E02AF53" w14:textId="77777777" w:rsidR="00F13115" w:rsidRDefault="00F13115" w:rsidP="00F13115">
      <w:pPr>
        <w:numPr>
          <w:ilvl w:val="0"/>
          <w:numId w:val="7"/>
        </w:numPr>
        <w:spacing w:line="240" w:lineRule="auto"/>
        <w:jc w:val="left"/>
      </w:pPr>
      <w:r>
        <w:t>Clients may talk to the innkeepers or tour guides in person with the app.</w:t>
      </w:r>
    </w:p>
    <w:p w14:paraId="680CC011" w14:textId="77777777" w:rsidR="00F13115" w:rsidRDefault="00F13115" w:rsidP="00F13115"/>
    <w:p w14:paraId="4C313FDD" w14:textId="77777777" w:rsidR="00F13115" w:rsidRDefault="00F13115" w:rsidP="00F13115">
      <w:pPr>
        <w:pStyle w:val="Heading2"/>
      </w:pPr>
      <w:bookmarkStart w:id="5" w:name="_Toc110616196"/>
      <w:r>
        <w:t>5.2 Project development tools and application language requirements</w:t>
      </w:r>
      <w:bookmarkEnd w:id="5"/>
    </w:p>
    <w:p w14:paraId="186BEC83" w14:textId="77777777" w:rsidR="00F13115" w:rsidRDefault="00F13115" w:rsidP="00F13115">
      <w:pPr>
        <w:ind w:left="720"/>
      </w:pPr>
    </w:p>
    <w:p w14:paraId="7F5D0E4A" w14:textId="77777777" w:rsidR="00F13115" w:rsidRPr="00F13115" w:rsidRDefault="00F13115" w:rsidP="00F13115">
      <w:pPr>
        <w:rPr>
          <w:b/>
          <w:bCs/>
        </w:rPr>
      </w:pPr>
      <w:r w:rsidRPr="00F13115">
        <w:rPr>
          <w:b/>
          <w:bCs/>
        </w:rPr>
        <w:t>5.2.1 Programming language:</w:t>
      </w:r>
    </w:p>
    <w:p w14:paraId="2FFA2FA2" w14:textId="77777777" w:rsidR="00F13115" w:rsidRDefault="00F13115" w:rsidP="00F13115">
      <w:pPr>
        <w:rPr>
          <w:b/>
        </w:rPr>
      </w:pPr>
    </w:p>
    <w:p w14:paraId="2C023258" w14:textId="77777777" w:rsidR="00F13115" w:rsidRDefault="00F13115" w:rsidP="00F13115">
      <w:pPr>
        <w:numPr>
          <w:ilvl w:val="0"/>
          <w:numId w:val="4"/>
        </w:numPr>
        <w:spacing w:line="240" w:lineRule="auto"/>
        <w:jc w:val="left"/>
      </w:pPr>
      <w:r>
        <w:t>Kotlin</w:t>
      </w:r>
    </w:p>
    <w:p w14:paraId="6B52214C" w14:textId="77777777" w:rsidR="00F13115" w:rsidRDefault="00F13115" w:rsidP="00F13115">
      <w:pPr>
        <w:numPr>
          <w:ilvl w:val="0"/>
          <w:numId w:val="4"/>
        </w:numPr>
        <w:spacing w:line="240" w:lineRule="auto"/>
        <w:jc w:val="left"/>
      </w:pPr>
      <w:r>
        <w:t>XML</w:t>
      </w:r>
    </w:p>
    <w:p w14:paraId="48D45DD0" w14:textId="77777777" w:rsidR="00F13115" w:rsidRDefault="00F13115" w:rsidP="00F13115">
      <w:pPr>
        <w:ind w:left="720"/>
        <w:rPr>
          <w:b/>
        </w:rPr>
      </w:pPr>
    </w:p>
    <w:p w14:paraId="161FE27C" w14:textId="77777777" w:rsidR="00F13115" w:rsidRDefault="00F13115" w:rsidP="00F13115">
      <w:pPr>
        <w:rPr>
          <w:b/>
        </w:rPr>
      </w:pPr>
      <w:r>
        <w:rPr>
          <w:b/>
        </w:rPr>
        <w:t>5.2.2 Tools:</w:t>
      </w:r>
    </w:p>
    <w:p w14:paraId="6040746E" w14:textId="77777777" w:rsidR="00F13115" w:rsidRDefault="00F13115" w:rsidP="00F13115">
      <w:pPr>
        <w:rPr>
          <w:b/>
        </w:rPr>
      </w:pPr>
    </w:p>
    <w:p w14:paraId="23BF8172" w14:textId="77777777" w:rsidR="00F13115" w:rsidRDefault="00F13115" w:rsidP="00F13115">
      <w:pPr>
        <w:numPr>
          <w:ilvl w:val="0"/>
          <w:numId w:val="10"/>
        </w:numPr>
        <w:spacing w:line="240" w:lineRule="auto"/>
        <w:jc w:val="left"/>
      </w:pPr>
      <w:r>
        <w:t>Native Platform</w:t>
      </w:r>
    </w:p>
    <w:p w14:paraId="04D5B1F5" w14:textId="77777777" w:rsidR="00F13115" w:rsidRDefault="00F13115" w:rsidP="00F13115">
      <w:pPr>
        <w:numPr>
          <w:ilvl w:val="0"/>
          <w:numId w:val="10"/>
        </w:numPr>
        <w:spacing w:line="240" w:lineRule="auto"/>
        <w:jc w:val="left"/>
      </w:pPr>
      <w:r>
        <w:t>Firebase</w:t>
      </w:r>
    </w:p>
    <w:p w14:paraId="1518B8AE" w14:textId="77777777" w:rsidR="00F13115" w:rsidRDefault="00F13115" w:rsidP="00F13115">
      <w:pPr>
        <w:numPr>
          <w:ilvl w:val="0"/>
          <w:numId w:val="10"/>
        </w:numPr>
        <w:spacing w:line="240" w:lineRule="auto"/>
        <w:jc w:val="left"/>
      </w:pPr>
      <w:proofErr w:type="spellStart"/>
      <w:r>
        <w:t>Firestore</w:t>
      </w:r>
      <w:proofErr w:type="spellEnd"/>
    </w:p>
    <w:p w14:paraId="7071B949" w14:textId="77777777" w:rsidR="00F13115" w:rsidRDefault="00F13115" w:rsidP="00F13115">
      <w:pPr>
        <w:numPr>
          <w:ilvl w:val="0"/>
          <w:numId w:val="10"/>
        </w:numPr>
        <w:spacing w:line="240" w:lineRule="auto"/>
        <w:jc w:val="left"/>
      </w:pPr>
      <w:r>
        <w:t>Firebase authentication</w:t>
      </w:r>
    </w:p>
    <w:p w14:paraId="55DE09B3" w14:textId="77777777" w:rsidR="00F13115" w:rsidRDefault="00F13115" w:rsidP="00F13115">
      <w:pPr>
        <w:ind w:left="720"/>
      </w:pPr>
    </w:p>
    <w:p w14:paraId="304EC92F" w14:textId="77777777" w:rsidR="00F13115" w:rsidRDefault="00F13115">
      <w:pPr>
        <w:spacing w:line="276" w:lineRule="auto"/>
        <w:jc w:val="left"/>
        <w:rPr>
          <w:b/>
        </w:rPr>
      </w:pPr>
      <w:r>
        <w:rPr>
          <w:b/>
        </w:rPr>
        <w:br w:type="page"/>
      </w:r>
    </w:p>
    <w:p w14:paraId="4226EC52" w14:textId="3D097EB5" w:rsidR="00F13115" w:rsidRDefault="00F13115" w:rsidP="001913CF">
      <w:pPr>
        <w:pStyle w:val="Heading2"/>
      </w:pPr>
      <w:bookmarkStart w:id="6" w:name="_Toc110616197"/>
      <w:r>
        <w:lastRenderedPageBreak/>
        <w:t>5.3 Initial Project Schedule</w:t>
      </w:r>
      <w:bookmarkEnd w:id="6"/>
    </w:p>
    <w:p w14:paraId="7140BE44" w14:textId="77777777" w:rsidR="00F13115" w:rsidRDefault="00F13115" w:rsidP="00F13115">
      <w:pPr>
        <w:rPr>
          <w:b/>
          <w:sz w:val="28"/>
          <w:szCs w:val="28"/>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F13115" w14:paraId="1F084F47" w14:textId="77777777" w:rsidTr="00690150">
        <w:tc>
          <w:tcPr>
            <w:tcW w:w="3009" w:type="dxa"/>
            <w:shd w:val="clear" w:color="auto" w:fill="auto"/>
            <w:tcMar>
              <w:top w:w="100" w:type="dxa"/>
              <w:left w:w="100" w:type="dxa"/>
              <w:bottom w:w="100" w:type="dxa"/>
              <w:right w:w="100" w:type="dxa"/>
            </w:tcMar>
          </w:tcPr>
          <w:p w14:paraId="5BD035EE" w14:textId="77777777" w:rsidR="00F13115" w:rsidRDefault="00F13115" w:rsidP="00690150">
            <w:pPr>
              <w:jc w:val="center"/>
              <w:rPr>
                <w:b/>
                <w:sz w:val="28"/>
                <w:szCs w:val="28"/>
              </w:rPr>
            </w:pPr>
            <w:r>
              <w:t>Activities</w:t>
            </w:r>
          </w:p>
        </w:tc>
        <w:tc>
          <w:tcPr>
            <w:tcW w:w="3009" w:type="dxa"/>
            <w:shd w:val="clear" w:color="auto" w:fill="auto"/>
            <w:tcMar>
              <w:top w:w="100" w:type="dxa"/>
              <w:left w:w="100" w:type="dxa"/>
              <w:bottom w:w="100" w:type="dxa"/>
              <w:right w:w="100" w:type="dxa"/>
            </w:tcMar>
          </w:tcPr>
          <w:p w14:paraId="5DB1D5C8" w14:textId="77777777" w:rsidR="00F13115" w:rsidRDefault="00F13115" w:rsidP="00690150">
            <w:pPr>
              <w:jc w:val="center"/>
              <w:rPr>
                <w:b/>
                <w:sz w:val="28"/>
                <w:szCs w:val="28"/>
              </w:rPr>
            </w:pPr>
            <w:r>
              <w:t>Duration (in the week)</w:t>
            </w:r>
          </w:p>
        </w:tc>
        <w:tc>
          <w:tcPr>
            <w:tcW w:w="3009" w:type="dxa"/>
            <w:tcBorders>
              <w:top w:val="single" w:sz="8" w:space="0" w:color="000000"/>
              <w:right w:val="single" w:sz="8" w:space="0" w:color="000000"/>
            </w:tcBorders>
          </w:tcPr>
          <w:p w14:paraId="0A635032" w14:textId="77777777" w:rsidR="00F13115" w:rsidRDefault="00F13115" w:rsidP="00690150">
            <w:pPr>
              <w:jc w:val="center"/>
            </w:pPr>
            <w:r>
              <w:t>Total Week</w:t>
            </w:r>
          </w:p>
        </w:tc>
      </w:tr>
      <w:tr w:rsidR="00F13115" w14:paraId="6553FEBE" w14:textId="77777777" w:rsidTr="00690150">
        <w:tc>
          <w:tcPr>
            <w:tcW w:w="3009" w:type="dxa"/>
            <w:tcBorders>
              <w:bottom w:val="single" w:sz="8" w:space="0" w:color="000000"/>
              <w:right w:val="single" w:sz="8" w:space="0" w:color="000000"/>
            </w:tcBorders>
          </w:tcPr>
          <w:p w14:paraId="1CD62AB7" w14:textId="77777777" w:rsidR="00F13115" w:rsidRDefault="00F13115" w:rsidP="00690150">
            <w:pPr>
              <w:jc w:val="center"/>
            </w:pPr>
            <w:r>
              <w:t>Brainstorming</w:t>
            </w:r>
          </w:p>
        </w:tc>
        <w:tc>
          <w:tcPr>
            <w:tcW w:w="3009" w:type="dxa"/>
            <w:tcBorders>
              <w:bottom w:val="single" w:sz="8" w:space="0" w:color="000000"/>
              <w:right w:val="single" w:sz="8" w:space="0" w:color="000000"/>
            </w:tcBorders>
          </w:tcPr>
          <w:p w14:paraId="5F3172BD" w14:textId="77777777" w:rsidR="00F13115" w:rsidRDefault="00F13115" w:rsidP="00690150">
            <w:pPr>
              <w:jc w:val="center"/>
            </w:pPr>
            <w:r>
              <w:t>Week-1, Week-2</w:t>
            </w:r>
          </w:p>
        </w:tc>
        <w:tc>
          <w:tcPr>
            <w:tcW w:w="3009" w:type="dxa"/>
            <w:tcBorders>
              <w:bottom w:val="single" w:sz="8" w:space="0" w:color="000000"/>
              <w:right w:val="single" w:sz="8" w:space="0" w:color="000000"/>
            </w:tcBorders>
          </w:tcPr>
          <w:p w14:paraId="070BA8B6" w14:textId="77777777" w:rsidR="00F13115" w:rsidRDefault="00F13115" w:rsidP="00690150">
            <w:pPr>
              <w:jc w:val="center"/>
            </w:pPr>
            <w:r>
              <w:t>2</w:t>
            </w:r>
          </w:p>
        </w:tc>
      </w:tr>
      <w:tr w:rsidR="00F13115" w14:paraId="69ADCBC4" w14:textId="77777777" w:rsidTr="00690150">
        <w:tc>
          <w:tcPr>
            <w:tcW w:w="3009" w:type="dxa"/>
            <w:tcBorders>
              <w:bottom w:val="single" w:sz="8" w:space="0" w:color="000000"/>
              <w:right w:val="single" w:sz="8" w:space="0" w:color="000000"/>
            </w:tcBorders>
          </w:tcPr>
          <w:p w14:paraId="6260BACE" w14:textId="77777777" w:rsidR="00F13115" w:rsidRDefault="00F13115" w:rsidP="00690150">
            <w:pPr>
              <w:jc w:val="center"/>
            </w:pPr>
            <w:r>
              <w:t>Problem identification</w:t>
            </w:r>
          </w:p>
        </w:tc>
        <w:tc>
          <w:tcPr>
            <w:tcW w:w="3009" w:type="dxa"/>
            <w:tcBorders>
              <w:bottom w:val="single" w:sz="8" w:space="0" w:color="000000"/>
              <w:right w:val="single" w:sz="8" w:space="0" w:color="000000"/>
            </w:tcBorders>
          </w:tcPr>
          <w:p w14:paraId="33EB4D60" w14:textId="77777777" w:rsidR="00F13115" w:rsidRDefault="00F13115" w:rsidP="00690150">
            <w:pPr>
              <w:jc w:val="center"/>
            </w:pPr>
            <w:r>
              <w:t>Week-2, Week-3</w:t>
            </w:r>
          </w:p>
        </w:tc>
        <w:tc>
          <w:tcPr>
            <w:tcW w:w="3009" w:type="dxa"/>
            <w:tcBorders>
              <w:bottom w:val="single" w:sz="8" w:space="0" w:color="000000"/>
              <w:right w:val="single" w:sz="8" w:space="0" w:color="000000"/>
            </w:tcBorders>
          </w:tcPr>
          <w:p w14:paraId="65041BDD" w14:textId="77777777" w:rsidR="00F13115" w:rsidRDefault="00F13115" w:rsidP="00690150">
            <w:pPr>
              <w:jc w:val="center"/>
            </w:pPr>
            <w:r>
              <w:t>2</w:t>
            </w:r>
          </w:p>
        </w:tc>
      </w:tr>
      <w:tr w:rsidR="00F13115" w14:paraId="6145E8B3" w14:textId="77777777" w:rsidTr="00690150">
        <w:tc>
          <w:tcPr>
            <w:tcW w:w="3009" w:type="dxa"/>
            <w:tcBorders>
              <w:bottom w:val="single" w:sz="8" w:space="0" w:color="000000"/>
              <w:right w:val="single" w:sz="8" w:space="0" w:color="000000"/>
            </w:tcBorders>
          </w:tcPr>
          <w:p w14:paraId="4B6F2047" w14:textId="77777777" w:rsidR="00F13115" w:rsidRDefault="00F13115" w:rsidP="00690150">
            <w:pPr>
              <w:jc w:val="center"/>
            </w:pPr>
            <w:r>
              <w:t>Requirement analysis</w:t>
            </w:r>
          </w:p>
        </w:tc>
        <w:tc>
          <w:tcPr>
            <w:tcW w:w="3009" w:type="dxa"/>
            <w:tcBorders>
              <w:bottom w:val="single" w:sz="8" w:space="0" w:color="000000"/>
              <w:right w:val="single" w:sz="8" w:space="0" w:color="000000"/>
            </w:tcBorders>
          </w:tcPr>
          <w:p w14:paraId="01362A39" w14:textId="77777777" w:rsidR="00F13115" w:rsidRDefault="00F13115" w:rsidP="00690150">
            <w:pPr>
              <w:jc w:val="center"/>
            </w:pPr>
            <w:r>
              <w:t>Week-4</w:t>
            </w:r>
          </w:p>
        </w:tc>
        <w:tc>
          <w:tcPr>
            <w:tcW w:w="3009" w:type="dxa"/>
            <w:tcBorders>
              <w:bottom w:val="single" w:sz="8" w:space="0" w:color="000000"/>
              <w:right w:val="single" w:sz="8" w:space="0" w:color="000000"/>
            </w:tcBorders>
          </w:tcPr>
          <w:p w14:paraId="15FE8BCD" w14:textId="77777777" w:rsidR="00F13115" w:rsidRDefault="00F13115" w:rsidP="00690150">
            <w:pPr>
              <w:jc w:val="center"/>
            </w:pPr>
            <w:r>
              <w:t>1</w:t>
            </w:r>
          </w:p>
        </w:tc>
      </w:tr>
      <w:tr w:rsidR="00F13115" w14:paraId="08168946" w14:textId="77777777" w:rsidTr="00690150">
        <w:tc>
          <w:tcPr>
            <w:tcW w:w="3009" w:type="dxa"/>
            <w:tcBorders>
              <w:bottom w:val="single" w:sz="8" w:space="0" w:color="000000"/>
              <w:right w:val="single" w:sz="8" w:space="0" w:color="000000"/>
            </w:tcBorders>
          </w:tcPr>
          <w:p w14:paraId="51FD0D54" w14:textId="77777777" w:rsidR="00F13115" w:rsidRDefault="00F13115" w:rsidP="00690150">
            <w:pPr>
              <w:jc w:val="center"/>
            </w:pPr>
            <w:r>
              <w:t>Sketching</w:t>
            </w:r>
          </w:p>
        </w:tc>
        <w:tc>
          <w:tcPr>
            <w:tcW w:w="3009" w:type="dxa"/>
            <w:tcBorders>
              <w:bottom w:val="single" w:sz="8" w:space="0" w:color="000000"/>
              <w:right w:val="single" w:sz="8" w:space="0" w:color="000000"/>
            </w:tcBorders>
          </w:tcPr>
          <w:p w14:paraId="73F5400E" w14:textId="77777777" w:rsidR="00F13115" w:rsidRDefault="00F13115" w:rsidP="00690150">
            <w:pPr>
              <w:jc w:val="center"/>
            </w:pPr>
            <w:r>
              <w:t>Week-5</w:t>
            </w:r>
          </w:p>
        </w:tc>
        <w:tc>
          <w:tcPr>
            <w:tcW w:w="3009" w:type="dxa"/>
            <w:tcBorders>
              <w:bottom w:val="single" w:sz="8" w:space="0" w:color="000000"/>
              <w:right w:val="single" w:sz="8" w:space="0" w:color="000000"/>
            </w:tcBorders>
          </w:tcPr>
          <w:p w14:paraId="22A7528C" w14:textId="77777777" w:rsidR="00F13115" w:rsidRDefault="00F13115" w:rsidP="00690150">
            <w:pPr>
              <w:jc w:val="center"/>
            </w:pPr>
            <w:r>
              <w:t>1</w:t>
            </w:r>
          </w:p>
        </w:tc>
      </w:tr>
      <w:tr w:rsidR="00F13115" w14:paraId="64D5484D" w14:textId="77777777" w:rsidTr="00690150">
        <w:tc>
          <w:tcPr>
            <w:tcW w:w="3009" w:type="dxa"/>
            <w:tcBorders>
              <w:bottom w:val="single" w:sz="8" w:space="0" w:color="000000"/>
              <w:right w:val="single" w:sz="8" w:space="0" w:color="000000"/>
            </w:tcBorders>
          </w:tcPr>
          <w:p w14:paraId="639CEFAF" w14:textId="77777777" w:rsidR="00F13115" w:rsidRDefault="00F13115" w:rsidP="00690150">
            <w:pPr>
              <w:jc w:val="center"/>
            </w:pPr>
            <w:r>
              <w:t>Design specification</w:t>
            </w:r>
          </w:p>
        </w:tc>
        <w:tc>
          <w:tcPr>
            <w:tcW w:w="3009" w:type="dxa"/>
            <w:tcBorders>
              <w:bottom w:val="single" w:sz="8" w:space="0" w:color="000000"/>
              <w:right w:val="single" w:sz="8" w:space="0" w:color="000000"/>
            </w:tcBorders>
          </w:tcPr>
          <w:p w14:paraId="16A401B1" w14:textId="77777777" w:rsidR="00F13115" w:rsidRDefault="00F13115" w:rsidP="00690150">
            <w:pPr>
              <w:jc w:val="center"/>
            </w:pPr>
            <w:r>
              <w:t>Week-6, Week-7</w:t>
            </w:r>
          </w:p>
        </w:tc>
        <w:tc>
          <w:tcPr>
            <w:tcW w:w="3009" w:type="dxa"/>
            <w:tcBorders>
              <w:bottom w:val="single" w:sz="8" w:space="0" w:color="000000"/>
              <w:right w:val="single" w:sz="8" w:space="0" w:color="000000"/>
            </w:tcBorders>
          </w:tcPr>
          <w:p w14:paraId="2CE1931B" w14:textId="77777777" w:rsidR="00F13115" w:rsidRDefault="00F13115" w:rsidP="00690150">
            <w:pPr>
              <w:jc w:val="center"/>
            </w:pPr>
            <w:r>
              <w:t>2</w:t>
            </w:r>
          </w:p>
        </w:tc>
      </w:tr>
      <w:tr w:rsidR="00F13115" w14:paraId="3B9DE0F8" w14:textId="77777777" w:rsidTr="00690150">
        <w:tc>
          <w:tcPr>
            <w:tcW w:w="3009" w:type="dxa"/>
            <w:tcBorders>
              <w:bottom w:val="single" w:sz="8" w:space="0" w:color="000000"/>
              <w:right w:val="single" w:sz="8" w:space="0" w:color="000000"/>
            </w:tcBorders>
          </w:tcPr>
          <w:p w14:paraId="6543957A" w14:textId="77777777" w:rsidR="00F13115" w:rsidRDefault="00F13115" w:rsidP="00690150">
            <w:pPr>
              <w:jc w:val="center"/>
            </w:pPr>
            <w:r>
              <w:t>Database design</w:t>
            </w:r>
          </w:p>
        </w:tc>
        <w:tc>
          <w:tcPr>
            <w:tcW w:w="3009" w:type="dxa"/>
            <w:tcBorders>
              <w:bottom w:val="single" w:sz="8" w:space="0" w:color="000000"/>
              <w:right w:val="single" w:sz="8" w:space="0" w:color="000000"/>
            </w:tcBorders>
          </w:tcPr>
          <w:p w14:paraId="6CCA4B8D" w14:textId="77777777" w:rsidR="00F13115" w:rsidRDefault="00F13115" w:rsidP="00690150">
            <w:pPr>
              <w:jc w:val="center"/>
            </w:pPr>
            <w:r>
              <w:t>Week-8</w:t>
            </w:r>
          </w:p>
        </w:tc>
        <w:tc>
          <w:tcPr>
            <w:tcW w:w="3009" w:type="dxa"/>
            <w:tcBorders>
              <w:bottom w:val="single" w:sz="8" w:space="0" w:color="000000"/>
              <w:right w:val="single" w:sz="8" w:space="0" w:color="000000"/>
            </w:tcBorders>
          </w:tcPr>
          <w:p w14:paraId="27C13F15" w14:textId="77777777" w:rsidR="00F13115" w:rsidRDefault="00F13115" w:rsidP="00690150">
            <w:pPr>
              <w:jc w:val="center"/>
            </w:pPr>
            <w:r>
              <w:t>1</w:t>
            </w:r>
          </w:p>
        </w:tc>
      </w:tr>
      <w:tr w:rsidR="00F13115" w14:paraId="18C7A74A" w14:textId="77777777" w:rsidTr="00690150">
        <w:tc>
          <w:tcPr>
            <w:tcW w:w="3009" w:type="dxa"/>
            <w:tcBorders>
              <w:right w:val="single" w:sz="8" w:space="0" w:color="000000"/>
            </w:tcBorders>
          </w:tcPr>
          <w:p w14:paraId="32CC69DA" w14:textId="77777777" w:rsidR="00F13115" w:rsidRDefault="00F13115" w:rsidP="00690150">
            <w:pPr>
              <w:jc w:val="center"/>
            </w:pPr>
            <w:r>
              <w:t>Implementation</w:t>
            </w:r>
          </w:p>
        </w:tc>
        <w:tc>
          <w:tcPr>
            <w:tcW w:w="3009" w:type="dxa"/>
            <w:tcBorders>
              <w:right w:val="single" w:sz="8" w:space="0" w:color="000000"/>
            </w:tcBorders>
          </w:tcPr>
          <w:p w14:paraId="6705AF47" w14:textId="77777777" w:rsidR="00F13115" w:rsidRDefault="00F13115" w:rsidP="00690150">
            <w:pPr>
              <w:jc w:val="center"/>
            </w:pPr>
            <w:r>
              <w:t>Week-9, Week-10, Week-11, Week-</w:t>
            </w:r>
          </w:p>
        </w:tc>
        <w:tc>
          <w:tcPr>
            <w:tcW w:w="3009" w:type="dxa"/>
            <w:tcBorders>
              <w:right w:val="single" w:sz="8" w:space="0" w:color="000000"/>
            </w:tcBorders>
          </w:tcPr>
          <w:p w14:paraId="602223E3" w14:textId="77777777" w:rsidR="00F13115" w:rsidRDefault="00F13115" w:rsidP="00690150">
            <w:pPr>
              <w:jc w:val="center"/>
            </w:pPr>
            <w:r>
              <w:t>4</w:t>
            </w:r>
          </w:p>
        </w:tc>
      </w:tr>
      <w:tr w:rsidR="00F13115" w14:paraId="7FE17DEF" w14:textId="77777777" w:rsidTr="00690150">
        <w:tc>
          <w:tcPr>
            <w:tcW w:w="3009" w:type="dxa"/>
            <w:tcBorders>
              <w:bottom w:val="single" w:sz="8" w:space="0" w:color="000000"/>
              <w:right w:val="single" w:sz="8" w:space="0" w:color="000000"/>
            </w:tcBorders>
          </w:tcPr>
          <w:p w14:paraId="3E6983F8" w14:textId="77777777" w:rsidR="00F13115" w:rsidRDefault="00F13115" w:rsidP="00690150">
            <w:pPr>
              <w:jc w:val="center"/>
            </w:pPr>
          </w:p>
        </w:tc>
        <w:tc>
          <w:tcPr>
            <w:tcW w:w="3009" w:type="dxa"/>
            <w:tcBorders>
              <w:bottom w:val="single" w:sz="8" w:space="0" w:color="000000"/>
              <w:right w:val="single" w:sz="8" w:space="0" w:color="000000"/>
            </w:tcBorders>
          </w:tcPr>
          <w:p w14:paraId="70F8A2DF" w14:textId="77777777" w:rsidR="00F13115" w:rsidRDefault="00F13115" w:rsidP="00690150">
            <w:pPr>
              <w:jc w:val="center"/>
            </w:pPr>
            <w:r>
              <w:t>12</w:t>
            </w:r>
          </w:p>
        </w:tc>
        <w:tc>
          <w:tcPr>
            <w:tcW w:w="3009" w:type="dxa"/>
            <w:tcBorders>
              <w:bottom w:val="single" w:sz="8" w:space="0" w:color="000000"/>
              <w:right w:val="single" w:sz="8" w:space="0" w:color="000000"/>
            </w:tcBorders>
          </w:tcPr>
          <w:p w14:paraId="0D8D46CA" w14:textId="77777777" w:rsidR="00F13115" w:rsidRDefault="00F13115" w:rsidP="00690150">
            <w:pPr>
              <w:jc w:val="center"/>
            </w:pPr>
          </w:p>
        </w:tc>
      </w:tr>
      <w:tr w:rsidR="00F13115" w14:paraId="774BBDBC" w14:textId="77777777" w:rsidTr="00690150">
        <w:tc>
          <w:tcPr>
            <w:tcW w:w="3009" w:type="dxa"/>
            <w:tcBorders>
              <w:bottom w:val="single" w:sz="8" w:space="0" w:color="000000"/>
              <w:right w:val="single" w:sz="8" w:space="0" w:color="000000"/>
            </w:tcBorders>
          </w:tcPr>
          <w:p w14:paraId="08A92FC4" w14:textId="77777777" w:rsidR="00F13115" w:rsidRDefault="00F13115" w:rsidP="00690150">
            <w:pPr>
              <w:jc w:val="center"/>
            </w:pPr>
            <w:r>
              <w:t>Testing</w:t>
            </w:r>
          </w:p>
        </w:tc>
        <w:tc>
          <w:tcPr>
            <w:tcW w:w="3009" w:type="dxa"/>
            <w:tcBorders>
              <w:bottom w:val="single" w:sz="8" w:space="0" w:color="000000"/>
              <w:right w:val="single" w:sz="8" w:space="0" w:color="000000"/>
            </w:tcBorders>
          </w:tcPr>
          <w:p w14:paraId="5D9A2215" w14:textId="77777777" w:rsidR="00F13115" w:rsidRDefault="00F13115" w:rsidP="00690150">
            <w:pPr>
              <w:jc w:val="center"/>
            </w:pPr>
            <w:r>
              <w:t>Week-13, Week-14, Week-15</w:t>
            </w:r>
          </w:p>
        </w:tc>
        <w:tc>
          <w:tcPr>
            <w:tcW w:w="3009" w:type="dxa"/>
            <w:tcBorders>
              <w:bottom w:val="single" w:sz="8" w:space="0" w:color="000000"/>
              <w:right w:val="single" w:sz="8" w:space="0" w:color="000000"/>
            </w:tcBorders>
          </w:tcPr>
          <w:p w14:paraId="7D1A5C16" w14:textId="77777777" w:rsidR="00F13115" w:rsidRDefault="00F13115" w:rsidP="00690150">
            <w:pPr>
              <w:jc w:val="center"/>
            </w:pPr>
            <w:r>
              <w:t>3</w:t>
            </w:r>
          </w:p>
        </w:tc>
      </w:tr>
      <w:tr w:rsidR="00F13115" w14:paraId="2792C8EB" w14:textId="77777777" w:rsidTr="00690150">
        <w:tc>
          <w:tcPr>
            <w:tcW w:w="3009" w:type="dxa"/>
            <w:tcBorders>
              <w:bottom w:val="single" w:sz="8" w:space="0" w:color="000000"/>
              <w:right w:val="single" w:sz="8" w:space="0" w:color="000000"/>
            </w:tcBorders>
          </w:tcPr>
          <w:p w14:paraId="2FBADE58" w14:textId="77777777" w:rsidR="00F13115" w:rsidRDefault="00F13115" w:rsidP="00690150">
            <w:pPr>
              <w:jc w:val="center"/>
            </w:pPr>
            <w:r>
              <w:t>Delivery</w:t>
            </w:r>
          </w:p>
        </w:tc>
        <w:tc>
          <w:tcPr>
            <w:tcW w:w="3009" w:type="dxa"/>
            <w:tcBorders>
              <w:bottom w:val="single" w:sz="8" w:space="0" w:color="000000"/>
              <w:right w:val="single" w:sz="8" w:space="0" w:color="000000"/>
            </w:tcBorders>
          </w:tcPr>
          <w:p w14:paraId="2EF091FD" w14:textId="77777777" w:rsidR="00F13115" w:rsidRDefault="00F13115" w:rsidP="00690150">
            <w:pPr>
              <w:jc w:val="center"/>
            </w:pPr>
            <w:r>
              <w:t>Week-16</w:t>
            </w:r>
          </w:p>
        </w:tc>
        <w:tc>
          <w:tcPr>
            <w:tcW w:w="3009" w:type="dxa"/>
            <w:tcBorders>
              <w:bottom w:val="single" w:sz="8" w:space="0" w:color="000000"/>
              <w:right w:val="single" w:sz="8" w:space="0" w:color="000000"/>
            </w:tcBorders>
          </w:tcPr>
          <w:p w14:paraId="5E1D5D57" w14:textId="77777777" w:rsidR="00F13115" w:rsidRDefault="00F13115" w:rsidP="00690150">
            <w:pPr>
              <w:jc w:val="center"/>
            </w:pPr>
            <w:r>
              <w:t>1</w:t>
            </w:r>
          </w:p>
        </w:tc>
      </w:tr>
    </w:tbl>
    <w:p w14:paraId="4532B1F1" w14:textId="77777777" w:rsidR="00F13115" w:rsidRDefault="00F13115" w:rsidP="00F13115">
      <w:pPr>
        <w:rPr>
          <w:b/>
          <w:sz w:val="28"/>
          <w:szCs w:val="28"/>
        </w:rPr>
      </w:pPr>
    </w:p>
    <w:p w14:paraId="44E14AD5" w14:textId="77777777" w:rsidR="00F13115" w:rsidRDefault="00F13115" w:rsidP="00F13115">
      <w:pPr>
        <w:jc w:val="center"/>
        <w:rPr>
          <w:sz w:val="26"/>
          <w:szCs w:val="26"/>
        </w:rPr>
      </w:pPr>
      <w:r>
        <w:t>Fig: initial weeks duration of the project</w:t>
      </w:r>
    </w:p>
    <w:p w14:paraId="1200B6E2" w14:textId="77777777" w:rsidR="00F13115" w:rsidRDefault="00F13115" w:rsidP="00F13115"/>
    <w:p w14:paraId="4074A5FD" w14:textId="77777777" w:rsidR="00F13115" w:rsidRDefault="00F13115" w:rsidP="00F13115"/>
    <w:p w14:paraId="5610A2FD" w14:textId="77777777" w:rsidR="00F13115" w:rsidRDefault="00F13115" w:rsidP="00F13115">
      <w:pPr>
        <w:rPr>
          <w:b/>
        </w:rPr>
      </w:pPr>
    </w:p>
    <w:p w14:paraId="74B92538" w14:textId="77777777" w:rsidR="00F13115" w:rsidRDefault="00F13115">
      <w:pPr>
        <w:spacing w:line="276" w:lineRule="auto"/>
        <w:jc w:val="left"/>
        <w:rPr>
          <w:b/>
        </w:rPr>
      </w:pPr>
      <w:r>
        <w:rPr>
          <w:b/>
        </w:rPr>
        <w:br w:type="page"/>
      </w:r>
    </w:p>
    <w:p w14:paraId="5749BA12" w14:textId="5988EB56" w:rsidR="00F13115" w:rsidRDefault="00F13115" w:rsidP="001913CF">
      <w:pPr>
        <w:pStyle w:val="Heading2"/>
      </w:pPr>
      <w:bookmarkStart w:id="7" w:name="_Toc110616198"/>
      <w:r>
        <w:lastRenderedPageBreak/>
        <w:t>5.4 Project Features:</w:t>
      </w:r>
      <w:bookmarkEnd w:id="7"/>
    </w:p>
    <w:p w14:paraId="42742F89" w14:textId="77777777" w:rsidR="00F13115" w:rsidRDefault="00F13115" w:rsidP="00F13115">
      <w:pPr>
        <w:rPr>
          <w:b/>
        </w:rPr>
      </w:pPr>
    </w:p>
    <w:p w14:paraId="7E50834B" w14:textId="55D4A029" w:rsidR="00F13115" w:rsidRDefault="00F13115" w:rsidP="00F13115">
      <w:r>
        <w:t>The features shown here provide a high-level overview of the application to the responsible groups.</w:t>
      </w:r>
    </w:p>
    <w:p w14:paraId="213517DB" w14:textId="77777777" w:rsidR="00A325F1" w:rsidRDefault="00A325F1" w:rsidP="00F13115"/>
    <w:p w14:paraId="1BE08A35" w14:textId="0F209107" w:rsidR="00F13115" w:rsidRPr="00120616" w:rsidRDefault="00F13115" w:rsidP="00F13115">
      <w:pPr>
        <w:rPr>
          <w:rFonts w:eastAsia="Times New Roman"/>
          <w:sz w:val="32"/>
          <w:szCs w:val="32"/>
        </w:rPr>
      </w:pPr>
      <w:r w:rsidRPr="00120616">
        <w:rPr>
          <w:rFonts w:eastAsia="Times New Roman"/>
          <w:b/>
          <w:sz w:val="32"/>
          <w:szCs w:val="32"/>
        </w:rPr>
        <w:t>5.4.1 Feature</w:t>
      </w:r>
    </w:p>
    <w:p w14:paraId="1022DE09" w14:textId="77777777" w:rsidR="00F13115" w:rsidRDefault="00F13115" w:rsidP="00F13115">
      <w:pPr>
        <w:rPr>
          <w:rFonts w:ascii="Times New Roman" w:eastAsia="Times New Roman" w:hAnsi="Times New Roman" w:cs="Times New Roman"/>
          <w:sz w:val="20"/>
          <w:szCs w:val="20"/>
        </w:rPr>
      </w:pPr>
    </w:p>
    <w:p w14:paraId="24ACBD63" w14:textId="23EDB621" w:rsidR="00F13115" w:rsidRDefault="00F13115" w:rsidP="00F13115">
      <w:pPr>
        <w:numPr>
          <w:ilvl w:val="0"/>
          <w:numId w:val="5"/>
        </w:numPr>
        <w:tabs>
          <w:tab w:val="left" w:pos="2160"/>
        </w:tabs>
        <w:spacing w:line="240" w:lineRule="auto"/>
        <w:jc w:val="left"/>
      </w:pPr>
      <w:proofErr w:type="spellStart"/>
      <w:r>
        <w:t>Well structured</w:t>
      </w:r>
      <w:proofErr w:type="spellEnd"/>
      <w:r>
        <w:t xml:space="preserve"> and easy U</w:t>
      </w:r>
      <w:r w:rsidR="00F7063B">
        <w:t>.I.</w:t>
      </w:r>
      <w:r>
        <w:t xml:space="preserve"> for users (both </w:t>
      </w:r>
      <w:proofErr w:type="spellStart"/>
      <w:r>
        <w:t>travelers</w:t>
      </w:r>
      <w:proofErr w:type="spellEnd"/>
      <w:r>
        <w:t xml:space="preserve"> and </w:t>
      </w:r>
      <w:proofErr w:type="gramStart"/>
      <w:r>
        <w:t>business people</w:t>
      </w:r>
      <w:proofErr w:type="gramEnd"/>
      <w:r>
        <w:t>).</w:t>
      </w:r>
    </w:p>
    <w:p w14:paraId="11EA48B3" w14:textId="77777777" w:rsidR="00F13115" w:rsidRDefault="00F13115" w:rsidP="00F13115">
      <w:pPr>
        <w:tabs>
          <w:tab w:val="left" w:pos="2160"/>
        </w:tabs>
        <w:ind w:left="720"/>
      </w:pPr>
    </w:p>
    <w:p w14:paraId="63F3A450" w14:textId="04C2F6B5" w:rsidR="00F13115" w:rsidRDefault="00F7063B" w:rsidP="00F13115">
      <w:pPr>
        <w:numPr>
          <w:ilvl w:val="0"/>
          <w:numId w:val="5"/>
        </w:numPr>
        <w:tabs>
          <w:tab w:val="left" w:pos="2160"/>
        </w:tabs>
        <w:spacing w:line="240" w:lineRule="auto"/>
        <w:jc w:val="left"/>
      </w:pPr>
      <w:r>
        <w:t>The r</w:t>
      </w:r>
      <w:r w:rsidR="00F13115">
        <w:t>egistration system for new users.</w:t>
      </w:r>
    </w:p>
    <w:p w14:paraId="14F36E20" w14:textId="77777777" w:rsidR="00F13115" w:rsidRDefault="00F13115" w:rsidP="00F13115">
      <w:pPr>
        <w:tabs>
          <w:tab w:val="left" w:pos="2160"/>
        </w:tabs>
        <w:ind w:left="720"/>
      </w:pPr>
    </w:p>
    <w:p w14:paraId="59D48C07" w14:textId="77777777" w:rsidR="00F13115" w:rsidRDefault="00F13115" w:rsidP="00F13115">
      <w:pPr>
        <w:numPr>
          <w:ilvl w:val="0"/>
          <w:numId w:val="5"/>
        </w:numPr>
        <w:tabs>
          <w:tab w:val="left" w:pos="2160"/>
        </w:tabs>
        <w:spacing w:line="240" w:lineRule="auto"/>
        <w:jc w:val="left"/>
      </w:pPr>
      <w:r>
        <w:t>Login with email, password, and Google authentication for clients who can directly log in with a Gmail account (no need to register).</w:t>
      </w:r>
    </w:p>
    <w:p w14:paraId="4A0CD08B" w14:textId="77777777" w:rsidR="00F13115" w:rsidRDefault="00F13115" w:rsidP="00F13115">
      <w:r>
        <w:tab/>
      </w:r>
    </w:p>
    <w:p w14:paraId="68A942D4" w14:textId="77777777" w:rsidR="00F13115" w:rsidRDefault="00F13115" w:rsidP="00F13115">
      <w:pPr>
        <w:numPr>
          <w:ilvl w:val="0"/>
          <w:numId w:val="12"/>
        </w:numPr>
        <w:spacing w:line="240" w:lineRule="auto"/>
        <w:jc w:val="left"/>
      </w:pPr>
      <w:r>
        <w:t xml:space="preserve">Booking hotel and destination. </w:t>
      </w:r>
    </w:p>
    <w:p w14:paraId="4075B328" w14:textId="77777777" w:rsidR="00F13115" w:rsidRDefault="00F13115" w:rsidP="00F13115">
      <w:pPr>
        <w:ind w:left="720"/>
      </w:pPr>
    </w:p>
    <w:p w14:paraId="7E66CDD5" w14:textId="77777777" w:rsidR="00F13115" w:rsidRDefault="00F13115" w:rsidP="00F13115">
      <w:pPr>
        <w:numPr>
          <w:ilvl w:val="0"/>
          <w:numId w:val="12"/>
        </w:numPr>
        <w:spacing w:line="240" w:lineRule="auto"/>
        <w:jc w:val="left"/>
      </w:pPr>
      <w:r>
        <w:t>Give reviews about the food and staying places for a particular destination.</w:t>
      </w:r>
    </w:p>
    <w:p w14:paraId="48F36F72" w14:textId="77777777" w:rsidR="00F13115" w:rsidRDefault="00F13115" w:rsidP="00F13115">
      <w:pPr>
        <w:ind w:left="720"/>
      </w:pPr>
    </w:p>
    <w:p w14:paraId="3E07470D" w14:textId="77777777" w:rsidR="00F13115" w:rsidRDefault="00F13115" w:rsidP="00F13115">
      <w:pPr>
        <w:numPr>
          <w:ilvl w:val="0"/>
          <w:numId w:val="8"/>
        </w:numPr>
        <w:spacing w:line="240" w:lineRule="auto"/>
        <w:jc w:val="left"/>
      </w:pPr>
      <w:r>
        <w:t>Separate dashboard for hosts and their day-to-day data.</w:t>
      </w:r>
    </w:p>
    <w:p w14:paraId="383D8102" w14:textId="77777777" w:rsidR="00F13115" w:rsidRDefault="00F13115" w:rsidP="00F13115">
      <w:pPr>
        <w:rPr>
          <w:b/>
        </w:rPr>
      </w:pPr>
    </w:p>
    <w:p w14:paraId="2BE55516" w14:textId="77777777" w:rsidR="00A325F1" w:rsidRDefault="00A325F1">
      <w:pPr>
        <w:spacing w:line="276" w:lineRule="auto"/>
        <w:jc w:val="left"/>
        <w:rPr>
          <w:b/>
        </w:rPr>
      </w:pPr>
      <w:r>
        <w:rPr>
          <w:b/>
        </w:rPr>
        <w:br w:type="page"/>
      </w:r>
    </w:p>
    <w:p w14:paraId="58BF6461" w14:textId="0CE0ECB3" w:rsidR="00F13115" w:rsidRDefault="00F13115" w:rsidP="00F13115">
      <w:pPr>
        <w:rPr>
          <w:b/>
        </w:rPr>
      </w:pPr>
      <w:r>
        <w:rPr>
          <w:b/>
        </w:rPr>
        <w:lastRenderedPageBreak/>
        <w:t>5.4.2 Feature Details</w:t>
      </w:r>
    </w:p>
    <w:p w14:paraId="1D525A7B" w14:textId="77777777" w:rsidR="00F13115" w:rsidRDefault="00F13115" w:rsidP="00F13115">
      <w:pPr>
        <w:rPr>
          <w:rFonts w:ascii="Times New Roman" w:eastAsia="Times New Roman" w:hAnsi="Times New Roman" w:cs="Times New Roman"/>
          <w:sz w:val="20"/>
          <w:szCs w:val="20"/>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F13115" w14:paraId="407E64EA" w14:textId="77777777" w:rsidTr="00690150">
        <w:tc>
          <w:tcPr>
            <w:tcW w:w="4514" w:type="dxa"/>
            <w:tcBorders>
              <w:left w:val="single" w:sz="8" w:space="0" w:color="000000"/>
              <w:right w:val="single" w:sz="8" w:space="0" w:color="000000"/>
            </w:tcBorders>
          </w:tcPr>
          <w:p w14:paraId="7B65E6D0" w14:textId="77777777" w:rsidR="00F13115" w:rsidRDefault="00F13115" w:rsidP="00690150">
            <w:r>
              <w:t>Feature Title</w:t>
            </w:r>
          </w:p>
        </w:tc>
        <w:tc>
          <w:tcPr>
            <w:tcW w:w="4514" w:type="dxa"/>
            <w:tcBorders>
              <w:right w:val="single" w:sz="8" w:space="0" w:color="000000"/>
            </w:tcBorders>
          </w:tcPr>
          <w:p w14:paraId="0F54BA5E" w14:textId="77777777" w:rsidR="00F13115" w:rsidRDefault="00F13115" w:rsidP="00690150">
            <w:r>
              <w:t>Register User</w:t>
            </w:r>
          </w:p>
        </w:tc>
      </w:tr>
      <w:tr w:rsidR="00F13115" w14:paraId="6E10DEDE" w14:textId="77777777" w:rsidTr="00690150">
        <w:tc>
          <w:tcPr>
            <w:tcW w:w="4514" w:type="dxa"/>
            <w:shd w:val="clear" w:color="auto" w:fill="auto"/>
            <w:tcMar>
              <w:top w:w="100" w:type="dxa"/>
              <w:left w:w="100" w:type="dxa"/>
              <w:bottom w:w="100" w:type="dxa"/>
              <w:right w:w="100" w:type="dxa"/>
            </w:tcMar>
          </w:tcPr>
          <w:p w14:paraId="4BF24AC3" w14:textId="77777777" w:rsidR="00F13115" w:rsidRDefault="00F13115" w:rsidP="00690150">
            <w:r>
              <w:t>Preconditions</w:t>
            </w:r>
          </w:p>
        </w:tc>
        <w:tc>
          <w:tcPr>
            <w:tcW w:w="4514" w:type="dxa"/>
            <w:shd w:val="clear" w:color="auto" w:fill="auto"/>
            <w:tcMar>
              <w:top w:w="100" w:type="dxa"/>
              <w:left w:w="100" w:type="dxa"/>
              <w:bottom w:w="100" w:type="dxa"/>
              <w:right w:w="100" w:type="dxa"/>
            </w:tcMar>
          </w:tcPr>
          <w:p w14:paraId="292AE7F1" w14:textId="1ACF5C3E" w:rsidR="00F13115" w:rsidRDefault="00F13115" w:rsidP="00690150">
            <w:r>
              <w:t xml:space="preserve">The </w:t>
            </w:r>
            <w:r w:rsidR="00F7063B">
              <w:t>users complete the form</w:t>
            </w:r>
            <w:r>
              <w:t xml:space="preserve"> by providing the required information.</w:t>
            </w:r>
          </w:p>
        </w:tc>
      </w:tr>
      <w:tr w:rsidR="00F13115" w14:paraId="5ACBEDE5" w14:textId="77777777" w:rsidTr="00690150">
        <w:tc>
          <w:tcPr>
            <w:tcW w:w="4514" w:type="dxa"/>
            <w:shd w:val="clear" w:color="auto" w:fill="auto"/>
            <w:tcMar>
              <w:top w:w="100" w:type="dxa"/>
              <w:left w:w="100" w:type="dxa"/>
              <w:bottom w:w="100" w:type="dxa"/>
              <w:right w:w="100" w:type="dxa"/>
            </w:tcMar>
          </w:tcPr>
          <w:p w14:paraId="1842CE15" w14:textId="77777777" w:rsidR="00F13115" w:rsidRDefault="00F13115" w:rsidP="00690150">
            <w:r>
              <w:t>Success end conditions</w:t>
            </w:r>
          </w:p>
        </w:tc>
        <w:tc>
          <w:tcPr>
            <w:tcW w:w="4514" w:type="dxa"/>
            <w:shd w:val="clear" w:color="auto" w:fill="auto"/>
            <w:tcMar>
              <w:top w:w="100" w:type="dxa"/>
              <w:left w:w="100" w:type="dxa"/>
              <w:bottom w:w="100" w:type="dxa"/>
              <w:right w:w="100" w:type="dxa"/>
            </w:tcMar>
          </w:tcPr>
          <w:p w14:paraId="55E8B09A" w14:textId="77777777" w:rsidR="00F13115" w:rsidRDefault="00F13115" w:rsidP="00690150">
            <w:r>
              <w:t>New users successfully registered.</w:t>
            </w:r>
          </w:p>
        </w:tc>
      </w:tr>
      <w:tr w:rsidR="00F13115" w14:paraId="5F2FF41E" w14:textId="77777777" w:rsidTr="00690150">
        <w:tc>
          <w:tcPr>
            <w:tcW w:w="4514" w:type="dxa"/>
            <w:shd w:val="clear" w:color="auto" w:fill="auto"/>
            <w:tcMar>
              <w:top w:w="100" w:type="dxa"/>
              <w:left w:w="100" w:type="dxa"/>
              <w:bottom w:w="100" w:type="dxa"/>
              <w:right w:w="100" w:type="dxa"/>
            </w:tcMar>
          </w:tcPr>
          <w:p w14:paraId="5C723DE3" w14:textId="77777777" w:rsidR="00F13115" w:rsidRDefault="00F13115" w:rsidP="00690150">
            <w:r>
              <w:t>Failure end conditions</w:t>
            </w:r>
          </w:p>
        </w:tc>
        <w:tc>
          <w:tcPr>
            <w:tcW w:w="4514" w:type="dxa"/>
            <w:shd w:val="clear" w:color="auto" w:fill="auto"/>
            <w:tcMar>
              <w:top w:w="100" w:type="dxa"/>
              <w:left w:w="100" w:type="dxa"/>
              <w:bottom w:w="100" w:type="dxa"/>
              <w:right w:w="100" w:type="dxa"/>
            </w:tcMar>
          </w:tcPr>
          <w:p w14:paraId="25BD032F" w14:textId="005EF24F" w:rsidR="00F13115" w:rsidRDefault="00F7063B" w:rsidP="00690150">
            <w:r>
              <w:t>The m</w:t>
            </w:r>
            <w:r w:rsidR="00F13115">
              <w:t>essage of inaccuracy will be shown for mandatory information.</w:t>
            </w:r>
          </w:p>
        </w:tc>
      </w:tr>
      <w:tr w:rsidR="00F13115" w14:paraId="71C96214" w14:textId="77777777" w:rsidTr="00690150">
        <w:tc>
          <w:tcPr>
            <w:tcW w:w="4514" w:type="dxa"/>
            <w:shd w:val="clear" w:color="auto" w:fill="auto"/>
            <w:tcMar>
              <w:top w:w="100" w:type="dxa"/>
              <w:left w:w="100" w:type="dxa"/>
              <w:bottom w:w="100" w:type="dxa"/>
              <w:right w:w="100" w:type="dxa"/>
            </w:tcMar>
          </w:tcPr>
          <w:p w14:paraId="4DB51F21" w14:textId="77777777" w:rsidR="00F13115" w:rsidRDefault="00F13115" w:rsidP="00690150">
            <w:r>
              <w:t>Trigger</w:t>
            </w:r>
          </w:p>
        </w:tc>
        <w:tc>
          <w:tcPr>
            <w:tcW w:w="4514" w:type="dxa"/>
            <w:shd w:val="clear" w:color="auto" w:fill="auto"/>
            <w:tcMar>
              <w:top w:w="100" w:type="dxa"/>
              <w:left w:w="100" w:type="dxa"/>
              <w:bottom w:w="100" w:type="dxa"/>
              <w:right w:w="100" w:type="dxa"/>
            </w:tcMar>
          </w:tcPr>
          <w:p w14:paraId="387814F9" w14:textId="55827EAA" w:rsidR="00F13115" w:rsidRDefault="00F13115" w:rsidP="00690150">
            <w:r>
              <w:t xml:space="preserve">Display </w:t>
            </w:r>
            <w:r w:rsidR="00F7063B">
              <w:t xml:space="preserve">the </w:t>
            </w:r>
            <w:r>
              <w:t>home page of the application</w:t>
            </w:r>
          </w:p>
        </w:tc>
      </w:tr>
    </w:tbl>
    <w:p w14:paraId="55C4A05C" w14:textId="77777777" w:rsidR="00F13115" w:rsidRDefault="00F13115" w:rsidP="00F13115">
      <w:pPr>
        <w:rPr>
          <w:rFonts w:ascii="Times New Roman" w:eastAsia="Times New Roman" w:hAnsi="Times New Roman" w:cs="Times New Roman"/>
          <w:sz w:val="20"/>
          <w:szCs w:val="20"/>
        </w:rPr>
      </w:pPr>
    </w:p>
    <w:p w14:paraId="7348D671" w14:textId="77777777" w:rsidR="00F13115" w:rsidRDefault="00F13115" w:rsidP="00F13115">
      <w:pPr>
        <w:jc w:val="center"/>
        <w:rPr>
          <w:b/>
        </w:rPr>
      </w:pPr>
      <w:r>
        <w:t>Fig 5.4.2: New user registration feature</w:t>
      </w:r>
    </w:p>
    <w:p w14:paraId="4C5791E7" w14:textId="77777777" w:rsidR="00F13115" w:rsidRDefault="00F13115" w:rsidP="00F13115">
      <w:pPr>
        <w:jc w:val="center"/>
        <w:rPr>
          <w:b/>
        </w:rPr>
      </w:pPr>
    </w:p>
    <w:p w14:paraId="568537A3" w14:textId="77777777" w:rsidR="00F13115" w:rsidRDefault="00F13115" w:rsidP="00F13115">
      <w:pPr>
        <w:rPr>
          <w:rFonts w:ascii="Times New Roman" w:eastAsia="Times New Roman" w:hAnsi="Times New Roman" w:cs="Times New Roman"/>
          <w:sz w:val="20"/>
          <w:szCs w:val="20"/>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F13115" w14:paraId="2E83767D" w14:textId="77777777" w:rsidTr="00690150">
        <w:tc>
          <w:tcPr>
            <w:tcW w:w="4514" w:type="dxa"/>
            <w:tcBorders>
              <w:left w:val="single" w:sz="8" w:space="0" w:color="000000"/>
              <w:right w:val="single" w:sz="8" w:space="0" w:color="000000"/>
            </w:tcBorders>
          </w:tcPr>
          <w:p w14:paraId="4FB4578F" w14:textId="77777777" w:rsidR="00F13115" w:rsidRDefault="00F13115" w:rsidP="00690150">
            <w:r>
              <w:t>Feature Title</w:t>
            </w:r>
          </w:p>
        </w:tc>
        <w:tc>
          <w:tcPr>
            <w:tcW w:w="4514" w:type="dxa"/>
            <w:tcBorders>
              <w:right w:val="single" w:sz="8" w:space="0" w:color="000000"/>
            </w:tcBorders>
          </w:tcPr>
          <w:p w14:paraId="548FDFA4" w14:textId="77777777" w:rsidR="00F13115" w:rsidRDefault="00F13115" w:rsidP="00690150">
            <w:r>
              <w:t>Login User</w:t>
            </w:r>
          </w:p>
        </w:tc>
      </w:tr>
      <w:tr w:rsidR="00F13115" w14:paraId="25E8661E" w14:textId="77777777" w:rsidTr="00690150">
        <w:tc>
          <w:tcPr>
            <w:tcW w:w="4514" w:type="dxa"/>
            <w:shd w:val="clear" w:color="auto" w:fill="auto"/>
            <w:tcMar>
              <w:top w:w="100" w:type="dxa"/>
              <w:left w:w="100" w:type="dxa"/>
              <w:bottom w:w="100" w:type="dxa"/>
              <w:right w:w="100" w:type="dxa"/>
            </w:tcMar>
          </w:tcPr>
          <w:p w14:paraId="04656012" w14:textId="77777777" w:rsidR="00F13115" w:rsidRDefault="00F13115" w:rsidP="00690150">
            <w:r>
              <w:t>Preconditions</w:t>
            </w:r>
          </w:p>
        </w:tc>
        <w:tc>
          <w:tcPr>
            <w:tcW w:w="4514" w:type="dxa"/>
            <w:shd w:val="clear" w:color="auto" w:fill="auto"/>
            <w:tcMar>
              <w:top w:w="100" w:type="dxa"/>
              <w:left w:w="100" w:type="dxa"/>
              <w:bottom w:w="100" w:type="dxa"/>
              <w:right w:w="100" w:type="dxa"/>
            </w:tcMar>
          </w:tcPr>
          <w:p w14:paraId="40235108" w14:textId="77777777" w:rsidR="00F13115" w:rsidRDefault="00F13115" w:rsidP="00690150">
            <w:r>
              <w:t>The users need the login form by providing the required information (email, password).</w:t>
            </w:r>
          </w:p>
        </w:tc>
      </w:tr>
      <w:tr w:rsidR="00F13115" w14:paraId="1F27BF35" w14:textId="77777777" w:rsidTr="00690150">
        <w:tc>
          <w:tcPr>
            <w:tcW w:w="4514" w:type="dxa"/>
            <w:shd w:val="clear" w:color="auto" w:fill="auto"/>
            <w:tcMar>
              <w:top w:w="100" w:type="dxa"/>
              <w:left w:w="100" w:type="dxa"/>
              <w:bottom w:w="100" w:type="dxa"/>
              <w:right w:w="100" w:type="dxa"/>
            </w:tcMar>
          </w:tcPr>
          <w:p w14:paraId="5FA247F1" w14:textId="77777777" w:rsidR="00F13115" w:rsidRDefault="00F13115" w:rsidP="00690150">
            <w:r>
              <w:t>Success end conditions</w:t>
            </w:r>
          </w:p>
        </w:tc>
        <w:tc>
          <w:tcPr>
            <w:tcW w:w="4514" w:type="dxa"/>
            <w:shd w:val="clear" w:color="auto" w:fill="auto"/>
            <w:tcMar>
              <w:top w:w="100" w:type="dxa"/>
              <w:left w:w="100" w:type="dxa"/>
              <w:bottom w:w="100" w:type="dxa"/>
              <w:right w:w="100" w:type="dxa"/>
            </w:tcMar>
          </w:tcPr>
          <w:p w14:paraId="6FAEC77B" w14:textId="77777777" w:rsidR="00F13115" w:rsidRDefault="00F13115" w:rsidP="00690150">
            <w:r>
              <w:t>New users successfully logged in.</w:t>
            </w:r>
          </w:p>
        </w:tc>
      </w:tr>
      <w:tr w:rsidR="00F13115" w14:paraId="1BFD4737" w14:textId="77777777" w:rsidTr="00690150">
        <w:tc>
          <w:tcPr>
            <w:tcW w:w="4514" w:type="dxa"/>
            <w:shd w:val="clear" w:color="auto" w:fill="auto"/>
            <w:tcMar>
              <w:top w:w="100" w:type="dxa"/>
              <w:left w:w="100" w:type="dxa"/>
              <w:bottom w:w="100" w:type="dxa"/>
              <w:right w:w="100" w:type="dxa"/>
            </w:tcMar>
          </w:tcPr>
          <w:p w14:paraId="52DF221B" w14:textId="77777777" w:rsidR="00F13115" w:rsidRDefault="00F13115" w:rsidP="00690150">
            <w:r>
              <w:t>Failure end conditions</w:t>
            </w:r>
          </w:p>
        </w:tc>
        <w:tc>
          <w:tcPr>
            <w:tcW w:w="4514" w:type="dxa"/>
            <w:shd w:val="clear" w:color="auto" w:fill="auto"/>
            <w:tcMar>
              <w:top w:w="100" w:type="dxa"/>
              <w:left w:w="100" w:type="dxa"/>
              <w:bottom w:w="100" w:type="dxa"/>
              <w:right w:w="100" w:type="dxa"/>
            </w:tcMar>
          </w:tcPr>
          <w:p w14:paraId="552C3515" w14:textId="261BF449" w:rsidR="00F13115" w:rsidRDefault="00F7063B" w:rsidP="00690150">
            <w:r>
              <w:t>The m</w:t>
            </w:r>
            <w:r w:rsidR="00F13115">
              <w:t>essage of inaccuracy will be shown for incorrect login credentials.</w:t>
            </w:r>
          </w:p>
        </w:tc>
      </w:tr>
      <w:tr w:rsidR="00F13115" w14:paraId="28397032" w14:textId="77777777" w:rsidTr="00690150">
        <w:tc>
          <w:tcPr>
            <w:tcW w:w="4514" w:type="dxa"/>
            <w:shd w:val="clear" w:color="auto" w:fill="auto"/>
            <w:tcMar>
              <w:top w:w="100" w:type="dxa"/>
              <w:left w:w="100" w:type="dxa"/>
              <w:bottom w:w="100" w:type="dxa"/>
              <w:right w:w="100" w:type="dxa"/>
            </w:tcMar>
          </w:tcPr>
          <w:p w14:paraId="5EA1C1A0" w14:textId="77777777" w:rsidR="00F13115" w:rsidRDefault="00F13115" w:rsidP="00690150">
            <w:r>
              <w:t>Trigger</w:t>
            </w:r>
          </w:p>
        </w:tc>
        <w:tc>
          <w:tcPr>
            <w:tcW w:w="4514" w:type="dxa"/>
            <w:shd w:val="clear" w:color="auto" w:fill="auto"/>
            <w:tcMar>
              <w:top w:w="100" w:type="dxa"/>
              <w:left w:w="100" w:type="dxa"/>
              <w:bottom w:w="100" w:type="dxa"/>
              <w:right w:w="100" w:type="dxa"/>
            </w:tcMar>
          </w:tcPr>
          <w:p w14:paraId="7E8DFD40" w14:textId="19776C0A" w:rsidR="00F13115" w:rsidRDefault="00F13115" w:rsidP="00690150">
            <w:r>
              <w:t xml:space="preserve">Display </w:t>
            </w:r>
            <w:r w:rsidR="00F7063B">
              <w:t xml:space="preserve">the </w:t>
            </w:r>
            <w:r>
              <w:t xml:space="preserve">home page of the existing registered user. </w:t>
            </w:r>
          </w:p>
        </w:tc>
      </w:tr>
    </w:tbl>
    <w:p w14:paraId="3E91F007" w14:textId="77777777" w:rsidR="00F13115" w:rsidRDefault="00F13115" w:rsidP="00F13115">
      <w:pPr>
        <w:rPr>
          <w:rFonts w:ascii="Times New Roman" w:eastAsia="Times New Roman" w:hAnsi="Times New Roman" w:cs="Times New Roman"/>
          <w:sz w:val="20"/>
          <w:szCs w:val="20"/>
        </w:rPr>
      </w:pPr>
    </w:p>
    <w:p w14:paraId="7FB2096A" w14:textId="77777777" w:rsidR="00F13115" w:rsidRDefault="00F13115" w:rsidP="00F13115">
      <w:pPr>
        <w:jc w:val="center"/>
      </w:pPr>
      <w:r>
        <w:t>Fig 5.4.3: user login feature</w:t>
      </w:r>
    </w:p>
    <w:p w14:paraId="6C2035A5" w14:textId="77777777" w:rsidR="00F13115" w:rsidRDefault="00F13115" w:rsidP="00F13115">
      <w:pPr>
        <w:rPr>
          <w:b/>
        </w:rPr>
      </w:pPr>
    </w:p>
    <w:p w14:paraId="2AB6EAD0" w14:textId="17FE0077" w:rsidR="00F13115" w:rsidRDefault="00F13115" w:rsidP="00F13115">
      <w:pPr>
        <w:rPr>
          <w:b/>
        </w:rPr>
      </w:pPr>
    </w:p>
    <w:p w14:paraId="0664960C" w14:textId="5BDD0268" w:rsidR="00A325F1" w:rsidRDefault="00A325F1" w:rsidP="00F13115">
      <w:pPr>
        <w:rPr>
          <w:b/>
        </w:rPr>
      </w:pPr>
    </w:p>
    <w:p w14:paraId="48B22486" w14:textId="7530133A" w:rsidR="00A325F1" w:rsidRDefault="00A325F1" w:rsidP="00F13115">
      <w:pPr>
        <w:rPr>
          <w:b/>
        </w:rPr>
      </w:pPr>
    </w:p>
    <w:p w14:paraId="505E7D26" w14:textId="77777777" w:rsidR="00A325F1" w:rsidRDefault="00A325F1" w:rsidP="00F13115">
      <w:pPr>
        <w:rPr>
          <w:b/>
        </w:rPr>
      </w:pPr>
    </w:p>
    <w:p w14:paraId="465AE862" w14:textId="77777777" w:rsidR="00F13115" w:rsidRDefault="00F13115" w:rsidP="00F13115">
      <w:pPr>
        <w:rPr>
          <w:rFonts w:ascii="Times New Roman" w:eastAsia="Times New Roman" w:hAnsi="Times New Roman" w:cs="Times New Roman"/>
          <w:sz w:val="20"/>
          <w:szCs w:val="20"/>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F13115" w14:paraId="6C3824AA" w14:textId="77777777" w:rsidTr="00690150">
        <w:tc>
          <w:tcPr>
            <w:tcW w:w="4514" w:type="dxa"/>
            <w:tcBorders>
              <w:left w:val="single" w:sz="8" w:space="0" w:color="000000"/>
              <w:right w:val="single" w:sz="8" w:space="0" w:color="000000"/>
            </w:tcBorders>
          </w:tcPr>
          <w:p w14:paraId="2891C1A2" w14:textId="77777777" w:rsidR="00F13115" w:rsidRDefault="00F13115" w:rsidP="00690150">
            <w:r>
              <w:lastRenderedPageBreak/>
              <w:t>Feature Title</w:t>
            </w:r>
          </w:p>
        </w:tc>
        <w:tc>
          <w:tcPr>
            <w:tcW w:w="4514" w:type="dxa"/>
            <w:tcBorders>
              <w:right w:val="single" w:sz="8" w:space="0" w:color="000000"/>
            </w:tcBorders>
          </w:tcPr>
          <w:p w14:paraId="7ABE2902" w14:textId="77777777" w:rsidR="00F13115" w:rsidRDefault="00F13115" w:rsidP="00690150">
            <w:r>
              <w:t>Booking hotels</w:t>
            </w:r>
          </w:p>
        </w:tc>
      </w:tr>
      <w:tr w:rsidR="00F13115" w14:paraId="3E3E6503" w14:textId="77777777" w:rsidTr="00690150">
        <w:tc>
          <w:tcPr>
            <w:tcW w:w="4514" w:type="dxa"/>
            <w:shd w:val="clear" w:color="auto" w:fill="auto"/>
            <w:tcMar>
              <w:top w:w="100" w:type="dxa"/>
              <w:left w:w="100" w:type="dxa"/>
              <w:bottom w:w="100" w:type="dxa"/>
              <w:right w:w="100" w:type="dxa"/>
            </w:tcMar>
          </w:tcPr>
          <w:p w14:paraId="40E3802C" w14:textId="77777777" w:rsidR="00F13115" w:rsidRDefault="00F13115" w:rsidP="00690150">
            <w:r>
              <w:t>Preconditions</w:t>
            </w:r>
          </w:p>
        </w:tc>
        <w:tc>
          <w:tcPr>
            <w:tcW w:w="4514" w:type="dxa"/>
            <w:shd w:val="clear" w:color="auto" w:fill="auto"/>
            <w:tcMar>
              <w:top w:w="100" w:type="dxa"/>
              <w:left w:w="100" w:type="dxa"/>
              <w:bottom w:w="100" w:type="dxa"/>
              <w:right w:w="100" w:type="dxa"/>
            </w:tcMar>
          </w:tcPr>
          <w:p w14:paraId="72B8FFE8" w14:textId="77777777" w:rsidR="00F13115" w:rsidRDefault="00F13115" w:rsidP="00690150">
            <w:r>
              <w:t>The users need the login.</w:t>
            </w:r>
          </w:p>
        </w:tc>
      </w:tr>
      <w:tr w:rsidR="00F13115" w14:paraId="59289E43" w14:textId="77777777" w:rsidTr="00690150">
        <w:tc>
          <w:tcPr>
            <w:tcW w:w="4514" w:type="dxa"/>
            <w:shd w:val="clear" w:color="auto" w:fill="auto"/>
            <w:tcMar>
              <w:top w:w="100" w:type="dxa"/>
              <w:left w:w="100" w:type="dxa"/>
              <w:bottom w:w="100" w:type="dxa"/>
              <w:right w:w="100" w:type="dxa"/>
            </w:tcMar>
          </w:tcPr>
          <w:p w14:paraId="7AB5F622" w14:textId="77777777" w:rsidR="00F13115" w:rsidRDefault="00F13115" w:rsidP="00690150">
            <w:r>
              <w:t>Success end conditions</w:t>
            </w:r>
          </w:p>
        </w:tc>
        <w:tc>
          <w:tcPr>
            <w:tcW w:w="4514" w:type="dxa"/>
            <w:shd w:val="clear" w:color="auto" w:fill="auto"/>
            <w:tcMar>
              <w:top w:w="100" w:type="dxa"/>
              <w:left w:w="100" w:type="dxa"/>
              <w:bottom w:w="100" w:type="dxa"/>
              <w:right w:w="100" w:type="dxa"/>
            </w:tcMar>
          </w:tcPr>
          <w:p w14:paraId="31B07295" w14:textId="1578751B" w:rsidR="00F13115" w:rsidRDefault="00F13115" w:rsidP="00690150">
            <w:r>
              <w:t>Users successfully book houses and hotels available in destinations provided by local people or hotel owners.</w:t>
            </w:r>
          </w:p>
        </w:tc>
      </w:tr>
      <w:tr w:rsidR="00F13115" w14:paraId="4124447A" w14:textId="77777777" w:rsidTr="00690150">
        <w:tc>
          <w:tcPr>
            <w:tcW w:w="4514" w:type="dxa"/>
            <w:shd w:val="clear" w:color="auto" w:fill="auto"/>
            <w:tcMar>
              <w:top w:w="100" w:type="dxa"/>
              <w:left w:w="100" w:type="dxa"/>
              <w:bottom w:w="100" w:type="dxa"/>
              <w:right w:w="100" w:type="dxa"/>
            </w:tcMar>
          </w:tcPr>
          <w:p w14:paraId="064C4BE8" w14:textId="77777777" w:rsidR="00F13115" w:rsidRDefault="00F13115" w:rsidP="00690150">
            <w:r>
              <w:t>Failure end conditions</w:t>
            </w:r>
          </w:p>
        </w:tc>
        <w:tc>
          <w:tcPr>
            <w:tcW w:w="4514" w:type="dxa"/>
            <w:shd w:val="clear" w:color="auto" w:fill="auto"/>
            <w:tcMar>
              <w:top w:w="100" w:type="dxa"/>
              <w:left w:w="100" w:type="dxa"/>
              <w:bottom w:w="100" w:type="dxa"/>
              <w:right w:w="100" w:type="dxa"/>
            </w:tcMar>
          </w:tcPr>
          <w:p w14:paraId="3808B569" w14:textId="77777777" w:rsidR="00F13115" w:rsidRDefault="00F13115" w:rsidP="00690150">
            <w:r>
              <w:t>Not able to book places due to late booking or already filled positions.</w:t>
            </w:r>
          </w:p>
        </w:tc>
      </w:tr>
      <w:tr w:rsidR="00F13115" w14:paraId="52EA6C70" w14:textId="77777777" w:rsidTr="00690150">
        <w:tc>
          <w:tcPr>
            <w:tcW w:w="4514" w:type="dxa"/>
            <w:shd w:val="clear" w:color="auto" w:fill="auto"/>
            <w:tcMar>
              <w:top w:w="100" w:type="dxa"/>
              <w:left w:w="100" w:type="dxa"/>
              <w:bottom w:w="100" w:type="dxa"/>
              <w:right w:w="100" w:type="dxa"/>
            </w:tcMar>
          </w:tcPr>
          <w:p w14:paraId="2763D32A" w14:textId="77777777" w:rsidR="00F13115" w:rsidRDefault="00F13115" w:rsidP="00690150">
            <w:r>
              <w:t>Trigger</w:t>
            </w:r>
          </w:p>
        </w:tc>
        <w:tc>
          <w:tcPr>
            <w:tcW w:w="4514" w:type="dxa"/>
            <w:shd w:val="clear" w:color="auto" w:fill="auto"/>
            <w:tcMar>
              <w:top w:w="100" w:type="dxa"/>
              <w:left w:w="100" w:type="dxa"/>
              <w:bottom w:w="100" w:type="dxa"/>
              <w:right w:w="100" w:type="dxa"/>
            </w:tcMar>
          </w:tcPr>
          <w:p w14:paraId="3BA8B9BD" w14:textId="77777777" w:rsidR="00F13115" w:rsidRDefault="00F13115" w:rsidP="00690150">
            <w:r>
              <w:t>User can book their desired hotels and houses from a particular destination.</w:t>
            </w:r>
          </w:p>
        </w:tc>
      </w:tr>
    </w:tbl>
    <w:p w14:paraId="064EEA4B" w14:textId="77777777" w:rsidR="00F13115" w:rsidRDefault="00F13115" w:rsidP="00F13115">
      <w:pPr>
        <w:rPr>
          <w:rFonts w:ascii="Times New Roman" w:eastAsia="Times New Roman" w:hAnsi="Times New Roman" w:cs="Times New Roman"/>
          <w:sz w:val="20"/>
          <w:szCs w:val="20"/>
        </w:rPr>
      </w:pPr>
    </w:p>
    <w:p w14:paraId="1C7EFE6A" w14:textId="77777777" w:rsidR="00F13115" w:rsidRDefault="00F13115" w:rsidP="00F13115">
      <w:pPr>
        <w:jc w:val="center"/>
      </w:pPr>
      <w:r>
        <w:t>Fig 5.4.4: user booking feature</w:t>
      </w:r>
    </w:p>
    <w:p w14:paraId="4EF2E0B4" w14:textId="77777777" w:rsidR="00F13115" w:rsidRDefault="00F13115" w:rsidP="00F13115">
      <w:pPr>
        <w:jc w:val="center"/>
      </w:pPr>
    </w:p>
    <w:p w14:paraId="56A33C12" w14:textId="77777777" w:rsidR="00F13115" w:rsidRDefault="00F13115" w:rsidP="00F13115">
      <w:pPr>
        <w:rPr>
          <w:rFonts w:ascii="Times New Roman" w:eastAsia="Times New Roman" w:hAnsi="Times New Roman" w:cs="Times New Roman"/>
          <w:sz w:val="20"/>
          <w:szCs w:val="20"/>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F13115" w14:paraId="0A314BAF" w14:textId="77777777" w:rsidTr="00690150">
        <w:tc>
          <w:tcPr>
            <w:tcW w:w="4514" w:type="dxa"/>
            <w:tcBorders>
              <w:left w:val="single" w:sz="8" w:space="0" w:color="000000"/>
              <w:right w:val="single" w:sz="8" w:space="0" w:color="000000"/>
            </w:tcBorders>
          </w:tcPr>
          <w:p w14:paraId="4F4460D8" w14:textId="77777777" w:rsidR="00F13115" w:rsidRDefault="00F13115" w:rsidP="00690150">
            <w:r>
              <w:t>Feature Title</w:t>
            </w:r>
          </w:p>
        </w:tc>
        <w:tc>
          <w:tcPr>
            <w:tcW w:w="4514" w:type="dxa"/>
            <w:tcBorders>
              <w:right w:val="single" w:sz="8" w:space="0" w:color="000000"/>
            </w:tcBorders>
          </w:tcPr>
          <w:p w14:paraId="0D44244D" w14:textId="77777777" w:rsidR="00F13115" w:rsidRDefault="00F13115" w:rsidP="00690150">
            <w:r>
              <w:t>No fake reviews</w:t>
            </w:r>
          </w:p>
        </w:tc>
      </w:tr>
      <w:tr w:rsidR="00F13115" w14:paraId="189A8B3C" w14:textId="77777777" w:rsidTr="00690150">
        <w:tc>
          <w:tcPr>
            <w:tcW w:w="4514" w:type="dxa"/>
            <w:shd w:val="clear" w:color="auto" w:fill="auto"/>
            <w:tcMar>
              <w:top w:w="100" w:type="dxa"/>
              <w:left w:w="100" w:type="dxa"/>
              <w:bottom w:w="100" w:type="dxa"/>
              <w:right w:w="100" w:type="dxa"/>
            </w:tcMar>
          </w:tcPr>
          <w:p w14:paraId="20312469" w14:textId="77777777" w:rsidR="00F13115" w:rsidRDefault="00F13115" w:rsidP="00690150">
            <w:r>
              <w:t>Preconditions</w:t>
            </w:r>
          </w:p>
        </w:tc>
        <w:tc>
          <w:tcPr>
            <w:tcW w:w="4514" w:type="dxa"/>
            <w:shd w:val="clear" w:color="auto" w:fill="auto"/>
            <w:tcMar>
              <w:top w:w="100" w:type="dxa"/>
              <w:left w:w="100" w:type="dxa"/>
              <w:bottom w:w="100" w:type="dxa"/>
              <w:right w:w="100" w:type="dxa"/>
            </w:tcMar>
          </w:tcPr>
          <w:p w14:paraId="184E8D97" w14:textId="77777777" w:rsidR="00F13115" w:rsidRDefault="00F13115" w:rsidP="00690150">
            <w:r>
              <w:t>The users need to stay in a destination physically to give reviews.</w:t>
            </w:r>
          </w:p>
        </w:tc>
      </w:tr>
      <w:tr w:rsidR="00F13115" w14:paraId="2C52A0A9" w14:textId="77777777" w:rsidTr="00690150">
        <w:tc>
          <w:tcPr>
            <w:tcW w:w="4514" w:type="dxa"/>
            <w:shd w:val="clear" w:color="auto" w:fill="auto"/>
            <w:tcMar>
              <w:top w:w="100" w:type="dxa"/>
              <w:left w:w="100" w:type="dxa"/>
              <w:bottom w:w="100" w:type="dxa"/>
              <w:right w:w="100" w:type="dxa"/>
            </w:tcMar>
          </w:tcPr>
          <w:p w14:paraId="7BDC4B2B" w14:textId="77777777" w:rsidR="00F13115" w:rsidRDefault="00F13115" w:rsidP="00690150">
            <w:r>
              <w:t>Success end conditions</w:t>
            </w:r>
          </w:p>
        </w:tc>
        <w:tc>
          <w:tcPr>
            <w:tcW w:w="4514" w:type="dxa"/>
            <w:shd w:val="clear" w:color="auto" w:fill="auto"/>
            <w:tcMar>
              <w:top w:w="100" w:type="dxa"/>
              <w:left w:w="100" w:type="dxa"/>
              <w:bottom w:w="100" w:type="dxa"/>
              <w:right w:w="100" w:type="dxa"/>
            </w:tcMar>
          </w:tcPr>
          <w:p w14:paraId="4D3CB0AC" w14:textId="77777777" w:rsidR="00F13115" w:rsidRDefault="00F13115" w:rsidP="00690150">
            <w:r>
              <w:t xml:space="preserve">Users can give reviews while they stay in a place and stay confirmed by hosts only. </w:t>
            </w:r>
          </w:p>
        </w:tc>
      </w:tr>
      <w:tr w:rsidR="00F13115" w14:paraId="5BF0317F" w14:textId="77777777" w:rsidTr="00690150">
        <w:tc>
          <w:tcPr>
            <w:tcW w:w="4514" w:type="dxa"/>
            <w:shd w:val="clear" w:color="auto" w:fill="auto"/>
            <w:tcMar>
              <w:top w:w="100" w:type="dxa"/>
              <w:left w:w="100" w:type="dxa"/>
              <w:bottom w:w="100" w:type="dxa"/>
              <w:right w:w="100" w:type="dxa"/>
            </w:tcMar>
          </w:tcPr>
          <w:p w14:paraId="78EA35A1" w14:textId="77777777" w:rsidR="00F13115" w:rsidRDefault="00F13115" w:rsidP="00690150">
            <w:r>
              <w:t>Failure end conditions</w:t>
            </w:r>
          </w:p>
        </w:tc>
        <w:tc>
          <w:tcPr>
            <w:tcW w:w="4514" w:type="dxa"/>
            <w:shd w:val="clear" w:color="auto" w:fill="auto"/>
            <w:tcMar>
              <w:top w:w="100" w:type="dxa"/>
              <w:left w:w="100" w:type="dxa"/>
              <w:bottom w:w="100" w:type="dxa"/>
              <w:right w:w="100" w:type="dxa"/>
            </w:tcMar>
          </w:tcPr>
          <w:p w14:paraId="4C185135" w14:textId="77777777" w:rsidR="00F13115" w:rsidRDefault="00F13115" w:rsidP="00690150">
            <w:r>
              <w:t>Not able to give feedback.</w:t>
            </w:r>
          </w:p>
        </w:tc>
      </w:tr>
      <w:tr w:rsidR="00F13115" w14:paraId="073D823B" w14:textId="77777777" w:rsidTr="00690150">
        <w:tc>
          <w:tcPr>
            <w:tcW w:w="4514" w:type="dxa"/>
            <w:shd w:val="clear" w:color="auto" w:fill="auto"/>
            <w:tcMar>
              <w:top w:w="100" w:type="dxa"/>
              <w:left w:w="100" w:type="dxa"/>
              <w:bottom w:w="100" w:type="dxa"/>
              <w:right w:w="100" w:type="dxa"/>
            </w:tcMar>
          </w:tcPr>
          <w:p w14:paraId="28A7CDC6" w14:textId="77777777" w:rsidR="00F13115" w:rsidRDefault="00F13115" w:rsidP="00690150">
            <w:r>
              <w:t>Trigger</w:t>
            </w:r>
          </w:p>
        </w:tc>
        <w:tc>
          <w:tcPr>
            <w:tcW w:w="4514" w:type="dxa"/>
            <w:shd w:val="clear" w:color="auto" w:fill="auto"/>
            <w:tcMar>
              <w:top w:w="100" w:type="dxa"/>
              <w:left w:w="100" w:type="dxa"/>
              <w:bottom w:w="100" w:type="dxa"/>
              <w:right w:w="100" w:type="dxa"/>
            </w:tcMar>
          </w:tcPr>
          <w:p w14:paraId="488DE957" w14:textId="4442575E" w:rsidR="00F13115" w:rsidRDefault="00F13115" w:rsidP="00690150">
            <w:r>
              <w:t>User</w:t>
            </w:r>
            <w:r w:rsidR="00F7063B">
              <w:t>s</w:t>
            </w:r>
            <w:r>
              <w:t xml:space="preserve"> can review if the host confirms to the app that </w:t>
            </w:r>
            <w:r w:rsidR="00F7063B">
              <w:t>customers book it</w:t>
            </w:r>
            <w:r>
              <w:t>.</w:t>
            </w:r>
          </w:p>
        </w:tc>
      </w:tr>
    </w:tbl>
    <w:p w14:paraId="5DB9B9D2" w14:textId="77777777" w:rsidR="00F13115" w:rsidRDefault="00F13115" w:rsidP="00F13115">
      <w:pPr>
        <w:ind w:firstLine="720"/>
        <w:jc w:val="center"/>
      </w:pPr>
      <w:r>
        <w:t>Fig 5.4.5: user booking feature</w:t>
      </w:r>
    </w:p>
    <w:p w14:paraId="391A8375" w14:textId="77777777" w:rsidR="00F13115" w:rsidRDefault="00F13115" w:rsidP="00F13115">
      <w:pPr>
        <w:rPr>
          <w:b/>
        </w:rPr>
      </w:pPr>
    </w:p>
    <w:p w14:paraId="4931F4FF" w14:textId="77777777" w:rsidR="00F13115" w:rsidRDefault="00F13115" w:rsidP="00F13115">
      <w:pPr>
        <w:rPr>
          <w:b/>
        </w:rPr>
      </w:pPr>
    </w:p>
    <w:p w14:paraId="1C90BE25" w14:textId="77777777" w:rsidR="00F13115" w:rsidRDefault="00F13115" w:rsidP="00F13115">
      <w:pPr>
        <w:rPr>
          <w:b/>
        </w:rPr>
      </w:pPr>
    </w:p>
    <w:p w14:paraId="5130ED49" w14:textId="77777777" w:rsidR="00A325F1" w:rsidRDefault="00A325F1" w:rsidP="00F13115">
      <w:pPr>
        <w:rPr>
          <w:b/>
          <w:shd w:val="clear" w:color="auto" w:fill="FFE599"/>
        </w:rPr>
      </w:pPr>
    </w:p>
    <w:p w14:paraId="2C6E8E79" w14:textId="77777777" w:rsidR="00A325F1" w:rsidRDefault="00A325F1" w:rsidP="00F13115">
      <w:pPr>
        <w:rPr>
          <w:b/>
          <w:shd w:val="clear" w:color="auto" w:fill="FFE599"/>
        </w:rPr>
      </w:pPr>
    </w:p>
    <w:p w14:paraId="02355214" w14:textId="77777777" w:rsidR="00A325F1" w:rsidRDefault="00A325F1" w:rsidP="00F13115">
      <w:pPr>
        <w:rPr>
          <w:b/>
          <w:shd w:val="clear" w:color="auto" w:fill="FFE599"/>
        </w:rPr>
      </w:pPr>
    </w:p>
    <w:p w14:paraId="0C0C5290" w14:textId="77777777" w:rsidR="00A325F1" w:rsidRDefault="00A325F1" w:rsidP="00F13115">
      <w:pPr>
        <w:rPr>
          <w:b/>
          <w:shd w:val="clear" w:color="auto" w:fill="FFE599"/>
        </w:rPr>
      </w:pPr>
    </w:p>
    <w:p w14:paraId="3331AE8F" w14:textId="675D3F1A" w:rsidR="00F13115" w:rsidRDefault="001913CF" w:rsidP="00A325F1">
      <w:pPr>
        <w:pStyle w:val="Heading1"/>
      </w:pPr>
      <w:bookmarkStart w:id="8" w:name="_Toc110616199"/>
      <w:r>
        <w:lastRenderedPageBreak/>
        <w:t xml:space="preserve">6 </w:t>
      </w:r>
      <w:r w:rsidR="00A325F1" w:rsidRPr="00A325F1">
        <w:t>Data Collection Techniques</w:t>
      </w:r>
      <w:bookmarkEnd w:id="8"/>
    </w:p>
    <w:p w14:paraId="14027C4B" w14:textId="5138FD1D" w:rsidR="00F13115" w:rsidRDefault="00F13115" w:rsidP="00F13115">
      <w:r>
        <w:t>While surveys are a valuable tool for collecting and organizing data, their simplicity makes them vulnerable to abuse</w:t>
      </w:r>
      <w:r w:rsidR="006D3CE2">
        <w:t xml:space="preserve"> (</w:t>
      </w:r>
      <w:proofErr w:type="spellStart"/>
      <w:r w:rsidR="006D3CE2">
        <w:t>Fabijan</w:t>
      </w:r>
      <w:proofErr w:type="spellEnd"/>
      <w:r w:rsidR="006D3CE2">
        <w:t xml:space="preserve"> et al., 2015)</w:t>
      </w:r>
      <w:r>
        <w:t>. For a survey to help gather information, its creator must choose appropriate vocabulary and steer clear of open-ended questions. The participants filling out the survey must have enough knowledge of the topic to provide accurate responses.</w:t>
      </w:r>
    </w:p>
    <w:p w14:paraId="3E6702A4" w14:textId="77777777" w:rsidR="00F13115" w:rsidRDefault="00F13115" w:rsidP="00F13115"/>
    <w:p w14:paraId="10DD2CAA" w14:textId="77777777" w:rsidR="00F13115" w:rsidRDefault="00F13115" w:rsidP="00F13115">
      <w:r>
        <w:t xml:space="preserve">Also, it's a novel approach to data collecting, and it works </w:t>
      </w:r>
      <w:proofErr w:type="gramStart"/>
      <w:r>
        <w:t>pretty well</w:t>
      </w:r>
      <w:proofErr w:type="gramEnd"/>
      <w:r>
        <w:t>. These days, it's simple to gather information thanks to applications that provide immediate and real-time data, as determined by experience sampling and supplementary data obtained via reality mining.</w:t>
      </w:r>
    </w:p>
    <w:p w14:paraId="10073C7E" w14:textId="77777777" w:rsidR="00F13115" w:rsidRDefault="00F13115" w:rsidP="00F13115"/>
    <w:p w14:paraId="225726A3" w14:textId="77777777" w:rsidR="00F7063B" w:rsidRDefault="00F13115" w:rsidP="00F13115">
      <w:r>
        <w:t>My approach to data collecting was straightforward, which was ideal for this specific travel application. Collecting information from all relevant sources is essential to solve a research problem or provide an answer to a research question</w:t>
      </w:r>
      <w:r w:rsidR="006D3CE2">
        <w:t xml:space="preserve"> (</w:t>
      </w:r>
      <w:proofErr w:type="spellStart"/>
      <w:r w:rsidR="006D3CE2">
        <w:t>Fabijan</w:t>
      </w:r>
      <w:proofErr w:type="spellEnd"/>
      <w:r w:rsidR="006D3CE2">
        <w:t xml:space="preserve"> et al., 2015)</w:t>
      </w:r>
      <w:r>
        <w:t>. Secondary data sources may include articles, books, journals, and internet content that have been gathered and published for another purpose. The primary data sources were distinctive because they were compiled and made available only for this research. In the process of acquiring preliminary information, researchers may employ a variety of methods. The primary methods include conducting interviews, concentrating on groups, observing, surveying, and using questionnaires. There are numerous more possible sources from which we might get information.</w:t>
      </w:r>
    </w:p>
    <w:p w14:paraId="00A8733C" w14:textId="70706171" w:rsidR="00F13115" w:rsidRDefault="00F13115" w:rsidP="00F13115">
      <w:r>
        <w:t>Additionally, there are a plethora of choices when it comes to the essential data gathering techniques. The following is a list of several standard methods used to collect information, including Documents, records, archival materials, interviews, surveys, focus groups, oral histories, ethnographies, and case studies. These are examples of the types of research that have been conducted.</w:t>
      </w:r>
    </w:p>
    <w:p w14:paraId="595986E2" w14:textId="77777777" w:rsidR="00F13115" w:rsidRDefault="00F13115" w:rsidP="00F13115"/>
    <w:p w14:paraId="5A986DE2" w14:textId="77777777" w:rsidR="00F13115" w:rsidRDefault="00F13115" w:rsidP="00F13115"/>
    <w:p w14:paraId="24BC5DFB" w14:textId="77777777" w:rsidR="00F13115" w:rsidRDefault="00F13115" w:rsidP="00F13115"/>
    <w:p w14:paraId="7A008ED0" w14:textId="77777777" w:rsidR="00A325F1" w:rsidRDefault="00A325F1" w:rsidP="00F13115">
      <w:pPr>
        <w:rPr>
          <w:b/>
        </w:rPr>
      </w:pPr>
    </w:p>
    <w:p w14:paraId="2D8FB15E" w14:textId="77777777" w:rsidR="00A325F1" w:rsidRDefault="00A325F1" w:rsidP="00F13115">
      <w:pPr>
        <w:rPr>
          <w:b/>
        </w:rPr>
      </w:pPr>
    </w:p>
    <w:p w14:paraId="5D50C5F5" w14:textId="77777777" w:rsidR="00A325F1" w:rsidRDefault="00A325F1" w:rsidP="00F13115">
      <w:pPr>
        <w:rPr>
          <w:b/>
        </w:rPr>
      </w:pPr>
    </w:p>
    <w:p w14:paraId="696E28B8" w14:textId="7C9438B7" w:rsidR="00F13115" w:rsidRDefault="00F13115" w:rsidP="00F13115">
      <w:pPr>
        <w:rPr>
          <w:b/>
        </w:rPr>
      </w:pPr>
      <w:r>
        <w:rPr>
          <w:b/>
        </w:rPr>
        <w:lastRenderedPageBreak/>
        <w:t>6.1.1 Data collection by Surveys</w:t>
      </w:r>
    </w:p>
    <w:p w14:paraId="6D989B96" w14:textId="7C7155B1" w:rsidR="00F13115" w:rsidRDefault="00F13115" w:rsidP="00F13115">
      <w:r>
        <w:t xml:space="preserve">In-person surveys were used to obtain the primary survey data, which were then </w:t>
      </w:r>
      <w:proofErr w:type="spellStart"/>
      <w:r>
        <w:t>analyzed</w:t>
      </w:r>
      <w:proofErr w:type="spellEnd"/>
      <w:r w:rsidR="006D3CE2">
        <w:t xml:space="preserve"> (Lethbridge et al., 2005)</w:t>
      </w:r>
      <w:r>
        <w:t xml:space="preserve">. The respondent group that was being surveyed was explicitly targeted. To put it another way, I put up a set of questions and then ask people who have </w:t>
      </w:r>
      <w:proofErr w:type="spellStart"/>
      <w:r>
        <w:t>firsthand</w:t>
      </w:r>
      <w:proofErr w:type="spellEnd"/>
      <w:r>
        <w:t xml:space="preserve"> experience working in the tourist industry for their opinions on what those questions mean. In addition, I have conducted research via questionnaires to gather first-person accounts of travel from people hailing from a diverse range of countries and having a variety of different kinds of experiences.</w:t>
      </w:r>
    </w:p>
    <w:p w14:paraId="1295BCA9" w14:textId="77777777" w:rsidR="00F13115" w:rsidRDefault="00F13115" w:rsidP="00F13115"/>
    <w:p w14:paraId="157359EB" w14:textId="77777777" w:rsidR="00F13115" w:rsidRDefault="00F13115" w:rsidP="00F13115">
      <w:pPr>
        <w:rPr>
          <w:b/>
        </w:rPr>
      </w:pPr>
      <w:r>
        <w:rPr>
          <w:b/>
        </w:rPr>
        <w:t>6.1.2 Data collection from Records</w:t>
      </w:r>
    </w:p>
    <w:p w14:paraId="054D3A88" w14:textId="77777777" w:rsidR="00F13115" w:rsidRDefault="00F13115" w:rsidP="00F13115"/>
    <w:p w14:paraId="7ECB22AF" w14:textId="77777777" w:rsidR="00F13115" w:rsidRDefault="00F13115" w:rsidP="00F13115">
      <w:r>
        <w:t>Watching countless hours' worth of travel documentaries on YouTube has been the closest that many of us have come to experiencing actual travel throughout the last few years. Travel vlogs continue to provide intriguing peeks into the world of exploration and adventure, even though a worldwide pandemic is occurring.</w:t>
      </w:r>
    </w:p>
    <w:p w14:paraId="51FE8504" w14:textId="77777777" w:rsidR="00F13115" w:rsidRDefault="00F13115" w:rsidP="00F13115"/>
    <w:p w14:paraId="2C41C498" w14:textId="77777777" w:rsidR="00F13115" w:rsidRDefault="00F13115" w:rsidP="00F13115">
      <w:r>
        <w:t xml:space="preserve">Because video material is ideal for use in conjunction with trips because it allows viewers to experience a story visually and is an excellent tool for acquiring new insights on travel data from various viewpoints. Travel films may allow would-be explorers to connect with destinations in a way that is not always achievable with text-based forms of media. Some well-known people who have </w:t>
      </w:r>
      <w:proofErr w:type="spellStart"/>
      <w:r>
        <w:t>traveled</w:t>
      </w:r>
      <w:proofErr w:type="spellEnd"/>
      <w:r>
        <w:t xml:space="preserve">, such as Drew </w:t>
      </w:r>
      <w:proofErr w:type="spellStart"/>
      <w:r>
        <w:t>Binsky</w:t>
      </w:r>
      <w:proofErr w:type="spellEnd"/>
      <w:r>
        <w:t xml:space="preserve">, Hey Nadine, Mark Wiens, </w:t>
      </w:r>
      <w:proofErr w:type="spellStart"/>
      <w:r>
        <w:t>Sorelle</w:t>
      </w:r>
      <w:proofErr w:type="spellEnd"/>
      <w:r>
        <w:t xml:space="preserve"> Amore, and others, have shared their travel stories with the public. The responses to these video polls helped shed light on several problems plaguing location-based services and mobile apps that facilitate travel.</w:t>
      </w:r>
    </w:p>
    <w:p w14:paraId="721FC266" w14:textId="7EC71D0B" w:rsidR="00F13115" w:rsidRDefault="00F13115" w:rsidP="00F13115"/>
    <w:p w14:paraId="37B2356B" w14:textId="77777777" w:rsidR="00A325F1" w:rsidRDefault="00A325F1" w:rsidP="00F13115"/>
    <w:p w14:paraId="4771B253" w14:textId="42E9617F" w:rsidR="00F13115" w:rsidRDefault="00F13115" w:rsidP="00F13115">
      <w:pPr>
        <w:rPr>
          <w:b/>
        </w:rPr>
      </w:pPr>
      <w:r>
        <w:rPr>
          <w:b/>
        </w:rPr>
        <w:t>Focus Groups</w:t>
      </w:r>
    </w:p>
    <w:p w14:paraId="6FD2E9F3" w14:textId="77777777" w:rsidR="00F13115" w:rsidRDefault="00F13115" w:rsidP="00F13115"/>
    <w:p w14:paraId="0965FA47" w14:textId="77777777" w:rsidR="00F13115" w:rsidRDefault="00F13115" w:rsidP="00F13115">
      <w:r>
        <w:t xml:space="preserve">Many vacationers look to social media for ideas before visiting their excursions. Photos of unique destinations shared by friends, travel bloggers, and influencers abound on social media platforms like Instagram and Facebook. These signposts have an impact on the next destination chosen by the </w:t>
      </w:r>
      <w:proofErr w:type="spellStart"/>
      <w:r>
        <w:t>traveler</w:t>
      </w:r>
      <w:proofErr w:type="spellEnd"/>
      <w:r>
        <w:t>.</w:t>
      </w:r>
    </w:p>
    <w:p w14:paraId="283F37F5" w14:textId="77777777" w:rsidR="00F13115" w:rsidRDefault="00F13115" w:rsidP="00F13115"/>
    <w:p w14:paraId="1C527465" w14:textId="77777777" w:rsidR="00F13115" w:rsidRDefault="00F13115" w:rsidP="00F13115">
      <w:r>
        <w:lastRenderedPageBreak/>
        <w:t xml:space="preserve">About half of all Facebook users liked travel-related pages. Because of this, a tour operator must maintain a high profile within this demographic. These social media communities of </w:t>
      </w:r>
      <w:proofErr w:type="spellStart"/>
      <w:r>
        <w:t>travelers</w:t>
      </w:r>
      <w:proofErr w:type="spellEnd"/>
      <w:r>
        <w:t xml:space="preserve"> can keep me up-to-date instantly with varied information by regularly posting photographs of their travels. They also received a variety of what makes vacations unique to individuals, for example</w:t>
      </w:r>
    </w:p>
    <w:p w14:paraId="2247F79F" w14:textId="77777777" w:rsidR="00F13115" w:rsidRDefault="00F13115" w:rsidP="00F13115"/>
    <w:p w14:paraId="3DF359B1" w14:textId="77777777" w:rsidR="00F13115" w:rsidRDefault="00F13115" w:rsidP="00F13115">
      <w:pPr>
        <w:numPr>
          <w:ilvl w:val="0"/>
          <w:numId w:val="9"/>
        </w:numPr>
        <w:spacing w:line="240" w:lineRule="auto"/>
        <w:jc w:val="left"/>
      </w:pPr>
      <w:r>
        <w:t>Destinations.</w:t>
      </w:r>
    </w:p>
    <w:p w14:paraId="3BC4A75B" w14:textId="77777777" w:rsidR="00F13115" w:rsidRDefault="00F13115" w:rsidP="00F13115"/>
    <w:p w14:paraId="02550F8D" w14:textId="77777777" w:rsidR="00F13115" w:rsidRDefault="00F13115" w:rsidP="00F13115">
      <w:pPr>
        <w:numPr>
          <w:ilvl w:val="0"/>
          <w:numId w:val="11"/>
        </w:numPr>
        <w:spacing w:line="240" w:lineRule="auto"/>
        <w:jc w:val="left"/>
      </w:pPr>
      <w:r>
        <w:t>Accommodations.</w:t>
      </w:r>
    </w:p>
    <w:p w14:paraId="14423E43" w14:textId="77777777" w:rsidR="00F13115" w:rsidRDefault="00F13115" w:rsidP="00F13115"/>
    <w:p w14:paraId="4C5B3FFF" w14:textId="77777777" w:rsidR="00F13115" w:rsidRDefault="00F13115" w:rsidP="00F13115">
      <w:pPr>
        <w:numPr>
          <w:ilvl w:val="0"/>
          <w:numId w:val="13"/>
        </w:numPr>
        <w:spacing w:line="240" w:lineRule="auto"/>
        <w:jc w:val="left"/>
      </w:pPr>
      <w:r>
        <w:t>Travel and sightseeing.</w:t>
      </w:r>
    </w:p>
    <w:p w14:paraId="63B2F832" w14:textId="77777777" w:rsidR="00F13115" w:rsidRDefault="00F13115" w:rsidP="00F13115"/>
    <w:p w14:paraId="63E878D8" w14:textId="77777777" w:rsidR="00F13115" w:rsidRDefault="00F13115" w:rsidP="00F13115"/>
    <w:p w14:paraId="6870D8C6" w14:textId="77777777" w:rsidR="00F13115" w:rsidRDefault="00F13115" w:rsidP="00F13115"/>
    <w:p w14:paraId="4C3909C2" w14:textId="77777777" w:rsidR="00F13115" w:rsidRDefault="00F13115" w:rsidP="00F13115"/>
    <w:p w14:paraId="43382B8C" w14:textId="77777777" w:rsidR="00F13115" w:rsidRDefault="00F13115" w:rsidP="00F13115">
      <w:pPr>
        <w:rPr>
          <w:b/>
        </w:rPr>
      </w:pPr>
      <w:r>
        <w:rPr>
          <w:b/>
        </w:rPr>
        <w:t>6.2 Critical analysis while collecting data</w:t>
      </w:r>
    </w:p>
    <w:p w14:paraId="5CEB6C0E" w14:textId="77777777" w:rsidR="00F13115" w:rsidRDefault="00F13115" w:rsidP="00F13115">
      <w:pPr>
        <w:rPr>
          <w:b/>
        </w:rPr>
      </w:pPr>
    </w:p>
    <w:p w14:paraId="4E9D38E4" w14:textId="580292D5" w:rsidR="00F13115" w:rsidRDefault="00F13115" w:rsidP="00F13115">
      <w:r>
        <w:t>Writing appropriate survey questions is difficult for novices, although there are several standards to adhere to</w:t>
      </w:r>
      <w:r w:rsidR="006D3CE2">
        <w:t xml:space="preserve"> (</w:t>
      </w:r>
      <w:proofErr w:type="spellStart"/>
      <w:r w:rsidR="006D3CE2">
        <w:t>Newsham</w:t>
      </w:r>
      <w:proofErr w:type="spellEnd"/>
      <w:r w:rsidR="006D3CE2">
        <w:t xml:space="preserve"> et al., 2007)</w:t>
      </w:r>
      <w:r>
        <w:t>. It is crucial to consider the range of possible responses while constructing questions. Survey replies may be either open-ended or closed-ended</w:t>
      </w:r>
      <w:r w:rsidR="006D3CE2">
        <w:t xml:space="preserve"> (Singer et al., 2008)</w:t>
      </w:r>
      <w:r>
        <w:t>. Questions might be open-ended, requiring respondents to come up with their solutions, or closed-ended, requiring them to choose from a limited number of options. According to Eriksson (2008), when asking a close-ended question, it is preferable to provide an equal number of response options so that the respondent is forced to choose the best or worse answer. Questionnaires may be self-administered in various ways, including over the internet, via the mail, or by direct delivery and pickup</w:t>
      </w:r>
      <w:r w:rsidR="006D3CE2">
        <w:t xml:space="preserve"> (White and Drew, 2011)</w:t>
      </w:r>
      <w:r>
        <w:t>. Structured interviews and telephone surveys are examples of interviewer-administered questionnaires. Nonetheless, in compiling this information, I have focused on the following:</w:t>
      </w:r>
    </w:p>
    <w:p w14:paraId="2BE4F933" w14:textId="77777777" w:rsidR="00F13115" w:rsidRDefault="00F13115" w:rsidP="00F13115">
      <w:pPr>
        <w:numPr>
          <w:ilvl w:val="0"/>
          <w:numId w:val="6"/>
        </w:numPr>
        <w:spacing w:line="240" w:lineRule="auto"/>
        <w:jc w:val="left"/>
      </w:pPr>
      <w:r>
        <w:t xml:space="preserve">the characteristics of the respondents I want to poll, </w:t>
      </w:r>
    </w:p>
    <w:p w14:paraId="0A38E8C5" w14:textId="77777777" w:rsidR="00F13115" w:rsidRDefault="00F13115" w:rsidP="00F13115">
      <w:pPr>
        <w:ind w:left="720"/>
      </w:pPr>
    </w:p>
    <w:p w14:paraId="4446711F" w14:textId="77777777" w:rsidR="00F13115" w:rsidRDefault="00F13115" w:rsidP="00F13115">
      <w:pPr>
        <w:numPr>
          <w:ilvl w:val="0"/>
          <w:numId w:val="6"/>
        </w:numPr>
        <w:spacing w:line="240" w:lineRule="auto"/>
        <w:jc w:val="left"/>
      </w:pPr>
      <w:r>
        <w:t>the significance of polling a specific individual</w:t>
      </w:r>
    </w:p>
    <w:p w14:paraId="5D6E8026" w14:textId="77777777" w:rsidR="00F13115" w:rsidRDefault="00F13115" w:rsidP="00F13115">
      <w:pPr>
        <w:ind w:left="720"/>
      </w:pPr>
    </w:p>
    <w:p w14:paraId="733717B4" w14:textId="22D0431D" w:rsidR="00F13115" w:rsidRDefault="00F7063B" w:rsidP="00F13115">
      <w:pPr>
        <w:numPr>
          <w:ilvl w:val="0"/>
          <w:numId w:val="6"/>
        </w:numPr>
        <w:spacing w:line="240" w:lineRule="auto"/>
        <w:jc w:val="left"/>
      </w:pPr>
      <w:r>
        <w:t>T</w:t>
      </w:r>
      <w:r w:rsidR="00F13115">
        <w:t xml:space="preserve">he importance of </w:t>
      </w:r>
      <w:proofErr w:type="spellStart"/>
      <w:r w:rsidR="00F13115">
        <w:t>pollees</w:t>
      </w:r>
      <w:proofErr w:type="spellEnd"/>
      <w:r w:rsidR="00F13115">
        <w:t>' responses being unadulterated and undistorted.</w:t>
      </w:r>
    </w:p>
    <w:p w14:paraId="239555CB" w14:textId="77777777" w:rsidR="00F13115" w:rsidRDefault="00F13115" w:rsidP="00F13115">
      <w:pPr>
        <w:ind w:left="720"/>
      </w:pPr>
    </w:p>
    <w:p w14:paraId="33091AE6" w14:textId="77777777" w:rsidR="00F13115" w:rsidRDefault="00F13115" w:rsidP="00F13115">
      <w:pPr>
        <w:numPr>
          <w:ilvl w:val="0"/>
          <w:numId w:val="6"/>
        </w:numPr>
        <w:spacing w:line="240" w:lineRule="auto"/>
        <w:jc w:val="left"/>
      </w:pPr>
      <w:r>
        <w:lastRenderedPageBreak/>
        <w:t>Sample size considerations for analysis, with an eye on the expected response rate.</w:t>
      </w:r>
    </w:p>
    <w:p w14:paraId="7F59AE56" w14:textId="77777777" w:rsidR="00F13115" w:rsidRDefault="00F13115" w:rsidP="00F13115">
      <w:pPr>
        <w:ind w:left="720"/>
      </w:pPr>
    </w:p>
    <w:p w14:paraId="2E820FB5" w14:textId="77777777" w:rsidR="00F13115" w:rsidRDefault="00F13115" w:rsidP="00F13115">
      <w:pPr>
        <w:numPr>
          <w:ilvl w:val="0"/>
          <w:numId w:val="6"/>
        </w:numPr>
        <w:spacing w:line="240" w:lineRule="auto"/>
        <w:jc w:val="left"/>
      </w:pPr>
      <w:r>
        <w:t xml:space="preserve">The kinds of questions I need to ask to obtain the data that need for the </w:t>
      </w:r>
      <w:proofErr w:type="gramStart"/>
      <w:r>
        <w:t>application;</w:t>
      </w:r>
      <w:proofErr w:type="gramEnd"/>
      <w:r>
        <w:t xml:space="preserve"> </w:t>
      </w:r>
    </w:p>
    <w:p w14:paraId="4EA14CF9" w14:textId="77777777" w:rsidR="00F13115" w:rsidRDefault="00F13115" w:rsidP="00F13115">
      <w:pPr>
        <w:ind w:left="720"/>
      </w:pPr>
    </w:p>
    <w:p w14:paraId="1D12CB78" w14:textId="77777777" w:rsidR="00F13115" w:rsidRDefault="00F13115" w:rsidP="00F13115">
      <w:pPr>
        <w:numPr>
          <w:ilvl w:val="0"/>
          <w:numId w:val="6"/>
        </w:numPr>
        <w:spacing w:line="240" w:lineRule="auto"/>
        <w:jc w:val="left"/>
      </w:pPr>
      <w:r>
        <w:t>The total number of questions I want to ask.</w:t>
      </w:r>
    </w:p>
    <w:p w14:paraId="75147A5B" w14:textId="77777777" w:rsidR="00F13115" w:rsidRDefault="00F13115" w:rsidP="00F13115"/>
    <w:p w14:paraId="2DA6E501" w14:textId="77777777" w:rsidR="00F13115" w:rsidRDefault="00F13115" w:rsidP="00F13115"/>
    <w:p w14:paraId="76AC1939" w14:textId="7F8A1547" w:rsidR="00B07D71" w:rsidRDefault="00F13115" w:rsidP="00F13115">
      <w:r>
        <w:t xml:space="preserve">A web-based survey serves as the research instrument in this study. Regarding my survey, factors 1-6 aren't all that relevant. Since a mobile app's user base is diverse and only vaguely definable, we didn't feel it was necessary to zero down on a particular demographic for Factor 1. Even though an MTIA may be aimed more at a younger generation, we believe that factor 1 will not be an issue with my questions and distribution method (I inquired as to the respondent's age group and can easily exclude </w:t>
      </w:r>
      <w:proofErr w:type="gramStart"/>
      <w:r>
        <w:t>particular age</w:t>
      </w:r>
      <w:proofErr w:type="gramEnd"/>
      <w:r>
        <w:t xml:space="preserve"> groups if necessary). Factor 2 is a non-factor since I do not want to target anyone specifically. </w:t>
      </w:r>
    </w:p>
    <w:p w14:paraId="6F5F369B" w14:textId="77777777" w:rsidR="00B07D71" w:rsidRDefault="00B07D71">
      <w:pPr>
        <w:spacing w:line="276" w:lineRule="auto"/>
        <w:jc w:val="left"/>
      </w:pPr>
      <w:r>
        <w:br w:type="page"/>
      </w:r>
    </w:p>
    <w:p w14:paraId="32BED537" w14:textId="77777777" w:rsidR="00B07D71" w:rsidRPr="008F1C1D" w:rsidRDefault="00B07D71" w:rsidP="00B07D71">
      <w:pPr>
        <w:spacing w:line="240" w:lineRule="auto"/>
        <w:rPr>
          <w:b/>
          <w:szCs w:val="24"/>
        </w:rPr>
      </w:pPr>
      <w:r w:rsidRPr="008F1C1D">
        <w:rPr>
          <w:b/>
          <w:szCs w:val="24"/>
        </w:rPr>
        <w:lastRenderedPageBreak/>
        <w:t>6.3 Project technical approach and methodology</w:t>
      </w:r>
    </w:p>
    <w:p w14:paraId="5E067107" w14:textId="77777777" w:rsidR="00B07D71" w:rsidRPr="008F1C1D" w:rsidRDefault="00B07D71" w:rsidP="00B07D71">
      <w:pPr>
        <w:spacing w:line="240" w:lineRule="auto"/>
        <w:rPr>
          <w:b/>
          <w:szCs w:val="24"/>
        </w:rPr>
      </w:pPr>
    </w:p>
    <w:p w14:paraId="382AEF69" w14:textId="77777777" w:rsidR="00B07D71" w:rsidRPr="008F1C1D" w:rsidRDefault="00B07D71" w:rsidP="00B07D71">
      <w:pPr>
        <w:rPr>
          <w:b/>
          <w:szCs w:val="24"/>
        </w:rPr>
      </w:pPr>
      <w:r w:rsidRPr="008F1C1D">
        <w:t>Both the Open Weather Map API and the Travel Advisor API will be used to develop this application. By using Visual Studio Code and Kotlin, I will begin the process of developing a Native platform application at the same time as I am designing it.</w:t>
      </w:r>
    </w:p>
    <w:p w14:paraId="622F6F20" w14:textId="77777777" w:rsidR="00B07D71" w:rsidRPr="008F1C1D" w:rsidRDefault="00B07D71" w:rsidP="00B07D71">
      <w:pPr>
        <w:spacing w:line="240" w:lineRule="auto"/>
        <w:rPr>
          <w:b/>
          <w:szCs w:val="24"/>
        </w:rPr>
      </w:pPr>
    </w:p>
    <w:p w14:paraId="50C7129D" w14:textId="77777777" w:rsidR="00B07D71" w:rsidRPr="008F1C1D" w:rsidRDefault="00B07D71" w:rsidP="00B07D71">
      <w:pPr>
        <w:spacing w:line="240" w:lineRule="auto"/>
        <w:rPr>
          <w:b/>
          <w:szCs w:val="24"/>
        </w:rPr>
      </w:pPr>
      <w:r w:rsidRPr="008F1C1D">
        <w:rPr>
          <w:b/>
          <w:szCs w:val="24"/>
        </w:rPr>
        <w:t>6.3.1 Requirement Specification</w:t>
      </w:r>
    </w:p>
    <w:p w14:paraId="0021F1C6" w14:textId="77777777" w:rsidR="00B07D71" w:rsidRPr="008F1C1D" w:rsidRDefault="00B07D71" w:rsidP="00B07D71">
      <w:pPr>
        <w:spacing w:line="240" w:lineRule="auto"/>
        <w:rPr>
          <w:b/>
          <w:szCs w:val="24"/>
        </w:rPr>
      </w:pPr>
    </w:p>
    <w:p w14:paraId="3144D926" w14:textId="77777777" w:rsidR="00B07D71" w:rsidRPr="008F1C1D" w:rsidRDefault="00B07D71" w:rsidP="00B07D71">
      <w:r w:rsidRPr="008F1C1D">
        <w:t>The application's requirements will be gathered at this phase. Requirements come primarily from these sources:</w:t>
      </w:r>
    </w:p>
    <w:p w14:paraId="394B64B1" w14:textId="77777777" w:rsidR="00B07D71" w:rsidRPr="008F1C1D" w:rsidRDefault="00B07D71" w:rsidP="00B07D71"/>
    <w:p w14:paraId="1C62B305" w14:textId="77777777" w:rsidR="00B07D71" w:rsidRPr="008F1C1D" w:rsidRDefault="00B07D71" w:rsidP="00B07D71">
      <w:pPr>
        <w:numPr>
          <w:ilvl w:val="0"/>
          <w:numId w:val="14"/>
        </w:numPr>
        <w:spacing w:line="276" w:lineRule="auto"/>
        <w:jc w:val="left"/>
      </w:pPr>
      <w:r w:rsidRPr="008F1C1D">
        <w:t>User Requirements</w:t>
      </w:r>
    </w:p>
    <w:p w14:paraId="117A7CB1" w14:textId="77777777" w:rsidR="00B07D71" w:rsidRPr="008F1C1D" w:rsidRDefault="00B07D71" w:rsidP="00B07D71">
      <w:pPr>
        <w:numPr>
          <w:ilvl w:val="0"/>
          <w:numId w:val="14"/>
        </w:numPr>
        <w:spacing w:line="276" w:lineRule="auto"/>
        <w:jc w:val="left"/>
      </w:pPr>
      <w:r w:rsidRPr="008F1C1D">
        <w:t>Functional Requirements</w:t>
      </w:r>
    </w:p>
    <w:p w14:paraId="230E5CC8" w14:textId="77777777" w:rsidR="00B07D71" w:rsidRPr="008F1C1D" w:rsidRDefault="00B07D71" w:rsidP="00B07D71">
      <w:pPr>
        <w:numPr>
          <w:ilvl w:val="0"/>
          <w:numId w:val="14"/>
        </w:numPr>
        <w:spacing w:line="276" w:lineRule="auto"/>
        <w:jc w:val="left"/>
      </w:pPr>
      <w:r w:rsidRPr="008F1C1D">
        <w:t>Non-functional Requirements</w:t>
      </w:r>
    </w:p>
    <w:p w14:paraId="790A2D42" w14:textId="77777777" w:rsidR="00B07D71" w:rsidRPr="008F1C1D" w:rsidRDefault="00B07D71" w:rsidP="00B07D71"/>
    <w:p w14:paraId="16773D8E" w14:textId="77777777" w:rsidR="00B07D71" w:rsidRPr="008F1C1D" w:rsidRDefault="00B07D71" w:rsidP="00B07D71">
      <w:pPr>
        <w:rPr>
          <w:b/>
          <w:szCs w:val="24"/>
        </w:rPr>
      </w:pPr>
      <w:r w:rsidRPr="008F1C1D">
        <w:rPr>
          <w:b/>
          <w:szCs w:val="24"/>
        </w:rPr>
        <w:t>6.3.1.1 User Requirements</w:t>
      </w:r>
    </w:p>
    <w:p w14:paraId="77813EBC" w14:textId="77777777" w:rsidR="00B07D71" w:rsidRPr="008F1C1D" w:rsidRDefault="00B07D71" w:rsidP="00B07D71"/>
    <w:p w14:paraId="34509D72" w14:textId="77777777" w:rsidR="00B07D71" w:rsidRPr="008F1C1D" w:rsidRDefault="00B07D71" w:rsidP="00B07D71">
      <w:r w:rsidRPr="008F1C1D">
        <w:t xml:space="preserve">The program has very high expectations for how the experience will turn out for the final user. My experience has led me to categorize end consumers primarily into two categories. The first participant is a tourist, the second is the proprietor of a particular hotel or website, and the third is a </w:t>
      </w:r>
      <w:proofErr w:type="spellStart"/>
      <w:r w:rsidRPr="008F1C1D">
        <w:t>neighborhood</w:t>
      </w:r>
      <w:proofErr w:type="spellEnd"/>
      <w:r w:rsidRPr="008F1C1D">
        <w:t xml:space="preserve"> resident who provides content for the website.</w:t>
      </w:r>
    </w:p>
    <w:p w14:paraId="13B4EEAA" w14:textId="77777777" w:rsidR="00B07D71" w:rsidRPr="008F1C1D" w:rsidRDefault="00B07D71" w:rsidP="00B07D71"/>
    <w:p w14:paraId="1F34B7D7" w14:textId="77777777" w:rsidR="00B07D71" w:rsidRPr="008F1C1D" w:rsidRDefault="00B07D71" w:rsidP="00B07D71">
      <w:pPr>
        <w:rPr>
          <w:b/>
          <w:szCs w:val="24"/>
        </w:rPr>
      </w:pPr>
      <w:r w:rsidRPr="008F1C1D">
        <w:rPr>
          <w:b/>
          <w:szCs w:val="24"/>
        </w:rPr>
        <w:t>6.3.1.2 Functional Requirements</w:t>
      </w:r>
    </w:p>
    <w:p w14:paraId="447D82E7" w14:textId="77777777" w:rsidR="00B07D71" w:rsidRPr="008F1C1D" w:rsidRDefault="00B07D71" w:rsidP="00B07D71">
      <w:pPr>
        <w:rPr>
          <w:b/>
          <w:szCs w:val="24"/>
        </w:rPr>
      </w:pPr>
    </w:p>
    <w:p w14:paraId="1E13C2EB" w14:textId="77777777" w:rsidR="00B07D71" w:rsidRPr="008F1C1D" w:rsidRDefault="00B07D71" w:rsidP="00B07D71">
      <w:r w:rsidRPr="008F1C1D">
        <w:t xml:space="preserve">All systems are required to </w:t>
      </w:r>
      <w:proofErr w:type="spellStart"/>
      <w:r w:rsidRPr="008F1C1D">
        <w:t>fulfill</w:t>
      </w:r>
      <w:proofErr w:type="spellEnd"/>
      <w:r w:rsidRPr="008F1C1D">
        <w:t xml:space="preserve"> specific functional criteria. The functional requirements for this system are outlined in the following paragraphs: </w:t>
      </w:r>
    </w:p>
    <w:p w14:paraId="77297388" w14:textId="77777777" w:rsidR="00B07D71" w:rsidRPr="008F1C1D" w:rsidRDefault="00B07D71" w:rsidP="00B07D71"/>
    <w:p w14:paraId="0C421129"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5213E352" w14:textId="77777777" w:rsidTr="009B4F7F">
        <w:tc>
          <w:tcPr>
            <w:tcW w:w="9029" w:type="dxa"/>
            <w:shd w:val="clear" w:color="auto" w:fill="EFEFEF"/>
            <w:tcMar>
              <w:top w:w="100" w:type="dxa"/>
              <w:left w:w="100" w:type="dxa"/>
              <w:bottom w:w="100" w:type="dxa"/>
              <w:right w:w="100" w:type="dxa"/>
            </w:tcMar>
          </w:tcPr>
          <w:p w14:paraId="5D9902F9" w14:textId="77777777" w:rsidR="00B07D71" w:rsidRPr="008F1C1D" w:rsidRDefault="00B07D71" w:rsidP="009B4F7F">
            <w:pPr>
              <w:widowControl w:val="0"/>
              <w:pBdr>
                <w:top w:val="nil"/>
                <w:left w:val="nil"/>
                <w:bottom w:val="nil"/>
                <w:right w:val="nil"/>
                <w:between w:val="nil"/>
              </w:pBdr>
              <w:spacing w:line="240" w:lineRule="auto"/>
              <w:jc w:val="center"/>
            </w:pPr>
            <w:r w:rsidRPr="008F1C1D">
              <w:t>ID: FR - 01</w:t>
            </w:r>
          </w:p>
        </w:tc>
      </w:tr>
      <w:tr w:rsidR="00B07D71" w:rsidRPr="008F1C1D" w14:paraId="2E1F87F8" w14:textId="77777777" w:rsidTr="009B4F7F">
        <w:tc>
          <w:tcPr>
            <w:tcW w:w="9029" w:type="dxa"/>
            <w:shd w:val="clear" w:color="auto" w:fill="auto"/>
            <w:tcMar>
              <w:top w:w="100" w:type="dxa"/>
              <w:left w:w="100" w:type="dxa"/>
              <w:bottom w:w="100" w:type="dxa"/>
              <w:right w:w="100" w:type="dxa"/>
            </w:tcMar>
          </w:tcPr>
          <w:p w14:paraId="6004AAF6" w14:textId="77777777" w:rsidR="00B07D71" w:rsidRPr="008F1C1D" w:rsidRDefault="00B07D71" w:rsidP="009B4F7F">
            <w:pPr>
              <w:widowControl w:val="0"/>
              <w:pBdr>
                <w:top w:val="nil"/>
                <w:left w:val="nil"/>
                <w:bottom w:val="nil"/>
                <w:right w:val="nil"/>
                <w:between w:val="nil"/>
              </w:pBdr>
              <w:spacing w:line="240" w:lineRule="auto"/>
            </w:pPr>
            <w:r w:rsidRPr="008F1C1D">
              <w:rPr>
                <w:b/>
              </w:rPr>
              <w:t>Requirement Name:</w:t>
            </w:r>
            <w:r w:rsidRPr="008F1C1D">
              <w:t xml:space="preserve"> Registration for new users</w:t>
            </w:r>
          </w:p>
        </w:tc>
      </w:tr>
      <w:tr w:rsidR="00B07D71" w:rsidRPr="008F1C1D" w14:paraId="1CC154F3" w14:textId="77777777" w:rsidTr="009B4F7F">
        <w:tc>
          <w:tcPr>
            <w:tcW w:w="9029" w:type="dxa"/>
            <w:shd w:val="clear" w:color="auto" w:fill="auto"/>
            <w:tcMar>
              <w:top w:w="100" w:type="dxa"/>
              <w:left w:w="100" w:type="dxa"/>
              <w:bottom w:w="100" w:type="dxa"/>
              <w:right w:w="100" w:type="dxa"/>
            </w:tcMar>
          </w:tcPr>
          <w:p w14:paraId="0AAFFE74" w14:textId="77777777" w:rsidR="00B07D71" w:rsidRPr="008F1C1D" w:rsidRDefault="00B07D71" w:rsidP="009B4F7F">
            <w:pPr>
              <w:widowControl w:val="0"/>
              <w:pBdr>
                <w:top w:val="nil"/>
                <w:left w:val="nil"/>
                <w:bottom w:val="nil"/>
                <w:right w:val="nil"/>
                <w:between w:val="nil"/>
              </w:pBdr>
              <w:spacing w:line="240" w:lineRule="auto"/>
            </w:pPr>
            <w:r w:rsidRPr="008F1C1D">
              <w:rPr>
                <w:b/>
              </w:rPr>
              <w:t>Description:</w:t>
            </w:r>
            <w:r w:rsidRPr="008F1C1D">
              <w:t xml:space="preserve"> The new users can input a valid email and password and then successfully register in-app for use.</w:t>
            </w:r>
          </w:p>
        </w:tc>
      </w:tr>
      <w:tr w:rsidR="00B07D71" w:rsidRPr="008F1C1D" w14:paraId="44B051A9" w14:textId="77777777" w:rsidTr="009B4F7F">
        <w:tc>
          <w:tcPr>
            <w:tcW w:w="9029" w:type="dxa"/>
            <w:shd w:val="clear" w:color="auto" w:fill="auto"/>
            <w:tcMar>
              <w:top w:w="100" w:type="dxa"/>
              <w:left w:w="100" w:type="dxa"/>
              <w:bottom w:w="100" w:type="dxa"/>
              <w:right w:w="100" w:type="dxa"/>
            </w:tcMar>
          </w:tcPr>
          <w:p w14:paraId="3FE4B995" w14:textId="77777777" w:rsidR="00B07D71" w:rsidRPr="008F1C1D" w:rsidRDefault="00B07D71" w:rsidP="009B4F7F">
            <w:pPr>
              <w:widowControl w:val="0"/>
              <w:pBdr>
                <w:top w:val="nil"/>
                <w:left w:val="nil"/>
                <w:bottom w:val="nil"/>
                <w:right w:val="nil"/>
                <w:between w:val="nil"/>
              </w:pBdr>
              <w:spacing w:line="240" w:lineRule="auto"/>
            </w:pPr>
            <w:r w:rsidRPr="008F1C1D">
              <w:rPr>
                <w:b/>
              </w:rPr>
              <w:t>Stockholders:</w:t>
            </w:r>
            <w:r w:rsidRPr="008F1C1D">
              <w:t xml:space="preserve"> System admin, new user</w:t>
            </w:r>
          </w:p>
        </w:tc>
      </w:tr>
    </w:tbl>
    <w:p w14:paraId="3B3993A4" w14:textId="77777777" w:rsidR="00B07D71" w:rsidRPr="008F1C1D" w:rsidRDefault="00B07D71" w:rsidP="00B07D71">
      <w:pPr>
        <w:spacing w:line="240" w:lineRule="auto"/>
        <w:ind w:firstLine="720"/>
        <w:jc w:val="center"/>
        <w:rPr>
          <w:szCs w:val="24"/>
        </w:rPr>
      </w:pPr>
    </w:p>
    <w:p w14:paraId="2AE1CCDA" w14:textId="77777777" w:rsidR="00B07D71" w:rsidRPr="008F1C1D" w:rsidRDefault="00B07D71" w:rsidP="00B07D71">
      <w:pPr>
        <w:spacing w:line="240" w:lineRule="auto"/>
        <w:ind w:firstLine="720"/>
        <w:jc w:val="center"/>
        <w:rPr>
          <w:szCs w:val="24"/>
        </w:rPr>
      </w:pPr>
      <w:r w:rsidRPr="008F1C1D">
        <w:rPr>
          <w:szCs w:val="24"/>
        </w:rPr>
        <w:t>Fig: 6.3.1.2.1: user registration feature</w:t>
      </w:r>
    </w:p>
    <w:p w14:paraId="337C8B9B" w14:textId="77777777" w:rsidR="00B07D71" w:rsidRPr="008F1C1D" w:rsidRDefault="00B07D71" w:rsidP="00B07D71">
      <w:pPr>
        <w:spacing w:line="240" w:lineRule="auto"/>
        <w:rPr>
          <w:szCs w:val="24"/>
        </w:rPr>
      </w:pPr>
    </w:p>
    <w:p w14:paraId="4C048CEE"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2C94CEC9" w14:textId="77777777" w:rsidTr="009B4F7F">
        <w:tc>
          <w:tcPr>
            <w:tcW w:w="9029" w:type="dxa"/>
            <w:shd w:val="clear" w:color="auto" w:fill="EFEFEF"/>
            <w:tcMar>
              <w:top w:w="100" w:type="dxa"/>
              <w:left w:w="100" w:type="dxa"/>
              <w:bottom w:w="100" w:type="dxa"/>
              <w:right w:w="100" w:type="dxa"/>
            </w:tcMar>
          </w:tcPr>
          <w:p w14:paraId="659F5535" w14:textId="77777777" w:rsidR="00B07D71" w:rsidRPr="008F1C1D" w:rsidRDefault="00B07D71" w:rsidP="009B4F7F">
            <w:pPr>
              <w:widowControl w:val="0"/>
              <w:spacing w:line="240" w:lineRule="auto"/>
              <w:jc w:val="center"/>
            </w:pPr>
            <w:r w:rsidRPr="008F1C1D">
              <w:t>ID: FR - 02</w:t>
            </w:r>
          </w:p>
        </w:tc>
      </w:tr>
      <w:tr w:rsidR="00B07D71" w:rsidRPr="008F1C1D" w14:paraId="68DEE718" w14:textId="77777777" w:rsidTr="009B4F7F">
        <w:tc>
          <w:tcPr>
            <w:tcW w:w="9029" w:type="dxa"/>
            <w:shd w:val="clear" w:color="auto" w:fill="auto"/>
            <w:tcMar>
              <w:top w:w="100" w:type="dxa"/>
              <w:left w:w="100" w:type="dxa"/>
              <w:bottom w:w="100" w:type="dxa"/>
              <w:right w:w="100" w:type="dxa"/>
            </w:tcMar>
          </w:tcPr>
          <w:p w14:paraId="63CDCA83" w14:textId="77777777" w:rsidR="00B07D71" w:rsidRPr="008F1C1D" w:rsidRDefault="00B07D71" w:rsidP="009B4F7F">
            <w:pPr>
              <w:widowControl w:val="0"/>
              <w:spacing w:line="240" w:lineRule="auto"/>
            </w:pPr>
            <w:r w:rsidRPr="008F1C1D">
              <w:rPr>
                <w:b/>
              </w:rPr>
              <w:t>Requirement Name:</w:t>
            </w:r>
            <w:r w:rsidRPr="008F1C1D">
              <w:t xml:space="preserve"> Login for existing users</w:t>
            </w:r>
          </w:p>
        </w:tc>
      </w:tr>
      <w:tr w:rsidR="00B07D71" w:rsidRPr="008F1C1D" w14:paraId="22D7FA23" w14:textId="77777777" w:rsidTr="009B4F7F">
        <w:tc>
          <w:tcPr>
            <w:tcW w:w="9029" w:type="dxa"/>
            <w:shd w:val="clear" w:color="auto" w:fill="auto"/>
            <w:tcMar>
              <w:top w:w="100" w:type="dxa"/>
              <w:left w:w="100" w:type="dxa"/>
              <w:bottom w:w="100" w:type="dxa"/>
              <w:right w:w="100" w:type="dxa"/>
            </w:tcMar>
          </w:tcPr>
          <w:p w14:paraId="4A5465F3" w14:textId="77777777" w:rsidR="00B07D71" w:rsidRPr="008F1C1D" w:rsidRDefault="00B07D71" w:rsidP="009B4F7F">
            <w:pPr>
              <w:widowControl w:val="0"/>
              <w:spacing w:line="240" w:lineRule="auto"/>
            </w:pPr>
            <w:r w:rsidRPr="008F1C1D">
              <w:rPr>
                <w:b/>
              </w:rPr>
              <w:t>Description:</w:t>
            </w:r>
            <w:r w:rsidRPr="008F1C1D">
              <w:t xml:space="preserve"> The registered users can input an email and password. In contrast, then successfully log in in-app for use.</w:t>
            </w:r>
          </w:p>
        </w:tc>
      </w:tr>
      <w:tr w:rsidR="00B07D71" w:rsidRPr="008F1C1D" w14:paraId="752ADE1A" w14:textId="77777777" w:rsidTr="009B4F7F">
        <w:tc>
          <w:tcPr>
            <w:tcW w:w="9029" w:type="dxa"/>
            <w:shd w:val="clear" w:color="auto" w:fill="auto"/>
            <w:tcMar>
              <w:top w:w="100" w:type="dxa"/>
              <w:left w:w="100" w:type="dxa"/>
              <w:bottom w:w="100" w:type="dxa"/>
              <w:right w:w="100" w:type="dxa"/>
            </w:tcMar>
          </w:tcPr>
          <w:p w14:paraId="52A3E8E8" w14:textId="77777777" w:rsidR="00B07D71" w:rsidRPr="008F1C1D" w:rsidRDefault="00B07D71" w:rsidP="009B4F7F">
            <w:pPr>
              <w:widowControl w:val="0"/>
              <w:spacing w:line="240" w:lineRule="auto"/>
            </w:pPr>
            <w:r w:rsidRPr="008F1C1D">
              <w:rPr>
                <w:b/>
              </w:rPr>
              <w:t>Stockholders:</w:t>
            </w:r>
            <w:r w:rsidRPr="008F1C1D">
              <w:t xml:space="preserve"> System admin, existing user</w:t>
            </w:r>
          </w:p>
        </w:tc>
      </w:tr>
    </w:tbl>
    <w:p w14:paraId="089772C6" w14:textId="77777777" w:rsidR="00B07D71" w:rsidRPr="008F1C1D" w:rsidRDefault="00B07D71" w:rsidP="00B07D71">
      <w:pPr>
        <w:spacing w:line="240" w:lineRule="auto"/>
        <w:ind w:firstLine="720"/>
        <w:jc w:val="center"/>
        <w:rPr>
          <w:szCs w:val="24"/>
        </w:rPr>
      </w:pPr>
    </w:p>
    <w:p w14:paraId="351ADBFD" w14:textId="77777777" w:rsidR="00B07D71" w:rsidRPr="008F1C1D" w:rsidRDefault="00B07D71" w:rsidP="00B07D71">
      <w:pPr>
        <w:spacing w:line="240" w:lineRule="auto"/>
        <w:ind w:firstLine="720"/>
        <w:jc w:val="center"/>
        <w:rPr>
          <w:szCs w:val="24"/>
        </w:rPr>
      </w:pPr>
      <w:r w:rsidRPr="008F1C1D">
        <w:rPr>
          <w:szCs w:val="24"/>
        </w:rPr>
        <w:t>Fig: 6.3.1.2.2: user login feature</w:t>
      </w:r>
    </w:p>
    <w:p w14:paraId="62764C61" w14:textId="77777777" w:rsidR="00B07D71" w:rsidRPr="008F1C1D" w:rsidRDefault="00B07D71" w:rsidP="00B07D71">
      <w:pPr>
        <w:spacing w:line="240" w:lineRule="auto"/>
        <w:rPr>
          <w:szCs w:val="24"/>
        </w:rPr>
      </w:pPr>
    </w:p>
    <w:p w14:paraId="6F5D0C69"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4F0C381D" w14:textId="77777777" w:rsidTr="009B4F7F">
        <w:tc>
          <w:tcPr>
            <w:tcW w:w="9029" w:type="dxa"/>
            <w:shd w:val="clear" w:color="auto" w:fill="EFEFEF"/>
            <w:tcMar>
              <w:top w:w="100" w:type="dxa"/>
              <w:left w:w="100" w:type="dxa"/>
              <w:bottom w:w="100" w:type="dxa"/>
              <w:right w:w="100" w:type="dxa"/>
            </w:tcMar>
          </w:tcPr>
          <w:p w14:paraId="5FB21CEA" w14:textId="77777777" w:rsidR="00B07D71" w:rsidRPr="008F1C1D" w:rsidRDefault="00B07D71" w:rsidP="009B4F7F">
            <w:pPr>
              <w:widowControl w:val="0"/>
              <w:spacing w:line="240" w:lineRule="auto"/>
              <w:jc w:val="center"/>
            </w:pPr>
            <w:r w:rsidRPr="008F1C1D">
              <w:t>ID: FR - 03</w:t>
            </w:r>
          </w:p>
        </w:tc>
      </w:tr>
      <w:tr w:rsidR="00B07D71" w:rsidRPr="008F1C1D" w14:paraId="5E3759B5" w14:textId="77777777" w:rsidTr="009B4F7F">
        <w:tc>
          <w:tcPr>
            <w:tcW w:w="9029" w:type="dxa"/>
            <w:shd w:val="clear" w:color="auto" w:fill="auto"/>
            <w:tcMar>
              <w:top w:w="100" w:type="dxa"/>
              <w:left w:w="100" w:type="dxa"/>
              <w:bottom w:w="100" w:type="dxa"/>
              <w:right w:w="100" w:type="dxa"/>
            </w:tcMar>
          </w:tcPr>
          <w:p w14:paraId="22D19B16" w14:textId="77777777" w:rsidR="00B07D71" w:rsidRPr="008F1C1D" w:rsidRDefault="00B07D71" w:rsidP="009B4F7F">
            <w:pPr>
              <w:widowControl w:val="0"/>
              <w:spacing w:line="240" w:lineRule="auto"/>
            </w:pPr>
            <w:r w:rsidRPr="008F1C1D">
              <w:rPr>
                <w:b/>
              </w:rPr>
              <w:t>Requirement Name:</w:t>
            </w:r>
            <w:r w:rsidRPr="008F1C1D">
              <w:t xml:space="preserve"> Search destination and book hotels</w:t>
            </w:r>
          </w:p>
        </w:tc>
      </w:tr>
      <w:tr w:rsidR="00B07D71" w:rsidRPr="008F1C1D" w14:paraId="24F9CCB2" w14:textId="77777777" w:rsidTr="009B4F7F">
        <w:tc>
          <w:tcPr>
            <w:tcW w:w="9029" w:type="dxa"/>
            <w:shd w:val="clear" w:color="auto" w:fill="auto"/>
            <w:tcMar>
              <w:top w:w="100" w:type="dxa"/>
              <w:left w:w="100" w:type="dxa"/>
              <w:bottom w:w="100" w:type="dxa"/>
              <w:right w:w="100" w:type="dxa"/>
            </w:tcMar>
          </w:tcPr>
          <w:p w14:paraId="0C794FDF" w14:textId="77777777" w:rsidR="00B07D71" w:rsidRPr="008F1C1D" w:rsidRDefault="00B07D71" w:rsidP="009B4F7F">
            <w:pPr>
              <w:widowControl w:val="0"/>
              <w:spacing w:line="240" w:lineRule="auto"/>
            </w:pPr>
            <w:r w:rsidRPr="008F1C1D">
              <w:rPr>
                <w:b/>
              </w:rPr>
              <w:t>Description:</w:t>
            </w:r>
            <w:r w:rsidRPr="008F1C1D">
              <w:t xml:space="preserve"> The registered users can search their desired location to visit and book hotel rooms.</w:t>
            </w:r>
          </w:p>
        </w:tc>
      </w:tr>
      <w:tr w:rsidR="00B07D71" w:rsidRPr="008F1C1D" w14:paraId="794BD803" w14:textId="77777777" w:rsidTr="009B4F7F">
        <w:tc>
          <w:tcPr>
            <w:tcW w:w="9029" w:type="dxa"/>
            <w:shd w:val="clear" w:color="auto" w:fill="auto"/>
            <w:tcMar>
              <w:top w:w="100" w:type="dxa"/>
              <w:left w:w="100" w:type="dxa"/>
              <w:bottom w:w="100" w:type="dxa"/>
              <w:right w:w="100" w:type="dxa"/>
            </w:tcMar>
          </w:tcPr>
          <w:p w14:paraId="1E2E825C" w14:textId="77777777" w:rsidR="00B07D71" w:rsidRPr="008F1C1D" w:rsidRDefault="00B07D71" w:rsidP="009B4F7F">
            <w:pPr>
              <w:widowControl w:val="0"/>
              <w:spacing w:line="240" w:lineRule="auto"/>
            </w:pPr>
            <w:r w:rsidRPr="008F1C1D">
              <w:rPr>
                <w:b/>
              </w:rPr>
              <w:t>Stockholders:</w:t>
            </w:r>
            <w:r w:rsidRPr="008F1C1D">
              <w:t xml:space="preserve"> System admin, existing user</w:t>
            </w:r>
          </w:p>
        </w:tc>
      </w:tr>
    </w:tbl>
    <w:p w14:paraId="6DAAEE10" w14:textId="77777777" w:rsidR="00B07D71" w:rsidRPr="008F1C1D" w:rsidRDefault="00B07D71" w:rsidP="00B07D71">
      <w:pPr>
        <w:spacing w:line="240" w:lineRule="auto"/>
        <w:ind w:firstLine="720"/>
        <w:jc w:val="center"/>
        <w:rPr>
          <w:szCs w:val="24"/>
        </w:rPr>
      </w:pPr>
    </w:p>
    <w:p w14:paraId="517BC922" w14:textId="77777777" w:rsidR="00B07D71" w:rsidRPr="008F1C1D" w:rsidRDefault="00B07D71" w:rsidP="00B07D71">
      <w:pPr>
        <w:spacing w:line="240" w:lineRule="auto"/>
        <w:ind w:firstLine="720"/>
        <w:jc w:val="center"/>
        <w:rPr>
          <w:szCs w:val="24"/>
        </w:rPr>
      </w:pPr>
      <w:r w:rsidRPr="008F1C1D">
        <w:rPr>
          <w:szCs w:val="24"/>
        </w:rPr>
        <w:t>Fig: 6.3.1.2.3: booking feature</w:t>
      </w:r>
    </w:p>
    <w:p w14:paraId="14DFF7CB" w14:textId="77777777" w:rsidR="00B07D71" w:rsidRPr="008F1C1D" w:rsidRDefault="00B07D71" w:rsidP="00B07D71">
      <w:pPr>
        <w:spacing w:line="240" w:lineRule="auto"/>
        <w:rPr>
          <w:szCs w:val="24"/>
        </w:rPr>
      </w:pPr>
    </w:p>
    <w:p w14:paraId="6F31E36F" w14:textId="77777777" w:rsidR="00B07D71" w:rsidRPr="008F1C1D" w:rsidRDefault="00B07D71" w:rsidP="00B07D71">
      <w:pPr>
        <w:spacing w:line="240" w:lineRule="auto"/>
        <w:rPr>
          <w:szCs w:val="24"/>
        </w:rPr>
      </w:pPr>
    </w:p>
    <w:p w14:paraId="67EF1E78" w14:textId="77777777" w:rsidR="00B07D71" w:rsidRPr="008F1C1D" w:rsidRDefault="00B07D71" w:rsidP="00B07D71">
      <w:pPr>
        <w:spacing w:line="240" w:lineRule="auto"/>
        <w:rPr>
          <w:szCs w:val="24"/>
        </w:rPr>
      </w:pPr>
    </w:p>
    <w:p w14:paraId="5B70D941" w14:textId="77777777" w:rsidR="00B07D71" w:rsidRPr="008F1C1D" w:rsidRDefault="00B07D71" w:rsidP="00B07D71">
      <w:pPr>
        <w:spacing w:line="240" w:lineRule="auto"/>
        <w:rPr>
          <w:szCs w:val="24"/>
        </w:rPr>
      </w:pPr>
    </w:p>
    <w:p w14:paraId="134B6F87" w14:textId="77777777" w:rsidR="00B07D71" w:rsidRPr="008F1C1D" w:rsidRDefault="00B07D71" w:rsidP="00B07D71">
      <w:pPr>
        <w:spacing w:line="240" w:lineRule="auto"/>
        <w:rPr>
          <w:szCs w:val="24"/>
        </w:rPr>
      </w:pPr>
    </w:p>
    <w:p w14:paraId="50024A82" w14:textId="77777777" w:rsidR="00B07D71" w:rsidRPr="008F1C1D" w:rsidRDefault="00B07D71" w:rsidP="00B07D71">
      <w:pPr>
        <w:spacing w:line="240" w:lineRule="auto"/>
        <w:rPr>
          <w:szCs w:val="24"/>
        </w:rPr>
      </w:pPr>
    </w:p>
    <w:p w14:paraId="02F14D79" w14:textId="77777777" w:rsidR="00B07D71" w:rsidRPr="008F1C1D" w:rsidRDefault="00B07D71" w:rsidP="00B07D71">
      <w:pPr>
        <w:spacing w:line="240" w:lineRule="auto"/>
        <w:rPr>
          <w:szCs w:val="24"/>
        </w:rPr>
      </w:pPr>
    </w:p>
    <w:p w14:paraId="7E35D22D"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610D5AA3" w14:textId="77777777" w:rsidTr="009B4F7F">
        <w:tc>
          <w:tcPr>
            <w:tcW w:w="9029" w:type="dxa"/>
            <w:shd w:val="clear" w:color="auto" w:fill="EFEFEF"/>
            <w:tcMar>
              <w:top w:w="100" w:type="dxa"/>
              <w:left w:w="100" w:type="dxa"/>
              <w:bottom w:w="100" w:type="dxa"/>
              <w:right w:w="100" w:type="dxa"/>
            </w:tcMar>
          </w:tcPr>
          <w:p w14:paraId="71CD0388" w14:textId="77777777" w:rsidR="00B07D71" w:rsidRPr="008F1C1D" w:rsidRDefault="00B07D71" w:rsidP="009B4F7F">
            <w:pPr>
              <w:widowControl w:val="0"/>
              <w:spacing w:line="240" w:lineRule="auto"/>
              <w:jc w:val="center"/>
            </w:pPr>
            <w:r w:rsidRPr="008F1C1D">
              <w:t>ID: FR - 04</w:t>
            </w:r>
          </w:p>
        </w:tc>
      </w:tr>
      <w:tr w:rsidR="00B07D71" w:rsidRPr="008F1C1D" w14:paraId="35D4D6F7" w14:textId="77777777" w:rsidTr="009B4F7F">
        <w:tc>
          <w:tcPr>
            <w:tcW w:w="9029" w:type="dxa"/>
            <w:shd w:val="clear" w:color="auto" w:fill="auto"/>
            <w:tcMar>
              <w:top w:w="100" w:type="dxa"/>
              <w:left w:w="100" w:type="dxa"/>
              <w:bottom w:w="100" w:type="dxa"/>
              <w:right w:w="100" w:type="dxa"/>
            </w:tcMar>
          </w:tcPr>
          <w:p w14:paraId="585AFE26" w14:textId="77777777" w:rsidR="00B07D71" w:rsidRPr="008F1C1D" w:rsidRDefault="00B07D71" w:rsidP="009B4F7F">
            <w:pPr>
              <w:widowControl w:val="0"/>
              <w:spacing w:line="240" w:lineRule="auto"/>
            </w:pPr>
            <w:r w:rsidRPr="008F1C1D">
              <w:rPr>
                <w:b/>
              </w:rPr>
              <w:t>Requirement Name:</w:t>
            </w:r>
            <w:r w:rsidRPr="008F1C1D">
              <w:t xml:space="preserve"> Register as an owner</w:t>
            </w:r>
          </w:p>
        </w:tc>
      </w:tr>
      <w:tr w:rsidR="00B07D71" w:rsidRPr="008F1C1D" w14:paraId="715656A9" w14:textId="77777777" w:rsidTr="009B4F7F">
        <w:tc>
          <w:tcPr>
            <w:tcW w:w="9029" w:type="dxa"/>
            <w:shd w:val="clear" w:color="auto" w:fill="auto"/>
            <w:tcMar>
              <w:top w:w="100" w:type="dxa"/>
              <w:left w:w="100" w:type="dxa"/>
              <w:bottom w:w="100" w:type="dxa"/>
              <w:right w:w="100" w:type="dxa"/>
            </w:tcMar>
          </w:tcPr>
          <w:p w14:paraId="41478F6E" w14:textId="77777777" w:rsidR="00B07D71" w:rsidRPr="008F1C1D" w:rsidRDefault="00B07D71" w:rsidP="009B4F7F">
            <w:pPr>
              <w:widowControl w:val="0"/>
              <w:spacing w:line="240" w:lineRule="auto"/>
            </w:pPr>
            <w:r w:rsidRPr="008F1C1D">
              <w:rPr>
                <w:b/>
              </w:rPr>
              <w:t>Description:</w:t>
            </w:r>
            <w:r w:rsidRPr="008F1C1D">
              <w:t xml:space="preserve"> The </w:t>
            </w:r>
            <w:proofErr w:type="gramStart"/>
            <w:r w:rsidRPr="008F1C1D">
              <w:t>business person</w:t>
            </w:r>
            <w:proofErr w:type="gramEnd"/>
            <w:r w:rsidRPr="008F1C1D">
              <w:t xml:space="preserve"> who owns a hotel or cottage can register with the app by providing proper documents to the system.</w:t>
            </w:r>
          </w:p>
        </w:tc>
      </w:tr>
      <w:tr w:rsidR="00B07D71" w:rsidRPr="008F1C1D" w14:paraId="092894AF" w14:textId="77777777" w:rsidTr="009B4F7F">
        <w:tc>
          <w:tcPr>
            <w:tcW w:w="9029" w:type="dxa"/>
            <w:shd w:val="clear" w:color="auto" w:fill="auto"/>
            <w:tcMar>
              <w:top w:w="100" w:type="dxa"/>
              <w:left w:w="100" w:type="dxa"/>
              <w:bottom w:w="100" w:type="dxa"/>
              <w:right w:w="100" w:type="dxa"/>
            </w:tcMar>
          </w:tcPr>
          <w:p w14:paraId="18477A39" w14:textId="77777777" w:rsidR="00B07D71" w:rsidRPr="008F1C1D" w:rsidRDefault="00B07D71" w:rsidP="009B4F7F">
            <w:pPr>
              <w:widowControl w:val="0"/>
              <w:spacing w:line="240" w:lineRule="auto"/>
            </w:pPr>
            <w:r w:rsidRPr="008F1C1D">
              <w:rPr>
                <w:b/>
              </w:rPr>
              <w:t>Stockholders:</w:t>
            </w:r>
            <w:r w:rsidRPr="008F1C1D">
              <w:t xml:space="preserve"> System admin, business owner</w:t>
            </w:r>
          </w:p>
        </w:tc>
      </w:tr>
    </w:tbl>
    <w:p w14:paraId="74DCA4FC" w14:textId="77777777" w:rsidR="00B07D71" w:rsidRPr="008F1C1D" w:rsidRDefault="00B07D71" w:rsidP="00B07D71">
      <w:pPr>
        <w:spacing w:line="240" w:lineRule="auto"/>
        <w:ind w:firstLine="720"/>
        <w:jc w:val="center"/>
        <w:rPr>
          <w:szCs w:val="24"/>
        </w:rPr>
      </w:pPr>
    </w:p>
    <w:p w14:paraId="4FB24637" w14:textId="77777777" w:rsidR="00B07D71" w:rsidRPr="008F1C1D" w:rsidRDefault="00B07D71" w:rsidP="00B07D71">
      <w:pPr>
        <w:spacing w:line="240" w:lineRule="auto"/>
        <w:ind w:firstLine="720"/>
        <w:jc w:val="center"/>
        <w:rPr>
          <w:szCs w:val="24"/>
        </w:rPr>
      </w:pPr>
      <w:r w:rsidRPr="008F1C1D">
        <w:rPr>
          <w:szCs w:val="24"/>
        </w:rPr>
        <w:t>Fig: 6.3.1.2.4: register as an owner feature</w:t>
      </w:r>
    </w:p>
    <w:p w14:paraId="053C90C3" w14:textId="77777777" w:rsidR="00B07D71" w:rsidRPr="008F1C1D" w:rsidRDefault="00B07D71" w:rsidP="00B07D71">
      <w:pPr>
        <w:spacing w:line="240" w:lineRule="auto"/>
        <w:rPr>
          <w:szCs w:val="24"/>
        </w:rPr>
      </w:pPr>
    </w:p>
    <w:p w14:paraId="7F8A4813"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3E83A662" w14:textId="77777777" w:rsidTr="009B4F7F">
        <w:tc>
          <w:tcPr>
            <w:tcW w:w="9029" w:type="dxa"/>
            <w:shd w:val="clear" w:color="auto" w:fill="EFEFEF"/>
            <w:tcMar>
              <w:top w:w="100" w:type="dxa"/>
              <w:left w:w="100" w:type="dxa"/>
              <w:bottom w:w="100" w:type="dxa"/>
              <w:right w:w="100" w:type="dxa"/>
            </w:tcMar>
          </w:tcPr>
          <w:p w14:paraId="76FC0CCA" w14:textId="77777777" w:rsidR="00B07D71" w:rsidRPr="008F1C1D" w:rsidRDefault="00B07D71" w:rsidP="009B4F7F">
            <w:pPr>
              <w:widowControl w:val="0"/>
              <w:spacing w:line="240" w:lineRule="auto"/>
              <w:jc w:val="center"/>
            </w:pPr>
            <w:r w:rsidRPr="008F1C1D">
              <w:t>ID: FR - 05</w:t>
            </w:r>
          </w:p>
        </w:tc>
      </w:tr>
      <w:tr w:rsidR="00B07D71" w:rsidRPr="008F1C1D" w14:paraId="28018286" w14:textId="77777777" w:rsidTr="009B4F7F">
        <w:tc>
          <w:tcPr>
            <w:tcW w:w="9029" w:type="dxa"/>
            <w:shd w:val="clear" w:color="auto" w:fill="auto"/>
            <w:tcMar>
              <w:top w:w="100" w:type="dxa"/>
              <w:left w:w="100" w:type="dxa"/>
              <w:bottom w:w="100" w:type="dxa"/>
              <w:right w:w="100" w:type="dxa"/>
            </w:tcMar>
          </w:tcPr>
          <w:p w14:paraId="5B92C0F6" w14:textId="77777777" w:rsidR="00B07D71" w:rsidRPr="008F1C1D" w:rsidRDefault="00B07D71" w:rsidP="009B4F7F">
            <w:pPr>
              <w:widowControl w:val="0"/>
              <w:spacing w:line="240" w:lineRule="auto"/>
            </w:pPr>
            <w:r w:rsidRPr="008F1C1D">
              <w:rPr>
                <w:b/>
              </w:rPr>
              <w:t>Requirement Name:</w:t>
            </w:r>
            <w:r w:rsidRPr="008F1C1D">
              <w:t xml:space="preserve"> Add details of hotel</w:t>
            </w:r>
          </w:p>
        </w:tc>
      </w:tr>
      <w:tr w:rsidR="00B07D71" w:rsidRPr="008F1C1D" w14:paraId="5910BBFA" w14:textId="77777777" w:rsidTr="009B4F7F">
        <w:tc>
          <w:tcPr>
            <w:tcW w:w="9029" w:type="dxa"/>
            <w:shd w:val="clear" w:color="auto" w:fill="auto"/>
            <w:tcMar>
              <w:top w:w="100" w:type="dxa"/>
              <w:left w:w="100" w:type="dxa"/>
              <w:bottom w:w="100" w:type="dxa"/>
              <w:right w:w="100" w:type="dxa"/>
            </w:tcMar>
          </w:tcPr>
          <w:p w14:paraId="5CF90A65" w14:textId="77777777" w:rsidR="00B07D71" w:rsidRPr="008F1C1D" w:rsidRDefault="00B07D71" w:rsidP="009B4F7F">
            <w:pPr>
              <w:widowControl w:val="0"/>
              <w:spacing w:line="240" w:lineRule="auto"/>
            </w:pPr>
            <w:r w:rsidRPr="008F1C1D">
              <w:rPr>
                <w:b/>
              </w:rPr>
              <w:lastRenderedPageBreak/>
              <w:t>Description:</w:t>
            </w:r>
            <w:r w:rsidRPr="008F1C1D">
              <w:t xml:space="preserve"> The </w:t>
            </w:r>
            <w:proofErr w:type="gramStart"/>
            <w:r w:rsidRPr="008F1C1D">
              <w:t>business person</w:t>
            </w:r>
            <w:proofErr w:type="gramEnd"/>
            <w:r w:rsidRPr="008F1C1D">
              <w:t xml:space="preserve"> who owns a hotel or cottage can add necessary details the hotel room, hotel or cottage. In </w:t>
            </w:r>
            <w:proofErr w:type="gramStart"/>
            <w:r w:rsidRPr="008F1C1D">
              <w:t>addition</w:t>
            </w:r>
            <w:proofErr w:type="gramEnd"/>
            <w:r w:rsidRPr="008F1C1D">
              <w:t xml:space="preserve"> offers, facilities and others.</w:t>
            </w:r>
          </w:p>
        </w:tc>
      </w:tr>
      <w:tr w:rsidR="00B07D71" w:rsidRPr="008F1C1D" w14:paraId="427BFCB0" w14:textId="77777777" w:rsidTr="009B4F7F">
        <w:tc>
          <w:tcPr>
            <w:tcW w:w="9029" w:type="dxa"/>
            <w:shd w:val="clear" w:color="auto" w:fill="auto"/>
            <w:tcMar>
              <w:top w:w="100" w:type="dxa"/>
              <w:left w:w="100" w:type="dxa"/>
              <w:bottom w:w="100" w:type="dxa"/>
              <w:right w:w="100" w:type="dxa"/>
            </w:tcMar>
          </w:tcPr>
          <w:p w14:paraId="72084640" w14:textId="77777777" w:rsidR="00B07D71" w:rsidRPr="008F1C1D" w:rsidRDefault="00B07D71" w:rsidP="009B4F7F">
            <w:pPr>
              <w:widowControl w:val="0"/>
              <w:spacing w:line="240" w:lineRule="auto"/>
            </w:pPr>
            <w:r w:rsidRPr="008F1C1D">
              <w:rPr>
                <w:b/>
              </w:rPr>
              <w:t>Stockholders:</w:t>
            </w:r>
            <w:r w:rsidRPr="008F1C1D">
              <w:t xml:space="preserve"> System admin, business owner</w:t>
            </w:r>
          </w:p>
        </w:tc>
      </w:tr>
    </w:tbl>
    <w:p w14:paraId="2999B418" w14:textId="77777777" w:rsidR="00B07D71" w:rsidRPr="008F1C1D" w:rsidRDefault="00B07D71" w:rsidP="00B07D71">
      <w:pPr>
        <w:spacing w:line="240" w:lineRule="auto"/>
        <w:ind w:firstLine="720"/>
        <w:jc w:val="center"/>
        <w:rPr>
          <w:szCs w:val="24"/>
        </w:rPr>
      </w:pPr>
    </w:p>
    <w:p w14:paraId="089ED37D" w14:textId="77777777" w:rsidR="00B07D71" w:rsidRPr="008F1C1D" w:rsidRDefault="00B07D71" w:rsidP="00B07D71">
      <w:pPr>
        <w:spacing w:line="240" w:lineRule="auto"/>
        <w:ind w:firstLine="720"/>
        <w:jc w:val="center"/>
        <w:rPr>
          <w:szCs w:val="24"/>
        </w:rPr>
      </w:pPr>
      <w:r w:rsidRPr="008F1C1D">
        <w:rPr>
          <w:szCs w:val="24"/>
        </w:rPr>
        <w:t>Fig: 6.3.1.2.5: hotel details feature</w:t>
      </w:r>
    </w:p>
    <w:p w14:paraId="502422EC" w14:textId="77777777" w:rsidR="00B07D71" w:rsidRPr="008F1C1D" w:rsidRDefault="00B07D71" w:rsidP="00B07D71">
      <w:pPr>
        <w:spacing w:line="240" w:lineRule="auto"/>
        <w:ind w:firstLine="720"/>
        <w:jc w:val="center"/>
      </w:pPr>
    </w:p>
    <w:p w14:paraId="155CA0A3" w14:textId="77777777" w:rsidR="00B07D71" w:rsidRPr="008F1C1D" w:rsidRDefault="00B07D71" w:rsidP="00B07D71">
      <w:pPr>
        <w:spacing w:line="240" w:lineRule="auto"/>
      </w:pPr>
    </w:p>
    <w:p w14:paraId="1D8B4C15" w14:textId="77777777" w:rsidR="00B07D71" w:rsidRPr="008F1C1D" w:rsidRDefault="00B07D71" w:rsidP="00B07D71">
      <w:pPr>
        <w:rPr>
          <w:b/>
          <w:szCs w:val="24"/>
        </w:rPr>
      </w:pPr>
      <w:r w:rsidRPr="008F1C1D">
        <w:rPr>
          <w:b/>
          <w:szCs w:val="24"/>
        </w:rPr>
        <w:t>6.3.1.3 Non-Functional Requirements</w:t>
      </w:r>
    </w:p>
    <w:p w14:paraId="03F28452" w14:textId="77777777" w:rsidR="00B07D71" w:rsidRPr="008F1C1D" w:rsidRDefault="00B07D71" w:rsidP="00B07D71">
      <w:pPr>
        <w:rPr>
          <w:b/>
          <w:szCs w:val="24"/>
        </w:rPr>
      </w:pPr>
    </w:p>
    <w:p w14:paraId="09CAE43B" w14:textId="77777777" w:rsidR="00B07D71" w:rsidRPr="008F1C1D" w:rsidRDefault="00B07D71" w:rsidP="00B07D71">
      <w:pPr>
        <w:rPr>
          <w:szCs w:val="24"/>
        </w:rPr>
      </w:pPr>
      <w:r w:rsidRPr="008F1C1D">
        <w:rPr>
          <w:szCs w:val="24"/>
        </w:rPr>
        <w:t>The capacity to which these requirements, which govern how well the system achieves its objectives, are met is directly proportional to the system's quality. The following are the non-functional needs that I will focus on:</w:t>
      </w:r>
    </w:p>
    <w:p w14:paraId="47A265E1" w14:textId="77777777" w:rsidR="00B07D71" w:rsidRPr="008F1C1D" w:rsidRDefault="00B07D71" w:rsidP="00B07D71">
      <w:pPr>
        <w:rPr>
          <w:szCs w:val="24"/>
        </w:rPr>
      </w:pPr>
    </w:p>
    <w:p w14:paraId="3C2B364A"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6F434101" w14:textId="77777777" w:rsidTr="009B4F7F">
        <w:tc>
          <w:tcPr>
            <w:tcW w:w="9029" w:type="dxa"/>
            <w:shd w:val="clear" w:color="auto" w:fill="EFEFEF"/>
            <w:tcMar>
              <w:top w:w="100" w:type="dxa"/>
              <w:left w:w="100" w:type="dxa"/>
              <w:bottom w:w="100" w:type="dxa"/>
              <w:right w:w="100" w:type="dxa"/>
            </w:tcMar>
          </w:tcPr>
          <w:p w14:paraId="60CE8EA5" w14:textId="77777777" w:rsidR="00B07D71" w:rsidRPr="008F1C1D" w:rsidRDefault="00B07D71" w:rsidP="009B4F7F">
            <w:pPr>
              <w:widowControl w:val="0"/>
              <w:spacing w:line="240" w:lineRule="auto"/>
              <w:jc w:val="center"/>
            </w:pPr>
            <w:r w:rsidRPr="008F1C1D">
              <w:t>ID: N-FR - 01</w:t>
            </w:r>
          </w:p>
        </w:tc>
      </w:tr>
      <w:tr w:rsidR="00B07D71" w:rsidRPr="008F1C1D" w14:paraId="64E53D02" w14:textId="77777777" w:rsidTr="009B4F7F">
        <w:tc>
          <w:tcPr>
            <w:tcW w:w="9029" w:type="dxa"/>
            <w:shd w:val="clear" w:color="auto" w:fill="auto"/>
            <w:tcMar>
              <w:top w:w="100" w:type="dxa"/>
              <w:left w:w="100" w:type="dxa"/>
              <w:bottom w:w="100" w:type="dxa"/>
              <w:right w:w="100" w:type="dxa"/>
            </w:tcMar>
          </w:tcPr>
          <w:p w14:paraId="0221C73E" w14:textId="77777777" w:rsidR="00B07D71" w:rsidRPr="008F1C1D" w:rsidRDefault="00B07D71" w:rsidP="009B4F7F">
            <w:pPr>
              <w:widowControl w:val="0"/>
              <w:spacing w:line="240" w:lineRule="auto"/>
            </w:pPr>
            <w:r w:rsidRPr="008F1C1D">
              <w:rPr>
                <w:b/>
              </w:rPr>
              <w:t>Requirement Name:</w:t>
            </w:r>
            <w:r w:rsidRPr="008F1C1D">
              <w:t xml:space="preserve"> Privacy</w:t>
            </w:r>
          </w:p>
        </w:tc>
      </w:tr>
      <w:tr w:rsidR="00B07D71" w:rsidRPr="008F1C1D" w14:paraId="5FBDC65E" w14:textId="77777777" w:rsidTr="009B4F7F">
        <w:tc>
          <w:tcPr>
            <w:tcW w:w="9029" w:type="dxa"/>
            <w:shd w:val="clear" w:color="auto" w:fill="auto"/>
            <w:tcMar>
              <w:top w:w="100" w:type="dxa"/>
              <w:left w:w="100" w:type="dxa"/>
              <w:bottom w:w="100" w:type="dxa"/>
              <w:right w:w="100" w:type="dxa"/>
            </w:tcMar>
          </w:tcPr>
          <w:p w14:paraId="49626B5E" w14:textId="77777777" w:rsidR="00B07D71" w:rsidRPr="008F1C1D" w:rsidRDefault="00B07D71" w:rsidP="009B4F7F">
            <w:pPr>
              <w:widowControl w:val="0"/>
              <w:spacing w:line="240" w:lineRule="auto"/>
            </w:pPr>
            <w:r w:rsidRPr="008F1C1D">
              <w:rPr>
                <w:b/>
              </w:rPr>
              <w:t>Description:</w:t>
            </w:r>
            <w:r w:rsidRPr="008F1C1D">
              <w:t xml:space="preserve"> System </w:t>
            </w:r>
            <w:proofErr w:type="gramStart"/>
            <w:r w:rsidRPr="008F1C1D">
              <w:t>has to</w:t>
            </w:r>
            <w:proofErr w:type="gramEnd"/>
            <w:r w:rsidRPr="008F1C1D">
              <w:t xml:space="preserve"> protect user data and confidential information.</w:t>
            </w:r>
          </w:p>
        </w:tc>
      </w:tr>
      <w:tr w:rsidR="00B07D71" w:rsidRPr="008F1C1D" w14:paraId="79CE4917" w14:textId="77777777" w:rsidTr="009B4F7F">
        <w:tc>
          <w:tcPr>
            <w:tcW w:w="9029" w:type="dxa"/>
            <w:shd w:val="clear" w:color="auto" w:fill="auto"/>
            <w:tcMar>
              <w:top w:w="100" w:type="dxa"/>
              <w:left w:w="100" w:type="dxa"/>
              <w:bottom w:w="100" w:type="dxa"/>
              <w:right w:w="100" w:type="dxa"/>
            </w:tcMar>
          </w:tcPr>
          <w:p w14:paraId="0E700075" w14:textId="77777777" w:rsidR="00B07D71" w:rsidRPr="008F1C1D" w:rsidRDefault="00B07D71" w:rsidP="009B4F7F">
            <w:pPr>
              <w:widowControl w:val="0"/>
              <w:spacing w:line="240" w:lineRule="auto"/>
            </w:pPr>
            <w:r w:rsidRPr="008F1C1D">
              <w:rPr>
                <w:b/>
              </w:rPr>
              <w:t>Stockholders:</w:t>
            </w:r>
            <w:r w:rsidRPr="008F1C1D">
              <w:t xml:space="preserve">  All users.</w:t>
            </w:r>
          </w:p>
        </w:tc>
      </w:tr>
    </w:tbl>
    <w:p w14:paraId="79D6E738" w14:textId="77777777" w:rsidR="00B07D71" w:rsidRPr="008F1C1D" w:rsidRDefault="00B07D71" w:rsidP="00B07D71">
      <w:pPr>
        <w:spacing w:line="240" w:lineRule="auto"/>
        <w:ind w:firstLine="720"/>
        <w:jc w:val="center"/>
        <w:rPr>
          <w:szCs w:val="24"/>
        </w:rPr>
      </w:pPr>
    </w:p>
    <w:p w14:paraId="447156E4" w14:textId="77777777" w:rsidR="00B07D71" w:rsidRPr="008F1C1D" w:rsidRDefault="00B07D71" w:rsidP="00B07D71">
      <w:pPr>
        <w:spacing w:line="240" w:lineRule="auto"/>
        <w:ind w:firstLine="720"/>
        <w:jc w:val="center"/>
        <w:rPr>
          <w:szCs w:val="24"/>
        </w:rPr>
      </w:pPr>
      <w:r w:rsidRPr="008F1C1D">
        <w:rPr>
          <w:szCs w:val="24"/>
        </w:rPr>
        <w:t>Fig: 6.3.1.3.1: data privacy</w:t>
      </w:r>
    </w:p>
    <w:p w14:paraId="4B1F32EF" w14:textId="77777777" w:rsidR="00B07D71" w:rsidRPr="008F1C1D" w:rsidRDefault="00B07D71" w:rsidP="00B07D71">
      <w:pPr>
        <w:spacing w:line="240" w:lineRule="auto"/>
        <w:ind w:firstLine="720"/>
        <w:jc w:val="center"/>
        <w:rPr>
          <w:szCs w:val="24"/>
        </w:rPr>
      </w:pPr>
    </w:p>
    <w:p w14:paraId="06F1C6F5" w14:textId="77777777" w:rsidR="00B07D71" w:rsidRPr="008F1C1D" w:rsidRDefault="00B07D71" w:rsidP="00B07D71">
      <w:pPr>
        <w:spacing w:line="240" w:lineRule="auto"/>
        <w:ind w:firstLine="720"/>
        <w:jc w:val="center"/>
        <w:rPr>
          <w:szCs w:val="24"/>
        </w:rPr>
      </w:pPr>
    </w:p>
    <w:p w14:paraId="046A471A" w14:textId="77777777" w:rsidR="00B07D71" w:rsidRPr="008F1C1D" w:rsidRDefault="00B07D71" w:rsidP="00B07D71">
      <w:pPr>
        <w:spacing w:line="240" w:lineRule="auto"/>
        <w:ind w:firstLine="720"/>
        <w:jc w:val="center"/>
        <w:rPr>
          <w:szCs w:val="24"/>
        </w:rPr>
      </w:pPr>
    </w:p>
    <w:p w14:paraId="7C36565B" w14:textId="77777777" w:rsidR="00B07D71" w:rsidRPr="008F1C1D" w:rsidRDefault="00B07D71" w:rsidP="00B07D71">
      <w:pPr>
        <w:spacing w:line="240" w:lineRule="auto"/>
        <w:ind w:firstLine="720"/>
        <w:jc w:val="center"/>
        <w:rPr>
          <w:szCs w:val="24"/>
        </w:rPr>
      </w:pPr>
    </w:p>
    <w:p w14:paraId="4B9BDDD0" w14:textId="77777777" w:rsidR="00B07D71" w:rsidRPr="008F1C1D" w:rsidRDefault="00B07D71" w:rsidP="00B07D71">
      <w:pPr>
        <w:spacing w:line="240" w:lineRule="auto"/>
        <w:ind w:firstLine="720"/>
        <w:jc w:val="center"/>
        <w:rPr>
          <w:szCs w:val="24"/>
        </w:rPr>
      </w:pPr>
    </w:p>
    <w:p w14:paraId="35995F09" w14:textId="77777777" w:rsidR="00B07D71" w:rsidRPr="008F1C1D" w:rsidRDefault="00B07D71" w:rsidP="00B07D71">
      <w:pPr>
        <w:spacing w:line="240" w:lineRule="auto"/>
        <w:ind w:firstLine="720"/>
        <w:jc w:val="center"/>
        <w:rPr>
          <w:szCs w:val="24"/>
        </w:rPr>
      </w:pPr>
    </w:p>
    <w:p w14:paraId="57DFBA61" w14:textId="77777777" w:rsidR="00B07D71" w:rsidRPr="008F1C1D" w:rsidRDefault="00B07D71" w:rsidP="00B07D71">
      <w:pPr>
        <w:spacing w:line="240" w:lineRule="auto"/>
        <w:ind w:firstLine="720"/>
        <w:jc w:val="center"/>
        <w:rPr>
          <w:szCs w:val="24"/>
        </w:rPr>
      </w:pPr>
    </w:p>
    <w:p w14:paraId="3CFDFA79"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78E385B4" w14:textId="77777777" w:rsidTr="009B4F7F">
        <w:tc>
          <w:tcPr>
            <w:tcW w:w="9029" w:type="dxa"/>
            <w:shd w:val="clear" w:color="auto" w:fill="EFEFEF"/>
            <w:tcMar>
              <w:top w:w="100" w:type="dxa"/>
              <w:left w:w="100" w:type="dxa"/>
              <w:bottom w:w="100" w:type="dxa"/>
              <w:right w:w="100" w:type="dxa"/>
            </w:tcMar>
          </w:tcPr>
          <w:p w14:paraId="767EC89F" w14:textId="77777777" w:rsidR="00B07D71" w:rsidRPr="008F1C1D" w:rsidRDefault="00B07D71" w:rsidP="009B4F7F">
            <w:pPr>
              <w:widowControl w:val="0"/>
              <w:spacing w:line="240" w:lineRule="auto"/>
              <w:jc w:val="center"/>
            </w:pPr>
            <w:r w:rsidRPr="008F1C1D">
              <w:t>ID: N-FR - 02</w:t>
            </w:r>
          </w:p>
        </w:tc>
      </w:tr>
      <w:tr w:rsidR="00B07D71" w:rsidRPr="008F1C1D" w14:paraId="0303E28B" w14:textId="77777777" w:rsidTr="009B4F7F">
        <w:tc>
          <w:tcPr>
            <w:tcW w:w="9029" w:type="dxa"/>
            <w:shd w:val="clear" w:color="auto" w:fill="auto"/>
            <w:tcMar>
              <w:top w:w="100" w:type="dxa"/>
              <w:left w:w="100" w:type="dxa"/>
              <w:bottom w:w="100" w:type="dxa"/>
              <w:right w:w="100" w:type="dxa"/>
            </w:tcMar>
          </w:tcPr>
          <w:p w14:paraId="4B8D33AA" w14:textId="77777777" w:rsidR="00B07D71" w:rsidRPr="008F1C1D" w:rsidRDefault="00B07D71" w:rsidP="009B4F7F">
            <w:pPr>
              <w:widowControl w:val="0"/>
              <w:spacing w:line="240" w:lineRule="auto"/>
            </w:pPr>
            <w:r w:rsidRPr="008F1C1D">
              <w:rPr>
                <w:b/>
              </w:rPr>
              <w:t>Requirement Name:</w:t>
            </w:r>
            <w:r w:rsidRPr="008F1C1D">
              <w:t xml:space="preserve"> Data Capacity.</w:t>
            </w:r>
          </w:p>
        </w:tc>
      </w:tr>
      <w:tr w:rsidR="00B07D71" w:rsidRPr="008F1C1D" w14:paraId="4A8CFC6A" w14:textId="77777777" w:rsidTr="009B4F7F">
        <w:tc>
          <w:tcPr>
            <w:tcW w:w="9029" w:type="dxa"/>
            <w:shd w:val="clear" w:color="auto" w:fill="auto"/>
            <w:tcMar>
              <w:top w:w="100" w:type="dxa"/>
              <w:left w:w="100" w:type="dxa"/>
              <w:bottom w:w="100" w:type="dxa"/>
              <w:right w:w="100" w:type="dxa"/>
            </w:tcMar>
          </w:tcPr>
          <w:p w14:paraId="4716A38C" w14:textId="77777777" w:rsidR="00B07D71" w:rsidRPr="008F1C1D" w:rsidRDefault="00B07D71" w:rsidP="009B4F7F">
            <w:pPr>
              <w:widowControl w:val="0"/>
              <w:spacing w:line="240" w:lineRule="auto"/>
            </w:pPr>
            <w:r w:rsidRPr="008F1C1D">
              <w:rPr>
                <w:b/>
              </w:rPr>
              <w:t>Description:</w:t>
            </w:r>
            <w:r w:rsidRPr="008F1C1D">
              <w:t xml:space="preserve"> This system needs to handle thousands of data</w:t>
            </w:r>
          </w:p>
        </w:tc>
      </w:tr>
      <w:tr w:rsidR="00B07D71" w:rsidRPr="008F1C1D" w14:paraId="5D18FA04" w14:textId="77777777" w:rsidTr="009B4F7F">
        <w:tc>
          <w:tcPr>
            <w:tcW w:w="9029" w:type="dxa"/>
            <w:shd w:val="clear" w:color="auto" w:fill="auto"/>
            <w:tcMar>
              <w:top w:w="100" w:type="dxa"/>
              <w:left w:w="100" w:type="dxa"/>
              <w:bottom w:w="100" w:type="dxa"/>
              <w:right w:w="100" w:type="dxa"/>
            </w:tcMar>
          </w:tcPr>
          <w:p w14:paraId="1DBC5516" w14:textId="77777777" w:rsidR="00B07D71" w:rsidRPr="008F1C1D" w:rsidRDefault="00B07D71" w:rsidP="009B4F7F">
            <w:pPr>
              <w:widowControl w:val="0"/>
              <w:spacing w:line="240" w:lineRule="auto"/>
            </w:pPr>
            <w:r w:rsidRPr="008F1C1D">
              <w:rPr>
                <w:b/>
              </w:rPr>
              <w:t>Stockholders:</w:t>
            </w:r>
            <w:r w:rsidRPr="008F1C1D">
              <w:t xml:space="preserve">  Users, Business owners.</w:t>
            </w:r>
          </w:p>
        </w:tc>
      </w:tr>
    </w:tbl>
    <w:p w14:paraId="223C612B" w14:textId="77777777" w:rsidR="00B07D71" w:rsidRPr="008F1C1D" w:rsidRDefault="00B07D71" w:rsidP="00B07D71">
      <w:pPr>
        <w:spacing w:line="240" w:lineRule="auto"/>
        <w:ind w:firstLine="720"/>
        <w:jc w:val="center"/>
        <w:rPr>
          <w:szCs w:val="24"/>
        </w:rPr>
      </w:pPr>
    </w:p>
    <w:p w14:paraId="01686FD0" w14:textId="77777777" w:rsidR="00B07D71" w:rsidRPr="008F1C1D" w:rsidRDefault="00B07D71" w:rsidP="00B07D71">
      <w:pPr>
        <w:spacing w:line="240" w:lineRule="auto"/>
        <w:ind w:firstLine="720"/>
        <w:jc w:val="center"/>
        <w:rPr>
          <w:szCs w:val="24"/>
        </w:rPr>
      </w:pPr>
      <w:r w:rsidRPr="008F1C1D">
        <w:rPr>
          <w:szCs w:val="24"/>
        </w:rPr>
        <w:t>Fig: 6.3.1.3.2: data capacity</w:t>
      </w:r>
    </w:p>
    <w:p w14:paraId="1E963317" w14:textId="77777777" w:rsidR="00B07D71" w:rsidRPr="008F1C1D" w:rsidRDefault="00B07D71" w:rsidP="00B07D71"/>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B07D71" w:rsidRPr="008F1C1D" w14:paraId="4C030EB2" w14:textId="77777777" w:rsidTr="009B4F7F">
        <w:tc>
          <w:tcPr>
            <w:tcW w:w="9029" w:type="dxa"/>
            <w:shd w:val="clear" w:color="auto" w:fill="EFEFEF"/>
            <w:tcMar>
              <w:top w:w="100" w:type="dxa"/>
              <w:left w:w="100" w:type="dxa"/>
              <w:bottom w:w="100" w:type="dxa"/>
              <w:right w:w="100" w:type="dxa"/>
            </w:tcMar>
          </w:tcPr>
          <w:p w14:paraId="0332B980" w14:textId="77777777" w:rsidR="00B07D71" w:rsidRPr="008F1C1D" w:rsidRDefault="00B07D71" w:rsidP="009B4F7F">
            <w:pPr>
              <w:widowControl w:val="0"/>
              <w:spacing w:line="240" w:lineRule="auto"/>
              <w:jc w:val="center"/>
            </w:pPr>
            <w:r w:rsidRPr="008F1C1D">
              <w:t>ID: N-FR - 02</w:t>
            </w:r>
          </w:p>
        </w:tc>
      </w:tr>
      <w:tr w:rsidR="00B07D71" w:rsidRPr="008F1C1D" w14:paraId="39598B36" w14:textId="77777777" w:rsidTr="009B4F7F">
        <w:tc>
          <w:tcPr>
            <w:tcW w:w="9029" w:type="dxa"/>
            <w:shd w:val="clear" w:color="auto" w:fill="auto"/>
            <w:tcMar>
              <w:top w:w="100" w:type="dxa"/>
              <w:left w:w="100" w:type="dxa"/>
              <w:bottom w:w="100" w:type="dxa"/>
              <w:right w:w="100" w:type="dxa"/>
            </w:tcMar>
          </w:tcPr>
          <w:p w14:paraId="2C57A4C9" w14:textId="77777777" w:rsidR="00B07D71" w:rsidRPr="008F1C1D" w:rsidRDefault="00B07D71" w:rsidP="009B4F7F">
            <w:pPr>
              <w:widowControl w:val="0"/>
              <w:spacing w:line="240" w:lineRule="auto"/>
            </w:pPr>
            <w:r w:rsidRPr="008F1C1D">
              <w:rPr>
                <w:b/>
              </w:rPr>
              <w:lastRenderedPageBreak/>
              <w:t>Requirement Name:</w:t>
            </w:r>
            <w:r w:rsidRPr="008F1C1D">
              <w:t xml:space="preserve">  Interface Requirement.</w:t>
            </w:r>
          </w:p>
        </w:tc>
      </w:tr>
      <w:tr w:rsidR="00B07D71" w:rsidRPr="008F1C1D" w14:paraId="64397803" w14:textId="77777777" w:rsidTr="009B4F7F">
        <w:tc>
          <w:tcPr>
            <w:tcW w:w="9029" w:type="dxa"/>
            <w:shd w:val="clear" w:color="auto" w:fill="auto"/>
            <w:tcMar>
              <w:top w:w="100" w:type="dxa"/>
              <w:left w:w="100" w:type="dxa"/>
              <w:bottom w:w="100" w:type="dxa"/>
              <w:right w:w="100" w:type="dxa"/>
            </w:tcMar>
          </w:tcPr>
          <w:p w14:paraId="3B3E6871" w14:textId="77777777" w:rsidR="00B07D71" w:rsidRPr="008F1C1D" w:rsidRDefault="00B07D71" w:rsidP="009B4F7F">
            <w:pPr>
              <w:widowControl w:val="0"/>
              <w:spacing w:line="240" w:lineRule="auto"/>
            </w:pPr>
            <w:r w:rsidRPr="008F1C1D">
              <w:rPr>
                <w:b/>
              </w:rPr>
              <w:t>Description:</w:t>
            </w:r>
            <w:r w:rsidRPr="008F1C1D">
              <w:t xml:space="preserve">  The system should be user-friendly for all users. </w:t>
            </w:r>
          </w:p>
        </w:tc>
      </w:tr>
      <w:tr w:rsidR="00B07D71" w:rsidRPr="008F1C1D" w14:paraId="11CA5031" w14:textId="77777777" w:rsidTr="009B4F7F">
        <w:tc>
          <w:tcPr>
            <w:tcW w:w="9029" w:type="dxa"/>
            <w:shd w:val="clear" w:color="auto" w:fill="auto"/>
            <w:tcMar>
              <w:top w:w="100" w:type="dxa"/>
              <w:left w:w="100" w:type="dxa"/>
              <w:bottom w:w="100" w:type="dxa"/>
              <w:right w:w="100" w:type="dxa"/>
            </w:tcMar>
          </w:tcPr>
          <w:p w14:paraId="0BBDF771" w14:textId="77777777" w:rsidR="00B07D71" w:rsidRPr="008F1C1D" w:rsidRDefault="00B07D71" w:rsidP="009B4F7F">
            <w:pPr>
              <w:widowControl w:val="0"/>
              <w:spacing w:line="240" w:lineRule="auto"/>
            </w:pPr>
            <w:r w:rsidRPr="008F1C1D">
              <w:rPr>
                <w:b/>
              </w:rPr>
              <w:t>Stockholders:</w:t>
            </w:r>
            <w:r w:rsidRPr="008F1C1D">
              <w:t xml:space="preserve">  All users</w:t>
            </w:r>
          </w:p>
        </w:tc>
      </w:tr>
    </w:tbl>
    <w:p w14:paraId="19732CBD" w14:textId="77777777" w:rsidR="00B07D71" w:rsidRPr="008F1C1D" w:rsidRDefault="00B07D71" w:rsidP="00B07D71">
      <w:pPr>
        <w:spacing w:line="240" w:lineRule="auto"/>
        <w:ind w:firstLine="720"/>
        <w:jc w:val="center"/>
        <w:rPr>
          <w:szCs w:val="24"/>
        </w:rPr>
      </w:pPr>
    </w:p>
    <w:p w14:paraId="72880654" w14:textId="77777777" w:rsidR="00B07D71" w:rsidRPr="008F1C1D" w:rsidRDefault="00B07D71" w:rsidP="00B07D71">
      <w:pPr>
        <w:spacing w:line="240" w:lineRule="auto"/>
        <w:ind w:firstLine="720"/>
        <w:jc w:val="center"/>
        <w:rPr>
          <w:szCs w:val="24"/>
        </w:rPr>
      </w:pPr>
      <w:r w:rsidRPr="008F1C1D">
        <w:rPr>
          <w:szCs w:val="24"/>
        </w:rPr>
        <w:t>Fig: 6.3.1.3.3: UI/UX requirement</w:t>
      </w:r>
    </w:p>
    <w:p w14:paraId="6767C324" w14:textId="77777777" w:rsidR="00B07D71" w:rsidRPr="008F1C1D" w:rsidRDefault="00B07D71" w:rsidP="00B07D71">
      <w:pPr>
        <w:spacing w:line="240" w:lineRule="auto"/>
        <w:rPr>
          <w:szCs w:val="24"/>
        </w:rPr>
      </w:pPr>
    </w:p>
    <w:p w14:paraId="181BFE54" w14:textId="77777777" w:rsidR="00B07D71" w:rsidRPr="008F1C1D" w:rsidRDefault="00B07D71" w:rsidP="00B07D71">
      <w:pPr>
        <w:spacing w:line="240" w:lineRule="auto"/>
        <w:rPr>
          <w:b/>
          <w:szCs w:val="24"/>
        </w:rPr>
      </w:pPr>
      <w:r w:rsidRPr="008F1C1D">
        <w:rPr>
          <w:b/>
          <w:szCs w:val="24"/>
        </w:rPr>
        <w:t>6.3.2 Use case of the proposed system</w:t>
      </w:r>
    </w:p>
    <w:p w14:paraId="04F8AB32" w14:textId="77777777" w:rsidR="00B07D71" w:rsidRPr="008F1C1D" w:rsidRDefault="00B07D71" w:rsidP="00B07D71">
      <w:pPr>
        <w:spacing w:line="240" w:lineRule="auto"/>
        <w:rPr>
          <w:b/>
          <w:szCs w:val="24"/>
        </w:rPr>
      </w:pPr>
    </w:p>
    <w:p w14:paraId="52CC4600" w14:textId="77777777" w:rsidR="00B07D71" w:rsidRPr="008F1C1D" w:rsidRDefault="00B07D71" w:rsidP="00B07D71">
      <w:pPr>
        <w:spacing w:line="240" w:lineRule="auto"/>
        <w:rPr>
          <w:b/>
          <w:szCs w:val="24"/>
        </w:rPr>
      </w:pPr>
      <w:r w:rsidRPr="008F1C1D">
        <w:rPr>
          <w:b/>
          <w:szCs w:val="24"/>
        </w:rPr>
        <w:t>6.3.2.1 Use case diagram</w:t>
      </w:r>
    </w:p>
    <w:p w14:paraId="01A6479E" w14:textId="77777777" w:rsidR="00B07D71" w:rsidRPr="008F1C1D" w:rsidRDefault="00B07D71" w:rsidP="00B07D71">
      <w:pPr>
        <w:spacing w:line="240" w:lineRule="auto"/>
        <w:rPr>
          <w:b/>
          <w:szCs w:val="24"/>
        </w:rPr>
      </w:pPr>
    </w:p>
    <w:p w14:paraId="6316352A" w14:textId="77777777" w:rsidR="00B07D71" w:rsidRPr="008F1C1D" w:rsidRDefault="00B07D71" w:rsidP="00B07D71">
      <w:pPr>
        <w:spacing w:line="240" w:lineRule="auto"/>
        <w:rPr>
          <w:szCs w:val="24"/>
        </w:rPr>
      </w:pPr>
    </w:p>
    <w:p w14:paraId="66027202" w14:textId="77777777" w:rsidR="00B07D71" w:rsidRPr="008F1C1D" w:rsidRDefault="00B07D71" w:rsidP="00B07D71">
      <w:pPr>
        <w:spacing w:line="240" w:lineRule="auto"/>
        <w:rPr>
          <w:szCs w:val="24"/>
        </w:rPr>
      </w:pPr>
      <w:r w:rsidRPr="008F1C1D">
        <w:rPr>
          <w:noProof/>
          <w:szCs w:val="24"/>
        </w:rPr>
        <w:drawing>
          <wp:inline distT="114300" distB="114300" distL="114300" distR="114300" wp14:anchorId="293ADB6E" wp14:editId="782DF3CF">
            <wp:extent cx="5730875" cy="5166360"/>
            <wp:effectExtent l="0" t="0" r="3175"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1205" cy="5166657"/>
                    </a:xfrm>
                    <a:prstGeom prst="rect">
                      <a:avLst/>
                    </a:prstGeom>
                    <a:ln/>
                  </pic:spPr>
                </pic:pic>
              </a:graphicData>
            </a:graphic>
          </wp:inline>
        </w:drawing>
      </w:r>
    </w:p>
    <w:p w14:paraId="06DCB5A9" w14:textId="77777777" w:rsidR="00B07D71" w:rsidRPr="008F1C1D" w:rsidRDefault="00B07D71" w:rsidP="00B07D71">
      <w:pPr>
        <w:spacing w:line="240" w:lineRule="auto"/>
        <w:jc w:val="center"/>
        <w:rPr>
          <w:szCs w:val="24"/>
        </w:rPr>
      </w:pPr>
    </w:p>
    <w:p w14:paraId="5C31BC54" w14:textId="77777777" w:rsidR="00B07D71" w:rsidRPr="008F1C1D" w:rsidRDefault="00B07D71" w:rsidP="00B07D71">
      <w:pPr>
        <w:spacing w:line="240" w:lineRule="auto"/>
        <w:jc w:val="center"/>
        <w:rPr>
          <w:szCs w:val="24"/>
        </w:rPr>
      </w:pPr>
      <w:r w:rsidRPr="008F1C1D">
        <w:rPr>
          <w:szCs w:val="24"/>
        </w:rPr>
        <w:t xml:space="preserve">Fig: 6.2.3.1 Use case diagram </w:t>
      </w:r>
    </w:p>
    <w:p w14:paraId="7B12DB99" w14:textId="77777777" w:rsidR="00B07D71" w:rsidRPr="008F1C1D" w:rsidRDefault="00B07D71" w:rsidP="00B07D71">
      <w:pPr>
        <w:spacing w:line="240" w:lineRule="auto"/>
        <w:jc w:val="center"/>
        <w:rPr>
          <w:szCs w:val="24"/>
        </w:rPr>
      </w:pPr>
    </w:p>
    <w:p w14:paraId="1D7F6ACE" w14:textId="77777777" w:rsidR="00B07D71" w:rsidRPr="008F1C1D" w:rsidRDefault="00B07D71" w:rsidP="00B07D71">
      <w:pPr>
        <w:spacing w:line="240" w:lineRule="auto"/>
        <w:jc w:val="center"/>
        <w:rPr>
          <w:szCs w:val="24"/>
        </w:rPr>
      </w:pPr>
    </w:p>
    <w:p w14:paraId="3C311BCE" w14:textId="15EF339A" w:rsidR="00B07D71" w:rsidRDefault="00B07D71" w:rsidP="00B07D71">
      <w:pPr>
        <w:spacing w:line="240" w:lineRule="auto"/>
        <w:jc w:val="center"/>
        <w:rPr>
          <w:szCs w:val="24"/>
        </w:rPr>
      </w:pPr>
    </w:p>
    <w:p w14:paraId="149B67E6" w14:textId="28EDAAF0" w:rsidR="00B07D71" w:rsidRDefault="00B07D71" w:rsidP="00B07D71">
      <w:pPr>
        <w:spacing w:line="240" w:lineRule="auto"/>
        <w:jc w:val="center"/>
        <w:rPr>
          <w:szCs w:val="24"/>
        </w:rPr>
      </w:pPr>
    </w:p>
    <w:p w14:paraId="40C37E7F" w14:textId="77777777" w:rsidR="00B07D71" w:rsidRPr="008F1C1D" w:rsidRDefault="00B07D71" w:rsidP="00B07D71">
      <w:pPr>
        <w:spacing w:line="240" w:lineRule="auto"/>
        <w:jc w:val="center"/>
        <w:rPr>
          <w:szCs w:val="24"/>
        </w:rPr>
      </w:pPr>
    </w:p>
    <w:p w14:paraId="430485CD" w14:textId="77777777" w:rsidR="00B07D71" w:rsidRPr="008F1C1D" w:rsidRDefault="00B07D71" w:rsidP="00B07D71">
      <w:pPr>
        <w:spacing w:line="240" w:lineRule="auto"/>
        <w:rPr>
          <w:b/>
          <w:szCs w:val="24"/>
        </w:rPr>
      </w:pPr>
      <w:r w:rsidRPr="008F1C1D">
        <w:rPr>
          <w:b/>
          <w:szCs w:val="24"/>
        </w:rPr>
        <w:lastRenderedPageBreak/>
        <w:t>6.3.2.1 Use case table</w:t>
      </w:r>
    </w:p>
    <w:p w14:paraId="1F8DECC1" w14:textId="77777777" w:rsidR="00B07D71" w:rsidRPr="008F1C1D" w:rsidRDefault="00B07D71" w:rsidP="00B07D71">
      <w:pPr>
        <w:spacing w:line="240" w:lineRule="auto"/>
        <w:rPr>
          <w:szCs w:val="24"/>
        </w:rPr>
      </w:pPr>
    </w:p>
    <w:p w14:paraId="22C07571" w14:textId="77777777" w:rsidR="00B07D71" w:rsidRPr="008F1C1D" w:rsidRDefault="00B07D71" w:rsidP="00B07D71">
      <w:pPr>
        <w:spacing w:line="240" w:lineRule="auto"/>
        <w:rPr>
          <w:b/>
          <w:szCs w:val="24"/>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B07D71" w:rsidRPr="008F1C1D" w14:paraId="4ECA1381" w14:textId="77777777" w:rsidTr="009B4F7F">
        <w:tc>
          <w:tcPr>
            <w:tcW w:w="4514" w:type="dxa"/>
            <w:shd w:val="clear" w:color="auto" w:fill="auto"/>
            <w:tcMar>
              <w:top w:w="100" w:type="dxa"/>
              <w:left w:w="100" w:type="dxa"/>
              <w:bottom w:w="100" w:type="dxa"/>
              <w:right w:w="100" w:type="dxa"/>
            </w:tcMar>
          </w:tcPr>
          <w:p w14:paraId="4C6634E9"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Use Case Title</w:t>
            </w:r>
          </w:p>
        </w:tc>
        <w:tc>
          <w:tcPr>
            <w:tcW w:w="4514" w:type="dxa"/>
            <w:shd w:val="clear" w:color="auto" w:fill="auto"/>
            <w:tcMar>
              <w:top w:w="100" w:type="dxa"/>
              <w:left w:w="100" w:type="dxa"/>
              <w:bottom w:w="100" w:type="dxa"/>
              <w:right w:w="100" w:type="dxa"/>
            </w:tcMar>
          </w:tcPr>
          <w:p w14:paraId="0808A5B7"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Register as a user</w:t>
            </w:r>
          </w:p>
        </w:tc>
      </w:tr>
      <w:tr w:rsidR="00B07D71" w:rsidRPr="008F1C1D" w14:paraId="23709F48" w14:textId="77777777" w:rsidTr="009B4F7F">
        <w:tc>
          <w:tcPr>
            <w:tcW w:w="4514" w:type="dxa"/>
            <w:shd w:val="clear" w:color="auto" w:fill="auto"/>
            <w:tcMar>
              <w:top w:w="100" w:type="dxa"/>
              <w:left w:w="100" w:type="dxa"/>
              <w:bottom w:w="100" w:type="dxa"/>
              <w:right w:w="100" w:type="dxa"/>
            </w:tcMar>
          </w:tcPr>
          <w:p w14:paraId="395B1448"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 xml:space="preserve">Use Case ID </w:t>
            </w:r>
          </w:p>
        </w:tc>
        <w:tc>
          <w:tcPr>
            <w:tcW w:w="4514" w:type="dxa"/>
            <w:shd w:val="clear" w:color="auto" w:fill="auto"/>
            <w:tcMar>
              <w:top w:w="100" w:type="dxa"/>
              <w:left w:w="100" w:type="dxa"/>
              <w:bottom w:w="100" w:type="dxa"/>
              <w:right w:w="100" w:type="dxa"/>
            </w:tcMar>
          </w:tcPr>
          <w:p w14:paraId="7625CE84"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UC - 1.0</w:t>
            </w:r>
          </w:p>
        </w:tc>
      </w:tr>
      <w:tr w:rsidR="00B07D71" w:rsidRPr="008F1C1D" w14:paraId="4BED1934" w14:textId="77777777" w:rsidTr="009B4F7F">
        <w:tc>
          <w:tcPr>
            <w:tcW w:w="4514" w:type="dxa"/>
            <w:shd w:val="clear" w:color="auto" w:fill="auto"/>
            <w:tcMar>
              <w:top w:w="100" w:type="dxa"/>
              <w:left w:w="100" w:type="dxa"/>
              <w:bottom w:w="100" w:type="dxa"/>
              <w:right w:w="100" w:type="dxa"/>
            </w:tcMar>
          </w:tcPr>
          <w:p w14:paraId="329B546A"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Preconditions</w:t>
            </w:r>
          </w:p>
        </w:tc>
        <w:tc>
          <w:tcPr>
            <w:tcW w:w="4514" w:type="dxa"/>
            <w:shd w:val="clear" w:color="auto" w:fill="auto"/>
            <w:tcMar>
              <w:top w:w="100" w:type="dxa"/>
              <w:left w:w="100" w:type="dxa"/>
              <w:bottom w:w="100" w:type="dxa"/>
              <w:right w:w="100" w:type="dxa"/>
            </w:tcMar>
          </w:tcPr>
          <w:p w14:paraId="0C023663"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Users need to install the app, and select register form</w:t>
            </w:r>
          </w:p>
        </w:tc>
      </w:tr>
      <w:tr w:rsidR="00B07D71" w:rsidRPr="008F1C1D" w14:paraId="741EC247" w14:textId="77777777" w:rsidTr="009B4F7F">
        <w:tc>
          <w:tcPr>
            <w:tcW w:w="4514" w:type="dxa"/>
            <w:shd w:val="clear" w:color="auto" w:fill="auto"/>
            <w:tcMar>
              <w:top w:w="100" w:type="dxa"/>
              <w:left w:w="100" w:type="dxa"/>
              <w:bottom w:w="100" w:type="dxa"/>
              <w:right w:w="100" w:type="dxa"/>
            </w:tcMar>
          </w:tcPr>
          <w:p w14:paraId="61ECC44B"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Actors</w:t>
            </w:r>
          </w:p>
        </w:tc>
        <w:tc>
          <w:tcPr>
            <w:tcW w:w="4514" w:type="dxa"/>
            <w:shd w:val="clear" w:color="auto" w:fill="auto"/>
            <w:tcMar>
              <w:top w:w="100" w:type="dxa"/>
              <w:left w:w="100" w:type="dxa"/>
              <w:bottom w:w="100" w:type="dxa"/>
              <w:right w:w="100" w:type="dxa"/>
            </w:tcMar>
          </w:tcPr>
          <w:p w14:paraId="53335A5F"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 xml:space="preserve">Admin, </w:t>
            </w:r>
            <w:proofErr w:type="spellStart"/>
            <w:r w:rsidRPr="008F1C1D">
              <w:rPr>
                <w:szCs w:val="24"/>
              </w:rPr>
              <w:t>travelers</w:t>
            </w:r>
            <w:proofErr w:type="spellEnd"/>
            <w:r w:rsidRPr="008F1C1D">
              <w:rPr>
                <w:szCs w:val="24"/>
              </w:rPr>
              <w:t>, business owners</w:t>
            </w:r>
          </w:p>
        </w:tc>
      </w:tr>
      <w:tr w:rsidR="00B07D71" w:rsidRPr="008F1C1D" w14:paraId="7658F4CD" w14:textId="77777777" w:rsidTr="009B4F7F">
        <w:tc>
          <w:tcPr>
            <w:tcW w:w="4514" w:type="dxa"/>
            <w:shd w:val="clear" w:color="auto" w:fill="auto"/>
            <w:tcMar>
              <w:top w:w="100" w:type="dxa"/>
              <w:left w:w="100" w:type="dxa"/>
              <w:bottom w:w="100" w:type="dxa"/>
              <w:right w:w="100" w:type="dxa"/>
            </w:tcMar>
          </w:tcPr>
          <w:p w14:paraId="5B1020D7"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 xml:space="preserve">Success End Condition </w:t>
            </w:r>
          </w:p>
        </w:tc>
        <w:tc>
          <w:tcPr>
            <w:tcW w:w="4514" w:type="dxa"/>
            <w:shd w:val="clear" w:color="auto" w:fill="auto"/>
            <w:tcMar>
              <w:top w:w="100" w:type="dxa"/>
              <w:left w:w="100" w:type="dxa"/>
              <w:bottom w:w="100" w:type="dxa"/>
              <w:right w:w="100" w:type="dxa"/>
            </w:tcMar>
          </w:tcPr>
          <w:p w14:paraId="14C8CC79"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Users successfully registered</w:t>
            </w:r>
          </w:p>
        </w:tc>
      </w:tr>
      <w:tr w:rsidR="00B07D71" w:rsidRPr="008F1C1D" w14:paraId="6972A3C3" w14:textId="77777777" w:rsidTr="009B4F7F">
        <w:tc>
          <w:tcPr>
            <w:tcW w:w="4514" w:type="dxa"/>
            <w:shd w:val="clear" w:color="auto" w:fill="auto"/>
            <w:tcMar>
              <w:top w:w="100" w:type="dxa"/>
              <w:left w:w="100" w:type="dxa"/>
              <w:bottom w:w="100" w:type="dxa"/>
              <w:right w:w="100" w:type="dxa"/>
            </w:tcMar>
          </w:tcPr>
          <w:p w14:paraId="4DB45B2D"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Failure End Condition</w:t>
            </w:r>
          </w:p>
        </w:tc>
        <w:tc>
          <w:tcPr>
            <w:tcW w:w="4514" w:type="dxa"/>
            <w:shd w:val="clear" w:color="auto" w:fill="auto"/>
            <w:tcMar>
              <w:top w:w="100" w:type="dxa"/>
              <w:left w:w="100" w:type="dxa"/>
              <w:bottom w:w="100" w:type="dxa"/>
              <w:right w:w="100" w:type="dxa"/>
            </w:tcMar>
          </w:tcPr>
          <w:p w14:paraId="1B1AAD2F"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Show error message for necessary data</w:t>
            </w:r>
          </w:p>
        </w:tc>
      </w:tr>
      <w:tr w:rsidR="00B07D71" w:rsidRPr="008F1C1D" w14:paraId="0A9E6A69" w14:textId="77777777" w:rsidTr="009B4F7F">
        <w:tc>
          <w:tcPr>
            <w:tcW w:w="4514" w:type="dxa"/>
            <w:shd w:val="clear" w:color="auto" w:fill="auto"/>
            <w:tcMar>
              <w:top w:w="100" w:type="dxa"/>
              <w:left w:w="100" w:type="dxa"/>
              <w:bottom w:w="100" w:type="dxa"/>
              <w:right w:w="100" w:type="dxa"/>
            </w:tcMar>
          </w:tcPr>
          <w:p w14:paraId="6E0158D0"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Trigger</w:t>
            </w:r>
          </w:p>
        </w:tc>
        <w:tc>
          <w:tcPr>
            <w:tcW w:w="4514" w:type="dxa"/>
            <w:shd w:val="clear" w:color="auto" w:fill="auto"/>
            <w:tcMar>
              <w:top w:w="100" w:type="dxa"/>
              <w:left w:w="100" w:type="dxa"/>
              <w:bottom w:w="100" w:type="dxa"/>
              <w:right w:w="100" w:type="dxa"/>
            </w:tcMar>
          </w:tcPr>
          <w:p w14:paraId="44B90FC2"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Show homepage by the category of users</w:t>
            </w:r>
          </w:p>
        </w:tc>
      </w:tr>
      <w:tr w:rsidR="00B07D71" w:rsidRPr="008F1C1D" w14:paraId="099DBE45" w14:textId="77777777" w:rsidTr="009B4F7F">
        <w:tc>
          <w:tcPr>
            <w:tcW w:w="4514" w:type="dxa"/>
            <w:shd w:val="clear" w:color="auto" w:fill="auto"/>
            <w:tcMar>
              <w:top w:w="100" w:type="dxa"/>
              <w:left w:w="100" w:type="dxa"/>
              <w:bottom w:w="100" w:type="dxa"/>
              <w:right w:w="100" w:type="dxa"/>
            </w:tcMar>
          </w:tcPr>
          <w:p w14:paraId="7A64E4F4" w14:textId="77777777" w:rsidR="00B07D71" w:rsidRPr="008F1C1D" w:rsidRDefault="00B07D71" w:rsidP="009B4F7F">
            <w:pPr>
              <w:widowControl w:val="0"/>
              <w:pBdr>
                <w:top w:val="nil"/>
                <w:left w:val="nil"/>
                <w:bottom w:val="nil"/>
                <w:right w:val="nil"/>
                <w:between w:val="nil"/>
              </w:pBdr>
              <w:spacing w:line="240" w:lineRule="auto"/>
              <w:rPr>
                <w:b/>
                <w:szCs w:val="24"/>
              </w:rPr>
            </w:pPr>
            <w:r w:rsidRPr="008F1C1D">
              <w:rPr>
                <w:b/>
                <w:szCs w:val="24"/>
              </w:rPr>
              <w:t xml:space="preserve">Description </w:t>
            </w:r>
          </w:p>
        </w:tc>
        <w:tc>
          <w:tcPr>
            <w:tcW w:w="4514" w:type="dxa"/>
            <w:shd w:val="clear" w:color="auto" w:fill="auto"/>
            <w:tcMar>
              <w:top w:w="100" w:type="dxa"/>
              <w:left w:w="100" w:type="dxa"/>
              <w:bottom w:w="100" w:type="dxa"/>
              <w:right w:w="100" w:type="dxa"/>
            </w:tcMar>
          </w:tcPr>
          <w:p w14:paraId="0BB0684B" w14:textId="77777777" w:rsidR="00B07D71" w:rsidRPr="008F1C1D" w:rsidRDefault="00B07D71" w:rsidP="009B4F7F">
            <w:pPr>
              <w:widowControl w:val="0"/>
              <w:pBdr>
                <w:top w:val="nil"/>
                <w:left w:val="nil"/>
                <w:bottom w:val="nil"/>
                <w:right w:val="nil"/>
                <w:between w:val="nil"/>
              </w:pBdr>
              <w:spacing w:line="240" w:lineRule="auto"/>
              <w:rPr>
                <w:szCs w:val="24"/>
              </w:rPr>
            </w:pPr>
            <w:r w:rsidRPr="008F1C1D">
              <w:rPr>
                <w:szCs w:val="24"/>
              </w:rPr>
              <w:t>After all requirement field fill up user can register for the system.</w:t>
            </w:r>
          </w:p>
        </w:tc>
      </w:tr>
    </w:tbl>
    <w:p w14:paraId="03991950" w14:textId="77777777" w:rsidR="00B07D71" w:rsidRPr="008F1C1D" w:rsidRDefault="00B07D71" w:rsidP="00B07D71">
      <w:pPr>
        <w:spacing w:line="240" w:lineRule="auto"/>
        <w:jc w:val="center"/>
        <w:rPr>
          <w:b/>
          <w:szCs w:val="24"/>
        </w:rPr>
      </w:pPr>
      <w:r w:rsidRPr="008F1C1D">
        <w:rPr>
          <w:b/>
          <w:szCs w:val="24"/>
        </w:rPr>
        <w:tab/>
      </w:r>
    </w:p>
    <w:p w14:paraId="236CC70A" w14:textId="77777777" w:rsidR="00B07D71" w:rsidRPr="008F1C1D" w:rsidRDefault="00B07D71" w:rsidP="00B07D71">
      <w:pPr>
        <w:spacing w:line="240" w:lineRule="auto"/>
        <w:jc w:val="center"/>
        <w:rPr>
          <w:szCs w:val="24"/>
        </w:rPr>
      </w:pPr>
      <w:r w:rsidRPr="008F1C1D">
        <w:rPr>
          <w:szCs w:val="24"/>
        </w:rPr>
        <w:t>Table 6.3.2.1.1: Register as a user</w:t>
      </w:r>
    </w:p>
    <w:p w14:paraId="1F1C8E38" w14:textId="77777777" w:rsidR="00B07D71" w:rsidRPr="008F1C1D" w:rsidRDefault="00B07D71" w:rsidP="00B07D71">
      <w:pPr>
        <w:spacing w:line="240" w:lineRule="auto"/>
        <w:rPr>
          <w:szCs w:val="24"/>
        </w:rPr>
      </w:pPr>
    </w:p>
    <w:p w14:paraId="2588CE0A" w14:textId="77777777" w:rsidR="00B07D71" w:rsidRPr="008F1C1D" w:rsidRDefault="00B07D71" w:rsidP="00B07D71">
      <w:pPr>
        <w:spacing w:line="240" w:lineRule="auto"/>
        <w:rPr>
          <w:b/>
          <w:szCs w:val="24"/>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B07D71" w:rsidRPr="008F1C1D" w14:paraId="7FE967E3" w14:textId="77777777" w:rsidTr="009B4F7F">
        <w:tc>
          <w:tcPr>
            <w:tcW w:w="4514" w:type="dxa"/>
            <w:shd w:val="clear" w:color="auto" w:fill="auto"/>
            <w:tcMar>
              <w:top w:w="100" w:type="dxa"/>
              <w:left w:w="100" w:type="dxa"/>
              <w:bottom w:w="100" w:type="dxa"/>
              <w:right w:w="100" w:type="dxa"/>
            </w:tcMar>
          </w:tcPr>
          <w:p w14:paraId="0C552B5B" w14:textId="77777777" w:rsidR="00B07D71" w:rsidRPr="008F1C1D" w:rsidRDefault="00B07D71" w:rsidP="009B4F7F">
            <w:pPr>
              <w:widowControl w:val="0"/>
              <w:spacing w:line="240" w:lineRule="auto"/>
              <w:rPr>
                <w:b/>
                <w:szCs w:val="24"/>
              </w:rPr>
            </w:pPr>
            <w:r w:rsidRPr="008F1C1D">
              <w:rPr>
                <w:b/>
                <w:szCs w:val="24"/>
              </w:rPr>
              <w:t>Use Case Title</w:t>
            </w:r>
          </w:p>
        </w:tc>
        <w:tc>
          <w:tcPr>
            <w:tcW w:w="4514" w:type="dxa"/>
            <w:shd w:val="clear" w:color="auto" w:fill="auto"/>
            <w:tcMar>
              <w:top w:w="100" w:type="dxa"/>
              <w:left w:w="100" w:type="dxa"/>
              <w:bottom w:w="100" w:type="dxa"/>
              <w:right w:w="100" w:type="dxa"/>
            </w:tcMar>
          </w:tcPr>
          <w:p w14:paraId="3A6CEDBE" w14:textId="77777777" w:rsidR="00B07D71" w:rsidRPr="008F1C1D" w:rsidRDefault="00B07D71" w:rsidP="009B4F7F">
            <w:pPr>
              <w:widowControl w:val="0"/>
              <w:spacing w:line="240" w:lineRule="auto"/>
              <w:rPr>
                <w:szCs w:val="24"/>
              </w:rPr>
            </w:pPr>
            <w:r w:rsidRPr="008F1C1D">
              <w:rPr>
                <w:szCs w:val="24"/>
              </w:rPr>
              <w:t>Login</w:t>
            </w:r>
          </w:p>
        </w:tc>
      </w:tr>
      <w:tr w:rsidR="00B07D71" w:rsidRPr="008F1C1D" w14:paraId="465E440A" w14:textId="77777777" w:rsidTr="009B4F7F">
        <w:tc>
          <w:tcPr>
            <w:tcW w:w="4514" w:type="dxa"/>
            <w:shd w:val="clear" w:color="auto" w:fill="auto"/>
            <w:tcMar>
              <w:top w:w="100" w:type="dxa"/>
              <w:left w:w="100" w:type="dxa"/>
              <w:bottom w:w="100" w:type="dxa"/>
              <w:right w:w="100" w:type="dxa"/>
            </w:tcMar>
          </w:tcPr>
          <w:p w14:paraId="384375D0" w14:textId="77777777" w:rsidR="00B07D71" w:rsidRPr="008F1C1D" w:rsidRDefault="00B07D71" w:rsidP="009B4F7F">
            <w:pPr>
              <w:widowControl w:val="0"/>
              <w:spacing w:line="240" w:lineRule="auto"/>
              <w:rPr>
                <w:b/>
                <w:szCs w:val="24"/>
              </w:rPr>
            </w:pPr>
            <w:r w:rsidRPr="008F1C1D">
              <w:rPr>
                <w:b/>
                <w:szCs w:val="24"/>
              </w:rPr>
              <w:t xml:space="preserve">Use Case ID </w:t>
            </w:r>
          </w:p>
        </w:tc>
        <w:tc>
          <w:tcPr>
            <w:tcW w:w="4514" w:type="dxa"/>
            <w:shd w:val="clear" w:color="auto" w:fill="auto"/>
            <w:tcMar>
              <w:top w:w="100" w:type="dxa"/>
              <w:left w:w="100" w:type="dxa"/>
              <w:bottom w:w="100" w:type="dxa"/>
              <w:right w:w="100" w:type="dxa"/>
            </w:tcMar>
          </w:tcPr>
          <w:p w14:paraId="0F0B7A44" w14:textId="77777777" w:rsidR="00B07D71" w:rsidRPr="008F1C1D" w:rsidRDefault="00B07D71" w:rsidP="009B4F7F">
            <w:pPr>
              <w:widowControl w:val="0"/>
              <w:spacing w:line="240" w:lineRule="auto"/>
              <w:rPr>
                <w:szCs w:val="24"/>
              </w:rPr>
            </w:pPr>
            <w:r w:rsidRPr="008F1C1D">
              <w:rPr>
                <w:szCs w:val="24"/>
              </w:rPr>
              <w:t>UC - 2.0</w:t>
            </w:r>
          </w:p>
        </w:tc>
      </w:tr>
      <w:tr w:rsidR="00B07D71" w:rsidRPr="008F1C1D" w14:paraId="02683004" w14:textId="77777777" w:rsidTr="009B4F7F">
        <w:tc>
          <w:tcPr>
            <w:tcW w:w="4514" w:type="dxa"/>
            <w:shd w:val="clear" w:color="auto" w:fill="auto"/>
            <w:tcMar>
              <w:top w:w="100" w:type="dxa"/>
              <w:left w:w="100" w:type="dxa"/>
              <w:bottom w:w="100" w:type="dxa"/>
              <w:right w:w="100" w:type="dxa"/>
            </w:tcMar>
          </w:tcPr>
          <w:p w14:paraId="29651C76" w14:textId="77777777" w:rsidR="00B07D71" w:rsidRPr="008F1C1D" w:rsidRDefault="00B07D71" w:rsidP="009B4F7F">
            <w:pPr>
              <w:widowControl w:val="0"/>
              <w:spacing w:line="240" w:lineRule="auto"/>
              <w:rPr>
                <w:b/>
                <w:szCs w:val="24"/>
              </w:rPr>
            </w:pPr>
            <w:r w:rsidRPr="008F1C1D">
              <w:rPr>
                <w:b/>
                <w:szCs w:val="24"/>
              </w:rPr>
              <w:t>Preconditions</w:t>
            </w:r>
          </w:p>
        </w:tc>
        <w:tc>
          <w:tcPr>
            <w:tcW w:w="4514" w:type="dxa"/>
            <w:shd w:val="clear" w:color="auto" w:fill="auto"/>
            <w:tcMar>
              <w:top w:w="100" w:type="dxa"/>
              <w:left w:w="100" w:type="dxa"/>
              <w:bottom w:w="100" w:type="dxa"/>
              <w:right w:w="100" w:type="dxa"/>
            </w:tcMar>
          </w:tcPr>
          <w:p w14:paraId="270192C4" w14:textId="77777777" w:rsidR="00B07D71" w:rsidRPr="008F1C1D" w:rsidRDefault="00B07D71" w:rsidP="009B4F7F">
            <w:pPr>
              <w:widowControl w:val="0"/>
              <w:spacing w:line="240" w:lineRule="auto"/>
              <w:rPr>
                <w:szCs w:val="24"/>
              </w:rPr>
            </w:pPr>
            <w:r w:rsidRPr="008F1C1D">
              <w:rPr>
                <w:szCs w:val="24"/>
              </w:rPr>
              <w:t>Users must provide the correct email and password in the login form.</w:t>
            </w:r>
          </w:p>
        </w:tc>
      </w:tr>
      <w:tr w:rsidR="00B07D71" w:rsidRPr="008F1C1D" w14:paraId="56F0A650" w14:textId="77777777" w:rsidTr="009B4F7F">
        <w:tc>
          <w:tcPr>
            <w:tcW w:w="4514" w:type="dxa"/>
            <w:shd w:val="clear" w:color="auto" w:fill="auto"/>
            <w:tcMar>
              <w:top w:w="100" w:type="dxa"/>
              <w:left w:w="100" w:type="dxa"/>
              <w:bottom w:w="100" w:type="dxa"/>
              <w:right w:w="100" w:type="dxa"/>
            </w:tcMar>
          </w:tcPr>
          <w:p w14:paraId="7206AF84" w14:textId="77777777" w:rsidR="00B07D71" w:rsidRPr="008F1C1D" w:rsidRDefault="00B07D71" w:rsidP="009B4F7F">
            <w:pPr>
              <w:widowControl w:val="0"/>
              <w:spacing w:line="240" w:lineRule="auto"/>
              <w:rPr>
                <w:b/>
                <w:szCs w:val="24"/>
              </w:rPr>
            </w:pPr>
            <w:r w:rsidRPr="008F1C1D">
              <w:rPr>
                <w:b/>
                <w:szCs w:val="24"/>
              </w:rPr>
              <w:t>Actors</w:t>
            </w:r>
          </w:p>
        </w:tc>
        <w:tc>
          <w:tcPr>
            <w:tcW w:w="4514" w:type="dxa"/>
            <w:shd w:val="clear" w:color="auto" w:fill="auto"/>
            <w:tcMar>
              <w:top w:w="100" w:type="dxa"/>
              <w:left w:w="100" w:type="dxa"/>
              <w:bottom w:w="100" w:type="dxa"/>
              <w:right w:w="100" w:type="dxa"/>
            </w:tcMar>
          </w:tcPr>
          <w:p w14:paraId="05883F4A" w14:textId="77777777" w:rsidR="00B07D71" w:rsidRPr="008F1C1D" w:rsidRDefault="00B07D71" w:rsidP="009B4F7F">
            <w:pPr>
              <w:widowControl w:val="0"/>
              <w:spacing w:line="240" w:lineRule="auto"/>
              <w:rPr>
                <w:szCs w:val="24"/>
              </w:rPr>
            </w:pPr>
            <w:r w:rsidRPr="008F1C1D">
              <w:rPr>
                <w:szCs w:val="24"/>
              </w:rPr>
              <w:t xml:space="preserve">Admin, </w:t>
            </w:r>
            <w:proofErr w:type="spellStart"/>
            <w:r w:rsidRPr="008F1C1D">
              <w:rPr>
                <w:szCs w:val="24"/>
              </w:rPr>
              <w:t>travelers</w:t>
            </w:r>
            <w:proofErr w:type="spellEnd"/>
            <w:r w:rsidRPr="008F1C1D">
              <w:rPr>
                <w:szCs w:val="24"/>
              </w:rPr>
              <w:t>, business owners</w:t>
            </w:r>
          </w:p>
        </w:tc>
      </w:tr>
      <w:tr w:rsidR="00B07D71" w:rsidRPr="008F1C1D" w14:paraId="0D1F0B57" w14:textId="77777777" w:rsidTr="009B4F7F">
        <w:tc>
          <w:tcPr>
            <w:tcW w:w="4514" w:type="dxa"/>
            <w:shd w:val="clear" w:color="auto" w:fill="auto"/>
            <w:tcMar>
              <w:top w:w="100" w:type="dxa"/>
              <w:left w:w="100" w:type="dxa"/>
              <w:bottom w:w="100" w:type="dxa"/>
              <w:right w:w="100" w:type="dxa"/>
            </w:tcMar>
          </w:tcPr>
          <w:p w14:paraId="69294040" w14:textId="77777777" w:rsidR="00B07D71" w:rsidRPr="008F1C1D" w:rsidRDefault="00B07D71" w:rsidP="009B4F7F">
            <w:pPr>
              <w:widowControl w:val="0"/>
              <w:spacing w:line="240" w:lineRule="auto"/>
              <w:rPr>
                <w:b/>
                <w:szCs w:val="24"/>
              </w:rPr>
            </w:pPr>
            <w:r w:rsidRPr="008F1C1D">
              <w:rPr>
                <w:b/>
                <w:szCs w:val="24"/>
              </w:rPr>
              <w:t xml:space="preserve">Success End Condition </w:t>
            </w:r>
          </w:p>
        </w:tc>
        <w:tc>
          <w:tcPr>
            <w:tcW w:w="4514" w:type="dxa"/>
            <w:shd w:val="clear" w:color="auto" w:fill="auto"/>
            <w:tcMar>
              <w:top w:w="100" w:type="dxa"/>
              <w:left w:w="100" w:type="dxa"/>
              <w:bottom w:w="100" w:type="dxa"/>
              <w:right w:w="100" w:type="dxa"/>
            </w:tcMar>
          </w:tcPr>
          <w:p w14:paraId="6E92B462" w14:textId="77777777" w:rsidR="00B07D71" w:rsidRPr="008F1C1D" w:rsidRDefault="00B07D71" w:rsidP="009B4F7F">
            <w:pPr>
              <w:widowControl w:val="0"/>
              <w:spacing w:line="240" w:lineRule="auto"/>
              <w:rPr>
                <w:szCs w:val="24"/>
              </w:rPr>
            </w:pPr>
            <w:r w:rsidRPr="008F1C1D">
              <w:rPr>
                <w:szCs w:val="24"/>
              </w:rPr>
              <w:t>Users successfully logged in.</w:t>
            </w:r>
          </w:p>
        </w:tc>
      </w:tr>
      <w:tr w:rsidR="00B07D71" w:rsidRPr="008F1C1D" w14:paraId="41E8FBA4" w14:textId="77777777" w:rsidTr="009B4F7F">
        <w:tc>
          <w:tcPr>
            <w:tcW w:w="4514" w:type="dxa"/>
            <w:shd w:val="clear" w:color="auto" w:fill="auto"/>
            <w:tcMar>
              <w:top w:w="100" w:type="dxa"/>
              <w:left w:w="100" w:type="dxa"/>
              <w:bottom w:w="100" w:type="dxa"/>
              <w:right w:w="100" w:type="dxa"/>
            </w:tcMar>
          </w:tcPr>
          <w:p w14:paraId="7B02C645" w14:textId="77777777" w:rsidR="00B07D71" w:rsidRPr="008F1C1D" w:rsidRDefault="00B07D71" w:rsidP="009B4F7F">
            <w:pPr>
              <w:widowControl w:val="0"/>
              <w:spacing w:line="240" w:lineRule="auto"/>
              <w:rPr>
                <w:b/>
                <w:szCs w:val="24"/>
              </w:rPr>
            </w:pPr>
            <w:r w:rsidRPr="008F1C1D">
              <w:rPr>
                <w:b/>
                <w:szCs w:val="24"/>
              </w:rPr>
              <w:t>Failure End Condition</w:t>
            </w:r>
          </w:p>
        </w:tc>
        <w:tc>
          <w:tcPr>
            <w:tcW w:w="4514" w:type="dxa"/>
            <w:shd w:val="clear" w:color="auto" w:fill="auto"/>
            <w:tcMar>
              <w:top w:w="100" w:type="dxa"/>
              <w:left w:w="100" w:type="dxa"/>
              <w:bottom w:w="100" w:type="dxa"/>
              <w:right w:w="100" w:type="dxa"/>
            </w:tcMar>
          </w:tcPr>
          <w:p w14:paraId="347D31B7" w14:textId="77777777" w:rsidR="00B07D71" w:rsidRPr="008F1C1D" w:rsidRDefault="00B07D71" w:rsidP="009B4F7F">
            <w:pPr>
              <w:widowControl w:val="0"/>
              <w:spacing w:line="240" w:lineRule="auto"/>
              <w:rPr>
                <w:szCs w:val="24"/>
              </w:rPr>
            </w:pPr>
            <w:r w:rsidRPr="008F1C1D">
              <w:rPr>
                <w:szCs w:val="24"/>
              </w:rPr>
              <w:t>Show error message for necessary data.</w:t>
            </w:r>
          </w:p>
        </w:tc>
      </w:tr>
      <w:tr w:rsidR="00B07D71" w:rsidRPr="008F1C1D" w14:paraId="6935AC20" w14:textId="77777777" w:rsidTr="009B4F7F">
        <w:tc>
          <w:tcPr>
            <w:tcW w:w="4514" w:type="dxa"/>
            <w:shd w:val="clear" w:color="auto" w:fill="auto"/>
            <w:tcMar>
              <w:top w:w="100" w:type="dxa"/>
              <w:left w:w="100" w:type="dxa"/>
              <w:bottom w:w="100" w:type="dxa"/>
              <w:right w:w="100" w:type="dxa"/>
            </w:tcMar>
          </w:tcPr>
          <w:p w14:paraId="220AAB54" w14:textId="77777777" w:rsidR="00B07D71" w:rsidRPr="008F1C1D" w:rsidRDefault="00B07D71" w:rsidP="009B4F7F">
            <w:pPr>
              <w:widowControl w:val="0"/>
              <w:spacing w:line="240" w:lineRule="auto"/>
              <w:rPr>
                <w:b/>
                <w:szCs w:val="24"/>
              </w:rPr>
            </w:pPr>
            <w:r w:rsidRPr="008F1C1D">
              <w:rPr>
                <w:b/>
                <w:szCs w:val="24"/>
              </w:rPr>
              <w:t>Trigger</w:t>
            </w:r>
          </w:p>
        </w:tc>
        <w:tc>
          <w:tcPr>
            <w:tcW w:w="4514" w:type="dxa"/>
            <w:shd w:val="clear" w:color="auto" w:fill="auto"/>
            <w:tcMar>
              <w:top w:w="100" w:type="dxa"/>
              <w:left w:w="100" w:type="dxa"/>
              <w:bottom w:w="100" w:type="dxa"/>
              <w:right w:w="100" w:type="dxa"/>
            </w:tcMar>
          </w:tcPr>
          <w:p w14:paraId="0E5B8CCF" w14:textId="77777777" w:rsidR="00B07D71" w:rsidRPr="008F1C1D" w:rsidRDefault="00B07D71" w:rsidP="009B4F7F">
            <w:pPr>
              <w:widowControl w:val="0"/>
              <w:spacing w:line="240" w:lineRule="auto"/>
              <w:rPr>
                <w:szCs w:val="24"/>
              </w:rPr>
            </w:pPr>
            <w:r w:rsidRPr="008F1C1D">
              <w:rPr>
                <w:szCs w:val="24"/>
              </w:rPr>
              <w:t>Show homepage by the category of users</w:t>
            </w:r>
          </w:p>
        </w:tc>
      </w:tr>
      <w:tr w:rsidR="00B07D71" w:rsidRPr="008F1C1D" w14:paraId="6F455A71" w14:textId="77777777" w:rsidTr="009B4F7F">
        <w:tc>
          <w:tcPr>
            <w:tcW w:w="4514" w:type="dxa"/>
            <w:shd w:val="clear" w:color="auto" w:fill="auto"/>
            <w:tcMar>
              <w:top w:w="100" w:type="dxa"/>
              <w:left w:w="100" w:type="dxa"/>
              <w:bottom w:w="100" w:type="dxa"/>
              <w:right w:w="100" w:type="dxa"/>
            </w:tcMar>
          </w:tcPr>
          <w:p w14:paraId="4B193A0A" w14:textId="77777777" w:rsidR="00B07D71" w:rsidRPr="008F1C1D" w:rsidRDefault="00B07D71" w:rsidP="009B4F7F">
            <w:pPr>
              <w:widowControl w:val="0"/>
              <w:spacing w:line="240" w:lineRule="auto"/>
              <w:rPr>
                <w:b/>
                <w:szCs w:val="24"/>
              </w:rPr>
            </w:pPr>
            <w:r w:rsidRPr="008F1C1D">
              <w:rPr>
                <w:b/>
                <w:szCs w:val="24"/>
              </w:rPr>
              <w:t xml:space="preserve">Description </w:t>
            </w:r>
          </w:p>
        </w:tc>
        <w:tc>
          <w:tcPr>
            <w:tcW w:w="4514" w:type="dxa"/>
            <w:shd w:val="clear" w:color="auto" w:fill="auto"/>
            <w:tcMar>
              <w:top w:w="100" w:type="dxa"/>
              <w:left w:w="100" w:type="dxa"/>
              <w:bottom w:w="100" w:type="dxa"/>
              <w:right w:w="100" w:type="dxa"/>
            </w:tcMar>
          </w:tcPr>
          <w:p w14:paraId="21D4797C" w14:textId="77777777" w:rsidR="00B07D71" w:rsidRPr="008F1C1D" w:rsidRDefault="00B07D71" w:rsidP="009B4F7F">
            <w:pPr>
              <w:widowControl w:val="0"/>
              <w:spacing w:line="240" w:lineRule="auto"/>
              <w:rPr>
                <w:szCs w:val="24"/>
              </w:rPr>
            </w:pPr>
            <w:r w:rsidRPr="008F1C1D">
              <w:rPr>
                <w:szCs w:val="24"/>
              </w:rPr>
              <w:t xml:space="preserve">Already registered </w:t>
            </w:r>
            <w:proofErr w:type="spellStart"/>
            <w:r w:rsidRPr="008F1C1D">
              <w:rPr>
                <w:szCs w:val="24"/>
              </w:rPr>
              <w:t>travelers</w:t>
            </w:r>
            <w:proofErr w:type="spellEnd"/>
            <w:r w:rsidRPr="008F1C1D">
              <w:rPr>
                <w:szCs w:val="24"/>
              </w:rPr>
              <w:t xml:space="preserve"> or business owners can log in only.</w:t>
            </w:r>
          </w:p>
        </w:tc>
      </w:tr>
    </w:tbl>
    <w:p w14:paraId="52AB9D6E" w14:textId="77777777" w:rsidR="00B07D71" w:rsidRPr="008F1C1D" w:rsidRDefault="00B07D71" w:rsidP="00B07D71">
      <w:pPr>
        <w:spacing w:line="240" w:lineRule="auto"/>
        <w:jc w:val="center"/>
        <w:rPr>
          <w:b/>
          <w:szCs w:val="24"/>
        </w:rPr>
      </w:pPr>
      <w:r w:rsidRPr="008F1C1D">
        <w:rPr>
          <w:b/>
          <w:szCs w:val="24"/>
        </w:rPr>
        <w:tab/>
      </w:r>
    </w:p>
    <w:p w14:paraId="1CC372E2" w14:textId="77777777" w:rsidR="00B07D71" w:rsidRPr="008F1C1D" w:rsidRDefault="00B07D71" w:rsidP="00B07D71">
      <w:pPr>
        <w:spacing w:line="240" w:lineRule="auto"/>
        <w:jc w:val="center"/>
        <w:rPr>
          <w:szCs w:val="24"/>
        </w:rPr>
      </w:pPr>
      <w:r w:rsidRPr="008F1C1D">
        <w:rPr>
          <w:szCs w:val="24"/>
        </w:rPr>
        <w:t>Table 6.3.2.1.2: Register as a user</w:t>
      </w:r>
    </w:p>
    <w:p w14:paraId="111B0D7D" w14:textId="77777777" w:rsidR="00B07D71" w:rsidRPr="008F1C1D" w:rsidRDefault="00B07D71" w:rsidP="00B07D71">
      <w:pPr>
        <w:spacing w:line="240" w:lineRule="auto"/>
        <w:jc w:val="center"/>
        <w:rPr>
          <w:szCs w:val="24"/>
        </w:rPr>
      </w:pPr>
    </w:p>
    <w:p w14:paraId="55E12F87" w14:textId="77777777" w:rsidR="00B07D71" w:rsidRPr="008F1C1D" w:rsidRDefault="00B07D71" w:rsidP="00B07D71">
      <w:pPr>
        <w:spacing w:line="240" w:lineRule="auto"/>
        <w:jc w:val="center"/>
        <w:rPr>
          <w:szCs w:val="24"/>
        </w:rPr>
      </w:pPr>
    </w:p>
    <w:p w14:paraId="3AE933F2" w14:textId="77777777" w:rsidR="00B07D71" w:rsidRPr="008F1C1D" w:rsidRDefault="00B07D71" w:rsidP="00B07D71">
      <w:pPr>
        <w:spacing w:line="240" w:lineRule="auto"/>
        <w:jc w:val="center"/>
        <w:rPr>
          <w:szCs w:val="24"/>
        </w:rPr>
      </w:pPr>
    </w:p>
    <w:p w14:paraId="1F7AA5F4" w14:textId="77777777" w:rsidR="00B07D71" w:rsidRPr="008F1C1D" w:rsidRDefault="00B07D71" w:rsidP="00B07D71">
      <w:pPr>
        <w:spacing w:line="240" w:lineRule="auto"/>
        <w:jc w:val="center"/>
        <w:rPr>
          <w:szCs w:val="24"/>
        </w:rPr>
      </w:pPr>
    </w:p>
    <w:p w14:paraId="3F3D4FB7" w14:textId="77777777" w:rsidR="00B07D71" w:rsidRPr="008F1C1D" w:rsidRDefault="00B07D71" w:rsidP="00B07D71">
      <w:pPr>
        <w:spacing w:line="240" w:lineRule="auto"/>
        <w:jc w:val="center"/>
        <w:rPr>
          <w:szCs w:val="24"/>
        </w:rPr>
      </w:pPr>
    </w:p>
    <w:p w14:paraId="2E2803A9" w14:textId="77777777" w:rsidR="00B07D71" w:rsidRPr="008F1C1D" w:rsidRDefault="00B07D71" w:rsidP="00B07D71">
      <w:pPr>
        <w:spacing w:line="240" w:lineRule="auto"/>
        <w:rPr>
          <w:b/>
          <w:szCs w:val="24"/>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B07D71" w:rsidRPr="008F1C1D" w14:paraId="15766630" w14:textId="77777777" w:rsidTr="009B4F7F">
        <w:tc>
          <w:tcPr>
            <w:tcW w:w="4514" w:type="dxa"/>
            <w:shd w:val="clear" w:color="auto" w:fill="auto"/>
            <w:tcMar>
              <w:top w:w="100" w:type="dxa"/>
              <w:left w:w="100" w:type="dxa"/>
              <w:bottom w:w="100" w:type="dxa"/>
              <w:right w:w="100" w:type="dxa"/>
            </w:tcMar>
          </w:tcPr>
          <w:p w14:paraId="50213E9D" w14:textId="77777777" w:rsidR="00B07D71" w:rsidRPr="008F1C1D" w:rsidRDefault="00B07D71" w:rsidP="009B4F7F">
            <w:pPr>
              <w:widowControl w:val="0"/>
              <w:spacing w:line="240" w:lineRule="auto"/>
              <w:rPr>
                <w:b/>
                <w:szCs w:val="24"/>
              </w:rPr>
            </w:pPr>
            <w:r w:rsidRPr="008F1C1D">
              <w:rPr>
                <w:b/>
                <w:szCs w:val="24"/>
              </w:rPr>
              <w:lastRenderedPageBreak/>
              <w:t>Use Case Title</w:t>
            </w:r>
          </w:p>
        </w:tc>
        <w:tc>
          <w:tcPr>
            <w:tcW w:w="4514" w:type="dxa"/>
            <w:shd w:val="clear" w:color="auto" w:fill="auto"/>
            <w:tcMar>
              <w:top w:w="100" w:type="dxa"/>
              <w:left w:w="100" w:type="dxa"/>
              <w:bottom w:w="100" w:type="dxa"/>
              <w:right w:w="100" w:type="dxa"/>
            </w:tcMar>
          </w:tcPr>
          <w:p w14:paraId="266BED2C" w14:textId="77777777" w:rsidR="00B07D71" w:rsidRPr="008F1C1D" w:rsidRDefault="00B07D71" w:rsidP="009B4F7F">
            <w:pPr>
              <w:widowControl w:val="0"/>
              <w:spacing w:line="240" w:lineRule="auto"/>
              <w:rPr>
                <w:szCs w:val="24"/>
              </w:rPr>
            </w:pPr>
            <w:r w:rsidRPr="008F1C1D">
              <w:rPr>
                <w:szCs w:val="24"/>
              </w:rPr>
              <w:t>Search Destination</w:t>
            </w:r>
          </w:p>
        </w:tc>
      </w:tr>
      <w:tr w:rsidR="00B07D71" w:rsidRPr="008F1C1D" w14:paraId="61169691" w14:textId="77777777" w:rsidTr="009B4F7F">
        <w:tc>
          <w:tcPr>
            <w:tcW w:w="4514" w:type="dxa"/>
            <w:shd w:val="clear" w:color="auto" w:fill="auto"/>
            <w:tcMar>
              <w:top w:w="100" w:type="dxa"/>
              <w:left w:w="100" w:type="dxa"/>
              <w:bottom w:w="100" w:type="dxa"/>
              <w:right w:w="100" w:type="dxa"/>
            </w:tcMar>
          </w:tcPr>
          <w:p w14:paraId="7A3AF190" w14:textId="77777777" w:rsidR="00B07D71" w:rsidRPr="008F1C1D" w:rsidRDefault="00B07D71" w:rsidP="009B4F7F">
            <w:pPr>
              <w:widowControl w:val="0"/>
              <w:spacing w:line="240" w:lineRule="auto"/>
              <w:rPr>
                <w:b/>
                <w:szCs w:val="24"/>
              </w:rPr>
            </w:pPr>
            <w:r w:rsidRPr="008F1C1D">
              <w:rPr>
                <w:b/>
                <w:szCs w:val="24"/>
              </w:rPr>
              <w:t xml:space="preserve">Use Case ID </w:t>
            </w:r>
          </w:p>
        </w:tc>
        <w:tc>
          <w:tcPr>
            <w:tcW w:w="4514" w:type="dxa"/>
            <w:shd w:val="clear" w:color="auto" w:fill="auto"/>
            <w:tcMar>
              <w:top w:w="100" w:type="dxa"/>
              <w:left w:w="100" w:type="dxa"/>
              <w:bottom w:w="100" w:type="dxa"/>
              <w:right w:w="100" w:type="dxa"/>
            </w:tcMar>
          </w:tcPr>
          <w:p w14:paraId="42520F02" w14:textId="77777777" w:rsidR="00B07D71" w:rsidRPr="008F1C1D" w:rsidRDefault="00B07D71" w:rsidP="009B4F7F">
            <w:pPr>
              <w:widowControl w:val="0"/>
              <w:spacing w:line="240" w:lineRule="auto"/>
              <w:rPr>
                <w:szCs w:val="24"/>
              </w:rPr>
            </w:pPr>
            <w:r w:rsidRPr="008F1C1D">
              <w:rPr>
                <w:szCs w:val="24"/>
              </w:rPr>
              <w:t>UC - 3.0</w:t>
            </w:r>
          </w:p>
        </w:tc>
      </w:tr>
      <w:tr w:rsidR="00B07D71" w:rsidRPr="008F1C1D" w14:paraId="3E2DFB52" w14:textId="77777777" w:rsidTr="009B4F7F">
        <w:tc>
          <w:tcPr>
            <w:tcW w:w="4514" w:type="dxa"/>
            <w:shd w:val="clear" w:color="auto" w:fill="auto"/>
            <w:tcMar>
              <w:top w:w="100" w:type="dxa"/>
              <w:left w:w="100" w:type="dxa"/>
              <w:bottom w:w="100" w:type="dxa"/>
              <w:right w:w="100" w:type="dxa"/>
            </w:tcMar>
          </w:tcPr>
          <w:p w14:paraId="3A9B2685" w14:textId="77777777" w:rsidR="00B07D71" w:rsidRPr="008F1C1D" w:rsidRDefault="00B07D71" w:rsidP="009B4F7F">
            <w:pPr>
              <w:widowControl w:val="0"/>
              <w:spacing w:line="240" w:lineRule="auto"/>
              <w:rPr>
                <w:b/>
                <w:szCs w:val="24"/>
              </w:rPr>
            </w:pPr>
            <w:r w:rsidRPr="008F1C1D">
              <w:rPr>
                <w:b/>
                <w:szCs w:val="24"/>
              </w:rPr>
              <w:t>Preconditions</w:t>
            </w:r>
          </w:p>
        </w:tc>
        <w:tc>
          <w:tcPr>
            <w:tcW w:w="4514" w:type="dxa"/>
            <w:shd w:val="clear" w:color="auto" w:fill="auto"/>
            <w:tcMar>
              <w:top w:w="100" w:type="dxa"/>
              <w:left w:w="100" w:type="dxa"/>
              <w:bottom w:w="100" w:type="dxa"/>
              <w:right w:w="100" w:type="dxa"/>
            </w:tcMar>
          </w:tcPr>
          <w:p w14:paraId="6D21A118" w14:textId="77777777" w:rsidR="00B07D71" w:rsidRPr="008F1C1D" w:rsidRDefault="00B07D71" w:rsidP="009B4F7F">
            <w:pPr>
              <w:widowControl w:val="0"/>
              <w:spacing w:line="240" w:lineRule="auto"/>
              <w:rPr>
                <w:szCs w:val="24"/>
              </w:rPr>
            </w:pPr>
            <w:r w:rsidRPr="008F1C1D">
              <w:rPr>
                <w:szCs w:val="24"/>
              </w:rPr>
              <w:t>Travelers should have installed the app</w:t>
            </w:r>
          </w:p>
        </w:tc>
      </w:tr>
      <w:tr w:rsidR="00B07D71" w:rsidRPr="008F1C1D" w14:paraId="1CE4D13B" w14:textId="77777777" w:rsidTr="009B4F7F">
        <w:tc>
          <w:tcPr>
            <w:tcW w:w="4514" w:type="dxa"/>
            <w:shd w:val="clear" w:color="auto" w:fill="auto"/>
            <w:tcMar>
              <w:top w:w="100" w:type="dxa"/>
              <w:left w:w="100" w:type="dxa"/>
              <w:bottom w:w="100" w:type="dxa"/>
              <w:right w:w="100" w:type="dxa"/>
            </w:tcMar>
          </w:tcPr>
          <w:p w14:paraId="050F5E52" w14:textId="77777777" w:rsidR="00B07D71" w:rsidRPr="008F1C1D" w:rsidRDefault="00B07D71" w:rsidP="009B4F7F">
            <w:pPr>
              <w:widowControl w:val="0"/>
              <w:spacing w:line="240" w:lineRule="auto"/>
              <w:rPr>
                <w:b/>
                <w:szCs w:val="24"/>
              </w:rPr>
            </w:pPr>
            <w:r w:rsidRPr="008F1C1D">
              <w:rPr>
                <w:b/>
                <w:szCs w:val="24"/>
              </w:rPr>
              <w:t>Actors</w:t>
            </w:r>
          </w:p>
        </w:tc>
        <w:tc>
          <w:tcPr>
            <w:tcW w:w="4514" w:type="dxa"/>
            <w:shd w:val="clear" w:color="auto" w:fill="auto"/>
            <w:tcMar>
              <w:top w:w="100" w:type="dxa"/>
              <w:left w:w="100" w:type="dxa"/>
              <w:bottom w:w="100" w:type="dxa"/>
              <w:right w:w="100" w:type="dxa"/>
            </w:tcMar>
          </w:tcPr>
          <w:p w14:paraId="39A227FC" w14:textId="77777777" w:rsidR="00B07D71" w:rsidRPr="008F1C1D" w:rsidRDefault="00B07D71" w:rsidP="009B4F7F">
            <w:pPr>
              <w:widowControl w:val="0"/>
              <w:spacing w:line="240" w:lineRule="auto"/>
              <w:rPr>
                <w:szCs w:val="24"/>
              </w:rPr>
            </w:pPr>
            <w:r w:rsidRPr="008F1C1D">
              <w:rPr>
                <w:szCs w:val="24"/>
              </w:rPr>
              <w:t xml:space="preserve">Admin, </w:t>
            </w:r>
            <w:proofErr w:type="spellStart"/>
            <w:r w:rsidRPr="008F1C1D">
              <w:rPr>
                <w:szCs w:val="24"/>
              </w:rPr>
              <w:t>travelers</w:t>
            </w:r>
            <w:proofErr w:type="spellEnd"/>
          </w:p>
        </w:tc>
      </w:tr>
      <w:tr w:rsidR="00B07D71" w:rsidRPr="008F1C1D" w14:paraId="75F87575" w14:textId="77777777" w:rsidTr="009B4F7F">
        <w:tc>
          <w:tcPr>
            <w:tcW w:w="4514" w:type="dxa"/>
            <w:shd w:val="clear" w:color="auto" w:fill="auto"/>
            <w:tcMar>
              <w:top w:w="100" w:type="dxa"/>
              <w:left w:w="100" w:type="dxa"/>
              <w:bottom w:w="100" w:type="dxa"/>
              <w:right w:w="100" w:type="dxa"/>
            </w:tcMar>
          </w:tcPr>
          <w:p w14:paraId="113B8061" w14:textId="77777777" w:rsidR="00B07D71" w:rsidRPr="008F1C1D" w:rsidRDefault="00B07D71" w:rsidP="009B4F7F">
            <w:pPr>
              <w:widowControl w:val="0"/>
              <w:spacing w:line="240" w:lineRule="auto"/>
              <w:rPr>
                <w:b/>
                <w:szCs w:val="24"/>
              </w:rPr>
            </w:pPr>
            <w:r w:rsidRPr="008F1C1D">
              <w:rPr>
                <w:b/>
                <w:szCs w:val="24"/>
              </w:rPr>
              <w:t xml:space="preserve">Success End Condition </w:t>
            </w:r>
          </w:p>
        </w:tc>
        <w:tc>
          <w:tcPr>
            <w:tcW w:w="4514" w:type="dxa"/>
            <w:shd w:val="clear" w:color="auto" w:fill="auto"/>
            <w:tcMar>
              <w:top w:w="100" w:type="dxa"/>
              <w:left w:w="100" w:type="dxa"/>
              <w:bottom w:w="100" w:type="dxa"/>
              <w:right w:w="100" w:type="dxa"/>
            </w:tcMar>
          </w:tcPr>
          <w:p w14:paraId="32B8C8B4" w14:textId="77777777" w:rsidR="00B07D71" w:rsidRPr="008F1C1D" w:rsidRDefault="00B07D71" w:rsidP="009B4F7F">
            <w:pPr>
              <w:widowControl w:val="0"/>
              <w:spacing w:line="240" w:lineRule="auto"/>
              <w:rPr>
                <w:szCs w:val="24"/>
              </w:rPr>
            </w:pPr>
            <w:r w:rsidRPr="008F1C1D">
              <w:rPr>
                <w:szCs w:val="24"/>
              </w:rPr>
              <w:t>Users can see their preferable destination and other info.</w:t>
            </w:r>
          </w:p>
        </w:tc>
      </w:tr>
      <w:tr w:rsidR="00B07D71" w:rsidRPr="008F1C1D" w14:paraId="1BFD7C03" w14:textId="77777777" w:rsidTr="009B4F7F">
        <w:tc>
          <w:tcPr>
            <w:tcW w:w="4514" w:type="dxa"/>
            <w:shd w:val="clear" w:color="auto" w:fill="auto"/>
            <w:tcMar>
              <w:top w:w="100" w:type="dxa"/>
              <w:left w:w="100" w:type="dxa"/>
              <w:bottom w:w="100" w:type="dxa"/>
              <w:right w:w="100" w:type="dxa"/>
            </w:tcMar>
          </w:tcPr>
          <w:p w14:paraId="57BF0210" w14:textId="77777777" w:rsidR="00B07D71" w:rsidRPr="008F1C1D" w:rsidRDefault="00B07D71" w:rsidP="009B4F7F">
            <w:pPr>
              <w:widowControl w:val="0"/>
              <w:spacing w:line="240" w:lineRule="auto"/>
              <w:rPr>
                <w:b/>
                <w:szCs w:val="24"/>
              </w:rPr>
            </w:pPr>
            <w:r w:rsidRPr="008F1C1D">
              <w:rPr>
                <w:b/>
                <w:szCs w:val="24"/>
              </w:rPr>
              <w:t>Failure End Condition</w:t>
            </w:r>
          </w:p>
        </w:tc>
        <w:tc>
          <w:tcPr>
            <w:tcW w:w="4514" w:type="dxa"/>
            <w:shd w:val="clear" w:color="auto" w:fill="auto"/>
            <w:tcMar>
              <w:top w:w="100" w:type="dxa"/>
              <w:left w:w="100" w:type="dxa"/>
              <w:bottom w:w="100" w:type="dxa"/>
              <w:right w:w="100" w:type="dxa"/>
            </w:tcMar>
          </w:tcPr>
          <w:p w14:paraId="55BF03B1" w14:textId="77777777" w:rsidR="00B07D71" w:rsidRPr="008F1C1D" w:rsidRDefault="00B07D71" w:rsidP="009B4F7F">
            <w:pPr>
              <w:widowControl w:val="0"/>
              <w:spacing w:line="240" w:lineRule="auto"/>
              <w:rPr>
                <w:szCs w:val="24"/>
              </w:rPr>
            </w:pPr>
            <w:r w:rsidRPr="008F1C1D">
              <w:rPr>
                <w:szCs w:val="24"/>
              </w:rPr>
              <w:t>Show error message for unavailable places.</w:t>
            </w:r>
          </w:p>
        </w:tc>
      </w:tr>
      <w:tr w:rsidR="00B07D71" w:rsidRPr="008F1C1D" w14:paraId="20410C7C" w14:textId="77777777" w:rsidTr="009B4F7F">
        <w:tc>
          <w:tcPr>
            <w:tcW w:w="4514" w:type="dxa"/>
            <w:shd w:val="clear" w:color="auto" w:fill="auto"/>
            <w:tcMar>
              <w:top w:w="100" w:type="dxa"/>
              <w:left w:w="100" w:type="dxa"/>
              <w:bottom w:w="100" w:type="dxa"/>
              <w:right w:w="100" w:type="dxa"/>
            </w:tcMar>
          </w:tcPr>
          <w:p w14:paraId="668B4957" w14:textId="77777777" w:rsidR="00B07D71" w:rsidRPr="008F1C1D" w:rsidRDefault="00B07D71" w:rsidP="009B4F7F">
            <w:pPr>
              <w:widowControl w:val="0"/>
              <w:spacing w:line="240" w:lineRule="auto"/>
              <w:rPr>
                <w:b/>
                <w:szCs w:val="24"/>
              </w:rPr>
            </w:pPr>
            <w:r w:rsidRPr="008F1C1D">
              <w:rPr>
                <w:b/>
                <w:szCs w:val="24"/>
              </w:rPr>
              <w:t>Trigger</w:t>
            </w:r>
          </w:p>
        </w:tc>
        <w:tc>
          <w:tcPr>
            <w:tcW w:w="4514" w:type="dxa"/>
            <w:shd w:val="clear" w:color="auto" w:fill="auto"/>
            <w:tcMar>
              <w:top w:w="100" w:type="dxa"/>
              <w:left w:w="100" w:type="dxa"/>
              <w:bottom w:w="100" w:type="dxa"/>
              <w:right w:w="100" w:type="dxa"/>
            </w:tcMar>
          </w:tcPr>
          <w:p w14:paraId="08898F09" w14:textId="77777777" w:rsidR="00B07D71" w:rsidRPr="008F1C1D" w:rsidRDefault="00B07D71" w:rsidP="009B4F7F">
            <w:pPr>
              <w:widowControl w:val="0"/>
              <w:spacing w:line="240" w:lineRule="auto"/>
              <w:rPr>
                <w:szCs w:val="24"/>
              </w:rPr>
            </w:pPr>
            <w:r w:rsidRPr="008F1C1D">
              <w:rPr>
                <w:szCs w:val="24"/>
              </w:rPr>
              <w:t>Show destination details</w:t>
            </w:r>
          </w:p>
        </w:tc>
      </w:tr>
      <w:tr w:rsidR="00B07D71" w:rsidRPr="008F1C1D" w14:paraId="2E59B4E1" w14:textId="77777777" w:rsidTr="009B4F7F">
        <w:tc>
          <w:tcPr>
            <w:tcW w:w="4514" w:type="dxa"/>
            <w:shd w:val="clear" w:color="auto" w:fill="auto"/>
            <w:tcMar>
              <w:top w:w="100" w:type="dxa"/>
              <w:left w:w="100" w:type="dxa"/>
              <w:bottom w:w="100" w:type="dxa"/>
              <w:right w:w="100" w:type="dxa"/>
            </w:tcMar>
          </w:tcPr>
          <w:p w14:paraId="7A88BE12" w14:textId="77777777" w:rsidR="00B07D71" w:rsidRPr="008F1C1D" w:rsidRDefault="00B07D71" w:rsidP="009B4F7F">
            <w:pPr>
              <w:widowControl w:val="0"/>
              <w:spacing w:line="240" w:lineRule="auto"/>
              <w:rPr>
                <w:b/>
                <w:szCs w:val="24"/>
              </w:rPr>
            </w:pPr>
            <w:r w:rsidRPr="008F1C1D">
              <w:rPr>
                <w:b/>
                <w:szCs w:val="24"/>
              </w:rPr>
              <w:t xml:space="preserve">Description </w:t>
            </w:r>
          </w:p>
        </w:tc>
        <w:tc>
          <w:tcPr>
            <w:tcW w:w="4514" w:type="dxa"/>
            <w:shd w:val="clear" w:color="auto" w:fill="auto"/>
            <w:tcMar>
              <w:top w:w="100" w:type="dxa"/>
              <w:left w:w="100" w:type="dxa"/>
              <w:bottom w:w="100" w:type="dxa"/>
              <w:right w:w="100" w:type="dxa"/>
            </w:tcMar>
          </w:tcPr>
          <w:p w14:paraId="6AF0AE40" w14:textId="77777777" w:rsidR="00B07D71" w:rsidRPr="008F1C1D" w:rsidRDefault="00B07D71" w:rsidP="009B4F7F">
            <w:pPr>
              <w:widowControl w:val="0"/>
              <w:spacing w:line="240" w:lineRule="auto"/>
              <w:rPr>
                <w:szCs w:val="24"/>
              </w:rPr>
            </w:pPr>
            <w:r w:rsidRPr="008F1C1D">
              <w:rPr>
                <w:szCs w:val="24"/>
              </w:rPr>
              <w:t>Users can see their preferable destination without any preconditions.</w:t>
            </w:r>
          </w:p>
        </w:tc>
      </w:tr>
    </w:tbl>
    <w:p w14:paraId="427CD74E" w14:textId="77777777" w:rsidR="00B07D71" w:rsidRPr="008F1C1D" w:rsidRDefault="00B07D71" w:rsidP="00B07D71">
      <w:pPr>
        <w:spacing w:line="240" w:lineRule="auto"/>
        <w:jc w:val="center"/>
        <w:rPr>
          <w:b/>
          <w:szCs w:val="24"/>
        </w:rPr>
      </w:pPr>
      <w:r w:rsidRPr="008F1C1D">
        <w:rPr>
          <w:b/>
          <w:szCs w:val="24"/>
        </w:rPr>
        <w:tab/>
      </w:r>
    </w:p>
    <w:p w14:paraId="4A5CB4AF" w14:textId="77777777" w:rsidR="00B07D71" w:rsidRPr="008F1C1D" w:rsidRDefault="00B07D71" w:rsidP="00B07D71">
      <w:pPr>
        <w:spacing w:line="240" w:lineRule="auto"/>
        <w:jc w:val="center"/>
        <w:rPr>
          <w:szCs w:val="24"/>
        </w:rPr>
      </w:pPr>
      <w:r w:rsidRPr="008F1C1D">
        <w:rPr>
          <w:szCs w:val="24"/>
        </w:rPr>
        <w:t>Table 6.3.2.1.3: Search Destination</w:t>
      </w:r>
    </w:p>
    <w:p w14:paraId="618C863F" w14:textId="77777777" w:rsidR="00B07D71" w:rsidRPr="008F1C1D" w:rsidRDefault="00B07D71" w:rsidP="00B07D71">
      <w:pPr>
        <w:spacing w:line="240" w:lineRule="auto"/>
        <w:jc w:val="center"/>
        <w:rPr>
          <w:szCs w:val="24"/>
        </w:rPr>
      </w:pPr>
    </w:p>
    <w:p w14:paraId="67071592" w14:textId="77777777" w:rsidR="00B07D71" w:rsidRPr="008F1C1D" w:rsidRDefault="00B07D71" w:rsidP="00B07D71">
      <w:pPr>
        <w:spacing w:line="240" w:lineRule="auto"/>
        <w:rPr>
          <w:b/>
          <w:szCs w:val="24"/>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B07D71" w:rsidRPr="008F1C1D" w14:paraId="7AB4054B" w14:textId="77777777" w:rsidTr="009B4F7F">
        <w:tc>
          <w:tcPr>
            <w:tcW w:w="4514" w:type="dxa"/>
            <w:shd w:val="clear" w:color="auto" w:fill="auto"/>
            <w:tcMar>
              <w:top w:w="100" w:type="dxa"/>
              <w:left w:w="100" w:type="dxa"/>
              <w:bottom w:w="100" w:type="dxa"/>
              <w:right w:w="100" w:type="dxa"/>
            </w:tcMar>
          </w:tcPr>
          <w:p w14:paraId="15D37774" w14:textId="77777777" w:rsidR="00B07D71" w:rsidRPr="008F1C1D" w:rsidRDefault="00B07D71" w:rsidP="009B4F7F">
            <w:pPr>
              <w:widowControl w:val="0"/>
              <w:spacing w:line="240" w:lineRule="auto"/>
              <w:rPr>
                <w:b/>
                <w:szCs w:val="24"/>
              </w:rPr>
            </w:pPr>
            <w:r w:rsidRPr="008F1C1D">
              <w:rPr>
                <w:b/>
                <w:szCs w:val="24"/>
              </w:rPr>
              <w:t>Use Case Title</w:t>
            </w:r>
          </w:p>
        </w:tc>
        <w:tc>
          <w:tcPr>
            <w:tcW w:w="4514" w:type="dxa"/>
            <w:shd w:val="clear" w:color="auto" w:fill="auto"/>
            <w:tcMar>
              <w:top w:w="100" w:type="dxa"/>
              <w:left w:w="100" w:type="dxa"/>
              <w:bottom w:w="100" w:type="dxa"/>
              <w:right w:w="100" w:type="dxa"/>
            </w:tcMar>
          </w:tcPr>
          <w:p w14:paraId="6C9A68D1" w14:textId="77777777" w:rsidR="00B07D71" w:rsidRPr="008F1C1D" w:rsidRDefault="00B07D71" w:rsidP="009B4F7F">
            <w:pPr>
              <w:widowControl w:val="0"/>
              <w:spacing w:line="240" w:lineRule="auto"/>
              <w:rPr>
                <w:szCs w:val="24"/>
              </w:rPr>
            </w:pPr>
            <w:r w:rsidRPr="008F1C1D">
              <w:rPr>
                <w:szCs w:val="24"/>
              </w:rPr>
              <w:t>Provide update and hotel details</w:t>
            </w:r>
          </w:p>
        </w:tc>
      </w:tr>
      <w:tr w:rsidR="00B07D71" w:rsidRPr="008F1C1D" w14:paraId="5EB8B7A3" w14:textId="77777777" w:rsidTr="009B4F7F">
        <w:tc>
          <w:tcPr>
            <w:tcW w:w="4514" w:type="dxa"/>
            <w:shd w:val="clear" w:color="auto" w:fill="auto"/>
            <w:tcMar>
              <w:top w:w="100" w:type="dxa"/>
              <w:left w:w="100" w:type="dxa"/>
              <w:bottom w:w="100" w:type="dxa"/>
              <w:right w:w="100" w:type="dxa"/>
            </w:tcMar>
          </w:tcPr>
          <w:p w14:paraId="673C19B0" w14:textId="77777777" w:rsidR="00B07D71" w:rsidRPr="008F1C1D" w:rsidRDefault="00B07D71" w:rsidP="009B4F7F">
            <w:pPr>
              <w:widowControl w:val="0"/>
              <w:spacing w:line="240" w:lineRule="auto"/>
              <w:rPr>
                <w:b/>
                <w:szCs w:val="24"/>
              </w:rPr>
            </w:pPr>
            <w:r w:rsidRPr="008F1C1D">
              <w:rPr>
                <w:b/>
                <w:szCs w:val="24"/>
              </w:rPr>
              <w:t xml:space="preserve">Use Case ID </w:t>
            </w:r>
          </w:p>
        </w:tc>
        <w:tc>
          <w:tcPr>
            <w:tcW w:w="4514" w:type="dxa"/>
            <w:shd w:val="clear" w:color="auto" w:fill="auto"/>
            <w:tcMar>
              <w:top w:w="100" w:type="dxa"/>
              <w:left w:w="100" w:type="dxa"/>
              <w:bottom w:w="100" w:type="dxa"/>
              <w:right w:w="100" w:type="dxa"/>
            </w:tcMar>
          </w:tcPr>
          <w:p w14:paraId="07B25021" w14:textId="77777777" w:rsidR="00B07D71" w:rsidRPr="008F1C1D" w:rsidRDefault="00B07D71" w:rsidP="009B4F7F">
            <w:pPr>
              <w:widowControl w:val="0"/>
              <w:spacing w:line="240" w:lineRule="auto"/>
              <w:rPr>
                <w:szCs w:val="24"/>
              </w:rPr>
            </w:pPr>
            <w:r w:rsidRPr="008F1C1D">
              <w:rPr>
                <w:szCs w:val="24"/>
              </w:rPr>
              <w:t>UC - 4.0</w:t>
            </w:r>
          </w:p>
        </w:tc>
      </w:tr>
      <w:tr w:rsidR="00B07D71" w:rsidRPr="008F1C1D" w14:paraId="0247D4F5" w14:textId="77777777" w:rsidTr="009B4F7F">
        <w:tc>
          <w:tcPr>
            <w:tcW w:w="4514" w:type="dxa"/>
            <w:shd w:val="clear" w:color="auto" w:fill="auto"/>
            <w:tcMar>
              <w:top w:w="100" w:type="dxa"/>
              <w:left w:w="100" w:type="dxa"/>
              <w:bottom w:w="100" w:type="dxa"/>
              <w:right w:w="100" w:type="dxa"/>
            </w:tcMar>
          </w:tcPr>
          <w:p w14:paraId="6F69C426" w14:textId="77777777" w:rsidR="00B07D71" w:rsidRPr="008F1C1D" w:rsidRDefault="00B07D71" w:rsidP="009B4F7F">
            <w:pPr>
              <w:widowControl w:val="0"/>
              <w:spacing w:line="240" w:lineRule="auto"/>
              <w:rPr>
                <w:b/>
                <w:szCs w:val="24"/>
              </w:rPr>
            </w:pPr>
            <w:r w:rsidRPr="008F1C1D">
              <w:rPr>
                <w:b/>
                <w:szCs w:val="24"/>
              </w:rPr>
              <w:t>Preconditions</w:t>
            </w:r>
          </w:p>
        </w:tc>
        <w:tc>
          <w:tcPr>
            <w:tcW w:w="4514" w:type="dxa"/>
            <w:shd w:val="clear" w:color="auto" w:fill="auto"/>
            <w:tcMar>
              <w:top w:w="100" w:type="dxa"/>
              <w:left w:w="100" w:type="dxa"/>
              <w:bottom w:w="100" w:type="dxa"/>
              <w:right w:w="100" w:type="dxa"/>
            </w:tcMar>
          </w:tcPr>
          <w:p w14:paraId="4796E123" w14:textId="77777777" w:rsidR="00B07D71" w:rsidRPr="008F1C1D" w:rsidRDefault="00B07D71" w:rsidP="009B4F7F">
            <w:pPr>
              <w:widowControl w:val="0"/>
              <w:spacing w:line="240" w:lineRule="auto"/>
              <w:rPr>
                <w:szCs w:val="24"/>
              </w:rPr>
            </w:pPr>
            <w:r w:rsidRPr="008F1C1D">
              <w:rPr>
                <w:szCs w:val="24"/>
              </w:rPr>
              <w:t>Business owners should have registered.</w:t>
            </w:r>
          </w:p>
        </w:tc>
      </w:tr>
      <w:tr w:rsidR="00B07D71" w:rsidRPr="008F1C1D" w14:paraId="1212ECC2" w14:textId="77777777" w:rsidTr="009B4F7F">
        <w:tc>
          <w:tcPr>
            <w:tcW w:w="4514" w:type="dxa"/>
            <w:shd w:val="clear" w:color="auto" w:fill="auto"/>
            <w:tcMar>
              <w:top w:w="100" w:type="dxa"/>
              <w:left w:w="100" w:type="dxa"/>
              <w:bottom w:w="100" w:type="dxa"/>
              <w:right w:w="100" w:type="dxa"/>
            </w:tcMar>
          </w:tcPr>
          <w:p w14:paraId="18C17B4C" w14:textId="77777777" w:rsidR="00B07D71" w:rsidRPr="008F1C1D" w:rsidRDefault="00B07D71" w:rsidP="009B4F7F">
            <w:pPr>
              <w:widowControl w:val="0"/>
              <w:spacing w:line="240" w:lineRule="auto"/>
              <w:rPr>
                <w:b/>
                <w:szCs w:val="24"/>
              </w:rPr>
            </w:pPr>
            <w:r w:rsidRPr="008F1C1D">
              <w:rPr>
                <w:b/>
                <w:szCs w:val="24"/>
              </w:rPr>
              <w:t>Actors</w:t>
            </w:r>
          </w:p>
        </w:tc>
        <w:tc>
          <w:tcPr>
            <w:tcW w:w="4514" w:type="dxa"/>
            <w:shd w:val="clear" w:color="auto" w:fill="auto"/>
            <w:tcMar>
              <w:top w:w="100" w:type="dxa"/>
              <w:left w:w="100" w:type="dxa"/>
              <w:bottom w:w="100" w:type="dxa"/>
              <w:right w:w="100" w:type="dxa"/>
            </w:tcMar>
          </w:tcPr>
          <w:p w14:paraId="51A3C03E" w14:textId="77777777" w:rsidR="00B07D71" w:rsidRPr="008F1C1D" w:rsidRDefault="00B07D71" w:rsidP="009B4F7F">
            <w:pPr>
              <w:widowControl w:val="0"/>
              <w:spacing w:line="240" w:lineRule="auto"/>
              <w:rPr>
                <w:szCs w:val="24"/>
              </w:rPr>
            </w:pPr>
            <w:r w:rsidRPr="008F1C1D">
              <w:rPr>
                <w:szCs w:val="24"/>
              </w:rPr>
              <w:t>Admin, Business owners</w:t>
            </w:r>
          </w:p>
        </w:tc>
      </w:tr>
      <w:tr w:rsidR="00B07D71" w:rsidRPr="008F1C1D" w14:paraId="78FE7033" w14:textId="77777777" w:rsidTr="009B4F7F">
        <w:trPr>
          <w:trHeight w:val="806"/>
        </w:trPr>
        <w:tc>
          <w:tcPr>
            <w:tcW w:w="4514" w:type="dxa"/>
            <w:shd w:val="clear" w:color="auto" w:fill="auto"/>
            <w:tcMar>
              <w:top w:w="100" w:type="dxa"/>
              <w:left w:w="100" w:type="dxa"/>
              <w:bottom w:w="100" w:type="dxa"/>
              <w:right w:w="100" w:type="dxa"/>
            </w:tcMar>
          </w:tcPr>
          <w:p w14:paraId="7B1186F8" w14:textId="77777777" w:rsidR="00B07D71" w:rsidRPr="008F1C1D" w:rsidRDefault="00B07D71" w:rsidP="009B4F7F">
            <w:pPr>
              <w:widowControl w:val="0"/>
              <w:spacing w:line="240" w:lineRule="auto"/>
              <w:rPr>
                <w:b/>
                <w:szCs w:val="24"/>
              </w:rPr>
            </w:pPr>
            <w:r w:rsidRPr="008F1C1D">
              <w:rPr>
                <w:b/>
                <w:szCs w:val="24"/>
              </w:rPr>
              <w:t xml:space="preserve">Success End Condition </w:t>
            </w:r>
          </w:p>
        </w:tc>
        <w:tc>
          <w:tcPr>
            <w:tcW w:w="4514" w:type="dxa"/>
            <w:shd w:val="clear" w:color="auto" w:fill="auto"/>
            <w:tcMar>
              <w:top w:w="100" w:type="dxa"/>
              <w:left w:w="100" w:type="dxa"/>
              <w:bottom w:w="100" w:type="dxa"/>
              <w:right w:w="100" w:type="dxa"/>
            </w:tcMar>
          </w:tcPr>
          <w:p w14:paraId="6A73D6A5" w14:textId="77777777" w:rsidR="00B07D71" w:rsidRPr="008F1C1D" w:rsidRDefault="00B07D71" w:rsidP="009B4F7F">
            <w:pPr>
              <w:widowControl w:val="0"/>
              <w:spacing w:line="240" w:lineRule="auto"/>
              <w:rPr>
                <w:szCs w:val="24"/>
              </w:rPr>
            </w:pPr>
            <w:r w:rsidRPr="008F1C1D">
              <w:rPr>
                <w:szCs w:val="24"/>
              </w:rPr>
              <w:t>Business owners can set details and information about their hotels in the app.</w:t>
            </w:r>
          </w:p>
        </w:tc>
      </w:tr>
      <w:tr w:rsidR="00B07D71" w:rsidRPr="008F1C1D" w14:paraId="65E846D4" w14:textId="77777777" w:rsidTr="009B4F7F">
        <w:tc>
          <w:tcPr>
            <w:tcW w:w="4514" w:type="dxa"/>
            <w:shd w:val="clear" w:color="auto" w:fill="auto"/>
            <w:tcMar>
              <w:top w:w="100" w:type="dxa"/>
              <w:left w:w="100" w:type="dxa"/>
              <w:bottom w:w="100" w:type="dxa"/>
              <w:right w:w="100" w:type="dxa"/>
            </w:tcMar>
          </w:tcPr>
          <w:p w14:paraId="542342D2" w14:textId="77777777" w:rsidR="00B07D71" w:rsidRPr="008F1C1D" w:rsidRDefault="00B07D71" w:rsidP="009B4F7F">
            <w:pPr>
              <w:widowControl w:val="0"/>
              <w:spacing w:line="240" w:lineRule="auto"/>
              <w:rPr>
                <w:b/>
                <w:szCs w:val="24"/>
              </w:rPr>
            </w:pPr>
            <w:r w:rsidRPr="008F1C1D">
              <w:rPr>
                <w:b/>
                <w:szCs w:val="24"/>
              </w:rPr>
              <w:t>Failure End Condition</w:t>
            </w:r>
          </w:p>
        </w:tc>
        <w:tc>
          <w:tcPr>
            <w:tcW w:w="4514" w:type="dxa"/>
            <w:shd w:val="clear" w:color="auto" w:fill="auto"/>
            <w:tcMar>
              <w:top w:w="100" w:type="dxa"/>
              <w:left w:w="100" w:type="dxa"/>
              <w:bottom w:w="100" w:type="dxa"/>
              <w:right w:w="100" w:type="dxa"/>
            </w:tcMar>
          </w:tcPr>
          <w:p w14:paraId="67C75A83" w14:textId="77777777" w:rsidR="00B07D71" w:rsidRPr="008F1C1D" w:rsidRDefault="00B07D71" w:rsidP="009B4F7F">
            <w:pPr>
              <w:widowControl w:val="0"/>
              <w:spacing w:line="240" w:lineRule="auto"/>
              <w:rPr>
                <w:szCs w:val="24"/>
              </w:rPr>
            </w:pPr>
            <w:r w:rsidRPr="008F1C1D">
              <w:rPr>
                <w:szCs w:val="24"/>
              </w:rPr>
              <w:t>Show error if not registered.</w:t>
            </w:r>
          </w:p>
        </w:tc>
      </w:tr>
      <w:tr w:rsidR="00B07D71" w:rsidRPr="008F1C1D" w14:paraId="2EEC437D" w14:textId="77777777" w:rsidTr="009B4F7F">
        <w:tc>
          <w:tcPr>
            <w:tcW w:w="4514" w:type="dxa"/>
            <w:shd w:val="clear" w:color="auto" w:fill="auto"/>
            <w:tcMar>
              <w:top w:w="100" w:type="dxa"/>
              <w:left w:w="100" w:type="dxa"/>
              <w:bottom w:w="100" w:type="dxa"/>
              <w:right w:w="100" w:type="dxa"/>
            </w:tcMar>
          </w:tcPr>
          <w:p w14:paraId="1AF21ACB" w14:textId="77777777" w:rsidR="00B07D71" w:rsidRPr="008F1C1D" w:rsidRDefault="00B07D71" w:rsidP="009B4F7F">
            <w:pPr>
              <w:widowControl w:val="0"/>
              <w:spacing w:line="240" w:lineRule="auto"/>
              <w:rPr>
                <w:b/>
                <w:szCs w:val="24"/>
              </w:rPr>
            </w:pPr>
            <w:r w:rsidRPr="008F1C1D">
              <w:rPr>
                <w:b/>
                <w:szCs w:val="24"/>
              </w:rPr>
              <w:t>Trigger</w:t>
            </w:r>
          </w:p>
        </w:tc>
        <w:tc>
          <w:tcPr>
            <w:tcW w:w="4514" w:type="dxa"/>
            <w:shd w:val="clear" w:color="auto" w:fill="auto"/>
            <w:tcMar>
              <w:top w:w="100" w:type="dxa"/>
              <w:left w:w="100" w:type="dxa"/>
              <w:bottom w:w="100" w:type="dxa"/>
              <w:right w:w="100" w:type="dxa"/>
            </w:tcMar>
          </w:tcPr>
          <w:p w14:paraId="54FAA72D" w14:textId="77777777" w:rsidR="00B07D71" w:rsidRPr="008F1C1D" w:rsidRDefault="00B07D71" w:rsidP="009B4F7F">
            <w:pPr>
              <w:widowControl w:val="0"/>
              <w:spacing w:line="240" w:lineRule="auto"/>
              <w:rPr>
                <w:szCs w:val="24"/>
              </w:rPr>
            </w:pPr>
            <w:r w:rsidRPr="008F1C1D">
              <w:rPr>
                <w:szCs w:val="24"/>
              </w:rPr>
              <w:t>Show destination details</w:t>
            </w:r>
          </w:p>
        </w:tc>
      </w:tr>
      <w:tr w:rsidR="00B07D71" w:rsidRPr="008F1C1D" w14:paraId="03094C5A" w14:textId="77777777" w:rsidTr="009B4F7F">
        <w:tc>
          <w:tcPr>
            <w:tcW w:w="4514" w:type="dxa"/>
            <w:shd w:val="clear" w:color="auto" w:fill="auto"/>
            <w:tcMar>
              <w:top w:w="100" w:type="dxa"/>
              <w:left w:w="100" w:type="dxa"/>
              <w:bottom w:w="100" w:type="dxa"/>
              <w:right w:w="100" w:type="dxa"/>
            </w:tcMar>
          </w:tcPr>
          <w:p w14:paraId="38E5D998" w14:textId="77777777" w:rsidR="00B07D71" w:rsidRPr="008F1C1D" w:rsidRDefault="00B07D71" w:rsidP="009B4F7F">
            <w:pPr>
              <w:widowControl w:val="0"/>
              <w:spacing w:line="240" w:lineRule="auto"/>
              <w:rPr>
                <w:b/>
                <w:szCs w:val="24"/>
              </w:rPr>
            </w:pPr>
            <w:r w:rsidRPr="008F1C1D">
              <w:rPr>
                <w:b/>
                <w:szCs w:val="24"/>
              </w:rPr>
              <w:t xml:space="preserve">Description </w:t>
            </w:r>
          </w:p>
        </w:tc>
        <w:tc>
          <w:tcPr>
            <w:tcW w:w="4514" w:type="dxa"/>
            <w:shd w:val="clear" w:color="auto" w:fill="auto"/>
            <w:tcMar>
              <w:top w:w="100" w:type="dxa"/>
              <w:left w:w="100" w:type="dxa"/>
              <w:bottom w:w="100" w:type="dxa"/>
              <w:right w:w="100" w:type="dxa"/>
            </w:tcMar>
          </w:tcPr>
          <w:p w14:paraId="64D9651F" w14:textId="77777777" w:rsidR="00B07D71" w:rsidRPr="008F1C1D" w:rsidRDefault="00B07D71" w:rsidP="009B4F7F">
            <w:pPr>
              <w:widowControl w:val="0"/>
              <w:spacing w:line="240" w:lineRule="auto"/>
              <w:rPr>
                <w:szCs w:val="24"/>
              </w:rPr>
            </w:pPr>
            <w:r w:rsidRPr="008F1C1D">
              <w:rPr>
                <w:szCs w:val="24"/>
              </w:rPr>
              <w:t>Business owners can set their hotel details.</w:t>
            </w:r>
          </w:p>
        </w:tc>
      </w:tr>
    </w:tbl>
    <w:p w14:paraId="16C2D65D" w14:textId="77777777" w:rsidR="00B07D71" w:rsidRPr="008F1C1D" w:rsidRDefault="00B07D71" w:rsidP="00B07D71">
      <w:pPr>
        <w:spacing w:line="240" w:lineRule="auto"/>
        <w:jc w:val="center"/>
        <w:rPr>
          <w:b/>
          <w:szCs w:val="24"/>
        </w:rPr>
      </w:pPr>
      <w:r w:rsidRPr="008F1C1D">
        <w:rPr>
          <w:b/>
          <w:szCs w:val="24"/>
        </w:rPr>
        <w:tab/>
      </w:r>
    </w:p>
    <w:p w14:paraId="4BA67412" w14:textId="77777777" w:rsidR="00B07D71" w:rsidRPr="008F1C1D" w:rsidRDefault="00B07D71" w:rsidP="00B07D71">
      <w:pPr>
        <w:spacing w:line="240" w:lineRule="auto"/>
        <w:jc w:val="center"/>
        <w:rPr>
          <w:szCs w:val="24"/>
        </w:rPr>
      </w:pPr>
      <w:r w:rsidRPr="008F1C1D">
        <w:rPr>
          <w:szCs w:val="24"/>
        </w:rPr>
        <w:t>Table 6.3.2.1.4: Hotel Details</w:t>
      </w:r>
    </w:p>
    <w:p w14:paraId="4BBFAF8E" w14:textId="77777777" w:rsidR="00B07D71" w:rsidRPr="008F1C1D" w:rsidRDefault="00B07D71" w:rsidP="00B07D71">
      <w:pPr>
        <w:spacing w:line="240" w:lineRule="auto"/>
        <w:jc w:val="center"/>
        <w:rPr>
          <w:szCs w:val="24"/>
        </w:rPr>
      </w:pPr>
    </w:p>
    <w:p w14:paraId="13BEAC56" w14:textId="77777777" w:rsidR="00B07D71" w:rsidRPr="008F1C1D" w:rsidRDefault="00B07D71" w:rsidP="00B07D71">
      <w:pPr>
        <w:spacing w:line="240" w:lineRule="auto"/>
        <w:jc w:val="center"/>
        <w:rPr>
          <w:szCs w:val="24"/>
        </w:rPr>
      </w:pPr>
    </w:p>
    <w:p w14:paraId="14E6193D" w14:textId="77777777" w:rsidR="00B07D71" w:rsidRPr="008F1C1D" w:rsidRDefault="00B07D71" w:rsidP="00B07D71">
      <w:pPr>
        <w:spacing w:line="240" w:lineRule="auto"/>
        <w:jc w:val="center"/>
        <w:rPr>
          <w:szCs w:val="24"/>
        </w:rPr>
      </w:pPr>
    </w:p>
    <w:p w14:paraId="5A630343" w14:textId="77777777" w:rsidR="00B07D71" w:rsidRPr="008F1C1D" w:rsidRDefault="00B07D71" w:rsidP="00B07D71">
      <w:pPr>
        <w:spacing w:line="240" w:lineRule="auto"/>
        <w:jc w:val="center"/>
        <w:rPr>
          <w:szCs w:val="24"/>
        </w:rPr>
      </w:pPr>
    </w:p>
    <w:p w14:paraId="238113D5" w14:textId="77777777" w:rsidR="00B07D71" w:rsidRPr="008F1C1D" w:rsidRDefault="00B07D71" w:rsidP="00B07D71">
      <w:pPr>
        <w:spacing w:line="240" w:lineRule="auto"/>
        <w:jc w:val="center"/>
        <w:rPr>
          <w:szCs w:val="24"/>
        </w:rPr>
      </w:pPr>
    </w:p>
    <w:p w14:paraId="29E29AD6" w14:textId="77777777" w:rsidR="00B07D71" w:rsidRPr="008F1C1D" w:rsidRDefault="00B07D71" w:rsidP="00B07D71">
      <w:pPr>
        <w:spacing w:line="240" w:lineRule="auto"/>
        <w:jc w:val="center"/>
        <w:rPr>
          <w:szCs w:val="24"/>
        </w:rPr>
      </w:pPr>
    </w:p>
    <w:p w14:paraId="755AD004" w14:textId="77777777" w:rsidR="00B07D71" w:rsidRPr="008F1C1D" w:rsidRDefault="00B07D71" w:rsidP="00B07D71">
      <w:pPr>
        <w:spacing w:line="240" w:lineRule="auto"/>
        <w:jc w:val="center"/>
        <w:rPr>
          <w:szCs w:val="24"/>
        </w:rPr>
      </w:pPr>
    </w:p>
    <w:p w14:paraId="37EB2636" w14:textId="77777777" w:rsidR="00B07D71" w:rsidRPr="008F1C1D" w:rsidRDefault="00B07D71" w:rsidP="00B07D71">
      <w:pPr>
        <w:spacing w:line="240" w:lineRule="auto"/>
        <w:jc w:val="center"/>
        <w:rPr>
          <w:szCs w:val="24"/>
        </w:rPr>
      </w:pPr>
    </w:p>
    <w:p w14:paraId="5325A9BA" w14:textId="77777777" w:rsidR="00B07D71" w:rsidRPr="008F1C1D" w:rsidRDefault="00B07D71" w:rsidP="00B07D71">
      <w:pPr>
        <w:spacing w:line="240" w:lineRule="auto"/>
        <w:rPr>
          <w:b/>
          <w:szCs w:val="24"/>
        </w:rPr>
      </w:pP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B07D71" w:rsidRPr="008F1C1D" w14:paraId="00798616" w14:textId="77777777" w:rsidTr="009B4F7F">
        <w:tc>
          <w:tcPr>
            <w:tcW w:w="4514" w:type="dxa"/>
            <w:shd w:val="clear" w:color="auto" w:fill="auto"/>
            <w:tcMar>
              <w:top w:w="100" w:type="dxa"/>
              <w:left w:w="100" w:type="dxa"/>
              <w:bottom w:w="100" w:type="dxa"/>
              <w:right w:w="100" w:type="dxa"/>
            </w:tcMar>
          </w:tcPr>
          <w:p w14:paraId="66ED22AE" w14:textId="77777777" w:rsidR="00B07D71" w:rsidRPr="008F1C1D" w:rsidRDefault="00B07D71" w:rsidP="009B4F7F">
            <w:pPr>
              <w:widowControl w:val="0"/>
              <w:spacing w:line="240" w:lineRule="auto"/>
              <w:rPr>
                <w:b/>
                <w:szCs w:val="24"/>
              </w:rPr>
            </w:pPr>
            <w:r w:rsidRPr="008F1C1D">
              <w:rPr>
                <w:b/>
                <w:szCs w:val="24"/>
              </w:rPr>
              <w:lastRenderedPageBreak/>
              <w:t>Use Case Title</w:t>
            </w:r>
          </w:p>
        </w:tc>
        <w:tc>
          <w:tcPr>
            <w:tcW w:w="4514" w:type="dxa"/>
            <w:shd w:val="clear" w:color="auto" w:fill="auto"/>
            <w:tcMar>
              <w:top w:w="100" w:type="dxa"/>
              <w:left w:w="100" w:type="dxa"/>
              <w:bottom w:w="100" w:type="dxa"/>
              <w:right w:w="100" w:type="dxa"/>
            </w:tcMar>
          </w:tcPr>
          <w:p w14:paraId="32584C72" w14:textId="77777777" w:rsidR="00B07D71" w:rsidRPr="008F1C1D" w:rsidRDefault="00B07D71" w:rsidP="009B4F7F">
            <w:pPr>
              <w:widowControl w:val="0"/>
              <w:spacing w:line="240" w:lineRule="auto"/>
              <w:rPr>
                <w:szCs w:val="24"/>
              </w:rPr>
            </w:pPr>
            <w:r w:rsidRPr="008F1C1D">
              <w:rPr>
                <w:szCs w:val="24"/>
              </w:rPr>
              <w:t>Booking information</w:t>
            </w:r>
          </w:p>
        </w:tc>
      </w:tr>
      <w:tr w:rsidR="00B07D71" w:rsidRPr="008F1C1D" w14:paraId="3C592958" w14:textId="77777777" w:rsidTr="009B4F7F">
        <w:tc>
          <w:tcPr>
            <w:tcW w:w="4514" w:type="dxa"/>
            <w:shd w:val="clear" w:color="auto" w:fill="auto"/>
            <w:tcMar>
              <w:top w:w="100" w:type="dxa"/>
              <w:left w:w="100" w:type="dxa"/>
              <w:bottom w:w="100" w:type="dxa"/>
              <w:right w:w="100" w:type="dxa"/>
            </w:tcMar>
          </w:tcPr>
          <w:p w14:paraId="5119B735" w14:textId="77777777" w:rsidR="00B07D71" w:rsidRPr="008F1C1D" w:rsidRDefault="00B07D71" w:rsidP="009B4F7F">
            <w:pPr>
              <w:widowControl w:val="0"/>
              <w:spacing w:line="240" w:lineRule="auto"/>
              <w:rPr>
                <w:b/>
                <w:szCs w:val="24"/>
              </w:rPr>
            </w:pPr>
            <w:r w:rsidRPr="008F1C1D">
              <w:rPr>
                <w:b/>
                <w:szCs w:val="24"/>
              </w:rPr>
              <w:t xml:space="preserve">Use Case ID </w:t>
            </w:r>
          </w:p>
        </w:tc>
        <w:tc>
          <w:tcPr>
            <w:tcW w:w="4514" w:type="dxa"/>
            <w:shd w:val="clear" w:color="auto" w:fill="auto"/>
            <w:tcMar>
              <w:top w:w="100" w:type="dxa"/>
              <w:left w:w="100" w:type="dxa"/>
              <w:bottom w:w="100" w:type="dxa"/>
              <w:right w:w="100" w:type="dxa"/>
            </w:tcMar>
          </w:tcPr>
          <w:p w14:paraId="62965574" w14:textId="77777777" w:rsidR="00B07D71" w:rsidRPr="008F1C1D" w:rsidRDefault="00B07D71" w:rsidP="009B4F7F">
            <w:pPr>
              <w:widowControl w:val="0"/>
              <w:spacing w:line="240" w:lineRule="auto"/>
              <w:rPr>
                <w:szCs w:val="24"/>
              </w:rPr>
            </w:pPr>
            <w:r w:rsidRPr="008F1C1D">
              <w:rPr>
                <w:szCs w:val="24"/>
              </w:rPr>
              <w:t>UC - 5.0</w:t>
            </w:r>
          </w:p>
        </w:tc>
      </w:tr>
      <w:tr w:rsidR="00B07D71" w:rsidRPr="008F1C1D" w14:paraId="699F95F5" w14:textId="77777777" w:rsidTr="009B4F7F">
        <w:tc>
          <w:tcPr>
            <w:tcW w:w="4514" w:type="dxa"/>
            <w:shd w:val="clear" w:color="auto" w:fill="auto"/>
            <w:tcMar>
              <w:top w:w="100" w:type="dxa"/>
              <w:left w:w="100" w:type="dxa"/>
              <w:bottom w:w="100" w:type="dxa"/>
              <w:right w:w="100" w:type="dxa"/>
            </w:tcMar>
          </w:tcPr>
          <w:p w14:paraId="4393E584" w14:textId="77777777" w:rsidR="00B07D71" w:rsidRPr="008F1C1D" w:rsidRDefault="00B07D71" w:rsidP="009B4F7F">
            <w:pPr>
              <w:widowControl w:val="0"/>
              <w:spacing w:line="240" w:lineRule="auto"/>
              <w:rPr>
                <w:b/>
                <w:szCs w:val="24"/>
              </w:rPr>
            </w:pPr>
            <w:r w:rsidRPr="008F1C1D">
              <w:rPr>
                <w:b/>
                <w:szCs w:val="24"/>
              </w:rPr>
              <w:t>Preconditions</w:t>
            </w:r>
          </w:p>
        </w:tc>
        <w:tc>
          <w:tcPr>
            <w:tcW w:w="4514" w:type="dxa"/>
            <w:shd w:val="clear" w:color="auto" w:fill="auto"/>
            <w:tcMar>
              <w:top w:w="100" w:type="dxa"/>
              <w:left w:w="100" w:type="dxa"/>
              <w:bottom w:w="100" w:type="dxa"/>
              <w:right w:w="100" w:type="dxa"/>
            </w:tcMar>
          </w:tcPr>
          <w:p w14:paraId="1BD8DCE9" w14:textId="77777777" w:rsidR="00B07D71" w:rsidRPr="008F1C1D" w:rsidRDefault="00B07D71" w:rsidP="009B4F7F">
            <w:pPr>
              <w:widowControl w:val="0"/>
              <w:spacing w:line="240" w:lineRule="auto"/>
              <w:rPr>
                <w:szCs w:val="24"/>
              </w:rPr>
            </w:pPr>
            <w:r w:rsidRPr="008F1C1D">
              <w:rPr>
                <w:szCs w:val="24"/>
              </w:rPr>
              <w:t>Travelers should have a registered account to book.</w:t>
            </w:r>
          </w:p>
        </w:tc>
      </w:tr>
      <w:tr w:rsidR="00B07D71" w:rsidRPr="008F1C1D" w14:paraId="5ED9A63E" w14:textId="77777777" w:rsidTr="009B4F7F">
        <w:tc>
          <w:tcPr>
            <w:tcW w:w="4514" w:type="dxa"/>
            <w:shd w:val="clear" w:color="auto" w:fill="auto"/>
            <w:tcMar>
              <w:top w:w="100" w:type="dxa"/>
              <w:left w:w="100" w:type="dxa"/>
              <w:bottom w:w="100" w:type="dxa"/>
              <w:right w:w="100" w:type="dxa"/>
            </w:tcMar>
          </w:tcPr>
          <w:p w14:paraId="2A48C480" w14:textId="77777777" w:rsidR="00B07D71" w:rsidRPr="008F1C1D" w:rsidRDefault="00B07D71" w:rsidP="009B4F7F">
            <w:pPr>
              <w:widowControl w:val="0"/>
              <w:spacing w:line="240" w:lineRule="auto"/>
              <w:rPr>
                <w:b/>
                <w:szCs w:val="24"/>
              </w:rPr>
            </w:pPr>
            <w:r w:rsidRPr="008F1C1D">
              <w:rPr>
                <w:b/>
                <w:szCs w:val="24"/>
              </w:rPr>
              <w:t>Actors</w:t>
            </w:r>
          </w:p>
        </w:tc>
        <w:tc>
          <w:tcPr>
            <w:tcW w:w="4514" w:type="dxa"/>
            <w:shd w:val="clear" w:color="auto" w:fill="auto"/>
            <w:tcMar>
              <w:top w:w="100" w:type="dxa"/>
              <w:left w:w="100" w:type="dxa"/>
              <w:bottom w:w="100" w:type="dxa"/>
              <w:right w:w="100" w:type="dxa"/>
            </w:tcMar>
          </w:tcPr>
          <w:p w14:paraId="44A73CF0" w14:textId="77777777" w:rsidR="00B07D71" w:rsidRPr="008F1C1D" w:rsidRDefault="00B07D71" w:rsidP="009B4F7F">
            <w:pPr>
              <w:widowControl w:val="0"/>
              <w:spacing w:line="240" w:lineRule="auto"/>
              <w:rPr>
                <w:szCs w:val="24"/>
              </w:rPr>
            </w:pPr>
            <w:r w:rsidRPr="008F1C1D">
              <w:rPr>
                <w:szCs w:val="24"/>
              </w:rPr>
              <w:t>Admin, Travellers</w:t>
            </w:r>
          </w:p>
        </w:tc>
      </w:tr>
      <w:tr w:rsidR="00B07D71" w:rsidRPr="008F1C1D" w14:paraId="098A4DAE" w14:textId="77777777" w:rsidTr="009B4F7F">
        <w:trPr>
          <w:trHeight w:val="806"/>
        </w:trPr>
        <w:tc>
          <w:tcPr>
            <w:tcW w:w="4514" w:type="dxa"/>
            <w:shd w:val="clear" w:color="auto" w:fill="auto"/>
            <w:tcMar>
              <w:top w:w="100" w:type="dxa"/>
              <w:left w:w="100" w:type="dxa"/>
              <w:bottom w:w="100" w:type="dxa"/>
              <w:right w:w="100" w:type="dxa"/>
            </w:tcMar>
          </w:tcPr>
          <w:p w14:paraId="5ECB774E" w14:textId="77777777" w:rsidR="00B07D71" w:rsidRPr="008F1C1D" w:rsidRDefault="00B07D71" w:rsidP="009B4F7F">
            <w:pPr>
              <w:widowControl w:val="0"/>
              <w:spacing w:line="240" w:lineRule="auto"/>
              <w:rPr>
                <w:b/>
                <w:szCs w:val="24"/>
              </w:rPr>
            </w:pPr>
            <w:r w:rsidRPr="008F1C1D">
              <w:rPr>
                <w:b/>
                <w:szCs w:val="24"/>
              </w:rPr>
              <w:t xml:space="preserve">Success End Condition </w:t>
            </w:r>
          </w:p>
        </w:tc>
        <w:tc>
          <w:tcPr>
            <w:tcW w:w="4514" w:type="dxa"/>
            <w:shd w:val="clear" w:color="auto" w:fill="auto"/>
            <w:tcMar>
              <w:top w:w="100" w:type="dxa"/>
              <w:left w:w="100" w:type="dxa"/>
              <w:bottom w:w="100" w:type="dxa"/>
              <w:right w:w="100" w:type="dxa"/>
            </w:tcMar>
          </w:tcPr>
          <w:p w14:paraId="3EACE2EC" w14:textId="77777777" w:rsidR="00B07D71" w:rsidRPr="008F1C1D" w:rsidRDefault="00B07D71" w:rsidP="009B4F7F">
            <w:pPr>
              <w:widowControl w:val="0"/>
              <w:spacing w:line="240" w:lineRule="auto"/>
              <w:rPr>
                <w:szCs w:val="24"/>
              </w:rPr>
            </w:pPr>
            <w:r w:rsidRPr="008F1C1D">
              <w:rPr>
                <w:szCs w:val="24"/>
              </w:rPr>
              <w:t xml:space="preserve">Travelers can book their preferable destination. </w:t>
            </w:r>
          </w:p>
        </w:tc>
      </w:tr>
      <w:tr w:rsidR="00B07D71" w:rsidRPr="008F1C1D" w14:paraId="0A4460EE" w14:textId="77777777" w:rsidTr="009B4F7F">
        <w:tc>
          <w:tcPr>
            <w:tcW w:w="4514" w:type="dxa"/>
            <w:shd w:val="clear" w:color="auto" w:fill="auto"/>
            <w:tcMar>
              <w:top w:w="100" w:type="dxa"/>
              <w:left w:w="100" w:type="dxa"/>
              <w:bottom w:w="100" w:type="dxa"/>
              <w:right w:w="100" w:type="dxa"/>
            </w:tcMar>
          </w:tcPr>
          <w:p w14:paraId="19D2CCCD" w14:textId="77777777" w:rsidR="00B07D71" w:rsidRPr="008F1C1D" w:rsidRDefault="00B07D71" w:rsidP="009B4F7F">
            <w:pPr>
              <w:widowControl w:val="0"/>
              <w:spacing w:line="240" w:lineRule="auto"/>
              <w:rPr>
                <w:b/>
                <w:szCs w:val="24"/>
              </w:rPr>
            </w:pPr>
            <w:r w:rsidRPr="008F1C1D">
              <w:rPr>
                <w:b/>
                <w:szCs w:val="24"/>
              </w:rPr>
              <w:t>Failure End Condition</w:t>
            </w:r>
          </w:p>
        </w:tc>
        <w:tc>
          <w:tcPr>
            <w:tcW w:w="4514" w:type="dxa"/>
            <w:shd w:val="clear" w:color="auto" w:fill="auto"/>
            <w:tcMar>
              <w:top w:w="100" w:type="dxa"/>
              <w:left w:w="100" w:type="dxa"/>
              <w:bottom w:w="100" w:type="dxa"/>
              <w:right w:w="100" w:type="dxa"/>
            </w:tcMar>
          </w:tcPr>
          <w:p w14:paraId="47079DFA" w14:textId="77777777" w:rsidR="00B07D71" w:rsidRPr="008F1C1D" w:rsidRDefault="00B07D71" w:rsidP="009B4F7F">
            <w:pPr>
              <w:widowControl w:val="0"/>
              <w:spacing w:line="240" w:lineRule="auto"/>
              <w:rPr>
                <w:szCs w:val="24"/>
              </w:rPr>
            </w:pPr>
            <w:r w:rsidRPr="008F1C1D">
              <w:rPr>
                <w:szCs w:val="24"/>
              </w:rPr>
              <w:t>Show error if not registered.</w:t>
            </w:r>
          </w:p>
        </w:tc>
      </w:tr>
      <w:tr w:rsidR="00B07D71" w:rsidRPr="008F1C1D" w14:paraId="01C467B9" w14:textId="77777777" w:rsidTr="009B4F7F">
        <w:tc>
          <w:tcPr>
            <w:tcW w:w="4514" w:type="dxa"/>
            <w:shd w:val="clear" w:color="auto" w:fill="auto"/>
            <w:tcMar>
              <w:top w:w="100" w:type="dxa"/>
              <w:left w:w="100" w:type="dxa"/>
              <w:bottom w:w="100" w:type="dxa"/>
              <w:right w:w="100" w:type="dxa"/>
            </w:tcMar>
          </w:tcPr>
          <w:p w14:paraId="7C474D85" w14:textId="77777777" w:rsidR="00B07D71" w:rsidRPr="008F1C1D" w:rsidRDefault="00B07D71" w:rsidP="009B4F7F">
            <w:pPr>
              <w:widowControl w:val="0"/>
              <w:spacing w:line="240" w:lineRule="auto"/>
              <w:rPr>
                <w:b/>
                <w:szCs w:val="24"/>
              </w:rPr>
            </w:pPr>
            <w:r w:rsidRPr="008F1C1D">
              <w:rPr>
                <w:b/>
                <w:szCs w:val="24"/>
              </w:rPr>
              <w:t>Trigger</w:t>
            </w:r>
          </w:p>
        </w:tc>
        <w:tc>
          <w:tcPr>
            <w:tcW w:w="4514" w:type="dxa"/>
            <w:shd w:val="clear" w:color="auto" w:fill="auto"/>
            <w:tcMar>
              <w:top w:w="100" w:type="dxa"/>
              <w:left w:w="100" w:type="dxa"/>
              <w:bottom w:w="100" w:type="dxa"/>
              <w:right w:w="100" w:type="dxa"/>
            </w:tcMar>
          </w:tcPr>
          <w:p w14:paraId="5675D6F5" w14:textId="77777777" w:rsidR="00B07D71" w:rsidRPr="008F1C1D" w:rsidRDefault="00B07D71" w:rsidP="009B4F7F">
            <w:pPr>
              <w:widowControl w:val="0"/>
              <w:spacing w:line="240" w:lineRule="auto"/>
              <w:rPr>
                <w:szCs w:val="24"/>
              </w:rPr>
            </w:pPr>
            <w:r w:rsidRPr="008F1C1D">
              <w:rPr>
                <w:szCs w:val="24"/>
              </w:rPr>
              <w:t>Show booking confirmation</w:t>
            </w:r>
          </w:p>
        </w:tc>
      </w:tr>
      <w:tr w:rsidR="00B07D71" w:rsidRPr="008F1C1D" w14:paraId="1F9BA025" w14:textId="77777777" w:rsidTr="009B4F7F">
        <w:tc>
          <w:tcPr>
            <w:tcW w:w="4514" w:type="dxa"/>
            <w:shd w:val="clear" w:color="auto" w:fill="auto"/>
            <w:tcMar>
              <w:top w:w="100" w:type="dxa"/>
              <w:left w:w="100" w:type="dxa"/>
              <w:bottom w:w="100" w:type="dxa"/>
              <w:right w:w="100" w:type="dxa"/>
            </w:tcMar>
          </w:tcPr>
          <w:p w14:paraId="66CBDB34" w14:textId="77777777" w:rsidR="00B07D71" w:rsidRPr="008F1C1D" w:rsidRDefault="00B07D71" w:rsidP="009B4F7F">
            <w:pPr>
              <w:widowControl w:val="0"/>
              <w:spacing w:line="240" w:lineRule="auto"/>
              <w:rPr>
                <w:b/>
                <w:szCs w:val="24"/>
              </w:rPr>
            </w:pPr>
            <w:r w:rsidRPr="008F1C1D">
              <w:rPr>
                <w:b/>
                <w:szCs w:val="24"/>
              </w:rPr>
              <w:t xml:space="preserve">Description </w:t>
            </w:r>
          </w:p>
        </w:tc>
        <w:tc>
          <w:tcPr>
            <w:tcW w:w="4514" w:type="dxa"/>
            <w:shd w:val="clear" w:color="auto" w:fill="auto"/>
            <w:tcMar>
              <w:top w:w="100" w:type="dxa"/>
              <w:left w:w="100" w:type="dxa"/>
              <w:bottom w:w="100" w:type="dxa"/>
              <w:right w:w="100" w:type="dxa"/>
            </w:tcMar>
          </w:tcPr>
          <w:p w14:paraId="35A5402C" w14:textId="77777777" w:rsidR="00B07D71" w:rsidRPr="008F1C1D" w:rsidRDefault="00B07D71" w:rsidP="009B4F7F">
            <w:pPr>
              <w:widowControl w:val="0"/>
              <w:spacing w:line="240" w:lineRule="auto"/>
              <w:rPr>
                <w:szCs w:val="24"/>
              </w:rPr>
            </w:pPr>
            <w:r w:rsidRPr="008F1C1D">
              <w:rPr>
                <w:szCs w:val="24"/>
              </w:rPr>
              <w:t>Travelers can book their hotels with staying days and others.</w:t>
            </w:r>
          </w:p>
        </w:tc>
      </w:tr>
    </w:tbl>
    <w:p w14:paraId="305B5BD9" w14:textId="77777777" w:rsidR="00B07D71" w:rsidRPr="008F1C1D" w:rsidRDefault="00B07D71" w:rsidP="00B07D71">
      <w:pPr>
        <w:spacing w:line="240" w:lineRule="auto"/>
        <w:jc w:val="center"/>
        <w:rPr>
          <w:b/>
          <w:szCs w:val="24"/>
        </w:rPr>
      </w:pPr>
      <w:r w:rsidRPr="008F1C1D">
        <w:rPr>
          <w:b/>
          <w:szCs w:val="24"/>
        </w:rPr>
        <w:tab/>
      </w:r>
    </w:p>
    <w:p w14:paraId="3BDF5459" w14:textId="6DB6DD34" w:rsidR="00C677E2" w:rsidRDefault="00B07D71" w:rsidP="00B07D71">
      <w:pPr>
        <w:spacing w:line="240" w:lineRule="auto"/>
        <w:jc w:val="center"/>
        <w:rPr>
          <w:szCs w:val="24"/>
        </w:rPr>
      </w:pPr>
      <w:r w:rsidRPr="008F1C1D">
        <w:rPr>
          <w:szCs w:val="24"/>
        </w:rPr>
        <w:t>Table 6.3.2.1.5: Booking information</w:t>
      </w:r>
    </w:p>
    <w:p w14:paraId="1B5102C9" w14:textId="77777777" w:rsidR="00C677E2" w:rsidRDefault="00C677E2">
      <w:pPr>
        <w:spacing w:line="276" w:lineRule="auto"/>
        <w:jc w:val="left"/>
        <w:rPr>
          <w:szCs w:val="24"/>
        </w:rPr>
      </w:pPr>
      <w:r>
        <w:rPr>
          <w:szCs w:val="24"/>
        </w:rPr>
        <w:br w:type="page"/>
      </w:r>
    </w:p>
    <w:p w14:paraId="24058D77" w14:textId="77777777" w:rsidR="00C677E2" w:rsidRPr="00C677E2" w:rsidRDefault="00C677E2" w:rsidP="00C677E2">
      <w:pPr>
        <w:spacing w:line="240" w:lineRule="auto"/>
        <w:rPr>
          <w:b/>
          <w:szCs w:val="24"/>
        </w:rPr>
      </w:pPr>
      <w:r w:rsidRPr="00C677E2">
        <w:rPr>
          <w:b/>
          <w:szCs w:val="24"/>
        </w:rPr>
        <w:lastRenderedPageBreak/>
        <w:t>6.4 System Test &amp; Development</w:t>
      </w:r>
    </w:p>
    <w:p w14:paraId="0410D56B" w14:textId="77777777" w:rsidR="00C677E2" w:rsidRDefault="00C677E2" w:rsidP="00C677E2">
      <w:pPr>
        <w:spacing w:line="240" w:lineRule="auto"/>
        <w:rPr>
          <w:b/>
          <w:szCs w:val="24"/>
          <w:highlight w:val="yellow"/>
        </w:rPr>
      </w:pPr>
    </w:p>
    <w:p w14:paraId="14D80C6A" w14:textId="77777777" w:rsidR="00C677E2" w:rsidRDefault="00C677E2" w:rsidP="00C677E2">
      <w:pPr>
        <w:spacing w:line="240" w:lineRule="auto"/>
        <w:rPr>
          <w:b/>
          <w:szCs w:val="24"/>
          <w:highlight w:val="white"/>
        </w:rPr>
      </w:pPr>
      <w:r>
        <w:rPr>
          <w:b/>
          <w:szCs w:val="24"/>
          <w:highlight w:val="white"/>
        </w:rPr>
        <w:t>6.4.1 Introduction</w:t>
      </w:r>
    </w:p>
    <w:p w14:paraId="3F610E3B" w14:textId="77777777" w:rsidR="00C677E2" w:rsidRDefault="00C677E2" w:rsidP="00C677E2">
      <w:pPr>
        <w:spacing w:line="240" w:lineRule="auto"/>
        <w:rPr>
          <w:b/>
          <w:szCs w:val="24"/>
          <w:highlight w:val="white"/>
        </w:rPr>
      </w:pPr>
    </w:p>
    <w:p w14:paraId="096BD177" w14:textId="77777777" w:rsidR="00C677E2" w:rsidRDefault="00C677E2" w:rsidP="00CA5156">
      <w:pPr>
        <w:rPr>
          <w:szCs w:val="24"/>
          <w:highlight w:val="white"/>
        </w:rPr>
      </w:pPr>
      <w:r>
        <w:rPr>
          <w:szCs w:val="24"/>
          <w:highlight w:val="white"/>
        </w:rPr>
        <w:t>Executives will be able to monitor the development of their firm by using this mobile application on their smartphones. It accommodates a broad spectrum of users and offers comprehensive capabilities. Testing is essential to guarantee that an application is of high quality. Be mindful of any information supplied by the customer since it may include confidential details about the user. I am acquainted with the test now being administered to them at this location.</w:t>
      </w:r>
    </w:p>
    <w:p w14:paraId="084F8884" w14:textId="77777777" w:rsidR="00C677E2" w:rsidRDefault="00C677E2" w:rsidP="00C677E2">
      <w:pPr>
        <w:spacing w:line="240" w:lineRule="auto"/>
        <w:rPr>
          <w:szCs w:val="24"/>
          <w:highlight w:val="white"/>
        </w:rPr>
      </w:pPr>
    </w:p>
    <w:p w14:paraId="6E34F1F6" w14:textId="77777777" w:rsidR="00C677E2" w:rsidRDefault="00C677E2" w:rsidP="00CA5156">
      <w:pPr>
        <w:numPr>
          <w:ilvl w:val="0"/>
          <w:numId w:val="16"/>
        </w:numPr>
        <w:jc w:val="left"/>
        <w:rPr>
          <w:szCs w:val="24"/>
          <w:highlight w:val="white"/>
        </w:rPr>
      </w:pPr>
      <w:r>
        <w:rPr>
          <w:szCs w:val="24"/>
          <w:highlight w:val="white"/>
        </w:rPr>
        <w:t>Functional Testing</w:t>
      </w:r>
    </w:p>
    <w:p w14:paraId="00336B8C" w14:textId="77777777" w:rsidR="00C677E2" w:rsidRDefault="00C677E2" w:rsidP="00CA5156">
      <w:pPr>
        <w:numPr>
          <w:ilvl w:val="0"/>
          <w:numId w:val="16"/>
        </w:numPr>
        <w:jc w:val="left"/>
        <w:rPr>
          <w:szCs w:val="24"/>
          <w:highlight w:val="white"/>
        </w:rPr>
      </w:pPr>
      <w:r>
        <w:rPr>
          <w:szCs w:val="24"/>
          <w:highlight w:val="white"/>
        </w:rPr>
        <w:t>Unit Testing</w:t>
      </w:r>
    </w:p>
    <w:p w14:paraId="4FB19307" w14:textId="77777777" w:rsidR="00C677E2" w:rsidRDefault="00C677E2" w:rsidP="00CA5156">
      <w:pPr>
        <w:numPr>
          <w:ilvl w:val="0"/>
          <w:numId w:val="16"/>
        </w:numPr>
        <w:jc w:val="left"/>
        <w:rPr>
          <w:szCs w:val="24"/>
          <w:highlight w:val="white"/>
        </w:rPr>
      </w:pPr>
      <w:r>
        <w:rPr>
          <w:szCs w:val="24"/>
          <w:highlight w:val="white"/>
        </w:rPr>
        <w:t>Integration Testing</w:t>
      </w:r>
    </w:p>
    <w:p w14:paraId="6A626416" w14:textId="77777777" w:rsidR="00C677E2" w:rsidRDefault="00C677E2" w:rsidP="00CA5156">
      <w:pPr>
        <w:numPr>
          <w:ilvl w:val="0"/>
          <w:numId w:val="16"/>
        </w:numPr>
        <w:jc w:val="left"/>
        <w:rPr>
          <w:szCs w:val="24"/>
          <w:highlight w:val="white"/>
        </w:rPr>
      </w:pPr>
      <w:r>
        <w:rPr>
          <w:szCs w:val="24"/>
          <w:highlight w:val="white"/>
        </w:rPr>
        <w:t>System Testing</w:t>
      </w:r>
    </w:p>
    <w:p w14:paraId="5BA68179" w14:textId="77777777" w:rsidR="00C677E2" w:rsidRDefault="00C677E2" w:rsidP="00CA5156">
      <w:pPr>
        <w:numPr>
          <w:ilvl w:val="0"/>
          <w:numId w:val="16"/>
        </w:numPr>
        <w:jc w:val="left"/>
        <w:rPr>
          <w:szCs w:val="24"/>
          <w:highlight w:val="white"/>
        </w:rPr>
      </w:pPr>
      <w:r>
        <w:rPr>
          <w:szCs w:val="24"/>
          <w:highlight w:val="white"/>
        </w:rPr>
        <w:t>Acceptance Testing</w:t>
      </w:r>
    </w:p>
    <w:p w14:paraId="1DC1E4DD" w14:textId="77777777" w:rsidR="00C677E2" w:rsidRDefault="00C677E2" w:rsidP="00C677E2">
      <w:pPr>
        <w:spacing w:line="240" w:lineRule="auto"/>
        <w:rPr>
          <w:b/>
          <w:szCs w:val="24"/>
          <w:highlight w:val="yellow"/>
        </w:rPr>
      </w:pPr>
    </w:p>
    <w:p w14:paraId="3275A6F6" w14:textId="60F6FE0D" w:rsidR="00C677E2" w:rsidRDefault="00C677E2" w:rsidP="00C677E2">
      <w:pPr>
        <w:spacing w:line="240" w:lineRule="auto"/>
        <w:rPr>
          <w:b/>
          <w:szCs w:val="24"/>
          <w:highlight w:val="yellow"/>
        </w:rPr>
      </w:pPr>
    </w:p>
    <w:p w14:paraId="7E7D2ECE" w14:textId="77777777" w:rsidR="00C677E2" w:rsidRDefault="00C677E2" w:rsidP="00C677E2">
      <w:pPr>
        <w:spacing w:line="240" w:lineRule="auto"/>
        <w:rPr>
          <w:b/>
          <w:szCs w:val="24"/>
          <w:highlight w:val="yellow"/>
        </w:rPr>
      </w:pPr>
    </w:p>
    <w:p w14:paraId="6692F971" w14:textId="77777777" w:rsidR="00C677E2" w:rsidRDefault="00C677E2" w:rsidP="00C677E2">
      <w:pPr>
        <w:spacing w:line="240" w:lineRule="auto"/>
        <w:rPr>
          <w:b/>
          <w:szCs w:val="24"/>
          <w:highlight w:val="yellow"/>
        </w:rPr>
      </w:pPr>
    </w:p>
    <w:p w14:paraId="2F78483B" w14:textId="77777777" w:rsidR="00C677E2" w:rsidRDefault="00C677E2" w:rsidP="00C677E2">
      <w:pPr>
        <w:spacing w:line="240" w:lineRule="auto"/>
        <w:rPr>
          <w:b/>
          <w:szCs w:val="24"/>
          <w:highlight w:val="yellow"/>
        </w:rPr>
      </w:pPr>
    </w:p>
    <w:p w14:paraId="3477D3A7" w14:textId="77777777" w:rsidR="00C677E2" w:rsidRDefault="00C677E2" w:rsidP="00C677E2">
      <w:pPr>
        <w:spacing w:line="240" w:lineRule="auto"/>
        <w:rPr>
          <w:b/>
          <w:szCs w:val="24"/>
          <w:highlight w:val="yellow"/>
        </w:rPr>
      </w:pPr>
    </w:p>
    <w:p w14:paraId="73FF8DCC" w14:textId="77777777" w:rsidR="00C677E2" w:rsidRDefault="00C677E2" w:rsidP="00C677E2">
      <w:pPr>
        <w:spacing w:line="240" w:lineRule="auto"/>
        <w:rPr>
          <w:b/>
          <w:szCs w:val="24"/>
          <w:highlight w:val="yellow"/>
        </w:rPr>
      </w:pPr>
    </w:p>
    <w:p w14:paraId="2DEFCD09" w14:textId="77777777" w:rsidR="00C677E2" w:rsidRDefault="00C677E2" w:rsidP="00C677E2">
      <w:pPr>
        <w:spacing w:line="240" w:lineRule="auto"/>
        <w:rPr>
          <w:b/>
          <w:szCs w:val="24"/>
          <w:highlight w:val="yellow"/>
        </w:rPr>
      </w:pPr>
    </w:p>
    <w:p w14:paraId="6399AAE8" w14:textId="77777777" w:rsidR="00C677E2" w:rsidRDefault="00C677E2" w:rsidP="00C677E2">
      <w:pPr>
        <w:spacing w:line="240" w:lineRule="auto"/>
        <w:rPr>
          <w:b/>
          <w:szCs w:val="24"/>
          <w:highlight w:val="yellow"/>
        </w:rPr>
      </w:pPr>
    </w:p>
    <w:p w14:paraId="193E81EA" w14:textId="77777777" w:rsidR="00C677E2" w:rsidRDefault="00C677E2" w:rsidP="00C677E2">
      <w:pPr>
        <w:spacing w:line="240" w:lineRule="auto"/>
        <w:rPr>
          <w:b/>
          <w:szCs w:val="24"/>
          <w:highlight w:val="yellow"/>
        </w:rPr>
      </w:pPr>
    </w:p>
    <w:p w14:paraId="0BDE60CB" w14:textId="77777777" w:rsidR="00C677E2" w:rsidRDefault="00C677E2">
      <w:pPr>
        <w:spacing w:line="276" w:lineRule="auto"/>
        <w:jc w:val="left"/>
        <w:rPr>
          <w:b/>
          <w:szCs w:val="24"/>
        </w:rPr>
      </w:pPr>
      <w:r>
        <w:rPr>
          <w:b/>
          <w:szCs w:val="24"/>
        </w:rPr>
        <w:br w:type="page"/>
      </w:r>
    </w:p>
    <w:p w14:paraId="0E0ABC9C" w14:textId="23799F3B" w:rsidR="00C677E2" w:rsidRDefault="00C677E2" w:rsidP="00C677E2">
      <w:pPr>
        <w:rPr>
          <w:b/>
          <w:szCs w:val="24"/>
        </w:rPr>
      </w:pPr>
      <w:r>
        <w:rPr>
          <w:b/>
          <w:szCs w:val="24"/>
        </w:rPr>
        <w:lastRenderedPageBreak/>
        <w:t>6.4.2 Features to be tested</w:t>
      </w:r>
    </w:p>
    <w:p w14:paraId="4CF274E7" w14:textId="77777777" w:rsidR="00C677E2" w:rsidRDefault="00C677E2" w:rsidP="00C677E2"/>
    <w:p w14:paraId="0C7B9FA8" w14:textId="77777777" w:rsidR="00C677E2" w:rsidRDefault="00C677E2" w:rsidP="00C677E2"/>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35"/>
        <w:gridCol w:w="2265"/>
        <w:gridCol w:w="3029"/>
      </w:tblGrid>
      <w:tr w:rsidR="00C677E2" w14:paraId="6ED82523" w14:textId="77777777" w:rsidTr="00D70470">
        <w:tc>
          <w:tcPr>
            <w:tcW w:w="3735" w:type="dxa"/>
            <w:shd w:val="clear" w:color="auto" w:fill="auto"/>
            <w:tcMar>
              <w:top w:w="100" w:type="dxa"/>
              <w:left w:w="100" w:type="dxa"/>
              <w:bottom w:w="100" w:type="dxa"/>
              <w:right w:w="100" w:type="dxa"/>
            </w:tcMar>
          </w:tcPr>
          <w:p w14:paraId="7DA8AC6C" w14:textId="77777777" w:rsidR="00C677E2" w:rsidRDefault="00C677E2" w:rsidP="00D70470">
            <w:pPr>
              <w:widowControl w:val="0"/>
              <w:pBdr>
                <w:top w:val="nil"/>
                <w:left w:val="nil"/>
                <w:bottom w:val="nil"/>
                <w:right w:val="nil"/>
                <w:between w:val="nil"/>
              </w:pBdr>
              <w:spacing w:line="240" w:lineRule="auto"/>
              <w:jc w:val="center"/>
            </w:pPr>
            <w:r>
              <w:t>Feature</w:t>
            </w:r>
          </w:p>
        </w:tc>
        <w:tc>
          <w:tcPr>
            <w:tcW w:w="2265" w:type="dxa"/>
            <w:shd w:val="clear" w:color="auto" w:fill="auto"/>
            <w:tcMar>
              <w:top w:w="100" w:type="dxa"/>
              <w:left w:w="100" w:type="dxa"/>
              <w:bottom w:w="100" w:type="dxa"/>
              <w:right w:w="100" w:type="dxa"/>
            </w:tcMar>
          </w:tcPr>
          <w:p w14:paraId="4AEB9482" w14:textId="77777777" w:rsidR="00C677E2" w:rsidRDefault="00C677E2" w:rsidP="00D70470">
            <w:pPr>
              <w:widowControl w:val="0"/>
              <w:pBdr>
                <w:top w:val="nil"/>
                <w:left w:val="nil"/>
                <w:bottom w:val="nil"/>
                <w:right w:val="nil"/>
                <w:between w:val="nil"/>
              </w:pBdr>
              <w:spacing w:line="240" w:lineRule="auto"/>
              <w:jc w:val="center"/>
            </w:pPr>
            <w:r>
              <w:t>*Priority</w:t>
            </w:r>
          </w:p>
        </w:tc>
        <w:tc>
          <w:tcPr>
            <w:tcW w:w="3029" w:type="dxa"/>
            <w:shd w:val="clear" w:color="auto" w:fill="auto"/>
            <w:tcMar>
              <w:top w:w="100" w:type="dxa"/>
              <w:left w:w="100" w:type="dxa"/>
              <w:bottom w:w="100" w:type="dxa"/>
              <w:right w:w="100" w:type="dxa"/>
            </w:tcMar>
          </w:tcPr>
          <w:p w14:paraId="4AAD2102" w14:textId="77777777" w:rsidR="00C677E2" w:rsidRDefault="00C677E2" w:rsidP="00D70470">
            <w:pPr>
              <w:widowControl w:val="0"/>
              <w:pBdr>
                <w:top w:val="nil"/>
                <w:left w:val="nil"/>
                <w:bottom w:val="nil"/>
                <w:right w:val="nil"/>
                <w:between w:val="nil"/>
              </w:pBdr>
              <w:spacing w:line="240" w:lineRule="auto"/>
              <w:jc w:val="center"/>
            </w:pPr>
            <w:r>
              <w:t>Description</w:t>
            </w:r>
          </w:p>
        </w:tc>
      </w:tr>
      <w:tr w:rsidR="00C677E2" w14:paraId="6133A396" w14:textId="77777777" w:rsidTr="00D70470">
        <w:tc>
          <w:tcPr>
            <w:tcW w:w="3735" w:type="dxa"/>
            <w:shd w:val="clear" w:color="auto" w:fill="auto"/>
            <w:tcMar>
              <w:top w:w="100" w:type="dxa"/>
              <w:left w:w="100" w:type="dxa"/>
              <w:bottom w:w="100" w:type="dxa"/>
              <w:right w:w="100" w:type="dxa"/>
            </w:tcMar>
          </w:tcPr>
          <w:p w14:paraId="7515A0A1" w14:textId="77777777" w:rsidR="00C677E2" w:rsidRDefault="00C677E2" w:rsidP="00D70470">
            <w:pPr>
              <w:widowControl w:val="0"/>
              <w:pBdr>
                <w:top w:val="nil"/>
                <w:left w:val="nil"/>
                <w:bottom w:val="nil"/>
                <w:right w:val="nil"/>
                <w:between w:val="nil"/>
              </w:pBdr>
              <w:spacing w:line="240" w:lineRule="auto"/>
            </w:pPr>
            <w:r>
              <w:t>Login</w:t>
            </w:r>
          </w:p>
        </w:tc>
        <w:tc>
          <w:tcPr>
            <w:tcW w:w="2265" w:type="dxa"/>
            <w:shd w:val="clear" w:color="auto" w:fill="auto"/>
            <w:tcMar>
              <w:top w:w="100" w:type="dxa"/>
              <w:left w:w="100" w:type="dxa"/>
              <w:bottom w:w="100" w:type="dxa"/>
              <w:right w:w="100" w:type="dxa"/>
            </w:tcMar>
          </w:tcPr>
          <w:p w14:paraId="59C03680" w14:textId="77777777" w:rsidR="00C677E2" w:rsidRDefault="00C677E2" w:rsidP="00D70470">
            <w:pPr>
              <w:widowControl w:val="0"/>
              <w:pBdr>
                <w:top w:val="nil"/>
                <w:left w:val="nil"/>
                <w:bottom w:val="nil"/>
                <w:right w:val="nil"/>
                <w:between w:val="nil"/>
              </w:pBdr>
              <w:spacing w:line="240" w:lineRule="auto"/>
            </w:pPr>
            <w:r>
              <w:t>2</w:t>
            </w:r>
          </w:p>
        </w:tc>
        <w:tc>
          <w:tcPr>
            <w:tcW w:w="3029" w:type="dxa"/>
            <w:shd w:val="clear" w:color="auto" w:fill="auto"/>
            <w:tcMar>
              <w:top w:w="100" w:type="dxa"/>
              <w:left w:w="100" w:type="dxa"/>
              <w:bottom w:w="100" w:type="dxa"/>
              <w:right w:w="100" w:type="dxa"/>
            </w:tcMar>
          </w:tcPr>
          <w:p w14:paraId="3DF7A9A3" w14:textId="77777777" w:rsidR="00C677E2" w:rsidRDefault="00C677E2" w:rsidP="00D70470">
            <w:pPr>
              <w:widowControl w:val="0"/>
              <w:pBdr>
                <w:top w:val="nil"/>
                <w:left w:val="nil"/>
                <w:bottom w:val="nil"/>
                <w:right w:val="nil"/>
                <w:between w:val="nil"/>
              </w:pBdr>
              <w:spacing w:line="240" w:lineRule="auto"/>
            </w:pPr>
            <w:r>
              <w:t>User must be authenticated by login</w:t>
            </w:r>
          </w:p>
        </w:tc>
      </w:tr>
      <w:tr w:rsidR="00C677E2" w14:paraId="317E576F" w14:textId="77777777" w:rsidTr="00D70470">
        <w:tc>
          <w:tcPr>
            <w:tcW w:w="3735" w:type="dxa"/>
            <w:shd w:val="clear" w:color="auto" w:fill="auto"/>
            <w:tcMar>
              <w:top w:w="100" w:type="dxa"/>
              <w:left w:w="100" w:type="dxa"/>
              <w:bottom w:w="100" w:type="dxa"/>
              <w:right w:w="100" w:type="dxa"/>
            </w:tcMar>
          </w:tcPr>
          <w:p w14:paraId="15179560" w14:textId="77777777" w:rsidR="00C677E2" w:rsidRDefault="00C677E2" w:rsidP="00D70470">
            <w:pPr>
              <w:widowControl w:val="0"/>
              <w:pBdr>
                <w:top w:val="nil"/>
                <w:left w:val="nil"/>
                <w:bottom w:val="nil"/>
                <w:right w:val="nil"/>
                <w:between w:val="nil"/>
              </w:pBdr>
              <w:spacing w:line="240" w:lineRule="auto"/>
            </w:pPr>
            <w:r>
              <w:t>Logout</w:t>
            </w:r>
          </w:p>
        </w:tc>
        <w:tc>
          <w:tcPr>
            <w:tcW w:w="2265" w:type="dxa"/>
            <w:shd w:val="clear" w:color="auto" w:fill="auto"/>
            <w:tcMar>
              <w:top w:w="100" w:type="dxa"/>
              <w:left w:w="100" w:type="dxa"/>
              <w:bottom w:w="100" w:type="dxa"/>
              <w:right w:w="100" w:type="dxa"/>
            </w:tcMar>
          </w:tcPr>
          <w:p w14:paraId="44CA3C39" w14:textId="77777777" w:rsidR="00C677E2" w:rsidRDefault="00C677E2" w:rsidP="00D70470">
            <w:pPr>
              <w:widowControl w:val="0"/>
              <w:pBdr>
                <w:top w:val="nil"/>
                <w:left w:val="nil"/>
                <w:bottom w:val="nil"/>
                <w:right w:val="nil"/>
                <w:between w:val="nil"/>
              </w:pBdr>
              <w:spacing w:line="240" w:lineRule="auto"/>
            </w:pPr>
            <w:r>
              <w:t>1</w:t>
            </w:r>
          </w:p>
        </w:tc>
        <w:tc>
          <w:tcPr>
            <w:tcW w:w="3029" w:type="dxa"/>
            <w:shd w:val="clear" w:color="auto" w:fill="auto"/>
            <w:tcMar>
              <w:top w:w="100" w:type="dxa"/>
              <w:left w:w="100" w:type="dxa"/>
              <w:bottom w:w="100" w:type="dxa"/>
              <w:right w:w="100" w:type="dxa"/>
            </w:tcMar>
          </w:tcPr>
          <w:p w14:paraId="1D7520F7" w14:textId="77777777" w:rsidR="00C677E2" w:rsidRDefault="00C677E2" w:rsidP="00D70470">
            <w:pPr>
              <w:widowControl w:val="0"/>
              <w:pBdr>
                <w:top w:val="nil"/>
                <w:left w:val="nil"/>
                <w:bottom w:val="nil"/>
                <w:right w:val="nil"/>
                <w:between w:val="nil"/>
              </w:pBdr>
              <w:spacing w:line="240" w:lineRule="auto"/>
            </w:pPr>
            <w:r>
              <w:t>Session must be destroyed after logout</w:t>
            </w:r>
          </w:p>
        </w:tc>
      </w:tr>
      <w:tr w:rsidR="00C677E2" w14:paraId="0B9665CB" w14:textId="77777777" w:rsidTr="00D70470">
        <w:tc>
          <w:tcPr>
            <w:tcW w:w="3735" w:type="dxa"/>
            <w:shd w:val="clear" w:color="auto" w:fill="auto"/>
            <w:tcMar>
              <w:top w:w="100" w:type="dxa"/>
              <w:left w:w="100" w:type="dxa"/>
              <w:bottom w:w="100" w:type="dxa"/>
              <w:right w:w="100" w:type="dxa"/>
            </w:tcMar>
          </w:tcPr>
          <w:p w14:paraId="56ECFD89" w14:textId="77777777" w:rsidR="00C677E2" w:rsidRDefault="00C677E2" w:rsidP="00D70470">
            <w:pPr>
              <w:widowControl w:val="0"/>
              <w:pBdr>
                <w:top w:val="nil"/>
                <w:left w:val="nil"/>
                <w:bottom w:val="nil"/>
                <w:right w:val="nil"/>
                <w:between w:val="nil"/>
              </w:pBdr>
              <w:spacing w:line="240" w:lineRule="auto"/>
            </w:pPr>
            <w:r>
              <w:t>Registration</w:t>
            </w:r>
          </w:p>
        </w:tc>
        <w:tc>
          <w:tcPr>
            <w:tcW w:w="2265" w:type="dxa"/>
            <w:shd w:val="clear" w:color="auto" w:fill="auto"/>
            <w:tcMar>
              <w:top w:w="100" w:type="dxa"/>
              <w:left w:w="100" w:type="dxa"/>
              <w:bottom w:w="100" w:type="dxa"/>
              <w:right w:w="100" w:type="dxa"/>
            </w:tcMar>
          </w:tcPr>
          <w:p w14:paraId="5CC76428" w14:textId="77777777" w:rsidR="00C677E2" w:rsidRDefault="00C677E2" w:rsidP="00D70470">
            <w:pPr>
              <w:widowControl w:val="0"/>
              <w:pBdr>
                <w:top w:val="nil"/>
                <w:left w:val="nil"/>
                <w:bottom w:val="nil"/>
                <w:right w:val="nil"/>
                <w:between w:val="nil"/>
              </w:pBdr>
              <w:spacing w:line="240" w:lineRule="auto"/>
            </w:pPr>
            <w:r>
              <w:t>2</w:t>
            </w:r>
          </w:p>
        </w:tc>
        <w:tc>
          <w:tcPr>
            <w:tcW w:w="3029" w:type="dxa"/>
            <w:shd w:val="clear" w:color="auto" w:fill="auto"/>
            <w:tcMar>
              <w:top w:w="100" w:type="dxa"/>
              <w:left w:w="100" w:type="dxa"/>
              <w:bottom w:w="100" w:type="dxa"/>
              <w:right w:w="100" w:type="dxa"/>
            </w:tcMar>
          </w:tcPr>
          <w:p w14:paraId="685A483E" w14:textId="77777777" w:rsidR="00C677E2" w:rsidRDefault="00C677E2" w:rsidP="00D70470">
            <w:pPr>
              <w:widowControl w:val="0"/>
              <w:pBdr>
                <w:top w:val="nil"/>
                <w:left w:val="nil"/>
                <w:bottom w:val="nil"/>
                <w:right w:val="nil"/>
                <w:between w:val="nil"/>
              </w:pBdr>
              <w:spacing w:line="240" w:lineRule="auto"/>
            </w:pPr>
            <w:r>
              <w:t>To become a member organization, they need to be added by admin first.</w:t>
            </w:r>
          </w:p>
          <w:p w14:paraId="6A925A12" w14:textId="77777777" w:rsidR="00C677E2" w:rsidRDefault="00C677E2" w:rsidP="00D70470">
            <w:pPr>
              <w:widowControl w:val="0"/>
              <w:pBdr>
                <w:top w:val="nil"/>
                <w:left w:val="nil"/>
                <w:bottom w:val="nil"/>
                <w:right w:val="nil"/>
                <w:between w:val="nil"/>
              </w:pBdr>
              <w:spacing w:line="240" w:lineRule="auto"/>
            </w:pPr>
          </w:p>
        </w:tc>
      </w:tr>
      <w:tr w:rsidR="00C677E2" w14:paraId="3C30C6FB" w14:textId="77777777" w:rsidTr="00D70470">
        <w:tc>
          <w:tcPr>
            <w:tcW w:w="3735" w:type="dxa"/>
            <w:shd w:val="clear" w:color="auto" w:fill="auto"/>
            <w:tcMar>
              <w:top w:w="100" w:type="dxa"/>
              <w:left w:w="100" w:type="dxa"/>
              <w:bottom w:w="100" w:type="dxa"/>
              <w:right w:w="100" w:type="dxa"/>
            </w:tcMar>
          </w:tcPr>
          <w:p w14:paraId="23CBDCE3" w14:textId="77777777" w:rsidR="00C677E2" w:rsidRDefault="00C677E2" w:rsidP="00D70470">
            <w:pPr>
              <w:widowControl w:val="0"/>
              <w:pBdr>
                <w:top w:val="nil"/>
                <w:left w:val="nil"/>
                <w:bottom w:val="nil"/>
                <w:right w:val="nil"/>
                <w:between w:val="nil"/>
              </w:pBdr>
              <w:spacing w:line="240" w:lineRule="auto"/>
            </w:pPr>
            <w:r>
              <w:t>Booking hotels</w:t>
            </w:r>
          </w:p>
        </w:tc>
        <w:tc>
          <w:tcPr>
            <w:tcW w:w="2265" w:type="dxa"/>
            <w:shd w:val="clear" w:color="auto" w:fill="auto"/>
            <w:tcMar>
              <w:top w:w="100" w:type="dxa"/>
              <w:left w:w="100" w:type="dxa"/>
              <w:bottom w:w="100" w:type="dxa"/>
              <w:right w:w="100" w:type="dxa"/>
            </w:tcMar>
          </w:tcPr>
          <w:p w14:paraId="5EE5B685" w14:textId="77777777" w:rsidR="00C677E2" w:rsidRDefault="00C677E2" w:rsidP="00D70470">
            <w:pPr>
              <w:widowControl w:val="0"/>
              <w:pBdr>
                <w:top w:val="nil"/>
                <w:left w:val="nil"/>
                <w:bottom w:val="nil"/>
                <w:right w:val="nil"/>
                <w:between w:val="nil"/>
              </w:pBdr>
              <w:spacing w:line="240" w:lineRule="auto"/>
            </w:pPr>
            <w:r>
              <w:t>3</w:t>
            </w:r>
          </w:p>
        </w:tc>
        <w:tc>
          <w:tcPr>
            <w:tcW w:w="3029" w:type="dxa"/>
            <w:shd w:val="clear" w:color="auto" w:fill="auto"/>
            <w:tcMar>
              <w:top w:w="100" w:type="dxa"/>
              <w:left w:w="100" w:type="dxa"/>
              <w:bottom w:w="100" w:type="dxa"/>
              <w:right w:w="100" w:type="dxa"/>
            </w:tcMar>
          </w:tcPr>
          <w:p w14:paraId="2D980627" w14:textId="77777777" w:rsidR="00C677E2" w:rsidRDefault="00C677E2" w:rsidP="00D70470">
            <w:pPr>
              <w:widowControl w:val="0"/>
              <w:pBdr>
                <w:top w:val="nil"/>
                <w:left w:val="nil"/>
                <w:bottom w:val="nil"/>
                <w:right w:val="nil"/>
                <w:between w:val="nil"/>
              </w:pBdr>
              <w:spacing w:line="240" w:lineRule="auto"/>
            </w:pPr>
            <w:r>
              <w:t>Travelers must log in to book hotels.</w:t>
            </w:r>
          </w:p>
        </w:tc>
      </w:tr>
      <w:tr w:rsidR="00C677E2" w14:paraId="79C3013C" w14:textId="77777777" w:rsidTr="00D70470">
        <w:tc>
          <w:tcPr>
            <w:tcW w:w="3735" w:type="dxa"/>
            <w:shd w:val="clear" w:color="auto" w:fill="auto"/>
            <w:tcMar>
              <w:top w:w="100" w:type="dxa"/>
              <w:left w:w="100" w:type="dxa"/>
              <w:bottom w:w="100" w:type="dxa"/>
              <w:right w:w="100" w:type="dxa"/>
            </w:tcMar>
          </w:tcPr>
          <w:p w14:paraId="364E6998" w14:textId="77777777" w:rsidR="00C677E2" w:rsidRDefault="00C677E2" w:rsidP="00D70470">
            <w:pPr>
              <w:widowControl w:val="0"/>
              <w:pBdr>
                <w:top w:val="nil"/>
                <w:left w:val="nil"/>
                <w:bottom w:val="nil"/>
                <w:right w:val="nil"/>
                <w:between w:val="nil"/>
              </w:pBdr>
              <w:spacing w:line="240" w:lineRule="auto"/>
            </w:pPr>
            <w:r>
              <w:t>Add hotel details</w:t>
            </w:r>
          </w:p>
        </w:tc>
        <w:tc>
          <w:tcPr>
            <w:tcW w:w="2265" w:type="dxa"/>
            <w:shd w:val="clear" w:color="auto" w:fill="auto"/>
            <w:tcMar>
              <w:top w:w="100" w:type="dxa"/>
              <w:left w:w="100" w:type="dxa"/>
              <w:bottom w:w="100" w:type="dxa"/>
              <w:right w:w="100" w:type="dxa"/>
            </w:tcMar>
          </w:tcPr>
          <w:p w14:paraId="7935C0F6" w14:textId="77777777" w:rsidR="00C677E2" w:rsidRDefault="00C677E2" w:rsidP="00D70470">
            <w:pPr>
              <w:widowControl w:val="0"/>
              <w:pBdr>
                <w:top w:val="nil"/>
                <w:left w:val="nil"/>
                <w:bottom w:val="nil"/>
                <w:right w:val="nil"/>
                <w:between w:val="nil"/>
              </w:pBdr>
              <w:spacing w:line="240" w:lineRule="auto"/>
            </w:pPr>
            <w:r>
              <w:t>3</w:t>
            </w:r>
          </w:p>
        </w:tc>
        <w:tc>
          <w:tcPr>
            <w:tcW w:w="3029" w:type="dxa"/>
            <w:shd w:val="clear" w:color="auto" w:fill="auto"/>
            <w:tcMar>
              <w:top w:w="100" w:type="dxa"/>
              <w:left w:w="100" w:type="dxa"/>
              <w:bottom w:w="100" w:type="dxa"/>
              <w:right w:w="100" w:type="dxa"/>
            </w:tcMar>
          </w:tcPr>
          <w:p w14:paraId="1E3887EB" w14:textId="77777777" w:rsidR="00C677E2" w:rsidRDefault="00C677E2" w:rsidP="00D70470">
            <w:pPr>
              <w:widowControl w:val="0"/>
              <w:pBdr>
                <w:top w:val="nil"/>
                <w:left w:val="nil"/>
                <w:bottom w:val="nil"/>
                <w:right w:val="nil"/>
                <w:between w:val="nil"/>
              </w:pBdr>
              <w:spacing w:line="240" w:lineRule="auto"/>
            </w:pPr>
            <w:r>
              <w:t xml:space="preserve">Business owners must be registered to add hotels. </w:t>
            </w:r>
          </w:p>
        </w:tc>
      </w:tr>
      <w:tr w:rsidR="00C677E2" w14:paraId="451607BB" w14:textId="77777777" w:rsidTr="00D70470">
        <w:tc>
          <w:tcPr>
            <w:tcW w:w="3735" w:type="dxa"/>
            <w:shd w:val="clear" w:color="auto" w:fill="auto"/>
            <w:tcMar>
              <w:top w:w="100" w:type="dxa"/>
              <w:left w:w="100" w:type="dxa"/>
              <w:bottom w:w="100" w:type="dxa"/>
              <w:right w:w="100" w:type="dxa"/>
            </w:tcMar>
          </w:tcPr>
          <w:p w14:paraId="491343D9" w14:textId="77777777" w:rsidR="00C677E2" w:rsidRDefault="00C677E2" w:rsidP="00D70470">
            <w:pPr>
              <w:widowControl w:val="0"/>
              <w:pBdr>
                <w:top w:val="nil"/>
                <w:left w:val="nil"/>
                <w:bottom w:val="nil"/>
                <w:right w:val="nil"/>
                <w:between w:val="nil"/>
              </w:pBdr>
              <w:spacing w:line="240" w:lineRule="auto"/>
            </w:pPr>
            <w:r>
              <w:t>Manage users and business data</w:t>
            </w:r>
          </w:p>
        </w:tc>
        <w:tc>
          <w:tcPr>
            <w:tcW w:w="2265" w:type="dxa"/>
            <w:shd w:val="clear" w:color="auto" w:fill="auto"/>
            <w:tcMar>
              <w:top w:w="100" w:type="dxa"/>
              <w:left w:w="100" w:type="dxa"/>
              <w:bottom w:w="100" w:type="dxa"/>
              <w:right w:w="100" w:type="dxa"/>
            </w:tcMar>
          </w:tcPr>
          <w:p w14:paraId="031EA8CA" w14:textId="77777777" w:rsidR="00C677E2" w:rsidRDefault="00C677E2" w:rsidP="00D70470">
            <w:pPr>
              <w:widowControl w:val="0"/>
              <w:pBdr>
                <w:top w:val="nil"/>
                <w:left w:val="nil"/>
                <w:bottom w:val="nil"/>
                <w:right w:val="nil"/>
                <w:between w:val="nil"/>
              </w:pBdr>
              <w:spacing w:line="240" w:lineRule="auto"/>
            </w:pPr>
            <w:r>
              <w:t>3</w:t>
            </w:r>
          </w:p>
        </w:tc>
        <w:tc>
          <w:tcPr>
            <w:tcW w:w="3029" w:type="dxa"/>
            <w:shd w:val="clear" w:color="auto" w:fill="auto"/>
            <w:tcMar>
              <w:top w:w="100" w:type="dxa"/>
              <w:left w:w="100" w:type="dxa"/>
              <w:bottom w:w="100" w:type="dxa"/>
              <w:right w:w="100" w:type="dxa"/>
            </w:tcMar>
          </w:tcPr>
          <w:p w14:paraId="4A3DEF66" w14:textId="77777777" w:rsidR="00C677E2" w:rsidRDefault="00C677E2" w:rsidP="00D70470">
            <w:pPr>
              <w:widowControl w:val="0"/>
              <w:pBdr>
                <w:top w:val="nil"/>
                <w:left w:val="nil"/>
                <w:bottom w:val="nil"/>
                <w:right w:val="nil"/>
                <w:between w:val="nil"/>
              </w:pBdr>
              <w:spacing w:line="240" w:lineRule="auto"/>
            </w:pPr>
            <w:r>
              <w:t>All requests made by passengers or owners of businesses who wish to modify the admin will handle their information.</w:t>
            </w:r>
          </w:p>
        </w:tc>
      </w:tr>
    </w:tbl>
    <w:p w14:paraId="79335C15" w14:textId="77777777" w:rsidR="00C677E2" w:rsidRDefault="00C677E2" w:rsidP="00C677E2"/>
    <w:p w14:paraId="426098F3" w14:textId="77777777" w:rsidR="00C677E2" w:rsidRDefault="00C677E2" w:rsidP="00C677E2">
      <w:r>
        <w:t>* Here, 1 = Low Priority, 2 = Medium Priority, 3 = High Priority</w:t>
      </w:r>
    </w:p>
    <w:p w14:paraId="0ED87DEB" w14:textId="77777777" w:rsidR="00C677E2" w:rsidRDefault="00C677E2" w:rsidP="00C677E2"/>
    <w:p w14:paraId="22635978" w14:textId="77777777" w:rsidR="00C677E2" w:rsidRDefault="00C677E2" w:rsidP="00C677E2"/>
    <w:p w14:paraId="586C13CE" w14:textId="77777777" w:rsidR="00C677E2" w:rsidRDefault="00C677E2" w:rsidP="00C677E2">
      <w:pPr>
        <w:rPr>
          <w:b/>
          <w:szCs w:val="24"/>
        </w:rPr>
      </w:pPr>
      <w:r>
        <w:rPr>
          <w:b/>
          <w:szCs w:val="24"/>
        </w:rPr>
        <w:t>6.4.3 Testing Strategy:</w:t>
      </w:r>
    </w:p>
    <w:p w14:paraId="45409D0D" w14:textId="77777777" w:rsidR="00C677E2" w:rsidRDefault="00C677E2" w:rsidP="00C677E2"/>
    <w:p w14:paraId="5AD5E60B" w14:textId="77777777" w:rsidR="00C677E2" w:rsidRDefault="00C677E2" w:rsidP="00C677E2">
      <w:r>
        <w:t xml:space="preserve">The testing strategy for the project will determine how the various testing activities will be carried out. That will be the first thing I examine, and after that, I will decide </w:t>
      </w:r>
      <w:proofErr w:type="gramStart"/>
      <w:r>
        <w:t>whether or not</w:t>
      </w:r>
      <w:proofErr w:type="gramEnd"/>
      <w:r>
        <w:t xml:space="preserve"> the other standards have been met. In addition, it provides an indicator of the total number of tests that need to be carried out over the whole process of developing software. Maintain regular operation of the software while I conduct some diagnostics. First, I carried out functional testing, covering integration and unit testing. Next, I tested the system, and lastly, I completed acceptance testing.</w:t>
      </w:r>
    </w:p>
    <w:p w14:paraId="5AE72A88" w14:textId="77777777" w:rsidR="00C677E2" w:rsidRDefault="00C677E2" w:rsidP="00C677E2"/>
    <w:p w14:paraId="71578AE1" w14:textId="77777777" w:rsidR="00C677E2" w:rsidRDefault="00C677E2" w:rsidP="00C677E2"/>
    <w:p w14:paraId="4677D405" w14:textId="77777777" w:rsidR="00C677E2" w:rsidRDefault="00C677E2" w:rsidP="00C677E2"/>
    <w:p w14:paraId="7E0DAE70" w14:textId="77777777" w:rsidR="00C677E2" w:rsidRDefault="00C677E2" w:rsidP="00C677E2"/>
    <w:p w14:paraId="6DE9EABB" w14:textId="77777777" w:rsidR="00C677E2" w:rsidRDefault="00C677E2" w:rsidP="00C677E2"/>
    <w:p w14:paraId="41DF0570" w14:textId="77777777" w:rsidR="00C677E2" w:rsidRDefault="00C677E2" w:rsidP="00C677E2"/>
    <w:p w14:paraId="23E07D1F" w14:textId="77777777" w:rsidR="00C677E2" w:rsidRDefault="00C677E2" w:rsidP="00C677E2"/>
    <w:p w14:paraId="762CC328" w14:textId="77777777" w:rsidR="00C677E2" w:rsidRDefault="00C677E2" w:rsidP="00C677E2"/>
    <w:p w14:paraId="2E47DEE0" w14:textId="77777777" w:rsidR="00C677E2" w:rsidRDefault="00C677E2" w:rsidP="00C677E2"/>
    <w:p w14:paraId="163E0F45" w14:textId="77777777" w:rsidR="00C677E2" w:rsidRDefault="00C677E2" w:rsidP="00C677E2"/>
    <w:p w14:paraId="65DC8003" w14:textId="77777777" w:rsidR="00C677E2" w:rsidRDefault="00C677E2" w:rsidP="00C677E2">
      <w:pPr>
        <w:rPr>
          <w:b/>
          <w:szCs w:val="24"/>
        </w:rPr>
      </w:pPr>
      <w:r>
        <w:rPr>
          <w:b/>
          <w:szCs w:val="24"/>
        </w:rPr>
        <w:t>6.4.4 Test case table:</w:t>
      </w:r>
    </w:p>
    <w:p w14:paraId="5727EAE6" w14:textId="77777777" w:rsidR="00C677E2" w:rsidRDefault="00C677E2" w:rsidP="00C677E2"/>
    <w:p w14:paraId="316B6467" w14:textId="77777777" w:rsidR="00C677E2" w:rsidRDefault="00C677E2" w:rsidP="00C677E2"/>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C677E2" w14:paraId="0B56E29B" w14:textId="77777777" w:rsidTr="00D70470">
        <w:tc>
          <w:tcPr>
            <w:tcW w:w="4514" w:type="dxa"/>
            <w:shd w:val="clear" w:color="auto" w:fill="auto"/>
            <w:tcMar>
              <w:top w:w="100" w:type="dxa"/>
              <w:left w:w="100" w:type="dxa"/>
              <w:bottom w:w="100" w:type="dxa"/>
              <w:right w:w="100" w:type="dxa"/>
            </w:tcMar>
          </w:tcPr>
          <w:p w14:paraId="7FF79E01" w14:textId="77777777" w:rsidR="00C677E2" w:rsidRDefault="00C677E2" w:rsidP="00D70470">
            <w:pPr>
              <w:widowControl w:val="0"/>
              <w:pBdr>
                <w:top w:val="nil"/>
                <w:left w:val="nil"/>
                <w:bottom w:val="nil"/>
                <w:right w:val="nil"/>
                <w:between w:val="nil"/>
              </w:pBdr>
              <w:spacing w:line="240" w:lineRule="auto"/>
              <w:rPr>
                <w:b/>
              </w:rPr>
            </w:pPr>
            <w:r>
              <w:rPr>
                <w:b/>
              </w:rPr>
              <w:t>Test case #1</w:t>
            </w:r>
          </w:p>
        </w:tc>
        <w:tc>
          <w:tcPr>
            <w:tcW w:w="4514" w:type="dxa"/>
            <w:shd w:val="clear" w:color="auto" w:fill="auto"/>
            <w:tcMar>
              <w:top w:w="100" w:type="dxa"/>
              <w:left w:w="100" w:type="dxa"/>
              <w:bottom w:w="100" w:type="dxa"/>
              <w:right w:w="100" w:type="dxa"/>
            </w:tcMar>
          </w:tcPr>
          <w:p w14:paraId="59757D5B" w14:textId="77777777" w:rsidR="00C677E2" w:rsidRDefault="00C677E2" w:rsidP="00D70470">
            <w:pPr>
              <w:widowControl w:val="0"/>
              <w:pBdr>
                <w:top w:val="nil"/>
                <w:left w:val="nil"/>
                <w:bottom w:val="nil"/>
                <w:right w:val="nil"/>
                <w:between w:val="nil"/>
              </w:pBdr>
              <w:spacing w:line="240" w:lineRule="auto"/>
              <w:rPr>
                <w:b/>
              </w:rPr>
            </w:pPr>
            <w:r>
              <w:rPr>
                <w:b/>
              </w:rPr>
              <w:t>Test case name: Login</w:t>
            </w:r>
          </w:p>
        </w:tc>
      </w:tr>
      <w:tr w:rsidR="00C677E2" w14:paraId="74E0853C" w14:textId="77777777" w:rsidTr="00D70470">
        <w:tc>
          <w:tcPr>
            <w:tcW w:w="4514" w:type="dxa"/>
            <w:shd w:val="clear" w:color="auto" w:fill="auto"/>
            <w:tcMar>
              <w:top w:w="100" w:type="dxa"/>
              <w:left w:w="100" w:type="dxa"/>
              <w:bottom w:w="100" w:type="dxa"/>
              <w:right w:w="100" w:type="dxa"/>
            </w:tcMar>
          </w:tcPr>
          <w:p w14:paraId="1F3FFFEB" w14:textId="77777777" w:rsidR="00C677E2" w:rsidRDefault="00C677E2" w:rsidP="00D70470">
            <w:pPr>
              <w:widowControl w:val="0"/>
              <w:pBdr>
                <w:top w:val="nil"/>
                <w:left w:val="nil"/>
                <w:bottom w:val="nil"/>
                <w:right w:val="nil"/>
                <w:between w:val="nil"/>
              </w:pBdr>
              <w:spacing w:line="240" w:lineRule="auto"/>
            </w:pPr>
            <w:r>
              <w:t>System: XYZ Travel Application</w:t>
            </w:r>
          </w:p>
          <w:p w14:paraId="7549A945" w14:textId="77777777" w:rsidR="00C677E2" w:rsidRDefault="00C677E2" w:rsidP="00D70470">
            <w:pPr>
              <w:widowControl w:val="0"/>
              <w:pBdr>
                <w:top w:val="nil"/>
                <w:left w:val="nil"/>
                <w:bottom w:val="nil"/>
                <w:right w:val="nil"/>
                <w:between w:val="nil"/>
              </w:pBdr>
              <w:spacing w:line="240" w:lineRule="auto"/>
            </w:pPr>
          </w:p>
        </w:tc>
        <w:tc>
          <w:tcPr>
            <w:tcW w:w="4514" w:type="dxa"/>
            <w:shd w:val="clear" w:color="auto" w:fill="auto"/>
            <w:tcMar>
              <w:top w:w="100" w:type="dxa"/>
              <w:left w:w="100" w:type="dxa"/>
              <w:bottom w:w="100" w:type="dxa"/>
              <w:right w:w="100" w:type="dxa"/>
            </w:tcMar>
          </w:tcPr>
          <w:p w14:paraId="25EFA02C" w14:textId="77777777" w:rsidR="00C677E2" w:rsidRDefault="00C677E2" w:rsidP="00D70470">
            <w:pPr>
              <w:widowControl w:val="0"/>
              <w:pBdr>
                <w:top w:val="nil"/>
                <w:left w:val="nil"/>
                <w:bottom w:val="nil"/>
                <w:right w:val="nil"/>
                <w:between w:val="nil"/>
              </w:pBdr>
              <w:spacing w:line="240" w:lineRule="auto"/>
            </w:pPr>
            <w:r>
              <w:t>Subsystem: N/A</w:t>
            </w:r>
          </w:p>
        </w:tc>
      </w:tr>
      <w:tr w:rsidR="00C677E2" w14:paraId="5536BEE6" w14:textId="77777777" w:rsidTr="00D70470">
        <w:tc>
          <w:tcPr>
            <w:tcW w:w="4514" w:type="dxa"/>
            <w:shd w:val="clear" w:color="auto" w:fill="auto"/>
            <w:tcMar>
              <w:top w:w="100" w:type="dxa"/>
              <w:left w:w="100" w:type="dxa"/>
              <w:bottom w:w="100" w:type="dxa"/>
              <w:right w:w="100" w:type="dxa"/>
            </w:tcMar>
          </w:tcPr>
          <w:p w14:paraId="6464330D" w14:textId="0F2067B3" w:rsidR="00C677E2" w:rsidRDefault="00C677E2" w:rsidP="00D70470">
            <w:pPr>
              <w:widowControl w:val="0"/>
              <w:pBdr>
                <w:top w:val="nil"/>
                <w:left w:val="nil"/>
                <w:bottom w:val="nil"/>
                <w:right w:val="nil"/>
                <w:between w:val="nil"/>
              </w:pBdr>
              <w:spacing w:line="240" w:lineRule="auto"/>
              <w:rPr>
                <w:shd w:val="clear" w:color="auto" w:fill="DD7E6B"/>
              </w:rPr>
            </w:pPr>
            <w:r>
              <w:t xml:space="preserve">Design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7307550F" w14:textId="3AD1DF01" w:rsidR="00C677E2" w:rsidRDefault="00C677E2" w:rsidP="00D70470">
            <w:pPr>
              <w:widowControl w:val="0"/>
              <w:spacing w:line="240" w:lineRule="auto"/>
              <w:rPr>
                <w:shd w:val="clear" w:color="auto" w:fill="DD7E6B"/>
              </w:rPr>
            </w:pPr>
            <w:r>
              <w:t xml:space="preserve">Designed date: </w:t>
            </w:r>
            <w:r w:rsidR="00952BF3">
              <w:rPr>
                <w:shd w:val="clear" w:color="auto" w:fill="DD7E6B"/>
              </w:rPr>
              <w:t>20/07/2022</w:t>
            </w:r>
          </w:p>
          <w:p w14:paraId="7B570A65" w14:textId="77777777" w:rsidR="00C677E2" w:rsidRDefault="00C677E2" w:rsidP="00D70470">
            <w:pPr>
              <w:widowControl w:val="0"/>
              <w:pBdr>
                <w:top w:val="nil"/>
                <w:left w:val="nil"/>
                <w:bottom w:val="nil"/>
                <w:right w:val="nil"/>
                <w:between w:val="nil"/>
              </w:pBdr>
              <w:spacing w:line="240" w:lineRule="auto"/>
            </w:pPr>
          </w:p>
        </w:tc>
      </w:tr>
      <w:tr w:rsidR="00C677E2" w14:paraId="336C3357" w14:textId="77777777" w:rsidTr="00D70470">
        <w:tc>
          <w:tcPr>
            <w:tcW w:w="4514" w:type="dxa"/>
            <w:shd w:val="clear" w:color="auto" w:fill="auto"/>
            <w:tcMar>
              <w:top w:w="100" w:type="dxa"/>
              <w:left w:w="100" w:type="dxa"/>
              <w:bottom w:w="100" w:type="dxa"/>
              <w:right w:w="100" w:type="dxa"/>
            </w:tcMar>
          </w:tcPr>
          <w:p w14:paraId="30466149" w14:textId="6936E882" w:rsidR="00C677E2" w:rsidRDefault="00C677E2" w:rsidP="00D70470">
            <w:pPr>
              <w:widowControl w:val="0"/>
              <w:spacing w:line="240" w:lineRule="auto"/>
              <w:rPr>
                <w:shd w:val="clear" w:color="auto" w:fill="DD7E6B"/>
              </w:rPr>
            </w:pPr>
            <w:r>
              <w:t xml:space="preserve">Execut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170EFE4C" w14:textId="4EEEF0F1" w:rsidR="00C677E2" w:rsidRDefault="00C677E2" w:rsidP="00D70470">
            <w:pPr>
              <w:widowControl w:val="0"/>
              <w:spacing w:line="240" w:lineRule="auto"/>
              <w:rPr>
                <w:shd w:val="clear" w:color="auto" w:fill="DD7E6B"/>
              </w:rPr>
            </w:pPr>
            <w:r>
              <w:t xml:space="preserve">Executed date: </w:t>
            </w:r>
            <w:r w:rsidR="00952BF3">
              <w:rPr>
                <w:shd w:val="clear" w:color="auto" w:fill="DD7E6B"/>
              </w:rPr>
              <w:t>20/07/2022</w:t>
            </w:r>
          </w:p>
          <w:p w14:paraId="353E55BE" w14:textId="77777777" w:rsidR="00C677E2" w:rsidRDefault="00C677E2" w:rsidP="00D70470">
            <w:pPr>
              <w:widowControl w:val="0"/>
              <w:spacing w:line="240" w:lineRule="auto"/>
            </w:pPr>
          </w:p>
        </w:tc>
      </w:tr>
      <w:tr w:rsidR="00C677E2" w14:paraId="17098929" w14:textId="77777777" w:rsidTr="00D70470">
        <w:trPr>
          <w:trHeight w:val="420"/>
        </w:trPr>
        <w:tc>
          <w:tcPr>
            <w:tcW w:w="9028" w:type="dxa"/>
            <w:gridSpan w:val="2"/>
            <w:shd w:val="clear" w:color="auto" w:fill="auto"/>
            <w:tcMar>
              <w:top w:w="100" w:type="dxa"/>
              <w:left w:w="100" w:type="dxa"/>
              <w:bottom w:w="100" w:type="dxa"/>
              <w:right w:w="100" w:type="dxa"/>
            </w:tcMar>
          </w:tcPr>
          <w:p w14:paraId="58FA57DC" w14:textId="77777777" w:rsidR="00C677E2" w:rsidRDefault="00C677E2" w:rsidP="00D70470">
            <w:pPr>
              <w:widowControl w:val="0"/>
              <w:spacing w:line="240" w:lineRule="auto"/>
            </w:pPr>
            <w:r>
              <w:t xml:space="preserve">Short description: If the user will be correct data </w:t>
            </w:r>
            <w:proofErr w:type="gramStart"/>
            <w:r>
              <w:t>input</w:t>
            </w:r>
            <w:proofErr w:type="gramEnd"/>
            <w:r>
              <w:t xml:space="preserve"> then user login successfully.</w:t>
            </w:r>
          </w:p>
        </w:tc>
      </w:tr>
      <w:tr w:rsidR="00C677E2" w14:paraId="62FB4842" w14:textId="77777777" w:rsidTr="00D70470">
        <w:trPr>
          <w:trHeight w:val="420"/>
        </w:trPr>
        <w:tc>
          <w:tcPr>
            <w:tcW w:w="9028" w:type="dxa"/>
            <w:gridSpan w:val="2"/>
            <w:shd w:val="clear" w:color="auto" w:fill="auto"/>
            <w:tcMar>
              <w:top w:w="100" w:type="dxa"/>
              <w:left w:w="100" w:type="dxa"/>
              <w:bottom w:w="100" w:type="dxa"/>
              <w:right w:w="100" w:type="dxa"/>
            </w:tcMar>
          </w:tcPr>
          <w:p w14:paraId="63DFB57F" w14:textId="77777777" w:rsidR="00C677E2" w:rsidRDefault="00C677E2" w:rsidP="00D70470">
            <w:pPr>
              <w:widowControl w:val="0"/>
              <w:spacing w:line="240" w:lineRule="auto"/>
            </w:pPr>
            <w:r>
              <w:t>Pre-conditions:</w:t>
            </w:r>
          </w:p>
          <w:p w14:paraId="1842AD8B" w14:textId="77777777" w:rsidR="00C677E2" w:rsidRDefault="00C677E2" w:rsidP="00D70470">
            <w:pPr>
              <w:widowControl w:val="0"/>
              <w:spacing w:line="240" w:lineRule="auto"/>
            </w:pPr>
          </w:p>
          <w:p w14:paraId="51087042" w14:textId="77777777" w:rsidR="00C677E2" w:rsidRDefault="00C677E2" w:rsidP="00C677E2">
            <w:pPr>
              <w:widowControl w:val="0"/>
              <w:numPr>
                <w:ilvl w:val="0"/>
                <w:numId w:val="19"/>
              </w:numPr>
              <w:spacing w:line="240" w:lineRule="auto"/>
              <w:jc w:val="left"/>
            </w:pPr>
            <w:r>
              <w:t>New User must be approved by the system admin.</w:t>
            </w:r>
          </w:p>
          <w:p w14:paraId="4BC767BF" w14:textId="77777777" w:rsidR="00C677E2" w:rsidRDefault="00C677E2" w:rsidP="00C677E2">
            <w:pPr>
              <w:widowControl w:val="0"/>
              <w:numPr>
                <w:ilvl w:val="0"/>
                <w:numId w:val="19"/>
              </w:numPr>
              <w:spacing w:line="240" w:lineRule="auto"/>
              <w:jc w:val="left"/>
            </w:pPr>
            <w:r>
              <w:t>Assume that the email id is ‘mmmeshal96@gmail.com’ and the password is</w:t>
            </w:r>
          </w:p>
          <w:p w14:paraId="3BE3E713" w14:textId="77777777" w:rsidR="00C677E2" w:rsidRDefault="00C677E2" w:rsidP="00D70470">
            <w:pPr>
              <w:widowControl w:val="0"/>
              <w:spacing w:line="240" w:lineRule="auto"/>
              <w:ind w:left="720"/>
            </w:pPr>
            <w:r>
              <w:t>‘password’</w:t>
            </w:r>
          </w:p>
          <w:p w14:paraId="312491D4" w14:textId="77777777" w:rsidR="00C677E2" w:rsidRDefault="00C677E2" w:rsidP="00D70470">
            <w:pPr>
              <w:widowControl w:val="0"/>
              <w:spacing w:line="240" w:lineRule="auto"/>
            </w:pPr>
          </w:p>
        </w:tc>
      </w:tr>
      <w:tr w:rsidR="00C677E2" w14:paraId="05B3838C" w14:textId="77777777" w:rsidTr="00D70470">
        <w:trPr>
          <w:trHeight w:val="420"/>
        </w:trPr>
        <w:tc>
          <w:tcPr>
            <w:tcW w:w="9028" w:type="dxa"/>
            <w:gridSpan w:val="2"/>
            <w:shd w:val="clear" w:color="auto" w:fill="auto"/>
            <w:tcMar>
              <w:top w:w="100" w:type="dxa"/>
              <w:left w:w="100" w:type="dxa"/>
              <w:bottom w:w="100" w:type="dxa"/>
              <w:right w:w="100" w:type="dxa"/>
            </w:tcMar>
          </w:tcPr>
          <w:p w14:paraId="5D0FE870" w14:textId="77777777" w:rsidR="00C677E2" w:rsidRDefault="00C677E2" w:rsidP="00D70470">
            <w:pPr>
              <w:widowControl w:val="0"/>
              <w:spacing w:line="240" w:lineRule="auto"/>
            </w:pPr>
          </w:p>
          <w:tbl>
            <w:tblPr>
              <w:tblW w:w="4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2760"/>
              <w:gridCol w:w="278"/>
              <w:gridCol w:w="278"/>
              <w:gridCol w:w="278"/>
            </w:tblGrid>
            <w:tr w:rsidR="00C677E2" w14:paraId="72858F0F" w14:textId="77777777" w:rsidTr="00D70470">
              <w:tc>
                <w:tcPr>
                  <w:tcW w:w="720" w:type="dxa"/>
                  <w:shd w:val="clear" w:color="auto" w:fill="auto"/>
                  <w:tcMar>
                    <w:top w:w="100" w:type="dxa"/>
                    <w:left w:w="100" w:type="dxa"/>
                    <w:bottom w:w="100" w:type="dxa"/>
                    <w:right w:w="100" w:type="dxa"/>
                  </w:tcMar>
                </w:tcPr>
                <w:p w14:paraId="4654F012" w14:textId="77777777" w:rsidR="00C677E2" w:rsidRDefault="00C677E2" w:rsidP="00D70470">
                  <w:pPr>
                    <w:widowControl w:val="0"/>
                    <w:pBdr>
                      <w:top w:val="nil"/>
                      <w:left w:val="nil"/>
                      <w:bottom w:val="nil"/>
                      <w:right w:val="nil"/>
                      <w:between w:val="nil"/>
                    </w:pBdr>
                    <w:spacing w:line="240" w:lineRule="auto"/>
                    <w:rPr>
                      <w:b/>
                    </w:rPr>
                  </w:pPr>
                  <w:r>
                    <w:rPr>
                      <w:b/>
                    </w:rPr>
                    <w:t>Step</w:t>
                  </w:r>
                </w:p>
              </w:tc>
              <w:tc>
                <w:tcPr>
                  <w:tcW w:w="2760" w:type="dxa"/>
                  <w:shd w:val="clear" w:color="auto" w:fill="auto"/>
                  <w:tcMar>
                    <w:top w:w="100" w:type="dxa"/>
                    <w:left w:w="100" w:type="dxa"/>
                    <w:bottom w:w="100" w:type="dxa"/>
                    <w:right w:w="100" w:type="dxa"/>
                  </w:tcMar>
                </w:tcPr>
                <w:p w14:paraId="438AC525" w14:textId="77777777" w:rsidR="00C677E2" w:rsidRDefault="00C677E2" w:rsidP="00D70470">
                  <w:pPr>
                    <w:widowControl w:val="0"/>
                    <w:pBdr>
                      <w:top w:val="nil"/>
                      <w:left w:val="nil"/>
                      <w:bottom w:val="nil"/>
                      <w:right w:val="nil"/>
                      <w:between w:val="nil"/>
                    </w:pBdr>
                    <w:spacing w:line="240" w:lineRule="auto"/>
                    <w:rPr>
                      <w:b/>
                    </w:rPr>
                  </w:pPr>
                  <w:r>
                    <w:rPr>
                      <w:b/>
                    </w:rPr>
                    <w:t>Email</w:t>
                  </w:r>
                </w:p>
              </w:tc>
              <w:tc>
                <w:tcPr>
                  <w:tcW w:w="278" w:type="dxa"/>
                  <w:shd w:val="clear" w:color="auto" w:fill="auto"/>
                  <w:tcMar>
                    <w:top w:w="100" w:type="dxa"/>
                    <w:left w:w="100" w:type="dxa"/>
                    <w:bottom w:w="100" w:type="dxa"/>
                    <w:right w:w="100" w:type="dxa"/>
                  </w:tcMar>
                </w:tcPr>
                <w:p w14:paraId="3DB9F7C8" w14:textId="77777777" w:rsidR="00C677E2" w:rsidRDefault="00C677E2" w:rsidP="00D70470">
                  <w:pPr>
                    <w:widowControl w:val="0"/>
                    <w:pBdr>
                      <w:top w:val="nil"/>
                      <w:left w:val="nil"/>
                      <w:bottom w:val="nil"/>
                      <w:right w:val="nil"/>
                      <w:between w:val="nil"/>
                    </w:pBdr>
                    <w:spacing w:line="240" w:lineRule="auto"/>
                    <w:rPr>
                      <w:b/>
                    </w:rPr>
                  </w:pPr>
                  <w:r>
                    <w:rPr>
                      <w:b/>
                    </w:rPr>
                    <w:t>Password</w:t>
                  </w:r>
                </w:p>
              </w:tc>
              <w:tc>
                <w:tcPr>
                  <w:tcW w:w="278" w:type="dxa"/>
                  <w:shd w:val="clear" w:color="auto" w:fill="auto"/>
                  <w:tcMar>
                    <w:top w:w="100" w:type="dxa"/>
                    <w:left w:w="100" w:type="dxa"/>
                    <w:bottom w:w="100" w:type="dxa"/>
                    <w:right w:w="100" w:type="dxa"/>
                  </w:tcMar>
                </w:tcPr>
                <w:p w14:paraId="2263773E" w14:textId="77777777" w:rsidR="00C677E2" w:rsidRDefault="00C677E2" w:rsidP="00D70470">
                  <w:pPr>
                    <w:widowControl w:val="0"/>
                    <w:spacing w:line="240" w:lineRule="auto"/>
                    <w:rPr>
                      <w:b/>
                    </w:rPr>
                  </w:pPr>
                  <w:r>
                    <w:rPr>
                      <w:b/>
                    </w:rPr>
                    <w:t>Expected resu</w:t>
                  </w:r>
                  <w:r>
                    <w:rPr>
                      <w:b/>
                    </w:rPr>
                    <w:lastRenderedPageBreak/>
                    <w:t>lt</w:t>
                  </w:r>
                </w:p>
              </w:tc>
              <w:tc>
                <w:tcPr>
                  <w:tcW w:w="278" w:type="dxa"/>
                  <w:shd w:val="clear" w:color="auto" w:fill="auto"/>
                  <w:tcMar>
                    <w:top w:w="100" w:type="dxa"/>
                    <w:left w:w="100" w:type="dxa"/>
                    <w:bottom w:w="100" w:type="dxa"/>
                    <w:right w:w="100" w:type="dxa"/>
                  </w:tcMar>
                </w:tcPr>
                <w:p w14:paraId="5CE25938" w14:textId="77777777" w:rsidR="00C677E2" w:rsidRDefault="00C677E2" w:rsidP="00D70470">
                  <w:pPr>
                    <w:widowControl w:val="0"/>
                    <w:pBdr>
                      <w:top w:val="nil"/>
                      <w:left w:val="nil"/>
                      <w:bottom w:val="nil"/>
                      <w:right w:val="nil"/>
                      <w:between w:val="nil"/>
                    </w:pBdr>
                    <w:spacing w:line="240" w:lineRule="auto"/>
                    <w:rPr>
                      <w:b/>
                    </w:rPr>
                  </w:pPr>
                  <w:r>
                    <w:rPr>
                      <w:b/>
                    </w:rPr>
                    <w:lastRenderedPageBreak/>
                    <w:t>Pass/Fail</w:t>
                  </w:r>
                </w:p>
              </w:tc>
            </w:tr>
            <w:tr w:rsidR="00C677E2" w14:paraId="495F0C93" w14:textId="77777777" w:rsidTr="00D70470">
              <w:tc>
                <w:tcPr>
                  <w:tcW w:w="720" w:type="dxa"/>
                  <w:shd w:val="clear" w:color="auto" w:fill="auto"/>
                  <w:tcMar>
                    <w:top w:w="100" w:type="dxa"/>
                    <w:left w:w="100" w:type="dxa"/>
                    <w:bottom w:w="100" w:type="dxa"/>
                    <w:right w:w="100" w:type="dxa"/>
                  </w:tcMar>
                </w:tcPr>
                <w:p w14:paraId="08CE2ADD" w14:textId="77777777" w:rsidR="00C677E2" w:rsidRDefault="00C677E2" w:rsidP="00D70470">
                  <w:pPr>
                    <w:widowControl w:val="0"/>
                    <w:pBdr>
                      <w:top w:val="nil"/>
                      <w:left w:val="nil"/>
                      <w:bottom w:val="nil"/>
                      <w:right w:val="nil"/>
                      <w:between w:val="nil"/>
                    </w:pBdr>
                    <w:spacing w:line="240" w:lineRule="auto"/>
                  </w:pPr>
                  <w:r>
                    <w:t>1</w:t>
                  </w:r>
                </w:p>
              </w:tc>
              <w:tc>
                <w:tcPr>
                  <w:tcW w:w="2760" w:type="dxa"/>
                  <w:shd w:val="clear" w:color="auto" w:fill="auto"/>
                  <w:tcMar>
                    <w:top w:w="100" w:type="dxa"/>
                    <w:left w:w="100" w:type="dxa"/>
                    <w:bottom w:w="100" w:type="dxa"/>
                    <w:right w:w="100" w:type="dxa"/>
                  </w:tcMar>
                </w:tcPr>
                <w:p w14:paraId="684F0FDD" w14:textId="77777777" w:rsidR="00C677E2" w:rsidRDefault="00C677E2" w:rsidP="00D70470">
                  <w:pPr>
                    <w:widowControl w:val="0"/>
                    <w:pBdr>
                      <w:top w:val="nil"/>
                      <w:left w:val="nil"/>
                      <w:bottom w:val="nil"/>
                      <w:right w:val="nil"/>
                      <w:between w:val="nil"/>
                    </w:pBdr>
                    <w:spacing w:line="240" w:lineRule="auto"/>
                  </w:pPr>
                  <w:r>
                    <w:t>mmmeshal96@</w:t>
                  </w:r>
                </w:p>
              </w:tc>
              <w:tc>
                <w:tcPr>
                  <w:tcW w:w="278" w:type="dxa"/>
                  <w:shd w:val="clear" w:color="auto" w:fill="auto"/>
                  <w:tcMar>
                    <w:top w:w="100" w:type="dxa"/>
                    <w:left w:w="100" w:type="dxa"/>
                    <w:bottom w:w="100" w:type="dxa"/>
                    <w:right w:w="100" w:type="dxa"/>
                  </w:tcMar>
                </w:tcPr>
                <w:p w14:paraId="3C20783D" w14:textId="77777777" w:rsidR="00C677E2" w:rsidRDefault="00C677E2" w:rsidP="00D70470">
                  <w:pPr>
                    <w:widowControl w:val="0"/>
                    <w:pBdr>
                      <w:top w:val="nil"/>
                      <w:left w:val="nil"/>
                      <w:bottom w:val="nil"/>
                      <w:right w:val="nil"/>
                      <w:between w:val="nil"/>
                    </w:pBdr>
                    <w:spacing w:line="240" w:lineRule="auto"/>
                  </w:pPr>
                  <w:proofErr w:type="spellStart"/>
                  <w:r>
                    <w:t>passw</w:t>
                  </w:r>
                  <w:proofErr w:type="spellEnd"/>
                </w:p>
              </w:tc>
              <w:tc>
                <w:tcPr>
                  <w:tcW w:w="278" w:type="dxa"/>
                  <w:shd w:val="clear" w:color="auto" w:fill="auto"/>
                  <w:tcMar>
                    <w:top w:w="100" w:type="dxa"/>
                    <w:left w:w="100" w:type="dxa"/>
                    <w:bottom w:w="100" w:type="dxa"/>
                    <w:right w:w="100" w:type="dxa"/>
                  </w:tcMar>
                </w:tcPr>
                <w:p w14:paraId="44B185AA" w14:textId="77777777" w:rsidR="00C677E2" w:rsidRDefault="00C677E2" w:rsidP="00D70470">
                  <w:pPr>
                    <w:widowControl w:val="0"/>
                    <w:pBdr>
                      <w:top w:val="nil"/>
                      <w:left w:val="nil"/>
                      <w:bottom w:val="nil"/>
                      <w:right w:val="nil"/>
                      <w:between w:val="nil"/>
                    </w:pBdr>
                    <w:spacing w:line="240" w:lineRule="auto"/>
                  </w:pPr>
                  <w:r>
                    <w:t xml:space="preserve"> These </w:t>
                  </w:r>
                </w:p>
                <w:p w14:paraId="6961ABDD" w14:textId="77777777" w:rsidR="00C677E2" w:rsidRDefault="00C677E2" w:rsidP="00D70470">
                  <w:pPr>
                    <w:widowControl w:val="0"/>
                    <w:pBdr>
                      <w:top w:val="nil"/>
                      <w:left w:val="nil"/>
                      <w:bottom w:val="nil"/>
                      <w:right w:val="nil"/>
                      <w:between w:val="nil"/>
                    </w:pBdr>
                    <w:spacing w:line="240" w:lineRule="auto"/>
                  </w:pPr>
                  <w:r>
                    <w:t>credentials</w:t>
                  </w:r>
                </w:p>
                <w:p w14:paraId="630B26B5" w14:textId="77777777" w:rsidR="00C677E2" w:rsidRDefault="00C677E2" w:rsidP="00D70470">
                  <w:pPr>
                    <w:widowControl w:val="0"/>
                    <w:pBdr>
                      <w:top w:val="nil"/>
                      <w:left w:val="nil"/>
                      <w:bottom w:val="nil"/>
                      <w:right w:val="nil"/>
                      <w:between w:val="nil"/>
                    </w:pBdr>
                    <w:spacing w:line="240" w:lineRule="auto"/>
                  </w:pPr>
                  <w:r>
                    <w:t>do not match</w:t>
                  </w:r>
                </w:p>
                <w:p w14:paraId="3DD8DD66" w14:textId="77777777" w:rsidR="00C677E2" w:rsidRDefault="00C677E2" w:rsidP="00D70470">
                  <w:pPr>
                    <w:widowControl w:val="0"/>
                    <w:pBdr>
                      <w:top w:val="nil"/>
                      <w:left w:val="nil"/>
                      <w:bottom w:val="nil"/>
                      <w:right w:val="nil"/>
                      <w:between w:val="nil"/>
                    </w:pBdr>
                    <w:spacing w:line="240" w:lineRule="auto"/>
                  </w:pPr>
                  <w:r>
                    <w:t>our records.</w:t>
                  </w:r>
                </w:p>
                <w:p w14:paraId="43B25E42" w14:textId="77777777" w:rsidR="00C677E2" w:rsidRDefault="00C677E2" w:rsidP="00D70470">
                  <w:pPr>
                    <w:widowControl w:val="0"/>
                    <w:pBdr>
                      <w:top w:val="nil"/>
                      <w:left w:val="nil"/>
                      <w:bottom w:val="nil"/>
                      <w:right w:val="nil"/>
                      <w:between w:val="nil"/>
                    </w:pBdr>
                    <w:spacing w:line="240" w:lineRule="auto"/>
                  </w:pPr>
                </w:p>
              </w:tc>
              <w:tc>
                <w:tcPr>
                  <w:tcW w:w="278" w:type="dxa"/>
                  <w:shd w:val="clear" w:color="auto" w:fill="auto"/>
                  <w:tcMar>
                    <w:top w:w="100" w:type="dxa"/>
                    <w:left w:w="100" w:type="dxa"/>
                    <w:bottom w:w="100" w:type="dxa"/>
                    <w:right w:w="100" w:type="dxa"/>
                  </w:tcMar>
                </w:tcPr>
                <w:p w14:paraId="2CD6D967" w14:textId="77777777" w:rsidR="00C677E2" w:rsidRDefault="00C677E2" w:rsidP="00D70470">
                  <w:pPr>
                    <w:widowControl w:val="0"/>
                    <w:pBdr>
                      <w:top w:val="nil"/>
                      <w:left w:val="nil"/>
                      <w:bottom w:val="nil"/>
                      <w:right w:val="nil"/>
                      <w:between w:val="nil"/>
                    </w:pBdr>
                    <w:spacing w:line="240" w:lineRule="auto"/>
                  </w:pPr>
                  <w:r>
                    <w:t>Fail</w:t>
                  </w:r>
                </w:p>
              </w:tc>
            </w:tr>
            <w:tr w:rsidR="00C677E2" w14:paraId="1D3CCAB5" w14:textId="77777777" w:rsidTr="00D70470">
              <w:tc>
                <w:tcPr>
                  <w:tcW w:w="720" w:type="dxa"/>
                  <w:shd w:val="clear" w:color="auto" w:fill="auto"/>
                  <w:tcMar>
                    <w:top w:w="100" w:type="dxa"/>
                    <w:left w:w="100" w:type="dxa"/>
                    <w:bottom w:w="100" w:type="dxa"/>
                    <w:right w:w="100" w:type="dxa"/>
                  </w:tcMar>
                </w:tcPr>
                <w:p w14:paraId="5E723A2B" w14:textId="77777777" w:rsidR="00C677E2" w:rsidRDefault="00C677E2" w:rsidP="00D70470">
                  <w:pPr>
                    <w:widowControl w:val="0"/>
                    <w:pBdr>
                      <w:top w:val="nil"/>
                      <w:left w:val="nil"/>
                      <w:bottom w:val="nil"/>
                      <w:right w:val="nil"/>
                      <w:between w:val="nil"/>
                    </w:pBdr>
                    <w:spacing w:line="240" w:lineRule="auto"/>
                  </w:pPr>
                  <w:r>
                    <w:t>2</w:t>
                  </w:r>
                </w:p>
              </w:tc>
              <w:tc>
                <w:tcPr>
                  <w:tcW w:w="2760" w:type="dxa"/>
                  <w:shd w:val="clear" w:color="auto" w:fill="auto"/>
                  <w:tcMar>
                    <w:top w:w="100" w:type="dxa"/>
                    <w:left w:w="100" w:type="dxa"/>
                    <w:bottom w:w="100" w:type="dxa"/>
                    <w:right w:w="100" w:type="dxa"/>
                  </w:tcMar>
                </w:tcPr>
                <w:p w14:paraId="5F2E6A7F" w14:textId="77777777" w:rsidR="00C677E2" w:rsidRDefault="00C677E2" w:rsidP="00D70470">
                  <w:pPr>
                    <w:widowControl w:val="0"/>
                    <w:pBdr>
                      <w:top w:val="nil"/>
                      <w:left w:val="nil"/>
                      <w:bottom w:val="nil"/>
                      <w:right w:val="nil"/>
                      <w:between w:val="nil"/>
                    </w:pBdr>
                    <w:spacing w:line="240" w:lineRule="auto"/>
                  </w:pPr>
                  <w:r>
                    <w:t>mmmeshal96@gmail.com</w:t>
                  </w:r>
                </w:p>
              </w:tc>
              <w:tc>
                <w:tcPr>
                  <w:tcW w:w="278" w:type="dxa"/>
                  <w:shd w:val="clear" w:color="auto" w:fill="auto"/>
                  <w:tcMar>
                    <w:top w:w="100" w:type="dxa"/>
                    <w:left w:w="100" w:type="dxa"/>
                    <w:bottom w:w="100" w:type="dxa"/>
                    <w:right w:w="100" w:type="dxa"/>
                  </w:tcMar>
                </w:tcPr>
                <w:p w14:paraId="12B8730A" w14:textId="77777777" w:rsidR="00C677E2" w:rsidRDefault="00C677E2" w:rsidP="00D70470">
                  <w:pPr>
                    <w:widowControl w:val="0"/>
                    <w:pBdr>
                      <w:top w:val="nil"/>
                      <w:left w:val="nil"/>
                      <w:bottom w:val="nil"/>
                      <w:right w:val="nil"/>
                      <w:between w:val="nil"/>
                    </w:pBdr>
                    <w:spacing w:line="240" w:lineRule="auto"/>
                  </w:pPr>
                </w:p>
              </w:tc>
              <w:tc>
                <w:tcPr>
                  <w:tcW w:w="278" w:type="dxa"/>
                  <w:shd w:val="clear" w:color="auto" w:fill="auto"/>
                  <w:tcMar>
                    <w:top w:w="100" w:type="dxa"/>
                    <w:left w:w="100" w:type="dxa"/>
                    <w:bottom w:w="100" w:type="dxa"/>
                    <w:right w:w="100" w:type="dxa"/>
                  </w:tcMar>
                </w:tcPr>
                <w:p w14:paraId="4922057F" w14:textId="77777777" w:rsidR="00C677E2" w:rsidRDefault="00C677E2" w:rsidP="00D70470">
                  <w:pPr>
                    <w:widowControl w:val="0"/>
                    <w:pBdr>
                      <w:top w:val="nil"/>
                      <w:left w:val="nil"/>
                      <w:bottom w:val="nil"/>
                      <w:right w:val="nil"/>
                      <w:between w:val="nil"/>
                    </w:pBdr>
                    <w:spacing w:line="240" w:lineRule="auto"/>
                  </w:pPr>
                  <w:r>
                    <w:t xml:space="preserve">The </w:t>
                  </w:r>
                </w:p>
                <w:p w14:paraId="3939C230" w14:textId="77777777" w:rsidR="00C677E2" w:rsidRDefault="00C677E2" w:rsidP="00D70470">
                  <w:pPr>
                    <w:widowControl w:val="0"/>
                    <w:pBdr>
                      <w:top w:val="nil"/>
                      <w:left w:val="nil"/>
                      <w:bottom w:val="nil"/>
                      <w:right w:val="nil"/>
                      <w:between w:val="nil"/>
                    </w:pBdr>
                    <w:spacing w:line="240" w:lineRule="auto"/>
                  </w:pPr>
                  <w:r>
                    <w:t>pas</w:t>
                  </w:r>
                  <w:r>
                    <w:lastRenderedPageBreak/>
                    <w:t>sword</w:t>
                  </w:r>
                </w:p>
                <w:p w14:paraId="77DB783C" w14:textId="77777777" w:rsidR="00C677E2" w:rsidRDefault="00C677E2" w:rsidP="00D70470">
                  <w:pPr>
                    <w:widowControl w:val="0"/>
                    <w:pBdr>
                      <w:top w:val="nil"/>
                      <w:left w:val="nil"/>
                      <w:bottom w:val="nil"/>
                      <w:right w:val="nil"/>
                      <w:between w:val="nil"/>
                    </w:pBdr>
                    <w:spacing w:line="240" w:lineRule="auto"/>
                  </w:pPr>
                  <w:r>
                    <w:t>field is required.</w:t>
                  </w:r>
                </w:p>
                <w:p w14:paraId="39A09CF8" w14:textId="77777777" w:rsidR="00C677E2" w:rsidRDefault="00C677E2" w:rsidP="00D70470">
                  <w:pPr>
                    <w:widowControl w:val="0"/>
                    <w:pBdr>
                      <w:top w:val="nil"/>
                      <w:left w:val="nil"/>
                      <w:bottom w:val="nil"/>
                      <w:right w:val="nil"/>
                      <w:between w:val="nil"/>
                    </w:pBdr>
                    <w:spacing w:line="240" w:lineRule="auto"/>
                  </w:pPr>
                </w:p>
              </w:tc>
              <w:tc>
                <w:tcPr>
                  <w:tcW w:w="278" w:type="dxa"/>
                  <w:shd w:val="clear" w:color="auto" w:fill="auto"/>
                  <w:tcMar>
                    <w:top w:w="100" w:type="dxa"/>
                    <w:left w:w="100" w:type="dxa"/>
                    <w:bottom w:w="100" w:type="dxa"/>
                    <w:right w:w="100" w:type="dxa"/>
                  </w:tcMar>
                </w:tcPr>
                <w:p w14:paraId="61B2A3A5" w14:textId="77777777" w:rsidR="00C677E2" w:rsidRDefault="00C677E2" w:rsidP="00D70470">
                  <w:pPr>
                    <w:widowControl w:val="0"/>
                    <w:pBdr>
                      <w:top w:val="nil"/>
                      <w:left w:val="nil"/>
                      <w:bottom w:val="nil"/>
                      <w:right w:val="nil"/>
                      <w:between w:val="nil"/>
                    </w:pBdr>
                    <w:spacing w:line="240" w:lineRule="auto"/>
                  </w:pPr>
                  <w:r>
                    <w:lastRenderedPageBreak/>
                    <w:t>Fail</w:t>
                  </w:r>
                </w:p>
              </w:tc>
            </w:tr>
            <w:tr w:rsidR="00C677E2" w14:paraId="1EB7D18F" w14:textId="77777777" w:rsidTr="00D70470">
              <w:tc>
                <w:tcPr>
                  <w:tcW w:w="720" w:type="dxa"/>
                  <w:shd w:val="clear" w:color="auto" w:fill="auto"/>
                  <w:tcMar>
                    <w:top w:w="100" w:type="dxa"/>
                    <w:left w:w="100" w:type="dxa"/>
                    <w:bottom w:w="100" w:type="dxa"/>
                    <w:right w:w="100" w:type="dxa"/>
                  </w:tcMar>
                </w:tcPr>
                <w:p w14:paraId="40394C75" w14:textId="77777777" w:rsidR="00C677E2" w:rsidRDefault="00C677E2" w:rsidP="00D70470">
                  <w:pPr>
                    <w:widowControl w:val="0"/>
                    <w:pBdr>
                      <w:top w:val="nil"/>
                      <w:left w:val="nil"/>
                      <w:bottom w:val="nil"/>
                      <w:right w:val="nil"/>
                      <w:between w:val="nil"/>
                    </w:pBdr>
                    <w:spacing w:line="240" w:lineRule="auto"/>
                  </w:pPr>
                  <w:r>
                    <w:t>3</w:t>
                  </w:r>
                </w:p>
              </w:tc>
              <w:tc>
                <w:tcPr>
                  <w:tcW w:w="2760" w:type="dxa"/>
                  <w:shd w:val="clear" w:color="auto" w:fill="auto"/>
                  <w:tcMar>
                    <w:top w:w="100" w:type="dxa"/>
                    <w:left w:w="100" w:type="dxa"/>
                    <w:bottom w:w="100" w:type="dxa"/>
                    <w:right w:w="100" w:type="dxa"/>
                  </w:tcMar>
                </w:tcPr>
                <w:p w14:paraId="71370203" w14:textId="77777777" w:rsidR="00C677E2" w:rsidRDefault="00C677E2" w:rsidP="00D70470">
                  <w:pPr>
                    <w:widowControl w:val="0"/>
                    <w:pBdr>
                      <w:top w:val="nil"/>
                      <w:left w:val="nil"/>
                      <w:bottom w:val="nil"/>
                      <w:right w:val="nil"/>
                      <w:between w:val="nil"/>
                    </w:pBdr>
                    <w:spacing w:line="240" w:lineRule="auto"/>
                  </w:pPr>
                </w:p>
              </w:tc>
              <w:tc>
                <w:tcPr>
                  <w:tcW w:w="278" w:type="dxa"/>
                  <w:shd w:val="clear" w:color="auto" w:fill="auto"/>
                  <w:tcMar>
                    <w:top w:w="100" w:type="dxa"/>
                    <w:left w:w="100" w:type="dxa"/>
                    <w:bottom w:w="100" w:type="dxa"/>
                    <w:right w:w="100" w:type="dxa"/>
                  </w:tcMar>
                </w:tcPr>
                <w:p w14:paraId="6655214D" w14:textId="77777777" w:rsidR="00C677E2" w:rsidRDefault="00C677E2" w:rsidP="00D70470">
                  <w:pPr>
                    <w:widowControl w:val="0"/>
                    <w:pBdr>
                      <w:top w:val="nil"/>
                      <w:left w:val="nil"/>
                      <w:bottom w:val="nil"/>
                      <w:right w:val="nil"/>
                      <w:between w:val="nil"/>
                    </w:pBdr>
                    <w:spacing w:line="240" w:lineRule="auto"/>
                  </w:pPr>
                  <w:r>
                    <w:t>password</w:t>
                  </w:r>
                </w:p>
              </w:tc>
              <w:tc>
                <w:tcPr>
                  <w:tcW w:w="278" w:type="dxa"/>
                  <w:shd w:val="clear" w:color="auto" w:fill="auto"/>
                  <w:tcMar>
                    <w:top w:w="100" w:type="dxa"/>
                    <w:left w:w="100" w:type="dxa"/>
                    <w:bottom w:w="100" w:type="dxa"/>
                    <w:right w:w="100" w:type="dxa"/>
                  </w:tcMar>
                </w:tcPr>
                <w:p w14:paraId="6AEB7CAF" w14:textId="77777777" w:rsidR="00C677E2" w:rsidRDefault="00C677E2" w:rsidP="00D70470">
                  <w:pPr>
                    <w:widowControl w:val="0"/>
                    <w:spacing w:line="240" w:lineRule="auto"/>
                  </w:pPr>
                  <w:r>
                    <w:t xml:space="preserve">The </w:t>
                  </w:r>
                </w:p>
                <w:p w14:paraId="671B2D20" w14:textId="77777777" w:rsidR="00C677E2" w:rsidRDefault="00C677E2" w:rsidP="00D70470">
                  <w:pPr>
                    <w:widowControl w:val="0"/>
                    <w:spacing w:line="240" w:lineRule="auto"/>
                  </w:pPr>
                  <w:r>
                    <w:t>email</w:t>
                  </w:r>
                </w:p>
                <w:p w14:paraId="189EFFAA" w14:textId="77777777" w:rsidR="00C677E2" w:rsidRDefault="00C677E2" w:rsidP="00D70470">
                  <w:pPr>
                    <w:widowControl w:val="0"/>
                    <w:spacing w:line="240" w:lineRule="auto"/>
                  </w:pPr>
                  <w:r>
                    <w:t>field is required.</w:t>
                  </w:r>
                </w:p>
              </w:tc>
              <w:tc>
                <w:tcPr>
                  <w:tcW w:w="278" w:type="dxa"/>
                  <w:shd w:val="clear" w:color="auto" w:fill="auto"/>
                  <w:tcMar>
                    <w:top w:w="100" w:type="dxa"/>
                    <w:left w:w="100" w:type="dxa"/>
                    <w:bottom w:w="100" w:type="dxa"/>
                    <w:right w:w="100" w:type="dxa"/>
                  </w:tcMar>
                </w:tcPr>
                <w:p w14:paraId="26C2EAD6" w14:textId="77777777" w:rsidR="00C677E2" w:rsidRDefault="00C677E2" w:rsidP="00D70470">
                  <w:pPr>
                    <w:widowControl w:val="0"/>
                    <w:pBdr>
                      <w:top w:val="nil"/>
                      <w:left w:val="nil"/>
                      <w:bottom w:val="nil"/>
                      <w:right w:val="nil"/>
                      <w:between w:val="nil"/>
                    </w:pBdr>
                    <w:spacing w:line="240" w:lineRule="auto"/>
                  </w:pPr>
                  <w:r>
                    <w:t>Fail</w:t>
                  </w:r>
                </w:p>
              </w:tc>
            </w:tr>
            <w:tr w:rsidR="00C677E2" w14:paraId="00515E64" w14:textId="77777777" w:rsidTr="00D70470">
              <w:tc>
                <w:tcPr>
                  <w:tcW w:w="720" w:type="dxa"/>
                  <w:shd w:val="clear" w:color="auto" w:fill="auto"/>
                  <w:tcMar>
                    <w:top w:w="100" w:type="dxa"/>
                    <w:left w:w="100" w:type="dxa"/>
                    <w:bottom w:w="100" w:type="dxa"/>
                    <w:right w:w="100" w:type="dxa"/>
                  </w:tcMar>
                </w:tcPr>
                <w:p w14:paraId="0CEF2F2C" w14:textId="77777777" w:rsidR="00C677E2" w:rsidRDefault="00C677E2" w:rsidP="00D70470">
                  <w:pPr>
                    <w:widowControl w:val="0"/>
                    <w:pBdr>
                      <w:top w:val="nil"/>
                      <w:left w:val="nil"/>
                      <w:bottom w:val="nil"/>
                      <w:right w:val="nil"/>
                      <w:between w:val="nil"/>
                    </w:pBdr>
                    <w:spacing w:line="240" w:lineRule="auto"/>
                  </w:pPr>
                  <w:r>
                    <w:t>4</w:t>
                  </w:r>
                </w:p>
              </w:tc>
              <w:tc>
                <w:tcPr>
                  <w:tcW w:w="2760" w:type="dxa"/>
                  <w:shd w:val="clear" w:color="auto" w:fill="auto"/>
                  <w:tcMar>
                    <w:top w:w="100" w:type="dxa"/>
                    <w:left w:w="100" w:type="dxa"/>
                    <w:bottom w:w="100" w:type="dxa"/>
                    <w:right w:w="100" w:type="dxa"/>
                  </w:tcMar>
                </w:tcPr>
                <w:p w14:paraId="4EF164C1" w14:textId="77777777" w:rsidR="00C677E2" w:rsidRDefault="00C677E2" w:rsidP="00D70470">
                  <w:pPr>
                    <w:widowControl w:val="0"/>
                    <w:pBdr>
                      <w:top w:val="nil"/>
                      <w:left w:val="nil"/>
                      <w:bottom w:val="nil"/>
                      <w:right w:val="nil"/>
                      <w:between w:val="nil"/>
                    </w:pBdr>
                    <w:spacing w:line="240" w:lineRule="auto"/>
                  </w:pPr>
                  <w:r>
                    <w:t>mmmeshal96@gmail.c</w:t>
                  </w:r>
                  <w:r>
                    <w:lastRenderedPageBreak/>
                    <w:t>om</w:t>
                  </w:r>
                </w:p>
              </w:tc>
              <w:tc>
                <w:tcPr>
                  <w:tcW w:w="278" w:type="dxa"/>
                  <w:shd w:val="clear" w:color="auto" w:fill="auto"/>
                  <w:tcMar>
                    <w:top w:w="100" w:type="dxa"/>
                    <w:left w:w="100" w:type="dxa"/>
                    <w:bottom w:w="100" w:type="dxa"/>
                    <w:right w:w="100" w:type="dxa"/>
                  </w:tcMar>
                </w:tcPr>
                <w:p w14:paraId="1DB31BAE" w14:textId="77777777" w:rsidR="00C677E2" w:rsidRDefault="00C677E2" w:rsidP="00D70470">
                  <w:pPr>
                    <w:widowControl w:val="0"/>
                    <w:spacing w:line="240" w:lineRule="auto"/>
                  </w:pPr>
                  <w:r>
                    <w:lastRenderedPageBreak/>
                    <w:t>p</w:t>
                  </w:r>
                  <w:r>
                    <w:lastRenderedPageBreak/>
                    <w:t>assword</w:t>
                  </w:r>
                </w:p>
              </w:tc>
              <w:tc>
                <w:tcPr>
                  <w:tcW w:w="278" w:type="dxa"/>
                  <w:shd w:val="clear" w:color="auto" w:fill="auto"/>
                  <w:tcMar>
                    <w:top w:w="100" w:type="dxa"/>
                    <w:left w:w="100" w:type="dxa"/>
                    <w:bottom w:w="100" w:type="dxa"/>
                    <w:right w:w="100" w:type="dxa"/>
                  </w:tcMar>
                </w:tcPr>
                <w:p w14:paraId="7B399456" w14:textId="77777777" w:rsidR="00C677E2" w:rsidRDefault="00C677E2" w:rsidP="00D70470">
                  <w:pPr>
                    <w:widowControl w:val="0"/>
                    <w:pBdr>
                      <w:top w:val="nil"/>
                      <w:left w:val="nil"/>
                      <w:bottom w:val="nil"/>
                      <w:right w:val="nil"/>
                      <w:between w:val="nil"/>
                    </w:pBdr>
                    <w:spacing w:line="240" w:lineRule="auto"/>
                  </w:pPr>
                  <w:r>
                    <w:lastRenderedPageBreak/>
                    <w:t>S</w:t>
                  </w:r>
                  <w:r>
                    <w:lastRenderedPageBreak/>
                    <w:t>uccessfully</w:t>
                  </w:r>
                </w:p>
                <w:p w14:paraId="6AFC94EF" w14:textId="77777777" w:rsidR="00C677E2" w:rsidRDefault="00C677E2" w:rsidP="00D70470">
                  <w:pPr>
                    <w:widowControl w:val="0"/>
                    <w:pBdr>
                      <w:top w:val="nil"/>
                      <w:left w:val="nil"/>
                      <w:bottom w:val="nil"/>
                      <w:right w:val="nil"/>
                      <w:between w:val="nil"/>
                    </w:pBdr>
                    <w:spacing w:line="240" w:lineRule="auto"/>
                  </w:pPr>
                  <w:r>
                    <w:t>login into the</w:t>
                  </w:r>
                </w:p>
                <w:p w14:paraId="76EA9207" w14:textId="77777777" w:rsidR="00C677E2" w:rsidRDefault="00C677E2" w:rsidP="00D70470">
                  <w:pPr>
                    <w:widowControl w:val="0"/>
                    <w:pBdr>
                      <w:top w:val="nil"/>
                      <w:left w:val="nil"/>
                      <w:bottom w:val="nil"/>
                      <w:right w:val="nil"/>
                      <w:between w:val="nil"/>
                    </w:pBdr>
                    <w:spacing w:line="240" w:lineRule="auto"/>
                  </w:pPr>
                  <w:r>
                    <w:t>application</w:t>
                  </w:r>
                </w:p>
                <w:p w14:paraId="1FF10477" w14:textId="77777777" w:rsidR="00C677E2" w:rsidRDefault="00C677E2" w:rsidP="00D70470">
                  <w:pPr>
                    <w:widowControl w:val="0"/>
                    <w:pBdr>
                      <w:top w:val="nil"/>
                      <w:left w:val="nil"/>
                      <w:bottom w:val="nil"/>
                      <w:right w:val="nil"/>
                      <w:between w:val="nil"/>
                    </w:pBdr>
                    <w:spacing w:line="240" w:lineRule="auto"/>
                  </w:pPr>
                </w:p>
              </w:tc>
              <w:tc>
                <w:tcPr>
                  <w:tcW w:w="278" w:type="dxa"/>
                  <w:shd w:val="clear" w:color="auto" w:fill="auto"/>
                  <w:tcMar>
                    <w:top w:w="100" w:type="dxa"/>
                    <w:left w:w="100" w:type="dxa"/>
                    <w:bottom w:w="100" w:type="dxa"/>
                    <w:right w:w="100" w:type="dxa"/>
                  </w:tcMar>
                </w:tcPr>
                <w:p w14:paraId="7C450EB0" w14:textId="77777777" w:rsidR="00C677E2" w:rsidRDefault="00C677E2" w:rsidP="00D70470">
                  <w:pPr>
                    <w:widowControl w:val="0"/>
                    <w:pBdr>
                      <w:top w:val="nil"/>
                      <w:left w:val="nil"/>
                      <w:bottom w:val="nil"/>
                      <w:right w:val="nil"/>
                      <w:between w:val="nil"/>
                    </w:pBdr>
                    <w:spacing w:line="240" w:lineRule="auto"/>
                  </w:pPr>
                  <w:r>
                    <w:lastRenderedPageBreak/>
                    <w:t>P</w:t>
                  </w:r>
                  <w:r>
                    <w:lastRenderedPageBreak/>
                    <w:t>ass</w:t>
                  </w:r>
                </w:p>
              </w:tc>
            </w:tr>
          </w:tbl>
          <w:p w14:paraId="4C9EDDE5" w14:textId="77777777" w:rsidR="00C677E2" w:rsidRDefault="00C677E2" w:rsidP="00D70470">
            <w:pPr>
              <w:widowControl w:val="0"/>
              <w:spacing w:line="240" w:lineRule="auto"/>
            </w:pPr>
          </w:p>
        </w:tc>
      </w:tr>
    </w:tbl>
    <w:p w14:paraId="52CA3C31" w14:textId="77777777" w:rsidR="00C677E2" w:rsidRDefault="00C677E2" w:rsidP="00C677E2"/>
    <w:p w14:paraId="337415B1" w14:textId="77777777" w:rsidR="00C677E2" w:rsidRDefault="00C677E2" w:rsidP="00C677E2">
      <w:pPr>
        <w:jc w:val="center"/>
      </w:pPr>
      <w:r>
        <w:t>Table: Login test-case table</w:t>
      </w:r>
    </w:p>
    <w:p w14:paraId="077104BD" w14:textId="77777777" w:rsidR="00C677E2" w:rsidRDefault="00C677E2" w:rsidP="00C677E2"/>
    <w:p w14:paraId="15CF8D8C" w14:textId="77777777" w:rsidR="00C677E2" w:rsidRDefault="00C677E2" w:rsidP="00C677E2"/>
    <w:p w14:paraId="5675E0E4" w14:textId="77777777" w:rsidR="00C677E2" w:rsidRDefault="00C677E2" w:rsidP="00C677E2"/>
    <w:p w14:paraId="03416B0A" w14:textId="77777777" w:rsidR="00C677E2" w:rsidRDefault="00C677E2" w:rsidP="00C677E2">
      <w:pPr>
        <w:pStyle w:val="Heading2"/>
        <w:keepNext w:val="0"/>
        <w:keepLines w:val="0"/>
        <w:shd w:val="clear" w:color="auto" w:fill="FFFFFF"/>
        <w:spacing w:before="0" w:after="300" w:line="288" w:lineRule="auto"/>
        <w:rPr>
          <w:b w:val="0"/>
          <w:color w:val="282829"/>
          <w:sz w:val="24"/>
          <w:szCs w:val="24"/>
        </w:rPr>
      </w:pPr>
      <w:bookmarkStart w:id="9" w:name="_rdnbabhzjlm5" w:colFirst="0" w:colLast="0"/>
      <w:bookmarkStart w:id="10" w:name="_Toc110616200"/>
      <w:bookmarkEnd w:id="9"/>
      <w:r>
        <w:rPr>
          <w:color w:val="282829"/>
          <w:sz w:val="24"/>
          <w:szCs w:val="24"/>
        </w:rPr>
        <w:t>Security Test Cases for Login Page</w:t>
      </w:r>
      <w:bookmarkEnd w:id="10"/>
    </w:p>
    <w:p w14:paraId="7FB41ACC" w14:textId="77777777" w:rsidR="00C677E2" w:rsidRDefault="00C677E2" w:rsidP="00C677E2">
      <w:pPr>
        <w:numPr>
          <w:ilvl w:val="0"/>
          <w:numId w:val="18"/>
        </w:numPr>
        <w:spacing w:line="276" w:lineRule="auto"/>
        <w:jc w:val="left"/>
      </w:pPr>
      <w:r>
        <w:t>Check to see if there is a limit on the number of times you may try to log in but fail. A user cannot employ brute-force techniques to test each possible combination of username and password.</w:t>
      </w:r>
    </w:p>
    <w:p w14:paraId="3B74FED8" w14:textId="77777777" w:rsidR="00C677E2" w:rsidRDefault="00C677E2" w:rsidP="00C677E2">
      <w:pPr>
        <w:ind w:left="720"/>
      </w:pPr>
    </w:p>
    <w:p w14:paraId="12618342" w14:textId="77777777" w:rsidR="00C677E2" w:rsidRDefault="00C677E2" w:rsidP="00C677E2">
      <w:pPr>
        <w:numPr>
          <w:ilvl w:val="0"/>
          <w:numId w:val="18"/>
        </w:numPr>
        <w:spacing w:line="276" w:lineRule="auto"/>
        <w:jc w:val="left"/>
      </w:pPr>
      <w:r>
        <w:t xml:space="preserve">If invalid credentials are entered, the message "wrong username or password" needs to be shown. Hackers will know that the username is acceptable if they get a letter from a system administrator that says something like "incorrect password." This is an alternative to an alert that refers to the improper field. In this </w:t>
      </w:r>
      <w:proofErr w:type="gramStart"/>
      <w:r>
        <w:t>particular circumstance</w:t>
      </w:r>
      <w:proofErr w:type="gramEnd"/>
      <w:r>
        <w:t>, he must alter the password combination.</w:t>
      </w:r>
    </w:p>
    <w:p w14:paraId="41F525D6" w14:textId="77777777" w:rsidR="00C677E2" w:rsidRDefault="00C677E2" w:rsidP="00C677E2">
      <w:pPr>
        <w:ind w:left="720"/>
      </w:pPr>
    </w:p>
    <w:p w14:paraId="74B958AF" w14:textId="77777777" w:rsidR="00C677E2" w:rsidRDefault="00C677E2" w:rsidP="00C677E2">
      <w:pPr>
        <w:numPr>
          <w:ilvl w:val="0"/>
          <w:numId w:val="18"/>
        </w:numPr>
        <w:spacing w:line="276" w:lineRule="auto"/>
        <w:jc w:val="left"/>
      </w:pPr>
      <w:r>
        <w:t xml:space="preserve">Check how long the timeout is for the current login session. Because of this, it is impossible to re-authenticate a user who has previously signed </w:t>
      </w:r>
      <w:proofErr w:type="gramStart"/>
      <w:r>
        <w:t>in to</w:t>
      </w:r>
      <w:proofErr w:type="gramEnd"/>
      <w:r>
        <w:t xml:space="preserve"> the system. 4. It should not be possible for a user to log out of their account using the back button. In contrast, they are already logged in.</w:t>
      </w:r>
    </w:p>
    <w:p w14:paraId="058C1888" w14:textId="77777777" w:rsidR="00C677E2" w:rsidRDefault="00C677E2" w:rsidP="00C677E2">
      <w:pPr>
        <w:ind w:left="720"/>
      </w:pPr>
    </w:p>
    <w:p w14:paraId="6A95BCB2" w14:textId="77777777" w:rsidR="00C677E2" w:rsidRDefault="00C677E2" w:rsidP="00C677E2">
      <w:pPr>
        <w:numPr>
          <w:ilvl w:val="0"/>
          <w:numId w:val="18"/>
        </w:numPr>
        <w:spacing w:line="276" w:lineRule="auto"/>
        <w:jc w:val="left"/>
      </w:pPr>
      <w:r>
        <w:t>Perform SQL injection testing on the user login page. In the application, SQL injection attacks should not be feasible under any circumstances.</w:t>
      </w:r>
    </w:p>
    <w:p w14:paraId="0D74E7B6" w14:textId="77777777" w:rsidR="00C677E2" w:rsidRDefault="00C677E2" w:rsidP="00C677E2">
      <w:pPr>
        <w:ind w:left="720"/>
      </w:pPr>
    </w:p>
    <w:p w14:paraId="58E9EBEF" w14:textId="77777777" w:rsidR="00C677E2" w:rsidRDefault="00C677E2" w:rsidP="00C677E2">
      <w:pPr>
        <w:numPr>
          <w:ilvl w:val="0"/>
          <w:numId w:val="18"/>
        </w:numPr>
        <w:spacing w:line="276" w:lineRule="auto"/>
        <w:jc w:val="left"/>
      </w:pPr>
      <w:r>
        <w:t>Ensure the XSS vulnerability does not allow the login page to be exploited.</w:t>
      </w:r>
    </w:p>
    <w:p w14:paraId="210D2038" w14:textId="77777777" w:rsidR="00C677E2" w:rsidRDefault="00C677E2" w:rsidP="00C677E2"/>
    <w:p w14:paraId="0F99C981" w14:textId="77777777" w:rsidR="00C677E2" w:rsidRDefault="00C677E2" w:rsidP="00C677E2"/>
    <w:p w14:paraId="19D42671" w14:textId="77777777" w:rsidR="00C677E2" w:rsidRDefault="00C677E2" w:rsidP="00C677E2"/>
    <w:p w14:paraId="7AD388F3" w14:textId="77777777" w:rsidR="00C677E2" w:rsidRDefault="00C677E2" w:rsidP="00C677E2"/>
    <w:p w14:paraId="2039D28F" w14:textId="77777777" w:rsidR="00C677E2" w:rsidRDefault="00C677E2" w:rsidP="00C677E2"/>
    <w:p w14:paraId="654F6A39" w14:textId="77777777" w:rsidR="00C677E2" w:rsidRDefault="00C677E2" w:rsidP="00C677E2"/>
    <w:p w14:paraId="32AB0857" w14:textId="77777777" w:rsidR="00C677E2" w:rsidRDefault="00C677E2" w:rsidP="00C677E2"/>
    <w:p w14:paraId="666BC034" w14:textId="77777777" w:rsidR="00C677E2" w:rsidRDefault="00C677E2" w:rsidP="00C677E2"/>
    <w:p w14:paraId="4EB9797C" w14:textId="77777777" w:rsidR="00C677E2" w:rsidRDefault="00C677E2" w:rsidP="00C677E2"/>
    <w:p w14:paraId="3C7667C8" w14:textId="77777777" w:rsidR="00C677E2" w:rsidRDefault="00C677E2" w:rsidP="00C677E2"/>
    <w:p w14:paraId="2578466A" w14:textId="77777777" w:rsidR="00C677E2" w:rsidRDefault="00C677E2" w:rsidP="00C677E2"/>
    <w:p w14:paraId="1232136C" w14:textId="77777777" w:rsidR="00C677E2" w:rsidRDefault="00C677E2" w:rsidP="00C677E2"/>
    <w:p w14:paraId="261FD194" w14:textId="77777777" w:rsidR="00C677E2" w:rsidRDefault="00C677E2" w:rsidP="00C677E2"/>
    <w:p w14:paraId="2DB7EF36" w14:textId="77777777" w:rsidR="00C677E2" w:rsidRDefault="00C677E2" w:rsidP="00C677E2"/>
    <w:p w14:paraId="0460B94C" w14:textId="77777777" w:rsidR="00C677E2" w:rsidRDefault="00C677E2" w:rsidP="00C677E2"/>
    <w:p w14:paraId="0DB14173" w14:textId="77777777" w:rsidR="00C677E2" w:rsidRDefault="00C677E2" w:rsidP="00C677E2"/>
    <w:p w14:paraId="64288C07" w14:textId="77777777" w:rsidR="00C677E2" w:rsidRDefault="00C677E2" w:rsidP="00C677E2"/>
    <w:p w14:paraId="0290CBAD" w14:textId="77777777" w:rsidR="00C677E2" w:rsidRDefault="00C677E2" w:rsidP="00C677E2"/>
    <w:p w14:paraId="07E26B3E" w14:textId="77777777" w:rsidR="00C677E2" w:rsidRDefault="00C677E2" w:rsidP="00C677E2"/>
    <w:p w14:paraId="1438D044" w14:textId="77777777" w:rsidR="00C677E2" w:rsidRDefault="00C677E2" w:rsidP="00C677E2"/>
    <w:p w14:paraId="629A87A6" w14:textId="77777777" w:rsidR="00C677E2" w:rsidRDefault="00C677E2" w:rsidP="00C677E2"/>
    <w:p w14:paraId="5D52DCC8" w14:textId="77777777" w:rsidR="00C677E2" w:rsidRDefault="00C677E2" w:rsidP="00C677E2"/>
    <w:p w14:paraId="4EECD559" w14:textId="77777777" w:rsidR="00C677E2" w:rsidRDefault="00C677E2" w:rsidP="00C677E2"/>
    <w:p w14:paraId="6EC1985D" w14:textId="77777777" w:rsidR="00C677E2" w:rsidRDefault="00C677E2" w:rsidP="00C677E2"/>
    <w:p w14:paraId="13FF0A3E" w14:textId="77777777" w:rsidR="00C677E2" w:rsidRDefault="00C677E2" w:rsidP="00C677E2"/>
    <w:p w14:paraId="3A38BA13" w14:textId="77777777" w:rsidR="00C677E2" w:rsidRDefault="00C677E2" w:rsidP="00C677E2">
      <w:pPr>
        <w:rPr>
          <w:b/>
          <w:szCs w:val="24"/>
        </w:rPr>
      </w:pPr>
      <w:r>
        <w:rPr>
          <w:b/>
          <w:szCs w:val="24"/>
        </w:rPr>
        <w:t>6.4.5 Test case table:</w:t>
      </w:r>
    </w:p>
    <w:p w14:paraId="2D4744AB" w14:textId="77777777" w:rsidR="00C677E2" w:rsidRDefault="00C677E2" w:rsidP="00C677E2"/>
    <w:p w14:paraId="22221ED4" w14:textId="77777777" w:rsidR="00C677E2" w:rsidRDefault="00C677E2" w:rsidP="00C677E2"/>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C677E2" w14:paraId="044B0873" w14:textId="77777777" w:rsidTr="00D70470">
        <w:tc>
          <w:tcPr>
            <w:tcW w:w="4514" w:type="dxa"/>
            <w:shd w:val="clear" w:color="auto" w:fill="auto"/>
            <w:tcMar>
              <w:top w:w="100" w:type="dxa"/>
              <w:left w:w="100" w:type="dxa"/>
              <w:bottom w:w="100" w:type="dxa"/>
              <w:right w:w="100" w:type="dxa"/>
            </w:tcMar>
          </w:tcPr>
          <w:p w14:paraId="1205622A" w14:textId="77777777" w:rsidR="00C677E2" w:rsidRDefault="00C677E2" w:rsidP="00D70470">
            <w:pPr>
              <w:widowControl w:val="0"/>
              <w:spacing w:line="240" w:lineRule="auto"/>
              <w:rPr>
                <w:b/>
              </w:rPr>
            </w:pPr>
            <w:r>
              <w:rPr>
                <w:b/>
              </w:rPr>
              <w:t>Test case #2</w:t>
            </w:r>
          </w:p>
        </w:tc>
        <w:tc>
          <w:tcPr>
            <w:tcW w:w="4514" w:type="dxa"/>
            <w:shd w:val="clear" w:color="auto" w:fill="auto"/>
            <w:tcMar>
              <w:top w:w="100" w:type="dxa"/>
              <w:left w:w="100" w:type="dxa"/>
              <w:bottom w:w="100" w:type="dxa"/>
              <w:right w:w="100" w:type="dxa"/>
            </w:tcMar>
          </w:tcPr>
          <w:p w14:paraId="7393B31B" w14:textId="77777777" w:rsidR="00C677E2" w:rsidRDefault="00C677E2" w:rsidP="00D70470">
            <w:pPr>
              <w:widowControl w:val="0"/>
              <w:spacing w:line="240" w:lineRule="auto"/>
              <w:rPr>
                <w:b/>
              </w:rPr>
            </w:pPr>
            <w:r>
              <w:rPr>
                <w:b/>
              </w:rPr>
              <w:t>Test case name: Log out</w:t>
            </w:r>
          </w:p>
        </w:tc>
      </w:tr>
      <w:tr w:rsidR="00C677E2" w14:paraId="60270A86" w14:textId="77777777" w:rsidTr="00D70470">
        <w:tc>
          <w:tcPr>
            <w:tcW w:w="4514" w:type="dxa"/>
            <w:shd w:val="clear" w:color="auto" w:fill="auto"/>
            <w:tcMar>
              <w:top w:w="100" w:type="dxa"/>
              <w:left w:w="100" w:type="dxa"/>
              <w:bottom w:w="100" w:type="dxa"/>
              <w:right w:w="100" w:type="dxa"/>
            </w:tcMar>
          </w:tcPr>
          <w:p w14:paraId="4D8FDE25" w14:textId="77777777" w:rsidR="00C677E2" w:rsidRDefault="00C677E2" w:rsidP="00D70470">
            <w:pPr>
              <w:widowControl w:val="0"/>
              <w:spacing w:line="240" w:lineRule="auto"/>
            </w:pPr>
            <w:r>
              <w:t>System: XYZ Travel Application</w:t>
            </w:r>
          </w:p>
          <w:p w14:paraId="234A1E64" w14:textId="77777777" w:rsidR="00C677E2" w:rsidRDefault="00C677E2" w:rsidP="00D70470">
            <w:pPr>
              <w:widowControl w:val="0"/>
              <w:spacing w:line="240" w:lineRule="auto"/>
            </w:pPr>
          </w:p>
        </w:tc>
        <w:tc>
          <w:tcPr>
            <w:tcW w:w="4514" w:type="dxa"/>
            <w:shd w:val="clear" w:color="auto" w:fill="auto"/>
            <w:tcMar>
              <w:top w:w="100" w:type="dxa"/>
              <w:left w:w="100" w:type="dxa"/>
              <w:bottom w:w="100" w:type="dxa"/>
              <w:right w:w="100" w:type="dxa"/>
            </w:tcMar>
          </w:tcPr>
          <w:p w14:paraId="6D7C99D9" w14:textId="77777777" w:rsidR="00C677E2" w:rsidRDefault="00C677E2" w:rsidP="00D70470">
            <w:pPr>
              <w:widowControl w:val="0"/>
              <w:spacing w:line="240" w:lineRule="auto"/>
            </w:pPr>
            <w:r>
              <w:t>Subsystem: N/A</w:t>
            </w:r>
          </w:p>
        </w:tc>
      </w:tr>
      <w:tr w:rsidR="00C677E2" w14:paraId="1D4C09AA" w14:textId="77777777" w:rsidTr="00D70470">
        <w:tc>
          <w:tcPr>
            <w:tcW w:w="4514" w:type="dxa"/>
            <w:shd w:val="clear" w:color="auto" w:fill="auto"/>
            <w:tcMar>
              <w:top w:w="100" w:type="dxa"/>
              <w:left w:w="100" w:type="dxa"/>
              <w:bottom w:w="100" w:type="dxa"/>
              <w:right w:w="100" w:type="dxa"/>
            </w:tcMar>
          </w:tcPr>
          <w:p w14:paraId="54CB97B6" w14:textId="7A82C30D" w:rsidR="00C677E2" w:rsidRDefault="00C677E2" w:rsidP="00D70470">
            <w:pPr>
              <w:widowControl w:val="0"/>
              <w:spacing w:line="240" w:lineRule="auto"/>
              <w:rPr>
                <w:shd w:val="clear" w:color="auto" w:fill="DD7E6B"/>
              </w:rPr>
            </w:pPr>
            <w:r>
              <w:t xml:space="preserve">Design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21880393" w14:textId="2F68AF60" w:rsidR="00C677E2" w:rsidRDefault="00C677E2" w:rsidP="00D70470">
            <w:pPr>
              <w:widowControl w:val="0"/>
              <w:spacing w:line="240" w:lineRule="auto"/>
              <w:rPr>
                <w:shd w:val="clear" w:color="auto" w:fill="DD7E6B"/>
              </w:rPr>
            </w:pPr>
            <w:r>
              <w:t xml:space="preserve">Designed date: </w:t>
            </w:r>
            <w:r w:rsidR="00952BF3">
              <w:rPr>
                <w:shd w:val="clear" w:color="auto" w:fill="DD7E6B"/>
              </w:rPr>
              <w:t>20/07/2022</w:t>
            </w:r>
          </w:p>
          <w:p w14:paraId="79FDEBCD" w14:textId="77777777" w:rsidR="00C677E2" w:rsidRDefault="00C677E2" w:rsidP="00D70470">
            <w:pPr>
              <w:widowControl w:val="0"/>
              <w:spacing w:line="240" w:lineRule="auto"/>
            </w:pPr>
          </w:p>
        </w:tc>
      </w:tr>
      <w:tr w:rsidR="00C677E2" w14:paraId="559CEBEF" w14:textId="77777777" w:rsidTr="00D70470">
        <w:tc>
          <w:tcPr>
            <w:tcW w:w="4514" w:type="dxa"/>
            <w:shd w:val="clear" w:color="auto" w:fill="auto"/>
            <w:tcMar>
              <w:top w:w="100" w:type="dxa"/>
              <w:left w:w="100" w:type="dxa"/>
              <w:bottom w:w="100" w:type="dxa"/>
              <w:right w:w="100" w:type="dxa"/>
            </w:tcMar>
          </w:tcPr>
          <w:p w14:paraId="091B91B5" w14:textId="0581C549" w:rsidR="00C677E2" w:rsidRDefault="00C677E2" w:rsidP="00D70470">
            <w:pPr>
              <w:widowControl w:val="0"/>
              <w:spacing w:line="240" w:lineRule="auto"/>
              <w:rPr>
                <w:shd w:val="clear" w:color="auto" w:fill="DD7E6B"/>
              </w:rPr>
            </w:pPr>
            <w:r>
              <w:t xml:space="preserve">Execut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01B18328" w14:textId="0FE3ED7A" w:rsidR="00C677E2" w:rsidRDefault="00C677E2" w:rsidP="00D70470">
            <w:pPr>
              <w:widowControl w:val="0"/>
              <w:spacing w:line="240" w:lineRule="auto"/>
              <w:rPr>
                <w:shd w:val="clear" w:color="auto" w:fill="DD7E6B"/>
              </w:rPr>
            </w:pPr>
            <w:r>
              <w:t xml:space="preserve">Executed date: </w:t>
            </w:r>
            <w:r w:rsidR="00952BF3">
              <w:rPr>
                <w:shd w:val="clear" w:color="auto" w:fill="DD7E6B"/>
              </w:rPr>
              <w:t>20/07/2022</w:t>
            </w:r>
          </w:p>
          <w:p w14:paraId="12014411" w14:textId="77777777" w:rsidR="00C677E2" w:rsidRDefault="00C677E2" w:rsidP="00D70470">
            <w:pPr>
              <w:widowControl w:val="0"/>
              <w:spacing w:line="240" w:lineRule="auto"/>
            </w:pPr>
          </w:p>
        </w:tc>
      </w:tr>
      <w:tr w:rsidR="00C677E2" w14:paraId="31FA2D6A" w14:textId="77777777" w:rsidTr="00D70470">
        <w:trPr>
          <w:trHeight w:val="420"/>
        </w:trPr>
        <w:tc>
          <w:tcPr>
            <w:tcW w:w="9028" w:type="dxa"/>
            <w:gridSpan w:val="2"/>
            <w:shd w:val="clear" w:color="auto" w:fill="auto"/>
            <w:tcMar>
              <w:top w:w="100" w:type="dxa"/>
              <w:left w:w="100" w:type="dxa"/>
              <w:bottom w:w="100" w:type="dxa"/>
              <w:right w:w="100" w:type="dxa"/>
            </w:tcMar>
          </w:tcPr>
          <w:p w14:paraId="001423AB" w14:textId="77777777" w:rsidR="00C677E2" w:rsidRDefault="00C677E2" w:rsidP="00D70470">
            <w:pPr>
              <w:widowControl w:val="0"/>
              <w:spacing w:line="240" w:lineRule="auto"/>
            </w:pPr>
            <w:r>
              <w:t>Short description: If the travellers/admin want logout, then the user will choose logout</w:t>
            </w:r>
          </w:p>
          <w:p w14:paraId="1FA9038E" w14:textId="77777777" w:rsidR="00C677E2" w:rsidRDefault="00C677E2" w:rsidP="00D70470">
            <w:pPr>
              <w:widowControl w:val="0"/>
              <w:spacing w:line="240" w:lineRule="auto"/>
            </w:pPr>
            <w:r>
              <w:t>button and click the button.</w:t>
            </w:r>
          </w:p>
        </w:tc>
      </w:tr>
      <w:tr w:rsidR="00C677E2" w14:paraId="38E2ADFE" w14:textId="77777777" w:rsidTr="00D70470">
        <w:trPr>
          <w:trHeight w:val="420"/>
        </w:trPr>
        <w:tc>
          <w:tcPr>
            <w:tcW w:w="9028" w:type="dxa"/>
            <w:gridSpan w:val="2"/>
            <w:shd w:val="clear" w:color="auto" w:fill="auto"/>
            <w:tcMar>
              <w:top w:w="100" w:type="dxa"/>
              <w:left w:w="100" w:type="dxa"/>
              <w:bottom w:w="100" w:type="dxa"/>
              <w:right w:w="100" w:type="dxa"/>
            </w:tcMar>
          </w:tcPr>
          <w:p w14:paraId="65ACFFEA" w14:textId="77777777" w:rsidR="00C677E2" w:rsidRDefault="00C677E2" w:rsidP="00D70470">
            <w:pPr>
              <w:widowControl w:val="0"/>
              <w:spacing w:line="240" w:lineRule="auto"/>
            </w:pPr>
            <w:r>
              <w:t xml:space="preserve">Pre-conditions: </w:t>
            </w:r>
            <w:proofErr w:type="spellStart"/>
            <w:r>
              <w:t>Traveler</w:t>
            </w:r>
            <w:proofErr w:type="spellEnd"/>
            <w:r>
              <w:t>/Business owner must be logged in.</w:t>
            </w:r>
          </w:p>
        </w:tc>
      </w:tr>
      <w:tr w:rsidR="00C677E2" w14:paraId="42207591" w14:textId="77777777" w:rsidTr="00D70470">
        <w:trPr>
          <w:trHeight w:val="420"/>
        </w:trPr>
        <w:tc>
          <w:tcPr>
            <w:tcW w:w="9028" w:type="dxa"/>
            <w:gridSpan w:val="2"/>
            <w:shd w:val="clear" w:color="auto" w:fill="auto"/>
            <w:tcMar>
              <w:top w:w="100" w:type="dxa"/>
              <w:left w:w="100" w:type="dxa"/>
              <w:bottom w:w="100" w:type="dxa"/>
              <w:right w:w="100" w:type="dxa"/>
            </w:tcMar>
          </w:tcPr>
          <w:p w14:paraId="6B39B805" w14:textId="77777777" w:rsidR="00C677E2" w:rsidRDefault="00C677E2" w:rsidP="00D70470">
            <w:pPr>
              <w:widowControl w:val="0"/>
              <w:spacing w:line="240" w:lineRule="auto"/>
            </w:pPr>
          </w:p>
          <w:tbl>
            <w:tblPr>
              <w:tblW w:w="4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2760"/>
              <w:gridCol w:w="417"/>
              <w:gridCol w:w="417"/>
            </w:tblGrid>
            <w:tr w:rsidR="00C677E2" w14:paraId="334ED51B" w14:textId="77777777" w:rsidTr="00D70470">
              <w:tc>
                <w:tcPr>
                  <w:tcW w:w="720" w:type="dxa"/>
                  <w:shd w:val="clear" w:color="auto" w:fill="auto"/>
                  <w:tcMar>
                    <w:top w:w="100" w:type="dxa"/>
                    <w:left w:w="100" w:type="dxa"/>
                    <w:bottom w:w="100" w:type="dxa"/>
                    <w:right w:w="100" w:type="dxa"/>
                  </w:tcMar>
                </w:tcPr>
                <w:p w14:paraId="20559459" w14:textId="77777777" w:rsidR="00C677E2" w:rsidRDefault="00C677E2" w:rsidP="00D70470">
                  <w:pPr>
                    <w:widowControl w:val="0"/>
                    <w:spacing w:line="240" w:lineRule="auto"/>
                  </w:pPr>
                  <w:r>
                    <w:t>Step</w:t>
                  </w:r>
                </w:p>
              </w:tc>
              <w:tc>
                <w:tcPr>
                  <w:tcW w:w="2760" w:type="dxa"/>
                  <w:shd w:val="clear" w:color="auto" w:fill="auto"/>
                  <w:tcMar>
                    <w:top w:w="100" w:type="dxa"/>
                    <w:left w:w="100" w:type="dxa"/>
                    <w:bottom w:w="100" w:type="dxa"/>
                    <w:right w:w="100" w:type="dxa"/>
                  </w:tcMar>
                </w:tcPr>
                <w:p w14:paraId="0E28EFFA" w14:textId="77777777" w:rsidR="00C677E2" w:rsidRDefault="00C677E2" w:rsidP="00D70470">
                  <w:pPr>
                    <w:widowControl w:val="0"/>
                    <w:spacing w:line="240" w:lineRule="auto"/>
                  </w:pPr>
                  <w:r>
                    <w:t>Action</w:t>
                  </w:r>
                </w:p>
              </w:tc>
              <w:tc>
                <w:tcPr>
                  <w:tcW w:w="417" w:type="dxa"/>
                  <w:shd w:val="clear" w:color="auto" w:fill="auto"/>
                  <w:tcMar>
                    <w:top w:w="100" w:type="dxa"/>
                    <w:left w:w="100" w:type="dxa"/>
                    <w:bottom w:w="100" w:type="dxa"/>
                    <w:right w:w="100" w:type="dxa"/>
                  </w:tcMar>
                </w:tcPr>
                <w:p w14:paraId="538B14E6" w14:textId="77777777" w:rsidR="00C677E2" w:rsidRDefault="00C677E2" w:rsidP="00D70470">
                  <w:pPr>
                    <w:widowControl w:val="0"/>
                    <w:spacing w:line="240" w:lineRule="auto"/>
                  </w:pPr>
                  <w:r>
                    <w:t>Response</w:t>
                  </w:r>
                </w:p>
              </w:tc>
              <w:tc>
                <w:tcPr>
                  <w:tcW w:w="417" w:type="dxa"/>
                  <w:shd w:val="clear" w:color="auto" w:fill="auto"/>
                  <w:tcMar>
                    <w:top w:w="100" w:type="dxa"/>
                    <w:left w:w="100" w:type="dxa"/>
                    <w:bottom w:w="100" w:type="dxa"/>
                    <w:right w:w="100" w:type="dxa"/>
                  </w:tcMar>
                </w:tcPr>
                <w:p w14:paraId="19AD958C" w14:textId="77777777" w:rsidR="00C677E2" w:rsidRDefault="00C677E2" w:rsidP="00D70470">
                  <w:pPr>
                    <w:widowControl w:val="0"/>
                    <w:spacing w:line="240" w:lineRule="auto"/>
                  </w:pPr>
                  <w:r>
                    <w:t>Pass/Fail</w:t>
                  </w:r>
                </w:p>
              </w:tc>
            </w:tr>
            <w:tr w:rsidR="00C677E2" w14:paraId="027F93F2" w14:textId="77777777" w:rsidTr="00D70470">
              <w:tc>
                <w:tcPr>
                  <w:tcW w:w="720" w:type="dxa"/>
                  <w:shd w:val="clear" w:color="auto" w:fill="auto"/>
                  <w:tcMar>
                    <w:top w:w="100" w:type="dxa"/>
                    <w:left w:w="100" w:type="dxa"/>
                    <w:bottom w:w="100" w:type="dxa"/>
                    <w:right w:w="100" w:type="dxa"/>
                  </w:tcMar>
                </w:tcPr>
                <w:p w14:paraId="72523DF4" w14:textId="77777777" w:rsidR="00C677E2" w:rsidRDefault="00C677E2" w:rsidP="00D70470">
                  <w:pPr>
                    <w:widowControl w:val="0"/>
                    <w:spacing w:line="240" w:lineRule="auto"/>
                  </w:pPr>
                  <w:r>
                    <w:t>1</w:t>
                  </w:r>
                </w:p>
              </w:tc>
              <w:tc>
                <w:tcPr>
                  <w:tcW w:w="2760" w:type="dxa"/>
                  <w:shd w:val="clear" w:color="auto" w:fill="auto"/>
                  <w:tcMar>
                    <w:top w:w="100" w:type="dxa"/>
                    <w:left w:w="100" w:type="dxa"/>
                    <w:bottom w:w="100" w:type="dxa"/>
                    <w:right w:w="100" w:type="dxa"/>
                  </w:tcMar>
                </w:tcPr>
                <w:p w14:paraId="581FAEFA" w14:textId="77777777" w:rsidR="00C677E2" w:rsidRDefault="00C677E2" w:rsidP="00D70470">
                  <w:pPr>
                    <w:widowControl w:val="0"/>
                    <w:spacing w:line="240" w:lineRule="auto"/>
                  </w:pPr>
                  <w:r>
                    <w:t>Click logout from the dropdown.</w:t>
                  </w:r>
                </w:p>
              </w:tc>
              <w:tc>
                <w:tcPr>
                  <w:tcW w:w="417" w:type="dxa"/>
                  <w:shd w:val="clear" w:color="auto" w:fill="auto"/>
                  <w:tcMar>
                    <w:top w:w="100" w:type="dxa"/>
                    <w:left w:w="100" w:type="dxa"/>
                    <w:bottom w:w="100" w:type="dxa"/>
                    <w:right w:w="100" w:type="dxa"/>
                  </w:tcMar>
                </w:tcPr>
                <w:p w14:paraId="5288980B" w14:textId="77777777" w:rsidR="00C677E2" w:rsidRDefault="00C677E2" w:rsidP="00D70470">
                  <w:pPr>
                    <w:widowControl w:val="0"/>
                    <w:spacing w:line="240" w:lineRule="auto"/>
                  </w:pPr>
                  <w:r>
                    <w:t>Successfully log</w:t>
                  </w:r>
                  <w:r>
                    <w:lastRenderedPageBreak/>
                    <w:t>out.</w:t>
                  </w:r>
                </w:p>
                <w:p w14:paraId="5D3DB510"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23580333" w14:textId="77777777" w:rsidR="00C677E2" w:rsidRDefault="00C677E2" w:rsidP="00D70470">
                  <w:pPr>
                    <w:widowControl w:val="0"/>
                    <w:spacing w:line="240" w:lineRule="auto"/>
                  </w:pPr>
                  <w:r>
                    <w:lastRenderedPageBreak/>
                    <w:t>Pass</w:t>
                  </w:r>
                </w:p>
              </w:tc>
            </w:tr>
            <w:tr w:rsidR="00C677E2" w14:paraId="6AC139F1" w14:textId="77777777" w:rsidTr="00D70470">
              <w:tc>
                <w:tcPr>
                  <w:tcW w:w="720" w:type="dxa"/>
                  <w:shd w:val="clear" w:color="auto" w:fill="auto"/>
                  <w:tcMar>
                    <w:top w:w="100" w:type="dxa"/>
                    <w:left w:w="100" w:type="dxa"/>
                    <w:bottom w:w="100" w:type="dxa"/>
                    <w:right w:w="100" w:type="dxa"/>
                  </w:tcMar>
                </w:tcPr>
                <w:p w14:paraId="735B6B46" w14:textId="77777777" w:rsidR="00C677E2" w:rsidRDefault="00C677E2" w:rsidP="00D70470">
                  <w:pPr>
                    <w:widowControl w:val="0"/>
                    <w:spacing w:line="240" w:lineRule="auto"/>
                  </w:pPr>
                  <w:r>
                    <w:t>2</w:t>
                  </w:r>
                </w:p>
              </w:tc>
              <w:tc>
                <w:tcPr>
                  <w:tcW w:w="2760" w:type="dxa"/>
                  <w:shd w:val="clear" w:color="auto" w:fill="auto"/>
                  <w:tcMar>
                    <w:top w:w="100" w:type="dxa"/>
                    <w:left w:w="100" w:type="dxa"/>
                    <w:bottom w:w="100" w:type="dxa"/>
                    <w:right w:w="100" w:type="dxa"/>
                  </w:tcMar>
                </w:tcPr>
                <w:p w14:paraId="152F5DC3" w14:textId="77777777" w:rsidR="00C677E2" w:rsidRDefault="00C677E2" w:rsidP="00D70470">
                  <w:pPr>
                    <w:widowControl w:val="0"/>
                    <w:spacing w:line="240" w:lineRule="auto"/>
                  </w:pPr>
                  <w:r>
                    <w:t>After logout, click back and reload.</w:t>
                  </w:r>
                </w:p>
              </w:tc>
              <w:tc>
                <w:tcPr>
                  <w:tcW w:w="417" w:type="dxa"/>
                  <w:shd w:val="clear" w:color="auto" w:fill="auto"/>
                  <w:tcMar>
                    <w:top w:w="100" w:type="dxa"/>
                    <w:left w:w="100" w:type="dxa"/>
                    <w:bottom w:w="100" w:type="dxa"/>
                    <w:right w:w="100" w:type="dxa"/>
                  </w:tcMar>
                </w:tcPr>
                <w:p w14:paraId="552CB9A9" w14:textId="77777777" w:rsidR="00C677E2" w:rsidRDefault="00C677E2" w:rsidP="00D70470">
                  <w:pPr>
                    <w:widowControl w:val="0"/>
                    <w:spacing w:line="240" w:lineRule="auto"/>
                  </w:pPr>
                  <w:r>
                    <w:t>Redirect to login page</w:t>
                  </w:r>
                </w:p>
                <w:p w14:paraId="2FDB6E99"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102EB422" w14:textId="77777777" w:rsidR="00C677E2" w:rsidRDefault="00C677E2" w:rsidP="00D70470">
                  <w:pPr>
                    <w:widowControl w:val="0"/>
                    <w:spacing w:line="240" w:lineRule="auto"/>
                  </w:pPr>
                  <w:r>
                    <w:t>Pass</w:t>
                  </w:r>
                </w:p>
              </w:tc>
            </w:tr>
          </w:tbl>
          <w:p w14:paraId="11D8B83B" w14:textId="77777777" w:rsidR="00C677E2" w:rsidRDefault="00C677E2" w:rsidP="00D70470">
            <w:pPr>
              <w:widowControl w:val="0"/>
              <w:spacing w:line="240" w:lineRule="auto"/>
            </w:pPr>
          </w:p>
        </w:tc>
      </w:tr>
    </w:tbl>
    <w:p w14:paraId="724B161D" w14:textId="77777777" w:rsidR="00C677E2" w:rsidRDefault="00C677E2" w:rsidP="00C677E2"/>
    <w:p w14:paraId="459C3997" w14:textId="77777777" w:rsidR="00C677E2" w:rsidRDefault="00C677E2" w:rsidP="00C677E2"/>
    <w:p w14:paraId="155A34CB" w14:textId="77777777" w:rsidR="00C677E2" w:rsidRDefault="00C677E2" w:rsidP="00C677E2">
      <w:pPr>
        <w:jc w:val="center"/>
      </w:pPr>
      <w:r>
        <w:t>Table: Logout test-case table</w:t>
      </w:r>
    </w:p>
    <w:p w14:paraId="40A8088B" w14:textId="77777777" w:rsidR="00C677E2" w:rsidRDefault="00C677E2" w:rsidP="00C677E2"/>
    <w:p w14:paraId="095C8A33" w14:textId="77777777" w:rsidR="00C677E2" w:rsidRDefault="00C677E2" w:rsidP="00C677E2"/>
    <w:p w14:paraId="3E2E87DE" w14:textId="77777777" w:rsidR="00C677E2" w:rsidRDefault="00C677E2" w:rsidP="00C677E2"/>
    <w:p w14:paraId="1A1F121D" w14:textId="77777777" w:rsidR="00C677E2" w:rsidRDefault="00C677E2" w:rsidP="00C677E2"/>
    <w:p w14:paraId="35069A6F" w14:textId="77777777" w:rsidR="00C677E2" w:rsidRDefault="00C677E2" w:rsidP="00C677E2"/>
    <w:p w14:paraId="595F5B21" w14:textId="77777777" w:rsidR="00C677E2" w:rsidRDefault="00C677E2" w:rsidP="00C677E2"/>
    <w:p w14:paraId="3A37F3C7" w14:textId="77777777" w:rsidR="00C677E2" w:rsidRDefault="00C677E2" w:rsidP="00C677E2"/>
    <w:p w14:paraId="0F8FFDA0" w14:textId="77777777" w:rsidR="00C677E2" w:rsidRDefault="00C677E2" w:rsidP="00C677E2"/>
    <w:p w14:paraId="22019EEC" w14:textId="77777777" w:rsidR="00C677E2" w:rsidRDefault="00C677E2" w:rsidP="00C677E2"/>
    <w:p w14:paraId="333A7543" w14:textId="77777777" w:rsidR="00C677E2" w:rsidRDefault="00C677E2" w:rsidP="00C677E2"/>
    <w:p w14:paraId="64B167A6" w14:textId="77777777" w:rsidR="00C677E2" w:rsidRDefault="00C677E2" w:rsidP="00C677E2"/>
    <w:p w14:paraId="04E2431E" w14:textId="77777777" w:rsidR="00C677E2" w:rsidRDefault="00C677E2" w:rsidP="00C677E2"/>
    <w:p w14:paraId="77359A61" w14:textId="77777777" w:rsidR="00C677E2" w:rsidRDefault="00C677E2" w:rsidP="00C677E2"/>
    <w:p w14:paraId="5E707C30" w14:textId="77777777" w:rsidR="00C677E2" w:rsidRDefault="00C677E2" w:rsidP="00C677E2">
      <w:pPr>
        <w:pStyle w:val="Heading2"/>
        <w:keepNext w:val="0"/>
        <w:keepLines w:val="0"/>
        <w:shd w:val="clear" w:color="auto" w:fill="FFFFFF"/>
        <w:spacing w:before="0" w:after="300" w:line="288" w:lineRule="auto"/>
        <w:rPr>
          <w:b w:val="0"/>
          <w:color w:val="282829"/>
          <w:sz w:val="24"/>
          <w:szCs w:val="24"/>
        </w:rPr>
      </w:pPr>
      <w:bookmarkStart w:id="11" w:name="_b4oqpg9zc304" w:colFirst="0" w:colLast="0"/>
      <w:bookmarkEnd w:id="11"/>
    </w:p>
    <w:p w14:paraId="1C592E82" w14:textId="77777777" w:rsidR="00C677E2" w:rsidRDefault="00C677E2" w:rsidP="00C677E2"/>
    <w:p w14:paraId="2459E860" w14:textId="77777777" w:rsidR="00C677E2" w:rsidRDefault="00C677E2" w:rsidP="00C677E2">
      <w:pPr>
        <w:pStyle w:val="Heading2"/>
        <w:keepNext w:val="0"/>
        <w:keepLines w:val="0"/>
        <w:shd w:val="clear" w:color="auto" w:fill="FFFFFF"/>
        <w:spacing w:before="0" w:after="300" w:line="288" w:lineRule="auto"/>
        <w:rPr>
          <w:b w:val="0"/>
          <w:color w:val="282829"/>
          <w:sz w:val="24"/>
          <w:szCs w:val="24"/>
        </w:rPr>
      </w:pPr>
      <w:bookmarkStart w:id="12" w:name="_3jylsd5vj2iz" w:colFirst="0" w:colLast="0"/>
      <w:bookmarkEnd w:id="12"/>
    </w:p>
    <w:p w14:paraId="283478BA" w14:textId="77777777" w:rsidR="00C677E2" w:rsidRDefault="00C677E2" w:rsidP="00C677E2">
      <w:pPr>
        <w:pStyle w:val="Heading2"/>
        <w:keepNext w:val="0"/>
        <w:keepLines w:val="0"/>
        <w:shd w:val="clear" w:color="auto" w:fill="FFFFFF"/>
        <w:spacing w:before="0" w:after="300" w:line="288" w:lineRule="auto"/>
        <w:rPr>
          <w:b w:val="0"/>
          <w:color w:val="282829"/>
          <w:sz w:val="24"/>
          <w:szCs w:val="24"/>
        </w:rPr>
      </w:pPr>
      <w:bookmarkStart w:id="13" w:name="_6olg0351a70q" w:colFirst="0" w:colLast="0"/>
      <w:bookmarkStart w:id="14" w:name="_Toc110616201"/>
      <w:bookmarkEnd w:id="13"/>
      <w:r>
        <w:rPr>
          <w:color w:val="282829"/>
          <w:sz w:val="24"/>
          <w:szCs w:val="24"/>
        </w:rPr>
        <w:lastRenderedPageBreak/>
        <w:t>Security Test Cases for Login Page</w:t>
      </w:r>
      <w:bookmarkEnd w:id="14"/>
    </w:p>
    <w:p w14:paraId="000846D9" w14:textId="77777777" w:rsidR="00C677E2" w:rsidRDefault="00C677E2" w:rsidP="00C677E2">
      <w:pPr>
        <w:numPr>
          <w:ilvl w:val="0"/>
          <w:numId w:val="23"/>
        </w:numPr>
        <w:spacing w:line="276" w:lineRule="auto"/>
        <w:jc w:val="left"/>
      </w:pPr>
      <w:r>
        <w:t>Verify Log out of email by clicking on the profile symbol and seeing whether the logout button is displayed.</w:t>
      </w:r>
    </w:p>
    <w:p w14:paraId="5892AD0D" w14:textId="77777777" w:rsidR="00C677E2" w:rsidRDefault="00C677E2" w:rsidP="00C677E2">
      <w:pPr>
        <w:ind w:left="720"/>
      </w:pPr>
    </w:p>
    <w:p w14:paraId="0E05AABD" w14:textId="77777777" w:rsidR="00C677E2" w:rsidRDefault="00C677E2" w:rsidP="00C677E2">
      <w:pPr>
        <w:numPr>
          <w:ilvl w:val="0"/>
          <w:numId w:val="23"/>
        </w:numPr>
        <w:spacing w:line="276" w:lineRule="auto"/>
        <w:jc w:val="left"/>
      </w:pPr>
      <w:r>
        <w:t>Verify if it is correctly logged out by clicking the sign-out button and returning to the internet without an internet connection.</w:t>
      </w:r>
    </w:p>
    <w:p w14:paraId="0A73BBB4" w14:textId="77777777" w:rsidR="00C677E2" w:rsidRDefault="00C677E2" w:rsidP="00C677E2">
      <w:pPr>
        <w:ind w:left="720"/>
      </w:pPr>
    </w:p>
    <w:p w14:paraId="14F48DDC" w14:textId="77777777" w:rsidR="00C677E2" w:rsidRDefault="00C677E2" w:rsidP="00C677E2">
      <w:pPr>
        <w:numPr>
          <w:ilvl w:val="0"/>
          <w:numId w:val="23"/>
        </w:numPr>
        <w:spacing w:line="276" w:lineRule="auto"/>
        <w:jc w:val="left"/>
      </w:pPr>
      <w:r>
        <w:t>Verify that you've successfully logged out by clicking the logout button and then using the back button.</w:t>
      </w:r>
    </w:p>
    <w:p w14:paraId="04F2DD82" w14:textId="77777777" w:rsidR="00C677E2" w:rsidRDefault="00C677E2" w:rsidP="00C677E2">
      <w:pPr>
        <w:ind w:left="720"/>
      </w:pPr>
    </w:p>
    <w:p w14:paraId="74287A9F" w14:textId="77777777" w:rsidR="00C677E2" w:rsidRDefault="00C677E2" w:rsidP="00C677E2">
      <w:pPr>
        <w:numPr>
          <w:ilvl w:val="0"/>
          <w:numId w:val="23"/>
        </w:numPr>
        <w:spacing w:line="276" w:lineRule="auto"/>
        <w:jc w:val="left"/>
      </w:pPr>
      <w:r>
        <w:t xml:space="preserve">Make sure </w:t>
      </w:r>
      <w:proofErr w:type="gramStart"/>
      <w:r>
        <w:t>all of</w:t>
      </w:r>
      <w:proofErr w:type="gramEnd"/>
      <w:r>
        <w:t xml:space="preserve"> your accounts are operating correctly by logging into several browsers or mobile devices and logging out of one to see whether it also logs you out.</w:t>
      </w:r>
    </w:p>
    <w:p w14:paraId="4FF52105" w14:textId="77777777" w:rsidR="00C677E2" w:rsidRDefault="00C677E2" w:rsidP="00C677E2">
      <w:pPr>
        <w:ind w:left="720"/>
      </w:pPr>
    </w:p>
    <w:p w14:paraId="0A008F04" w14:textId="77777777" w:rsidR="00C677E2" w:rsidRDefault="00C677E2" w:rsidP="00C677E2">
      <w:pPr>
        <w:numPr>
          <w:ilvl w:val="0"/>
          <w:numId w:val="23"/>
        </w:numPr>
        <w:spacing w:line="276" w:lineRule="auto"/>
        <w:jc w:val="left"/>
      </w:pPr>
      <w:r>
        <w:t>Verify Logging out and back in again with the same or a different account and seeing whether it works is an annoying experience.</w:t>
      </w:r>
    </w:p>
    <w:p w14:paraId="527B49E5" w14:textId="77777777" w:rsidR="00C677E2" w:rsidRDefault="00C677E2" w:rsidP="00C677E2">
      <w:pPr>
        <w:ind w:left="720"/>
      </w:pPr>
    </w:p>
    <w:p w14:paraId="5ECEADEE" w14:textId="77777777" w:rsidR="00C677E2" w:rsidRDefault="00C677E2" w:rsidP="00C677E2">
      <w:pPr>
        <w:numPr>
          <w:ilvl w:val="0"/>
          <w:numId w:val="23"/>
        </w:numPr>
        <w:spacing w:line="276" w:lineRule="auto"/>
        <w:jc w:val="left"/>
      </w:pPr>
      <w:r>
        <w:t>Ensure that all UI elements are displayed.</w:t>
      </w:r>
    </w:p>
    <w:p w14:paraId="39F37833" w14:textId="77777777" w:rsidR="00C677E2" w:rsidRDefault="00C677E2" w:rsidP="00C677E2"/>
    <w:p w14:paraId="4C571637" w14:textId="77777777" w:rsidR="00C677E2" w:rsidRDefault="00C677E2" w:rsidP="00C677E2">
      <w:pPr>
        <w:ind w:left="720"/>
      </w:pPr>
    </w:p>
    <w:p w14:paraId="43FC2614" w14:textId="77777777" w:rsidR="00C677E2" w:rsidRDefault="00C677E2" w:rsidP="00C677E2">
      <w:pPr>
        <w:numPr>
          <w:ilvl w:val="0"/>
          <w:numId w:val="23"/>
        </w:numPr>
        <w:spacing w:line="276" w:lineRule="auto"/>
        <w:jc w:val="left"/>
      </w:pPr>
      <w:r>
        <w:t>The user must have logged in first for the logout option to be available.</w:t>
      </w:r>
    </w:p>
    <w:p w14:paraId="3B4DAEE6" w14:textId="77777777" w:rsidR="00C677E2" w:rsidRDefault="00C677E2" w:rsidP="00C677E2">
      <w:pPr>
        <w:ind w:left="720"/>
      </w:pPr>
    </w:p>
    <w:p w14:paraId="2E3B7B08" w14:textId="77777777" w:rsidR="00C677E2" w:rsidRDefault="00C677E2" w:rsidP="00C677E2">
      <w:pPr>
        <w:numPr>
          <w:ilvl w:val="0"/>
          <w:numId w:val="23"/>
        </w:numPr>
        <w:spacing w:line="276" w:lineRule="auto"/>
        <w:jc w:val="left"/>
      </w:pPr>
      <w:r>
        <w:t>Check that the Logout option's spelling is correct.</w:t>
      </w:r>
    </w:p>
    <w:p w14:paraId="3AEBB4B4" w14:textId="77777777" w:rsidR="00C677E2" w:rsidRDefault="00C677E2" w:rsidP="00C677E2">
      <w:pPr>
        <w:ind w:left="720"/>
      </w:pPr>
    </w:p>
    <w:p w14:paraId="7F802C36" w14:textId="77777777" w:rsidR="00C677E2" w:rsidRDefault="00C677E2" w:rsidP="00C677E2">
      <w:pPr>
        <w:numPr>
          <w:ilvl w:val="0"/>
          <w:numId w:val="23"/>
        </w:numPr>
        <w:spacing w:line="276" w:lineRule="auto"/>
        <w:jc w:val="left"/>
      </w:pPr>
      <w:proofErr w:type="gramStart"/>
      <w:r>
        <w:t>As long as</w:t>
      </w:r>
      <w:proofErr w:type="gramEnd"/>
      <w:r>
        <w:t xml:space="preserve"> a person is signed in, make sure they may click on the logout link.</w:t>
      </w:r>
    </w:p>
    <w:p w14:paraId="732D171D" w14:textId="77777777" w:rsidR="00C677E2" w:rsidRDefault="00C677E2" w:rsidP="00C677E2">
      <w:pPr>
        <w:ind w:left="720"/>
      </w:pPr>
    </w:p>
    <w:p w14:paraId="23DCAB59" w14:textId="77777777" w:rsidR="00C677E2" w:rsidRDefault="00C677E2" w:rsidP="00C677E2">
      <w:pPr>
        <w:numPr>
          <w:ilvl w:val="0"/>
          <w:numId w:val="23"/>
        </w:numPr>
        <w:spacing w:line="276" w:lineRule="auto"/>
        <w:jc w:val="left"/>
      </w:pPr>
      <w:r>
        <w:t xml:space="preserve">Test scenarios for the security of the system </w:t>
      </w:r>
      <w:proofErr w:type="gramStart"/>
      <w:r>
        <w:t>To</w:t>
      </w:r>
      <w:proofErr w:type="gramEnd"/>
      <w:r>
        <w:t xml:space="preserve"> log out, follow these steps:</w:t>
      </w:r>
    </w:p>
    <w:p w14:paraId="63A639E4" w14:textId="77777777" w:rsidR="00C677E2" w:rsidRDefault="00C677E2" w:rsidP="00C677E2"/>
    <w:p w14:paraId="7B07C162" w14:textId="77777777" w:rsidR="00C677E2" w:rsidRDefault="00C677E2" w:rsidP="00C677E2">
      <w:pPr>
        <w:numPr>
          <w:ilvl w:val="0"/>
          <w:numId w:val="24"/>
        </w:numPr>
        <w:spacing w:line="276" w:lineRule="auto"/>
        <w:jc w:val="left"/>
      </w:pPr>
      <w:r>
        <w:t>Check the session logs for both logging in and logging out.</w:t>
      </w:r>
    </w:p>
    <w:p w14:paraId="7392B978" w14:textId="77777777" w:rsidR="00C677E2" w:rsidRDefault="00C677E2" w:rsidP="00C677E2">
      <w:pPr>
        <w:ind w:left="720"/>
      </w:pPr>
    </w:p>
    <w:p w14:paraId="5EE22DF2" w14:textId="77777777" w:rsidR="00C677E2" w:rsidRDefault="00C677E2" w:rsidP="00C677E2">
      <w:pPr>
        <w:numPr>
          <w:ilvl w:val="0"/>
          <w:numId w:val="24"/>
        </w:numPr>
        <w:spacing w:line="276" w:lineRule="auto"/>
        <w:jc w:val="left"/>
      </w:pPr>
      <w:r>
        <w:t>The logs should be checked to see whether a single ID has several IP addresses.</w:t>
      </w:r>
    </w:p>
    <w:p w14:paraId="260998C6" w14:textId="77777777" w:rsidR="00C677E2" w:rsidRDefault="00C677E2" w:rsidP="00C677E2">
      <w:pPr>
        <w:ind w:left="720"/>
      </w:pPr>
    </w:p>
    <w:p w14:paraId="5936A112" w14:textId="77777777" w:rsidR="00C677E2" w:rsidRDefault="00C677E2" w:rsidP="00C677E2">
      <w:pPr>
        <w:numPr>
          <w:ilvl w:val="0"/>
          <w:numId w:val="24"/>
        </w:numPr>
        <w:spacing w:line="276" w:lineRule="auto"/>
        <w:jc w:val="left"/>
      </w:pPr>
      <w:r>
        <w:t>Check the logs to see whether a denial-of-service attack was launched during the login or logout process.</w:t>
      </w:r>
    </w:p>
    <w:p w14:paraId="1FCE11C6" w14:textId="77777777" w:rsidR="00C677E2" w:rsidRDefault="00C677E2" w:rsidP="00C677E2">
      <w:pPr>
        <w:ind w:left="720"/>
      </w:pPr>
    </w:p>
    <w:p w14:paraId="3F8C916D" w14:textId="77777777" w:rsidR="00C677E2" w:rsidRDefault="00C677E2" w:rsidP="00C677E2">
      <w:pPr>
        <w:numPr>
          <w:ilvl w:val="0"/>
          <w:numId w:val="24"/>
        </w:numPr>
        <w:spacing w:line="276" w:lineRule="auto"/>
        <w:jc w:val="left"/>
      </w:pPr>
      <w:r>
        <w:t>Ensure that the illegal IP has requested a logout before attempting to log out</w:t>
      </w:r>
    </w:p>
    <w:p w14:paraId="0EB3DACB" w14:textId="77777777" w:rsidR="00C677E2" w:rsidRDefault="00C677E2" w:rsidP="00C677E2">
      <w:pPr>
        <w:ind w:left="720"/>
      </w:pPr>
    </w:p>
    <w:p w14:paraId="24DD4935" w14:textId="77777777" w:rsidR="00C677E2" w:rsidRDefault="00C677E2" w:rsidP="00C677E2">
      <w:pPr>
        <w:numPr>
          <w:ilvl w:val="0"/>
          <w:numId w:val="24"/>
        </w:numPr>
        <w:spacing w:line="276" w:lineRule="auto"/>
        <w:jc w:val="left"/>
      </w:pPr>
      <w:r>
        <w:lastRenderedPageBreak/>
        <w:t>Check the Log to see if there is any unusual behaviour.</w:t>
      </w:r>
    </w:p>
    <w:p w14:paraId="584E3737" w14:textId="77777777" w:rsidR="00C677E2" w:rsidRDefault="00C677E2" w:rsidP="00C677E2"/>
    <w:p w14:paraId="4BA92554" w14:textId="77777777" w:rsidR="00C677E2" w:rsidRDefault="00C677E2" w:rsidP="00C677E2"/>
    <w:p w14:paraId="3309D405" w14:textId="77777777" w:rsidR="00C677E2" w:rsidRDefault="00C677E2" w:rsidP="00C677E2"/>
    <w:p w14:paraId="1B1788C1" w14:textId="77777777" w:rsidR="00C677E2" w:rsidRDefault="00C677E2" w:rsidP="00C677E2"/>
    <w:p w14:paraId="70E60BC8" w14:textId="77777777" w:rsidR="00C677E2" w:rsidRDefault="00C677E2" w:rsidP="00C677E2"/>
    <w:p w14:paraId="445EF649" w14:textId="77777777" w:rsidR="00C677E2" w:rsidRDefault="00C677E2" w:rsidP="00C677E2"/>
    <w:p w14:paraId="0A1B2777" w14:textId="77777777" w:rsidR="00C677E2" w:rsidRDefault="00C677E2" w:rsidP="00C677E2"/>
    <w:p w14:paraId="4EC5A4A5" w14:textId="77777777" w:rsidR="00C677E2" w:rsidRDefault="00C677E2" w:rsidP="00C677E2"/>
    <w:p w14:paraId="0F4A326C" w14:textId="77777777" w:rsidR="00C677E2" w:rsidRDefault="00C677E2" w:rsidP="00C677E2">
      <w:pPr>
        <w:rPr>
          <w:b/>
          <w:szCs w:val="24"/>
        </w:rPr>
      </w:pPr>
      <w:r>
        <w:rPr>
          <w:b/>
          <w:szCs w:val="24"/>
        </w:rPr>
        <w:t>6.4.6 Test case table:</w:t>
      </w:r>
    </w:p>
    <w:p w14:paraId="2C7D22F7" w14:textId="77777777" w:rsidR="00C677E2" w:rsidRDefault="00C677E2" w:rsidP="00C677E2"/>
    <w:p w14:paraId="57B32D61" w14:textId="77777777" w:rsidR="00C677E2" w:rsidRDefault="00C677E2" w:rsidP="00C677E2"/>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C677E2" w14:paraId="74E2C5DF" w14:textId="77777777" w:rsidTr="00D70470">
        <w:tc>
          <w:tcPr>
            <w:tcW w:w="4514" w:type="dxa"/>
            <w:shd w:val="clear" w:color="auto" w:fill="auto"/>
            <w:tcMar>
              <w:top w:w="100" w:type="dxa"/>
              <w:left w:w="100" w:type="dxa"/>
              <w:bottom w:w="100" w:type="dxa"/>
              <w:right w:w="100" w:type="dxa"/>
            </w:tcMar>
          </w:tcPr>
          <w:p w14:paraId="0FE0BF4D" w14:textId="77777777" w:rsidR="00C677E2" w:rsidRDefault="00C677E2" w:rsidP="00D70470">
            <w:pPr>
              <w:widowControl w:val="0"/>
              <w:spacing w:line="240" w:lineRule="auto"/>
              <w:rPr>
                <w:b/>
              </w:rPr>
            </w:pPr>
            <w:r>
              <w:rPr>
                <w:b/>
              </w:rPr>
              <w:t>Test case #3</w:t>
            </w:r>
          </w:p>
        </w:tc>
        <w:tc>
          <w:tcPr>
            <w:tcW w:w="4514" w:type="dxa"/>
            <w:shd w:val="clear" w:color="auto" w:fill="auto"/>
            <w:tcMar>
              <w:top w:w="100" w:type="dxa"/>
              <w:left w:w="100" w:type="dxa"/>
              <w:bottom w:w="100" w:type="dxa"/>
              <w:right w:w="100" w:type="dxa"/>
            </w:tcMar>
          </w:tcPr>
          <w:p w14:paraId="3C17B761" w14:textId="77777777" w:rsidR="00C677E2" w:rsidRDefault="00C677E2" w:rsidP="00D70470">
            <w:pPr>
              <w:widowControl w:val="0"/>
              <w:spacing w:line="240" w:lineRule="auto"/>
              <w:rPr>
                <w:b/>
              </w:rPr>
            </w:pPr>
            <w:r>
              <w:rPr>
                <w:b/>
              </w:rPr>
              <w:t>Test case name: Registration</w:t>
            </w:r>
          </w:p>
        </w:tc>
      </w:tr>
      <w:tr w:rsidR="00C677E2" w14:paraId="12BC56BC" w14:textId="77777777" w:rsidTr="00D70470">
        <w:tc>
          <w:tcPr>
            <w:tcW w:w="4514" w:type="dxa"/>
            <w:shd w:val="clear" w:color="auto" w:fill="auto"/>
            <w:tcMar>
              <w:top w:w="100" w:type="dxa"/>
              <w:left w:w="100" w:type="dxa"/>
              <w:bottom w:w="100" w:type="dxa"/>
              <w:right w:w="100" w:type="dxa"/>
            </w:tcMar>
          </w:tcPr>
          <w:p w14:paraId="3ACE00B6" w14:textId="77777777" w:rsidR="00C677E2" w:rsidRDefault="00C677E2" w:rsidP="00D70470">
            <w:pPr>
              <w:widowControl w:val="0"/>
              <w:spacing w:line="240" w:lineRule="auto"/>
            </w:pPr>
            <w:r>
              <w:t>System: XYZ Travel Application</w:t>
            </w:r>
          </w:p>
          <w:p w14:paraId="0BFE13F9" w14:textId="77777777" w:rsidR="00C677E2" w:rsidRDefault="00C677E2" w:rsidP="00D70470">
            <w:pPr>
              <w:widowControl w:val="0"/>
              <w:spacing w:line="240" w:lineRule="auto"/>
            </w:pPr>
          </w:p>
        </w:tc>
        <w:tc>
          <w:tcPr>
            <w:tcW w:w="4514" w:type="dxa"/>
            <w:shd w:val="clear" w:color="auto" w:fill="auto"/>
            <w:tcMar>
              <w:top w:w="100" w:type="dxa"/>
              <w:left w:w="100" w:type="dxa"/>
              <w:bottom w:w="100" w:type="dxa"/>
              <w:right w:w="100" w:type="dxa"/>
            </w:tcMar>
          </w:tcPr>
          <w:p w14:paraId="2D50E05F" w14:textId="77777777" w:rsidR="00C677E2" w:rsidRDefault="00C677E2" w:rsidP="00D70470">
            <w:pPr>
              <w:widowControl w:val="0"/>
              <w:spacing w:line="240" w:lineRule="auto"/>
            </w:pPr>
            <w:r>
              <w:t>Subsystem: N/A</w:t>
            </w:r>
          </w:p>
        </w:tc>
      </w:tr>
      <w:tr w:rsidR="00C677E2" w14:paraId="3AEC1E9C" w14:textId="77777777" w:rsidTr="00D70470">
        <w:tc>
          <w:tcPr>
            <w:tcW w:w="4514" w:type="dxa"/>
            <w:shd w:val="clear" w:color="auto" w:fill="auto"/>
            <w:tcMar>
              <w:top w:w="100" w:type="dxa"/>
              <w:left w:w="100" w:type="dxa"/>
              <w:bottom w:w="100" w:type="dxa"/>
              <w:right w:w="100" w:type="dxa"/>
            </w:tcMar>
          </w:tcPr>
          <w:p w14:paraId="5E5822F1" w14:textId="5E7A22DC" w:rsidR="00C677E2" w:rsidRDefault="00C677E2" w:rsidP="00D70470">
            <w:pPr>
              <w:widowControl w:val="0"/>
              <w:spacing w:line="240" w:lineRule="auto"/>
              <w:rPr>
                <w:shd w:val="clear" w:color="auto" w:fill="DD7E6B"/>
              </w:rPr>
            </w:pPr>
            <w:r>
              <w:t xml:space="preserve">Design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76415DAD" w14:textId="2490A5C5" w:rsidR="00C677E2" w:rsidRDefault="00C677E2" w:rsidP="00D70470">
            <w:pPr>
              <w:widowControl w:val="0"/>
              <w:spacing w:line="240" w:lineRule="auto"/>
              <w:rPr>
                <w:shd w:val="clear" w:color="auto" w:fill="DD7E6B"/>
              </w:rPr>
            </w:pPr>
            <w:r>
              <w:t xml:space="preserve">Designed date: </w:t>
            </w:r>
            <w:r w:rsidR="00952BF3">
              <w:rPr>
                <w:shd w:val="clear" w:color="auto" w:fill="DD7E6B"/>
              </w:rPr>
              <w:t>20/07/2022</w:t>
            </w:r>
          </w:p>
          <w:p w14:paraId="44B3A5CA" w14:textId="77777777" w:rsidR="00C677E2" w:rsidRDefault="00C677E2" w:rsidP="00D70470">
            <w:pPr>
              <w:widowControl w:val="0"/>
              <w:spacing w:line="240" w:lineRule="auto"/>
            </w:pPr>
          </w:p>
        </w:tc>
      </w:tr>
      <w:tr w:rsidR="00C677E2" w14:paraId="29D60315" w14:textId="77777777" w:rsidTr="00D70470">
        <w:tc>
          <w:tcPr>
            <w:tcW w:w="4514" w:type="dxa"/>
            <w:shd w:val="clear" w:color="auto" w:fill="auto"/>
            <w:tcMar>
              <w:top w:w="100" w:type="dxa"/>
              <w:left w:w="100" w:type="dxa"/>
              <w:bottom w:w="100" w:type="dxa"/>
              <w:right w:w="100" w:type="dxa"/>
            </w:tcMar>
          </w:tcPr>
          <w:p w14:paraId="0F5F138D" w14:textId="0E984B9C" w:rsidR="00C677E2" w:rsidRDefault="00C677E2" w:rsidP="00D70470">
            <w:pPr>
              <w:widowControl w:val="0"/>
              <w:spacing w:line="240" w:lineRule="auto"/>
              <w:rPr>
                <w:shd w:val="clear" w:color="auto" w:fill="DD7E6B"/>
              </w:rPr>
            </w:pPr>
            <w:r>
              <w:t xml:space="preserve">Execut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4D7DC9A2" w14:textId="5C7968E9" w:rsidR="00C677E2" w:rsidRDefault="00C677E2" w:rsidP="00D70470">
            <w:pPr>
              <w:widowControl w:val="0"/>
              <w:spacing w:line="240" w:lineRule="auto"/>
              <w:rPr>
                <w:shd w:val="clear" w:color="auto" w:fill="DD7E6B"/>
              </w:rPr>
            </w:pPr>
            <w:r>
              <w:t xml:space="preserve">Executed date: </w:t>
            </w:r>
            <w:r w:rsidR="00952BF3">
              <w:rPr>
                <w:shd w:val="clear" w:color="auto" w:fill="DD7E6B"/>
              </w:rPr>
              <w:t>20/07/2022</w:t>
            </w:r>
          </w:p>
          <w:p w14:paraId="6DAD3BA4" w14:textId="77777777" w:rsidR="00C677E2" w:rsidRDefault="00C677E2" w:rsidP="00D70470">
            <w:pPr>
              <w:widowControl w:val="0"/>
              <w:spacing w:line="240" w:lineRule="auto"/>
            </w:pPr>
          </w:p>
        </w:tc>
      </w:tr>
      <w:tr w:rsidR="00C677E2" w14:paraId="633EEB56" w14:textId="77777777" w:rsidTr="00D70470">
        <w:trPr>
          <w:trHeight w:val="420"/>
        </w:trPr>
        <w:tc>
          <w:tcPr>
            <w:tcW w:w="9028" w:type="dxa"/>
            <w:gridSpan w:val="2"/>
            <w:shd w:val="clear" w:color="auto" w:fill="auto"/>
            <w:tcMar>
              <w:top w:w="100" w:type="dxa"/>
              <w:left w:w="100" w:type="dxa"/>
              <w:bottom w:w="100" w:type="dxa"/>
              <w:right w:w="100" w:type="dxa"/>
            </w:tcMar>
          </w:tcPr>
          <w:p w14:paraId="124103E4" w14:textId="77777777" w:rsidR="00C677E2" w:rsidRDefault="00C677E2" w:rsidP="00D70470">
            <w:pPr>
              <w:widowControl w:val="0"/>
              <w:spacing w:line="240" w:lineRule="auto"/>
            </w:pPr>
            <w:r>
              <w:t>Short description:  If any traveller/business owner joins the application system, to do activity on the application they must be registered by admin/system.</w:t>
            </w:r>
          </w:p>
        </w:tc>
      </w:tr>
      <w:tr w:rsidR="00C677E2" w14:paraId="2A9D1161" w14:textId="77777777" w:rsidTr="00D70470">
        <w:trPr>
          <w:trHeight w:val="420"/>
        </w:trPr>
        <w:tc>
          <w:tcPr>
            <w:tcW w:w="9028" w:type="dxa"/>
            <w:gridSpan w:val="2"/>
            <w:shd w:val="clear" w:color="auto" w:fill="auto"/>
            <w:tcMar>
              <w:top w:w="100" w:type="dxa"/>
              <w:left w:w="100" w:type="dxa"/>
              <w:bottom w:w="100" w:type="dxa"/>
              <w:right w:w="100" w:type="dxa"/>
            </w:tcMar>
          </w:tcPr>
          <w:p w14:paraId="7FD73434" w14:textId="77777777" w:rsidR="00C677E2" w:rsidRDefault="00C677E2" w:rsidP="00D70470">
            <w:pPr>
              <w:widowControl w:val="0"/>
              <w:spacing w:line="240" w:lineRule="auto"/>
            </w:pPr>
            <w:r>
              <w:t>Pre-conditions:</w:t>
            </w:r>
          </w:p>
          <w:p w14:paraId="7DFAB9A8" w14:textId="77777777" w:rsidR="00C677E2" w:rsidRDefault="00C677E2" w:rsidP="00C677E2">
            <w:pPr>
              <w:widowControl w:val="0"/>
              <w:numPr>
                <w:ilvl w:val="0"/>
                <w:numId w:val="17"/>
              </w:numPr>
              <w:spacing w:line="240" w:lineRule="auto"/>
              <w:jc w:val="left"/>
            </w:pPr>
            <w:r>
              <w:t xml:space="preserve"> Admin must be logged in.</w:t>
            </w:r>
          </w:p>
          <w:p w14:paraId="16B14B29" w14:textId="77777777" w:rsidR="00C677E2" w:rsidRDefault="00C677E2" w:rsidP="00C677E2">
            <w:pPr>
              <w:widowControl w:val="0"/>
              <w:numPr>
                <w:ilvl w:val="0"/>
                <w:numId w:val="17"/>
              </w:numPr>
              <w:spacing w:line="240" w:lineRule="auto"/>
              <w:jc w:val="left"/>
            </w:pPr>
            <w:r>
              <w:t xml:space="preserve"> Admin must approve traveller/business owner to do an activity.</w:t>
            </w:r>
          </w:p>
        </w:tc>
      </w:tr>
      <w:tr w:rsidR="00C677E2" w14:paraId="44365517" w14:textId="77777777" w:rsidTr="00D70470">
        <w:trPr>
          <w:trHeight w:val="420"/>
        </w:trPr>
        <w:tc>
          <w:tcPr>
            <w:tcW w:w="9028" w:type="dxa"/>
            <w:gridSpan w:val="2"/>
            <w:shd w:val="clear" w:color="auto" w:fill="auto"/>
            <w:tcMar>
              <w:top w:w="100" w:type="dxa"/>
              <w:left w:w="100" w:type="dxa"/>
              <w:bottom w:w="100" w:type="dxa"/>
              <w:right w:w="100" w:type="dxa"/>
            </w:tcMar>
          </w:tcPr>
          <w:p w14:paraId="66B07387" w14:textId="77777777" w:rsidR="00C677E2" w:rsidRDefault="00C677E2" w:rsidP="00D70470">
            <w:pPr>
              <w:widowControl w:val="0"/>
              <w:spacing w:line="240" w:lineRule="auto"/>
            </w:pPr>
          </w:p>
          <w:tbl>
            <w:tblPr>
              <w:tblW w:w="4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2760"/>
              <w:gridCol w:w="417"/>
              <w:gridCol w:w="417"/>
            </w:tblGrid>
            <w:tr w:rsidR="00C677E2" w14:paraId="5A06742A" w14:textId="77777777" w:rsidTr="00D70470">
              <w:tc>
                <w:tcPr>
                  <w:tcW w:w="720" w:type="dxa"/>
                  <w:shd w:val="clear" w:color="auto" w:fill="auto"/>
                  <w:tcMar>
                    <w:top w:w="100" w:type="dxa"/>
                    <w:left w:w="100" w:type="dxa"/>
                    <w:bottom w:w="100" w:type="dxa"/>
                    <w:right w:w="100" w:type="dxa"/>
                  </w:tcMar>
                </w:tcPr>
                <w:p w14:paraId="1A4CF237" w14:textId="77777777" w:rsidR="00C677E2" w:rsidRDefault="00C677E2" w:rsidP="00D70470">
                  <w:pPr>
                    <w:widowControl w:val="0"/>
                    <w:spacing w:line="240" w:lineRule="auto"/>
                  </w:pPr>
                  <w:r>
                    <w:t>Step</w:t>
                  </w:r>
                </w:p>
              </w:tc>
              <w:tc>
                <w:tcPr>
                  <w:tcW w:w="2760" w:type="dxa"/>
                  <w:shd w:val="clear" w:color="auto" w:fill="auto"/>
                  <w:tcMar>
                    <w:top w:w="100" w:type="dxa"/>
                    <w:left w:w="100" w:type="dxa"/>
                    <w:bottom w:w="100" w:type="dxa"/>
                    <w:right w:w="100" w:type="dxa"/>
                  </w:tcMar>
                </w:tcPr>
                <w:p w14:paraId="14F4D83D" w14:textId="77777777" w:rsidR="00C677E2" w:rsidRDefault="00C677E2" w:rsidP="00D70470">
                  <w:pPr>
                    <w:widowControl w:val="0"/>
                    <w:spacing w:line="240" w:lineRule="auto"/>
                  </w:pPr>
                  <w:r>
                    <w:t>Action</w:t>
                  </w:r>
                </w:p>
              </w:tc>
              <w:tc>
                <w:tcPr>
                  <w:tcW w:w="417" w:type="dxa"/>
                  <w:shd w:val="clear" w:color="auto" w:fill="auto"/>
                  <w:tcMar>
                    <w:top w:w="100" w:type="dxa"/>
                    <w:left w:w="100" w:type="dxa"/>
                    <w:bottom w:w="100" w:type="dxa"/>
                    <w:right w:w="100" w:type="dxa"/>
                  </w:tcMar>
                </w:tcPr>
                <w:p w14:paraId="10184EBD" w14:textId="77777777" w:rsidR="00C677E2" w:rsidRDefault="00C677E2" w:rsidP="00D70470">
                  <w:pPr>
                    <w:widowControl w:val="0"/>
                    <w:spacing w:line="240" w:lineRule="auto"/>
                  </w:pPr>
                  <w:r>
                    <w:t>Response</w:t>
                  </w:r>
                </w:p>
              </w:tc>
              <w:tc>
                <w:tcPr>
                  <w:tcW w:w="417" w:type="dxa"/>
                  <w:shd w:val="clear" w:color="auto" w:fill="auto"/>
                  <w:tcMar>
                    <w:top w:w="100" w:type="dxa"/>
                    <w:left w:w="100" w:type="dxa"/>
                    <w:bottom w:w="100" w:type="dxa"/>
                    <w:right w:w="100" w:type="dxa"/>
                  </w:tcMar>
                </w:tcPr>
                <w:p w14:paraId="0F917371" w14:textId="77777777" w:rsidR="00C677E2" w:rsidRDefault="00C677E2" w:rsidP="00D70470">
                  <w:pPr>
                    <w:widowControl w:val="0"/>
                    <w:spacing w:line="240" w:lineRule="auto"/>
                  </w:pPr>
                  <w:r>
                    <w:t>Pass/Fail</w:t>
                  </w:r>
                </w:p>
              </w:tc>
            </w:tr>
            <w:tr w:rsidR="00C677E2" w14:paraId="58D69C5C" w14:textId="77777777" w:rsidTr="00D70470">
              <w:tc>
                <w:tcPr>
                  <w:tcW w:w="720" w:type="dxa"/>
                  <w:shd w:val="clear" w:color="auto" w:fill="auto"/>
                  <w:tcMar>
                    <w:top w:w="100" w:type="dxa"/>
                    <w:left w:w="100" w:type="dxa"/>
                    <w:bottom w:w="100" w:type="dxa"/>
                    <w:right w:w="100" w:type="dxa"/>
                  </w:tcMar>
                </w:tcPr>
                <w:p w14:paraId="44A35F5A" w14:textId="77777777" w:rsidR="00C677E2" w:rsidRDefault="00C677E2" w:rsidP="00D70470">
                  <w:pPr>
                    <w:widowControl w:val="0"/>
                    <w:spacing w:line="240" w:lineRule="auto"/>
                  </w:pPr>
                  <w:r>
                    <w:t>1</w:t>
                  </w:r>
                </w:p>
              </w:tc>
              <w:tc>
                <w:tcPr>
                  <w:tcW w:w="2760" w:type="dxa"/>
                  <w:shd w:val="clear" w:color="auto" w:fill="auto"/>
                  <w:tcMar>
                    <w:top w:w="100" w:type="dxa"/>
                    <w:left w:w="100" w:type="dxa"/>
                    <w:bottom w:w="100" w:type="dxa"/>
                    <w:right w:w="100" w:type="dxa"/>
                  </w:tcMar>
                </w:tcPr>
                <w:p w14:paraId="4A8DCF58" w14:textId="77777777" w:rsidR="00C677E2" w:rsidRDefault="00C677E2" w:rsidP="00D70470">
                  <w:pPr>
                    <w:widowControl w:val="0"/>
                    <w:spacing w:line="240" w:lineRule="auto"/>
                  </w:pPr>
                  <w:proofErr w:type="gramStart"/>
                  <w:r>
                    <w:t>Admin</w:t>
                  </w:r>
                  <w:proofErr w:type="gramEnd"/>
                  <w:r>
                    <w:t xml:space="preserve"> need to login to the system/dashboard. </w:t>
                  </w:r>
                </w:p>
              </w:tc>
              <w:tc>
                <w:tcPr>
                  <w:tcW w:w="417" w:type="dxa"/>
                  <w:shd w:val="clear" w:color="auto" w:fill="auto"/>
                  <w:tcMar>
                    <w:top w:w="100" w:type="dxa"/>
                    <w:left w:w="100" w:type="dxa"/>
                    <w:bottom w:w="100" w:type="dxa"/>
                    <w:right w:w="100" w:type="dxa"/>
                  </w:tcMar>
                </w:tcPr>
                <w:p w14:paraId="3D584008" w14:textId="77777777" w:rsidR="00C677E2" w:rsidRDefault="00C677E2" w:rsidP="00D70470">
                  <w:pPr>
                    <w:widowControl w:val="0"/>
                    <w:spacing w:line="240" w:lineRule="auto"/>
                  </w:pPr>
                  <w:r>
                    <w:t>Enter cr</w:t>
                  </w:r>
                  <w:r>
                    <w:lastRenderedPageBreak/>
                    <w:t>edentials. Then find requests by app users.</w:t>
                  </w:r>
                </w:p>
                <w:p w14:paraId="7D9D3D4E"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1445E7B4" w14:textId="77777777" w:rsidR="00C677E2" w:rsidRDefault="00C677E2" w:rsidP="00D70470">
                  <w:pPr>
                    <w:widowControl w:val="0"/>
                    <w:spacing w:line="240" w:lineRule="auto"/>
                  </w:pPr>
                  <w:r>
                    <w:lastRenderedPageBreak/>
                    <w:t>Pass</w:t>
                  </w:r>
                </w:p>
              </w:tc>
            </w:tr>
            <w:tr w:rsidR="00C677E2" w14:paraId="5D18824D" w14:textId="77777777" w:rsidTr="00D70470">
              <w:tc>
                <w:tcPr>
                  <w:tcW w:w="720" w:type="dxa"/>
                  <w:shd w:val="clear" w:color="auto" w:fill="auto"/>
                  <w:tcMar>
                    <w:top w:w="100" w:type="dxa"/>
                    <w:left w:w="100" w:type="dxa"/>
                    <w:bottom w:w="100" w:type="dxa"/>
                    <w:right w:w="100" w:type="dxa"/>
                  </w:tcMar>
                </w:tcPr>
                <w:p w14:paraId="3C396990" w14:textId="77777777" w:rsidR="00C677E2" w:rsidRDefault="00C677E2" w:rsidP="00D70470">
                  <w:pPr>
                    <w:widowControl w:val="0"/>
                    <w:spacing w:line="240" w:lineRule="auto"/>
                  </w:pPr>
                  <w:r>
                    <w:t>2</w:t>
                  </w:r>
                </w:p>
              </w:tc>
              <w:tc>
                <w:tcPr>
                  <w:tcW w:w="2760" w:type="dxa"/>
                  <w:shd w:val="clear" w:color="auto" w:fill="auto"/>
                  <w:tcMar>
                    <w:top w:w="100" w:type="dxa"/>
                    <w:left w:w="100" w:type="dxa"/>
                    <w:bottom w:w="100" w:type="dxa"/>
                    <w:right w:w="100" w:type="dxa"/>
                  </w:tcMar>
                </w:tcPr>
                <w:p w14:paraId="0193819F" w14:textId="77777777" w:rsidR="00C677E2" w:rsidRDefault="00C677E2" w:rsidP="00D70470">
                  <w:pPr>
                    <w:widowControl w:val="0"/>
                    <w:spacing w:line="240" w:lineRule="auto"/>
                  </w:pPr>
                  <w:r>
                    <w:t>Fill out the registration form by users.</w:t>
                  </w:r>
                </w:p>
              </w:tc>
              <w:tc>
                <w:tcPr>
                  <w:tcW w:w="417" w:type="dxa"/>
                  <w:shd w:val="clear" w:color="auto" w:fill="auto"/>
                  <w:tcMar>
                    <w:top w:w="100" w:type="dxa"/>
                    <w:left w:w="100" w:type="dxa"/>
                    <w:bottom w:w="100" w:type="dxa"/>
                    <w:right w:w="100" w:type="dxa"/>
                  </w:tcMar>
                </w:tcPr>
                <w:p w14:paraId="12E06F1B" w14:textId="77777777" w:rsidR="00C677E2" w:rsidRDefault="00C677E2" w:rsidP="00D70470">
                  <w:pPr>
                    <w:widowControl w:val="0"/>
                    <w:spacing w:line="240" w:lineRule="auto"/>
                  </w:pPr>
                  <w:r>
                    <w:t>Redirect to home page</w:t>
                  </w:r>
                </w:p>
                <w:p w14:paraId="47131715"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42694F6B" w14:textId="77777777" w:rsidR="00C677E2" w:rsidRDefault="00C677E2" w:rsidP="00D70470">
                  <w:pPr>
                    <w:widowControl w:val="0"/>
                    <w:spacing w:line="240" w:lineRule="auto"/>
                  </w:pPr>
                  <w:r>
                    <w:t>Pass</w:t>
                  </w:r>
                </w:p>
              </w:tc>
            </w:tr>
          </w:tbl>
          <w:p w14:paraId="104BBA4A" w14:textId="77777777" w:rsidR="00C677E2" w:rsidRDefault="00C677E2" w:rsidP="00D70470">
            <w:pPr>
              <w:widowControl w:val="0"/>
              <w:spacing w:line="240" w:lineRule="auto"/>
            </w:pPr>
          </w:p>
        </w:tc>
      </w:tr>
    </w:tbl>
    <w:p w14:paraId="736B33A3" w14:textId="77777777" w:rsidR="00C677E2" w:rsidRDefault="00C677E2" w:rsidP="00C677E2"/>
    <w:p w14:paraId="72A8DDB6" w14:textId="77777777" w:rsidR="00C677E2" w:rsidRDefault="00C677E2" w:rsidP="00C677E2"/>
    <w:p w14:paraId="534E85BA" w14:textId="77777777" w:rsidR="00C677E2" w:rsidRDefault="00C677E2" w:rsidP="00C677E2">
      <w:pPr>
        <w:jc w:val="center"/>
      </w:pPr>
      <w:r>
        <w:lastRenderedPageBreak/>
        <w:t>Table: Registration test-case table</w:t>
      </w:r>
    </w:p>
    <w:p w14:paraId="066D1F18" w14:textId="77777777" w:rsidR="00C677E2" w:rsidRDefault="00C677E2" w:rsidP="00C677E2"/>
    <w:p w14:paraId="00F51079" w14:textId="77777777" w:rsidR="00C677E2" w:rsidRDefault="00C677E2" w:rsidP="00C677E2"/>
    <w:p w14:paraId="5485A4FB" w14:textId="77777777" w:rsidR="00C677E2" w:rsidRDefault="00C677E2" w:rsidP="00C677E2"/>
    <w:p w14:paraId="261725C6" w14:textId="77777777" w:rsidR="00C677E2" w:rsidRDefault="00C677E2" w:rsidP="00C677E2"/>
    <w:p w14:paraId="6110F425" w14:textId="77777777" w:rsidR="00C677E2" w:rsidRDefault="00C677E2" w:rsidP="00C677E2">
      <w:pPr>
        <w:pStyle w:val="Heading2"/>
        <w:keepNext w:val="0"/>
        <w:keepLines w:val="0"/>
        <w:shd w:val="clear" w:color="auto" w:fill="FFFFFF"/>
        <w:spacing w:before="0" w:after="300" w:line="288" w:lineRule="auto"/>
        <w:rPr>
          <w:b w:val="0"/>
          <w:color w:val="282829"/>
          <w:sz w:val="24"/>
          <w:szCs w:val="24"/>
        </w:rPr>
      </w:pPr>
      <w:bookmarkStart w:id="15" w:name="_8bn3l7vmp74v" w:colFirst="0" w:colLast="0"/>
      <w:bookmarkEnd w:id="15"/>
    </w:p>
    <w:p w14:paraId="627319C3" w14:textId="77777777" w:rsidR="00C677E2" w:rsidRDefault="00C677E2" w:rsidP="00C677E2">
      <w:pPr>
        <w:pStyle w:val="Heading2"/>
        <w:keepNext w:val="0"/>
        <w:keepLines w:val="0"/>
        <w:shd w:val="clear" w:color="auto" w:fill="FFFFFF"/>
        <w:spacing w:before="0" w:after="300" w:line="288" w:lineRule="auto"/>
        <w:rPr>
          <w:b w:val="0"/>
          <w:color w:val="282829"/>
          <w:sz w:val="24"/>
          <w:szCs w:val="24"/>
        </w:rPr>
      </w:pPr>
      <w:bookmarkStart w:id="16" w:name="_inbjaadokpxw" w:colFirst="0" w:colLast="0"/>
      <w:bookmarkStart w:id="17" w:name="_Toc110616202"/>
      <w:bookmarkEnd w:id="16"/>
      <w:r>
        <w:rPr>
          <w:color w:val="282829"/>
          <w:sz w:val="24"/>
          <w:szCs w:val="24"/>
        </w:rPr>
        <w:t>Test Cases for User registration Page</w:t>
      </w:r>
      <w:bookmarkEnd w:id="17"/>
    </w:p>
    <w:p w14:paraId="74B04460" w14:textId="77777777" w:rsidR="00C677E2" w:rsidRDefault="00C677E2" w:rsidP="00C677E2">
      <w:pPr>
        <w:numPr>
          <w:ilvl w:val="0"/>
          <w:numId w:val="21"/>
        </w:numPr>
        <w:spacing w:line="276" w:lineRule="auto"/>
        <w:jc w:val="left"/>
      </w:pPr>
      <w:r>
        <w:t>Please verify that the registration page includes all the necessary information by reading through it carefully.</w:t>
      </w:r>
    </w:p>
    <w:p w14:paraId="293BFE5A" w14:textId="77777777" w:rsidR="00C677E2" w:rsidRDefault="00C677E2" w:rsidP="00C677E2">
      <w:pPr>
        <w:ind w:left="720"/>
      </w:pPr>
    </w:p>
    <w:p w14:paraId="7D9996B0" w14:textId="77777777" w:rsidR="00C677E2" w:rsidRDefault="00C677E2" w:rsidP="00C677E2">
      <w:pPr>
        <w:numPr>
          <w:ilvl w:val="0"/>
          <w:numId w:val="21"/>
        </w:numPr>
        <w:spacing w:line="276" w:lineRule="auto"/>
        <w:jc w:val="left"/>
      </w:pPr>
      <w:r>
        <w:t xml:space="preserve">If I want to provide a better experience for application users, I should </w:t>
      </w:r>
      <w:proofErr w:type="gramStart"/>
      <w:r>
        <w:t>look into</w:t>
      </w:r>
      <w:proofErr w:type="gramEnd"/>
      <w:r>
        <w:t xml:space="preserve"> replacing text boxes with other types of fields wherever it is possible to do so. Some examples of this field are dropdown menus, radio buttons, checkboxes, and the like.</w:t>
      </w:r>
    </w:p>
    <w:p w14:paraId="0836CF88" w14:textId="77777777" w:rsidR="00C677E2" w:rsidRDefault="00C677E2" w:rsidP="00C677E2">
      <w:pPr>
        <w:ind w:left="720"/>
      </w:pPr>
    </w:p>
    <w:p w14:paraId="39C455F8" w14:textId="77777777" w:rsidR="00C677E2" w:rsidRDefault="00C677E2" w:rsidP="00C677E2">
      <w:pPr>
        <w:numPr>
          <w:ilvl w:val="0"/>
          <w:numId w:val="21"/>
        </w:numPr>
        <w:spacing w:line="276" w:lineRule="auto"/>
        <w:jc w:val="left"/>
      </w:pPr>
      <w:r>
        <w:t>At the very bottom of the page, I should search for a button labelled "submit" as well as a button labelled "cancel" or "reset."</w:t>
      </w:r>
    </w:p>
    <w:p w14:paraId="3C22E276" w14:textId="77777777" w:rsidR="00C677E2" w:rsidRDefault="00C677E2" w:rsidP="00C677E2">
      <w:pPr>
        <w:ind w:left="720"/>
      </w:pPr>
    </w:p>
    <w:p w14:paraId="21569AC4" w14:textId="77777777" w:rsidR="00C677E2" w:rsidRDefault="00C677E2" w:rsidP="00C677E2">
      <w:pPr>
        <w:numPr>
          <w:ilvl w:val="0"/>
          <w:numId w:val="21"/>
        </w:numPr>
        <w:spacing w:line="276" w:lineRule="auto"/>
        <w:jc w:val="left"/>
      </w:pPr>
      <w:r>
        <w:t>After completing all required forms, ensure the data is successfully uploaded to the server using the "submit" button.</w:t>
      </w:r>
    </w:p>
    <w:p w14:paraId="127C1923" w14:textId="77777777" w:rsidR="00C677E2" w:rsidRDefault="00C677E2" w:rsidP="00C677E2">
      <w:pPr>
        <w:ind w:left="720"/>
      </w:pPr>
    </w:p>
    <w:p w14:paraId="3DDD1594" w14:textId="77777777" w:rsidR="00C677E2" w:rsidRDefault="00C677E2" w:rsidP="00C677E2">
      <w:pPr>
        <w:numPr>
          <w:ilvl w:val="0"/>
          <w:numId w:val="21"/>
        </w:numPr>
        <w:spacing w:line="276" w:lineRule="auto"/>
        <w:jc w:val="left"/>
      </w:pPr>
      <w:r>
        <w:t>After completing all required forms, I must ensure that the submit request is cancelled when I click the Cancel/Reset option and that all fields are reset.</w:t>
      </w:r>
    </w:p>
    <w:p w14:paraId="65919BA4" w14:textId="77777777" w:rsidR="00C677E2" w:rsidRDefault="00C677E2" w:rsidP="00C677E2">
      <w:pPr>
        <w:ind w:left="720"/>
      </w:pPr>
    </w:p>
    <w:p w14:paraId="1E0CCA5B" w14:textId="77777777" w:rsidR="00C677E2" w:rsidRDefault="00C677E2" w:rsidP="00C677E2">
      <w:pPr>
        <w:numPr>
          <w:ilvl w:val="0"/>
          <w:numId w:val="21"/>
        </w:numPr>
        <w:spacing w:line="276" w:lineRule="auto"/>
        <w:jc w:val="left"/>
      </w:pPr>
      <w:r>
        <w:t>When it is practical to do so, validation should be carried out on the client's end.</w:t>
      </w:r>
    </w:p>
    <w:p w14:paraId="6BBBCE7C" w14:textId="77777777" w:rsidR="00C677E2" w:rsidRDefault="00C677E2" w:rsidP="00C677E2">
      <w:pPr>
        <w:ind w:left="720"/>
      </w:pPr>
    </w:p>
    <w:p w14:paraId="1EED6B8D" w14:textId="77777777" w:rsidR="00C677E2" w:rsidRDefault="00C677E2" w:rsidP="00C677E2">
      <w:pPr>
        <w:numPr>
          <w:ilvl w:val="0"/>
          <w:numId w:val="21"/>
        </w:numPr>
        <w:spacing w:line="276" w:lineRule="auto"/>
        <w:jc w:val="left"/>
      </w:pPr>
      <w:r>
        <w:t>Check whether a validation error is generated if the submit button is clicked on without the relevant forms being filled out.</w:t>
      </w:r>
    </w:p>
    <w:p w14:paraId="1543C77B" w14:textId="77777777" w:rsidR="00C677E2" w:rsidRDefault="00C677E2" w:rsidP="00C677E2">
      <w:pPr>
        <w:ind w:left="720"/>
      </w:pPr>
    </w:p>
    <w:p w14:paraId="6448898E" w14:textId="77777777" w:rsidR="00C677E2" w:rsidRDefault="00C677E2" w:rsidP="00C677E2">
      <w:pPr>
        <w:numPr>
          <w:ilvl w:val="0"/>
          <w:numId w:val="21"/>
        </w:numPr>
        <w:spacing w:line="276" w:lineRule="auto"/>
        <w:jc w:val="left"/>
      </w:pPr>
      <w:r>
        <w:t xml:space="preserve">The data will be sent to the server regardless of </w:t>
      </w:r>
      <w:proofErr w:type="gramStart"/>
      <w:r>
        <w:t>whether or not</w:t>
      </w:r>
      <w:proofErr w:type="gramEnd"/>
      <w:r>
        <w:t xml:space="preserve"> the optional fields are filled out and the submit button is used.</w:t>
      </w:r>
    </w:p>
    <w:p w14:paraId="4DD1FE8D" w14:textId="77777777" w:rsidR="00C677E2" w:rsidRDefault="00C677E2" w:rsidP="00C677E2">
      <w:pPr>
        <w:ind w:left="720"/>
      </w:pPr>
    </w:p>
    <w:p w14:paraId="0C1F4BA1" w14:textId="77777777" w:rsidR="00C677E2" w:rsidRDefault="00C677E2" w:rsidP="00C677E2">
      <w:pPr>
        <w:numPr>
          <w:ilvl w:val="0"/>
          <w:numId w:val="21"/>
        </w:numPr>
        <w:spacing w:line="276" w:lineRule="auto"/>
        <w:jc w:val="left"/>
      </w:pPr>
      <w:r>
        <w:t>Verifying that the textboxes are set to their maximum length is essential.</w:t>
      </w:r>
    </w:p>
    <w:p w14:paraId="27A52240" w14:textId="77777777" w:rsidR="00C677E2" w:rsidRDefault="00C677E2" w:rsidP="00C677E2">
      <w:pPr>
        <w:ind w:left="720"/>
      </w:pPr>
    </w:p>
    <w:p w14:paraId="051FC506" w14:textId="77777777" w:rsidR="00C677E2" w:rsidRDefault="00C677E2" w:rsidP="00C677E2">
      <w:pPr>
        <w:numPr>
          <w:ilvl w:val="0"/>
          <w:numId w:val="21"/>
        </w:numPr>
        <w:spacing w:line="276" w:lineRule="auto"/>
        <w:jc w:val="left"/>
      </w:pPr>
      <w:r>
        <w:t>Validation checks should be performed on the date and email fields to ensure they will only take truthful information.</w:t>
      </w:r>
    </w:p>
    <w:p w14:paraId="2ED62D81" w14:textId="77777777" w:rsidR="00C677E2" w:rsidRDefault="00C677E2" w:rsidP="00C677E2">
      <w:pPr>
        <w:ind w:left="720"/>
      </w:pPr>
    </w:p>
    <w:p w14:paraId="699C7BC9" w14:textId="77777777" w:rsidR="00C677E2" w:rsidRDefault="00C677E2" w:rsidP="00C677E2">
      <w:pPr>
        <w:numPr>
          <w:ilvl w:val="0"/>
          <w:numId w:val="21"/>
        </w:numPr>
        <w:spacing w:line="276" w:lineRule="auto"/>
        <w:jc w:val="left"/>
      </w:pPr>
      <w:r>
        <w:t>If I want to be sure that the number fields are correctly verified, enter alphabets and other special characters into them.</w:t>
      </w:r>
    </w:p>
    <w:p w14:paraId="3345CAA0" w14:textId="77777777" w:rsidR="00C677E2" w:rsidRDefault="00C677E2" w:rsidP="00C677E2">
      <w:pPr>
        <w:ind w:left="720"/>
      </w:pPr>
    </w:p>
    <w:p w14:paraId="177B3897" w14:textId="77777777" w:rsidR="00C677E2" w:rsidRDefault="00C677E2" w:rsidP="00C677E2">
      <w:pPr>
        <w:numPr>
          <w:ilvl w:val="0"/>
          <w:numId w:val="21"/>
        </w:numPr>
        <w:spacing w:line="276" w:lineRule="auto"/>
        <w:jc w:val="left"/>
      </w:pPr>
      <w:r>
        <w:t>Before continuing, I need to check that the leading and following spaces are trimmed to the appropriate lengths.</w:t>
      </w:r>
    </w:p>
    <w:p w14:paraId="6D36B1E0" w14:textId="77777777" w:rsidR="00C677E2" w:rsidRDefault="00C677E2" w:rsidP="00C677E2">
      <w:pPr>
        <w:ind w:left="720"/>
      </w:pPr>
    </w:p>
    <w:p w14:paraId="6652C0FB" w14:textId="77777777" w:rsidR="00C677E2" w:rsidRDefault="00C677E2" w:rsidP="00C677E2">
      <w:pPr>
        <w:numPr>
          <w:ilvl w:val="0"/>
          <w:numId w:val="21"/>
        </w:numPr>
        <w:spacing w:line="276" w:lineRule="auto"/>
        <w:jc w:val="left"/>
      </w:pPr>
      <w:r>
        <w:t>Investigate if the problem with the validation persists when blank spaces are placed into the necessary fields.</w:t>
      </w:r>
    </w:p>
    <w:p w14:paraId="0FC23886" w14:textId="77777777" w:rsidR="00C677E2" w:rsidRDefault="00C677E2" w:rsidP="00C677E2">
      <w:pPr>
        <w:ind w:left="720"/>
      </w:pPr>
    </w:p>
    <w:p w14:paraId="28FF3044" w14:textId="77777777" w:rsidR="00C677E2" w:rsidRDefault="00C677E2" w:rsidP="00C677E2">
      <w:pPr>
        <w:numPr>
          <w:ilvl w:val="0"/>
          <w:numId w:val="21"/>
        </w:numPr>
        <w:spacing w:line="276" w:lineRule="auto"/>
        <w:jc w:val="left"/>
      </w:pPr>
      <w:r>
        <w:t>After I have requested the server, I should check to see whether the server will generate a server-side validation error if I make the same request to the server again using the same unique key.</w:t>
      </w:r>
    </w:p>
    <w:p w14:paraId="60EB7465" w14:textId="77777777" w:rsidR="00C677E2" w:rsidRDefault="00C677E2" w:rsidP="00C677E2">
      <w:pPr>
        <w:ind w:left="720"/>
      </w:pPr>
    </w:p>
    <w:p w14:paraId="43DD42C6" w14:textId="77777777" w:rsidR="00C677E2" w:rsidRDefault="00C677E2" w:rsidP="00C677E2"/>
    <w:p w14:paraId="1A5777FB" w14:textId="77777777" w:rsidR="00C677E2" w:rsidRDefault="00C677E2" w:rsidP="00C677E2">
      <w:pPr>
        <w:rPr>
          <w:b/>
          <w:szCs w:val="24"/>
        </w:rPr>
      </w:pPr>
    </w:p>
    <w:p w14:paraId="28A287B1" w14:textId="77777777" w:rsidR="00C677E2" w:rsidRDefault="00C677E2" w:rsidP="00C677E2">
      <w:pPr>
        <w:rPr>
          <w:b/>
          <w:szCs w:val="24"/>
        </w:rPr>
      </w:pPr>
    </w:p>
    <w:p w14:paraId="7E3C4AEB" w14:textId="77777777" w:rsidR="00C677E2" w:rsidRDefault="00C677E2" w:rsidP="00C677E2">
      <w:pPr>
        <w:rPr>
          <w:b/>
          <w:szCs w:val="24"/>
        </w:rPr>
      </w:pPr>
      <w:r>
        <w:rPr>
          <w:b/>
          <w:szCs w:val="24"/>
        </w:rPr>
        <w:t>6.4.5 Test case table:</w:t>
      </w:r>
    </w:p>
    <w:p w14:paraId="6A130D5C" w14:textId="77777777" w:rsidR="00C677E2" w:rsidRDefault="00C677E2" w:rsidP="00C677E2"/>
    <w:p w14:paraId="77F46327" w14:textId="77777777" w:rsidR="00C677E2" w:rsidRDefault="00C677E2" w:rsidP="00C677E2"/>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C677E2" w14:paraId="74B2F360" w14:textId="77777777" w:rsidTr="00D70470">
        <w:tc>
          <w:tcPr>
            <w:tcW w:w="4514" w:type="dxa"/>
            <w:shd w:val="clear" w:color="auto" w:fill="auto"/>
            <w:tcMar>
              <w:top w:w="100" w:type="dxa"/>
              <w:left w:w="100" w:type="dxa"/>
              <w:bottom w:w="100" w:type="dxa"/>
              <w:right w:w="100" w:type="dxa"/>
            </w:tcMar>
          </w:tcPr>
          <w:p w14:paraId="758CBC1C" w14:textId="77777777" w:rsidR="00C677E2" w:rsidRDefault="00C677E2" w:rsidP="00D70470">
            <w:pPr>
              <w:widowControl w:val="0"/>
              <w:spacing w:line="240" w:lineRule="auto"/>
              <w:rPr>
                <w:b/>
              </w:rPr>
            </w:pPr>
            <w:r>
              <w:rPr>
                <w:b/>
              </w:rPr>
              <w:t>Test case #3</w:t>
            </w:r>
          </w:p>
        </w:tc>
        <w:tc>
          <w:tcPr>
            <w:tcW w:w="4514" w:type="dxa"/>
            <w:shd w:val="clear" w:color="auto" w:fill="auto"/>
            <w:tcMar>
              <w:top w:w="100" w:type="dxa"/>
              <w:left w:w="100" w:type="dxa"/>
              <w:bottom w:w="100" w:type="dxa"/>
              <w:right w:w="100" w:type="dxa"/>
            </w:tcMar>
          </w:tcPr>
          <w:p w14:paraId="33198292" w14:textId="77777777" w:rsidR="00C677E2" w:rsidRDefault="00C677E2" w:rsidP="00D70470">
            <w:pPr>
              <w:widowControl w:val="0"/>
              <w:spacing w:line="240" w:lineRule="auto"/>
              <w:rPr>
                <w:b/>
              </w:rPr>
            </w:pPr>
            <w:r>
              <w:rPr>
                <w:b/>
              </w:rPr>
              <w:t>Test case name: Booking Hotels</w:t>
            </w:r>
          </w:p>
        </w:tc>
      </w:tr>
      <w:tr w:rsidR="00C677E2" w14:paraId="6390C1CA" w14:textId="77777777" w:rsidTr="00D70470">
        <w:tc>
          <w:tcPr>
            <w:tcW w:w="4514" w:type="dxa"/>
            <w:shd w:val="clear" w:color="auto" w:fill="auto"/>
            <w:tcMar>
              <w:top w:w="100" w:type="dxa"/>
              <w:left w:w="100" w:type="dxa"/>
              <w:bottom w:w="100" w:type="dxa"/>
              <w:right w:w="100" w:type="dxa"/>
            </w:tcMar>
          </w:tcPr>
          <w:p w14:paraId="102FB000" w14:textId="77777777" w:rsidR="00C677E2" w:rsidRDefault="00C677E2" w:rsidP="00D70470">
            <w:pPr>
              <w:widowControl w:val="0"/>
              <w:spacing w:line="240" w:lineRule="auto"/>
            </w:pPr>
            <w:r>
              <w:t>System: XYZ Travel Application</w:t>
            </w:r>
          </w:p>
          <w:p w14:paraId="107FA8E0" w14:textId="77777777" w:rsidR="00C677E2" w:rsidRDefault="00C677E2" w:rsidP="00D70470">
            <w:pPr>
              <w:widowControl w:val="0"/>
              <w:spacing w:line="240" w:lineRule="auto"/>
            </w:pPr>
          </w:p>
        </w:tc>
        <w:tc>
          <w:tcPr>
            <w:tcW w:w="4514" w:type="dxa"/>
            <w:shd w:val="clear" w:color="auto" w:fill="auto"/>
            <w:tcMar>
              <w:top w:w="100" w:type="dxa"/>
              <w:left w:w="100" w:type="dxa"/>
              <w:bottom w:w="100" w:type="dxa"/>
              <w:right w:w="100" w:type="dxa"/>
            </w:tcMar>
          </w:tcPr>
          <w:p w14:paraId="0C7E47AF" w14:textId="77777777" w:rsidR="00C677E2" w:rsidRDefault="00C677E2" w:rsidP="00D70470">
            <w:pPr>
              <w:widowControl w:val="0"/>
              <w:spacing w:line="240" w:lineRule="auto"/>
            </w:pPr>
            <w:r>
              <w:t>Subsystem: N/A</w:t>
            </w:r>
          </w:p>
        </w:tc>
      </w:tr>
      <w:tr w:rsidR="00C677E2" w14:paraId="41552A6E" w14:textId="77777777" w:rsidTr="00D70470">
        <w:tc>
          <w:tcPr>
            <w:tcW w:w="4514" w:type="dxa"/>
            <w:shd w:val="clear" w:color="auto" w:fill="auto"/>
            <w:tcMar>
              <w:top w:w="100" w:type="dxa"/>
              <w:left w:w="100" w:type="dxa"/>
              <w:bottom w:w="100" w:type="dxa"/>
              <w:right w:w="100" w:type="dxa"/>
            </w:tcMar>
          </w:tcPr>
          <w:p w14:paraId="43674B95" w14:textId="0399528D" w:rsidR="00C677E2" w:rsidRDefault="00C677E2" w:rsidP="00D70470">
            <w:pPr>
              <w:widowControl w:val="0"/>
              <w:spacing w:line="240" w:lineRule="auto"/>
              <w:rPr>
                <w:shd w:val="clear" w:color="auto" w:fill="DD7E6B"/>
              </w:rPr>
            </w:pPr>
            <w:r>
              <w:t xml:space="preserve">Design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6CCB6DDD" w14:textId="6A7DC241" w:rsidR="00C677E2" w:rsidRDefault="00C677E2" w:rsidP="00D70470">
            <w:pPr>
              <w:widowControl w:val="0"/>
              <w:spacing w:line="240" w:lineRule="auto"/>
              <w:rPr>
                <w:shd w:val="clear" w:color="auto" w:fill="DD7E6B"/>
              </w:rPr>
            </w:pPr>
            <w:r>
              <w:t xml:space="preserve">Designed date: </w:t>
            </w:r>
            <w:r w:rsidR="00952BF3">
              <w:rPr>
                <w:shd w:val="clear" w:color="auto" w:fill="DD7E6B"/>
              </w:rPr>
              <w:t>20/07/2022</w:t>
            </w:r>
          </w:p>
          <w:p w14:paraId="5342B636" w14:textId="77777777" w:rsidR="00C677E2" w:rsidRDefault="00C677E2" w:rsidP="00D70470">
            <w:pPr>
              <w:widowControl w:val="0"/>
              <w:spacing w:line="240" w:lineRule="auto"/>
            </w:pPr>
          </w:p>
        </w:tc>
      </w:tr>
      <w:tr w:rsidR="00C677E2" w14:paraId="234FBCEE" w14:textId="77777777" w:rsidTr="00D70470">
        <w:tc>
          <w:tcPr>
            <w:tcW w:w="4514" w:type="dxa"/>
            <w:shd w:val="clear" w:color="auto" w:fill="auto"/>
            <w:tcMar>
              <w:top w:w="100" w:type="dxa"/>
              <w:left w:w="100" w:type="dxa"/>
              <w:bottom w:w="100" w:type="dxa"/>
              <w:right w:w="100" w:type="dxa"/>
            </w:tcMar>
          </w:tcPr>
          <w:p w14:paraId="7B499E9D" w14:textId="2C00AB83" w:rsidR="00C677E2" w:rsidRDefault="00C677E2" w:rsidP="00D70470">
            <w:pPr>
              <w:widowControl w:val="0"/>
              <w:spacing w:line="240" w:lineRule="auto"/>
              <w:rPr>
                <w:shd w:val="clear" w:color="auto" w:fill="DD7E6B"/>
              </w:rPr>
            </w:pPr>
            <w:r>
              <w:t xml:space="preserve">Execut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5256F960" w14:textId="05997CEC" w:rsidR="00C677E2" w:rsidRDefault="00C677E2" w:rsidP="00D70470">
            <w:pPr>
              <w:widowControl w:val="0"/>
              <w:spacing w:line="240" w:lineRule="auto"/>
              <w:rPr>
                <w:shd w:val="clear" w:color="auto" w:fill="DD7E6B"/>
              </w:rPr>
            </w:pPr>
            <w:r>
              <w:t xml:space="preserve">Executed date: </w:t>
            </w:r>
            <w:r w:rsidR="00952BF3">
              <w:rPr>
                <w:shd w:val="clear" w:color="auto" w:fill="DD7E6B"/>
              </w:rPr>
              <w:t>20/07/2022</w:t>
            </w:r>
          </w:p>
          <w:p w14:paraId="6DA9B9F4" w14:textId="77777777" w:rsidR="00C677E2" w:rsidRDefault="00C677E2" w:rsidP="00D70470">
            <w:pPr>
              <w:widowControl w:val="0"/>
              <w:spacing w:line="240" w:lineRule="auto"/>
            </w:pPr>
          </w:p>
        </w:tc>
      </w:tr>
      <w:tr w:rsidR="00C677E2" w14:paraId="05F4227C" w14:textId="77777777" w:rsidTr="00D70470">
        <w:trPr>
          <w:trHeight w:val="420"/>
        </w:trPr>
        <w:tc>
          <w:tcPr>
            <w:tcW w:w="9028" w:type="dxa"/>
            <w:gridSpan w:val="2"/>
            <w:shd w:val="clear" w:color="auto" w:fill="auto"/>
            <w:tcMar>
              <w:top w:w="100" w:type="dxa"/>
              <w:left w:w="100" w:type="dxa"/>
              <w:bottom w:w="100" w:type="dxa"/>
              <w:right w:w="100" w:type="dxa"/>
            </w:tcMar>
          </w:tcPr>
          <w:p w14:paraId="450FB088" w14:textId="77777777" w:rsidR="00C677E2" w:rsidRDefault="00C677E2" w:rsidP="00D70470">
            <w:pPr>
              <w:widowControl w:val="0"/>
              <w:spacing w:line="240" w:lineRule="auto"/>
            </w:pPr>
            <w:r>
              <w:t>Short description:  If any traveller wants to book hotels according to their desired destination they can book.</w:t>
            </w:r>
          </w:p>
        </w:tc>
      </w:tr>
      <w:tr w:rsidR="00C677E2" w14:paraId="21EF9EF7" w14:textId="77777777" w:rsidTr="00D70470">
        <w:trPr>
          <w:trHeight w:val="420"/>
        </w:trPr>
        <w:tc>
          <w:tcPr>
            <w:tcW w:w="9028" w:type="dxa"/>
            <w:gridSpan w:val="2"/>
            <w:shd w:val="clear" w:color="auto" w:fill="auto"/>
            <w:tcMar>
              <w:top w:w="100" w:type="dxa"/>
              <w:left w:w="100" w:type="dxa"/>
              <w:bottom w:w="100" w:type="dxa"/>
              <w:right w:w="100" w:type="dxa"/>
            </w:tcMar>
          </w:tcPr>
          <w:p w14:paraId="01DB90B2" w14:textId="77777777" w:rsidR="00C677E2" w:rsidRDefault="00C677E2" w:rsidP="00D70470">
            <w:pPr>
              <w:widowControl w:val="0"/>
              <w:spacing w:line="240" w:lineRule="auto"/>
            </w:pPr>
            <w:r>
              <w:t>Pre-conditions:</w:t>
            </w:r>
          </w:p>
          <w:p w14:paraId="5F4A9F21" w14:textId="77777777" w:rsidR="00C677E2" w:rsidRDefault="00C677E2" w:rsidP="00C677E2">
            <w:pPr>
              <w:widowControl w:val="0"/>
              <w:numPr>
                <w:ilvl w:val="0"/>
                <w:numId w:val="17"/>
              </w:numPr>
              <w:spacing w:line="240" w:lineRule="auto"/>
              <w:jc w:val="left"/>
            </w:pPr>
            <w:r>
              <w:t xml:space="preserve"> </w:t>
            </w:r>
            <w:proofErr w:type="spellStart"/>
            <w:r>
              <w:t>Traveler</w:t>
            </w:r>
            <w:proofErr w:type="spellEnd"/>
            <w:r>
              <w:t xml:space="preserve"> must be logged in.</w:t>
            </w:r>
          </w:p>
          <w:p w14:paraId="4CC7A41C" w14:textId="77777777" w:rsidR="00C677E2" w:rsidRDefault="00C677E2" w:rsidP="00C677E2">
            <w:pPr>
              <w:widowControl w:val="0"/>
              <w:numPr>
                <w:ilvl w:val="0"/>
                <w:numId w:val="17"/>
              </w:numPr>
              <w:spacing w:line="240" w:lineRule="auto"/>
              <w:jc w:val="left"/>
            </w:pPr>
            <w:r>
              <w:t xml:space="preserve"> System will notify travellers about the booking.</w:t>
            </w:r>
          </w:p>
        </w:tc>
      </w:tr>
      <w:tr w:rsidR="00C677E2" w14:paraId="09808DC5" w14:textId="77777777" w:rsidTr="00D70470">
        <w:trPr>
          <w:trHeight w:val="420"/>
        </w:trPr>
        <w:tc>
          <w:tcPr>
            <w:tcW w:w="9028" w:type="dxa"/>
            <w:gridSpan w:val="2"/>
            <w:shd w:val="clear" w:color="auto" w:fill="auto"/>
            <w:tcMar>
              <w:top w:w="100" w:type="dxa"/>
              <w:left w:w="100" w:type="dxa"/>
              <w:bottom w:w="100" w:type="dxa"/>
              <w:right w:w="100" w:type="dxa"/>
            </w:tcMar>
          </w:tcPr>
          <w:p w14:paraId="00B22694" w14:textId="77777777" w:rsidR="00C677E2" w:rsidRDefault="00C677E2" w:rsidP="00D70470">
            <w:pPr>
              <w:widowControl w:val="0"/>
              <w:spacing w:line="240" w:lineRule="auto"/>
            </w:pPr>
          </w:p>
          <w:tbl>
            <w:tblPr>
              <w:tblW w:w="4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2760"/>
              <w:gridCol w:w="417"/>
              <w:gridCol w:w="417"/>
            </w:tblGrid>
            <w:tr w:rsidR="00C677E2" w14:paraId="60BDDFA5" w14:textId="77777777" w:rsidTr="00D70470">
              <w:tc>
                <w:tcPr>
                  <w:tcW w:w="720" w:type="dxa"/>
                  <w:shd w:val="clear" w:color="auto" w:fill="auto"/>
                  <w:tcMar>
                    <w:top w:w="100" w:type="dxa"/>
                    <w:left w:w="100" w:type="dxa"/>
                    <w:bottom w:w="100" w:type="dxa"/>
                    <w:right w:w="100" w:type="dxa"/>
                  </w:tcMar>
                </w:tcPr>
                <w:p w14:paraId="4D7E9BC2" w14:textId="77777777" w:rsidR="00C677E2" w:rsidRDefault="00C677E2" w:rsidP="00D70470">
                  <w:pPr>
                    <w:widowControl w:val="0"/>
                    <w:spacing w:line="240" w:lineRule="auto"/>
                  </w:pPr>
                  <w:r>
                    <w:t>Step</w:t>
                  </w:r>
                </w:p>
              </w:tc>
              <w:tc>
                <w:tcPr>
                  <w:tcW w:w="2760" w:type="dxa"/>
                  <w:shd w:val="clear" w:color="auto" w:fill="auto"/>
                  <w:tcMar>
                    <w:top w:w="100" w:type="dxa"/>
                    <w:left w:w="100" w:type="dxa"/>
                    <w:bottom w:w="100" w:type="dxa"/>
                    <w:right w:w="100" w:type="dxa"/>
                  </w:tcMar>
                </w:tcPr>
                <w:p w14:paraId="0D2A50D3" w14:textId="77777777" w:rsidR="00C677E2" w:rsidRDefault="00C677E2" w:rsidP="00D70470">
                  <w:pPr>
                    <w:widowControl w:val="0"/>
                    <w:spacing w:line="240" w:lineRule="auto"/>
                  </w:pPr>
                  <w:r>
                    <w:t>Action</w:t>
                  </w:r>
                </w:p>
              </w:tc>
              <w:tc>
                <w:tcPr>
                  <w:tcW w:w="417" w:type="dxa"/>
                  <w:shd w:val="clear" w:color="auto" w:fill="auto"/>
                  <w:tcMar>
                    <w:top w:w="100" w:type="dxa"/>
                    <w:left w:w="100" w:type="dxa"/>
                    <w:bottom w:w="100" w:type="dxa"/>
                    <w:right w:w="100" w:type="dxa"/>
                  </w:tcMar>
                </w:tcPr>
                <w:p w14:paraId="2B6B6A72" w14:textId="77777777" w:rsidR="00C677E2" w:rsidRDefault="00C677E2" w:rsidP="00D70470">
                  <w:pPr>
                    <w:widowControl w:val="0"/>
                    <w:spacing w:line="240" w:lineRule="auto"/>
                  </w:pPr>
                  <w:r>
                    <w:t>Resp</w:t>
                  </w:r>
                  <w:r>
                    <w:lastRenderedPageBreak/>
                    <w:t>onse</w:t>
                  </w:r>
                </w:p>
              </w:tc>
              <w:tc>
                <w:tcPr>
                  <w:tcW w:w="417" w:type="dxa"/>
                  <w:shd w:val="clear" w:color="auto" w:fill="auto"/>
                  <w:tcMar>
                    <w:top w:w="100" w:type="dxa"/>
                    <w:left w:w="100" w:type="dxa"/>
                    <w:bottom w:w="100" w:type="dxa"/>
                    <w:right w:w="100" w:type="dxa"/>
                  </w:tcMar>
                </w:tcPr>
                <w:p w14:paraId="52DF6F4E" w14:textId="77777777" w:rsidR="00C677E2" w:rsidRDefault="00C677E2" w:rsidP="00D70470">
                  <w:pPr>
                    <w:widowControl w:val="0"/>
                    <w:spacing w:line="240" w:lineRule="auto"/>
                  </w:pPr>
                  <w:r>
                    <w:lastRenderedPageBreak/>
                    <w:t>Pass/</w:t>
                  </w:r>
                  <w:r>
                    <w:lastRenderedPageBreak/>
                    <w:t>Fail</w:t>
                  </w:r>
                </w:p>
              </w:tc>
            </w:tr>
            <w:tr w:rsidR="00C677E2" w14:paraId="0AB89725" w14:textId="77777777" w:rsidTr="00D70470">
              <w:tc>
                <w:tcPr>
                  <w:tcW w:w="720" w:type="dxa"/>
                  <w:shd w:val="clear" w:color="auto" w:fill="auto"/>
                  <w:tcMar>
                    <w:top w:w="100" w:type="dxa"/>
                    <w:left w:w="100" w:type="dxa"/>
                    <w:bottom w:w="100" w:type="dxa"/>
                    <w:right w:w="100" w:type="dxa"/>
                  </w:tcMar>
                </w:tcPr>
                <w:p w14:paraId="6F39B4C0" w14:textId="77777777" w:rsidR="00C677E2" w:rsidRDefault="00C677E2" w:rsidP="00D70470">
                  <w:pPr>
                    <w:widowControl w:val="0"/>
                    <w:spacing w:line="240" w:lineRule="auto"/>
                  </w:pPr>
                  <w:r>
                    <w:lastRenderedPageBreak/>
                    <w:t>1</w:t>
                  </w:r>
                </w:p>
              </w:tc>
              <w:tc>
                <w:tcPr>
                  <w:tcW w:w="2760" w:type="dxa"/>
                  <w:shd w:val="clear" w:color="auto" w:fill="auto"/>
                  <w:tcMar>
                    <w:top w:w="100" w:type="dxa"/>
                    <w:left w:w="100" w:type="dxa"/>
                    <w:bottom w:w="100" w:type="dxa"/>
                    <w:right w:w="100" w:type="dxa"/>
                  </w:tcMar>
                </w:tcPr>
                <w:p w14:paraId="13D8149A" w14:textId="77777777" w:rsidR="00C677E2" w:rsidRDefault="00C677E2" w:rsidP="00D70470">
                  <w:pPr>
                    <w:widowControl w:val="0"/>
                    <w:spacing w:line="240" w:lineRule="auto"/>
                  </w:pPr>
                  <w:proofErr w:type="spellStart"/>
                  <w:r>
                    <w:t>Traveler</w:t>
                  </w:r>
                  <w:proofErr w:type="spellEnd"/>
                  <w:r>
                    <w:t xml:space="preserve"> chooses a destination and makes a booking for the room.</w:t>
                  </w:r>
                </w:p>
              </w:tc>
              <w:tc>
                <w:tcPr>
                  <w:tcW w:w="417" w:type="dxa"/>
                  <w:shd w:val="clear" w:color="auto" w:fill="auto"/>
                  <w:tcMar>
                    <w:top w:w="100" w:type="dxa"/>
                    <w:left w:w="100" w:type="dxa"/>
                    <w:bottom w:w="100" w:type="dxa"/>
                    <w:right w:w="100" w:type="dxa"/>
                  </w:tcMar>
                </w:tcPr>
                <w:p w14:paraId="639B0C51" w14:textId="77777777" w:rsidR="00C677E2" w:rsidRDefault="00C677E2" w:rsidP="00D70470">
                  <w:pPr>
                    <w:widowControl w:val="0"/>
                    <w:spacing w:line="240" w:lineRule="auto"/>
                  </w:pPr>
                  <w:r>
                    <w:t>If the room is available, then the booking will confirm.</w:t>
                  </w:r>
                </w:p>
                <w:p w14:paraId="4E347E5B"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4EE0375C" w14:textId="77777777" w:rsidR="00C677E2" w:rsidRDefault="00C677E2" w:rsidP="00D70470">
                  <w:pPr>
                    <w:widowControl w:val="0"/>
                    <w:spacing w:line="240" w:lineRule="auto"/>
                  </w:pPr>
                  <w:r>
                    <w:t>Pass</w:t>
                  </w:r>
                </w:p>
              </w:tc>
            </w:tr>
            <w:tr w:rsidR="00C677E2" w14:paraId="288C9E1E" w14:textId="77777777" w:rsidTr="00D70470">
              <w:tc>
                <w:tcPr>
                  <w:tcW w:w="720" w:type="dxa"/>
                  <w:shd w:val="clear" w:color="auto" w:fill="auto"/>
                  <w:tcMar>
                    <w:top w:w="100" w:type="dxa"/>
                    <w:left w:w="100" w:type="dxa"/>
                    <w:bottom w:w="100" w:type="dxa"/>
                    <w:right w:w="100" w:type="dxa"/>
                  </w:tcMar>
                </w:tcPr>
                <w:p w14:paraId="668B2E4C" w14:textId="77777777" w:rsidR="00C677E2" w:rsidRDefault="00C677E2" w:rsidP="00D70470">
                  <w:pPr>
                    <w:widowControl w:val="0"/>
                    <w:spacing w:line="240" w:lineRule="auto"/>
                  </w:pPr>
                  <w:r>
                    <w:t>2</w:t>
                  </w:r>
                </w:p>
              </w:tc>
              <w:tc>
                <w:tcPr>
                  <w:tcW w:w="2760" w:type="dxa"/>
                  <w:shd w:val="clear" w:color="auto" w:fill="auto"/>
                  <w:tcMar>
                    <w:top w:w="100" w:type="dxa"/>
                    <w:left w:w="100" w:type="dxa"/>
                    <w:bottom w:w="100" w:type="dxa"/>
                    <w:right w:w="100" w:type="dxa"/>
                  </w:tcMar>
                </w:tcPr>
                <w:p w14:paraId="047BFADF" w14:textId="77777777" w:rsidR="00C677E2" w:rsidRDefault="00C677E2" w:rsidP="00D70470">
                  <w:pPr>
                    <w:widowControl w:val="0"/>
                    <w:spacing w:line="240" w:lineRule="auto"/>
                  </w:pPr>
                  <w:r>
                    <w:t>Notify business owners and travellers.</w:t>
                  </w:r>
                </w:p>
              </w:tc>
              <w:tc>
                <w:tcPr>
                  <w:tcW w:w="417" w:type="dxa"/>
                  <w:shd w:val="clear" w:color="auto" w:fill="auto"/>
                  <w:tcMar>
                    <w:top w:w="100" w:type="dxa"/>
                    <w:left w:w="100" w:type="dxa"/>
                    <w:bottom w:w="100" w:type="dxa"/>
                    <w:right w:w="100" w:type="dxa"/>
                  </w:tcMar>
                </w:tcPr>
                <w:p w14:paraId="2353E7A6" w14:textId="77777777" w:rsidR="00C677E2" w:rsidRDefault="00C677E2" w:rsidP="00D70470">
                  <w:pPr>
                    <w:widowControl w:val="0"/>
                    <w:spacing w:line="240" w:lineRule="auto"/>
                  </w:pPr>
                  <w:r>
                    <w:t>Email notificatio</w:t>
                  </w:r>
                  <w:r>
                    <w:lastRenderedPageBreak/>
                    <w:t>ns will be sent to the traveller and business owner who owns the room.</w:t>
                  </w:r>
                </w:p>
                <w:p w14:paraId="64EA8C57"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1516D8EC" w14:textId="77777777" w:rsidR="00C677E2" w:rsidRDefault="00C677E2" w:rsidP="00D70470">
                  <w:pPr>
                    <w:widowControl w:val="0"/>
                    <w:spacing w:line="240" w:lineRule="auto"/>
                  </w:pPr>
                  <w:r>
                    <w:lastRenderedPageBreak/>
                    <w:t>Pass</w:t>
                  </w:r>
                </w:p>
              </w:tc>
            </w:tr>
          </w:tbl>
          <w:p w14:paraId="359AAA35" w14:textId="77777777" w:rsidR="00C677E2" w:rsidRDefault="00C677E2" w:rsidP="00D70470">
            <w:pPr>
              <w:widowControl w:val="0"/>
              <w:spacing w:line="240" w:lineRule="auto"/>
            </w:pPr>
          </w:p>
        </w:tc>
      </w:tr>
    </w:tbl>
    <w:p w14:paraId="23CB823B" w14:textId="77777777" w:rsidR="00C677E2" w:rsidRDefault="00C677E2" w:rsidP="00C677E2"/>
    <w:p w14:paraId="3F7CA383" w14:textId="77777777" w:rsidR="00C677E2" w:rsidRDefault="00C677E2" w:rsidP="00C677E2"/>
    <w:p w14:paraId="2B999F40" w14:textId="77777777" w:rsidR="00C677E2" w:rsidRDefault="00C677E2" w:rsidP="00C677E2"/>
    <w:p w14:paraId="3F7F18BE" w14:textId="77777777" w:rsidR="00C677E2" w:rsidRDefault="00C677E2" w:rsidP="00C677E2"/>
    <w:p w14:paraId="09E4F73C" w14:textId="77777777" w:rsidR="00C677E2" w:rsidRDefault="00C677E2" w:rsidP="00C677E2">
      <w:pPr>
        <w:rPr>
          <w:b/>
          <w:szCs w:val="24"/>
        </w:rPr>
      </w:pPr>
      <w:r>
        <w:rPr>
          <w:b/>
          <w:szCs w:val="24"/>
        </w:rPr>
        <w:t>Test cases for Booking Hotels</w:t>
      </w:r>
    </w:p>
    <w:p w14:paraId="2FED73D7" w14:textId="77777777" w:rsidR="00C677E2" w:rsidRDefault="00C677E2" w:rsidP="00C677E2"/>
    <w:p w14:paraId="4381DE0A" w14:textId="77777777" w:rsidR="00C677E2" w:rsidRDefault="00C677E2" w:rsidP="00C677E2">
      <w:pPr>
        <w:numPr>
          <w:ilvl w:val="0"/>
          <w:numId w:val="20"/>
        </w:numPr>
        <w:spacing w:line="276" w:lineRule="auto"/>
        <w:jc w:val="left"/>
      </w:pPr>
      <w:r>
        <w:t>Investigate the possibility of finding a means to incorporate newly made bookings into the system.</w:t>
      </w:r>
    </w:p>
    <w:p w14:paraId="683004CA" w14:textId="77777777" w:rsidR="00C677E2" w:rsidRDefault="00C677E2" w:rsidP="00C677E2">
      <w:pPr>
        <w:ind w:left="720"/>
      </w:pPr>
    </w:p>
    <w:p w14:paraId="1534AD73" w14:textId="77777777" w:rsidR="00C677E2" w:rsidRDefault="00C677E2" w:rsidP="00C677E2">
      <w:pPr>
        <w:numPr>
          <w:ilvl w:val="0"/>
          <w:numId w:val="20"/>
        </w:numPr>
        <w:spacing w:line="276" w:lineRule="auto"/>
        <w:jc w:val="left"/>
      </w:pPr>
      <w:r>
        <w:t xml:space="preserve">After filling out </w:t>
      </w:r>
      <w:proofErr w:type="gramStart"/>
      <w:r>
        <w:t>all of</w:t>
      </w:r>
      <w:proofErr w:type="gramEnd"/>
      <w:r>
        <w:t xml:space="preserve"> the essential information for a new booking, a new empty booking should be submitted into the system.</w:t>
      </w:r>
    </w:p>
    <w:p w14:paraId="20EED61E" w14:textId="77777777" w:rsidR="00C677E2" w:rsidRDefault="00C677E2" w:rsidP="00C677E2">
      <w:pPr>
        <w:ind w:left="720"/>
      </w:pPr>
    </w:p>
    <w:p w14:paraId="0598FF5D" w14:textId="77777777" w:rsidR="00C677E2" w:rsidRDefault="00C677E2" w:rsidP="00C677E2">
      <w:pPr>
        <w:numPr>
          <w:ilvl w:val="0"/>
          <w:numId w:val="20"/>
        </w:numPr>
        <w:spacing w:line="276" w:lineRule="auto"/>
        <w:jc w:val="left"/>
      </w:pPr>
      <w:r>
        <w:t>Make sure that users can search for a hotel by its name, from-to location, or booking code so that the status of the hotel can be monitored.</w:t>
      </w:r>
    </w:p>
    <w:p w14:paraId="59894AAE" w14:textId="77777777" w:rsidR="00C677E2" w:rsidRDefault="00C677E2" w:rsidP="00C677E2">
      <w:pPr>
        <w:ind w:left="720"/>
      </w:pPr>
    </w:p>
    <w:p w14:paraId="0302E263" w14:textId="77777777" w:rsidR="00C677E2" w:rsidRDefault="00C677E2" w:rsidP="00C677E2">
      <w:pPr>
        <w:numPr>
          <w:ilvl w:val="0"/>
          <w:numId w:val="20"/>
        </w:numPr>
        <w:spacing w:line="276" w:lineRule="auto"/>
        <w:jc w:val="left"/>
      </w:pPr>
      <w:r>
        <w:t xml:space="preserve">Check to see whether the search results contain information on how to make reservations, when such reservations may be made, and </w:t>
      </w:r>
      <w:proofErr w:type="gramStart"/>
      <w:r>
        <w:t>whether or not</w:t>
      </w:r>
      <w:proofErr w:type="gramEnd"/>
      <w:r>
        <w:t xml:space="preserve"> there is availability.</w:t>
      </w:r>
    </w:p>
    <w:p w14:paraId="20B39608" w14:textId="77777777" w:rsidR="00C677E2" w:rsidRDefault="00C677E2" w:rsidP="00C677E2">
      <w:pPr>
        <w:ind w:left="720"/>
      </w:pPr>
    </w:p>
    <w:p w14:paraId="248F6EE0" w14:textId="77777777" w:rsidR="00C677E2" w:rsidRDefault="00C677E2" w:rsidP="00C677E2">
      <w:pPr>
        <w:numPr>
          <w:ilvl w:val="0"/>
          <w:numId w:val="20"/>
        </w:numPr>
        <w:spacing w:line="276" w:lineRule="auto"/>
        <w:jc w:val="left"/>
      </w:pPr>
      <w:r>
        <w:t xml:space="preserve">Verify that choosing the search results brings up </w:t>
      </w:r>
      <w:proofErr w:type="gramStart"/>
      <w:r>
        <w:t>all of</w:t>
      </w:r>
      <w:proofErr w:type="gramEnd"/>
      <w:r>
        <w:t xml:space="preserve"> the information that is required to make a reservation before you do so.</w:t>
      </w:r>
    </w:p>
    <w:p w14:paraId="2D9D5A2C" w14:textId="77777777" w:rsidR="00C677E2" w:rsidRDefault="00C677E2" w:rsidP="00C677E2">
      <w:pPr>
        <w:ind w:left="720"/>
      </w:pPr>
    </w:p>
    <w:p w14:paraId="089918D0" w14:textId="77777777" w:rsidR="00C677E2" w:rsidRDefault="00C677E2" w:rsidP="00C677E2">
      <w:pPr>
        <w:numPr>
          <w:ilvl w:val="0"/>
          <w:numId w:val="20"/>
        </w:numPr>
        <w:spacing w:line="276" w:lineRule="auto"/>
        <w:jc w:val="left"/>
      </w:pPr>
      <w:r>
        <w:t>The user is responsible for checking the availability of rooms at the current time.</w:t>
      </w:r>
    </w:p>
    <w:p w14:paraId="74599A55" w14:textId="77777777" w:rsidR="00C677E2" w:rsidRDefault="00C677E2" w:rsidP="00C677E2">
      <w:pPr>
        <w:ind w:left="720"/>
      </w:pPr>
    </w:p>
    <w:p w14:paraId="2C82A69E" w14:textId="77777777" w:rsidR="00C677E2" w:rsidRDefault="00C677E2" w:rsidP="00C677E2">
      <w:pPr>
        <w:numPr>
          <w:ilvl w:val="0"/>
          <w:numId w:val="20"/>
        </w:numPr>
        <w:spacing w:line="276" w:lineRule="auto"/>
        <w:jc w:val="left"/>
      </w:pPr>
      <w:r>
        <w:t>It is necessary to tick to guarantee that the user will be able to see the booking arrangement, seat number, and availability status. 8. Check to check whether customers can see the costs for the different types of seats.</w:t>
      </w:r>
    </w:p>
    <w:p w14:paraId="2B3EB911" w14:textId="77777777" w:rsidR="00C677E2" w:rsidRDefault="00C677E2" w:rsidP="00C677E2">
      <w:pPr>
        <w:ind w:left="720"/>
      </w:pPr>
    </w:p>
    <w:p w14:paraId="204E8776" w14:textId="77777777" w:rsidR="00C677E2" w:rsidRDefault="00C677E2" w:rsidP="00C677E2">
      <w:pPr>
        <w:numPr>
          <w:ilvl w:val="0"/>
          <w:numId w:val="20"/>
        </w:numPr>
        <w:spacing w:line="276" w:lineRule="auto"/>
        <w:jc w:val="left"/>
      </w:pPr>
      <w:r>
        <w:t>Check to check whether customers have the option of selecting one or more seats.</w:t>
      </w:r>
    </w:p>
    <w:p w14:paraId="7FAF7BE0" w14:textId="77777777" w:rsidR="00C677E2" w:rsidRDefault="00C677E2" w:rsidP="00C677E2">
      <w:pPr>
        <w:ind w:left="720"/>
      </w:pPr>
    </w:p>
    <w:p w14:paraId="0A30418E" w14:textId="77777777" w:rsidR="00C677E2" w:rsidRDefault="00C677E2" w:rsidP="00C677E2">
      <w:pPr>
        <w:numPr>
          <w:ilvl w:val="0"/>
          <w:numId w:val="20"/>
        </w:numPr>
        <w:spacing w:line="276" w:lineRule="auto"/>
        <w:jc w:val="left"/>
      </w:pPr>
      <w:r>
        <w:t>Verify that the user does not have the option to choose seats that have already been booked or that are not currently open for booking.</w:t>
      </w:r>
    </w:p>
    <w:p w14:paraId="784F9DC1" w14:textId="77777777" w:rsidR="00C677E2" w:rsidRDefault="00C677E2" w:rsidP="00C677E2">
      <w:pPr>
        <w:ind w:left="720"/>
      </w:pPr>
    </w:p>
    <w:p w14:paraId="2163E5A8" w14:textId="77777777" w:rsidR="00C677E2" w:rsidRDefault="00C677E2" w:rsidP="00C677E2">
      <w:pPr>
        <w:numPr>
          <w:ilvl w:val="0"/>
          <w:numId w:val="20"/>
        </w:numPr>
        <w:spacing w:line="276" w:lineRule="auto"/>
        <w:jc w:val="left"/>
      </w:pPr>
      <w:r>
        <w:t>After entering passenger information, selecting chairs, and making a payment, it is essential to double-check that the appropriate seats have been booked.</w:t>
      </w:r>
    </w:p>
    <w:p w14:paraId="106E3148" w14:textId="77777777" w:rsidR="00C677E2" w:rsidRDefault="00C677E2" w:rsidP="00C677E2">
      <w:pPr>
        <w:ind w:left="720"/>
      </w:pPr>
    </w:p>
    <w:p w14:paraId="6E654310" w14:textId="77777777" w:rsidR="00C677E2" w:rsidRDefault="00C677E2" w:rsidP="00C677E2">
      <w:pPr>
        <w:numPr>
          <w:ilvl w:val="0"/>
          <w:numId w:val="20"/>
        </w:numPr>
        <w:spacing w:line="276" w:lineRule="auto"/>
        <w:jc w:val="left"/>
      </w:pPr>
      <w:r>
        <w:t>After booking the event, check that the page can be downloaded and printed.</w:t>
      </w:r>
    </w:p>
    <w:p w14:paraId="3DCAA796" w14:textId="77777777" w:rsidR="00C677E2" w:rsidRDefault="00C677E2" w:rsidP="00C677E2">
      <w:pPr>
        <w:ind w:left="720"/>
      </w:pPr>
    </w:p>
    <w:p w14:paraId="228BF930" w14:textId="77777777" w:rsidR="00C677E2" w:rsidRDefault="00C677E2" w:rsidP="00C677E2">
      <w:pPr>
        <w:numPr>
          <w:ilvl w:val="0"/>
          <w:numId w:val="20"/>
        </w:numPr>
        <w:spacing w:line="276" w:lineRule="auto"/>
        <w:jc w:val="left"/>
      </w:pPr>
      <w:r>
        <w:lastRenderedPageBreak/>
        <w:t>After travellers have successfully made a reservation for a seat, check to see if the seat's status has been updated to "booked."</w:t>
      </w:r>
    </w:p>
    <w:p w14:paraId="6EE37C27" w14:textId="77777777" w:rsidR="00C677E2" w:rsidRDefault="00C677E2" w:rsidP="00C677E2">
      <w:pPr>
        <w:ind w:left="720"/>
      </w:pPr>
    </w:p>
    <w:p w14:paraId="281EDC94" w14:textId="77777777" w:rsidR="00C677E2" w:rsidRDefault="00C677E2" w:rsidP="00C677E2">
      <w:pPr>
        <w:numPr>
          <w:ilvl w:val="0"/>
          <w:numId w:val="20"/>
        </w:numPr>
        <w:spacing w:line="276" w:lineRule="auto"/>
        <w:jc w:val="left"/>
      </w:pPr>
      <w:r>
        <w:t>Ensured that the user received tickets and confirmation emails at the email addresses they provided while registering for the event.</w:t>
      </w:r>
    </w:p>
    <w:p w14:paraId="4300EFB5" w14:textId="77777777" w:rsidR="00C677E2" w:rsidRDefault="00C677E2" w:rsidP="00C677E2">
      <w:pPr>
        <w:ind w:left="720"/>
      </w:pPr>
    </w:p>
    <w:p w14:paraId="15F8D9B5" w14:textId="77777777" w:rsidR="00C677E2" w:rsidRDefault="00C677E2" w:rsidP="00C677E2">
      <w:pPr>
        <w:numPr>
          <w:ilvl w:val="0"/>
          <w:numId w:val="20"/>
        </w:numPr>
        <w:spacing w:line="276" w:lineRule="auto"/>
        <w:jc w:val="left"/>
      </w:pPr>
      <w:r>
        <w:t>An error message will be shown if the user tries to choose more seats than are permitted by the booking limit.</w:t>
      </w:r>
    </w:p>
    <w:p w14:paraId="06C4BE43" w14:textId="77777777" w:rsidR="00C677E2" w:rsidRDefault="00C677E2" w:rsidP="00C677E2">
      <w:pPr>
        <w:ind w:left="720"/>
      </w:pPr>
    </w:p>
    <w:p w14:paraId="44C3CB15" w14:textId="77777777" w:rsidR="00C677E2" w:rsidRDefault="00C677E2" w:rsidP="00C677E2">
      <w:pPr>
        <w:numPr>
          <w:ilvl w:val="0"/>
          <w:numId w:val="20"/>
        </w:numPr>
        <w:spacing w:line="276" w:lineRule="auto"/>
        <w:jc w:val="left"/>
      </w:pPr>
      <w:r>
        <w:t xml:space="preserve">Make sure that supplemental items, such as luggage, additional legroom, </w:t>
      </w:r>
      <w:proofErr w:type="gramStart"/>
      <w:r>
        <w:t>food</w:t>
      </w:r>
      <w:proofErr w:type="gramEnd"/>
      <w:r>
        <w:t xml:space="preserve"> and beverage, and so on, are priced separately from the client's initial reservation if the consumer wishes to add them.</w:t>
      </w:r>
    </w:p>
    <w:p w14:paraId="2652CE0E" w14:textId="77777777" w:rsidR="00C677E2" w:rsidRDefault="00C677E2" w:rsidP="00C677E2">
      <w:pPr>
        <w:ind w:left="720"/>
      </w:pPr>
    </w:p>
    <w:p w14:paraId="51B7B85D" w14:textId="77777777" w:rsidR="00C677E2" w:rsidRDefault="00C677E2" w:rsidP="00C677E2">
      <w:pPr>
        <w:numPr>
          <w:ilvl w:val="0"/>
          <w:numId w:val="20"/>
        </w:numPr>
        <w:spacing w:line="276" w:lineRule="auto"/>
        <w:jc w:val="left"/>
      </w:pPr>
      <w:r>
        <w:t xml:space="preserve">The user should be able to cancel the reservation </w:t>
      </w:r>
      <w:proofErr w:type="gramStart"/>
      <w:r>
        <w:t>as long as</w:t>
      </w:r>
      <w:proofErr w:type="gramEnd"/>
      <w:r>
        <w:t xml:space="preserve"> they provide the necessary information, and the system should validate this. After the cancellation fee has been taken from the client's refund, the remaining balance is sent back to the consumer.</w:t>
      </w:r>
    </w:p>
    <w:p w14:paraId="1028BA5B" w14:textId="77777777" w:rsidR="00C677E2" w:rsidRDefault="00C677E2" w:rsidP="00C677E2">
      <w:pPr>
        <w:ind w:left="720"/>
      </w:pPr>
    </w:p>
    <w:p w14:paraId="0581DE20" w14:textId="77777777" w:rsidR="00C677E2" w:rsidRDefault="00C677E2" w:rsidP="00C677E2"/>
    <w:p w14:paraId="6233136A" w14:textId="77777777" w:rsidR="00C677E2" w:rsidRDefault="00C677E2" w:rsidP="00C677E2">
      <w:pPr>
        <w:rPr>
          <w:b/>
          <w:szCs w:val="24"/>
        </w:rPr>
      </w:pPr>
      <w:r>
        <w:rPr>
          <w:b/>
          <w:szCs w:val="24"/>
        </w:rPr>
        <w:t>6.4.5 Test case table:</w:t>
      </w:r>
    </w:p>
    <w:p w14:paraId="5C7CC6A3" w14:textId="77777777" w:rsidR="00C677E2" w:rsidRDefault="00C677E2" w:rsidP="00C677E2"/>
    <w:p w14:paraId="39DD4218" w14:textId="77777777" w:rsidR="00C677E2" w:rsidRDefault="00C677E2" w:rsidP="00C677E2"/>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C677E2" w14:paraId="695AB83A" w14:textId="77777777" w:rsidTr="00D70470">
        <w:tc>
          <w:tcPr>
            <w:tcW w:w="4514" w:type="dxa"/>
            <w:shd w:val="clear" w:color="auto" w:fill="auto"/>
            <w:tcMar>
              <w:top w:w="100" w:type="dxa"/>
              <w:left w:w="100" w:type="dxa"/>
              <w:bottom w:w="100" w:type="dxa"/>
              <w:right w:w="100" w:type="dxa"/>
            </w:tcMar>
          </w:tcPr>
          <w:p w14:paraId="783D5541" w14:textId="77777777" w:rsidR="00C677E2" w:rsidRDefault="00C677E2" w:rsidP="00D70470">
            <w:pPr>
              <w:widowControl w:val="0"/>
              <w:spacing w:line="240" w:lineRule="auto"/>
              <w:rPr>
                <w:b/>
              </w:rPr>
            </w:pPr>
            <w:r>
              <w:rPr>
                <w:b/>
              </w:rPr>
              <w:t>Test case #4</w:t>
            </w:r>
          </w:p>
        </w:tc>
        <w:tc>
          <w:tcPr>
            <w:tcW w:w="4514" w:type="dxa"/>
            <w:shd w:val="clear" w:color="auto" w:fill="auto"/>
            <w:tcMar>
              <w:top w:w="100" w:type="dxa"/>
              <w:left w:w="100" w:type="dxa"/>
              <w:bottom w:w="100" w:type="dxa"/>
              <w:right w:w="100" w:type="dxa"/>
            </w:tcMar>
          </w:tcPr>
          <w:p w14:paraId="63FC83D7" w14:textId="77777777" w:rsidR="00C677E2" w:rsidRDefault="00C677E2" w:rsidP="00D70470">
            <w:pPr>
              <w:widowControl w:val="0"/>
              <w:spacing w:line="240" w:lineRule="auto"/>
              <w:rPr>
                <w:b/>
              </w:rPr>
            </w:pPr>
            <w:r>
              <w:rPr>
                <w:b/>
              </w:rPr>
              <w:t>Test case name: Add hotel details</w:t>
            </w:r>
          </w:p>
        </w:tc>
      </w:tr>
      <w:tr w:rsidR="00C677E2" w14:paraId="2CBD398B" w14:textId="77777777" w:rsidTr="00D70470">
        <w:tc>
          <w:tcPr>
            <w:tcW w:w="4514" w:type="dxa"/>
            <w:shd w:val="clear" w:color="auto" w:fill="auto"/>
            <w:tcMar>
              <w:top w:w="100" w:type="dxa"/>
              <w:left w:w="100" w:type="dxa"/>
              <w:bottom w:w="100" w:type="dxa"/>
              <w:right w:w="100" w:type="dxa"/>
            </w:tcMar>
          </w:tcPr>
          <w:p w14:paraId="585A8334" w14:textId="77777777" w:rsidR="00C677E2" w:rsidRDefault="00C677E2" w:rsidP="00D70470">
            <w:pPr>
              <w:widowControl w:val="0"/>
              <w:spacing w:line="240" w:lineRule="auto"/>
            </w:pPr>
            <w:r>
              <w:t>System: XYZ Travel Application</w:t>
            </w:r>
          </w:p>
          <w:p w14:paraId="23683E94" w14:textId="77777777" w:rsidR="00C677E2" w:rsidRDefault="00C677E2" w:rsidP="00D70470">
            <w:pPr>
              <w:widowControl w:val="0"/>
              <w:spacing w:line="240" w:lineRule="auto"/>
            </w:pPr>
          </w:p>
        </w:tc>
        <w:tc>
          <w:tcPr>
            <w:tcW w:w="4514" w:type="dxa"/>
            <w:shd w:val="clear" w:color="auto" w:fill="auto"/>
            <w:tcMar>
              <w:top w:w="100" w:type="dxa"/>
              <w:left w:w="100" w:type="dxa"/>
              <w:bottom w:w="100" w:type="dxa"/>
              <w:right w:w="100" w:type="dxa"/>
            </w:tcMar>
          </w:tcPr>
          <w:p w14:paraId="713581B0" w14:textId="77777777" w:rsidR="00C677E2" w:rsidRDefault="00C677E2" w:rsidP="00D70470">
            <w:pPr>
              <w:widowControl w:val="0"/>
              <w:spacing w:line="240" w:lineRule="auto"/>
            </w:pPr>
            <w:r>
              <w:t>Subsystem: N/A</w:t>
            </w:r>
          </w:p>
        </w:tc>
      </w:tr>
      <w:tr w:rsidR="00C677E2" w14:paraId="26166353" w14:textId="77777777" w:rsidTr="00D70470">
        <w:tc>
          <w:tcPr>
            <w:tcW w:w="4514" w:type="dxa"/>
            <w:shd w:val="clear" w:color="auto" w:fill="auto"/>
            <w:tcMar>
              <w:top w:w="100" w:type="dxa"/>
              <w:left w:w="100" w:type="dxa"/>
              <w:bottom w:w="100" w:type="dxa"/>
              <w:right w:w="100" w:type="dxa"/>
            </w:tcMar>
          </w:tcPr>
          <w:p w14:paraId="72556608" w14:textId="30C09496" w:rsidR="00C677E2" w:rsidRDefault="00C677E2" w:rsidP="00D70470">
            <w:pPr>
              <w:widowControl w:val="0"/>
              <w:spacing w:line="240" w:lineRule="auto"/>
              <w:rPr>
                <w:shd w:val="clear" w:color="auto" w:fill="DD7E6B"/>
              </w:rPr>
            </w:pPr>
            <w:r>
              <w:t xml:space="preserve">Design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51382742" w14:textId="55C98D30" w:rsidR="00C677E2" w:rsidRDefault="00C677E2" w:rsidP="00D70470">
            <w:pPr>
              <w:widowControl w:val="0"/>
              <w:spacing w:line="240" w:lineRule="auto"/>
              <w:rPr>
                <w:shd w:val="clear" w:color="auto" w:fill="DD7E6B"/>
              </w:rPr>
            </w:pPr>
            <w:r>
              <w:t xml:space="preserve">Designed date: </w:t>
            </w:r>
            <w:r w:rsidR="00952BF3">
              <w:rPr>
                <w:shd w:val="clear" w:color="auto" w:fill="DD7E6B"/>
              </w:rPr>
              <w:t>20/07/2022</w:t>
            </w:r>
          </w:p>
          <w:p w14:paraId="7246ED9C" w14:textId="77777777" w:rsidR="00C677E2" w:rsidRDefault="00C677E2" w:rsidP="00D70470">
            <w:pPr>
              <w:widowControl w:val="0"/>
              <w:spacing w:line="240" w:lineRule="auto"/>
            </w:pPr>
          </w:p>
        </w:tc>
      </w:tr>
      <w:tr w:rsidR="00C677E2" w14:paraId="2B3254FD" w14:textId="77777777" w:rsidTr="00D70470">
        <w:tc>
          <w:tcPr>
            <w:tcW w:w="4514" w:type="dxa"/>
            <w:shd w:val="clear" w:color="auto" w:fill="auto"/>
            <w:tcMar>
              <w:top w:w="100" w:type="dxa"/>
              <w:left w:w="100" w:type="dxa"/>
              <w:bottom w:w="100" w:type="dxa"/>
              <w:right w:w="100" w:type="dxa"/>
            </w:tcMar>
          </w:tcPr>
          <w:p w14:paraId="43ED1F20" w14:textId="671109B8" w:rsidR="00C677E2" w:rsidRDefault="00C677E2" w:rsidP="00D70470">
            <w:pPr>
              <w:widowControl w:val="0"/>
              <w:spacing w:line="240" w:lineRule="auto"/>
              <w:rPr>
                <w:shd w:val="clear" w:color="auto" w:fill="DD7E6B"/>
              </w:rPr>
            </w:pPr>
            <w:r>
              <w:t xml:space="preserve">Execut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7ACFDC66" w14:textId="48489338" w:rsidR="00C677E2" w:rsidRDefault="00C677E2" w:rsidP="00D70470">
            <w:pPr>
              <w:widowControl w:val="0"/>
              <w:spacing w:line="240" w:lineRule="auto"/>
              <w:rPr>
                <w:shd w:val="clear" w:color="auto" w:fill="DD7E6B"/>
              </w:rPr>
            </w:pPr>
            <w:r>
              <w:t xml:space="preserve">Executed date: </w:t>
            </w:r>
            <w:r w:rsidR="00952BF3">
              <w:rPr>
                <w:shd w:val="clear" w:color="auto" w:fill="DD7E6B"/>
              </w:rPr>
              <w:t>20/07/2022</w:t>
            </w:r>
          </w:p>
          <w:p w14:paraId="134723BA" w14:textId="77777777" w:rsidR="00C677E2" w:rsidRDefault="00C677E2" w:rsidP="00D70470">
            <w:pPr>
              <w:widowControl w:val="0"/>
              <w:spacing w:line="240" w:lineRule="auto"/>
            </w:pPr>
          </w:p>
        </w:tc>
      </w:tr>
      <w:tr w:rsidR="00C677E2" w14:paraId="4017F055" w14:textId="77777777" w:rsidTr="00D70470">
        <w:trPr>
          <w:trHeight w:val="420"/>
        </w:trPr>
        <w:tc>
          <w:tcPr>
            <w:tcW w:w="9028" w:type="dxa"/>
            <w:gridSpan w:val="2"/>
            <w:shd w:val="clear" w:color="auto" w:fill="auto"/>
            <w:tcMar>
              <w:top w:w="100" w:type="dxa"/>
              <w:left w:w="100" w:type="dxa"/>
              <w:bottom w:w="100" w:type="dxa"/>
              <w:right w:w="100" w:type="dxa"/>
            </w:tcMar>
          </w:tcPr>
          <w:p w14:paraId="44F32D26" w14:textId="77777777" w:rsidR="00C677E2" w:rsidRDefault="00C677E2" w:rsidP="00D70470">
            <w:pPr>
              <w:widowControl w:val="0"/>
              <w:spacing w:line="240" w:lineRule="auto"/>
            </w:pPr>
            <w:r>
              <w:t xml:space="preserve">Short description:  Only registered business owners who provide proper documentation to the system can add their hotel's details and </w:t>
            </w:r>
            <w:proofErr w:type="gramStart"/>
            <w:r>
              <w:t>others</w:t>
            </w:r>
            <w:proofErr w:type="gramEnd"/>
            <w:r>
              <w:t xml:space="preserve"> details.</w:t>
            </w:r>
          </w:p>
        </w:tc>
      </w:tr>
      <w:tr w:rsidR="00C677E2" w14:paraId="79FA79D6" w14:textId="77777777" w:rsidTr="00D70470">
        <w:trPr>
          <w:trHeight w:val="420"/>
        </w:trPr>
        <w:tc>
          <w:tcPr>
            <w:tcW w:w="9028" w:type="dxa"/>
            <w:gridSpan w:val="2"/>
            <w:shd w:val="clear" w:color="auto" w:fill="auto"/>
            <w:tcMar>
              <w:top w:w="100" w:type="dxa"/>
              <w:left w:w="100" w:type="dxa"/>
              <w:bottom w:w="100" w:type="dxa"/>
              <w:right w:w="100" w:type="dxa"/>
            </w:tcMar>
          </w:tcPr>
          <w:p w14:paraId="716BCB70" w14:textId="77777777" w:rsidR="00C677E2" w:rsidRDefault="00C677E2" w:rsidP="00D70470">
            <w:pPr>
              <w:widowControl w:val="0"/>
              <w:spacing w:line="240" w:lineRule="auto"/>
            </w:pPr>
            <w:r>
              <w:t>Pre-conditions:</w:t>
            </w:r>
          </w:p>
          <w:p w14:paraId="4F686A5E" w14:textId="77777777" w:rsidR="00C677E2" w:rsidRDefault="00C677E2" w:rsidP="00C677E2">
            <w:pPr>
              <w:widowControl w:val="0"/>
              <w:numPr>
                <w:ilvl w:val="0"/>
                <w:numId w:val="17"/>
              </w:numPr>
              <w:spacing w:line="240" w:lineRule="auto"/>
              <w:jc w:val="left"/>
            </w:pPr>
            <w:r>
              <w:t xml:space="preserve"> Owner of the hotel must be logged in.</w:t>
            </w:r>
          </w:p>
          <w:p w14:paraId="73C57A87" w14:textId="77777777" w:rsidR="00C677E2" w:rsidRDefault="00C677E2" w:rsidP="00C677E2">
            <w:pPr>
              <w:widowControl w:val="0"/>
              <w:numPr>
                <w:ilvl w:val="0"/>
                <w:numId w:val="17"/>
              </w:numPr>
              <w:spacing w:line="240" w:lineRule="auto"/>
              <w:jc w:val="left"/>
            </w:pPr>
            <w:r>
              <w:t xml:space="preserve"> System will verify documents and other details to add details to the system.</w:t>
            </w:r>
          </w:p>
        </w:tc>
      </w:tr>
      <w:tr w:rsidR="00C677E2" w14:paraId="6324F113" w14:textId="77777777" w:rsidTr="00D70470">
        <w:trPr>
          <w:trHeight w:val="420"/>
        </w:trPr>
        <w:tc>
          <w:tcPr>
            <w:tcW w:w="9028" w:type="dxa"/>
            <w:gridSpan w:val="2"/>
            <w:shd w:val="clear" w:color="auto" w:fill="auto"/>
            <w:tcMar>
              <w:top w:w="100" w:type="dxa"/>
              <w:left w:w="100" w:type="dxa"/>
              <w:bottom w:w="100" w:type="dxa"/>
              <w:right w:w="100" w:type="dxa"/>
            </w:tcMar>
          </w:tcPr>
          <w:p w14:paraId="1920FD0F" w14:textId="77777777" w:rsidR="00C677E2" w:rsidRDefault="00C677E2" w:rsidP="00D70470">
            <w:pPr>
              <w:widowControl w:val="0"/>
              <w:spacing w:line="240" w:lineRule="auto"/>
            </w:pPr>
          </w:p>
          <w:tbl>
            <w:tblPr>
              <w:tblW w:w="4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2760"/>
              <w:gridCol w:w="417"/>
              <w:gridCol w:w="417"/>
            </w:tblGrid>
            <w:tr w:rsidR="00C677E2" w14:paraId="3E6E52B5" w14:textId="77777777" w:rsidTr="00D70470">
              <w:tc>
                <w:tcPr>
                  <w:tcW w:w="720" w:type="dxa"/>
                  <w:shd w:val="clear" w:color="auto" w:fill="auto"/>
                  <w:tcMar>
                    <w:top w:w="100" w:type="dxa"/>
                    <w:left w:w="100" w:type="dxa"/>
                    <w:bottom w:w="100" w:type="dxa"/>
                    <w:right w:w="100" w:type="dxa"/>
                  </w:tcMar>
                </w:tcPr>
                <w:p w14:paraId="2198D4BC" w14:textId="77777777" w:rsidR="00C677E2" w:rsidRDefault="00C677E2" w:rsidP="00D70470">
                  <w:pPr>
                    <w:widowControl w:val="0"/>
                    <w:spacing w:line="240" w:lineRule="auto"/>
                  </w:pPr>
                  <w:r>
                    <w:t>Step</w:t>
                  </w:r>
                </w:p>
              </w:tc>
              <w:tc>
                <w:tcPr>
                  <w:tcW w:w="2760" w:type="dxa"/>
                  <w:shd w:val="clear" w:color="auto" w:fill="auto"/>
                  <w:tcMar>
                    <w:top w:w="100" w:type="dxa"/>
                    <w:left w:w="100" w:type="dxa"/>
                    <w:bottom w:w="100" w:type="dxa"/>
                    <w:right w:w="100" w:type="dxa"/>
                  </w:tcMar>
                </w:tcPr>
                <w:p w14:paraId="7F25F12E" w14:textId="77777777" w:rsidR="00C677E2" w:rsidRDefault="00C677E2" w:rsidP="00D70470">
                  <w:pPr>
                    <w:widowControl w:val="0"/>
                    <w:spacing w:line="240" w:lineRule="auto"/>
                  </w:pPr>
                  <w:r>
                    <w:t>Action</w:t>
                  </w:r>
                </w:p>
              </w:tc>
              <w:tc>
                <w:tcPr>
                  <w:tcW w:w="417" w:type="dxa"/>
                  <w:shd w:val="clear" w:color="auto" w:fill="auto"/>
                  <w:tcMar>
                    <w:top w:w="100" w:type="dxa"/>
                    <w:left w:w="100" w:type="dxa"/>
                    <w:bottom w:w="100" w:type="dxa"/>
                    <w:right w:w="100" w:type="dxa"/>
                  </w:tcMar>
                </w:tcPr>
                <w:p w14:paraId="6DA27D73" w14:textId="77777777" w:rsidR="00C677E2" w:rsidRDefault="00C677E2" w:rsidP="00D70470">
                  <w:pPr>
                    <w:widowControl w:val="0"/>
                    <w:spacing w:line="240" w:lineRule="auto"/>
                  </w:pPr>
                  <w:r>
                    <w:t>Re</w:t>
                  </w:r>
                  <w:r>
                    <w:lastRenderedPageBreak/>
                    <w:t>sponse</w:t>
                  </w:r>
                </w:p>
              </w:tc>
              <w:tc>
                <w:tcPr>
                  <w:tcW w:w="417" w:type="dxa"/>
                  <w:shd w:val="clear" w:color="auto" w:fill="auto"/>
                  <w:tcMar>
                    <w:top w:w="100" w:type="dxa"/>
                    <w:left w:w="100" w:type="dxa"/>
                    <w:bottom w:w="100" w:type="dxa"/>
                    <w:right w:w="100" w:type="dxa"/>
                  </w:tcMar>
                </w:tcPr>
                <w:p w14:paraId="0DB39BD8" w14:textId="77777777" w:rsidR="00C677E2" w:rsidRDefault="00C677E2" w:rsidP="00D70470">
                  <w:pPr>
                    <w:widowControl w:val="0"/>
                    <w:spacing w:line="240" w:lineRule="auto"/>
                  </w:pPr>
                  <w:r>
                    <w:lastRenderedPageBreak/>
                    <w:t>Pa</w:t>
                  </w:r>
                  <w:r>
                    <w:lastRenderedPageBreak/>
                    <w:t>ss/Fail</w:t>
                  </w:r>
                </w:p>
              </w:tc>
            </w:tr>
            <w:tr w:rsidR="00C677E2" w14:paraId="4FB28288" w14:textId="77777777" w:rsidTr="00D70470">
              <w:tc>
                <w:tcPr>
                  <w:tcW w:w="720" w:type="dxa"/>
                  <w:shd w:val="clear" w:color="auto" w:fill="auto"/>
                  <w:tcMar>
                    <w:top w:w="100" w:type="dxa"/>
                    <w:left w:w="100" w:type="dxa"/>
                    <w:bottom w:w="100" w:type="dxa"/>
                    <w:right w:w="100" w:type="dxa"/>
                  </w:tcMar>
                </w:tcPr>
                <w:p w14:paraId="2967CE29" w14:textId="77777777" w:rsidR="00C677E2" w:rsidRDefault="00C677E2" w:rsidP="00D70470">
                  <w:pPr>
                    <w:widowControl w:val="0"/>
                    <w:spacing w:line="240" w:lineRule="auto"/>
                  </w:pPr>
                  <w:r>
                    <w:lastRenderedPageBreak/>
                    <w:t>1</w:t>
                  </w:r>
                </w:p>
              </w:tc>
              <w:tc>
                <w:tcPr>
                  <w:tcW w:w="2760" w:type="dxa"/>
                  <w:shd w:val="clear" w:color="auto" w:fill="auto"/>
                  <w:tcMar>
                    <w:top w:w="100" w:type="dxa"/>
                    <w:left w:w="100" w:type="dxa"/>
                    <w:bottom w:w="100" w:type="dxa"/>
                    <w:right w:w="100" w:type="dxa"/>
                  </w:tcMar>
                </w:tcPr>
                <w:p w14:paraId="0E5CBDA9" w14:textId="77777777" w:rsidR="00C677E2" w:rsidRDefault="00C677E2" w:rsidP="00D70470">
                  <w:pPr>
                    <w:widowControl w:val="0"/>
                    <w:spacing w:line="240" w:lineRule="auto"/>
                  </w:pPr>
                  <w:r>
                    <w:t>Owners will add hotels and other necessary documents to the system.</w:t>
                  </w:r>
                </w:p>
              </w:tc>
              <w:tc>
                <w:tcPr>
                  <w:tcW w:w="417" w:type="dxa"/>
                  <w:shd w:val="clear" w:color="auto" w:fill="auto"/>
                  <w:tcMar>
                    <w:top w:w="100" w:type="dxa"/>
                    <w:left w:w="100" w:type="dxa"/>
                    <w:bottom w:w="100" w:type="dxa"/>
                    <w:right w:w="100" w:type="dxa"/>
                  </w:tcMar>
                </w:tcPr>
                <w:p w14:paraId="16E4A9CE" w14:textId="77777777" w:rsidR="00C677E2" w:rsidRDefault="00C677E2" w:rsidP="00D70470">
                  <w:pPr>
                    <w:widowControl w:val="0"/>
                    <w:spacing w:line="240" w:lineRule="auto"/>
                  </w:pPr>
                  <w:r>
                    <w:t xml:space="preserve">A system admin will verify the details and documents and approve </w:t>
                  </w:r>
                  <w:r>
                    <w:lastRenderedPageBreak/>
                    <w:t>the request of the owner</w:t>
                  </w:r>
                </w:p>
                <w:p w14:paraId="5D52FA28"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5353C4D2" w14:textId="77777777" w:rsidR="00C677E2" w:rsidRDefault="00C677E2" w:rsidP="00D70470">
                  <w:pPr>
                    <w:widowControl w:val="0"/>
                    <w:spacing w:line="240" w:lineRule="auto"/>
                  </w:pPr>
                  <w:r>
                    <w:lastRenderedPageBreak/>
                    <w:t>Pass</w:t>
                  </w:r>
                </w:p>
              </w:tc>
            </w:tr>
            <w:tr w:rsidR="00C677E2" w14:paraId="3D8AE0E2" w14:textId="77777777" w:rsidTr="00D70470">
              <w:tc>
                <w:tcPr>
                  <w:tcW w:w="720" w:type="dxa"/>
                  <w:shd w:val="clear" w:color="auto" w:fill="auto"/>
                  <w:tcMar>
                    <w:top w:w="100" w:type="dxa"/>
                    <w:left w:w="100" w:type="dxa"/>
                    <w:bottom w:w="100" w:type="dxa"/>
                    <w:right w:w="100" w:type="dxa"/>
                  </w:tcMar>
                </w:tcPr>
                <w:p w14:paraId="0E4677DF" w14:textId="77777777" w:rsidR="00C677E2" w:rsidRDefault="00C677E2" w:rsidP="00D70470">
                  <w:pPr>
                    <w:widowControl w:val="0"/>
                    <w:spacing w:line="240" w:lineRule="auto"/>
                  </w:pPr>
                  <w:r>
                    <w:t>2</w:t>
                  </w:r>
                </w:p>
              </w:tc>
              <w:tc>
                <w:tcPr>
                  <w:tcW w:w="2760" w:type="dxa"/>
                  <w:shd w:val="clear" w:color="auto" w:fill="auto"/>
                  <w:tcMar>
                    <w:top w:w="100" w:type="dxa"/>
                    <w:left w:w="100" w:type="dxa"/>
                    <w:bottom w:w="100" w:type="dxa"/>
                    <w:right w:w="100" w:type="dxa"/>
                  </w:tcMar>
                </w:tcPr>
                <w:p w14:paraId="40715F08" w14:textId="77777777" w:rsidR="00C677E2" w:rsidRDefault="00C677E2" w:rsidP="00D70470">
                  <w:pPr>
                    <w:widowControl w:val="0"/>
                    <w:spacing w:line="240" w:lineRule="auto"/>
                  </w:pPr>
                  <w:r>
                    <w:t xml:space="preserve">Hotel owners can add a booking and hotel details to the system. </w:t>
                  </w:r>
                </w:p>
              </w:tc>
              <w:tc>
                <w:tcPr>
                  <w:tcW w:w="417" w:type="dxa"/>
                  <w:shd w:val="clear" w:color="auto" w:fill="auto"/>
                  <w:tcMar>
                    <w:top w:w="100" w:type="dxa"/>
                    <w:left w:w="100" w:type="dxa"/>
                    <w:bottom w:w="100" w:type="dxa"/>
                    <w:right w:w="100" w:type="dxa"/>
                  </w:tcMar>
                </w:tcPr>
                <w:p w14:paraId="58579883" w14:textId="77777777" w:rsidR="00C677E2" w:rsidRDefault="00C677E2" w:rsidP="00D70470">
                  <w:pPr>
                    <w:widowControl w:val="0"/>
                    <w:spacing w:line="240" w:lineRule="auto"/>
                  </w:pPr>
                  <w:r>
                    <w:t xml:space="preserve">Email notifications will be sent to the business owner </w:t>
                  </w:r>
                  <w:r>
                    <w:lastRenderedPageBreak/>
                    <w:t>who owns the room if details are affordable to the current market and other owners' ra</w:t>
                  </w:r>
                  <w:r>
                    <w:lastRenderedPageBreak/>
                    <w:t>nge matched.</w:t>
                  </w:r>
                </w:p>
                <w:p w14:paraId="3382B4EE"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3863D20C" w14:textId="77777777" w:rsidR="00C677E2" w:rsidRDefault="00C677E2" w:rsidP="00D70470">
                  <w:pPr>
                    <w:widowControl w:val="0"/>
                    <w:spacing w:line="240" w:lineRule="auto"/>
                  </w:pPr>
                  <w:r>
                    <w:lastRenderedPageBreak/>
                    <w:t xml:space="preserve">Fail </w:t>
                  </w:r>
                </w:p>
                <w:p w14:paraId="687DEA0D" w14:textId="77777777" w:rsidR="00C677E2" w:rsidRDefault="00C677E2" w:rsidP="00D70470">
                  <w:pPr>
                    <w:widowControl w:val="0"/>
                    <w:spacing w:line="240" w:lineRule="auto"/>
                  </w:pPr>
                </w:p>
                <w:p w14:paraId="4188F0CE" w14:textId="77777777" w:rsidR="00C677E2" w:rsidRDefault="00C677E2" w:rsidP="00D70470">
                  <w:pPr>
                    <w:widowControl w:val="0"/>
                    <w:spacing w:line="240" w:lineRule="auto"/>
                  </w:pPr>
                  <w:r>
                    <w:rPr>
                      <w:b/>
                    </w:rPr>
                    <w:t xml:space="preserve">Comment: </w:t>
                  </w:r>
                  <w:r>
                    <w:t>A considerable amount of data will b</w:t>
                  </w:r>
                  <w:r>
                    <w:lastRenderedPageBreak/>
                    <w:t>e needed to compare the prices and market.</w:t>
                  </w:r>
                </w:p>
              </w:tc>
            </w:tr>
          </w:tbl>
          <w:p w14:paraId="13E213F9" w14:textId="77777777" w:rsidR="00C677E2" w:rsidRDefault="00C677E2" w:rsidP="00D70470">
            <w:pPr>
              <w:widowControl w:val="0"/>
              <w:spacing w:line="240" w:lineRule="auto"/>
            </w:pPr>
          </w:p>
        </w:tc>
      </w:tr>
    </w:tbl>
    <w:p w14:paraId="1B4159E5" w14:textId="77777777" w:rsidR="00C677E2" w:rsidRDefault="00C677E2" w:rsidP="00C677E2"/>
    <w:p w14:paraId="35226090" w14:textId="77777777" w:rsidR="00C677E2" w:rsidRDefault="00C677E2" w:rsidP="00C677E2"/>
    <w:p w14:paraId="02DF3AE6" w14:textId="77777777" w:rsidR="00C677E2" w:rsidRDefault="00C677E2" w:rsidP="00C677E2"/>
    <w:p w14:paraId="48E34114" w14:textId="77777777" w:rsidR="00C677E2" w:rsidRDefault="00C677E2" w:rsidP="00C677E2"/>
    <w:p w14:paraId="51446699" w14:textId="77777777" w:rsidR="00C677E2" w:rsidRDefault="00C677E2" w:rsidP="00C677E2"/>
    <w:p w14:paraId="4820CD41" w14:textId="77777777" w:rsidR="00C677E2" w:rsidRDefault="00C677E2" w:rsidP="00C677E2"/>
    <w:p w14:paraId="2D6F1001" w14:textId="77777777" w:rsidR="00C677E2" w:rsidRDefault="00C677E2" w:rsidP="00C677E2">
      <w:pPr>
        <w:rPr>
          <w:b/>
        </w:rPr>
      </w:pPr>
      <w:r>
        <w:rPr>
          <w:b/>
        </w:rPr>
        <w:t>Test case for Add hotel details</w:t>
      </w:r>
    </w:p>
    <w:p w14:paraId="18C5C497" w14:textId="77777777" w:rsidR="00C677E2" w:rsidRDefault="00C677E2" w:rsidP="00C677E2"/>
    <w:p w14:paraId="7613A09B" w14:textId="77777777" w:rsidR="00C677E2" w:rsidRDefault="00C677E2" w:rsidP="00C677E2">
      <w:pPr>
        <w:numPr>
          <w:ilvl w:val="0"/>
          <w:numId w:val="15"/>
        </w:numPr>
        <w:spacing w:line="276" w:lineRule="auto"/>
        <w:jc w:val="left"/>
      </w:pPr>
      <w:r>
        <w:t>The user must be able to navigate through the many categories of content without becoming confused.</w:t>
      </w:r>
    </w:p>
    <w:p w14:paraId="6A054CA6" w14:textId="77777777" w:rsidR="00C677E2" w:rsidRDefault="00C677E2" w:rsidP="00C677E2">
      <w:pPr>
        <w:ind w:left="720"/>
      </w:pPr>
    </w:p>
    <w:p w14:paraId="685A5D56" w14:textId="77777777" w:rsidR="00C677E2" w:rsidRDefault="00C677E2" w:rsidP="00C677E2">
      <w:pPr>
        <w:numPr>
          <w:ilvl w:val="0"/>
          <w:numId w:val="15"/>
        </w:numPr>
        <w:spacing w:line="276" w:lineRule="auto"/>
        <w:jc w:val="left"/>
      </w:pPr>
      <w:r>
        <w:t>Check for any banners or links that aren't working, and if the admin finds any, make sure they go to the correct information sites.</w:t>
      </w:r>
    </w:p>
    <w:p w14:paraId="6DBB8EB2" w14:textId="77777777" w:rsidR="00C677E2" w:rsidRDefault="00C677E2" w:rsidP="00C677E2">
      <w:pPr>
        <w:ind w:left="720"/>
      </w:pPr>
    </w:p>
    <w:p w14:paraId="4F5E366D" w14:textId="77777777" w:rsidR="00C677E2" w:rsidRDefault="00C677E2" w:rsidP="00C677E2">
      <w:pPr>
        <w:numPr>
          <w:ilvl w:val="0"/>
          <w:numId w:val="15"/>
        </w:numPr>
        <w:spacing w:line="276" w:lineRule="auto"/>
        <w:jc w:val="left"/>
      </w:pPr>
      <w:r>
        <w:t>The system must determine whether the hotel's symbol can be read.</w:t>
      </w:r>
    </w:p>
    <w:p w14:paraId="6C5AE5DC" w14:textId="77777777" w:rsidR="00C677E2" w:rsidRDefault="00C677E2" w:rsidP="00C677E2">
      <w:pPr>
        <w:ind w:left="720"/>
      </w:pPr>
    </w:p>
    <w:p w14:paraId="76312932" w14:textId="77777777" w:rsidR="00C677E2" w:rsidRDefault="00C677E2" w:rsidP="00C677E2">
      <w:pPr>
        <w:numPr>
          <w:ilvl w:val="0"/>
          <w:numId w:val="15"/>
        </w:numPr>
        <w:spacing w:line="276" w:lineRule="auto"/>
        <w:jc w:val="left"/>
      </w:pPr>
      <w:r>
        <w:t xml:space="preserve">Conduct a quick visual inspection to confirm that </w:t>
      </w:r>
      <w:proofErr w:type="gramStart"/>
      <w:r>
        <w:t>all of</w:t>
      </w:r>
      <w:proofErr w:type="gramEnd"/>
      <w:r>
        <w:t xml:space="preserve"> the information, including destination names, pricing, and descriptions, can be viewed appropriately.</w:t>
      </w:r>
    </w:p>
    <w:p w14:paraId="5706622B" w14:textId="77777777" w:rsidR="00C677E2" w:rsidRDefault="00C677E2" w:rsidP="00C677E2">
      <w:pPr>
        <w:ind w:left="720"/>
      </w:pPr>
    </w:p>
    <w:p w14:paraId="2AF0E0F7" w14:textId="77777777" w:rsidR="00C677E2" w:rsidRDefault="00C677E2" w:rsidP="00C677E2">
      <w:pPr>
        <w:numPr>
          <w:ilvl w:val="0"/>
          <w:numId w:val="15"/>
        </w:numPr>
        <w:spacing w:line="276" w:lineRule="auto"/>
        <w:jc w:val="left"/>
      </w:pPr>
      <w:r>
        <w:t>It should not be difficult to distinguish between each photo, including rooms and banners.</w:t>
      </w:r>
    </w:p>
    <w:p w14:paraId="75F3394C" w14:textId="77777777" w:rsidR="00C677E2" w:rsidRDefault="00C677E2" w:rsidP="00C677E2">
      <w:pPr>
        <w:ind w:left="720"/>
      </w:pPr>
    </w:p>
    <w:p w14:paraId="0EEA0316" w14:textId="77777777" w:rsidR="00C677E2" w:rsidRDefault="00C677E2" w:rsidP="00C677E2">
      <w:pPr>
        <w:numPr>
          <w:ilvl w:val="0"/>
          <w:numId w:val="15"/>
        </w:numPr>
        <w:spacing w:line="276" w:lineRule="auto"/>
        <w:jc w:val="left"/>
      </w:pPr>
      <w:r>
        <w:t xml:space="preserve">When users search, check that </w:t>
      </w:r>
      <w:proofErr w:type="gramStart"/>
      <w:r>
        <w:t>all of</w:t>
      </w:r>
      <w:proofErr w:type="gramEnd"/>
      <w:r>
        <w:t xml:space="preserve"> the hotels that correspond to the criteria they specified show on the page listing the search results.</w:t>
      </w:r>
    </w:p>
    <w:p w14:paraId="42851AD0" w14:textId="77777777" w:rsidR="00C677E2" w:rsidRDefault="00C677E2" w:rsidP="00C677E2">
      <w:pPr>
        <w:ind w:left="720"/>
      </w:pPr>
    </w:p>
    <w:p w14:paraId="076283C5" w14:textId="77777777" w:rsidR="00C677E2" w:rsidRDefault="00C677E2" w:rsidP="00C677E2">
      <w:pPr>
        <w:numPr>
          <w:ilvl w:val="0"/>
          <w:numId w:val="15"/>
        </w:numPr>
        <w:spacing w:line="276" w:lineRule="auto"/>
        <w:jc w:val="left"/>
      </w:pPr>
      <w:r>
        <w:t>Check that the hotels that are the most relevant to a certain search query are shown at the top of the page containing the results.</w:t>
      </w:r>
    </w:p>
    <w:p w14:paraId="6965C6C0" w14:textId="77777777" w:rsidR="00C677E2" w:rsidRDefault="00C677E2" w:rsidP="00C677E2">
      <w:pPr>
        <w:ind w:left="720"/>
      </w:pPr>
    </w:p>
    <w:p w14:paraId="008697B5" w14:textId="77777777" w:rsidR="00C677E2" w:rsidRDefault="00C677E2" w:rsidP="00C677E2">
      <w:pPr>
        <w:numPr>
          <w:ilvl w:val="0"/>
          <w:numId w:val="15"/>
        </w:numPr>
        <w:spacing w:line="276" w:lineRule="auto"/>
        <w:jc w:val="left"/>
      </w:pPr>
      <w:r>
        <w:lastRenderedPageBreak/>
        <w:t>Check that the number of results shown on users' search results page is accurate for the specific search phrase they used.</w:t>
      </w:r>
    </w:p>
    <w:p w14:paraId="4676BA11" w14:textId="77777777" w:rsidR="00C677E2" w:rsidRDefault="00C677E2" w:rsidP="00C677E2">
      <w:pPr>
        <w:ind w:left="720"/>
      </w:pPr>
    </w:p>
    <w:p w14:paraId="53CD0AAC" w14:textId="77777777" w:rsidR="00C677E2" w:rsidRDefault="00C677E2" w:rsidP="00C677E2">
      <w:pPr>
        <w:numPr>
          <w:ilvl w:val="0"/>
          <w:numId w:val="15"/>
        </w:numPr>
        <w:spacing w:line="276" w:lineRule="auto"/>
        <w:jc w:val="left"/>
      </w:pPr>
      <w:r>
        <w:t>Check to see that the filtering feature works as intended when a specific filter is applied.</w:t>
      </w:r>
    </w:p>
    <w:p w14:paraId="7C1F4E62" w14:textId="77777777" w:rsidR="00C677E2" w:rsidRDefault="00C677E2" w:rsidP="00C677E2">
      <w:pPr>
        <w:ind w:left="720"/>
      </w:pPr>
    </w:p>
    <w:p w14:paraId="580F0700" w14:textId="77777777" w:rsidR="00C677E2" w:rsidRDefault="00C677E2" w:rsidP="00C677E2">
      <w:pPr>
        <w:numPr>
          <w:ilvl w:val="0"/>
          <w:numId w:val="15"/>
        </w:numPr>
        <w:spacing w:line="276" w:lineRule="auto"/>
        <w:jc w:val="left"/>
      </w:pPr>
      <w:r>
        <w:t>Check that the filtering on the pages that categorize things is working correctly.</w:t>
      </w:r>
    </w:p>
    <w:p w14:paraId="538C7F83" w14:textId="77777777" w:rsidR="00C677E2" w:rsidRDefault="00C677E2" w:rsidP="00C677E2">
      <w:pPr>
        <w:ind w:left="720"/>
      </w:pPr>
    </w:p>
    <w:p w14:paraId="5004AFBD" w14:textId="77777777" w:rsidR="00C677E2" w:rsidRDefault="00C677E2" w:rsidP="00C677E2">
      <w:pPr>
        <w:numPr>
          <w:ilvl w:val="0"/>
          <w:numId w:val="15"/>
        </w:numPr>
        <w:spacing w:line="276" w:lineRule="auto"/>
        <w:jc w:val="left"/>
      </w:pPr>
      <w:r>
        <w:t>Check that the filtering options on the page that displays the search results are operating as anticipated.</w:t>
      </w:r>
    </w:p>
    <w:p w14:paraId="5ED6B5C2" w14:textId="77777777" w:rsidR="00C677E2" w:rsidRDefault="00C677E2" w:rsidP="00C677E2">
      <w:pPr>
        <w:ind w:left="720"/>
      </w:pPr>
    </w:p>
    <w:p w14:paraId="6E07B3FB" w14:textId="77777777" w:rsidR="00C677E2" w:rsidRDefault="00C677E2" w:rsidP="00C677E2">
      <w:pPr>
        <w:numPr>
          <w:ilvl w:val="0"/>
          <w:numId w:val="15"/>
        </w:numPr>
        <w:spacing w:line="276" w:lineRule="auto"/>
        <w:jc w:val="left"/>
      </w:pPr>
      <w:r>
        <w:t>After applying a filter, check that the correct total number of rooms is shown for the results.</w:t>
      </w:r>
    </w:p>
    <w:p w14:paraId="3890A297" w14:textId="77777777" w:rsidR="00C677E2" w:rsidRDefault="00C677E2" w:rsidP="00C677E2">
      <w:pPr>
        <w:ind w:left="720"/>
      </w:pPr>
    </w:p>
    <w:p w14:paraId="1FBA3ED1" w14:textId="77777777" w:rsidR="00C677E2" w:rsidRDefault="00C677E2" w:rsidP="00C677E2">
      <w:pPr>
        <w:numPr>
          <w:ilvl w:val="0"/>
          <w:numId w:val="15"/>
        </w:numPr>
        <w:spacing w:line="276" w:lineRule="auto"/>
        <w:jc w:val="left"/>
      </w:pPr>
      <w:r>
        <w:t xml:space="preserve">After confirming that each sorting option is operating as intended, the rooms </w:t>
      </w:r>
      <w:proofErr w:type="gramStart"/>
      <w:r>
        <w:t>have to</w:t>
      </w:r>
      <w:proofErr w:type="gramEnd"/>
      <w:r>
        <w:t xml:space="preserve"> be arranged precisely by the chosen sorting option.</w:t>
      </w:r>
    </w:p>
    <w:p w14:paraId="4708A819" w14:textId="77777777" w:rsidR="00C677E2" w:rsidRDefault="00C677E2" w:rsidP="00C677E2"/>
    <w:p w14:paraId="3225AE8F" w14:textId="77777777" w:rsidR="00C677E2" w:rsidRDefault="00C677E2" w:rsidP="00C677E2"/>
    <w:p w14:paraId="6AA677DE" w14:textId="77777777" w:rsidR="00C677E2" w:rsidRDefault="00C677E2" w:rsidP="00C677E2"/>
    <w:p w14:paraId="0F516A46" w14:textId="77777777" w:rsidR="00C677E2" w:rsidRDefault="00C677E2" w:rsidP="00C677E2"/>
    <w:p w14:paraId="32D424C5" w14:textId="77777777" w:rsidR="00C677E2" w:rsidRDefault="00C677E2" w:rsidP="00C677E2"/>
    <w:p w14:paraId="0F93780E" w14:textId="77777777" w:rsidR="00C677E2" w:rsidRDefault="00C677E2" w:rsidP="00C677E2"/>
    <w:p w14:paraId="27716670" w14:textId="77777777" w:rsidR="00C677E2" w:rsidRDefault="00C677E2" w:rsidP="00C677E2">
      <w:pPr>
        <w:rPr>
          <w:b/>
          <w:szCs w:val="24"/>
        </w:rPr>
      </w:pPr>
      <w:r>
        <w:rPr>
          <w:b/>
          <w:szCs w:val="24"/>
        </w:rPr>
        <w:t>6.4.5 Test case table:</w:t>
      </w:r>
    </w:p>
    <w:p w14:paraId="447396C0" w14:textId="77777777" w:rsidR="00C677E2" w:rsidRDefault="00C677E2" w:rsidP="00C677E2"/>
    <w:p w14:paraId="216B2935" w14:textId="77777777" w:rsidR="00C677E2" w:rsidRDefault="00C677E2" w:rsidP="00C677E2"/>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C677E2" w14:paraId="230C56FB" w14:textId="77777777" w:rsidTr="00D70470">
        <w:tc>
          <w:tcPr>
            <w:tcW w:w="4514" w:type="dxa"/>
            <w:shd w:val="clear" w:color="auto" w:fill="auto"/>
            <w:tcMar>
              <w:top w:w="100" w:type="dxa"/>
              <w:left w:w="100" w:type="dxa"/>
              <w:bottom w:w="100" w:type="dxa"/>
              <w:right w:w="100" w:type="dxa"/>
            </w:tcMar>
          </w:tcPr>
          <w:p w14:paraId="2718877C" w14:textId="77777777" w:rsidR="00C677E2" w:rsidRDefault="00C677E2" w:rsidP="00D70470">
            <w:pPr>
              <w:widowControl w:val="0"/>
              <w:spacing w:line="240" w:lineRule="auto"/>
              <w:rPr>
                <w:b/>
              </w:rPr>
            </w:pPr>
            <w:r>
              <w:rPr>
                <w:b/>
              </w:rPr>
              <w:t>Test case #5</w:t>
            </w:r>
          </w:p>
        </w:tc>
        <w:tc>
          <w:tcPr>
            <w:tcW w:w="4514" w:type="dxa"/>
            <w:shd w:val="clear" w:color="auto" w:fill="auto"/>
            <w:tcMar>
              <w:top w:w="100" w:type="dxa"/>
              <w:left w:w="100" w:type="dxa"/>
              <w:bottom w:w="100" w:type="dxa"/>
              <w:right w:w="100" w:type="dxa"/>
            </w:tcMar>
          </w:tcPr>
          <w:p w14:paraId="7312607B" w14:textId="77777777" w:rsidR="00C677E2" w:rsidRDefault="00C677E2" w:rsidP="00D70470">
            <w:pPr>
              <w:widowControl w:val="0"/>
              <w:spacing w:line="240" w:lineRule="auto"/>
              <w:rPr>
                <w:b/>
              </w:rPr>
            </w:pPr>
            <w:r>
              <w:rPr>
                <w:b/>
              </w:rPr>
              <w:t>Test case name: Manage users and business data</w:t>
            </w:r>
          </w:p>
        </w:tc>
      </w:tr>
      <w:tr w:rsidR="00C677E2" w14:paraId="16253714" w14:textId="77777777" w:rsidTr="00D70470">
        <w:tc>
          <w:tcPr>
            <w:tcW w:w="4514" w:type="dxa"/>
            <w:shd w:val="clear" w:color="auto" w:fill="auto"/>
            <w:tcMar>
              <w:top w:w="100" w:type="dxa"/>
              <w:left w:w="100" w:type="dxa"/>
              <w:bottom w:w="100" w:type="dxa"/>
              <w:right w:w="100" w:type="dxa"/>
            </w:tcMar>
          </w:tcPr>
          <w:p w14:paraId="2B719E3F" w14:textId="77777777" w:rsidR="00C677E2" w:rsidRDefault="00C677E2" w:rsidP="00D70470">
            <w:pPr>
              <w:widowControl w:val="0"/>
              <w:spacing w:line="240" w:lineRule="auto"/>
            </w:pPr>
            <w:r>
              <w:t>System: XYZ Travel Application</w:t>
            </w:r>
          </w:p>
          <w:p w14:paraId="40D0A02B" w14:textId="77777777" w:rsidR="00C677E2" w:rsidRDefault="00C677E2" w:rsidP="00D70470">
            <w:pPr>
              <w:widowControl w:val="0"/>
              <w:spacing w:line="240" w:lineRule="auto"/>
            </w:pPr>
          </w:p>
        </w:tc>
        <w:tc>
          <w:tcPr>
            <w:tcW w:w="4514" w:type="dxa"/>
            <w:shd w:val="clear" w:color="auto" w:fill="auto"/>
            <w:tcMar>
              <w:top w:w="100" w:type="dxa"/>
              <w:left w:w="100" w:type="dxa"/>
              <w:bottom w:w="100" w:type="dxa"/>
              <w:right w:w="100" w:type="dxa"/>
            </w:tcMar>
          </w:tcPr>
          <w:p w14:paraId="1E9D5DD3" w14:textId="77777777" w:rsidR="00C677E2" w:rsidRDefault="00C677E2" w:rsidP="00D70470">
            <w:pPr>
              <w:widowControl w:val="0"/>
              <w:spacing w:line="240" w:lineRule="auto"/>
            </w:pPr>
            <w:r>
              <w:t>Subsystem: N/A</w:t>
            </w:r>
          </w:p>
        </w:tc>
      </w:tr>
      <w:tr w:rsidR="00C677E2" w14:paraId="57838846" w14:textId="77777777" w:rsidTr="00D70470">
        <w:tc>
          <w:tcPr>
            <w:tcW w:w="4514" w:type="dxa"/>
            <w:shd w:val="clear" w:color="auto" w:fill="auto"/>
            <w:tcMar>
              <w:top w:w="100" w:type="dxa"/>
              <w:left w:w="100" w:type="dxa"/>
              <w:bottom w:w="100" w:type="dxa"/>
              <w:right w:w="100" w:type="dxa"/>
            </w:tcMar>
          </w:tcPr>
          <w:p w14:paraId="2CBEC26C" w14:textId="43FF56AB" w:rsidR="00C677E2" w:rsidRDefault="00C677E2" w:rsidP="00D70470">
            <w:pPr>
              <w:widowControl w:val="0"/>
              <w:spacing w:line="240" w:lineRule="auto"/>
              <w:rPr>
                <w:shd w:val="clear" w:color="auto" w:fill="DD7E6B"/>
              </w:rPr>
            </w:pPr>
            <w:r>
              <w:t xml:space="preserve">Designed by: </w:t>
            </w:r>
          </w:p>
        </w:tc>
        <w:tc>
          <w:tcPr>
            <w:tcW w:w="4514" w:type="dxa"/>
            <w:shd w:val="clear" w:color="auto" w:fill="auto"/>
            <w:tcMar>
              <w:top w:w="100" w:type="dxa"/>
              <w:left w:w="100" w:type="dxa"/>
              <w:bottom w:w="100" w:type="dxa"/>
              <w:right w:w="100" w:type="dxa"/>
            </w:tcMar>
          </w:tcPr>
          <w:p w14:paraId="2D358001" w14:textId="1E72EBDD" w:rsidR="00C677E2" w:rsidRDefault="00C677E2" w:rsidP="00D70470">
            <w:pPr>
              <w:widowControl w:val="0"/>
              <w:spacing w:line="240" w:lineRule="auto"/>
              <w:rPr>
                <w:shd w:val="clear" w:color="auto" w:fill="DD7E6B"/>
              </w:rPr>
            </w:pPr>
            <w:r>
              <w:t xml:space="preserve">Designed date: </w:t>
            </w:r>
            <w:r w:rsidR="00952BF3">
              <w:rPr>
                <w:shd w:val="clear" w:color="auto" w:fill="DD7E6B"/>
              </w:rPr>
              <w:t>20/07/2022</w:t>
            </w:r>
          </w:p>
          <w:p w14:paraId="787C66E0" w14:textId="77777777" w:rsidR="00C677E2" w:rsidRDefault="00C677E2" w:rsidP="00D70470">
            <w:pPr>
              <w:widowControl w:val="0"/>
              <w:spacing w:line="240" w:lineRule="auto"/>
            </w:pPr>
          </w:p>
        </w:tc>
      </w:tr>
      <w:tr w:rsidR="00C677E2" w14:paraId="171E3E83" w14:textId="77777777" w:rsidTr="00D70470">
        <w:tc>
          <w:tcPr>
            <w:tcW w:w="4514" w:type="dxa"/>
            <w:shd w:val="clear" w:color="auto" w:fill="auto"/>
            <w:tcMar>
              <w:top w:w="100" w:type="dxa"/>
              <w:left w:w="100" w:type="dxa"/>
              <w:bottom w:w="100" w:type="dxa"/>
              <w:right w:w="100" w:type="dxa"/>
            </w:tcMar>
          </w:tcPr>
          <w:p w14:paraId="6C0FCAA8" w14:textId="13AEBFC6" w:rsidR="00C677E2" w:rsidRDefault="00C677E2" w:rsidP="00D70470">
            <w:pPr>
              <w:widowControl w:val="0"/>
              <w:spacing w:line="240" w:lineRule="auto"/>
              <w:rPr>
                <w:shd w:val="clear" w:color="auto" w:fill="DD7E6B"/>
              </w:rPr>
            </w:pPr>
            <w:r>
              <w:t xml:space="preserve">Executed by: </w:t>
            </w:r>
            <w:r>
              <w:rPr>
                <w:shd w:val="clear" w:color="auto" w:fill="DD7E6B"/>
              </w:rPr>
              <w:t xml:space="preserve"> </w:t>
            </w:r>
          </w:p>
        </w:tc>
        <w:tc>
          <w:tcPr>
            <w:tcW w:w="4514" w:type="dxa"/>
            <w:shd w:val="clear" w:color="auto" w:fill="auto"/>
            <w:tcMar>
              <w:top w:w="100" w:type="dxa"/>
              <w:left w:w="100" w:type="dxa"/>
              <w:bottom w:w="100" w:type="dxa"/>
              <w:right w:w="100" w:type="dxa"/>
            </w:tcMar>
          </w:tcPr>
          <w:p w14:paraId="34DE7815" w14:textId="616842A4" w:rsidR="00C677E2" w:rsidRDefault="00C677E2" w:rsidP="00D70470">
            <w:pPr>
              <w:widowControl w:val="0"/>
              <w:spacing w:line="240" w:lineRule="auto"/>
              <w:rPr>
                <w:shd w:val="clear" w:color="auto" w:fill="DD7E6B"/>
              </w:rPr>
            </w:pPr>
            <w:r>
              <w:t xml:space="preserve">Executed date: </w:t>
            </w:r>
            <w:r w:rsidR="00952BF3">
              <w:rPr>
                <w:shd w:val="clear" w:color="auto" w:fill="DD7E6B"/>
              </w:rPr>
              <w:t>20/07/2022</w:t>
            </w:r>
          </w:p>
          <w:p w14:paraId="55B18A94" w14:textId="77777777" w:rsidR="00C677E2" w:rsidRDefault="00C677E2" w:rsidP="00D70470">
            <w:pPr>
              <w:widowControl w:val="0"/>
              <w:spacing w:line="240" w:lineRule="auto"/>
            </w:pPr>
          </w:p>
        </w:tc>
      </w:tr>
      <w:tr w:rsidR="00C677E2" w14:paraId="019D0E12" w14:textId="77777777" w:rsidTr="00D70470">
        <w:trPr>
          <w:trHeight w:val="420"/>
        </w:trPr>
        <w:tc>
          <w:tcPr>
            <w:tcW w:w="9028" w:type="dxa"/>
            <w:gridSpan w:val="2"/>
            <w:shd w:val="clear" w:color="auto" w:fill="auto"/>
            <w:tcMar>
              <w:top w:w="100" w:type="dxa"/>
              <w:left w:w="100" w:type="dxa"/>
              <w:bottom w:w="100" w:type="dxa"/>
              <w:right w:w="100" w:type="dxa"/>
            </w:tcMar>
          </w:tcPr>
          <w:p w14:paraId="7E50ECE5" w14:textId="77777777" w:rsidR="00C677E2" w:rsidRDefault="00C677E2" w:rsidP="00D70470">
            <w:pPr>
              <w:widowControl w:val="0"/>
              <w:spacing w:line="240" w:lineRule="auto"/>
            </w:pPr>
            <w:r>
              <w:t>Short description:  All data will be handled by system admin and request to change will be approved by according to specific requirement.</w:t>
            </w:r>
          </w:p>
        </w:tc>
      </w:tr>
      <w:tr w:rsidR="00C677E2" w14:paraId="367098A9" w14:textId="77777777" w:rsidTr="00D70470">
        <w:trPr>
          <w:trHeight w:val="420"/>
        </w:trPr>
        <w:tc>
          <w:tcPr>
            <w:tcW w:w="9028" w:type="dxa"/>
            <w:gridSpan w:val="2"/>
            <w:shd w:val="clear" w:color="auto" w:fill="auto"/>
            <w:tcMar>
              <w:top w:w="100" w:type="dxa"/>
              <w:left w:w="100" w:type="dxa"/>
              <w:bottom w:w="100" w:type="dxa"/>
              <w:right w:w="100" w:type="dxa"/>
            </w:tcMar>
          </w:tcPr>
          <w:p w14:paraId="01318C34" w14:textId="77777777" w:rsidR="00C677E2" w:rsidRDefault="00C677E2" w:rsidP="00D70470">
            <w:pPr>
              <w:widowControl w:val="0"/>
              <w:spacing w:line="240" w:lineRule="auto"/>
            </w:pPr>
            <w:r>
              <w:lastRenderedPageBreak/>
              <w:t>Pre-conditions:</w:t>
            </w:r>
          </w:p>
          <w:p w14:paraId="64DC5B31" w14:textId="77777777" w:rsidR="00C677E2" w:rsidRDefault="00C677E2" w:rsidP="00C677E2">
            <w:pPr>
              <w:widowControl w:val="0"/>
              <w:numPr>
                <w:ilvl w:val="0"/>
                <w:numId w:val="17"/>
              </w:numPr>
              <w:spacing w:line="240" w:lineRule="auto"/>
              <w:jc w:val="left"/>
            </w:pPr>
            <w:r>
              <w:t xml:space="preserve"> Owner of the hotel must be a valid user who will provide specific change requests.</w:t>
            </w:r>
          </w:p>
          <w:p w14:paraId="74A343E5" w14:textId="77777777" w:rsidR="00C677E2" w:rsidRDefault="00C677E2" w:rsidP="00C677E2">
            <w:pPr>
              <w:widowControl w:val="0"/>
              <w:numPr>
                <w:ilvl w:val="0"/>
                <w:numId w:val="17"/>
              </w:numPr>
              <w:spacing w:line="240" w:lineRule="auto"/>
              <w:jc w:val="left"/>
            </w:pPr>
            <w:r>
              <w:t xml:space="preserve"> System will verify documents and other data to add details to the system.</w:t>
            </w:r>
          </w:p>
        </w:tc>
      </w:tr>
      <w:tr w:rsidR="00C677E2" w14:paraId="2D17BA2D" w14:textId="77777777" w:rsidTr="00D70470">
        <w:trPr>
          <w:trHeight w:val="420"/>
        </w:trPr>
        <w:tc>
          <w:tcPr>
            <w:tcW w:w="9028" w:type="dxa"/>
            <w:gridSpan w:val="2"/>
            <w:shd w:val="clear" w:color="auto" w:fill="auto"/>
            <w:tcMar>
              <w:top w:w="100" w:type="dxa"/>
              <w:left w:w="100" w:type="dxa"/>
              <w:bottom w:w="100" w:type="dxa"/>
              <w:right w:w="100" w:type="dxa"/>
            </w:tcMar>
          </w:tcPr>
          <w:p w14:paraId="189D5799" w14:textId="77777777" w:rsidR="00C677E2" w:rsidRDefault="00C677E2" w:rsidP="00D70470">
            <w:pPr>
              <w:widowControl w:val="0"/>
              <w:spacing w:line="240" w:lineRule="auto"/>
            </w:pPr>
          </w:p>
          <w:tbl>
            <w:tblPr>
              <w:tblW w:w="4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2760"/>
              <w:gridCol w:w="417"/>
              <w:gridCol w:w="417"/>
            </w:tblGrid>
            <w:tr w:rsidR="00C677E2" w14:paraId="4F7F2C94" w14:textId="77777777" w:rsidTr="00D70470">
              <w:tc>
                <w:tcPr>
                  <w:tcW w:w="720" w:type="dxa"/>
                  <w:shd w:val="clear" w:color="auto" w:fill="auto"/>
                  <w:tcMar>
                    <w:top w:w="100" w:type="dxa"/>
                    <w:left w:w="100" w:type="dxa"/>
                    <w:bottom w:w="100" w:type="dxa"/>
                    <w:right w:w="100" w:type="dxa"/>
                  </w:tcMar>
                </w:tcPr>
                <w:p w14:paraId="67365801" w14:textId="77777777" w:rsidR="00C677E2" w:rsidRDefault="00C677E2" w:rsidP="00D70470">
                  <w:pPr>
                    <w:widowControl w:val="0"/>
                    <w:spacing w:line="240" w:lineRule="auto"/>
                  </w:pPr>
                  <w:r>
                    <w:t>Step</w:t>
                  </w:r>
                </w:p>
              </w:tc>
              <w:tc>
                <w:tcPr>
                  <w:tcW w:w="2760" w:type="dxa"/>
                  <w:shd w:val="clear" w:color="auto" w:fill="auto"/>
                  <w:tcMar>
                    <w:top w:w="100" w:type="dxa"/>
                    <w:left w:w="100" w:type="dxa"/>
                    <w:bottom w:w="100" w:type="dxa"/>
                    <w:right w:w="100" w:type="dxa"/>
                  </w:tcMar>
                </w:tcPr>
                <w:p w14:paraId="2ADB0CE2" w14:textId="77777777" w:rsidR="00C677E2" w:rsidRDefault="00C677E2" w:rsidP="00D70470">
                  <w:pPr>
                    <w:widowControl w:val="0"/>
                    <w:spacing w:line="240" w:lineRule="auto"/>
                  </w:pPr>
                  <w:r>
                    <w:t>Action</w:t>
                  </w:r>
                </w:p>
              </w:tc>
              <w:tc>
                <w:tcPr>
                  <w:tcW w:w="417" w:type="dxa"/>
                  <w:shd w:val="clear" w:color="auto" w:fill="auto"/>
                  <w:tcMar>
                    <w:top w:w="100" w:type="dxa"/>
                    <w:left w:w="100" w:type="dxa"/>
                    <w:bottom w:w="100" w:type="dxa"/>
                    <w:right w:w="100" w:type="dxa"/>
                  </w:tcMar>
                </w:tcPr>
                <w:p w14:paraId="308A10DF" w14:textId="77777777" w:rsidR="00C677E2" w:rsidRDefault="00C677E2" w:rsidP="00D70470">
                  <w:pPr>
                    <w:widowControl w:val="0"/>
                    <w:spacing w:line="240" w:lineRule="auto"/>
                  </w:pPr>
                  <w:r>
                    <w:t>Response</w:t>
                  </w:r>
                </w:p>
              </w:tc>
              <w:tc>
                <w:tcPr>
                  <w:tcW w:w="417" w:type="dxa"/>
                  <w:shd w:val="clear" w:color="auto" w:fill="auto"/>
                  <w:tcMar>
                    <w:top w:w="100" w:type="dxa"/>
                    <w:left w:w="100" w:type="dxa"/>
                    <w:bottom w:w="100" w:type="dxa"/>
                    <w:right w:w="100" w:type="dxa"/>
                  </w:tcMar>
                </w:tcPr>
                <w:p w14:paraId="3BB5FB87" w14:textId="77777777" w:rsidR="00C677E2" w:rsidRDefault="00C677E2" w:rsidP="00D70470">
                  <w:pPr>
                    <w:widowControl w:val="0"/>
                    <w:spacing w:line="240" w:lineRule="auto"/>
                  </w:pPr>
                  <w:r>
                    <w:t>Pass/Fail</w:t>
                  </w:r>
                </w:p>
              </w:tc>
            </w:tr>
            <w:tr w:rsidR="00C677E2" w14:paraId="2C9CD948" w14:textId="77777777" w:rsidTr="00D70470">
              <w:tc>
                <w:tcPr>
                  <w:tcW w:w="720" w:type="dxa"/>
                  <w:shd w:val="clear" w:color="auto" w:fill="auto"/>
                  <w:tcMar>
                    <w:top w:w="100" w:type="dxa"/>
                    <w:left w:w="100" w:type="dxa"/>
                    <w:bottom w:w="100" w:type="dxa"/>
                    <w:right w:w="100" w:type="dxa"/>
                  </w:tcMar>
                </w:tcPr>
                <w:p w14:paraId="5CDE0EFE" w14:textId="77777777" w:rsidR="00C677E2" w:rsidRDefault="00C677E2" w:rsidP="00D70470">
                  <w:pPr>
                    <w:widowControl w:val="0"/>
                    <w:spacing w:line="240" w:lineRule="auto"/>
                  </w:pPr>
                  <w:r>
                    <w:t>1</w:t>
                  </w:r>
                </w:p>
              </w:tc>
              <w:tc>
                <w:tcPr>
                  <w:tcW w:w="2760" w:type="dxa"/>
                  <w:shd w:val="clear" w:color="auto" w:fill="auto"/>
                  <w:tcMar>
                    <w:top w:w="100" w:type="dxa"/>
                    <w:left w:w="100" w:type="dxa"/>
                    <w:bottom w:w="100" w:type="dxa"/>
                    <w:right w:w="100" w:type="dxa"/>
                  </w:tcMar>
                </w:tcPr>
                <w:p w14:paraId="4DF20F53" w14:textId="77777777" w:rsidR="00C677E2" w:rsidRDefault="00C677E2" w:rsidP="00D70470">
                  <w:pPr>
                    <w:widowControl w:val="0"/>
                    <w:spacing w:line="240" w:lineRule="auto"/>
                  </w:pPr>
                  <w:r>
                    <w:t>Owners of hotels and travellers will request a change in their data.</w:t>
                  </w:r>
                </w:p>
              </w:tc>
              <w:tc>
                <w:tcPr>
                  <w:tcW w:w="417" w:type="dxa"/>
                  <w:shd w:val="clear" w:color="auto" w:fill="auto"/>
                  <w:tcMar>
                    <w:top w:w="100" w:type="dxa"/>
                    <w:left w:w="100" w:type="dxa"/>
                    <w:bottom w:w="100" w:type="dxa"/>
                    <w:right w:w="100" w:type="dxa"/>
                  </w:tcMar>
                </w:tcPr>
                <w:p w14:paraId="5A42AFF4" w14:textId="77777777" w:rsidR="00C677E2" w:rsidRDefault="00C677E2" w:rsidP="00D70470">
                  <w:pPr>
                    <w:widowControl w:val="0"/>
                    <w:spacing w:line="240" w:lineRule="auto"/>
                  </w:pPr>
                  <w:r>
                    <w:t>A system admin will verify the details and documents a</w:t>
                  </w:r>
                  <w:r>
                    <w:lastRenderedPageBreak/>
                    <w:t>nd approve the request of the users.</w:t>
                  </w:r>
                </w:p>
                <w:p w14:paraId="4B650473" w14:textId="77777777" w:rsidR="00C677E2" w:rsidRDefault="00C677E2" w:rsidP="00D70470">
                  <w:pPr>
                    <w:widowControl w:val="0"/>
                    <w:spacing w:line="240" w:lineRule="auto"/>
                  </w:pPr>
                </w:p>
              </w:tc>
              <w:tc>
                <w:tcPr>
                  <w:tcW w:w="417" w:type="dxa"/>
                  <w:shd w:val="clear" w:color="auto" w:fill="auto"/>
                  <w:tcMar>
                    <w:top w:w="100" w:type="dxa"/>
                    <w:left w:w="100" w:type="dxa"/>
                    <w:bottom w:w="100" w:type="dxa"/>
                    <w:right w:w="100" w:type="dxa"/>
                  </w:tcMar>
                </w:tcPr>
                <w:p w14:paraId="7D687D53" w14:textId="77777777" w:rsidR="00C677E2" w:rsidRDefault="00C677E2" w:rsidP="00D70470">
                  <w:pPr>
                    <w:widowControl w:val="0"/>
                    <w:spacing w:line="240" w:lineRule="auto"/>
                  </w:pPr>
                  <w:r>
                    <w:lastRenderedPageBreak/>
                    <w:t>Pass</w:t>
                  </w:r>
                </w:p>
              </w:tc>
            </w:tr>
          </w:tbl>
          <w:p w14:paraId="18486A03" w14:textId="77777777" w:rsidR="00C677E2" w:rsidRDefault="00C677E2" w:rsidP="00D70470">
            <w:pPr>
              <w:widowControl w:val="0"/>
              <w:spacing w:line="240" w:lineRule="auto"/>
            </w:pPr>
          </w:p>
        </w:tc>
      </w:tr>
    </w:tbl>
    <w:p w14:paraId="024E15F6" w14:textId="77777777" w:rsidR="00C677E2" w:rsidRDefault="00C677E2" w:rsidP="00C677E2"/>
    <w:p w14:paraId="08AD2808" w14:textId="77777777" w:rsidR="00C677E2" w:rsidRDefault="00C677E2" w:rsidP="00C677E2"/>
    <w:p w14:paraId="299CD08F" w14:textId="77777777" w:rsidR="00C677E2" w:rsidRDefault="00C677E2" w:rsidP="00C677E2"/>
    <w:p w14:paraId="7FF9CD25" w14:textId="77777777" w:rsidR="00C677E2" w:rsidRDefault="00C677E2" w:rsidP="00C677E2"/>
    <w:p w14:paraId="2D40046C" w14:textId="77777777" w:rsidR="00C677E2" w:rsidRDefault="00C677E2" w:rsidP="00C677E2">
      <w:pPr>
        <w:rPr>
          <w:b/>
        </w:rPr>
      </w:pPr>
      <w:r>
        <w:rPr>
          <w:b/>
        </w:rPr>
        <w:t>Test case for Manage users and business data</w:t>
      </w:r>
    </w:p>
    <w:p w14:paraId="0BF66001" w14:textId="77777777" w:rsidR="00C677E2" w:rsidRDefault="00C677E2" w:rsidP="00C677E2">
      <w:pPr>
        <w:rPr>
          <w:b/>
        </w:rPr>
      </w:pPr>
    </w:p>
    <w:p w14:paraId="05CDC5C2" w14:textId="77777777" w:rsidR="00C677E2" w:rsidRDefault="00C677E2" w:rsidP="00C677E2">
      <w:pPr>
        <w:numPr>
          <w:ilvl w:val="0"/>
          <w:numId w:val="22"/>
        </w:numPr>
        <w:spacing w:line="276" w:lineRule="auto"/>
        <w:jc w:val="left"/>
      </w:pPr>
      <w:r>
        <w:t xml:space="preserve">There must be a reliable reference implementation in addition to any extra methods that are called for by specific requests (e.g., </w:t>
      </w:r>
      <w:proofErr w:type="spellStart"/>
      <w:r>
        <w:t>toString</w:t>
      </w:r>
      <w:proofErr w:type="spellEnd"/>
      <w:r>
        <w:t xml:space="preserve"> and model).</w:t>
      </w:r>
    </w:p>
    <w:p w14:paraId="42284A37" w14:textId="77777777" w:rsidR="00C677E2" w:rsidRDefault="00C677E2" w:rsidP="00C677E2">
      <w:pPr>
        <w:ind w:left="2160"/>
      </w:pPr>
    </w:p>
    <w:p w14:paraId="1EB3F64D" w14:textId="77777777" w:rsidR="00C677E2" w:rsidRDefault="00C677E2" w:rsidP="00C677E2">
      <w:pPr>
        <w:numPr>
          <w:ilvl w:val="0"/>
          <w:numId w:val="22"/>
        </w:numPr>
        <w:spacing w:line="276" w:lineRule="auto"/>
        <w:jc w:val="left"/>
      </w:pPr>
      <w:r>
        <w:t>Make sure that the default width of the changing data table is shown in a way that complies with the criteria.</w:t>
      </w:r>
    </w:p>
    <w:p w14:paraId="78FCA509" w14:textId="77777777" w:rsidR="00C677E2" w:rsidRDefault="00C677E2" w:rsidP="00C677E2">
      <w:pPr>
        <w:ind w:left="2160"/>
      </w:pPr>
    </w:p>
    <w:p w14:paraId="0F544BE6" w14:textId="77777777" w:rsidR="00C677E2" w:rsidRDefault="00C677E2" w:rsidP="00C677E2">
      <w:pPr>
        <w:numPr>
          <w:ilvl w:val="0"/>
          <w:numId w:val="22"/>
        </w:numPr>
        <w:spacing w:line="276" w:lineRule="auto"/>
        <w:jc w:val="left"/>
      </w:pPr>
      <w:r>
        <w:t>Check whether the user can choose a date from the calendar and ensure that the selected date appears in the date field of their booking system.</w:t>
      </w:r>
    </w:p>
    <w:p w14:paraId="2FF07353" w14:textId="77777777" w:rsidR="00C677E2" w:rsidRDefault="00C677E2" w:rsidP="00C677E2">
      <w:pPr>
        <w:ind w:left="2160"/>
      </w:pPr>
    </w:p>
    <w:p w14:paraId="3684F68B" w14:textId="77777777" w:rsidR="00C677E2" w:rsidRDefault="00C677E2" w:rsidP="00C677E2">
      <w:pPr>
        <w:numPr>
          <w:ilvl w:val="0"/>
          <w:numId w:val="22"/>
        </w:numPr>
        <w:spacing w:line="276" w:lineRule="auto"/>
        <w:jc w:val="left"/>
      </w:pPr>
      <w:r>
        <w:t>Check that the website where you may register each new request has all the required documentation before proceeding with the registration.</w:t>
      </w:r>
    </w:p>
    <w:p w14:paraId="25F2FF99" w14:textId="77777777" w:rsidR="00C677E2" w:rsidRDefault="00C677E2" w:rsidP="00C677E2">
      <w:pPr>
        <w:ind w:left="720"/>
      </w:pPr>
    </w:p>
    <w:p w14:paraId="36074ABF" w14:textId="77777777" w:rsidR="00C677E2" w:rsidRDefault="00C677E2" w:rsidP="00C677E2">
      <w:pPr>
        <w:spacing w:line="240" w:lineRule="auto"/>
        <w:rPr>
          <w:b/>
          <w:szCs w:val="24"/>
          <w:highlight w:val="yellow"/>
        </w:rPr>
      </w:pPr>
    </w:p>
    <w:p w14:paraId="50CB52AF" w14:textId="77777777" w:rsidR="00C677E2" w:rsidRPr="00C677E2" w:rsidRDefault="00C677E2" w:rsidP="00C677E2">
      <w:pPr>
        <w:spacing w:line="240" w:lineRule="auto"/>
        <w:rPr>
          <w:b/>
          <w:szCs w:val="24"/>
        </w:rPr>
      </w:pPr>
      <w:r w:rsidRPr="00C677E2">
        <w:rPr>
          <w:b/>
          <w:szCs w:val="24"/>
        </w:rPr>
        <w:lastRenderedPageBreak/>
        <w:t>6.5 Risk Management</w:t>
      </w:r>
    </w:p>
    <w:p w14:paraId="232FE07D" w14:textId="77777777" w:rsidR="00C677E2" w:rsidRDefault="00C677E2" w:rsidP="00C677E2">
      <w:pPr>
        <w:spacing w:line="240" w:lineRule="auto"/>
        <w:rPr>
          <w:b/>
          <w:szCs w:val="24"/>
          <w:highlight w:val="yellow"/>
        </w:rPr>
      </w:pPr>
    </w:p>
    <w:p w14:paraId="7EC3D7E0" w14:textId="77777777" w:rsidR="00C677E2" w:rsidRDefault="00C677E2" w:rsidP="00C677E2">
      <w:r>
        <w:t>Software Through identifying and managing risks, we may be able to enhance both the quality of our projects and the risk of the environment in which our businesses operate. A company needs to evaluate the risks to which it is exposed. When doing the risk assessment, we need to use extreme caution so that there is no space for error. For calculating a risk score, it is essential to know the risk's likelihood and consequence.</w:t>
      </w:r>
    </w:p>
    <w:p w14:paraId="3A3D9C9E" w14:textId="77777777" w:rsidR="00C677E2" w:rsidRDefault="00C677E2" w:rsidP="00C677E2"/>
    <w:p w14:paraId="68AE3722" w14:textId="77777777" w:rsidR="00C677E2" w:rsidRDefault="00C677E2" w:rsidP="00C677E2">
      <w:pPr>
        <w:rPr>
          <w:b/>
        </w:rPr>
      </w:pPr>
      <w:r>
        <w:rPr>
          <w:b/>
        </w:rPr>
        <w:t>6.5.1 Probability of the risk categorized</w:t>
      </w:r>
    </w:p>
    <w:p w14:paraId="7E85F61B" w14:textId="77777777" w:rsidR="00C677E2" w:rsidRDefault="00C677E2" w:rsidP="00C677E2"/>
    <w:tbl>
      <w:tblPr>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1455"/>
        <w:gridCol w:w="6180"/>
      </w:tblGrid>
      <w:tr w:rsidR="00C677E2" w14:paraId="3C632E69" w14:textId="77777777" w:rsidTr="00D70470">
        <w:trPr>
          <w:trHeight w:val="420"/>
        </w:trPr>
        <w:tc>
          <w:tcPr>
            <w:tcW w:w="9015" w:type="dxa"/>
            <w:gridSpan w:val="3"/>
            <w:shd w:val="clear" w:color="auto" w:fill="auto"/>
            <w:tcMar>
              <w:top w:w="100" w:type="dxa"/>
              <w:left w:w="100" w:type="dxa"/>
              <w:bottom w:w="100" w:type="dxa"/>
              <w:right w:w="100" w:type="dxa"/>
            </w:tcMar>
          </w:tcPr>
          <w:p w14:paraId="743F5314" w14:textId="77777777" w:rsidR="00C677E2" w:rsidRDefault="00C677E2" w:rsidP="00D70470">
            <w:pPr>
              <w:widowControl w:val="0"/>
              <w:pBdr>
                <w:top w:val="nil"/>
                <w:left w:val="nil"/>
                <w:bottom w:val="nil"/>
                <w:right w:val="nil"/>
                <w:between w:val="nil"/>
              </w:pBdr>
              <w:spacing w:line="240" w:lineRule="auto"/>
              <w:jc w:val="center"/>
              <w:rPr>
                <w:b/>
              </w:rPr>
            </w:pPr>
            <w:r>
              <w:rPr>
                <w:b/>
              </w:rPr>
              <w:t>Probability of the risk</w:t>
            </w:r>
          </w:p>
        </w:tc>
      </w:tr>
      <w:tr w:rsidR="00C677E2" w14:paraId="5EA67BFB" w14:textId="77777777" w:rsidTr="00D70470">
        <w:tc>
          <w:tcPr>
            <w:tcW w:w="1380" w:type="dxa"/>
            <w:shd w:val="clear" w:color="auto" w:fill="auto"/>
            <w:tcMar>
              <w:top w:w="100" w:type="dxa"/>
              <w:left w:w="100" w:type="dxa"/>
              <w:bottom w:w="100" w:type="dxa"/>
              <w:right w:w="100" w:type="dxa"/>
            </w:tcMar>
          </w:tcPr>
          <w:p w14:paraId="43F84DA2" w14:textId="77777777" w:rsidR="00C677E2" w:rsidRDefault="00C677E2" w:rsidP="00D70470">
            <w:pPr>
              <w:widowControl w:val="0"/>
              <w:pBdr>
                <w:top w:val="nil"/>
                <w:left w:val="nil"/>
                <w:bottom w:val="nil"/>
                <w:right w:val="nil"/>
                <w:between w:val="nil"/>
              </w:pBdr>
              <w:spacing w:line="240" w:lineRule="auto"/>
            </w:pPr>
            <w:r>
              <w:t>Certain</w:t>
            </w:r>
          </w:p>
        </w:tc>
        <w:tc>
          <w:tcPr>
            <w:tcW w:w="1455" w:type="dxa"/>
            <w:shd w:val="clear" w:color="auto" w:fill="auto"/>
            <w:tcMar>
              <w:top w:w="100" w:type="dxa"/>
              <w:left w:w="100" w:type="dxa"/>
              <w:bottom w:w="100" w:type="dxa"/>
              <w:right w:w="100" w:type="dxa"/>
            </w:tcMar>
          </w:tcPr>
          <w:p w14:paraId="27C71160" w14:textId="77777777" w:rsidR="00C677E2" w:rsidRDefault="00C677E2" w:rsidP="00D70470">
            <w:pPr>
              <w:widowControl w:val="0"/>
              <w:pBdr>
                <w:top w:val="nil"/>
                <w:left w:val="nil"/>
                <w:bottom w:val="nil"/>
                <w:right w:val="nil"/>
                <w:between w:val="nil"/>
              </w:pBdr>
              <w:spacing w:line="240" w:lineRule="auto"/>
              <w:jc w:val="center"/>
            </w:pPr>
            <w:r>
              <w:t>5</w:t>
            </w:r>
          </w:p>
        </w:tc>
        <w:tc>
          <w:tcPr>
            <w:tcW w:w="6180" w:type="dxa"/>
            <w:shd w:val="clear" w:color="auto" w:fill="auto"/>
            <w:tcMar>
              <w:top w:w="100" w:type="dxa"/>
              <w:left w:w="100" w:type="dxa"/>
              <w:bottom w:w="100" w:type="dxa"/>
              <w:right w:w="100" w:type="dxa"/>
            </w:tcMar>
          </w:tcPr>
          <w:p w14:paraId="1AF25B55" w14:textId="73ECA8D0" w:rsidR="00C677E2" w:rsidRDefault="00120616" w:rsidP="00D70470">
            <w:pPr>
              <w:widowControl w:val="0"/>
              <w:pBdr>
                <w:top w:val="nil"/>
                <w:left w:val="nil"/>
                <w:bottom w:val="nil"/>
                <w:right w:val="nil"/>
                <w:between w:val="nil"/>
              </w:pBdr>
              <w:spacing w:line="240" w:lineRule="auto"/>
            </w:pPr>
            <w:r w:rsidRPr="000144AC">
              <w:t>It is almost guaranteed that danger will materialize (greater than 80 percent chance)</w:t>
            </w:r>
          </w:p>
        </w:tc>
      </w:tr>
      <w:tr w:rsidR="00C677E2" w14:paraId="5A1A0976" w14:textId="77777777" w:rsidTr="00D70470">
        <w:tc>
          <w:tcPr>
            <w:tcW w:w="1380" w:type="dxa"/>
            <w:shd w:val="clear" w:color="auto" w:fill="auto"/>
            <w:tcMar>
              <w:top w:w="100" w:type="dxa"/>
              <w:left w:w="100" w:type="dxa"/>
              <w:bottom w:w="100" w:type="dxa"/>
              <w:right w:w="100" w:type="dxa"/>
            </w:tcMar>
          </w:tcPr>
          <w:p w14:paraId="33EF3D8D" w14:textId="77777777" w:rsidR="00C677E2" w:rsidRDefault="00C677E2" w:rsidP="00D70470">
            <w:pPr>
              <w:widowControl w:val="0"/>
              <w:pBdr>
                <w:top w:val="nil"/>
                <w:left w:val="nil"/>
                <w:bottom w:val="nil"/>
                <w:right w:val="nil"/>
                <w:between w:val="nil"/>
              </w:pBdr>
              <w:spacing w:line="240" w:lineRule="auto"/>
            </w:pPr>
            <w:r>
              <w:t>Likely</w:t>
            </w:r>
          </w:p>
        </w:tc>
        <w:tc>
          <w:tcPr>
            <w:tcW w:w="1455" w:type="dxa"/>
            <w:shd w:val="clear" w:color="auto" w:fill="auto"/>
            <w:tcMar>
              <w:top w:w="100" w:type="dxa"/>
              <w:left w:w="100" w:type="dxa"/>
              <w:bottom w:w="100" w:type="dxa"/>
              <w:right w:w="100" w:type="dxa"/>
            </w:tcMar>
          </w:tcPr>
          <w:p w14:paraId="7C191D3D" w14:textId="77777777" w:rsidR="00C677E2" w:rsidRDefault="00C677E2" w:rsidP="00D70470">
            <w:pPr>
              <w:widowControl w:val="0"/>
              <w:pBdr>
                <w:top w:val="nil"/>
                <w:left w:val="nil"/>
                <w:bottom w:val="nil"/>
                <w:right w:val="nil"/>
                <w:between w:val="nil"/>
              </w:pBdr>
              <w:spacing w:line="240" w:lineRule="auto"/>
              <w:jc w:val="center"/>
            </w:pPr>
            <w:r>
              <w:t>4</w:t>
            </w:r>
          </w:p>
        </w:tc>
        <w:tc>
          <w:tcPr>
            <w:tcW w:w="6180" w:type="dxa"/>
            <w:shd w:val="clear" w:color="auto" w:fill="auto"/>
            <w:tcMar>
              <w:top w:w="100" w:type="dxa"/>
              <w:left w:w="100" w:type="dxa"/>
              <w:bottom w:w="100" w:type="dxa"/>
              <w:right w:w="100" w:type="dxa"/>
            </w:tcMar>
          </w:tcPr>
          <w:p w14:paraId="6A83B740" w14:textId="74C7C00C" w:rsidR="00C677E2" w:rsidRDefault="00120616" w:rsidP="00D70470">
            <w:pPr>
              <w:widowControl w:val="0"/>
              <w:pBdr>
                <w:top w:val="nil"/>
                <w:left w:val="nil"/>
                <w:bottom w:val="nil"/>
                <w:right w:val="nil"/>
                <w:between w:val="nil"/>
              </w:pBdr>
              <w:spacing w:line="240" w:lineRule="auto"/>
            </w:pPr>
            <w:r w:rsidRPr="000144AC">
              <w:t>The threat is more probable than not to occur (between 51 percent and 80 percent chance)</w:t>
            </w:r>
          </w:p>
        </w:tc>
      </w:tr>
      <w:tr w:rsidR="00C677E2" w14:paraId="7A25171E" w14:textId="77777777" w:rsidTr="00D70470">
        <w:tc>
          <w:tcPr>
            <w:tcW w:w="1380" w:type="dxa"/>
            <w:shd w:val="clear" w:color="auto" w:fill="auto"/>
            <w:tcMar>
              <w:top w:w="100" w:type="dxa"/>
              <w:left w:w="100" w:type="dxa"/>
              <w:bottom w:w="100" w:type="dxa"/>
              <w:right w:w="100" w:type="dxa"/>
            </w:tcMar>
          </w:tcPr>
          <w:p w14:paraId="33E9CD55" w14:textId="77777777" w:rsidR="00C677E2" w:rsidRDefault="00C677E2" w:rsidP="00D70470">
            <w:pPr>
              <w:widowControl w:val="0"/>
              <w:pBdr>
                <w:top w:val="nil"/>
                <w:left w:val="nil"/>
                <w:bottom w:val="nil"/>
                <w:right w:val="nil"/>
                <w:between w:val="nil"/>
              </w:pBdr>
              <w:spacing w:line="240" w:lineRule="auto"/>
            </w:pPr>
            <w:r>
              <w:t>Possible</w:t>
            </w:r>
          </w:p>
        </w:tc>
        <w:tc>
          <w:tcPr>
            <w:tcW w:w="1455" w:type="dxa"/>
            <w:shd w:val="clear" w:color="auto" w:fill="auto"/>
            <w:tcMar>
              <w:top w:w="100" w:type="dxa"/>
              <w:left w:w="100" w:type="dxa"/>
              <w:bottom w:w="100" w:type="dxa"/>
              <w:right w:w="100" w:type="dxa"/>
            </w:tcMar>
          </w:tcPr>
          <w:p w14:paraId="2B770B13" w14:textId="77777777" w:rsidR="00C677E2" w:rsidRDefault="00C677E2" w:rsidP="00D70470">
            <w:pPr>
              <w:widowControl w:val="0"/>
              <w:pBdr>
                <w:top w:val="nil"/>
                <w:left w:val="nil"/>
                <w:bottom w:val="nil"/>
                <w:right w:val="nil"/>
                <w:between w:val="nil"/>
              </w:pBdr>
              <w:spacing w:line="240" w:lineRule="auto"/>
              <w:jc w:val="center"/>
            </w:pPr>
            <w:r>
              <w:t>3</w:t>
            </w:r>
          </w:p>
        </w:tc>
        <w:tc>
          <w:tcPr>
            <w:tcW w:w="6180" w:type="dxa"/>
            <w:shd w:val="clear" w:color="auto" w:fill="auto"/>
            <w:tcMar>
              <w:top w:w="100" w:type="dxa"/>
              <w:left w:w="100" w:type="dxa"/>
              <w:bottom w:w="100" w:type="dxa"/>
              <w:right w:w="100" w:type="dxa"/>
            </w:tcMar>
          </w:tcPr>
          <w:p w14:paraId="10F09F89" w14:textId="0AABD82D" w:rsidR="00C677E2" w:rsidRDefault="00120616" w:rsidP="00D70470">
            <w:pPr>
              <w:widowControl w:val="0"/>
              <w:pBdr>
                <w:top w:val="nil"/>
                <w:left w:val="nil"/>
                <w:bottom w:val="nil"/>
                <w:right w:val="nil"/>
                <w:between w:val="nil"/>
              </w:pBdr>
              <w:spacing w:line="240" w:lineRule="auto"/>
            </w:pPr>
            <w:r w:rsidRPr="000144AC">
              <w:t xml:space="preserve">The possibility exists </w:t>
            </w:r>
            <w:proofErr w:type="gramStart"/>
            <w:r w:rsidRPr="000144AC">
              <w:t>( between</w:t>
            </w:r>
            <w:proofErr w:type="gramEnd"/>
            <w:r w:rsidRPr="000144AC">
              <w:t xml:space="preserve"> 21 percent and 50 percent chance)</w:t>
            </w:r>
          </w:p>
        </w:tc>
      </w:tr>
      <w:tr w:rsidR="00C677E2" w14:paraId="7F5A3B5D" w14:textId="77777777" w:rsidTr="00D70470">
        <w:tc>
          <w:tcPr>
            <w:tcW w:w="1380" w:type="dxa"/>
            <w:shd w:val="clear" w:color="auto" w:fill="auto"/>
            <w:tcMar>
              <w:top w:w="100" w:type="dxa"/>
              <w:left w:w="100" w:type="dxa"/>
              <w:bottom w:w="100" w:type="dxa"/>
              <w:right w:w="100" w:type="dxa"/>
            </w:tcMar>
          </w:tcPr>
          <w:p w14:paraId="7BF4DD9E" w14:textId="77777777" w:rsidR="00C677E2" w:rsidRDefault="00C677E2" w:rsidP="00D70470">
            <w:pPr>
              <w:widowControl w:val="0"/>
              <w:pBdr>
                <w:top w:val="nil"/>
                <w:left w:val="nil"/>
                <w:bottom w:val="nil"/>
                <w:right w:val="nil"/>
                <w:between w:val="nil"/>
              </w:pBdr>
              <w:spacing w:line="240" w:lineRule="auto"/>
            </w:pPr>
            <w:r>
              <w:t>Unlikely</w:t>
            </w:r>
          </w:p>
        </w:tc>
        <w:tc>
          <w:tcPr>
            <w:tcW w:w="1455" w:type="dxa"/>
            <w:shd w:val="clear" w:color="auto" w:fill="auto"/>
            <w:tcMar>
              <w:top w:w="100" w:type="dxa"/>
              <w:left w:w="100" w:type="dxa"/>
              <w:bottom w:w="100" w:type="dxa"/>
              <w:right w:w="100" w:type="dxa"/>
            </w:tcMar>
          </w:tcPr>
          <w:p w14:paraId="7BE7032F" w14:textId="77777777" w:rsidR="00C677E2" w:rsidRDefault="00C677E2" w:rsidP="00D70470">
            <w:pPr>
              <w:widowControl w:val="0"/>
              <w:pBdr>
                <w:top w:val="nil"/>
                <w:left w:val="nil"/>
                <w:bottom w:val="nil"/>
                <w:right w:val="nil"/>
                <w:between w:val="nil"/>
              </w:pBdr>
              <w:spacing w:line="240" w:lineRule="auto"/>
              <w:jc w:val="center"/>
            </w:pPr>
            <w:r>
              <w:t>2</w:t>
            </w:r>
          </w:p>
        </w:tc>
        <w:tc>
          <w:tcPr>
            <w:tcW w:w="6180" w:type="dxa"/>
            <w:shd w:val="clear" w:color="auto" w:fill="auto"/>
            <w:tcMar>
              <w:top w:w="100" w:type="dxa"/>
              <w:left w:w="100" w:type="dxa"/>
              <w:bottom w:w="100" w:type="dxa"/>
              <w:right w:w="100" w:type="dxa"/>
            </w:tcMar>
          </w:tcPr>
          <w:p w14:paraId="68722DF7" w14:textId="4C80CE9E" w:rsidR="00C677E2" w:rsidRDefault="00120616" w:rsidP="00D70470">
            <w:pPr>
              <w:widowControl w:val="0"/>
              <w:pBdr>
                <w:top w:val="nil"/>
                <w:left w:val="nil"/>
                <w:bottom w:val="nil"/>
                <w:right w:val="nil"/>
                <w:between w:val="nil"/>
              </w:pBdr>
              <w:spacing w:line="240" w:lineRule="auto"/>
            </w:pPr>
            <w:r w:rsidRPr="000144AC">
              <w:t>The risk is remote but not ruled out (between 6 percent and 20 percent chance)</w:t>
            </w:r>
          </w:p>
        </w:tc>
      </w:tr>
      <w:tr w:rsidR="00C677E2" w14:paraId="34F2454B" w14:textId="77777777" w:rsidTr="00D70470">
        <w:tc>
          <w:tcPr>
            <w:tcW w:w="1380" w:type="dxa"/>
            <w:shd w:val="clear" w:color="auto" w:fill="auto"/>
            <w:tcMar>
              <w:top w:w="100" w:type="dxa"/>
              <w:left w:w="100" w:type="dxa"/>
              <w:bottom w:w="100" w:type="dxa"/>
              <w:right w:w="100" w:type="dxa"/>
            </w:tcMar>
          </w:tcPr>
          <w:p w14:paraId="43A4486F" w14:textId="77777777" w:rsidR="00C677E2" w:rsidRDefault="00C677E2" w:rsidP="00D70470">
            <w:pPr>
              <w:widowControl w:val="0"/>
              <w:pBdr>
                <w:top w:val="nil"/>
                <w:left w:val="nil"/>
                <w:bottom w:val="nil"/>
                <w:right w:val="nil"/>
                <w:between w:val="nil"/>
              </w:pBdr>
              <w:spacing w:line="240" w:lineRule="auto"/>
            </w:pPr>
            <w:r>
              <w:t>Rare</w:t>
            </w:r>
          </w:p>
        </w:tc>
        <w:tc>
          <w:tcPr>
            <w:tcW w:w="1455" w:type="dxa"/>
            <w:shd w:val="clear" w:color="auto" w:fill="auto"/>
            <w:tcMar>
              <w:top w:w="100" w:type="dxa"/>
              <w:left w:w="100" w:type="dxa"/>
              <w:bottom w:w="100" w:type="dxa"/>
              <w:right w:w="100" w:type="dxa"/>
            </w:tcMar>
          </w:tcPr>
          <w:p w14:paraId="107BA8AA" w14:textId="77777777" w:rsidR="00C677E2" w:rsidRDefault="00C677E2" w:rsidP="00D70470">
            <w:pPr>
              <w:widowControl w:val="0"/>
              <w:pBdr>
                <w:top w:val="nil"/>
                <w:left w:val="nil"/>
                <w:bottom w:val="nil"/>
                <w:right w:val="nil"/>
                <w:between w:val="nil"/>
              </w:pBdr>
              <w:spacing w:line="240" w:lineRule="auto"/>
              <w:jc w:val="center"/>
            </w:pPr>
            <w:r>
              <w:t>1</w:t>
            </w:r>
          </w:p>
        </w:tc>
        <w:tc>
          <w:tcPr>
            <w:tcW w:w="6180" w:type="dxa"/>
            <w:shd w:val="clear" w:color="auto" w:fill="auto"/>
            <w:tcMar>
              <w:top w:w="100" w:type="dxa"/>
              <w:left w:w="100" w:type="dxa"/>
              <w:bottom w:w="100" w:type="dxa"/>
              <w:right w:w="100" w:type="dxa"/>
            </w:tcMar>
          </w:tcPr>
          <w:p w14:paraId="7302292B" w14:textId="47B39313" w:rsidR="00C677E2" w:rsidRDefault="00120616" w:rsidP="00D70470">
            <w:pPr>
              <w:widowControl w:val="0"/>
              <w:pBdr>
                <w:top w:val="nil"/>
                <w:left w:val="nil"/>
                <w:bottom w:val="nil"/>
                <w:right w:val="nil"/>
                <w:between w:val="nil"/>
              </w:pBdr>
              <w:spacing w:line="240" w:lineRule="auto"/>
            </w:pPr>
            <w:r w:rsidRPr="003229BC">
              <w:t>The danger is remote (5 percent likelihood).</w:t>
            </w:r>
          </w:p>
        </w:tc>
      </w:tr>
    </w:tbl>
    <w:p w14:paraId="4D590CA9" w14:textId="77777777" w:rsidR="00C677E2" w:rsidRDefault="00C677E2" w:rsidP="00C677E2"/>
    <w:p w14:paraId="6C4794FF" w14:textId="77777777" w:rsidR="00C677E2" w:rsidRDefault="00C677E2" w:rsidP="00C677E2"/>
    <w:p w14:paraId="112BE02B" w14:textId="77777777" w:rsidR="00C677E2" w:rsidRDefault="00C677E2" w:rsidP="00C677E2">
      <w:pPr>
        <w:rPr>
          <w:b/>
        </w:rPr>
      </w:pPr>
      <w:r>
        <w:rPr>
          <w:b/>
        </w:rPr>
        <w:t>6.5.2 Impact of the risk categorized</w:t>
      </w:r>
    </w:p>
    <w:p w14:paraId="5B4389E4" w14:textId="77777777" w:rsidR="00C677E2" w:rsidRDefault="00C677E2" w:rsidP="00C677E2">
      <w:pPr>
        <w:jc w:val="center"/>
      </w:pPr>
    </w:p>
    <w:p w14:paraId="490DD97A" w14:textId="77777777" w:rsidR="00C677E2" w:rsidRDefault="00C677E2" w:rsidP="00C677E2">
      <w:pPr>
        <w:jc w:val="center"/>
      </w:pPr>
    </w:p>
    <w:tbl>
      <w:tblPr>
        <w:tblW w:w="283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200"/>
      </w:tblGrid>
      <w:tr w:rsidR="00C677E2" w14:paraId="11296A12" w14:textId="77777777" w:rsidTr="00D70470">
        <w:trPr>
          <w:trHeight w:val="420"/>
          <w:jc w:val="center"/>
        </w:trPr>
        <w:tc>
          <w:tcPr>
            <w:tcW w:w="2835" w:type="dxa"/>
            <w:gridSpan w:val="2"/>
            <w:shd w:val="clear" w:color="auto" w:fill="auto"/>
            <w:tcMar>
              <w:top w:w="100" w:type="dxa"/>
              <w:left w:w="100" w:type="dxa"/>
              <w:bottom w:w="100" w:type="dxa"/>
              <w:right w:w="100" w:type="dxa"/>
            </w:tcMar>
          </w:tcPr>
          <w:p w14:paraId="335CFB82" w14:textId="77777777" w:rsidR="00C677E2" w:rsidRDefault="00C677E2" w:rsidP="00D70470">
            <w:pPr>
              <w:widowControl w:val="0"/>
              <w:spacing w:line="240" w:lineRule="auto"/>
              <w:jc w:val="center"/>
              <w:rPr>
                <w:b/>
              </w:rPr>
            </w:pPr>
            <w:r>
              <w:rPr>
                <w:b/>
              </w:rPr>
              <w:t>Impact of the risk</w:t>
            </w:r>
          </w:p>
        </w:tc>
      </w:tr>
      <w:tr w:rsidR="00C677E2" w14:paraId="48BC61B9" w14:textId="77777777" w:rsidTr="00D70470">
        <w:trPr>
          <w:jc w:val="center"/>
        </w:trPr>
        <w:tc>
          <w:tcPr>
            <w:tcW w:w="1635" w:type="dxa"/>
            <w:shd w:val="clear" w:color="auto" w:fill="auto"/>
            <w:tcMar>
              <w:top w:w="100" w:type="dxa"/>
              <w:left w:w="100" w:type="dxa"/>
              <w:bottom w:w="100" w:type="dxa"/>
              <w:right w:w="100" w:type="dxa"/>
            </w:tcMar>
          </w:tcPr>
          <w:p w14:paraId="7CD6DEB8" w14:textId="77777777" w:rsidR="00C677E2" w:rsidRDefault="00C677E2" w:rsidP="00D70470">
            <w:pPr>
              <w:widowControl w:val="0"/>
              <w:spacing w:line="240" w:lineRule="auto"/>
              <w:jc w:val="center"/>
            </w:pPr>
            <w:r>
              <w:t>Catastrophic</w:t>
            </w:r>
          </w:p>
        </w:tc>
        <w:tc>
          <w:tcPr>
            <w:tcW w:w="1200" w:type="dxa"/>
            <w:shd w:val="clear" w:color="auto" w:fill="auto"/>
            <w:tcMar>
              <w:top w:w="100" w:type="dxa"/>
              <w:left w:w="100" w:type="dxa"/>
              <w:bottom w:w="100" w:type="dxa"/>
              <w:right w:w="100" w:type="dxa"/>
            </w:tcMar>
          </w:tcPr>
          <w:p w14:paraId="5A2B4329" w14:textId="77777777" w:rsidR="00C677E2" w:rsidRDefault="00C677E2" w:rsidP="00D70470">
            <w:pPr>
              <w:widowControl w:val="0"/>
              <w:spacing w:line="240" w:lineRule="auto"/>
              <w:jc w:val="center"/>
            </w:pPr>
            <w:r>
              <w:t>5</w:t>
            </w:r>
          </w:p>
        </w:tc>
      </w:tr>
      <w:tr w:rsidR="00C677E2" w14:paraId="6E7BE8C9" w14:textId="77777777" w:rsidTr="00D70470">
        <w:trPr>
          <w:jc w:val="center"/>
        </w:trPr>
        <w:tc>
          <w:tcPr>
            <w:tcW w:w="1635" w:type="dxa"/>
            <w:shd w:val="clear" w:color="auto" w:fill="auto"/>
            <w:tcMar>
              <w:top w:w="100" w:type="dxa"/>
              <w:left w:w="100" w:type="dxa"/>
              <w:bottom w:w="100" w:type="dxa"/>
              <w:right w:w="100" w:type="dxa"/>
            </w:tcMar>
          </w:tcPr>
          <w:p w14:paraId="7DFDCA46" w14:textId="77777777" w:rsidR="00C677E2" w:rsidRDefault="00C677E2" w:rsidP="00D70470">
            <w:pPr>
              <w:widowControl w:val="0"/>
              <w:spacing w:line="240" w:lineRule="auto"/>
              <w:jc w:val="center"/>
            </w:pPr>
            <w:r>
              <w:t>Major</w:t>
            </w:r>
          </w:p>
        </w:tc>
        <w:tc>
          <w:tcPr>
            <w:tcW w:w="1200" w:type="dxa"/>
            <w:shd w:val="clear" w:color="auto" w:fill="auto"/>
            <w:tcMar>
              <w:top w:w="100" w:type="dxa"/>
              <w:left w:w="100" w:type="dxa"/>
              <w:bottom w:w="100" w:type="dxa"/>
              <w:right w:w="100" w:type="dxa"/>
            </w:tcMar>
          </w:tcPr>
          <w:p w14:paraId="0C45D7FE" w14:textId="77777777" w:rsidR="00C677E2" w:rsidRDefault="00C677E2" w:rsidP="00D70470">
            <w:pPr>
              <w:widowControl w:val="0"/>
              <w:spacing w:line="240" w:lineRule="auto"/>
              <w:jc w:val="center"/>
            </w:pPr>
            <w:r>
              <w:t>4</w:t>
            </w:r>
          </w:p>
        </w:tc>
      </w:tr>
      <w:tr w:rsidR="00C677E2" w14:paraId="16D09086" w14:textId="77777777" w:rsidTr="00D70470">
        <w:trPr>
          <w:jc w:val="center"/>
        </w:trPr>
        <w:tc>
          <w:tcPr>
            <w:tcW w:w="1635" w:type="dxa"/>
            <w:shd w:val="clear" w:color="auto" w:fill="auto"/>
            <w:tcMar>
              <w:top w:w="100" w:type="dxa"/>
              <w:left w:w="100" w:type="dxa"/>
              <w:bottom w:w="100" w:type="dxa"/>
              <w:right w:w="100" w:type="dxa"/>
            </w:tcMar>
          </w:tcPr>
          <w:p w14:paraId="229E6C18" w14:textId="77777777" w:rsidR="00C677E2" w:rsidRDefault="00C677E2" w:rsidP="00D70470">
            <w:pPr>
              <w:widowControl w:val="0"/>
              <w:spacing w:line="240" w:lineRule="auto"/>
              <w:jc w:val="center"/>
            </w:pPr>
            <w:r>
              <w:t>Moderate</w:t>
            </w:r>
          </w:p>
        </w:tc>
        <w:tc>
          <w:tcPr>
            <w:tcW w:w="1200" w:type="dxa"/>
            <w:shd w:val="clear" w:color="auto" w:fill="auto"/>
            <w:tcMar>
              <w:top w:w="100" w:type="dxa"/>
              <w:left w:w="100" w:type="dxa"/>
              <w:bottom w:w="100" w:type="dxa"/>
              <w:right w:w="100" w:type="dxa"/>
            </w:tcMar>
          </w:tcPr>
          <w:p w14:paraId="32A59EF9" w14:textId="77777777" w:rsidR="00C677E2" w:rsidRDefault="00C677E2" w:rsidP="00D70470">
            <w:pPr>
              <w:widowControl w:val="0"/>
              <w:spacing w:line="240" w:lineRule="auto"/>
              <w:jc w:val="center"/>
            </w:pPr>
            <w:r>
              <w:t>3</w:t>
            </w:r>
          </w:p>
        </w:tc>
      </w:tr>
      <w:tr w:rsidR="00C677E2" w14:paraId="41845DB1" w14:textId="77777777" w:rsidTr="00D70470">
        <w:trPr>
          <w:jc w:val="center"/>
        </w:trPr>
        <w:tc>
          <w:tcPr>
            <w:tcW w:w="1635" w:type="dxa"/>
            <w:shd w:val="clear" w:color="auto" w:fill="auto"/>
            <w:tcMar>
              <w:top w:w="100" w:type="dxa"/>
              <w:left w:w="100" w:type="dxa"/>
              <w:bottom w:w="100" w:type="dxa"/>
              <w:right w:w="100" w:type="dxa"/>
            </w:tcMar>
          </w:tcPr>
          <w:p w14:paraId="5A4524E4" w14:textId="77777777" w:rsidR="00C677E2" w:rsidRDefault="00C677E2" w:rsidP="00D70470">
            <w:pPr>
              <w:widowControl w:val="0"/>
              <w:spacing w:line="240" w:lineRule="auto"/>
              <w:jc w:val="center"/>
            </w:pPr>
            <w:r>
              <w:t>Minor</w:t>
            </w:r>
          </w:p>
        </w:tc>
        <w:tc>
          <w:tcPr>
            <w:tcW w:w="1200" w:type="dxa"/>
            <w:shd w:val="clear" w:color="auto" w:fill="auto"/>
            <w:tcMar>
              <w:top w:w="100" w:type="dxa"/>
              <w:left w:w="100" w:type="dxa"/>
              <w:bottom w:w="100" w:type="dxa"/>
              <w:right w:w="100" w:type="dxa"/>
            </w:tcMar>
          </w:tcPr>
          <w:p w14:paraId="29A53238" w14:textId="77777777" w:rsidR="00C677E2" w:rsidRDefault="00C677E2" w:rsidP="00D70470">
            <w:pPr>
              <w:widowControl w:val="0"/>
              <w:spacing w:line="240" w:lineRule="auto"/>
              <w:jc w:val="center"/>
            </w:pPr>
            <w:r>
              <w:t>2</w:t>
            </w:r>
          </w:p>
        </w:tc>
      </w:tr>
      <w:tr w:rsidR="00C677E2" w14:paraId="54292021" w14:textId="77777777" w:rsidTr="00D70470">
        <w:trPr>
          <w:jc w:val="center"/>
        </w:trPr>
        <w:tc>
          <w:tcPr>
            <w:tcW w:w="1635" w:type="dxa"/>
            <w:shd w:val="clear" w:color="auto" w:fill="auto"/>
            <w:tcMar>
              <w:top w:w="100" w:type="dxa"/>
              <w:left w:w="100" w:type="dxa"/>
              <w:bottom w:w="100" w:type="dxa"/>
              <w:right w:w="100" w:type="dxa"/>
            </w:tcMar>
          </w:tcPr>
          <w:p w14:paraId="0E0B36DB" w14:textId="77777777" w:rsidR="00C677E2" w:rsidRDefault="00C677E2" w:rsidP="00D70470">
            <w:pPr>
              <w:widowControl w:val="0"/>
              <w:spacing w:line="240" w:lineRule="auto"/>
              <w:jc w:val="center"/>
            </w:pPr>
            <w:r>
              <w:t>Negligible</w:t>
            </w:r>
          </w:p>
        </w:tc>
        <w:tc>
          <w:tcPr>
            <w:tcW w:w="1200" w:type="dxa"/>
            <w:shd w:val="clear" w:color="auto" w:fill="auto"/>
            <w:tcMar>
              <w:top w:w="100" w:type="dxa"/>
              <w:left w:w="100" w:type="dxa"/>
              <w:bottom w:w="100" w:type="dxa"/>
              <w:right w:w="100" w:type="dxa"/>
            </w:tcMar>
          </w:tcPr>
          <w:p w14:paraId="5F442415" w14:textId="77777777" w:rsidR="00C677E2" w:rsidRDefault="00C677E2" w:rsidP="00D70470">
            <w:pPr>
              <w:widowControl w:val="0"/>
              <w:spacing w:line="240" w:lineRule="auto"/>
              <w:jc w:val="center"/>
            </w:pPr>
            <w:r>
              <w:t>1</w:t>
            </w:r>
          </w:p>
        </w:tc>
      </w:tr>
    </w:tbl>
    <w:p w14:paraId="48C27E69" w14:textId="77777777" w:rsidR="00C677E2" w:rsidRDefault="00C677E2" w:rsidP="00C677E2"/>
    <w:p w14:paraId="6878559D" w14:textId="77777777" w:rsidR="00C677E2" w:rsidRDefault="00C677E2" w:rsidP="00C677E2">
      <w:pPr>
        <w:rPr>
          <w:b/>
        </w:rPr>
      </w:pPr>
      <w:r>
        <w:rPr>
          <w:b/>
        </w:rPr>
        <w:t>6.5.3. Software Risk Matrix</w:t>
      </w:r>
    </w:p>
    <w:p w14:paraId="6B794F36" w14:textId="77777777" w:rsidR="00C677E2" w:rsidRDefault="00C677E2" w:rsidP="00C677E2">
      <w:pPr>
        <w:rPr>
          <w:b/>
        </w:rPr>
      </w:pPr>
    </w:p>
    <w:p w14:paraId="27E0A907" w14:textId="77777777" w:rsidR="00C677E2" w:rsidRDefault="00C677E2" w:rsidP="00C677E2">
      <w:r>
        <w:t>Take Charge of the Unexpected When Travel. To keep our app's users safe, I must constantly keep our global risk intelligence up to date. Using global risk information, client location data, and multi-modal communication, the Everbridge Travel Risk Management system provides a comprehensive solution. Meet our Duty of Care requirements and provide tourists peace of mind no matter where they visit.</w:t>
      </w:r>
    </w:p>
    <w:p w14:paraId="70C14649" w14:textId="77777777" w:rsidR="00C677E2" w:rsidRDefault="00C677E2" w:rsidP="00C677E2"/>
    <w:p w14:paraId="41B24911" w14:textId="77777777" w:rsidR="00C677E2" w:rsidRDefault="00C677E2" w:rsidP="00C677E2">
      <w:r>
        <w:t xml:space="preserve">Likability and impact/severity are the two most important considerations regarding risk management. As business professionals or travel managers, we should base most of our judgments on this likelihood vs severity judgment when evaluating </w:t>
      </w:r>
      <w:proofErr w:type="gramStart"/>
      <w:r>
        <w:t>all of</w:t>
      </w:r>
      <w:proofErr w:type="gramEnd"/>
      <w:r>
        <w:t xml:space="preserve"> the components that make up an entire trip risk assessment (e.g., transportation mode, cleanliness, and so on).</w:t>
      </w:r>
    </w:p>
    <w:p w14:paraId="6FA9F667" w14:textId="77777777" w:rsidR="00C677E2" w:rsidRDefault="00C677E2" w:rsidP="00C677E2"/>
    <w:p w14:paraId="665EB677" w14:textId="77777777" w:rsidR="00C677E2" w:rsidRDefault="00C677E2" w:rsidP="00C677E2">
      <w:r>
        <w:t>It's difficult to determine how much danger I can take because of the severity of the consequences and the lack of control. At the end of the spectrum comes a violent political uprising. Whether a traveller or a company owner, they can't endure this level of harm if we can't do anything to reduce the risk effectively.</w:t>
      </w:r>
    </w:p>
    <w:p w14:paraId="5A8AE68B" w14:textId="77777777" w:rsidR="00C677E2" w:rsidRDefault="00C677E2" w:rsidP="00C677E2"/>
    <w:p w14:paraId="26A35385" w14:textId="77777777" w:rsidR="00120616" w:rsidRDefault="00120616" w:rsidP="00120616">
      <w:r w:rsidRPr="00DC2073">
        <w:t>We may build a risk matrix relying on this risk register, with Chance on the y-axis and Effect on the x-axis. Risk will be assigned to the matrix based on their score.</w:t>
      </w:r>
    </w:p>
    <w:p w14:paraId="62C7EEEE" w14:textId="77777777" w:rsidR="00120616" w:rsidRDefault="00120616" w:rsidP="00120616">
      <w:pPr>
        <w:spacing w:line="240" w:lineRule="auto"/>
        <w:rPr>
          <w:rFonts w:ascii="Times New Roman" w:eastAsia="Times New Roman" w:hAnsi="Times New Roman" w:cs="Times New Roman"/>
          <w:szCs w:val="24"/>
        </w:rPr>
      </w:pPr>
    </w:p>
    <w:p w14:paraId="36287CD5" w14:textId="77777777" w:rsidR="00C677E2" w:rsidRDefault="00C677E2" w:rsidP="00C677E2">
      <w:pPr>
        <w:spacing w:line="240" w:lineRule="auto"/>
        <w:rPr>
          <w:rFonts w:ascii="Times New Roman" w:eastAsia="Times New Roman" w:hAnsi="Times New Roman" w:cs="Times New Roman"/>
          <w:szCs w:val="24"/>
        </w:rPr>
      </w:pPr>
    </w:p>
    <w:p w14:paraId="4A49D1E4" w14:textId="77777777" w:rsidR="00C677E2" w:rsidRDefault="00C677E2" w:rsidP="00C677E2">
      <w:pPr>
        <w:spacing w:line="240" w:lineRule="auto"/>
        <w:rPr>
          <w:rFonts w:ascii="Times New Roman" w:eastAsia="Times New Roman" w:hAnsi="Times New Roman" w:cs="Times New Roman"/>
          <w:sz w:val="20"/>
          <w:szCs w:val="20"/>
        </w:rPr>
      </w:pPr>
    </w:p>
    <w:tbl>
      <w:tblPr>
        <w:tblW w:w="8660" w:type="dxa"/>
        <w:tblInd w:w="730" w:type="dxa"/>
        <w:tblLayout w:type="fixed"/>
        <w:tblLook w:val="0000" w:firstRow="0" w:lastRow="0" w:firstColumn="0" w:lastColumn="0" w:noHBand="0" w:noVBand="0"/>
      </w:tblPr>
      <w:tblGrid>
        <w:gridCol w:w="2100"/>
        <w:gridCol w:w="1440"/>
        <w:gridCol w:w="1060"/>
        <w:gridCol w:w="1360"/>
        <w:gridCol w:w="1040"/>
        <w:gridCol w:w="1660"/>
      </w:tblGrid>
      <w:tr w:rsidR="00C677E2" w14:paraId="711BB34E" w14:textId="77777777" w:rsidTr="00D70470">
        <w:trPr>
          <w:trHeight w:val="254"/>
        </w:trPr>
        <w:tc>
          <w:tcPr>
            <w:tcW w:w="2100" w:type="dxa"/>
            <w:tcBorders>
              <w:top w:val="single" w:sz="8" w:space="0" w:color="000000"/>
              <w:left w:val="single" w:sz="8" w:space="0" w:color="000000"/>
              <w:right w:val="single" w:sz="8" w:space="0" w:color="000000"/>
            </w:tcBorders>
          </w:tcPr>
          <w:p w14:paraId="0D0601DB" w14:textId="77777777" w:rsidR="00C677E2" w:rsidRPr="00120616" w:rsidRDefault="00C677E2" w:rsidP="00D70470">
            <w:pPr>
              <w:spacing w:line="240" w:lineRule="auto"/>
              <w:ind w:left="100"/>
              <w:rPr>
                <w:rFonts w:eastAsia="Times New Roman"/>
                <w:sz w:val="22"/>
              </w:rPr>
            </w:pPr>
            <w:r w:rsidRPr="00120616">
              <w:rPr>
                <w:rFonts w:eastAsia="Times New Roman"/>
                <w:b/>
                <w:sz w:val="22"/>
              </w:rPr>
              <w:t>Probability/</w:t>
            </w:r>
            <w:proofErr w:type="spellStart"/>
            <w:r w:rsidRPr="00120616">
              <w:rPr>
                <w:rFonts w:eastAsia="Times New Roman"/>
                <w:b/>
                <w:sz w:val="22"/>
              </w:rPr>
              <w:t>Impa</w:t>
            </w:r>
            <w:proofErr w:type="spellEnd"/>
          </w:p>
        </w:tc>
        <w:tc>
          <w:tcPr>
            <w:tcW w:w="1440" w:type="dxa"/>
            <w:tcBorders>
              <w:top w:val="single" w:sz="8" w:space="0" w:color="000000"/>
              <w:right w:val="single" w:sz="8" w:space="0" w:color="000000"/>
            </w:tcBorders>
          </w:tcPr>
          <w:p w14:paraId="3A81E2DC"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Negligible(</w:t>
            </w:r>
            <w:proofErr w:type="gramEnd"/>
            <w:r w:rsidRPr="00120616">
              <w:rPr>
                <w:rFonts w:eastAsia="Times New Roman"/>
                <w:sz w:val="22"/>
              </w:rPr>
              <w:t>1</w:t>
            </w:r>
          </w:p>
        </w:tc>
        <w:tc>
          <w:tcPr>
            <w:tcW w:w="1060" w:type="dxa"/>
            <w:tcBorders>
              <w:top w:val="single" w:sz="8" w:space="0" w:color="000000"/>
              <w:right w:val="single" w:sz="8" w:space="0" w:color="000000"/>
            </w:tcBorders>
          </w:tcPr>
          <w:p w14:paraId="23E8E385"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Minor(</w:t>
            </w:r>
            <w:proofErr w:type="gramEnd"/>
            <w:r w:rsidRPr="00120616">
              <w:rPr>
                <w:rFonts w:eastAsia="Times New Roman"/>
                <w:sz w:val="22"/>
              </w:rPr>
              <w:t>2</w:t>
            </w:r>
          </w:p>
        </w:tc>
        <w:tc>
          <w:tcPr>
            <w:tcW w:w="1360" w:type="dxa"/>
            <w:tcBorders>
              <w:top w:val="single" w:sz="8" w:space="0" w:color="000000"/>
              <w:right w:val="single" w:sz="8" w:space="0" w:color="000000"/>
            </w:tcBorders>
          </w:tcPr>
          <w:p w14:paraId="386D37BD"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Moderate(</w:t>
            </w:r>
            <w:proofErr w:type="gramEnd"/>
            <w:r w:rsidRPr="00120616">
              <w:rPr>
                <w:rFonts w:eastAsia="Times New Roman"/>
                <w:sz w:val="22"/>
              </w:rPr>
              <w:t>3</w:t>
            </w:r>
          </w:p>
        </w:tc>
        <w:tc>
          <w:tcPr>
            <w:tcW w:w="1040" w:type="dxa"/>
            <w:tcBorders>
              <w:top w:val="single" w:sz="8" w:space="0" w:color="000000"/>
              <w:right w:val="single" w:sz="8" w:space="0" w:color="000000"/>
            </w:tcBorders>
          </w:tcPr>
          <w:p w14:paraId="51002001"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Major(</w:t>
            </w:r>
            <w:proofErr w:type="gramEnd"/>
            <w:r w:rsidRPr="00120616">
              <w:rPr>
                <w:rFonts w:eastAsia="Times New Roman"/>
                <w:sz w:val="22"/>
              </w:rPr>
              <w:t>4</w:t>
            </w:r>
          </w:p>
        </w:tc>
        <w:tc>
          <w:tcPr>
            <w:tcW w:w="1660" w:type="dxa"/>
            <w:tcBorders>
              <w:top w:val="single" w:sz="8" w:space="0" w:color="000000"/>
              <w:right w:val="single" w:sz="8" w:space="0" w:color="000000"/>
            </w:tcBorders>
          </w:tcPr>
          <w:p w14:paraId="0CD8B81C"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Catastrophic(</w:t>
            </w:r>
            <w:proofErr w:type="gramEnd"/>
            <w:r w:rsidRPr="00120616">
              <w:rPr>
                <w:rFonts w:eastAsia="Times New Roman"/>
                <w:sz w:val="22"/>
              </w:rPr>
              <w:t>5</w:t>
            </w:r>
          </w:p>
        </w:tc>
      </w:tr>
      <w:tr w:rsidR="00C677E2" w14:paraId="2349BEB6" w14:textId="77777777" w:rsidTr="00D70470">
        <w:trPr>
          <w:trHeight w:val="312"/>
        </w:trPr>
        <w:tc>
          <w:tcPr>
            <w:tcW w:w="2100" w:type="dxa"/>
            <w:tcBorders>
              <w:left w:val="single" w:sz="8" w:space="0" w:color="000000"/>
              <w:bottom w:val="single" w:sz="8" w:space="0" w:color="000000"/>
              <w:right w:val="single" w:sz="8" w:space="0" w:color="000000"/>
            </w:tcBorders>
          </w:tcPr>
          <w:p w14:paraId="4EBAACD3" w14:textId="77777777" w:rsidR="00C677E2" w:rsidRPr="00120616" w:rsidRDefault="00C677E2" w:rsidP="00D70470">
            <w:pPr>
              <w:spacing w:line="240" w:lineRule="auto"/>
              <w:ind w:left="100"/>
              <w:rPr>
                <w:rFonts w:eastAsia="Times New Roman"/>
                <w:sz w:val="22"/>
              </w:rPr>
            </w:pPr>
            <w:proofErr w:type="spellStart"/>
            <w:r w:rsidRPr="00120616">
              <w:rPr>
                <w:rFonts w:eastAsia="Times New Roman"/>
                <w:b/>
                <w:sz w:val="22"/>
              </w:rPr>
              <w:t>ct</w:t>
            </w:r>
            <w:proofErr w:type="spellEnd"/>
          </w:p>
        </w:tc>
        <w:tc>
          <w:tcPr>
            <w:tcW w:w="1440" w:type="dxa"/>
            <w:tcBorders>
              <w:bottom w:val="single" w:sz="8" w:space="0" w:color="000000"/>
              <w:right w:val="single" w:sz="8" w:space="0" w:color="000000"/>
            </w:tcBorders>
          </w:tcPr>
          <w:p w14:paraId="6A84ED4C" w14:textId="77777777" w:rsidR="00C677E2" w:rsidRPr="00120616" w:rsidRDefault="00C677E2" w:rsidP="00D70470">
            <w:pPr>
              <w:spacing w:line="240" w:lineRule="auto"/>
              <w:ind w:left="100"/>
              <w:rPr>
                <w:rFonts w:eastAsia="Times New Roman"/>
                <w:sz w:val="22"/>
              </w:rPr>
            </w:pPr>
            <w:r w:rsidRPr="00120616">
              <w:rPr>
                <w:rFonts w:eastAsia="Times New Roman"/>
                <w:sz w:val="22"/>
              </w:rPr>
              <w:t>)</w:t>
            </w:r>
          </w:p>
        </w:tc>
        <w:tc>
          <w:tcPr>
            <w:tcW w:w="1060" w:type="dxa"/>
            <w:tcBorders>
              <w:bottom w:val="single" w:sz="8" w:space="0" w:color="000000"/>
              <w:right w:val="single" w:sz="8" w:space="0" w:color="000000"/>
            </w:tcBorders>
          </w:tcPr>
          <w:p w14:paraId="089063DD" w14:textId="77777777" w:rsidR="00C677E2" w:rsidRPr="00120616" w:rsidRDefault="00C677E2" w:rsidP="00D70470">
            <w:pPr>
              <w:spacing w:line="240" w:lineRule="auto"/>
              <w:ind w:left="100"/>
              <w:rPr>
                <w:rFonts w:eastAsia="Times New Roman"/>
                <w:sz w:val="22"/>
              </w:rPr>
            </w:pPr>
            <w:r w:rsidRPr="00120616">
              <w:rPr>
                <w:rFonts w:eastAsia="Times New Roman"/>
                <w:sz w:val="22"/>
              </w:rPr>
              <w:t>)</w:t>
            </w:r>
          </w:p>
        </w:tc>
        <w:tc>
          <w:tcPr>
            <w:tcW w:w="1360" w:type="dxa"/>
            <w:tcBorders>
              <w:bottom w:val="single" w:sz="8" w:space="0" w:color="000000"/>
              <w:right w:val="single" w:sz="8" w:space="0" w:color="000000"/>
            </w:tcBorders>
          </w:tcPr>
          <w:p w14:paraId="2653D44D" w14:textId="77777777" w:rsidR="00C677E2" w:rsidRPr="00120616" w:rsidRDefault="00C677E2" w:rsidP="00D70470">
            <w:pPr>
              <w:spacing w:line="240" w:lineRule="auto"/>
              <w:ind w:left="100"/>
              <w:rPr>
                <w:rFonts w:eastAsia="Times New Roman"/>
                <w:sz w:val="22"/>
              </w:rPr>
            </w:pPr>
            <w:r w:rsidRPr="00120616">
              <w:rPr>
                <w:rFonts w:eastAsia="Times New Roman"/>
                <w:sz w:val="22"/>
              </w:rPr>
              <w:t>)</w:t>
            </w:r>
          </w:p>
        </w:tc>
        <w:tc>
          <w:tcPr>
            <w:tcW w:w="1040" w:type="dxa"/>
            <w:tcBorders>
              <w:bottom w:val="single" w:sz="8" w:space="0" w:color="000000"/>
              <w:right w:val="single" w:sz="8" w:space="0" w:color="000000"/>
            </w:tcBorders>
          </w:tcPr>
          <w:p w14:paraId="79045E98" w14:textId="77777777" w:rsidR="00C677E2" w:rsidRPr="00120616" w:rsidRDefault="00C677E2" w:rsidP="00D70470">
            <w:pPr>
              <w:spacing w:line="240" w:lineRule="auto"/>
              <w:ind w:left="100"/>
              <w:rPr>
                <w:rFonts w:eastAsia="Times New Roman"/>
                <w:sz w:val="22"/>
              </w:rPr>
            </w:pPr>
            <w:r w:rsidRPr="00120616">
              <w:rPr>
                <w:rFonts w:eastAsia="Times New Roman"/>
                <w:sz w:val="22"/>
              </w:rPr>
              <w:t>)</w:t>
            </w:r>
          </w:p>
        </w:tc>
        <w:tc>
          <w:tcPr>
            <w:tcW w:w="1660" w:type="dxa"/>
            <w:tcBorders>
              <w:bottom w:val="single" w:sz="8" w:space="0" w:color="000000"/>
              <w:right w:val="single" w:sz="8" w:space="0" w:color="000000"/>
            </w:tcBorders>
          </w:tcPr>
          <w:p w14:paraId="37ADD824" w14:textId="77777777" w:rsidR="00C677E2" w:rsidRPr="00120616" w:rsidRDefault="00C677E2" w:rsidP="00D70470">
            <w:pPr>
              <w:spacing w:line="240" w:lineRule="auto"/>
              <w:ind w:left="100"/>
              <w:rPr>
                <w:rFonts w:eastAsia="Times New Roman"/>
                <w:sz w:val="22"/>
              </w:rPr>
            </w:pPr>
            <w:r w:rsidRPr="00120616">
              <w:rPr>
                <w:rFonts w:eastAsia="Times New Roman"/>
                <w:sz w:val="22"/>
              </w:rPr>
              <w:t>)</w:t>
            </w:r>
          </w:p>
        </w:tc>
      </w:tr>
      <w:tr w:rsidR="00C677E2" w14:paraId="154CF3B0" w14:textId="77777777" w:rsidTr="00D70470">
        <w:trPr>
          <w:trHeight w:val="306"/>
        </w:trPr>
        <w:tc>
          <w:tcPr>
            <w:tcW w:w="2100" w:type="dxa"/>
            <w:tcBorders>
              <w:left w:val="single" w:sz="8" w:space="0" w:color="000000"/>
              <w:right w:val="single" w:sz="8" w:space="0" w:color="000000"/>
            </w:tcBorders>
            <w:shd w:val="clear" w:color="auto" w:fill="auto"/>
          </w:tcPr>
          <w:p w14:paraId="5F261997"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Certain(</w:t>
            </w:r>
            <w:proofErr w:type="gramEnd"/>
            <w:r w:rsidRPr="00120616">
              <w:rPr>
                <w:rFonts w:eastAsia="Times New Roman"/>
                <w:sz w:val="22"/>
              </w:rPr>
              <w:t>5)</w:t>
            </w:r>
          </w:p>
        </w:tc>
        <w:tc>
          <w:tcPr>
            <w:tcW w:w="1440" w:type="dxa"/>
            <w:tcBorders>
              <w:bottom w:val="single" w:sz="8" w:space="0" w:color="70AD47"/>
              <w:right w:val="single" w:sz="8" w:space="0" w:color="000000"/>
            </w:tcBorders>
            <w:shd w:val="clear" w:color="auto" w:fill="70AD47"/>
          </w:tcPr>
          <w:p w14:paraId="53B0AF03" w14:textId="77777777" w:rsidR="00C677E2" w:rsidRPr="00120616" w:rsidRDefault="00C677E2" w:rsidP="00D70470">
            <w:pPr>
              <w:spacing w:line="240" w:lineRule="auto"/>
              <w:rPr>
                <w:rFonts w:eastAsia="Times New Roman"/>
                <w:sz w:val="22"/>
              </w:rPr>
            </w:pPr>
          </w:p>
        </w:tc>
        <w:tc>
          <w:tcPr>
            <w:tcW w:w="1060" w:type="dxa"/>
            <w:tcBorders>
              <w:bottom w:val="single" w:sz="8" w:space="0" w:color="FFC000"/>
              <w:right w:val="single" w:sz="8" w:space="0" w:color="000000"/>
            </w:tcBorders>
            <w:shd w:val="clear" w:color="auto" w:fill="FFC000"/>
          </w:tcPr>
          <w:p w14:paraId="3C36FB47" w14:textId="77777777" w:rsidR="00C677E2" w:rsidRPr="00120616" w:rsidRDefault="00C677E2" w:rsidP="00D70470">
            <w:pPr>
              <w:spacing w:line="240" w:lineRule="auto"/>
              <w:rPr>
                <w:rFonts w:eastAsia="Times New Roman"/>
                <w:sz w:val="22"/>
              </w:rPr>
            </w:pPr>
          </w:p>
        </w:tc>
        <w:tc>
          <w:tcPr>
            <w:tcW w:w="1360" w:type="dxa"/>
            <w:tcBorders>
              <w:bottom w:val="single" w:sz="8" w:space="0" w:color="FF0000"/>
              <w:right w:val="single" w:sz="8" w:space="0" w:color="000000"/>
            </w:tcBorders>
            <w:shd w:val="clear" w:color="auto" w:fill="FF0000"/>
          </w:tcPr>
          <w:p w14:paraId="2452AFEE" w14:textId="77777777" w:rsidR="00C677E2" w:rsidRPr="00120616" w:rsidRDefault="00C677E2" w:rsidP="00D70470">
            <w:pPr>
              <w:spacing w:line="240" w:lineRule="auto"/>
              <w:rPr>
                <w:rFonts w:eastAsia="Times New Roman"/>
                <w:sz w:val="22"/>
              </w:rPr>
            </w:pPr>
          </w:p>
        </w:tc>
        <w:tc>
          <w:tcPr>
            <w:tcW w:w="1040" w:type="dxa"/>
            <w:tcBorders>
              <w:bottom w:val="single" w:sz="8" w:space="0" w:color="FF0000"/>
              <w:right w:val="single" w:sz="8" w:space="0" w:color="000000"/>
            </w:tcBorders>
            <w:shd w:val="clear" w:color="auto" w:fill="FF0000"/>
          </w:tcPr>
          <w:p w14:paraId="13340ED6" w14:textId="77777777" w:rsidR="00C677E2" w:rsidRPr="00120616" w:rsidRDefault="00C677E2" w:rsidP="00D70470">
            <w:pPr>
              <w:spacing w:line="240" w:lineRule="auto"/>
              <w:rPr>
                <w:rFonts w:eastAsia="Times New Roman"/>
                <w:sz w:val="22"/>
              </w:rPr>
            </w:pPr>
          </w:p>
        </w:tc>
        <w:tc>
          <w:tcPr>
            <w:tcW w:w="1660" w:type="dxa"/>
            <w:tcBorders>
              <w:bottom w:val="single" w:sz="8" w:space="0" w:color="FF0000"/>
              <w:right w:val="single" w:sz="8" w:space="0" w:color="000000"/>
            </w:tcBorders>
            <w:shd w:val="clear" w:color="auto" w:fill="FF0000"/>
          </w:tcPr>
          <w:p w14:paraId="4F29E542" w14:textId="77777777" w:rsidR="00C677E2" w:rsidRPr="00120616" w:rsidRDefault="00C677E2" w:rsidP="00D70470">
            <w:pPr>
              <w:spacing w:line="240" w:lineRule="auto"/>
              <w:rPr>
                <w:rFonts w:eastAsia="Times New Roman"/>
                <w:sz w:val="22"/>
              </w:rPr>
            </w:pPr>
          </w:p>
        </w:tc>
      </w:tr>
      <w:tr w:rsidR="00C677E2" w14:paraId="476D428E" w14:textId="77777777" w:rsidTr="00D70470">
        <w:trPr>
          <w:trHeight w:val="297"/>
        </w:trPr>
        <w:tc>
          <w:tcPr>
            <w:tcW w:w="2100" w:type="dxa"/>
            <w:tcBorders>
              <w:top w:val="single" w:sz="8" w:space="0" w:color="000000"/>
              <w:left w:val="single" w:sz="8" w:space="0" w:color="000000"/>
              <w:right w:val="single" w:sz="8" w:space="0" w:color="000000"/>
            </w:tcBorders>
            <w:shd w:val="clear" w:color="auto" w:fill="auto"/>
          </w:tcPr>
          <w:p w14:paraId="442D7131"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Likely(</w:t>
            </w:r>
            <w:proofErr w:type="gramEnd"/>
            <w:r w:rsidRPr="00120616">
              <w:rPr>
                <w:rFonts w:eastAsia="Times New Roman"/>
                <w:sz w:val="22"/>
              </w:rPr>
              <w:t>4)</w:t>
            </w:r>
          </w:p>
        </w:tc>
        <w:tc>
          <w:tcPr>
            <w:tcW w:w="1440" w:type="dxa"/>
            <w:tcBorders>
              <w:top w:val="single" w:sz="8" w:space="0" w:color="000000"/>
              <w:bottom w:val="single" w:sz="8" w:space="0" w:color="70AD47"/>
              <w:right w:val="single" w:sz="8" w:space="0" w:color="000000"/>
            </w:tcBorders>
            <w:shd w:val="clear" w:color="auto" w:fill="70AD47"/>
          </w:tcPr>
          <w:p w14:paraId="1E5C3EDE" w14:textId="77777777" w:rsidR="00C677E2" w:rsidRPr="00120616" w:rsidRDefault="00C677E2" w:rsidP="00D70470">
            <w:pPr>
              <w:spacing w:line="240" w:lineRule="auto"/>
              <w:rPr>
                <w:rFonts w:eastAsia="Times New Roman"/>
                <w:sz w:val="22"/>
              </w:rPr>
            </w:pPr>
          </w:p>
        </w:tc>
        <w:tc>
          <w:tcPr>
            <w:tcW w:w="1060" w:type="dxa"/>
            <w:tcBorders>
              <w:top w:val="single" w:sz="8" w:space="0" w:color="000000"/>
              <w:bottom w:val="single" w:sz="8" w:space="0" w:color="FFC000"/>
              <w:right w:val="single" w:sz="8" w:space="0" w:color="000000"/>
            </w:tcBorders>
            <w:shd w:val="clear" w:color="auto" w:fill="FFC000"/>
          </w:tcPr>
          <w:p w14:paraId="53E48ADC" w14:textId="77777777" w:rsidR="00C677E2" w:rsidRPr="00120616" w:rsidRDefault="00C677E2" w:rsidP="00D70470">
            <w:pPr>
              <w:spacing w:line="240" w:lineRule="auto"/>
              <w:rPr>
                <w:rFonts w:eastAsia="Times New Roman"/>
                <w:sz w:val="22"/>
              </w:rPr>
            </w:pPr>
          </w:p>
        </w:tc>
        <w:tc>
          <w:tcPr>
            <w:tcW w:w="1360" w:type="dxa"/>
            <w:tcBorders>
              <w:top w:val="single" w:sz="8" w:space="0" w:color="000000"/>
              <w:bottom w:val="single" w:sz="8" w:space="0" w:color="FFC000"/>
              <w:right w:val="single" w:sz="8" w:space="0" w:color="000000"/>
            </w:tcBorders>
            <w:shd w:val="clear" w:color="auto" w:fill="FFC000"/>
          </w:tcPr>
          <w:p w14:paraId="01B00D51" w14:textId="77777777" w:rsidR="00C677E2" w:rsidRPr="00120616" w:rsidRDefault="00C677E2" w:rsidP="00D70470">
            <w:pPr>
              <w:spacing w:line="240" w:lineRule="auto"/>
              <w:ind w:right="500"/>
              <w:jc w:val="right"/>
              <w:rPr>
                <w:rFonts w:eastAsia="Times New Roman"/>
                <w:sz w:val="22"/>
              </w:rPr>
            </w:pPr>
            <w:r w:rsidRPr="00120616">
              <w:rPr>
                <w:rFonts w:eastAsia="Times New Roman"/>
                <w:sz w:val="22"/>
              </w:rPr>
              <w:t>6</w:t>
            </w:r>
          </w:p>
        </w:tc>
        <w:tc>
          <w:tcPr>
            <w:tcW w:w="1040" w:type="dxa"/>
            <w:tcBorders>
              <w:top w:val="single" w:sz="8" w:space="0" w:color="000000"/>
              <w:bottom w:val="single" w:sz="8" w:space="0" w:color="FF0000"/>
              <w:right w:val="single" w:sz="8" w:space="0" w:color="000000"/>
            </w:tcBorders>
            <w:shd w:val="clear" w:color="auto" w:fill="FF0000"/>
          </w:tcPr>
          <w:p w14:paraId="59FB8569" w14:textId="77777777" w:rsidR="00C677E2" w:rsidRPr="00120616" w:rsidRDefault="00C677E2" w:rsidP="00D70470">
            <w:pPr>
              <w:spacing w:line="240" w:lineRule="auto"/>
              <w:ind w:right="340"/>
              <w:jc w:val="right"/>
              <w:rPr>
                <w:rFonts w:eastAsia="Times New Roman"/>
                <w:sz w:val="22"/>
              </w:rPr>
            </w:pPr>
            <w:r w:rsidRPr="00120616">
              <w:rPr>
                <w:rFonts w:eastAsia="Times New Roman"/>
                <w:sz w:val="22"/>
              </w:rPr>
              <w:t>4</w:t>
            </w:r>
          </w:p>
        </w:tc>
        <w:tc>
          <w:tcPr>
            <w:tcW w:w="1660" w:type="dxa"/>
            <w:tcBorders>
              <w:top w:val="single" w:sz="8" w:space="0" w:color="000000"/>
              <w:bottom w:val="single" w:sz="8" w:space="0" w:color="FF0000"/>
              <w:right w:val="single" w:sz="8" w:space="0" w:color="000000"/>
            </w:tcBorders>
            <w:shd w:val="clear" w:color="auto" w:fill="FF0000"/>
          </w:tcPr>
          <w:p w14:paraId="2139F4B3" w14:textId="77777777" w:rsidR="00C677E2" w:rsidRPr="00120616" w:rsidRDefault="00C677E2" w:rsidP="00D70470">
            <w:pPr>
              <w:spacing w:line="240" w:lineRule="auto"/>
              <w:rPr>
                <w:rFonts w:eastAsia="Times New Roman"/>
                <w:sz w:val="22"/>
              </w:rPr>
            </w:pPr>
          </w:p>
        </w:tc>
      </w:tr>
      <w:tr w:rsidR="00C677E2" w14:paraId="6E2A4D4D" w14:textId="77777777" w:rsidTr="00D70470">
        <w:trPr>
          <w:trHeight w:val="306"/>
        </w:trPr>
        <w:tc>
          <w:tcPr>
            <w:tcW w:w="2100" w:type="dxa"/>
            <w:tcBorders>
              <w:top w:val="single" w:sz="8" w:space="0" w:color="000000"/>
              <w:left w:val="single" w:sz="8" w:space="0" w:color="000000"/>
              <w:right w:val="single" w:sz="8" w:space="0" w:color="000000"/>
            </w:tcBorders>
            <w:shd w:val="clear" w:color="auto" w:fill="auto"/>
          </w:tcPr>
          <w:p w14:paraId="459F1F06"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Possible(</w:t>
            </w:r>
            <w:proofErr w:type="gramEnd"/>
            <w:r w:rsidRPr="00120616">
              <w:rPr>
                <w:rFonts w:eastAsia="Times New Roman"/>
                <w:sz w:val="22"/>
              </w:rPr>
              <w:t>3)</w:t>
            </w:r>
          </w:p>
        </w:tc>
        <w:tc>
          <w:tcPr>
            <w:tcW w:w="1440" w:type="dxa"/>
            <w:tcBorders>
              <w:top w:val="single" w:sz="8" w:space="0" w:color="000000"/>
              <w:bottom w:val="single" w:sz="8" w:space="0" w:color="5B9BD5"/>
              <w:right w:val="single" w:sz="8" w:space="0" w:color="000000"/>
            </w:tcBorders>
            <w:shd w:val="clear" w:color="auto" w:fill="5B9BD5"/>
          </w:tcPr>
          <w:p w14:paraId="0475F011" w14:textId="77777777" w:rsidR="00C677E2" w:rsidRPr="00120616" w:rsidRDefault="00C677E2" w:rsidP="00D70470">
            <w:pPr>
              <w:spacing w:line="240" w:lineRule="auto"/>
              <w:rPr>
                <w:rFonts w:eastAsia="Times New Roman"/>
                <w:sz w:val="22"/>
              </w:rPr>
            </w:pPr>
          </w:p>
        </w:tc>
        <w:tc>
          <w:tcPr>
            <w:tcW w:w="1060" w:type="dxa"/>
            <w:tcBorders>
              <w:top w:val="single" w:sz="8" w:space="0" w:color="000000"/>
              <w:bottom w:val="single" w:sz="8" w:space="0" w:color="70AD47"/>
              <w:right w:val="single" w:sz="8" w:space="0" w:color="000000"/>
            </w:tcBorders>
            <w:shd w:val="clear" w:color="auto" w:fill="70AD47"/>
          </w:tcPr>
          <w:p w14:paraId="3B876935" w14:textId="77777777" w:rsidR="00C677E2" w:rsidRPr="00120616" w:rsidRDefault="00C677E2" w:rsidP="00D70470">
            <w:pPr>
              <w:spacing w:line="240" w:lineRule="auto"/>
              <w:ind w:right="260"/>
              <w:jc w:val="right"/>
              <w:rPr>
                <w:rFonts w:eastAsia="Times New Roman"/>
                <w:sz w:val="22"/>
              </w:rPr>
            </w:pPr>
            <w:r w:rsidRPr="00120616">
              <w:rPr>
                <w:rFonts w:eastAsia="Times New Roman"/>
                <w:sz w:val="22"/>
              </w:rPr>
              <w:t>1,5</w:t>
            </w:r>
          </w:p>
        </w:tc>
        <w:tc>
          <w:tcPr>
            <w:tcW w:w="1360" w:type="dxa"/>
            <w:tcBorders>
              <w:top w:val="single" w:sz="8" w:space="0" w:color="000000"/>
              <w:bottom w:val="single" w:sz="8" w:space="0" w:color="FFC000"/>
              <w:right w:val="single" w:sz="8" w:space="0" w:color="000000"/>
            </w:tcBorders>
            <w:shd w:val="clear" w:color="auto" w:fill="FFC000"/>
          </w:tcPr>
          <w:p w14:paraId="54DBF676" w14:textId="77777777" w:rsidR="00C677E2" w:rsidRPr="00120616" w:rsidRDefault="00C677E2" w:rsidP="00D70470">
            <w:pPr>
              <w:spacing w:line="240" w:lineRule="auto"/>
              <w:ind w:right="500"/>
              <w:jc w:val="right"/>
              <w:rPr>
                <w:rFonts w:eastAsia="Times New Roman"/>
                <w:sz w:val="22"/>
              </w:rPr>
            </w:pPr>
            <w:r w:rsidRPr="00120616">
              <w:rPr>
                <w:rFonts w:eastAsia="Times New Roman"/>
                <w:sz w:val="22"/>
              </w:rPr>
              <w:t>3</w:t>
            </w:r>
          </w:p>
        </w:tc>
        <w:tc>
          <w:tcPr>
            <w:tcW w:w="1040" w:type="dxa"/>
            <w:tcBorders>
              <w:top w:val="single" w:sz="8" w:space="0" w:color="000000"/>
              <w:bottom w:val="single" w:sz="8" w:space="0" w:color="FFC000"/>
              <w:right w:val="single" w:sz="8" w:space="0" w:color="000000"/>
            </w:tcBorders>
            <w:shd w:val="clear" w:color="auto" w:fill="FFC000"/>
          </w:tcPr>
          <w:p w14:paraId="158AEF67" w14:textId="77777777" w:rsidR="00C677E2" w:rsidRPr="00120616" w:rsidRDefault="00C677E2" w:rsidP="00D70470">
            <w:pPr>
              <w:spacing w:line="240" w:lineRule="auto"/>
              <w:rPr>
                <w:rFonts w:eastAsia="Times New Roman"/>
                <w:sz w:val="22"/>
              </w:rPr>
            </w:pPr>
          </w:p>
        </w:tc>
        <w:tc>
          <w:tcPr>
            <w:tcW w:w="1660" w:type="dxa"/>
            <w:tcBorders>
              <w:top w:val="single" w:sz="8" w:space="0" w:color="000000"/>
              <w:bottom w:val="single" w:sz="8" w:space="0" w:color="FF0000"/>
              <w:right w:val="single" w:sz="8" w:space="0" w:color="000000"/>
            </w:tcBorders>
            <w:shd w:val="clear" w:color="auto" w:fill="FF0000"/>
          </w:tcPr>
          <w:p w14:paraId="0E0EF06D" w14:textId="77777777" w:rsidR="00C677E2" w:rsidRPr="00120616" w:rsidRDefault="00C677E2" w:rsidP="00D70470">
            <w:pPr>
              <w:spacing w:line="240" w:lineRule="auto"/>
              <w:rPr>
                <w:rFonts w:eastAsia="Times New Roman"/>
                <w:sz w:val="22"/>
              </w:rPr>
            </w:pPr>
          </w:p>
        </w:tc>
      </w:tr>
      <w:tr w:rsidR="00C677E2" w14:paraId="2A0C1A34" w14:textId="77777777" w:rsidTr="00D70470">
        <w:trPr>
          <w:trHeight w:val="297"/>
        </w:trPr>
        <w:tc>
          <w:tcPr>
            <w:tcW w:w="2100" w:type="dxa"/>
            <w:tcBorders>
              <w:top w:val="single" w:sz="8" w:space="0" w:color="000000"/>
              <w:left w:val="single" w:sz="8" w:space="0" w:color="000000"/>
              <w:right w:val="single" w:sz="8" w:space="0" w:color="000000"/>
            </w:tcBorders>
            <w:shd w:val="clear" w:color="auto" w:fill="auto"/>
          </w:tcPr>
          <w:p w14:paraId="67E47CA7"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Unlikely(</w:t>
            </w:r>
            <w:proofErr w:type="gramEnd"/>
            <w:r w:rsidRPr="00120616">
              <w:rPr>
                <w:rFonts w:eastAsia="Times New Roman"/>
                <w:sz w:val="22"/>
              </w:rPr>
              <w:t>2)</w:t>
            </w:r>
          </w:p>
        </w:tc>
        <w:tc>
          <w:tcPr>
            <w:tcW w:w="1440" w:type="dxa"/>
            <w:tcBorders>
              <w:top w:val="single" w:sz="8" w:space="0" w:color="000000"/>
              <w:bottom w:val="single" w:sz="8" w:space="0" w:color="5B9BD5"/>
              <w:right w:val="single" w:sz="8" w:space="0" w:color="000000"/>
            </w:tcBorders>
            <w:shd w:val="clear" w:color="auto" w:fill="5B9BD5"/>
          </w:tcPr>
          <w:p w14:paraId="438F1245" w14:textId="77777777" w:rsidR="00C677E2" w:rsidRPr="00120616" w:rsidRDefault="00C677E2" w:rsidP="00D70470">
            <w:pPr>
              <w:spacing w:line="240" w:lineRule="auto"/>
              <w:rPr>
                <w:rFonts w:eastAsia="Times New Roman"/>
                <w:sz w:val="22"/>
              </w:rPr>
            </w:pPr>
          </w:p>
        </w:tc>
        <w:tc>
          <w:tcPr>
            <w:tcW w:w="1060" w:type="dxa"/>
            <w:tcBorders>
              <w:top w:val="single" w:sz="8" w:space="0" w:color="000000"/>
              <w:bottom w:val="single" w:sz="8" w:space="0" w:color="70AD47"/>
              <w:right w:val="single" w:sz="8" w:space="0" w:color="000000"/>
            </w:tcBorders>
            <w:shd w:val="clear" w:color="auto" w:fill="70AD47"/>
          </w:tcPr>
          <w:p w14:paraId="62BCC7B7" w14:textId="77777777" w:rsidR="00C677E2" w:rsidRPr="00120616" w:rsidRDefault="00C677E2" w:rsidP="00D70470">
            <w:pPr>
              <w:spacing w:line="240" w:lineRule="auto"/>
              <w:rPr>
                <w:rFonts w:eastAsia="Times New Roman"/>
                <w:sz w:val="22"/>
              </w:rPr>
            </w:pPr>
          </w:p>
        </w:tc>
        <w:tc>
          <w:tcPr>
            <w:tcW w:w="1360" w:type="dxa"/>
            <w:tcBorders>
              <w:top w:val="single" w:sz="8" w:space="0" w:color="000000"/>
              <w:bottom w:val="single" w:sz="8" w:space="0" w:color="70AD47"/>
              <w:right w:val="single" w:sz="8" w:space="0" w:color="000000"/>
            </w:tcBorders>
            <w:shd w:val="clear" w:color="auto" w:fill="70AD47"/>
          </w:tcPr>
          <w:p w14:paraId="7F46B1D6" w14:textId="77777777" w:rsidR="00C677E2" w:rsidRPr="00120616" w:rsidRDefault="00C677E2" w:rsidP="00D70470">
            <w:pPr>
              <w:spacing w:line="240" w:lineRule="auto"/>
              <w:rPr>
                <w:rFonts w:eastAsia="Times New Roman"/>
                <w:sz w:val="22"/>
              </w:rPr>
            </w:pPr>
          </w:p>
        </w:tc>
        <w:tc>
          <w:tcPr>
            <w:tcW w:w="1040" w:type="dxa"/>
            <w:tcBorders>
              <w:top w:val="single" w:sz="8" w:space="0" w:color="000000"/>
              <w:bottom w:val="single" w:sz="8" w:space="0" w:color="FFC000"/>
              <w:right w:val="single" w:sz="8" w:space="0" w:color="000000"/>
            </w:tcBorders>
            <w:shd w:val="clear" w:color="auto" w:fill="FFC000"/>
          </w:tcPr>
          <w:p w14:paraId="56215055" w14:textId="77777777" w:rsidR="00C677E2" w:rsidRPr="00120616" w:rsidRDefault="00C677E2" w:rsidP="00D70470">
            <w:pPr>
              <w:spacing w:line="240" w:lineRule="auto"/>
              <w:ind w:right="340"/>
              <w:jc w:val="right"/>
              <w:rPr>
                <w:rFonts w:eastAsia="Times New Roman"/>
                <w:sz w:val="22"/>
              </w:rPr>
            </w:pPr>
            <w:r w:rsidRPr="00120616">
              <w:rPr>
                <w:rFonts w:eastAsia="Times New Roman"/>
                <w:sz w:val="22"/>
              </w:rPr>
              <w:t>2</w:t>
            </w:r>
          </w:p>
        </w:tc>
        <w:tc>
          <w:tcPr>
            <w:tcW w:w="1660" w:type="dxa"/>
            <w:tcBorders>
              <w:top w:val="single" w:sz="8" w:space="0" w:color="000000"/>
              <w:bottom w:val="single" w:sz="8" w:space="0" w:color="FFC000"/>
              <w:right w:val="single" w:sz="8" w:space="0" w:color="000000"/>
            </w:tcBorders>
            <w:shd w:val="clear" w:color="auto" w:fill="FFC000"/>
          </w:tcPr>
          <w:p w14:paraId="5713B4CE" w14:textId="77777777" w:rsidR="00C677E2" w:rsidRPr="00120616" w:rsidRDefault="00C677E2" w:rsidP="00D70470">
            <w:pPr>
              <w:spacing w:line="240" w:lineRule="auto"/>
              <w:rPr>
                <w:rFonts w:eastAsia="Times New Roman"/>
                <w:sz w:val="22"/>
              </w:rPr>
            </w:pPr>
          </w:p>
        </w:tc>
      </w:tr>
      <w:tr w:rsidR="00C677E2" w14:paraId="44CF73EB" w14:textId="77777777" w:rsidTr="00D70470">
        <w:trPr>
          <w:trHeight w:val="277"/>
        </w:trPr>
        <w:tc>
          <w:tcPr>
            <w:tcW w:w="2100" w:type="dxa"/>
            <w:tcBorders>
              <w:top w:val="single" w:sz="8" w:space="0" w:color="000000"/>
              <w:left w:val="single" w:sz="8" w:space="0" w:color="000000"/>
              <w:right w:val="single" w:sz="8" w:space="0" w:color="000000"/>
            </w:tcBorders>
            <w:shd w:val="clear" w:color="auto" w:fill="auto"/>
          </w:tcPr>
          <w:p w14:paraId="2D560ECA" w14:textId="77777777" w:rsidR="00C677E2" w:rsidRPr="00120616" w:rsidRDefault="00C677E2" w:rsidP="00D70470">
            <w:pPr>
              <w:spacing w:line="240" w:lineRule="auto"/>
              <w:ind w:left="100"/>
              <w:rPr>
                <w:rFonts w:eastAsia="Times New Roman"/>
                <w:sz w:val="22"/>
              </w:rPr>
            </w:pPr>
            <w:proofErr w:type="gramStart"/>
            <w:r w:rsidRPr="00120616">
              <w:rPr>
                <w:rFonts w:eastAsia="Times New Roman"/>
                <w:sz w:val="22"/>
              </w:rPr>
              <w:t>Rare(</w:t>
            </w:r>
            <w:proofErr w:type="gramEnd"/>
            <w:r w:rsidRPr="00120616">
              <w:rPr>
                <w:rFonts w:eastAsia="Times New Roman"/>
                <w:sz w:val="22"/>
              </w:rPr>
              <w:t>1)</w:t>
            </w:r>
          </w:p>
        </w:tc>
        <w:tc>
          <w:tcPr>
            <w:tcW w:w="1440" w:type="dxa"/>
            <w:tcBorders>
              <w:top w:val="single" w:sz="8" w:space="0" w:color="000000"/>
              <w:bottom w:val="single" w:sz="8" w:space="0" w:color="5B9BD5"/>
              <w:right w:val="single" w:sz="8" w:space="0" w:color="000000"/>
            </w:tcBorders>
            <w:shd w:val="clear" w:color="auto" w:fill="5B9BD5"/>
          </w:tcPr>
          <w:p w14:paraId="59822350" w14:textId="77777777" w:rsidR="00C677E2" w:rsidRPr="00120616" w:rsidRDefault="00C677E2" w:rsidP="00D70470">
            <w:pPr>
              <w:spacing w:line="240" w:lineRule="auto"/>
              <w:rPr>
                <w:rFonts w:eastAsia="Times New Roman"/>
                <w:sz w:val="22"/>
              </w:rPr>
            </w:pPr>
          </w:p>
        </w:tc>
        <w:tc>
          <w:tcPr>
            <w:tcW w:w="1060" w:type="dxa"/>
            <w:tcBorders>
              <w:top w:val="single" w:sz="8" w:space="0" w:color="000000"/>
              <w:bottom w:val="single" w:sz="8" w:space="0" w:color="5B9BD5"/>
              <w:right w:val="single" w:sz="8" w:space="0" w:color="000000"/>
            </w:tcBorders>
            <w:shd w:val="clear" w:color="auto" w:fill="5B9BD5"/>
          </w:tcPr>
          <w:p w14:paraId="70919C49" w14:textId="77777777" w:rsidR="00C677E2" w:rsidRPr="00120616" w:rsidRDefault="00C677E2" w:rsidP="00D70470">
            <w:pPr>
              <w:spacing w:line="240" w:lineRule="auto"/>
              <w:rPr>
                <w:rFonts w:eastAsia="Times New Roman"/>
                <w:sz w:val="22"/>
              </w:rPr>
            </w:pPr>
          </w:p>
        </w:tc>
        <w:tc>
          <w:tcPr>
            <w:tcW w:w="1360" w:type="dxa"/>
            <w:tcBorders>
              <w:top w:val="single" w:sz="8" w:space="0" w:color="000000"/>
              <w:bottom w:val="single" w:sz="8" w:space="0" w:color="5B9BD5"/>
              <w:right w:val="single" w:sz="8" w:space="0" w:color="000000"/>
            </w:tcBorders>
            <w:shd w:val="clear" w:color="auto" w:fill="5B9BD5"/>
          </w:tcPr>
          <w:p w14:paraId="1D258FC3" w14:textId="77777777" w:rsidR="00C677E2" w:rsidRPr="00120616" w:rsidRDefault="00C677E2" w:rsidP="00D70470">
            <w:pPr>
              <w:spacing w:line="240" w:lineRule="auto"/>
              <w:rPr>
                <w:rFonts w:eastAsia="Times New Roman"/>
                <w:sz w:val="22"/>
              </w:rPr>
            </w:pPr>
          </w:p>
        </w:tc>
        <w:tc>
          <w:tcPr>
            <w:tcW w:w="1040" w:type="dxa"/>
            <w:tcBorders>
              <w:top w:val="single" w:sz="8" w:space="0" w:color="000000"/>
              <w:bottom w:val="single" w:sz="8" w:space="0" w:color="70AD47"/>
              <w:right w:val="single" w:sz="8" w:space="0" w:color="000000"/>
            </w:tcBorders>
            <w:shd w:val="clear" w:color="auto" w:fill="70AD47"/>
          </w:tcPr>
          <w:p w14:paraId="4508ED67" w14:textId="77777777" w:rsidR="00C677E2" w:rsidRPr="00120616" w:rsidRDefault="00C677E2" w:rsidP="00D70470">
            <w:pPr>
              <w:spacing w:line="240" w:lineRule="auto"/>
              <w:rPr>
                <w:rFonts w:eastAsia="Times New Roman"/>
                <w:sz w:val="22"/>
              </w:rPr>
            </w:pPr>
          </w:p>
        </w:tc>
        <w:tc>
          <w:tcPr>
            <w:tcW w:w="1660" w:type="dxa"/>
            <w:tcBorders>
              <w:top w:val="single" w:sz="8" w:space="0" w:color="000000"/>
              <w:bottom w:val="single" w:sz="8" w:space="0" w:color="70AD47"/>
              <w:right w:val="single" w:sz="8" w:space="0" w:color="000000"/>
            </w:tcBorders>
            <w:shd w:val="clear" w:color="auto" w:fill="70AD47"/>
          </w:tcPr>
          <w:p w14:paraId="02885FCA" w14:textId="77777777" w:rsidR="00C677E2" w:rsidRPr="00120616" w:rsidRDefault="00C677E2" w:rsidP="00D70470">
            <w:pPr>
              <w:spacing w:line="240" w:lineRule="auto"/>
              <w:rPr>
                <w:rFonts w:eastAsia="Times New Roman"/>
                <w:sz w:val="22"/>
              </w:rPr>
            </w:pPr>
          </w:p>
        </w:tc>
      </w:tr>
      <w:tr w:rsidR="00C677E2" w14:paraId="6E52DD07" w14:textId="77777777" w:rsidTr="00D70470">
        <w:trPr>
          <w:trHeight w:val="20"/>
        </w:trPr>
        <w:tc>
          <w:tcPr>
            <w:tcW w:w="2100" w:type="dxa"/>
            <w:tcBorders>
              <w:left w:val="single" w:sz="8" w:space="0" w:color="000000"/>
              <w:right w:val="single" w:sz="8" w:space="0" w:color="000000"/>
            </w:tcBorders>
            <w:shd w:val="clear" w:color="auto" w:fill="000000"/>
          </w:tcPr>
          <w:p w14:paraId="659EC64D" w14:textId="77777777" w:rsidR="00C677E2" w:rsidRDefault="00C677E2" w:rsidP="00D70470">
            <w:pPr>
              <w:spacing w:line="240" w:lineRule="auto"/>
              <w:rPr>
                <w:rFonts w:ascii="Times New Roman" w:eastAsia="Times New Roman" w:hAnsi="Times New Roman" w:cs="Times New Roman"/>
                <w:sz w:val="2"/>
                <w:szCs w:val="2"/>
              </w:rPr>
            </w:pPr>
          </w:p>
        </w:tc>
        <w:tc>
          <w:tcPr>
            <w:tcW w:w="1440" w:type="dxa"/>
            <w:tcBorders>
              <w:right w:val="single" w:sz="8" w:space="0" w:color="000000"/>
            </w:tcBorders>
            <w:shd w:val="clear" w:color="auto" w:fill="000000"/>
          </w:tcPr>
          <w:p w14:paraId="172A7734" w14:textId="77777777" w:rsidR="00C677E2" w:rsidRDefault="00C677E2" w:rsidP="00D70470">
            <w:pPr>
              <w:spacing w:line="240" w:lineRule="auto"/>
              <w:rPr>
                <w:rFonts w:ascii="Times New Roman" w:eastAsia="Times New Roman" w:hAnsi="Times New Roman" w:cs="Times New Roman"/>
                <w:sz w:val="2"/>
                <w:szCs w:val="2"/>
              </w:rPr>
            </w:pPr>
          </w:p>
        </w:tc>
        <w:tc>
          <w:tcPr>
            <w:tcW w:w="1060" w:type="dxa"/>
            <w:tcBorders>
              <w:right w:val="single" w:sz="8" w:space="0" w:color="000000"/>
            </w:tcBorders>
            <w:shd w:val="clear" w:color="auto" w:fill="000000"/>
          </w:tcPr>
          <w:p w14:paraId="532BC9B3" w14:textId="77777777" w:rsidR="00C677E2" w:rsidRDefault="00C677E2" w:rsidP="00D70470">
            <w:pPr>
              <w:spacing w:line="240" w:lineRule="auto"/>
              <w:rPr>
                <w:rFonts w:ascii="Times New Roman" w:eastAsia="Times New Roman" w:hAnsi="Times New Roman" w:cs="Times New Roman"/>
                <w:sz w:val="2"/>
                <w:szCs w:val="2"/>
              </w:rPr>
            </w:pPr>
          </w:p>
        </w:tc>
        <w:tc>
          <w:tcPr>
            <w:tcW w:w="1360" w:type="dxa"/>
            <w:tcBorders>
              <w:right w:val="single" w:sz="8" w:space="0" w:color="000000"/>
            </w:tcBorders>
            <w:shd w:val="clear" w:color="auto" w:fill="000000"/>
          </w:tcPr>
          <w:p w14:paraId="51E5C0A0" w14:textId="77777777" w:rsidR="00C677E2" w:rsidRDefault="00C677E2" w:rsidP="00D70470">
            <w:pPr>
              <w:spacing w:line="240" w:lineRule="auto"/>
              <w:rPr>
                <w:rFonts w:ascii="Times New Roman" w:eastAsia="Times New Roman" w:hAnsi="Times New Roman" w:cs="Times New Roman"/>
                <w:sz w:val="2"/>
                <w:szCs w:val="2"/>
              </w:rPr>
            </w:pPr>
          </w:p>
        </w:tc>
        <w:tc>
          <w:tcPr>
            <w:tcW w:w="1040" w:type="dxa"/>
            <w:tcBorders>
              <w:right w:val="single" w:sz="8" w:space="0" w:color="000000"/>
            </w:tcBorders>
            <w:shd w:val="clear" w:color="auto" w:fill="000000"/>
          </w:tcPr>
          <w:p w14:paraId="761BA9D7" w14:textId="77777777" w:rsidR="00C677E2" w:rsidRDefault="00C677E2" w:rsidP="00D70470">
            <w:pPr>
              <w:spacing w:line="240" w:lineRule="auto"/>
              <w:rPr>
                <w:rFonts w:ascii="Times New Roman" w:eastAsia="Times New Roman" w:hAnsi="Times New Roman" w:cs="Times New Roman"/>
                <w:sz w:val="2"/>
                <w:szCs w:val="2"/>
              </w:rPr>
            </w:pPr>
          </w:p>
        </w:tc>
        <w:tc>
          <w:tcPr>
            <w:tcW w:w="1660" w:type="dxa"/>
            <w:tcBorders>
              <w:right w:val="single" w:sz="8" w:space="0" w:color="000000"/>
            </w:tcBorders>
            <w:shd w:val="clear" w:color="auto" w:fill="000000"/>
          </w:tcPr>
          <w:p w14:paraId="1E4F96A4" w14:textId="77777777" w:rsidR="00C677E2" w:rsidRDefault="00C677E2" w:rsidP="00D70470">
            <w:pPr>
              <w:spacing w:line="240" w:lineRule="auto"/>
              <w:rPr>
                <w:rFonts w:ascii="Times New Roman" w:eastAsia="Times New Roman" w:hAnsi="Times New Roman" w:cs="Times New Roman"/>
                <w:sz w:val="2"/>
                <w:szCs w:val="2"/>
              </w:rPr>
            </w:pPr>
          </w:p>
        </w:tc>
      </w:tr>
    </w:tbl>
    <w:p w14:paraId="7BF6525F" w14:textId="77777777" w:rsidR="00C677E2" w:rsidRDefault="00C677E2" w:rsidP="00C677E2">
      <w:pPr>
        <w:spacing w:line="240" w:lineRule="auto"/>
        <w:rPr>
          <w:rFonts w:ascii="Times New Roman" w:eastAsia="Times New Roman" w:hAnsi="Times New Roman" w:cs="Times New Roman"/>
          <w:sz w:val="20"/>
          <w:szCs w:val="20"/>
        </w:rPr>
      </w:pPr>
    </w:p>
    <w:p w14:paraId="33C2F807" w14:textId="77777777" w:rsidR="00C677E2" w:rsidRDefault="00C677E2" w:rsidP="00C677E2">
      <w:pPr>
        <w:spacing w:line="240" w:lineRule="auto"/>
        <w:ind w:left="2880"/>
        <w:rPr>
          <w:rFonts w:ascii="Times New Roman" w:eastAsia="Times New Roman" w:hAnsi="Times New Roman" w:cs="Times New Roman"/>
          <w:szCs w:val="24"/>
        </w:rPr>
      </w:pPr>
      <w:r>
        <w:rPr>
          <w:rFonts w:ascii="Times New Roman" w:eastAsia="Times New Roman" w:hAnsi="Times New Roman" w:cs="Times New Roman"/>
          <w:szCs w:val="24"/>
        </w:rPr>
        <w:t>Table 6.5.3: Software risk matrix</w:t>
      </w:r>
    </w:p>
    <w:p w14:paraId="59B20593" w14:textId="77777777" w:rsidR="00C677E2" w:rsidRDefault="00C677E2" w:rsidP="00C677E2">
      <w:pPr>
        <w:spacing w:line="240" w:lineRule="auto"/>
        <w:ind w:left="2880"/>
        <w:rPr>
          <w:rFonts w:ascii="Times New Roman" w:eastAsia="Times New Roman" w:hAnsi="Times New Roman" w:cs="Times New Roman"/>
          <w:szCs w:val="24"/>
        </w:rPr>
      </w:pPr>
    </w:p>
    <w:p w14:paraId="1D8CBADC" w14:textId="77777777" w:rsidR="00C677E2" w:rsidRDefault="00C677E2" w:rsidP="00C677E2">
      <w:pPr>
        <w:spacing w:line="240" w:lineRule="auto"/>
        <w:rPr>
          <w:rFonts w:ascii="Times New Roman" w:eastAsia="Times New Roman" w:hAnsi="Times New Roman" w:cs="Times New Roman"/>
          <w:sz w:val="20"/>
          <w:szCs w:val="20"/>
        </w:rPr>
      </w:pPr>
    </w:p>
    <w:p w14:paraId="3AE95753" w14:textId="77777777" w:rsidR="00C677E2" w:rsidRPr="00120616" w:rsidRDefault="00C677E2" w:rsidP="00C677E2">
      <w:pPr>
        <w:spacing w:line="240" w:lineRule="auto"/>
        <w:ind w:left="1980"/>
        <w:rPr>
          <w:rFonts w:eastAsia="Times New Roman"/>
          <w:sz w:val="22"/>
        </w:rPr>
      </w:pPr>
      <w:r w:rsidRPr="00120616">
        <w:rPr>
          <w:rFonts w:eastAsia="Times New Roman"/>
          <w:sz w:val="22"/>
        </w:rPr>
        <w:t>15-25 Extreme Risk</w:t>
      </w:r>
    </w:p>
    <w:p w14:paraId="24C7D6FB" w14:textId="77777777" w:rsidR="00C677E2" w:rsidRPr="00120616" w:rsidRDefault="00C677E2" w:rsidP="00C677E2">
      <w:pPr>
        <w:spacing w:line="240" w:lineRule="auto"/>
        <w:rPr>
          <w:rFonts w:eastAsia="Times New Roman"/>
          <w:sz w:val="22"/>
        </w:rPr>
      </w:pPr>
      <w:r w:rsidRPr="00120616">
        <w:rPr>
          <w:noProof/>
          <w:sz w:val="22"/>
        </w:rPr>
        <mc:AlternateContent>
          <mc:Choice Requires="wps">
            <w:drawing>
              <wp:anchor distT="0" distB="0" distL="0" distR="0" simplePos="0" relativeHeight="251659264" behindDoc="1" locked="0" layoutInCell="1" hidden="0" allowOverlap="1" wp14:anchorId="22186B95" wp14:editId="1DE3ED47">
                <wp:simplePos x="0" y="0"/>
                <wp:positionH relativeFrom="column">
                  <wp:posOffset>381000</wp:posOffset>
                </wp:positionH>
                <wp:positionV relativeFrom="paragraph">
                  <wp:posOffset>-152399</wp:posOffset>
                </wp:positionV>
                <wp:extent cx="12700" cy="237490"/>
                <wp:effectExtent l="0" t="0" r="0" b="0"/>
                <wp:wrapNone/>
                <wp:docPr id="12" name="Straight Arrow Connector 12"/>
                <wp:cNvGraphicFramePr/>
                <a:graphic xmlns:a="http://schemas.openxmlformats.org/drawingml/2006/main">
                  <a:graphicData uri="http://schemas.microsoft.com/office/word/2010/wordprocessingShape">
                    <wps:wsp>
                      <wps:cNvCnPr/>
                      <wps:spPr>
                        <a:xfrm>
                          <a:off x="5346000" y="3661255"/>
                          <a:ext cx="0" cy="23749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type w14:anchorId="5732A40F" id="_x0000_t32" coordsize="21600,21600" o:spt="32" o:oned="t" path="m,l21600,21600e" filled="f">
                <v:path arrowok="t" fillok="f" o:connecttype="none"/>
                <o:lock v:ext="edit" shapetype="t"/>
              </v:shapetype>
              <v:shape id="Straight Arrow Connector 12" o:spid="_x0000_s1026" type="#_x0000_t32" style="position:absolute;margin-left:30pt;margin-top:-12pt;width:1pt;height:18.7pt;z-index:-25165721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60288" behindDoc="1" locked="0" layoutInCell="1" hidden="0" allowOverlap="1" wp14:anchorId="4C126E78" wp14:editId="7A24DBD7">
                <wp:simplePos x="0" y="0"/>
                <wp:positionH relativeFrom="column">
                  <wp:posOffset>381000</wp:posOffset>
                </wp:positionH>
                <wp:positionV relativeFrom="paragraph">
                  <wp:posOffset>-152399</wp:posOffset>
                </wp:positionV>
                <wp:extent cx="688975"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5001513" y="3780000"/>
                          <a:ext cx="688975"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2DDEA563" id="Straight Arrow Connector 2" o:spid="_x0000_s1026" type="#_x0000_t32" style="position:absolute;margin-left:30pt;margin-top:-12pt;width:54.25pt;height:1pt;z-index:-25165619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61312" behindDoc="1" locked="0" layoutInCell="1" hidden="0" allowOverlap="1" wp14:anchorId="7312B6AC" wp14:editId="2FF6D028">
                <wp:simplePos x="0" y="0"/>
                <wp:positionH relativeFrom="column">
                  <wp:posOffset>1054100</wp:posOffset>
                </wp:positionH>
                <wp:positionV relativeFrom="paragraph">
                  <wp:posOffset>-152399</wp:posOffset>
                </wp:positionV>
                <wp:extent cx="12700" cy="237490"/>
                <wp:effectExtent l="0" t="0" r="0" b="0"/>
                <wp:wrapNone/>
                <wp:docPr id="3" name="Straight Arrow Connector 3"/>
                <wp:cNvGraphicFramePr/>
                <a:graphic xmlns:a="http://schemas.openxmlformats.org/drawingml/2006/main">
                  <a:graphicData uri="http://schemas.microsoft.com/office/word/2010/wordprocessingShape">
                    <wps:wsp>
                      <wps:cNvCnPr/>
                      <wps:spPr>
                        <a:xfrm>
                          <a:off x="5346000" y="3661255"/>
                          <a:ext cx="0" cy="23749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23FE0692" id="Straight Arrow Connector 3" o:spid="_x0000_s1026" type="#_x0000_t32" style="position:absolute;margin-left:83pt;margin-top:-12pt;width:1pt;height:18.7pt;z-index:-25165516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62336" behindDoc="1" locked="0" layoutInCell="1" hidden="0" allowOverlap="1" wp14:anchorId="2A9C691F" wp14:editId="4D7994E4">
                <wp:simplePos x="0" y="0"/>
                <wp:positionH relativeFrom="column">
                  <wp:posOffset>381000</wp:posOffset>
                </wp:positionH>
                <wp:positionV relativeFrom="paragraph">
                  <wp:posOffset>-139699</wp:posOffset>
                </wp:positionV>
                <wp:extent cx="685800" cy="234315"/>
                <wp:effectExtent l="0" t="0" r="0" b="0"/>
                <wp:wrapNone/>
                <wp:docPr id="10" name="Rectangle 10"/>
                <wp:cNvGraphicFramePr/>
                <a:graphic xmlns:a="http://schemas.openxmlformats.org/drawingml/2006/main">
                  <a:graphicData uri="http://schemas.microsoft.com/office/word/2010/wordprocessingShape">
                    <wps:wsp>
                      <wps:cNvSpPr/>
                      <wps:spPr>
                        <a:xfrm>
                          <a:off x="5007863" y="3667605"/>
                          <a:ext cx="676275" cy="224790"/>
                        </a:xfrm>
                        <a:prstGeom prst="rect">
                          <a:avLst/>
                        </a:prstGeom>
                        <a:solidFill>
                          <a:srgbClr val="FF0000"/>
                        </a:solidFill>
                        <a:ln w="9525" cap="flat" cmpd="sng">
                          <a:solidFill>
                            <a:srgbClr val="FFFFFF"/>
                          </a:solidFill>
                          <a:prstDash val="solid"/>
                          <a:miter lim="800000"/>
                          <a:headEnd type="none" w="sm" len="sm"/>
                          <a:tailEnd type="none" w="sm" len="sm"/>
                        </a:ln>
                      </wps:spPr>
                      <wps:txbx>
                        <w:txbxContent>
                          <w:p w14:paraId="236FF20F" w14:textId="77777777" w:rsidR="00C677E2" w:rsidRDefault="00C677E2" w:rsidP="00C677E2">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A9C691F" id="Rectangle 10" o:spid="_x0000_s1026" style="position:absolute;left:0;text-align:left;margin-left:30pt;margin-top:-11pt;width:54pt;height:18.4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" fillcolor="red" strokecolor="white">
                <v:stroke startarrowwidth="narrow" startarrowlength="short" endarrowwidth="narrow" endarrowlength="short"/>
                <v:textbox inset="2.53958mm,2.53958mm,2.53958mm,2.53958mm">
                  <w:txbxContent>
                    <w:p w14:paraId="236FF20F" w14:textId="77777777" w:rsidR="00C677E2" w:rsidRDefault="00C677E2" w:rsidP="00C677E2">
                      <w:pPr>
                        <w:spacing w:line="240" w:lineRule="auto"/>
                        <w:textDirection w:val="btLr"/>
                      </w:pPr>
                    </w:p>
                  </w:txbxContent>
                </v:textbox>
              </v:rect>
            </w:pict>
          </mc:Fallback>
        </mc:AlternateContent>
      </w:r>
      <w:r w:rsidRPr="00120616">
        <w:rPr>
          <w:noProof/>
          <w:sz w:val="22"/>
        </w:rPr>
        <mc:AlternateContent>
          <mc:Choice Requires="wps">
            <w:drawing>
              <wp:anchor distT="0" distB="0" distL="0" distR="0" simplePos="0" relativeHeight="251663360" behindDoc="1" locked="0" layoutInCell="1" hidden="0" allowOverlap="1" wp14:anchorId="4C51C55F" wp14:editId="780D9F7B">
                <wp:simplePos x="0" y="0"/>
                <wp:positionH relativeFrom="column">
                  <wp:posOffset>381000</wp:posOffset>
                </wp:positionH>
                <wp:positionV relativeFrom="paragraph">
                  <wp:posOffset>63500</wp:posOffset>
                </wp:positionV>
                <wp:extent cx="688975" cy="12700"/>
                <wp:effectExtent l="0" t="0" r="0" b="0"/>
                <wp:wrapNone/>
                <wp:docPr id="19" name="Straight Arrow Connector 19"/>
                <wp:cNvGraphicFramePr/>
                <a:graphic xmlns:a="http://schemas.openxmlformats.org/drawingml/2006/main">
                  <a:graphicData uri="http://schemas.microsoft.com/office/word/2010/wordprocessingShape">
                    <wps:wsp>
                      <wps:cNvCnPr/>
                      <wps:spPr>
                        <a:xfrm>
                          <a:off x="5001513" y="3780000"/>
                          <a:ext cx="688975"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636619DA" id="Straight Arrow Connector 19" o:spid="_x0000_s1026" type="#_x0000_t32" style="position:absolute;margin-left:30pt;margin-top:5pt;width:54.25pt;height:1pt;z-index:-25165312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" filled="t" strokecolor="#41719c" strokeweight="1pt">
                <v:stroke joinstyle="miter"/>
              </v:shape>
            </w:pict>
          </mc:Fallback>
        </mc:AlternateContent>
      </w:r>
    </w:p>
    <w:p w14:paraId="218F2E22" w14:textId="77777777" w:rsidR="00C677E2" w:rsidRPr="00120616" w:rsidRDefault="00C677E2" w:rsidP="00C677E2">
      <w:pPr>
        <w:spacing w:line="240" w:lineRule="auto"/>
        <w:rPr>
          <w:rFonts w:eastAsia="Times New Roman"/>
          <w:sz w:val="22"/>
        </w:rPr>
      </w:pPr>
    </w:p>
    <w:p w14:paraId="0CE984C1" w14:textId="77777777" w:rsidR="00C677E2" w:rsidRPr="00120616" w:rsidRDefault="00C677E2" w:rsidP="00C677E2">
      <w:pPr>
        <w:spacing w:line="240" w:lineRule="auto"/>
        <w:ind w:left="1980"/>
        <w:rPr>
          <w:rFonts w:eastAsia="Times New Roman"/>
          <w:sz w:val="22"/>
        </w:rPr>
      </w:pPr>
      <w:r w:rsidRPr="00120616">
        <w:rPr>
          <w:rFonts w:eastAsia="Times New Roman"/>
          <w:sz w:val="22"/>
        </w:rPr>
        <w:t>8-12 High Risk</w:t>
      </w:r>
    </w:p>
    <w:p w14:paraId="75968EA4" w14:textId="77777777" w:rsidR="00C677E2" w:rsidRPr="00120616" w:rsidRDefault="00C677E2" w:rsidP="00C677E2">
      <w:pPr>
        <w:spacing w:line="240" w:lineRule="auto"/>
        <w:rPr>
          <w:rFonts w:eastAsia="Times New Roman"/>
          <w:sz w:val="22"/>
        </w:rPr>
      </w:pPr>
      <w:r w:rsidRPr="00120616">
        <w:rPr>
          <w:noProof/>
          <w:sz w:val="22"/>
        </w:rPr>
        <mc:AlternateContent>
          <mc:Choice Requires="wps">
            <w:drawing>
              <wp:anchor distT="0" distB="0" distL="0" distR="0" simplePos="0" relativeHeight="251664384" behindDoc="1" locked="0" layoutInCell="1" hidden="0" allowOverlap="1" wp14:anchorId="3DAC26F2" wp14:editId="105EF619">
                <wp:simplePos x="0" y="0"/>
                <wp:positionH relativeFrom="column">
                  <wp:posOffset>381000</wp:posOffset>
                </wp:positionH>
                <wp:positionV relativeFrom="paragraph">
                  <wp:posOffset>-152399</wp:posOffset>
                </wp:positionV>
                <wp:extent cx="688975"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5001513" y="3780000"/>
                          <a:ext cx="688975"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419387BD" id="Straight Arrow Connector 11" o:spid="_x0000_s1026" type="#_x0000_t32" style="position:absolute;margin-left:30pt;margin-top:-12pt;width:54.25pt;height:1pt;z-index:-25165209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65408" behindDoc="1" locked="0" layoutInCell="1" hidden="0" allowOverlap="1" wp14:anchorId="2613CAF1" wp14:editId="605D3952">
                <wp:simplePos x="0" y="0"/>
                <wp:positionH relativeFrom="column">
                  <wp:posOffset>1054100</wp:posOffset>
                </wp:positionH>
                <wp:positionV relativeFrom="paragraph">
                  <wp:posOffset>-152399</wp:posOffset>
                </wp:positionV>
                <wp:extent cx="12700" cy="237490"/>
                <wp:effectExtent l="0" t="0" r="0" b="0"/>
                <wp:wrapNone/>
                <wp:docPr id="5" name="Straight Arrow Connector 5"/>
                <wp:cNvGraphicFramePr/>
                <a:graphic xmlns:a="http://schemas.openxmlformats.org/drawingml/2006/main">
                  <a:graphicData uri="http://schemas.microsoft.com/office/word/2010/wordprocessingShape">
                    <wps:wsp>
                      <wps:cNvCnPr/>
                      <wps:spPr>
                        <a:xfrm>
                          <a:off x="5346000" y="3661255"/>
                          <a:ext cx="0" cy="23749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2656079F" id="Straight Arrow Connector 5" o:spid="_x0000_s1026" type="#_x0000_t32" style="position:absolute;margin-left:83pt;margin-top:-12pt;width:1pt;height:18.7pt;z-index:-25165107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66432" behindDoc="1" locked="0" layoutInCell="1" hidden="0" allowOverlap="1" wp14:anchorId="736CDA59" wp14:editId="32018730">
                <wp:simplePos x="0" y="0"/>
                <wp:positionH relativeFrom="column">
                  <wp:posOffset>381000</wp:posOffset>
                </wp:positionH>
                <wp:positionV relativeFrom="paragraph">
                  <wp:posOffset>-152399</wp:posOffset>
                </wp:positionV>
                <wp:extent cx="685800" cy="234315"/>
                <wp:effectExtent l="0" t="0" r="0" b="0"/>
                <wp:wrapNone/>
                <wp:docPr id="14" name="Rectangle 14"/>
                <wp:cNvGraphicFramePr/>
                <a:graphic xmlns:a="http://schemas.openxmlformats.org/drawingml/2006/main">
                  <a:graphicData uri="http://schemas.microsoft.com/office/word/2010/wordprocessingShape">
                    <wps:wsp>
                      <wps:cNvSpPr/>
                      <wps:spPr>
                        <a:xfrm>
                          <a:off x="5007863" y="3667605"/>
                          <a:ext cx="676275" cy="224790"/>
                        </a:xfrm>
                        <a:prstGeom prst="rect">
                          <a:avLst/>
                        </a:prstGeom>
                        <a:solidFill>
                          <a:srgbClr val="70AD47"/>
                        </a:solidFill>
                        <a:ln w="9525" cap="flat" cmpd="sng">
                          <a:solidFill>
                            <a:srgbClr val="FFFFFF"/>
                          </a:solidFill>
                          <a:prstDash val="solid"/>
                          <a:miter lim="800000"/>
                          <a:headEnd type="none" w="sm" len="sm"/>
                          <a:tailEnd type="none" w="sm" len="sm"/>
                        </a:ln>
                      </wps:spPr>
                      <wps:txbx>
                        <w:txbxContent>
                          <w:p w14:paraId="308BE594" w14:textId="77777777" w:rsidR="00C677E2" w:rsidRDefault="00C677E2" w:rsidP="00C677E2">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36CDA59" id="Rectangle 14" o:spid="_x0000_s1027" style="position:absolute;left:0;text-align:left;margin-left:30pt;margin-top:-12pt;width:54pt;height:18.45pt;z-index:-25165004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" fillcolor="#70ad47" strokecolor="white">
                <v:stroke startarrowwidth="narrow" startarrowlength="short" endarrowwidth="narrow" endarrowlength="short"/>
                <v:textbox inset="2.53958mm,2.53958mm,2.53958mm,2.53958mm">
                  <w:txbxContent>
                    <w:p w14:paraId="308BE594" w14:textId="77777777" w:rsidR="00C677E2" w:rsidRDefault="00C677E2" w:rsidP="00C677E2">
                      <w:pPr>
                        <w:spacing w:line="240" w:lineRule="auto"/>
                        <w:textDirection w:val="btLr"/>
                      </w:pPr>
                    </w:p>
                  </w:txbxContent>
                </v:textbox>
              </v:rect>
            </w:pict>
          </mc:Fallback>
        </mc:AlternateContent>
      </w:r>
      <w:r w:rsidRPr="00120616">
        <w:rPr>
          <w:noProof/>
          <w:sz w:val="22"/>
        </w:rPr>
        <mc:AlternateContent>
          <mc:Choice Requires="wps">
            <w:drawing>
              <wp:anchor distT="0" distB="0" distL="0" distR="0" simplePos="0" relativeHeight="251667456" behindDoc="1" locked="0" layoutInCell="1" hidden="0" allowOverlap="1" wp14:anchorId="7FAC03D7" wp14:editId="051C5348">
                <wp:simplePos x="0" y="0"/>
                <wp:positionH relativeFrom="column">
                  <wp:posOffset>381000</wp:posOffset>
                </wp:positionH>
                <wp:positionV relativeFrom="paragraph">
                  <wp:posOffset>-152399</wp:posOffset>
                </wp:positionV>
                <wp:extent cx="12700" cy="237490"/>
                <wp:effectExtent l="0" t="0" r="0" b="0"/>
                <wp:wrapNone/>
                <wp:docPr id="7" name="Straight Arrow Connector 7"/>
                <wp:cNvGraphicFramePr/>
                <a:graphic xmlns:a="http://schemas.openxmlformats.org/drawingml/2006/main">
                  <a:graphicData uri="http://schemas.microsoft.com/office/word/2010/wordprocessingShape">
                    <wps:wsp>
                      <wps:cNvCnPr/>
                      <wps:spPr>
                        <a:xfrm>
                          <a:off x="5346000" y="3661255"/>
                          <a:ext cx="0" cy="23749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22EE1C24" id="Straight Arrow Connector 7" o:spid="_x0000_s1026" type="#_x0000_t32" style="position:absolute;margin-left:30pt;margin-top:-12pt;width:1pt;height:18.7pt;z-index:-25164902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68480" behindDoc="1" locked="0" layoutInCell="1" hidden="0" allowOverlap="1" wp14:anchorId="2AB3B485" wp14:editId="4B21111B">
                <wp:simplePos x="0" y="0"/>
                <wp:positionH relativeFrom="column">
                  <wp:posOffset>381000</wp:posOffset>
                </wp:positionH>
                <wp:positionV relativeFrom="paragraph">
                  <wp:posOffset>63500</wp:posOffset>
                </wp:positionV>
                <wp:extent cx="688975"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5001513" y="3780000"/>
                          <a:ext cx="688975"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7B4D1959" id="Straight Arrow Connector 18" o:spid="_x0000_s1026" type="#_x0000_t32" style="position:absolute;margin-left:30pt;margin-top:5pt;width:54.25pt;height:1pt;z-index:-25164800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" filled="t" strokecolor="#41719c" strokeweight="1pt">
                <v:stroke joinstyle="miter"/>
              </v:shape>
            </w:pict>
          </mc:Fallback>
        </mc:AlternateContent>
      </w:r>
    </w:p>
    <w:p w14:paraId="2BEB2210" w14:textId="77777777" w:rsidR="00C677E2" w:rsidRPr="00120616" w:rsidRDefault="00C677E2" w:rsidP="00C677E2">
      <w:pPr>
        <w:spacing w:line="240" w:lineRule="auto"/>
        <w:rPr>
          <w:rFonts w:eastAsia="Times New Roman"/>
          <w:sz w:val="22"/>
        </w:rPr>
      </w:pPr>
    </w:p>
    <w:p w14:paraId="76869CA5" w14:textId="77777777" w:rsidR="00C677E2" w:rsidRPr="00120616" w:rsidRDefault="00C677E2" w:rsidP="00C677E2">
      <w:pPr>
        <w:spacing w:line="240" w:lineRule="auto"/>
        <w:ind w:left="1980"/>
        <w:rPr>
          <w:rFonts w:eastAsia="Times New Roman"/>
          <w:sz w:val="22"/>
        </w:rPr>
      </w:pPr>
      <w:r w:rsidRPr="00120616">
        <w:rPr>
          <w:rFonts w:eastAsia="Times New Roman"/>
          <w:sz w:val="22"/>
        </w:rPr>
        <w:t>4-6 Moderate Risk</w:t>
      </w:r>
    </w:p>
    <w:p w14:paraId="2534682B" w14:textId="77777777" w:rsidR="00C677E2" w:rsidRPr="00120616" w:rsidRDefault="00C677E2" w:rsidP="00C677E2">
      <w:pPr>
        <w:spacing w:line="240" w:lineRule="auto"/>
        <w:rPr>
          <w:rFonts w:eastAsia="Times New Roman"/>
          <w:sz w:val="22"/>
        </w:rPr>
      </w:pPr>
      <w:r w:rsidRPr="00120616">
        <w:rPr>
          <w:noProof/>
          <w:sz w:val="22"/>
        </w:rPr>
        <mc:AlternateContent>
          <mc:Choice Requires="wps">
            <w:drawing>
              <wp:anchor distT="0" distB="0" distL="0" distR="0" simplePos="0" relativeHeight="251669504" behindDoc="1" locked="0" layoutInCell="1" hidden="0" allowOverlap="1" wp14:anchorId="4E9A1AE4" wp14:editId="09066DC1">
                <wp:simplePos x="0" y="0"/>
                <wp:positionH relativeFrom="column">
                  <wp:posOffset>1066800</wp:posOffset>
                </wp:positionH>
                <wp:positionV relativeFrom="paragraph">
                  <wp:posOffset>-165099</wp:posOffset>
                </wp:positionV>
                <wp:extent cx="12700" cy="237490"/>
                <wp:effectExtent l="0" t="0" r="0" b="0"/>
                <wp:wrapNone/>
                <wp:docPr id="4" name="Straight Arrow Connector 4"/>
                <wp:cNvGraphicFramePr/>
                <a:graphic xmlns:a="http://schemas.openxmlformats.org/drawingml/2006/main">
                  <a:graphicData uri="http://schemas.microsoft.com/office/word/2010/wordprocessingShape">
                    <wps:wsp>
                      <wps:cNvCnPr/>
                      <wps:spPr>
                        <a:xfrm>
                          <a:off x="5346000" y="3661255"/>
                          <a:ext cx="0" cy="23749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498CE354" id="Straight Arrow Connector 4" o:spid="_x0000_s1026" type="#_x0000_t32" style="position:absolute;margin-left:84pt;margin-top:-13pt;width:1pt;height:18.7pt;z-index:-251646976;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70528" behindDoc="1" locked="0" layoutInCell="1" hidden="0" allowOverlap="1" wp14:anchorId="56AD3F2F" wp14:editId="4F5DBF25">
                <wp:simplePos x="0" y="0"/>
                <wp:positionH relativeFrom="column">
                  <wp:posOffset>393700</wp:posOffset>
                </wp:positionH>
                <wp:positionV relativeFrom="paragraph">
                  <wp:posOffset>-165099</wp:posOffset>
                </wp:positionV>
                <wp:extent cx="12700" cy="237490"/>
                <wp:effectExtent l="0" t="0" r="0" b="0"/>
                <wp:wrapNone/>
                <wp:docPr id="6" name="Straight Arrow Connector 6"/>
                <wp:cNvGraphicFramePr/>
                <a:graphic xmlns:a="http://schemas.openxmlformats.org/drawingml/2006/main">
                  <a:graphicData uri="http://schemas.microsoft.com/office/word/2010/wordprocessingShape">
                    <wps:wsp>
                      <wps:cNvCnPr/>
                      <wps:spPr>
                        <a:xfrm>
                          <a:off x="5346000" y="3661255"/>
                          <a:ext cx="0" cy="23749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19C6E4D7" id="Straight Arrow Connector 6" o:spid="_x0000_s1026" type="#_x0000_t32" style="position:absolute;margin-left:31pt;margin-top:-13pt;width:1pt;height:18.7pt;z-index:-25164595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71552" behindDoc="1" locked="0" layoutInCell="1" hidden="0" allowOverlap="1" wp14:anchorId="5A7ADCCF" wp14:editId="3675E065">
                <wp:simplePos x="0" y="0"/>
                <wp:positionH relativeFrom="column">
                  <wp:posOffset>393700</wp:posOffset>
                </wp:positionH>
                <wp:positionV relativeFrom="paragraph">
                  <wp:posOffset>50800</wp:posOffset>
                </wp:positionV>
                <wp:extent cx="689610" cy="12700"/>
                <wp:effectExtent l="0" t="0" r="0" b="0"/>
                <wp:wrapNone/>
                <wp:docPr id="13" name="Straight Arrow Connector 13"/>
                <wp:cNvGraphicFramePr/>
                <a:graphic xmlns:a="http://schemas.openxmlformats.org/drawingml/2006/main">
                  <a:graphicData uri="http://schemas.microsoft.com/office/word/2010/wordprocessingShape">
                    <wps:wsp>
                      <wps:cNvCnPr/>
                      <wps:spPr>
                        <a:xfrm>
                          <a:off x="5001195" y="3780000"/>
                          <a:ext cx="689610"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1A78503C" id="Straight Arrow Connector 13" o:spid="_x0000_s1026" type="#_x0000_t32" style="position:absolute;margin-left:31pt;margin-top:4pt;width:54.3pt;height:1pt;z-index:-25164492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72576" behindDoc="1" locked="0" layoutInCell="1" hidden="0" allowOverlap="1" wp14:anchorId="632E4B72" wp14:editId="02113C92">
                <wp:simplePos x="0" y="0"/>
                <wp:positionH relativeFrom="column">
                  <wp:posOffset>1079500</wp:posOffset>
                </wp:positionH>
                <wp:positionV relativeFrom="paragraph">
                  <wp:posOffset>165100</wp:posOffset>
                </wp:positionV>
                <wp:extent cx="12700" cy="238125"/>
                <wp:effectExtent l="0" t="0" r="0" b="0"/>
                <wp:wrapNone/>
                <wp:docPr id="17" name="Straight Arrow Connector 17"/>
                <wp:cNvGraphicFramePr/>
                <a:graphic xmlns:a="http://schemas.openxmlformats.org/drawingml/2006/main">
                  <a:graphicData uri="http://schemas.microsoft.com/office/word/2010/wordprocessingShape">
                    <wps:wsp>
                      <wps:cNvCnPr/>
                      <wps:spPr>
                        <a:xfrm>
                          <a:off x="5346000" y="3660938"/>
                          <a:ext cx="0" cy="238125"/>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14CFA815" id="Straight Arrow Connector 17" o:spid="_x0000_s1026" type="#_x0000_t32" style="position:absolute;margin-left:85pt;margin-top:13pt;width:1pt;height:18.75pt;z-index:-25164390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73600" behindDoc="1" locked="0" layoutInCell="1" hidden="0" allowOverlap="1" wp14:anchorId="6A4D4C95" wp14:editId="327FDC07">
                <wp:simplePos x="0" y="0"/>
                <wp:positionH relativeFrom="column">
                  <wp:posOffset>393700</wp:posOffset>
                </wp:positionH>
                <wp:positionV relativeFrom="paragraph">
                  <wp:posOffset>-165099</wp:posOffset>
                </wp:positionV>
                <wp:extent cx="686435" cy="234315"/>
                <wp:effectExtent l="0" t="0" r="0" b="0"/>
                <wp:wrapNone/>
                <wp:docPr id="20" name="Rectangle 20"/>
                <wp:cNvGraphicFramePr/>
                <a:graphic xmlns:a="http://schemas.openxmlformats.org/drawingml/2006/main">
                  <a:graphicData uri="http://schemas.microsoft.com/office/word/2010/wordprocessingShape">
                    <wps:wsp>
                      <wps:cNvSpPr/>
                      <wps:spPr>
                        <a:xfrm>
                          <a:off x="5007545" y="3667605"/>
                          <a:ext cx="676910" cy="224790"/>
                        </a:xfrm>
                        <a:prstGeom prst="rect">
                          <a:avLst/>
                        </a:prstGeom>
                        <a:solidFill>
                          <a:srgbClr val="FFC000"/>
                        </a:solidFill>
                        <a:ln w="9525" cap="flat" cmpd="sng">
                          <a:solidFill>
                            <a:srgbClr val="FFFFFF"/>
                          </a:solidFill>
                          <a:prstDash val="solid"/>
                          <a:miter lim="800000"/>
                          <a:headEnd type="none" w="sm" len="sm"/>
                          <a:tailEnd type="none" w="sm" len="sm"/>
                        </a:ln>
                      </wps:spPr>
                      <wps:txbx>
                        <w:txbxContent>
                          <w:p w14:paraId="6857006E" w14:textId="77777777" w:rsidR="00C677E2" w:rsidRDefault="00C677E2" w:rsidP="00C677E2">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A4D4C95" id="Rectangle 20" o:spid="_x0000_s1028" style="position:absolute;left:0;text-align:left;margin-left:31pt;margin-top:-13pt;width:54.05pt;height:18.45pt;z-index:-25164288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" fillcolor="#ffc000" strokecolor="white">
                <v:stroke startarrowwidth="narrow" startarrowlength="short" endarrowwidth="narrow" endarrowlength="short"/>
                <v:textbox inset="2.53958mm,2.53958mm,2.53958mm,2.53958mm">
                  <w:txbxContent>
                    <w:p w14:paraId="6857006E" w14:textId="77777777" w:rsidR="00C677E2" w:rsidRDefault="00C677E2" w:rsidP="00C677E2">
                      <w:pPr>
                        <w:spacing w:line="240" w:lineRule="auto"/>
                        <w:textDirection w:val="btLr"/>
                      </w:pPr>
                    </w:p>
                  </w:txbxContent>
                </v:textbox>
              </v:rect>
            </w:pict>
          </mc:Fallback>
        </mc:AlternateContent>
      </w:r>
      <w:r w:rsidRPr="00120616">
        <w:rPr>
          <w:noProof/>
          <w:sz w:val="22"/>
        </w:rPr>
        <mc:AlternateContent>
          <mc:Choice Requires="wps">
            <w:drawing>
              <wp:anchor distT="0" distB="0" distL="0" distR="0" simplePos="0" relativeHeight="251674624" behindDoc="1" locked="0" layoutInCell="1" hidden="0" allowOverlap="1" wp14:anchorId="6E28D899" wp14:editId="300A608A">
                <wp:simplePos x="0" y="0"/>
                <wp:positionH relativeFrom="column">
                  <wp:posOffset>406400</wp:posOffset>
                </wp:positionH>
                <wp:positionV relativeFrom="paragraph">
                  <wp:posOffset>165100</wp:posOffset>
                </wp:positionV>
                <wp:extent cx="687070" cy="234950"/>
                <wp:effectExtent l="0" t="0" r="0" b="0"/>
                <wp:wrapNone/>
                <wp:docPr id="8" name="Rectangle 8"/>
                <wp:cNvGraphicFramePr/>
                <a:graphic xmlns:a="http://schemas.openxmlformats.org/drawingml/2006/main">
                  <a:graphicData uri="http://schemas.microsoft.com/office/word/2010/wordprocessingShape">
                    <wps:wsp>
                      <wps:cNvSpPr/>
                      <wps:spPr>
                        <a:xfrm>
                          <a:off x="5007228" y="3667288"/>
                          <a:ext cx="677545" cy="225425"/>
                        </a:xfrm>
                        <a:prstGeom prst="rect">
                          <a:avLst/>
                        </a:prstGeom>
                        <a:solidFill>
                          <a:srgbClr val="5B9BD5"/>
                        </a:solidFill>
                        <a:ln w="9525" cap="flat" cmpd="sng">
                          <a:solidFill>
                            <a:srgbClr val="FFFFFF"/>
                          </a:solidFill>
                          <a:prstDash val="solid"/>
                          <a:miter lim="800000"/>
                          <a:headEnd type="none" w="sm" len="sm"/>
                          <a:tailEnd type="none" w="sm" len="sm"/>
                        </a:ln>
                      </wps:spPr>
                      <wps:txbx>
                        <w:txbxContent>
                          <w:p w14:paraId="7A529905" w14:textId="77777777" w:rsidR="00C677E2" w:rsidRDefault="00C677E2" w:rsidP="00C677E2">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E28D899" id="Rectangle 8" o:spid="_x0000_s1029" style="position:absolute;left:0;text-align:left;margin-left:32pt;margin-top:13pt;width:54.1pt;height:18.5pt;z-index:-25164185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" fillcolor="#5b9bd5" strokecolor="white">
                <v:stroke startarrowwidth="narrow" startarrowlength="short" endarrowwidth="narrow" endarrowlength="short"/>
                <v:textbox inset="2.53958mm,2.53958mm,2.53958mm,2.53958mm">
                  <w:txbxContent>
                    <w:p w14:paraId="7A529905" w14:textId="77777777" w:rsidR="00C677E2" w:rsidRDefault="00C677E2" w:rsidP="00C677E2">
                      <w:pPr>
                        <w:spacing w:line="240" w:lineRule="auto"/>
                        <w:textDirection w:val="btLr"/>
                      </w:pPr>
                    </w:p>
                  </w:txbxContent>
                </v:textbox>
              </v:rect>
            </w:pict>
          </mc:Fallback>
        </mc:AlternateContent>
      </w:r>
      <w:r w:rsidRPr="00120616">
        <w:rPr>
          <w:noProof/>
          <w:sz w:val="22"/>
        </w:rPr>
        <mc:AlternateContent>
          <mc:Choice Requires="wps">
            <w:drawing>
              <wp:anchor distT="0" distB="0" distL="0" distR="0" simplePos="0" relativeHeight="251675648" behindDoc="1" locked="0" layoutInCell="1" hidden="0" allowOverlap="1" wp14:anchorId="19266AD2" wp14:editId="71DCC836">
                <wp:simplePos x="0" y="0"/>
                <wp:positionH relativeFrom="column">
                  <wp:posOffset>393700</wp:posOffset>
                </wp:positionH>
                <wp:positionV relativeFrom="paragraph">
                  <wp:posOffset>-165099</wp:posOffset>
                </wp:positionV>
                <wp:extent cx="68961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5001195" y="3780000"/>
                          <a:ext cx="689610"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7B2CF69E" id="Straight Arrow Connector 9" o:spid="_x0000_s1026" type="#_x0000_t32" style="position:absolute;margin-left:31pt;margin-top:-13pt;width:54.3pt;height:1pt;z-index:-251640832;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76672" behindDoc="1" locked="0" layoutInCell="1" hidden="0" allowOverlap="1" wp14:anchorId="3DF9BC39" wp14:editId="30B6B33F">
                <wp:simplePos x="0" y="0"/>
                <wp:positionH relativeFrom="column">
                  <wp:posOffset>393700</wp:posOffset>
                </wp:positionH>
                <wp:positionV relativeFrom="paragraph">
                  <wp:posOffset>165100</wp:posOffset>
                </wp:positionV>
                <wp:extent cx="12700" cy="238125"/>
                <wp:effectExtent l="0" t="0" r="0" b="0"/>
                <wp:wrapNone/>
                <wp:docPr id="16" name="Straight Arrow Connector 16"/>
                <wp:cNvGraphicFramePr/>
                <a:graphic xmlns:a="http://schemas.openxmlformats.org/drawingml/2006/main">
                  <a:graphicData uri="http://schemas.microsoft.com/office/word/2010/wordprocessingShape">
                    <wps:wsp>
                      <wps:cNvCnPr/>
                      <wps:spPr>
                        <a:xfrm>
                          <a:off x="5346000" y="3660938"/>
                          <a:ext cx="0" cy="238125"/>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17A21571" id="Straight Arrow Connector 16" o:spid="_x0000_s1026" type="#_x0000_t32" style="position:absolute;margin-left:31pt;margin-top:13pt;width:1pt;height:18.75pt;z-index:-25163980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77696" behindDoc="1" locked="0" layoutInCell="1" hidden="0" allowOverlap="1" wp14:anchorId="6C0737E0" wp14:editId="6BF76ADB">
                <wp:simplePos x="0" y="0"/>
                <wp:positionH relativeFrom="column">
                  <wp:posOffset>393700</wp:posOffset>
                </wp:positionH>
                <wp:positionV relativeFrom="paragraph">
                  <wp:posOffset>165100</wp:posOffset>
                </wp:positionV>
                <wp:extent cx="690245"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5000878" y="3780000"/>
                          <a:ext cx="690245"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2A4EB3E1" id="Straight Arrow Connector 15" o:spid="_x0000_s1026" type="#_x0000_t32" style="position:absolute;margin-left:31pt;margin-top:13pt;width:54.35pt;height:1pt;z-index:-251638784;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" filled="t" strokecolor="#41719c" strokeweight="1pt">
                <v:stroke joinstyle="miter"/>
              </v:shape>
            </w:pict>
          </mc:Fallback>
        </mc:AlternateContent>
      </w:r>
      <w:r w:rsidRPr="00120616">
        <w:rPr>
          <w:noProof/>
          <w:sz w:val="22"/>
        </w:rPr>
        <mc:AlternateContent>
          <mc:Choice Requires="wps">
            <w:drawing>
              <wp:anchor distT="0" distB="0" distL="0" distR="0" simplePos="0" relativeHeight="251678720" behindDoc="1" locked="0" layoutInCell="1" hidden="0" allowOverlap="1" wp14:anchorId="0DCB55B6" wp14:editId="4CA3EE39">
                <wp:simplePos x="0" y="0"/>
                <wp:positionH relativeFrom="column">
                  <wp:posOffset>393700</wp:posOffset>
                </wp:positionH>
                <wp:positionV relativeFrom="paragraph">
                  <wp:posOffset>393700</wp:posOffset>
                </wp:positionV>
                <wp:extent cx="690245" cy="12700"/>
                <wp:effectExtent l="0" t="0" r="0" b="0"/>
                <wp:wrapNone/>
                <wp:docPr id="21" name="Straight Arrow Connector 21"/>
                <wp:cNvGraphicFramePr/>
                <a:graphic xmlns:a="http://schemas.openxmlformats.org/drawingml/2006/main">
                  <a:graphicData uri="http://schemas.microsoft.com/office/word/2010/wordprocessingShape">
                    <wps:wsp>
                      <wps:cNvCnPr/>
                      <wps:spPr>
                        <a:xfrm>
                          <a:off x="5000878" y="3780000"/>
                          <a:ext cx="690245" cy="0"/>
                        </a:xfrm>
                        <a:prstGeom prst="straightConnector1">
                          <a:avLst/>
                        </a:prstGeom>
                        <a:solidFill>
                          <a:srgbClr val="FFFFFF"/>
                        </a:solidFill>
                        <a:ln w="12700" cap="flat" cmpd="sng">
                          <a:solidFill>
                            <a:srgbClr val="41719C"/>
                          </a:solidFill>
                          <a:prstDash val="solid"/>
                          <a:miter lim="800000"/>
                          <a:headEnd type="none" w="med" len="med"/>
                          <a:tailEnd type="none" w="med" len="med"/>
                        </a:ln>
                      </wps:spPr>
                      <wps:bodyPr/>
                    </wps:wsp>
                  </a:graphicData>
                </a:graphic>
              </wp:anchor>
            </w:drawing>
          </mc:Choice>
          <mc:Fallback>
            <w:pict>
              <v:shape w14:anchorId="240209DC" id="Straight Arrow Connector 21" o:spid="_x0000_s1026" type="#_x0000_t32" style="position:absolute;margin-left:31pt;margin-top:31pt;width:54.35pt;height:1pt;z-index:-251637760;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" filled="t" strokecolor="#41719c" strokeweight="1pt">
                <v:stroke joinstyle="miter"/>
              </v:shape>
            </w:pict>
          </mc:Fallback>
        </mc:AlternateContent>
      </w:r>
    </w:p>
    <w:p w14:paraId="4B6FFBB7" w14:textId="546B233A" w:rsidR="00C677E2" w:rsidRPr="00120616" w:rsidRDefault="00120616" w:rsidP="00120616">
      <w:pPr>
        <w:spacing w:line="240" w:lineRule="auto"/>
        <w:rPr>
          <w:sz w:val="22"/>
        </w:rPr>
      </w:pPr>
      <w:r>
        <w:rPr>
          <w:rFonts w:eastAsia="Times New Roman"/>
          <w:sz w:val="22"/>
        </w:rPr>
        <w:t xml:space="preserve">                                </w:t>
      </w:r>
      <w:r w:rsidR="00C677E2" w:rsidRPr="00120616">
        <w:rPr>
          <w:rFonts w:eastAsia="Times New Roman"/>
          <w:sz w:val="22"/>
        </w:rPr>
        <w:t>1-3 Low Risk</w:t>
      </w:r>
    </w:p>
    <w:p w14:paraId="0F3E8D13" w14:textId="613DB25A" w:rsidR="00B07D71" w:rsidRDefault="00120616" w:rsidP="00C677E2">
      <w:r>
        <w:t xml:space="preserve">          </w:t>
      </w:r>
    </w:p>
    <w:p w14:paraId="16F00B8D" w14:textId="11F7E66F" w:rsidR="001345BB" w:rsidRDefault="001345BB" w:rsidP="00C677E2"/>
    <w:p w14:paraId="6E4FEB5D" w14:textId="0B055416" w:rsidR="001345BB" w:rsidRDefault="001345BB" w:rsidP="00C677E2"/>
    <w:p w14:paraId="667788DC" w14:textId="12CA5AF5" w:rsidR="001345BB" w:rsidRDefault="001345BB" w:rsidP="00C677E2"/>
    <w:p w14:paraId="78102638" w14:textId="1E971B8C" w:rsidR="001345BB" w:rsidRDefault="001345BB" w:rsidP="00C677E2"/>
    <w:p w14:paraId="26087E3C" w14:textId="2EDF9C5D" w:rsidR="001345BB" w:rsidRDefault="001345BB" w:rsidP="00C677E2"/>
    <w:p w14:paraId="537E6A16" w14:textId="33B8A0B7" w:rsidR="001345BB" w:rsidRDefault="001345BB" w:rsidP="00C677E2"/>
    <w:p w14:paraId="4CFA5456" w14:textId="3A824880" w:rsidR="001345BB" w:rsidRDefault="001345BB" w:rsidP="00C677E2"/>
    <w:p w14:paraId="33242780" w14:textId="0D0C1A8B" w:rsidR="001345BB" w:rsidRDefault="001345BB" w:rsidP="00C677E2"/>
    <w:p w14:paraId="2462ED16" w14:textId="022E2D61" w:rsidR="001345BB" w:rsidRDefault="001345BB" w:rsidP="00C677E2"/>
    <w:p w14:paraId="408F812F" w14:textId="5C5BC297" w:rsidR="001345BB" w:rsidRDefault="001345BB" w:rsidP="00C677E2"/>
    <w:p w14:paraId="4744F585" w14:textId="3B8BC0EA" w:rsidR="001345BB" w:rsidRDefault="001345BB" w:rsidP="00C677E2"/>
    <w:p w14:paraId="7B74A36D" w14:textId="44AE854F" w:rsidR="001345BB" w:rsidRDefault="001345BB" w:rsidP="00C677E2"/>
    <w:p w14:paraId="763CF326" w14:textId="1B48F5A3" w:rsidR="001345BB" w:rsidRDefault="001345BB" w:rsidP="00C677E2"/>
    <w:p w14:paraId="5904395E" w14:textId="1219AC1C" w:rsidR="001345BB" w:rsidRDefault="001345BB" w:rsidP="00C677E2"/>
    <w:p w14:paraId="7DEC634B" w14:textId="70AA2C21" w:rsidR="001345BB" w:rsidRDefault="001345BB" w:rsidP="00C677E2"/>
    <w:p w14:paraId="4B6BDFCE" w14:textId="0475B862" w:rsidR="001345BB" w:rsidRDefault="001345BB" w:rsidP="00C677E2"/>
    <w:p w14:paraId="332F3336" w14:textId="34CC6D85" w:rsidR="001345BB" w:rsidRDefault="001345BB" w:rsidP="00C677E2"/>
    <w:p w14:paraId="2192450F" w14:textId="03701DB4" w:rsidR="001345BB" w:rsidRDefault="001345BB" w:rsidP="00C677E2"/>
    <w:p w14:paraId="7F304047" w14:textId="77777777" w:rsidR="001345BB" w:rsidRDefault="001345BB" w:rsidP="00C677E2"/>
    <w:p w14:paraId="01B39CDF" w14:textId="77777777" w:rsidR="00B07D71" w:rsidRDefault="00B07D71" w:rsidP="00B07D71">
      <w:pPr>
        <w:spacing w:line="240" w:lineRule="auto"/>
        <w:jc w:val="center"/>
        <w:rPr>
          <w:szCs w:val="24"/>
        </w:rPr>
      </w:pPr>
    </w:p>
    <w:p w14:paraId="28118A14" w14:textId="42583568" w:rsidR="00133665" w:rsidRDefault="00D418EB" w:rsidP="00D418EB">
      <w:pPr>
        <w:pStyle w:val="Heading1"/>
      </w:pPr>
      <w:bookmarkStart w:id="18" w:name="_Toc110616203"/>
      <w:r>
        <w:t xml:space="preserve">7 </w:t>
      </w:r>
      <w:r w:rsidR="008361B3">
        <w:t>Findings</w:t>
      </w:r>
      <w:bookmarkEnd w:id="18"/>
    </w:p>
    <w:p w14:paraId="5880BFC2" w14:textId="4D05AB3A" w:rsidR="00D418EB" w:rsidRDefault="00D418EB" w:rsidP="00D418EB">
      <w:r>
        <w:t>Here are some screenshots of the Travel XYZ application:</w:t>
      </w:r>
    </w:p>
    <w:p w14:paraId="3F4EF2C2" w14:textId="77777777" w:rsidR="00D418EB" w:rsidRDefault="00D418EB" w:rsidP="00D418EB"/>
    <w:p w14:paraId="41C760EE" w14:textId="46D041D0" w:rsidR="00D418EB" w:rsidRPr="00D418EB" w:rsidRDefault="00D418EB" w:rsidP="00D418EB">
      <w:pPr>
        <w:jc w:val="center"/>
      </w:pPr>
      <w:r>
        <w:rPr>
          <w:noProof/>
        </w:rPr>
        <w:lastRenderedPageBreak/>
        <w:drawing>
          <wp:inline distT="0" distB="0" distL="0" distR="0" wp14:anchorId="55055859" wp14:editId="524F8527">
            <wp:extent cx="3987165" cy="6400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
                      <a:extLst>
                        <a:ext uri="{28A0092B-C50C-407E-A947-70E740481C1C}">
                          <a14:useLocalDpi xmlns:a14="http://schemas.microsoft.com/office/drawing/2010/main" val="0"/>
                        </a:ext>
                      </a:extLst>
                    </a:blip>
                    <a:stretch>
                      <a:fillRect/>
                    </a:stretch>
                  </pic:blipFill>
                  <pic:spPr>
                    <a:xfrm>
                      <a:off x="0" y="0"/>
                      <a:ext cx="3988322" cy="6402657"/>
                    </a:xfrm>
                    <a:prstGeom prst="rect">
                      <a:avLst/>
                    </a:prstGeom>
                  </pic:spPr>
                </pic:pic>
              </a:graphicData>
            </a:graphic>
          </wp:inline>
        </w:drawing>
      </w:r>
    </w:p>
    <w:p w14:paraId="27401D09" w14:textId="61A6B211" w:rsidR="00133665" w:rsidRDefault="00133665" w:rsidP="00133665">
      <w:pPr>
        <w:spacing w:line="240" w:lineRule="auto"/>
        <w:rPr>
          <w:szCs w:val="24"/>
        </w:rPr>
      </w:pPr>
    </w:p>
    <w:p w14:paraId="530A212C" w14:textId="25F4921D" w:rsidR="00133665" w:rsidRDefault="008361B3" w:rsidP="008361B3">
      <w:pPr>
        <w:spacing w:line="240" w:lineRule="auto"/>
        <w:jc w:val="center"/>
        <w:rPr>
          <w:szCs w:val="24"/>
        </w:rPr>
      </w:pPr>
      <w:r>
        <w:rPr>
          <w:szCs w:val="24"/>
        </w:rPr>
        <w:t>Figure: Home page screenshot of Travel XYZ application</w:t>
      </w:r>
    </w:p>
    <w:p w14:paraId="6F492D50" w14:textId="52C3E06E" w:rsidR="00D418EB" w:rsidRDefault="00D418EB" w:rsidP="00133665">
      <w:pPr>
        <w:spacing w:line="240" w:lineRule="auto"/>
        <w:rPr>
          <w:noProof/>
          <w:szCs w:val="24"/>
        </w:rPr>
      </w:pPr>
    </w:p>
    <w:p w14:paraId="49E7F1AB" w14:textId="77777777" w:rsidR="00D418EB" w:rsidRDefault="00D418EB" w:rsidP="00133665">
      <w:pPr>
        <w:spacing w:line="240" w:lineRule="auto"/>
        <w:rPr>
          <w:noProof/>
          <w:szCs w:val="24"/>
        </w:rPr>
      </w:pPr>
    </w:p>
    <w:p w14:paraId="3808225D" w14:textId="77777777" w:rsidR="00D418EB" w:rsidRDefault="00D418EB" w:rsidP="00D418EB">
      <w:pPr>
        <w:spacing w:line="240" w:lineRule="auto"/>
        <w:jc w:val="center"/>
        <w:rPr>
          <w:noProof/>
          <w:szCs w:val="24"/>
        </w:rPr>
      </w:pPr>
    </w:p>
    <w:p w14:paraId="76BEE7A7" w14:textId="06E270A5" w:rsidR="00D418EB" w:rsidRDefault="00D418EB" w:rsidP="00D418EB">
      <w:pPr>
        <w:spacing w:line="240" w:lineRule="auto"/>
        <w:jc w:val="center"/>
        <w:rPr>
          <w:szCs w:val="24"/>
        </w:rPr>
      </w:pPr>
      <w:r>
        <w:rPr>
          <w:noProof/>
          <w:szCs w:val="24"/>
        </w:rPr>
        <w:lastRenderedPageBreak/>
        <w:drawing>
          <wp:inline distT="0" distB="0" distL="0" distR="0" wp14:anchorId="2FE828C8" wp14:editId="21470D06">
            <wp:extent cx="3986530" cy="7553739"/>
            <wp:effectExtent l="0" t="0" r="0" b="952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3990895" cy="7562009"/>
                    </a:xfrm>
                    <a:prstGeom prst="rect">
                      <a:avLst/>
                    </a:prstGeom>
                    <a:ln>
                      <a:noFill/>
                    </a:ln>
                    <a:extLst>
                      <a:ext uri="{53640926-AAD7-44D8-BBD7-CCE9431645EC}">
                        <a14:shadowObscured xmlns:a14="http://schemas.microsoft.com/office/drawing/2010/main"/>
                      </a:ext>
                    </a:extLst>
                  </pic:spPr>
                </pic:pic>
              </a:graphicData>
            </a:graphic>
          </wp:inline>
        </w:drawing>
      </w:r>
    </w:p>
    <w:p w14:paraId="1075BC03" w14:textId="0FBA6921" w:rsidR="00133665" w:rsidRDefault="00133665" w:rsidP="00133665">
      <w:pPr>
        <w:spacing w:line="240" w:lineRule="auto"/>
        <w:rPr>
          <w:szCs w:val="24"/>
        </w:rPr>
      </w:pPr>
    </w:p>
    <w:p w14:paraId="7D5FC6A4" w14:textId="5E546F7F" w:rsidR="00133665" w:rsidRDefault="00133665" w:rsidP="00133665">
      <w:pPr>
        <w:spacing w:line="240" w:lineRule="auto"/>
        <w:rPr>
          <w:szCs w:val="24"/>
        </w:rPr>
      </w:pPr>
    </w:p>
    <w:p w14:paraId="25E92F23" w14:textId="0B89299A" w:rsidR="008361B3" w:rsidRDefault="008361B3" w:rsidP="008361B3">
      <w:pPr>
        <w:spacing w:line="240" w:lineRule="auto"/>
        <w:jc w:val="center"/>
        <w:rPr>
          <w:szCs w:val="24"/>
        </w:rPr>
      </w:pPr>
      <w:r>
        <w:rPr>
          <w:szCs w:val="24"/>
        </w:rPr>
        <w:t>Figure: tour details page screenshot of Travel XYZ application</w:t>
      </w:r>
    </w:p>
    <w:p w14:paraId="684646F5" w14:textId="6B1D0D74" w:rsidR="00133665" w:rsidRDefault="00133665" w:rsidP="00133665">
      <w:pPr>
        <w:spacing w:line="240" w:lineRule="auto"/>
        <w:rPr>
          <w:szCs w:val="24"/>
        </w:rPr>
      </w:pPr>
    </w:p>
    <w:p w14:paraId="5499FCEC" w14:textId="598991FD" w:rsidR="00133665" w:rsidRDefault="00D418EB" w:rsidP="008361B3">
      <w:pPr>
        <w:spacing w:line="240" w:lineRule="auto"/>
        <w:jc w:val="center"/>
        <w:rPr>
          <w:szCs w:val="24"/>
        </w:rPr>
      </w:pPr>
      <w:r>
        <w:rPr>
          <w:noProof/>
          <w:szCs w:val="24"/>
        </w:rPr>
        <w:lastRenderedPageBreak/>
        <w:drawing>
          <wp:inline distT="0" distB="0" distL="0" distR="0" wp14:anchorId="0DB27FD0" wp14:editId="7F3C5B73">
            <wp:extent cx="3987165" cy="8396577"/>
            <wp:effectExtent l="0" t="0" r="0" b="5080"/>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87554" cy="8397397"/>
                    </a:xfrm>
                    <a:prstGeom prst="rect">
                      <a:avLst/>
                    </a:prstGeom>
                  </pic:spPr>
                </pic:pic>
              </a:graphicData>
            </a:graphic>
          </wp:inline>
        </w:drawing>
      </w:r>
    </w:p>
    <w:p w14:paraId="4402ED3B" w14:textId="3F53BBE3" w:rsidR="00133665" w:rsidRDefault="00133665" w:rsidP="00133665">
      <w:pPr>
        <w:spacing w:line="240" w:lineRule="auto"/>
        <w:rPr>
          <w:szCs w:val="24"/>
        </w:rPr>
      </w:pPr>
    </w:p>
    <w:p w14:paraId="280DBDF5" w14:textId="562DB970" w:rsidR="008361B3" w:rsidRDefault="008361B3" w:rsidP="008361B3">
      <w:pPr>
        <w:spacing w:line="240" w:lineRule="auto"/>
        <w:jc w:val="center"/>
        <w:rPr>
          <w:szCs w:val="24"/>
        </w:rPr>
      </w:pPr>
      <w:r>
        <w:rPr>
          <w:szCs w:val="24"/>
        </w:rPr>
        <w:t>Figure: Popular Destination page screenshot of Travel XYZ application</w:t>
      </w:r>
    </w:p>
    <w:p w14:paraId="070C6C84" w14:textId="77777777" w:rsidR="008361B3" w:rsidRDefault="008361B3" w:rsidP="00133665">
      <w:pPr>
        <w:spacing w:line="240" w:lineRule="auto"/>
        <w:rPr>
          <w:noProof/>
          <w:szCs w:val="24"/>
        </w:rPr>
      </w:pPr>
    </w:p>
    <w:p w14:paraId="0A5BC9F0" w14:textId="2FE53419" w:rsidR="00133665" w:rsidRDefault="008361B3" w:rsidP="008361B3">
      <w:pPr>
        <w:spacing w:line="240" w:lineRule="auto"/>
        <w:jc w:val="center"/>
        <w:rPr>
          <w:szCs w:val="24"/>
        </w:rPr>
      </w:pPr>
      <w:r>
        <w:rPr>
          <w:noProof/>
          <w:szCs w:val="24"/>
        </w:rPr>
        <w:drawing>
          <wp:inline distT="0" distB="0" distL="0" distR="0" wp14:anchorId="1539505E" wp14:editId="56F5D47A">
            <wp:extent cx="3986984" cy="8070574"/>
            <wp:effectExtent l="0" t="0" r="0" b="6985"/>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3987165" cy="8070940"/>
                    </a:xfrm>
                    <a:prstGeom prst="rect">
                      <a:avLst/>
                    </a:prstGeom>
                    <a:ln>
                      <a:noFill/>
                    </a:ln>
                    <a:extLst>
                      <a:ext uri="{53640926-AAD7-44D8-BBD7-CCE9431645EC}">
                        <a14:shadowObscured xmlns:a14="http://schemas.microsoft.com/office/drawing/2010/main"/>
                      </a:ext>
                    </a:extLst>
                  </pic:spPr>
                </pic:pic>
              </a:graphicData>
            </a:graphic>
          </wp:inline>
        </w:drawing>
      </w:r>
    </w:p>
    <w:p w14:paraId="0F4CB80A" w14:textId="0D3D1501" w:rsidR="00133665" w:rsidRDefault="00133665" w:rsidP="00133665">
      <w:pPr>
        <w:spacing w:line="240" w:lineRule="auto"/>
        <w:rPr>
          <w:szCs w:val="24"/>
        </w:rPr>
      </w:pPr>
    </w:p>
    <w:p w14:paraId="3DCB646A" w14:textId="6F671D71" w:rsidR="008361B3" w:rsidRDefault="008361B3" w:rsidP="008361B3">
      <w:pPr>
        <w:spacing w:line="240" w:lineRule="auto"/>
        <w:jc w:val="center"/>
        <w:rPr>
          <w:szCs w:val="24"/>
        </w:rPr>
      </w:pPr>
      <w:r>
        <w:rPr>
          <w:szCs w:val="24"/>
        </w:rPr>
        <w:t>Figure: Tour details page screenshot of Travel XYZ application</w:t>
      </w:r>
    </w:p>
    <w:p w14:paraId="2754138A" w14:textId="77777777" w:rsidR="00133665" w:rsidRDefault="00133665" w:rsidP="00133665">
      <w:pPr>
        <w:spacing w:line="240" w:lineRule="auto"/>
        <w:rPr>
          <w:szCs w:val="24"/>
        </w:rPr>
      </w:pPr>
    </w:p>
    <w:p w14:paraId="4189C09E" w14:textId="4CAD673A" w:rsidR="00133665" w:rsidRDefault="00D418EB" w:rsidP="00133665">
      <w:pPr>
        <w:pStyle w:val="Heading1"/>
        <w:rPr>
          <w:sz w:val="22"/>
        </w:rPr>
      </w:pPr>
      <w:bookmarkStart w:id="19" w:name="_Toc110616204"/>
      <w:r>
        <w:lastRenderedPageBreak/>
        <w:t>8</w:t>
      </w:r>
      <w:r w:rsidR="00133665">
        <w:t xml:space="preserve"> Conclusion</w:t>
      </w:r>
      <w:bookmarkEnd w:id="19"/>
    </w:p>
    <w:p w14:paraId="5CAF4883" w14:textId="77777777" w:rsidR="00133665" w:rsidRDefault="00133665" w:rsidP="00133665">
      <w:pPr>
        <w:rPr>
          <w:b/>
        </w:rPr>
      </w:pPr>
    </w:p>
    <w:p w14:paraId="4B7D9EA2" w14:textId="57B0224C" w:rsidR="00133665" w:rsidRDefault="00133665" w:rsidP="00133665">
      <w:r>
        <w:t>After analysing the application's features first, I started with the system diagram and the database architecture. After ensuring that the chart and the system architecture were to my satisfaction, I began coding. After completing the coding phase, I proceeded to the project's testing phase. To serve as a jumping-off point, some ideas for testing have been drafted.</w:t>
      </w:r>
    </w:p>
    <w:p w14:paraId="2D3B8CE9" w14:textId="77777777" w:rsidR="00133665" w:rsidRDefault="00133665" w:rsidP="00133665"/>
    <w:p w14:paraId="60999B3D" w14:textId="77777777" w:rsidR="00133665" w:rsidRDefault="00133665" w:rsidP="00133665">
      <w:r>
        <w:t>Despite my efforts, I was unsuccessful in meeting the requirements for sure of the application since I did not have access to the necessary data sources or accurate time client data.</w:t>
      </w:r>
    </w:p>
    <w:p w14:paraId="7FE54FC5" w14:textId="77777777" w:rsidR="00133665" w:rsidRDefault="00133665" w:rsidP="00133665"/>
    <w:p w14:paraId="1B3225E4" w14:textId="77777777" w:rsidR="00133665" w:rsidRDefault="00133665" w:rsidP="00133665">
      <w:r>
        <w:t>I have a great deal of gratitude for the abundance of information that this venture bestowed on me. Because of this experience, I believe that I will develop a new interest in the software programs and corporate policies used, which will benefit the progression of my professional career.</w:t>
      </w:r>
    </w:p>
    <w:p w14:paraId="7C8E70CB" w14:textId="77777777" w:rsidR="00F13115" w:rsidRDefault="00F13115" w:rsidP="00F13115"/>
    <w:p w14:paraId="63FDBDDF" w14:textId="77777777" w:rsidR="00611364" w:rsidRDefault="00611364"/>
    <w:p w14:paraId="57B50FBC" w14:textId="77777777" w:rsidR="00F13115" w:rsidRDefault="00F13115">
      <w:pPr>
        <w:spacing w:line="276" w:lineRule="auto"/>
        <w:jc w:val="left"/>
        <w:rPr>
          <w:b/>
          <w:sz w:val="40"/>
          <w:szCs w:val="40"/>
        </w:rPr>
      </w:pPr>
      <w:r>
        <w:br w:type="page"/>
      </w:r>
    </w:p>
    <w:p w14:paraId="00000052" w14:textId="7E3F2681" w:rsidR="00611364" w:rsidRDefault="00681202" w:rsidP="00681202">
      <w:pPr>
        <w:pStyle w:val="Heading1"/>
      </w:pPr>
      <w:bookmarkStart w:id="20" w:name="_Toc110616205"/>
      <w:r>
        <w:lastRenderedPageBreak/>
        <w:t>References</w:t>
      </w:r>
      <w:bookmarkEnd w:id="20"/>
    </w:p>
    <w:p w14:paraId="55BD5A41" w14:textId="77777777" w:rsidR="001913CF" w:rsidRPr="001913CF" w:rsidRDefault="001913CF" w:rsidP="001913CF">
      <w:pPr>
        <w:rPr>
          <w:szCs w:val="24"/>
        </w:rPr>
      </w:pPr>
      <w:r w:rsidRPr="001913CF">
        <w:rPr>
          <w:szCs w:val="24"/>
        </w:rPr>
        <w:t xml:space="preserve">ConsumerAffairs.com (2022). TripAdvisor Reviews (Updated May 2022) | </w:t>
      </w:r>
      <w:proofErr w:type="spellStart"/>
      <w:r w:rsidRPr="001913CF">
        <w:rPr>
          <w:szCs w:val="24"/>
        </w:rPr>
        <w:t>ConsumerAffairs</w:t>
      </w:r>
      <w:proofErr w:type="spellEnd"/>
      <w:r w:rsidRPr="001913CF">
        <w:rPr>
          <w:szCs w:val="24"/>
        </w:rPr>
        <w:t>. [online] Available at: https://www.consumeraffairs.com/travel/tripadvisor.html [Accessed 5 Jun. 2022].</w:t>
      </w:r>
    </w:p>
    <w:p w14:paraId="5C3C610E" w14:textId="77777777" w:rsidR="001913CF" w:rsidRPr="001913CF" w:rsidRDefault="001913CF" w:rsidP="001913CF">
      <w:pPr>
        <w:rPr>
          <w:szCs w:val="24"/>
        </w:rPr>
      </w:pPr>
      <w:r w:rsidRPr="001913CF">
        <w:rPr>
          <w:szCs w:val="24"/>
        </w:rPr>
        <w:t>data.ai. (2022). Roadtrippers - Trip Planner App Ranking and Store Data | data.ai. [online] Available at: https://www.data.ai/en/apps/ios/app/944060491/ [Accessed 5 Jun. 2022].</w:t>
      </w:r>
    </w:p>
    <w:p w14:paraId="13644715" w14:textId="77777777" w:rsidR="001913CF" w:rsidRPr="001913CF" w:rsidRDefault="001913CF" w:rsidP="001913CF">
      <w:pPr>
        <w:rPr>
          <w:color w:val="222222"/>
          <w:szCs w:val="24"/>
          <w:shd w:val="clear" w:color="auto" w:fill="FFFFFF"/>
        </w:rPr>
      </w:pPr>
      <w:r w:rsidRPr="001913CF">
        <w:rPr>
          <w:color w:val="222222"/>
          <w:szCs w:val="24"/>
          <w:shd w:val="clear" w:color="auto" w:fill="FFFFFF"/>
        </w:rPr>
        <w:t>Fabijan, A., Olsson, H.H. and Bosch, J., 2015, June. Customer feedback and data collection techniques in software R&amp;D: a literature review. In </w:t>
      </w:r>
      <w:r w:rsidRPr="001913CF">
        <w:rPr>
          <w:i/>
          <w:iCs/>
          <w:color w:val="222222"/>
          <w:szCs w:val="24"/>
          <w:shd w:val="clear" w:color="auto" w:fill="FFFFFF"/>
        </w:rPr>
        <w:t>International Conference of Software Business</w:t>
      </w:r>
      <w:r w:rsidRPr="001913CF">
        <w:rPr>
          <w:color w:val="222222"/>
          <w:szCs w:val="24"/>
          <w:shd w:val="clear" w:color="auto" w:fill="FFFFFF"/>
        </w:rPr>
        <w:t> (pp. 139-153). Springer, Cham.</w:t>
      </w:r>
    </w:p>
    <w:p w14:paraId="0907A0D0" w14:textId="77777777" w:rsidR="001913CF" w:rsidRPr="001913CF" w:rsidRDefault="001913CF" w:rsidP="001913CF">
      <w:pPr>
        <w:rPr>
          <w:szCs w:val="24"/>
        </w:rPr>
      </w:pPr>
      <w:r w:rsidRPr="001913CF">
        <w:rPr>
          <w:szCs w:val="24"/>
        </w:rPr>
        <w:t xml:space="preserve">Flexiprep.com. (2022). Tourism Management: Concept, Functions and Objectives of Management- </w:t>
      </w:r>
      <w:proofErr w:type="spellStart"/>
      <w:r w:rsidRPr="001913CF">
        <w:rPr>
          <w:szCs w:val="24"/>
        </w:rPr>
        <w:t>FlexiPrep</w:t>
      </w:r>
      <w:proofErr w:type="spellEnd"/>
      <w:r w:rsidRPr="001913CF">
        <w:rPr>
          <w:szCs w:val="24"/>
        </w:rPr>
        <w:t>. [online] Available at: https://www.flexiprep.com/NIOS-Notes/Senior-Secondary/Tourism/NIOS-Class-12-Basic-Tourism-Chapter-15-Tourism-Management. [Accessed 5 Jun. 2022].</w:t>
      </w:r>
    </w:p>
    <w:p w14:paraId="04B0F72D" w14:textId="77777777" w:rsidR="001913CF" w:rsidRPr="001913CF" w:rsidRDefault="001913CF" w:rsidP="001913CF">
      <w:pPr>
        <w:rPr>
          <w:szCs w:val="24"/>
        </w:rPr>
      </w:pPr>
      <w:r w:rsidRPr="001913CF">
        <w:rPr>
          <w:szCs w:val="24"/>
        </w:rPr>
        <w:t>Flightslogic.com. (2019). Tour Management System | Travel and Tour Management Software. [online] Available at: https://www.flightslogic.com/tour-management. [Accessed 5 Jun. 2022].</w:t>
      </w:r>
    </w:p>
    <w:p w14:paraId="140721E3" w14:textId="77777777" w:rsidR="001913CF" w:rsidRPr="001913CF" w:rsidRDefault="001913CF" w:rsidP="001913CF">
      <w:pPr>
        <w:rPr>
          <w:szCs w:val="24"/>
        </w:rPr>
      </w:pPr>
      <w:r w:rsidRPr="001913CF">
        <w:rPr>
          <w:szCs w:val="24"/>
        </w:rPr>
        <w:t>Hoteltonight.com. (2022). Last Minute Hotel Deals at Great Hotels. [online] Available at: https://www.hoteltonight.com/about [Accessed 5 Jun. 2022].</w:t>
      </w:r>
    </w:p>
    <w:p w14:paraId="70ABBF34" w14:textId="77777777" w:rsidR="001913CF" w:rsidRPr="001913CF" w:rsidRDefault="001913CF" w:rsidP="001913CF">
      <w:pPr>
        <w:rPr>
          <w:color w:val="222222"/>
          <w:szCs w:val="24"/>
          <w:shd w:val="clear" w:color="auto" w:fill="FFFFFF"/>
        </w:rPr>
      </w:pPr>
      <w:r w:rsidRPr="001913CF">
        <w:rPr>
          <w:color w:val="222222"/>
          <w:szCs w:val="24"/>
          <w:shd w:val="clear" w:color="auto" w:fill="FFFFFF"/>
        </w:rPr>
        <w:t>Lethbridge, T.C., Sim, S.E. and Singer, J., 2005. Studying software engineers: Data collection techniques for software field studies. </w:t>
      </w:r>
      <w:r w:rsidRPr="001913CF">
        <w:rPr>
          <w:i/>
          <w:iCs/>
          <w:color w:val="222222"/>
          <w:szCs w:val="24"/>
          <w:shd w:val="clear" w:color="auto" w:fill="FFFFFF"/>
        </w:rPr>
        <w:t>Empirical software engineering</w:t>
      </w:r>
      <w:r w:rsidRPr="001913CF">
        <w:rPr>
          <w:color w:val="222222"/>
          <w:szCs w:val="24"/>
          <w:shd w:val="clear" w:color="auto" w:fill="FFFFFF"/>
        </w:rPr>
        <w:t>, </w:t>
      </w:r>
      <w:r w:rsidRPr="001913CF">
        <w:rPr>
          <w:i/>
          <w:iCs/>
          <w:color w:val="222222"/>
          <w:szCs w:val="24"/>
          <w:shd w:val="clear" w:color="auto" w:fill="FFFFFF"/>
        </w:rPr>
        <w:t>10</w:t>
      </w:r>
      <w:r w:rsidRPr="001913CF">
        <w:rPr>
          <w:color w:val="222222"/>
          <w:szCs w:val="24"/>
          <w:shd w:val="clear" w:color="auto" w:fill="FFFFFF"/>
        </w:rPr>
        <w:t>(3), pp.311-341.</w:t>
      </w:r>
    </w:p>
    <w:p w14:paraId="07D32182" w14:textId="77777777" w:rsidR="001913CF" w:rsidRPr="001913CF" w:rsidRDefault="001913CF" w:rsidP="001913CF">
      <w:pPr>
        <w:rPr>
          <w:szCs w:val="24"/>
        </w:rPr>
      </w:pPr>
      <w:r w:rsidRPr="001913CF">
        <w:rPr>
          <w:color w:val="222222"/>
          <w:szCs w:val="24"/>
          <w:shd w:val="clear" w:color="auto" w:fill="FFFFFF"/>
        </w:rPr>
        <w:t>Newsham, T., Palmer, C., Stamos, A. and Burns, J., 2007, August. Breaking forensics software: Weaknesses in critical evidence collection. In </w:t>
      </w:r>
      <w:r w:rsidRPr="001913CF">
        <w:rPr>
          <w:i/>
          <w:iCs/>
          <w:color w:val="222222"/>
          <w:szCs w:val="24"/>
          <w:shd w:val="clear" w:color="auto" w:fill="FFFFFF"/>
        </w:rPr>
        <w:t>Proceedings of the 2007 Black Hat Conference</w:t>
      </w:r>
      <w:r w:rsidRPr="001913CF">
        <w:rPr>
          <w:color w:val="222222"/>
          <w:szCs w:val="24"/>
          <w:shd w:val="clear" w:color="auto" w:fill="FFFFFF"/>
        </w:rPr>
        <w:t>.</w:t>
      </w:r>
    </w:p>
    <w:p w14:paraId="49B93631" w14:textId="77777777" w:rsidR="001913CF" w:rsidRPr="001913CF" w:rsidRDefault="001913CF" w:rsidP="001913CF">
      <w:pPr>
        <w:rPr>
          <w:szCs w:val="24"/>
        </w:rPr>
      </w:pPr>
      <w:r w:rsidRPr="001913CF">
        <w:rPr>
          <w:szCs w:val="24"/>
        </w:rPr>
        <w:t>Roadtrippers.com (2021). Welcome to Roadtrippers. [online] Available at: https://roadtrippers.com/ [Accessed 5 Jun. 2022].</w:t>
      </w:r>
    </w:p>
    <w:p w14:paraId="6160D7F5" w14:textId="77777777" w:rsidR="001913CF" w:rsidRPr="001913CF" w:rsidRDefault="001913CF" w:rsidP="001913CF">
      <w:pPr>
        <w:rPr>
          <w:szCs w:val="24"/>
        </w:rPr>
      </w:pPr>
      <w:r w:rsidRPr="001913CF">
        <w:rPr>
          <w:szCs w:val="24"/>
        </w:rPr>
        <w:t>Shen, L., 2011, October. Combination test of Web applications based on UML. In 2011 International Conference on System science, Engineering design and Manufacturing informatization (Vol. 1, pp. 259-262). IEEE.</w:t>
      </w:r>
    </w:p>
    <w:p w14:paraId="5B49A9E5" w14:textId="77777777" w:rsidR="001913CF" w:rsidRPr="001913CF" w:rsidRDefault="001913CF" w:rsidP="001913CF">
      <w:pPr>
        <w:rPr>
          <w:color w:val="222222"/>
          <w:szCs w:val="24"/>
          <w:shd w:val="clear" w:color="auto" w:fill="FFFFFF"/>
        </w:rPr>
      </w:pPr>
      <w:r w:rsidRPr="001913CF">
        <w:rPr>
          <w:color w:val="222222"/>
          <w:szCs w:val="24"/>
          <w:shd w:val="clear" w:color="auto" w:fill="FFFFFF"/>
        </w:rPr>
        <w:t xml:space="preserve">Singer, J., Sim, </w:t>
      </w:r>
      <w:proofErr w:type="gramStart"/>
      <w:r w:rsidRPr="001913CF">
        <w:rPr>
          <w:color w:val="222222"/>
          <w:szCs w:val="24"/>
          <w:shd w:val="clear" w:color="auto" w:fill="FFFFFF"/>
        </w:rPr>
        <w:t>S.E.</w:t>
      </w:r>
      <w:proofErr w:type="gramEnd"/>
      <w:r w:rsidRPr="001913CF">
        <w:rPr>
          <w:color w:val="222222"/>
          <w:szCs w:val="24"/>
          <w:shd w:val="clear" w:color="auto" w:fill="FFFFFF"/>
        </w:rPr>
        <w:t xml:space="preserve"> and Lethbridge, T.C., 2008. Software engineering data collection for field studies. In </w:t>
      </w:r>
      <w:r w:rsidRPr="001913CF">
        <w:rPr>
          <w:i/>
          <w:iCs/>
          <w:color w:val="222222"/>
          <w:szCs w:val="24"/>
          <w:shd w:val="clear" w:color="auto" w:fill="FFFFFF"/>
        </w:rPr>
        <w:t>Guide to Advanced Empirical Software Engineering</w:t>
      </w:r>
      <w:r w:rsidRPr="001913CF">
        <w:rPr>
          <w:color w:val="222222"/>
          <w:szCs w:val="24"/>
          <w:shd w:val="clear" w:color="auto" w:fill="FFFFFF"/>
        </w:rPr>
        <w:t> (pp. 9-34). Springer, London.</w:t>
      </w:r>
    </w:p>
    <w:p w14:paraId="34079281" w14:textId="77777777" w:rsidR="001913CF" w:rsidRPr="001913CF" w:rsidRDefault="001913CF" w:rsidP="001913CF">
      <w:pPr>
        <w:rPr>
          <w:szCs w:val="24"/>
        </w:rPr>
      </w:pPr>
      <w:r w:rsidRPr="001913CF">
        <w:rPr>
          <w:szCs w:val="24"/>
        </w:rPr>
        <w:lastRenderedPageBreak/>
        <w:t>Sitejabber.com. (2022). Hopper Reviews - 4.0 Stars. [online] Available at: https://www.sitejabber.com/reviews/hopper.com [Accessed 5 Jun. 2022].</w:t>
      </w:r>
    </w:p>
    <w:p w14:paraId="218C3050" w14:textId="77777777" w:rsidR="001913CF" w:rsidRPr="001913CF" w:rsidRDefault="001913CF" w:rsidP="001913CF">
      <w:pPr>
        <w:rPr>
          <w:color w:val="222222"/>
          <w:szCs w:val="24"/>
          <w:shd w:val="clear" w:color="auto" w:fill="FFFFFF"/>
        </w:rPr>
      </w:pPr>
      <w:r w:rsidRPr="001913CF">
        <w:rPr>
          <w:color w:val="222222"/>
          <w:szCs w:val="24"/>
          <w:shd w:val="clear" w:color="auto" w:fill="FFFFFF"/>
        </w:rPr>
        <w:t xml:space="preserve">White, J. and Drew, S., 2011. Collecting data or creating </w:t>
      </w:r>
      <w:proofErr w:type="gramStart"/>
      <w:r w:rsidRPr="001913CF">
        <w:rPr>
          <w:color w:val="222222"/>
          <w:szCs w:val="24"/>
          <w:shd w:val="clear" w:color="auto" w:fill="FFFFFF"/>
        </w:rPr>
        <w:t>meaning?.</w:t>
      </w:r>
      <w:proofErr w:type="gramEnd"/>
      <w:r w:rsidRPr="001913CF">
        <w:rPr>
          <w:color w:val="222222"/>
          <w:szCs w:val="24"/>
          <w:shd w:val="clear" w:color="auto" w:fill="FFFFFF"/>
        </w:rPr>
        <w:t> </w:t>
      </w:r>
      <w:r w:rsidRPr="001913CF">
        <w:rPr>
          <w:i/>
          <w:iCs/>
          <w:color w:val="222222"/>
          <w:szCs w:val="24"/>
          <w:shd w:val="clear" w:color="auto" w:fill="FFFFFF"/>
        </w:rPr>
        <w:t>Qualitative research journal</w:t>
      </w:r>
      <w:r w:rsidRPr="001913CF">
        <w:rPr>
          <w:color w:val="222222"/>
          <w:szCs w:val="24"/>
          <w:shd w:val="clear" w:color="auto" w:fill="FFFFFF"/>
        </w:rPr>
        <w:t>.</w:t>
      </w:r>
    </w:p>
    <w:p w14:paraId="02A4828B" w14:textId="77777777" w:rsidR="006D3CE2" w:rsidRDefault="006D3CE2" w:rsidP="00AE0DFA"/>
    <w:p w14:paraId="3F29A76E" w14:textId="3A893F8C" w:rsidR="009E184C" w:rsidRDefault="009E184C" w:rsidP="00AE0DFA"/>
    <w:p w14:paraId="3E57C15D" w14:textId="77777777" w:rsidR="009E184C" w:rsidRDefault="009E184C">
      <w:pPr>
        <w:spacing w:line="276" w:lineRule="auto"/>
        <w:jc w:val="left"/>
      </w:pPr>
      <w:r>
        <w:br w:type="page"/>
      </w:r>
    </w:p>
    <w:p w14:paraId="49ED9566" w14:textId="6985F052" w:rsidR="00AE0DFA" w:rsidRDefault="009E184C" w:rsidP="009E184C">
      <w:pPr>
        <w:pStyle w:val="Heading1"/>
      </w:pPr>
      <w:bookmarkStart w:id="21" w:name="_Toc110616206"/>
      <w:r>
        <w:lastRenderedPageBreak/>
        <w:t>Appendix</w:t>
      </w:r>
      <w:bookmarkEnd w:id="21"/>
    </w:p>
    <w:p w14:paraId="4112FC04" w14:textId="408AA1D4" w:rsidR="007F02A0" w:rsidRPr="007F02A0" w:rsidRDefault="007F02A0" w:rsidP="007F02A0">
      <w:r>
        <w:rPr>
          <w:noProof/>
        </w:rPr>
        <mc:AlternateContent>
          <mc:Choice Requires="wps">
            <w:drawing>
              <wp:anchor distT="45720" distB="45720" distL="114300" distR="114300" simplePos="0" relativeHeight="251680768" behindDoc="0" locked="0" layoutInCell="1" allowOverlap="1" wp14:anchorId="26150351" wp14:editId="46B5AC69">
                <wp:simplePos x="0" y="0"/>
                <wp:positionH relativeFrom="margin">
                  <wp:posOffset>57150</wp:posOffset>
                </wp:positionH>
                <wp:positionV relativeFrom="paragraph">
                  <wp:posOffset>561975</wp:posOffset>
                </wp:positionV>
                <wp:extent cx="5705475" cy="7753350"/>
                <wp:effectExtent l="0" t="0" r="28575"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7753350"/>
                        </a:xfrm>
                        <a:prstGeom prst="rect">
                          <a:avLst/>
                        </a:prstGeom>
                        <a:solidFill>
                          <a:srgbClr val="FFFFFF"/>
                        </a:solidFill>
                        <a:ln w="9525">
                          <a:solidFill>
                            <a:srgbClr val="000000"/>
                          </a:solidFill>
                          <a:miter lim="800000"/>
                          <a:headEnd/>
                          <a:tailEnd/>
                        </a:ln>
                      </wps:spPr>
                      <wps:txbx>
                        <w:txbxContent>
                          <w:p w14:paraId="73CDCA07" w14:textId="77777777" w:rsidR="009E184C" w:rsidRDefault="009E184C" w:rsidP="009E184C">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38CC6FA5" w14:textId="77777777" w:rsidR="009E184C" w:rsidRDefault="009E184C" w:rsidP="009E184C">
                            <w:r>
                              <w:t xml:space="preserve">    package="</w:t>
                            </w:r>
                            <w:proofErr w:type="spellStart"/>
                            <w:r>
                              <w:t>com.example.travel_app</w:t>
                            </w:r>
                            <w:proofErr w:type="spellEnd"/>
                            <w:r>
                              <w:t>"&gt;</w:t>
                            </w:r>
                          </w:p>
                          <w:p w14:paraId="15E3E596" w14:textId="77777777" w:rsidR="009E184C" w:rsidRDefault="009E184C" w:rsidP="009E184C"/>
                          <w:p w14:paraId="62EB5A65" w14:textId="77777777" w:rsidR="009E184C" w:rsidRDefault="009E184C" w:rsidP="009E184C">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79F7C9A7" w14:textId="77777777" w:rsidR="009E184C" w:rsidRDefault="009E184C" w:rsidP="009E184C">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31FFFA43" w14:textId="77777777" w:rsidR="009E184C" w:rsidRDefault="009E184C" w:rsidP="009E184C">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4430BA13" w14:textId="77777777" w:rsidR="009E184C" w:rsidRDefault="009E184C" w:rsidP="009E184C">
                            <w:r>
                              <w:t xml:space="preserve">         In most cases you can leave this as-is, but you if you want to provide</w:t>
                            </w:r>
                          </w:p>
                          <w:p w14:paraId="1C5F4DA9" w14:textId="77777777" w:rsidR="009E184C" w:rsidRDefault="009E184C" w:rsidP="009E184C">
                            <w:r>
                              <w:t xml:space="preserve">         additional functionality it is fine to subclass or reimplement</w:t>
                            </w:r>
                          </w:p>
                          <w:p w14:paraId="0F330F4F" w14:textId="77777777" w:rsidR="009E184C" w:rsidRDefault="009E184C" w:rsidP="009E184C">
                            <w:r>
                              <w:t xml:space="preserve">         </w:t>
                            </w:r>
                            <w:proofErr w:type="spellStart"/>
                            <w:r>
                              <w:t>FlutterApplication</w:t>
                            </w:r>
                            <w:proofErr w:type="spellEnd"/>
                            <w:r>
                              <w:t xml:space="preserve"> and put your custom class here. --&gt;</w:t>
                            </w:r>
                          </w:p>
                          <w:p w14:paraId="34DF050B" w14:textId="77777777" w:rsidR="009E184C" w:rsidRDefault="009E184C" w:rsidP="009E184C">
                            <w:r>
                              <w:t xml:space="preserve">    &lt;application</w:t>
                            </w:r>
                          </w:p>
                          <w:p w14:paraId="6AD14B70" w14:textId="77777777" w:rsidR="009E184C" w:rsidRDefault="009E184C" w:rsidP="009E184C">
                            <w:r>
                              <w:t xml:space="preserve">        </w:t>
                            </w:r>
                            <w:proofErr w:type="spellStart"/>
                            <w:r>
                              <w:t>android:name</w:t>
                            </w:r>
                            <w:proofErr w:type="spellEnd"/>
                            <w:r>
                              <w:t>="${</w:t>
                            </w:r>
                            <w:proofErr w:type="spellStart"/>
                            <w:r>
                              <w:t>applicationName</w:t>
                            </w:r>
                            <w:proofErr w:type="spellEnd"/>
                            <w:r>
                              <w:t>}"</w:t>
                            </w:r>
                          </w:p>
                          <w:p w14:paraId="7A47FCB9" w14:textId="77777777" w:rsidR="009E184C" w:rsidRDefault="009E184C" w:rsidP="009E184C">
                            <w:r>
                              <w:t xml:space="preserve">        </w:t>
                            </w:r>
                            <w:proofErr w:type="spellStart"/>
                            <w:proofErr w:type="gramStart"/>
                            <w:r>
                              <w:t>android:label</w:t>
                            </w:r>
                            <w:proofErr w:type="spellEnd"/>
                            <w:proofErr w:type="gramEnd"/>
                            <w:r>
                              <w:t>="</w:t>
                            </w:r>
                            <w:proofErr w:type="spellStart"/>
                            <w:r>
                              <w:t>Airnbn</w:t>
                            </w:r>
                            <w:proofErr w:type="spellEnd"/>
                            <w:r>
                              <w:t>"</w:t>
                            </w:r>
                          </w:p>
                          <w:p w14:paraId="36B73AEC" w14:textId="77777777" w:rsidR="009E184C" w:rsidRDefault="009E184C" w:rsidP="009E184C">
                            <w:r>
                              <w:t xml:space="preserve">        </w:t>
                            </w:r>
                            <w:proofErr w:type="spellStart"/>
                            <w:proofErr w:type="gramStart"/>
                            <w:r>
                              <w:t>android:icon</w:t>
                            </w:r>
                            <w:proofErr w:type="spellEnd"/>
                            <w:proofErr w:type="gramEnd"/>
                            <w:r>
                              <w:t>="@mipmap/</w:t>
                            </w:r>
                            <w:proofErr w:type="spellStart"/>
                            <w:r>
                              <w:t>ic_launcher</w:t>
                            </w:r>
                            <w:proofErr w:type="spellEnd"/>
                            <w:r>
                              <w:t>"&gt;</w:t>
                            </w:r>
                          </w:p>
                          <w:p w14:paraId="2E5C3100" w14:textId="77777777" w:rsidR="009E184C" w:rsidRDefault="009E184C" w:rsidP="009E184C">
                            <w:r>
                              <w:t xml:space="preserve">        &lt;activity</w:t>
                            </w:r>
                          </w:p>
                          <w:p w14:paraId="21D0887F" w14:textId="77777777" w:rsidR="009E184C" w:rsidRDefault="009E184C" w:rsidP="009E184C">
                            <w:r>
                              <w:t xml:space="preserve">            </w:t>
                            </w:r>
                            <w:proofErr w:type="spellStart"/>
                            <w:r>
                              <w:t>android:name</w:t>
                            </w:r>
                            <w:proofErr w:type="spellEnd"/>
                            <w:r>
                              <w:t>=</w:t>
                            </w:r>
                            <w:proofErr w:type="gramStart"/>
                            <w:r>
                              <w:t>".</w:t>
                            </w:r>
                            <w:proofErr w:type="spellStart"/>
                            <w:r>
                              <w:t>MainActivity</w:t>
                            </w:r>
                            <w:proofErr w:type="spellEnd"/>
                            <w:proofErr w:type="gramEnd"/>
                            <w:r>
                              <w:t>"</w:t>
                            </w:r>
                          </w:p>
                          <w:p w14:paraId="58112C27" w14:textId="77777777" w:rsidR="009E184C" w:rsidRDefault="009E184C" w:rsidP="009E184C">
                            <w:r>
                              <w:t xml:space="preserve">            </w:t>
                            </w:r>
                            <w:proofErr w:type="spellStart"/>
                            <w:proofErr w:type="gramStart"/>
                            <w:r>
                              <w:t>android:exported</w:t>
                            </w:r>
                            <w:proofErr w:type="spellEnd"/>
                            <w:proofErr w:type="gramEnd"/>
                            <w:r>
                              <w:t>="true"</w:t>
                            </w:r>
                          </w:p>
                          <w:p w14:paraId="25D7C0F7" w14:textId="77777777" w:rsidR="009E184C" w:rsidRDefault="009E184C" w:rsidP="009E184C">
                            <w:r>
                              <w:t xml:space="preserve">            </w:t>
                            </w:r>
                            <w:proofErr w:type="spellStart"/>
                            <w:proofErr w:type="gramStart"/>
                            <w:r>
                              <w:t>android:launchMode</w:t>
                            </w:r>
                            <w:proofErr w:type="spellEnd"/>
                            <w:proofErr w:type="gramEnd"/>
                            <w:r>
                              <w:t>="</w:t>
                            </w:r>
                            <w:proofErr w:type="spellStart"/>
                            <w:r>
                              <w:t>singleTop</w:t>
                            </w:r>
                            <w:proofErr w:type="spellEnd"/>
                            <w:r>
                              <w:t>"</w:t>
                            </w:r>
                          </w:p>
                          <w:p w14:paraId="611293AD" w14:textId="77777777" w:rsidR="009E184C" w:rsidRDefault="009E184C" w:rsidP="009E184C">
                            <w:r>
                              <w:t xml:space="preserve">            </w:t>
                            </w:r>
                            <w:proofErr w:type="spellStart"/>
                            <w:proofErr w:type="gramStart"/>
                            <w:r>
                              <w:t>android:theme</w:t>
                            </w:r>
                            <w:proofErr w:type="spellEnd"/>
                            <w:proofErr w:type="gramEnd"/>
                            <w:r>
                              <w:t>="@style/</w:t>
                            </w:r>
                            <w:proofErr w:type="spellStart"/>
                            <w:r>
                              <w:t>LaunchTheme</w:t>
                            </w:r>
                            <w:proofErr w:type="spellEnd"/>
                            <w:r>
                              <w:t>"</w:t>
                            </w:r>
                          </w:p>
                          <w:p w14:paraId="20B84CC9" w14:textId="77777777" w:rsidR="009E184C" w:rsidRDefault="009E184C" w:rsidP="009E184C">
                            <w:r>
                              <w:t xml:space="preserve">            </w:t>
                            </w:r>
                            <w:proofErr w:type="gramStart"/>
                            <w:r>
                              <w:t>android:configChanges</w:t>
                            </w:r>
                            <w:proofErr w:type="gramEnd"/>
                            <w:r>
                              <w:t>="orientation|keyboardHidden|keyboard|screenSize|smallestScreenSize|locale|layoutDirection|fontScale|screenLayout|density|uiMode"</w:t>
                            </w:r>
                          </w:p>
                          <w:p w14:paraId="596674F0" w14:textId="77777777" w:rsidR="009E184C" w:rsidRDefault="009E184C" w:rsidP="009E184C">
                            <w:r>
                              <w:t xml:space="preserve">            </w:t>
                            </w:r>
                            <w:proofErr w:type="spellStart"/>
                            <w:proofErr w:type="gramStart"/>
                            <w:r>
                              <w:t>android:hardwareAccelerated</w:t>
                            </w:r>
                            <w:proofErr w:type="spellEnd"/>
                            <w:proofErr w:type="gramEnd"/>
                            <w:r>
                              <w:t>="true"</w:t>
                            </w:r>
                          </w:p>
                          <w:p w14:paraId="4AA104B0" w14:textId="77777777" w:rsidR="009E184C" w:rsidRDefault="009E184C" w:rsidP="009E184C">
                            <w:r>
                              <w:t xml:space="preserve">            </w:t>
                            </w:r>
                            <w:proofErr w:type="spellStart"/>
                            <w:proofErr w:type="gramStart"/>
                            <w:r>
                              <w:t>android:windowSoftInputMode</w:t>
                            </w:r>
                            <w:proofErr w:type="spellEnd"/>
                            <w:proofErr w:type="gramEnd"/>
                            <w:r>
                              <w:t>="</w:t>
                            </w:r>
                            <w:proofErr w:type="spellStart"/>
                            <w:r>
                              <w:t>adjustResize</w:t>
                            </w:r>
                            <w:proofErr w:type="spellEnd"/>
                            <w:r>
                              <w:t>"&gt;</w:t>
                            </w:r>
                          </w:p>
                          <w:p w14:paraId="1E3DA430" w14:textId="77777777" w:rsidR="009E184C" w:rsidRDefault="009E184C" w:rsidP="009E184C">
                            <w:r>
                              <w:t xml:space="preserve">            </w:t>
                            </w:r>
                            <w:proofErr w:type="gramStart"/>
                            <w:r>
                              <w:t>&lt;!--</w:t>
                            </w:r>
                            <w:proofErr w:type="gramEnd"/>
                            <w:r>
                              <w:t xml:space="preserve"> Specifies an Android theme to apply to this Activity as soon as</w:t>
                            </w:r>
                          </w:p>
                          <w:p w14:paraId="3DD08D85" w14:textId="77777777" w:rsidR="009E184C" w:rsidRDefault="009E184C" w:rsidP="009E184C">
                            <w:r>
                              <w:t xml:space="preserve">                 the Android process has started. This theme is visible to the user</w:t>
                            </w:r>
                          </w:p>
                          <w:p w14:paraId="04D1F71E" w14:textId="77777777" w:rsidR="009E184C" w:rsidRDefault="009E184C" w:rsidP="009E184C">
                            <w:r>
                              <w:t xml:space="preserve">                 while the Flutter UI initializes. After that, this theme continues</w:t>
                            </w:r>
                          </w:p>
                          <w:p w14:paraId="0601FE89" w14:textId="77777777" w:rsidR="009E184C" w:rsidRDefault="009E184C" w:rsidP="009E184C">
                            <w:r>
                              <w:t xml:space="preserve">                 to determine the Window background behind the Flutter UI. --&gt;</w:t>
                            </w:r>
                          </w:p>
                          <w:p w14:paraId="158E8FEF" w14:textId="77777777" w:rsidR="009E184C" w:rsidRDefault="009E184C" w:rsidP="009E184C">
                            <w:r>
                              <w:t xml:space="preserve">            &lt;meta-data</w:t>
                            </w:r>
                          </w:p>
                          <w:p w14:paraId="19348637" w14:textId="77777777" w:rsidR="009E184C" w:rsidRDefault="009E184C" w:rsidP="009E184C">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0F0D9CE9" w14:textId="77777777" w:rsidR="009E184C" w:rsidRDefault="009E184C" w:rsidP="009E184C">
                            <w:r>
                              <w:t xml:space="preserve">                </w:t>
                            </w:r>
                            <w:proofErr w:type="spellStart"/>
                            <w:r>
                              <w:t>android:resource</w:t>
                            </w:r>
                            <w:proofErr w:type="spellEnd"/>
                            <w:r>
                              <w:t>="@style/</w:t>
                            </w:r>
                            <w:proofErr w:type="spellStart"/>
                            <w:r>
                              <w:t>NormalTheme</w:t>
                            </w:r>
                            <w:proofErr w:type="spellEnd"/>
                            <w:r>
                              <w:t>"</w:t>
                            </w:r>
                          </w:p>
                          <w:p w14:paraId="18496193" w14:textId="77777777" w:rsidR="009E184C" w:rsidRDefault="009E184C" w:rsidP="009E184C">
                            <w:r>
                              <w:t xml:space="preserve">                /&gt;</w:t>
                            </w:r>
                          </w:p>
                          <w:p w14:paraId="52311074" w14:textId="77777777" w:rsidR="009E184C" w:rsidRDefault="009E184C" w:rsidP="009E184C">
                            <w:r>
                              <w:t xml:space="preserve">            </w:t>
                            </w:r>
                            <w:proofErr w:type="gramStart"/>
                            <w:r>
                              <w:t>&lt;!--</w:t>
                            </w:r>
                            <w:proofErr w:type="gramEnd"/>
                            <w:r>
                              <w:t xml:space="preserve"> Displays an Android View that continues showing the launch screen</w:t>
                            </w:r>
                          </w:p>
                          <w:p w14:paraId="3F5119FE" w14:textId="77777777" w:rsidR="009E184C" w:rsidRDefault="009E184C" w:rsidP="009E184C">
                            <w:r>
                              <w:t xml:space="preserve">                 Drawable until Flutter paints its first frame, then this splash</w:t>
                            </w:r>
                          </w:p>
                          <w:p w14:paraId="255EF5AC" w14:textId="77777777" w:rsidR="009E184C" w:rsidRDefault="009E184C" w:rsidP="009E184C">
                            <w:r>
                              <w:t xml:space="preserve">                 screen fades out. A splash screen is useful to avoid any visual</w:t>
                            </w:r>
                          </w:p>
                          <w:p w14:paraId="27816B2E" w14:textId="77777777" w:rsidR="000513BE" w:rsidRDefault="009E184C" w:rsidP="000513BE">
                            <w:r>
                              <w:t xml:space="preserve">                 gap between the end of Android's launch screen and the painting of</w:t>
                            </w:r>
                            <w:r w:rsidR="000513BE">
                              <w:t xml:space="preserve">&lt;manifest </w:t>
                            </w:r>
                            <w:proofErr w:type="spellStart"/>
                            <w:proofErr w:type="gramStart"/>
                            <w:r w:rsidR="000513BE">
                              <w:t>xmlns:android</w:t>
                            </w:r>
                            <w:proofErr w:type="spellEnd"/>
                            <w:proofErr w:type="gramEnd"/>
                            <w:r w:rsidR="000513BE">
                              <w:t>="http://schemas.android.com/</w:t>
                            </w:r>
                            <w:proofErr w:type="spellStart"/>
                            <w:r w:rsidR="000513BE">
                              <w:t>apk</w:t>
                            </w:r>
                            <w:proofErr w:type="spellEnd"/>
                            <w:r w:rsidR="000513BE">
                              <w:t>/res/android"</w:t>
                            </w:r>
                          </w:p>
                          <w:p w14:paraId="2AF97CE2" w14:textId="77777777" w:rsidR="000513BE" w:rsidRDefault="000513BE" w:rsidP="000513BE">
                            <w:r>
                              <w:t xml:space="preserve">    package="</w:t>
                            </w:r>
                            <w:proofErr w:type="spellStart"/>
                            <w:r>
                              <w:t>com.example.travel_app</w:t>
                            </w:r>
                            <w:proofErr w:type="spellEnd"/>
                            <w:r>
                              <w:t>"&gt;</w:t>
                            </w:r>
                          </w:p>
                          <w:p w14:paraId="4038B448" w14:textId="77777777" w:rsidR="000513BE" w:rsidRDefault="000513BE" w:rsidP="000513BE"/>
                          <w:p w14:paraId="5A690140"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0961DEF4"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0AB2DCEF"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0AD26956" w14:textId="77777777" w:rsidR="000513BE" w:rsidRDefault="000513BE" w:rsidP="000513BE">
                            <w:r>
                              <w:t xml:space="preserve">         In most cases you can leave this as-is, but you if you want to provide</w:t>
                            </w:r>
                          </w:p>
                          <w:p w14:paraId="451FB7AC" w14:textId="77777777" w:rsidR="000513BE" w:rsidRDefault="000513BE" w:rsidP="000513BE">
                            <w:r>
                              <w:t xml:space="preserve">         additional functionality it is fine to subclass or reimplement</w:t>
                            </w:r>
                          </w:p>
                          <w:p w14:paraId="6CD61A7F" w14:textId="77777777" w:rsidR="000513BE" w:rsidRDefault="000513BE" w:rsidP="000513BE">
                            <w:r>
                              <w:t xml:space="preserve">         </w:t>
                            </w:r>
                            <w:proofErr w:type="spellStart"/>
                            <w:r>
                              <w:t>FlutterApplication</w:t>
                            </w:r>
                            <w:proofErr w:type="spellEnd"/>
                            <w:r>
                              <w:t xml:space="preserve"> and put your custom class here. --&gt;</w:t>
                            </w:r>
                          </w:p>
                          <w:p w14:paraId="6CC3723F" w14:textId="77777777" w:rsidR="000513BE" w:rsidRDefault="000513BE" w:rsidP="000513BE">
                            <w:r>
                              <w:t xml:space="preserve">    &lt;application</w:t>
                            </w:r>
                          </w:p>
                          <w:p w14:paraId="2102BB52"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00D909F1"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215F0B2A"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563C0EF8" w14:textId="77777777" w:rsidR="000513BE" w:rsidRDefault="000513BE" w:rsidP="000513BE">
                            <w:r>
                              <w:t xml:space="preserve">        &lt;activity</w:t>
                            </w:r>
                          </w:p>
                          <w:p w14:paraId="591714B9"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6582F072" w14:textId="77777777" w:rsidR="000513BE" w:rsidRDefault="000513BE" w:rsidP="000513BE">
                            <w:r>
                              <w:t xml:space="preserve">            </w:t>
                            </w:r>
                            <w:proofErr w:type="spellStart"/>
                            <w:proofErr w:type="gramStart"/>
                            <w:r>
                              <w:t>android:exported</w:t>
                            </w:r>
                            <w:proofErr w:type="spellEnd"/>
                            <w:proofErr w:type="gramEnd"/>
                            <w:r>
                              <w:t>="true"</w:t>
                            </w:r>
                          </w:p>
                          <w:p w14:paraId="6B4F2D30"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57857A3B"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36AF0393"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7328E595" w14:textId="77777777" w:rsidR="000513BE" w:rsidRDefault="000513BE" w:rsidP="000513BE">
                            <w:r>
                              <w:t xml:space="preserve">            </w:t>
                            </w:r>
                            <w:proofErr w:type="spellStart"/>
                            <w:proofErr w:type="gramStart"/>
                            <w:r>
                              <w:t>android:hardwareAccelerated</w:t>
                            </w:r>
                            <w:proofErr w:type="spellEnd"/>
                            <w:proofErr w:type="gramEnd"/>
                            <w:r>
                              <w:t>="true"</w:t>
                            </w:r>
                          </w:p>
                          <w:p w14:paraId="02FC7467"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2A0A3CDB" w14:textId="77777777" w:rsidR="000513BE" w:rsidRDefault="000513BE" w:rsidP="000513BE">
                            <w:r>
                              <w:t xml:space="preserve">            </w:t>
                            </w:r>
                            <w:proofErr w:type="gramStart"/>
                            <w:r>
                              <w:t>&lt;!--</w:t>
                            </w:r>
                            <w:proofErr w:type="gramEnd"/>
                            <w:r>
                              <w:t xml:space="preserve"> Specifies an Android theme to apply to this Activity as soon as</w:t>
                            </w:r>
                          </w:p>
                          <w:p w14:paraId="65CD6231" w14:textId="77777777" w:rsidR="000513BE" w:rsidRDefault="000513BE" w:rsidP="000513BE">
                            <w:r>
                              <w:t xml:space="preserve">                 the Android process has started. This theme is visible to the user</w:t>
                            </w:r>
                          </w:p>
                          <w:p w14:paraId="133CF155" w14:textId="77777777" w:rsidR="000513BE" w:rsidRDefault="000513BE" w:rsidP="000513BE">
                            <w:r>
                              <w:t xml:space="preserve">                 while the Flutter UI initializes. After that, this theme continues</w:t>
                            </w:r>
                          </w:p>
                          <w:p w14:paraId="24030333" w14:textId="77777777" w:rsidR="000513BE" w:rsidRDefault="000513BE" w:rsidP="000513BE">
                            <w:r>
                              <w:t xml:space="preserve">                 to determine the Window background behind the Flutter UI. --&gt;</w:t>
                            </w:r>
                          </w:p>
                          <w:p w14:paraId="229E93A5" w14:textId="77777777" w:rsidR="000513BE" w:rsidRDefault="000513BE" w:rsidP="000513BE">
                            <w:r>
                              <w:t xml:space="preserve">            &lt;meta-data</w:t>
                            </w:r>
                          </w:p>
                          <w:p w14:paraId="3892EBCC"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776CB631"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209661C6" w14:textId="77777777" w:rsidR="000513BE" w:rsidRDefault="000513BE" w:rsidP="000513BE">
                            <w:r>
                              <w:t xml:space="preserve">                /&gt;</w:t>
                            </w:r>
                          </w:p>
                          <w:p w14:paraId="4431B907" w14:textId="77777777" w:rsidR="000513BE" w:rsidRDefault="000513BE" w:rsidP="000513BE">
                            <w:r>
                              <w:t xml:space="preserve">            </w:t>
                            </w:r>
                            <w:proofErr w:type="gramStart"/>
                            <w:r>
                              <w:t>&lt;!--</w:t>
                            </w:r>
                            <w:proofErr w:type="gramEnd"/>
                            <w:r>
                              <w:t xml:space="preserve"> Displays an Android View that continues showing the launch screen</w:t>
                            </w:r>
                          </w:p>
                          <w:p w14:paraId="4294220D" w14:textId="77777777" w:rsidR="000513BE" w:rsidRDefault="000513BE" w:rsidP="000513BE">
                            <w:r>
                              <w:t xml:space="preserve">                 Drawable until Flutter paints its first frame, then this splash</w:t>
                            </w:r>
                          </w:p>
                          <w:p w14:paraId="47EB24C3" w14:textId="77777777" w:rsidR="000513BE" w:rsidRDefault="000513BE" w:rsidP="000513BE">
                            <w:r>
                              <w:t xml:space="preserve">                 screen fades out. A splash screen is useful to avoid any visual</w:t>
                            </w:r>
                          </w:p>
                          <w:p w14:paraId="22EE3717" w14:textId="77777777" w:rsidR="000513BE" w:rsidRDefault="000513BE" w:rsidP="000513BE">
                            <w:r>
                              <w:t xml:space="preserve">                 gap between the end of Android's launch screen and the painting of</w:t>
                            </w:r>
                          </w:p>
                          <w:p w14:paraId="27C43690" w14:textId="77777777" w:rsidR="000513BE" w:rsidRDefault="000513BE" w:rsidP="000513BE">
                            <w:r>
                              <w:t xml:space="preserve">                 Flutter's first frame. --&gt;</w:t>
                            </w:r>
                          </w:p>
                          <w:p w14:paraId="2D6DF78C" w14:textId="77777777" w:rsidR="000513BE" w:rsidRDefault="000513BE" w:rsidP="000513BE">
                            <w:r>
                              <w:t xml:space="preserve">            &lt;meta-data</w:t>
                            </w:r>
                          </w:p>
                          <w:p w14:paraId="6EBE8967"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1EAA2291"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7FFCC8BF" w14:textId="77777777" w:rsidR="000513BE" w:rsidRDefault="000513BE" w:rsidP="000513BE">
                            <w:r>
                              <w:t xml:space="preserve">              /&gt;</w:t>
                            </w:r>
                          </w:p>
                          <w:p w14:paraId="1FAE50CF" w14:textId="77777777" w:rsidR="000513BE" w:rsidRDefault="000513BE" w:rsidP="000513BE">
                            <w:r>
                              <w:t xml:space="preserve">            &lt;intent-filter&gt;</w:t>
                            </w:r>
                          </w:p>
                          <w:p w14:paraId="7D5ECDC4"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3908DDBA"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242EF66C" w14:textId="77777777" w:rsidR="000513BE" w:rsidRDefault="000513BE" w:rsidP="000513BE">
                            <w:r>
                              <w:t xml:space="preserve">            &lt;/intent-filter&gt;</w:t>
                            </w:r>
                          </w:p>
                          <w:p w14:paraId="38B05C82" w14:textId="77777777" w:rsidR="000513BE" w:rsidRDefault="000513BE" w:rsidP="000513BE">
                            <w:r>
                              <w:t xml:space="preserve">        &lt;/activity&gt;</w:t>
                            </w:r>
                          </w:p>
                          <w:p w14:paraId="60D9C7CF" w14:textId="77777777" w:rsidR="000513BE" w:rsidRDefault="000513BE" w:rsidP="000513BE">
                            <w:r>
                              <w:t xml:space="preserve">        </w:t>
                            </w:r>
                            <w:proofErr w:type="gramStart"/>
                            <w:r>
                              <w:t>&lt;!--</w:t>
                            </w:r>
                            <w:proofErr w:type="gramEnd"/>
                            <w:r>
                              <w:t xml:space="preserve"> Don't delete the meta-data below.</w:t>
                            </w:r>
                          </w:p>
                          <w:p w14:paraId="1DD32F36" w14:textId="77777777" w:rsidR="000513BE" w:rsidRDefault="000513BE" w:rsidP="000513BE">
                            <w:r>
                              <w:t xml:space="preserve">             This is used by the Flutter tool to generate GeneratedPluginRegistrant.java --&gt;</w:t>
                            </w:r>
                          </w:p>
                          <w:p w14:paraId="49C6EA62" w14:textId="77777777" w:rsidR="000513BE" w:rsidRDefault="000513BE" w:rsidP="000513BE">
                            <w:r>
                              <w:t xml:space="preserve">        &lt;meta-data</w:t>
                            </w:r>
                          </w:p>
                          <w:p w14:paraId="6F1A7B2E"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65F47BC9" w14:textId="77777777" w:rsidR="000513BE" w:rsidRDefault="000513BE" w:rsidP="000513BE">
                            <w:r>
                              <w:t xml:space="preserve">            </w:t>
                            </w:r>
                            <w:proofErr w:type="spellStart"/>
                            <w:r>
                              <w:t>android:value</w:t>
                            </w:r>
                            <w:proofErr w:type="spellEnd"/>
                            <w:r>
                              <w:t>="2" /&gt;</w:t>
                            </w:r>
                          </w:p>
                          <w:p w14:paraId="6F3DB365" w14:textId="77777777" w:rsidR="000513BE" w:rsidRDefault="000513BE" w:rsidP="000513BE">
                            <w:r>
                              <w:t xml:space="preserve">    &lt;/application&gt;</w:t>
                            </w:r>
                          </w:p>
                          <w:p w14:paraId="2D1820AE" w14:textId="77777777" w:rsidR="000513BE" w:rsidRDefault="000513BE" w:rsidP="000513BE">
                            <w:r>
                              <w:t>&lt;/manifest&gt;</w:t>
                            </w:r>
                          </w:p>
                          <w:p w14:paraId="53C1A21F"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46756C22" w14:textId="77777777" w:rsidR="000513BE" w:rsidRDefault="000513BE" w:rsidP="000513BE">
                            <w:r>
                              <w:t xml:space="preserve">    package="</w:t>
                            </w:r>
                            <w:proofErr w:type="spellStart"/>
                            <w:r>
                              <w:t>com.example.travel_app</w:t>
                            </w:r>
                            <w:proofErr w:type="spellEnd"/>
                            <w:r>
                              <w:t>"&gt;</w:t>
                            </w:r>
                          </w:p>
                          <w:p w14:paraId="21C22B45" w14:textId="77777777" w:rsidR="000513BE" w:rsidRDefault="000513BE" w:rsidP="000513BE"/>
                          <w:p w14:paraId="3102C484"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5239DC9C"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10D132A7"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4490EC50" w14:textId="77777777" w:rsidR="000513BE" w:rsidRDefault="000513BE" w:rsidP="000513BE">
                            <w:r>
                              <w:t xml:space="preserve">         In most cases you can leave this as-is, but you if you want to provide</w:t>
                            </w:r>
                          </w:p>
                          <w:p w14:paraId="06C68305" w14:textId="77777777" w:rsidR="000513BE" w:rsidRDefault="000513BE" w:rsidP="000513BE">
                            <w:r>
                              <w:t xml:space="preserve">         additional functionality it is fine to subclass or reimplement</w:t>
                            </w:r>
                          </w:p>
                          <w:p w14:paraId="089D1503" w14:textId="77777777" w:rsidR="000513BE" w:rsidRDefault="000513BE" w:rsidP="000513BE">
                            <w:r>
                              <w:t xml:space="preserve">         </w:t>
                            </w:r>
                            <w:proofErr w:type="spellStart"/>
                            <w:r>
                              <w:t>FlutterApplication</w:t>
                            </w:r>
                            <w:proofErr w:type="spellEnd"/>
                            <w:r>
                              <w:t xml:space="preserve"> and put your custom class here. --&gt;</w:t>
                            </w:r>
                          </w:p>
                          <w:p w14:paraId="0D3BBE6E" w14:textId="77777777" w:rsidR="000513BE" w:rsidRDefault="000513BE" w:rsidP="000513BE">
                            <w:r>
                              <w:t xml:space="preserve">    &lt;application</w:t>
                            </w:r>
                          </w:p>
                          <w:p w14:paraId="48052720"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08BAD410"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026630B3"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2566F010" w14:textId="77777777" w:rsidR="000513BE" w:rsidRDefault="000513BE" w:rsidP="000513BE">
                            <w:r>
                              <w:t xml:space="preserve">        &lt;activity</w:t>
                            </w:r>
                          </w:p>
                          <w:p w14:paraId="79144FA8"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1B40D991" w14:textId="77777777" w:rsidR="000513BE" w:rsidRDefault="000513BE" w:rsidP="000513BE">
                            <w:r>
                              <w:t xml:space="preserve">            </w:t>
                            </w:r>
                            <w:proofErr w:type="spellStart"/>
                            <w:proofErr w:type="gramStart"/>
                            <w:r>
                              <w:t>android:exported</w:t>
                            </w:r>
                            <w:proofErr w:type="spellEnd"/>
                            <w:proofErr w:type="gramEnd"/>
                            <w:r>
                              <w:t>="true"</w:t>
                            </w:r>
                          </w:p>
                          <w:p w14:paraId="21E75B21"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439FD775"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66196E81"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78B1443E" w14:textId="77777777" w:rsidR="000513BE" w:rsidRDefault="000513BE" w:rsidP="000513BE">
                            <w:r>
                              <w:t xml:space="preserve">            </w:t>
                            </w:r>
                            <w:proofErr w:type="spellStart"/>
                            <w:proofErr w:type="gramStart"/>
                            <w:r>
                              <w:t>android:hardwareAccelerated</w:t>
                            </w:r>
                            <w:proofErr w:type="spellEnd"/>
                            <w:proofErr w:type="gramEnd"/>
                            <w:r>
                              <w:t>="true"</w:t>
                            </w:r>
                          </w:p>
                          <w:p w14:paraId="4394089E"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211B6640" w14:textId="77777777" w:rsidR="000513BE" w:rsidRDefault="000513BE" w:rsidP="000513BE">
                            <w:r>
                              <w:t xml:space="preserve">            </w:t>
                            </w:r>
                            <w:proofErr w:type="gramStart"/>
                            <w:r>
                              <w:t>&lt;!--</w:t>
                            </w:r>
                            <w:proofErr w:type="gramEnd"/>
                            <w:r>
                              <w:t xml:space="preserve"> Specifies an Android theme to apply to this Activity as soon as</w:t>
                            </w:r>
                          </w:p>
                          <w:p w14:paraId="332E585A" w14:textId="77777777" w:rsidR="000513BE" w:rsidRDefault="000513BE" w:rsidP="000513BE">
                            <w:r>
                              <w:t xml:space="preserve">                 the Android process has started. This theme is visible to the user</w:t>
                            </w:r>
                          </w:p>
                          <w:p w14:paraId="140049E4" w14:textId="77777777" w:rsidR="000513BE" w:rsidRDefault="000513BE" w:rsidP="000513BE">
                            <w:r>
                              <w:t xml:space="preserve">                 while the Flutter UI initializes. After that, this theme continues</w:t>
                            </w:r>
                          </w:p>
                          <w:p w14:paraId="6A1F7775" w14:textId="77777777" w:rsidR="000513BE" w:rsidRDefault="000513BE" w:rsidP="000513BE">
                            <w:r>
                              <w:t xml:space="preserve">                 to determine the Window background behind the Flutter UI. --&gt;</w:t>
                            </w:r>
                          </w:p>
                          <w:p w14:paraId="5436B638" w14:textId="77777777" w:rsidR="000513BE" w:rsidRDefault="000513BE" w:rsidP="000513BE">
                            <w:r>
                              <w:t xml:space="preserve">            &lt;meta-data</w:t>
                            </w:r>
                          </w:p>
                          <w:p w14:paraId="51F95FB4"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66D962AA"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3CAB11A3" w14:textId="77777777" w:rsidR="000513BE" w:rsidRDefault="000513BE" w:rsidP="000513BE">
                            <w:r>
                              <w:t xml:space="preserve">                /&gt;</w:t>
                            </w:r>
                          </w:p>
                          <w:p w14:paraId="09D07A0D" w14:textId="77777777" w:rsidR="000513BE" w:rsidRDefault="000513BE" w:rsidP="000513BE">
                            <w:r>
                              <w:t xml:space="preserve">            </w:t>
                            </w:r>
                            <w:proofErr w:type="gramStart"/>
                            <w:r>
                              <w:t>&lt;!--</w:t>
                            </w:r>
                            <w:proofErr w:type="gramEnd"/>
                            <w:r>
                              <w:t xml:space="preserve"> Displays an Android View that continues showing the launch screen</w:t>
                            </w:r>
                          </w:p>
                          <w:p w14:paraId="1DE7046A" w14:textId="77777777" w:rsidR="000513BE" w:rsidRDefault="000513BE" w:rsidP="000513BE">
                            <w:r>
                              <w:t xml:space="preserve">                 Drawable until Flutter paints its first frame, then this splash</w:t>
                            </w:r>
                          </w:p>
                          <w:p w14:paraId="42A1191F" w14:textId="77777777" w:rsidR="000513BE" w:rsidRDefault="000513BE" w:rsidP="000513BE">
                            <w:r>
                              <w:t xml:space="preserve">                 screen fades out. A splash screen is useful to avoid any visual</w:t>
                            </w:r>
                          </w:p>
                          <w:p w14:paraId="394D8018" w14:textId="77777777" w:rsidR="000513BE" w:rsidRDefault="000513BE" w:rsidP="000513BE">
                            <w:r>
                              <w:t xml:space="preserve">                 gap between the end of Android's launch screen and the painting of</w:t>
                            </w:r>
                          </w:p>
                          <w:p w14:paraId="6D37FDA5" w14:textId="77777777" w:rsidR="000513BE" w:rsidRDefault="000513BE" w:rsidP="000513BE">
                            <w:r>
                              <w:t xml:space="preserve">                 Flutter's first frame. --&gt;</w:t>
                            </w:r>
                          </w:p>
                          <w:p w14:paraId="180A967C" w14:textId="77777777" w:rsidR="000513BE" w:rsidRDefault="000513BE" w:rsidP="000513BE">
                            <w:r>
                              <w:t xml:space="preserve">            &lt;meta-data</w:t>
                            </w:r>
                          </w:p>
                          <w:p w14:paraId="693BCA1E"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35C5CE25"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008234D7" w14:textId="77777777" w:rsidR="000513BE" w:rsidRDefault="000513BE" w:rsidP="000513BE">
                            <w:r>
                              <w:t xml:space="preserve">              /&gt;</w:t>
                            </w:r>
                          </w:p>
                          <w:p w14:paraId="1E31D5F4" w14:textId="77777777" w:rsidR="000513BE" w:rsidRDefault="000513BE" w:rsidP="000513BE">
                            <w:r>
                              <w:t xml:space="preserve">            &lt;intent-filter&gt;</w:t>
                            </w:r>
                          </w:p>
                          <w:p w14:paraId="78E9ADCE"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37BDBE12"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05318EEF" w14:textId="77777777" w:rsidR="000513BE" w:rsidRDefault="000513BE" w:rsidP="000513BE">
                            <w:r>
                              <w:t xml:space="preserve">            &lt;/intent-filter&gt;</w:t>
                            </w:r>
                          </w:p>
                          <w:p w14:paraId="59452ADC" w14:textId="77777777" w:rsidR="000513BE" w:rsidRDefault="000513BE" w:rsidP="000513BE">
                            <w:r>
                              <w:t xml:space="preserve">        &lt;/activity&gt;</w:t>
                            </w:r>
                          </w:p>
                          <w:p w14:paraId="4D8A1110" w14:textId="77777777" w:rsidR="000513BE" w:rsidRDefault="000513BE" w:rsidP="000513BE">
                            <w:r>
                              <w:t xml:space="preserve">        </w:t>
                            </w:r>
                            <w:proofErr w:type="gramStart"/>
                            <w:r>
                              <w:t>&lt;!--</w:t>
                            </w:r>
                            <w:proofErr w:type="gramEnd"/>
                            <w:r>
                              <w:t xml:space="preserve"> Don't delete the meta-data below.</w:t>
                            </w:r>
                          </w:p>
                          <w:p w14:paraId="44BD762B" w14:textId="77777777" w:rsidR="000513BE" w:rsidRDefault="000513BE" w:rsidP="000513BE">
                            <w:r>
                              <w:t xml:space="preserve">             This is used by the Flutter tool to generate GeneratedPluginRegistrant.java --&gt;</w:t>
                            </w:r>
                          </w:p>
                          <w:p w14:paraId="336B23EB" w14:textId="77777777" w:rsidR="000513BE" w:rsidRDefault="000513BE" w:rsidP="000513BE">
                            <w:r>
                              <w:t xml:space="preserve">        &lt;meta-data</w:t>
                            </w:r>
                          </w:p>
                          <w:p w14:paraId="304DAF1C"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2F439C9D" w14:textId="77777777" w:rsidR="000513BE" w:rsidRDefault="000513BE" w:rsidP="000513BE">
                            <w:r>
                              <w:t xml:space="preserve">            </w:t>
                            </w:r>
                            <w:proofErr w:type="spellStart"/>
                            <w:r>
                              <w:t>android:value</w:t>
                            </w:r>
                            <w:proofErr w:type="spellEnd"/>
                            <w:r>
                              <w:t>="2" /&gt;</w:t>
                            </w:r>
                          </w:p>
                          <w:p w14:paraId="4FDC0BE6" w14:textId="77777777" w:rsidR="000513BE" w:rsidRDefault="000513BE" w:rsidP="000513BE">
                            <w:r>
                              <w:t xml:space="preserve">    &lt;/application&gt;</w:t>
                            </w:r>
                          </w:p>
                          <w:p w14:paraId="47C160BA" w14:textId="77777777" w:rsidR="000513BE" w:rsidRDefault="000513BE" w:rsidP="000513BE">
                            <w:r>
                              <w:t>&lt;/manifest&gt;</w:t>
                            </w:r>
                          </w:p>
                          <w:p w14:paraId="60A8A82B"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41486957" w14:textId="77777777" w:rsidR="000513BE" w:rsidRDefault="000513BE" w:rsidP="000513BE">
                            <w:r>
                              <w:t xml:space="preserve">    package="</w:t>
                            </w:r>
                            <w:proofErr w:type="spellStart"/>
                            <w:r>
                              <w:t>com.example.travel_app</w:t>
                            </w:r>
                            <w:proofErr w:type="spellEnd"/>
                            <w:r>
                              <w:t>"&gt;</w:t>
                            </w:r>
                          </w:p>
                          <w:p w14:paraId="11FE01C7" w14:textId="77777777" w:rsidR="000513BE" w:rsidRDefault="000513BE" w:rsidP="000513BE"/>
                          <w:p w14:paraId="5896FA98"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3318881D"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4F2A93C8"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2F7431EE" w14:textId="77777777" w:rsidR="000513BE" w:rsidRDefault="000513BE" w:rsidP="000513BE">
                            <w:r>
                              <w:t xml:space="preserve">         In most cases you can leave this as-is, but you if you want to provide</w:t>
                            </w:r>
                          </w:p>
                          <w:p w14:paraId="17AC3BE0" w14:textId="77777777" w:rsidR="000513BE" w:rsidRDefault="000513BE" w:rsidP="000513BE">
                            <w:r>
                              <w:t xml:space="preserve">         additional functionality it is fine to subclass or reimplement</w:t>
                            </w:r>
                          </w:p>
                          <w:p w14:paraId="4581ADA2" w14:textId="77777777" w:rsidR="000513BE" w:rsidRDefault="000513BE" w:rsidP="000513BE">
                            <w:r>
                              <w:t xml:space="preserve">         </w:t>
                            </w:r>
                            <w:proofErr w:type="spellStart"/>
                            <w:r>
                              <w:t>FlutterApplication</w:t>
                            </w:r>
                            <w:proofErr w:type="spellEnd"/>
                            <w:r>
                              <w:t xml:space="preserve"> and put your custom class here. --&gt;</w:t>
                            </w:r>
                          </w:p>
                          <w:p w14:paraId="1AEEEE9B" w14:textId="77777777" w:rsidR="000513BE" w:rsidRDefault="000513BE" w:rsidP="000513BE">
                            <w:r>
                              <w:t xml:space="preserve">    &lt;application</w:t>
                            </w:r>
                          </w:p>
                          <w:p w14:paraId="5B44601D"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69280E07"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40AF060C"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1587DC98" w14:textId="77777777" w:rsidR="000513BE" w:rsidRDefault="000513BE" w:rsidP="000513BE">
                            <w:r>
                              <w:t xml:space="preserve">        &lt;activity</w:t>
                            </w:r>
                          </w:p>
                          <w:p w14:paraId="18266BB8"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14FF23AD" w14:textId="77777777" w:rsidR="000513BE" w:rsidRDefault="000513BE" w:rsidP="000513BE">
                            <w:r>
                              <w:t xml:space="preserve">            </w:t>
                            </w:r>
                            <w:proofErr w:type="spellStart"/>
                            <w:proofErr w:type="gramStart"/>
                            <w:r>
                              <w:t>android:exported</w:t>
                            </w:r>
                            <w:proofErr w:type="spellEnd"/>
                            <w:proofErr w:type="gramEnd"/>
                            <w:r>
                              <w:t>="true"</w:t>
                            </w:r>
                          </w:p>
                          <w:p w14:paraId="1B084F4F"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28D74AAA"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665821BD"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5E134286" w14:textId="77777777" w:rsidR="000513BE" w:rsidRDefault="000513BE" w:rsidP="000513BE">
                            <w:r>
                              <w:t xml:space="preserve">            </w:t>
                            </w:r>
                            <w:proofErr w:type="spellStart"/>
                            <w:proofErr w:type="gramStart"/>
                            <w:r>
                              <w:t>android:hardwareAccelerated</w:t>
                            </w:r>
                            <w:proofErr w:type="spellEnd"/>
                            <w:proofErr w:type="gramEnd"/>
                            <w:r>
                              <w:t>="true"</w:t>
                            </w:r>
                          </w:p>
                          <w:p w14:paraId="23EBF9FB"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2EE1C9DB" w14:textId="77777777" w:rsidR="000513BE" w:rsidRDefault="000513BE" w:rsidP="000513BE">
                            <w:r>
                              <w:t xml:space="preserve">            </w:t>
                            </w:r>
                            <w:proofErr w:type="gramStart"/>
                            <w:r>
                              <w:t>&lt;!--</w:t>
                            </w:r>
                            <w:proofErr w:type="gramEnd"/>
                            <w:r>
                              <w:t xml:space="preserve"> Specifies an Android theme to apply to this Activity as soon as</w:t>
                            </w:r>
                          </w:p>
                          <w:p w14:paraId="2709AED3" w14:textId="77777777" w:rsidR="000513BE" w:rsidRDefault="000513BE" w:rsidP="000513BE">
                            <w:r>
                              <w:t xml:space="preserve">                 the Android process has started. This theme is visible to the user</w:t>
                            </w:r>
                          </w:p>
                          <w:p w14:paraId="3984AD71" w14:textId="77777777" w:rsidR="000513BE" w:rsidRDefault="000513BE" w:rsidP="000513BE">
                            <w:r>
                              <w:t xml:space="preserve">                 while the Flutter UI initializes. After that, this theme continues</w:t>
                            </w:r>
                          </w:p>
                          <w:p w14:paraId="31FEAB42" w14:textId="77777777" w:rsidR="000513BE" w:rsidRDefault="000513BE" w:rsidP="000513BE">
                            <w:r>
                              <w:t xml:space="preserve">                 to determine the Window background behind the Flutter UI. --&gt;</w:t>
                            </w:r>
                          </w:p>
                          <w:p w14:paraId="11FCC956" w14:textId="77777777" w:rsidR="000513BE" w:rsidRDefault="000513BE" w:rsidP="000513BE">
                            <w:r>
                              <w:t xml:space="preserve">            &lt;meta-data</w:t>
                            </w:r>
                          </w:p>
                          <w:p w14:paraId="29C4B139"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79CFAE65"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2F625EF7" w14:textId="77777777" w:rsidR="000513BE" w:rsidRDefault="000513BE" w:rsidP="000513BE">
                            <w:r>
                              <w:t xml:space="preserve">                /&gt;</w:t>
                            </w:r>
                          </w:p>
                          <w:p w14:paraId="6BE1F063" w14:textId="77777777" w:rsidR="000513BE" w:rsidRDefault="000513BE" w:rsidP="000513BE">
                            <w:r>
                              <w:t xml:space="preserve">            </w:t>
                            </w:r>
                            <w:proofErr w:type="gramStart"/>
                            <w:r>
                              <w:t>&lt;!--</w:t>
                            </w:r>
                            <w:proofErr w:type="gramEnd"/>
                            <w:r>
                              <w:t xml:space="preserve"> Displays an Android View that continues showing the launch screen</w:t>
                            </w:r>
                          </w:p>
                          <w:p w14:paraId="55CFEAD1" w14:textId="77777777" w:rsidR="000513BE" w:rsidRDefault="000513BE" w:rsidP="000513BE">
                            <w:r>
                              <w:t xml:space="preserve">                 Drawable until Flutter paints its first frame, then this splash</w:t>
                            </w:r>
                          </w:p>
                          <w:p w14:paraId="247040A6" w14:textId="77777777" w:rsidR="000513BE" w:rsidRDefault="000513BE" w:rsidP="000513BE">
                            <w:r>
                              <w:t xml:space="preserve">                 screen fades out. A splash screen is useful to avoid any visual</w:t>
                            </w:r>
                          </w:p>
                          <w:p w14:paraId="016CE94A" w14:textId="77777777" w:rsidR="000513BE" w:rsidRDefault="000513BE" w:rsidP="000513BE">
                            <w:r>
                              <w:t xml:space="preserve">                 gap between the end of Android's launch screen and the painting of</w:t>
                            </w:r>
                          </w:p>
                          <w:p w14:paraId="4A3E6C36" w14:textId="77777777" w:rsidR="000513BE" w:rsidRDefault="000513BE" w:rsidP="000513BE">
                            <w:r>
                              <w:t xml:space="preserve">                 Flutter's first frame. --&gt;</w:t>
                            </w:r>
                          </w:p>
                          <w:p w14:paraId="57CA3387" w14:textId="77777777" w:rsidR="000513BE" w:rsidRDefault="000513BE" w:rsidP="000513BE">
                            <w:r>
                              <w:t xml:space="preserve">            &lt;meta-data</w:t>
                            </w:r>
                          </w:p>
                          <w:p w14:paraId="0327942B"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206BEC19"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674D3095" w14:textId="77777777" w:rsidR="000513BE" w:rsidRDefault="000513BE" w:rsidP="000513BE">
                            <w:r>
                              <w:t xml:space="preserve">              /&gt;</w:t>
                            </w:r>
                          </w:p>
                          <w:p w14:paraId="174DA923" w14:textId="77777777" w:rsidR="000513BE" w:rsidRDefault="000513BE" w:rsidP="000513BE">
                            <w:r>
                              <w:t xml:space="preserve">            &lt;intent-filter&gt;</w:t>
                            </w:r>
                          </w:p>
                          <w:p w14:paraId="195E5180"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52694E4D"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2CEDBFA8" w14:textId="77777777" w:rsidR="000513BE" w:rsidRDefault="000513BE" w:rsidP="000513BE">
                            <w:r>
                              <w:t xml:space="preserve">            &lt;/intent-filter&gt;</w:t>
                            </w:r>
                          </w:p>
                          <w:p w14:paraId="37DE6826" w14:textId="77777777" w:rsidR="000513BE" w:rsidRDefault="000513BE" w:rsidP="000513BE">
                            <w:r>
                              <w:t xml:space="preserve">        &lt;/activity&gt;</w:t>
                            </w:r>
                          </w:p>
                          <w:p w14:paraId="6A4E44A8" w14:textId="77777777" w:rsidR="000513BE" w:rsidRDefault="000513BE" w:rsidP="000513BE">
                            <w:r>
                              <w:t xml:space="preserve">        </w:t>
                            </w:r>
                            <w:proofErr w:type="gramStart"/>
                            <w:r>
                              <w:t>&lt;!--</w:t>
                            </w:r>
                            <w:proofErr w:type="gramEnd"/>
                            <w:r>
                              <w:t xml:space="preserve"> Don't delete the meta-data below.</w:t>
                            </w:r>
                          </w:p>
                          <w:p w14:paraId="57ACCC7A" w14:textId="77777777" w:rsidR="000513BE" w:rsidRDefault="000513BE" w:rsidP="000513BE">
                            <w:r>
                              <w:t xml:space="preserve">             This is used by the Flutter tool to generate GeneratedPluginRegistrant.java --&gt;</w:t>
                            </w:r>
                          </w:p>
                          <w:p w14:paraId="1B2D504B" w14:textId="77777777" w:rsidR="000513BE" w:rsidRDefault="000513BE" w:rsidP="000513BE">
                            <w:r>
                              <w:t xml:space="preserve">        &lt;meta-data</w:t>
                            </w:r>
                          </w:p>
                          <w:p w14:paraId="346E1D45"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7F65B99A" w14:textId="77777777" w:rsidR="000513BE" w:rsidRDefault="000513BE" w:rsidP="000513BE">
                            <w:r>
                              <w:t xml:space="preserve">            </w:t>
                            </w:r>
                            <w:proofErr w:type="spellStart"/>
                            <w:r>
                              <w:t>android:value</w:t>
                            </w:r>
                            <w:proofErr w:type="spellEnd"/>
                            <w:r>
                              <w:t>="2" /&gt;</w:t>
                            </w:r>
                          </w:p>
                          <w:p w14:paraId="7C8E4B78" w14:textId="77777777" w:rsidR="000513BE" w:rsidRDefault="000513BE" w:rsidP="000513BE">
                            <w:r>
                              <w:t xml:space="preserve">    &lt;/application&gt;</w:t>
                            </w:r>
                          </w:p>
                          <w:p w14:paraId="79F2249D" w14:textId="77777777" w:rsidR="000513BE" w:rsidRDefault="000513BE" w:rsidP="000513BE">
                            <w:r>
                              <w:t>&lt;/manifest&gt;</w:t>
                            </w:r>
                          </w:p>
                          <w:p w14:paraId="59739C23"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4339C35B" w14:textId="77777777" w:rsidR="000513BE" w:rsidRDefault="000513BE" w:rsidP="000513BE">
                            <w:r>
                              <w:t xml:space="preserve">    package="</w:t>
                            </w:r>
                            <w:proofErr w:type="spellStart"/>
                            <w:r>
                              <w:t>com.example.travel_app</w:t>
                            </w:r>
                            <w:proofErr w:type="spellEnd"/>
                            <w:r>
                              <w:t>"&gt;</w:t>
                            </w:r>
                          </w:p>
                          <w:p w14:paraId="1A084F54" w14:textId="77777777" w:rsidR="000513BE" w:rsidRDefault="000513BE" w:rsidP="000513BE"/>
                          <w:p w14:paraId="4BD8181D"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3C21FF21"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7F4572B8"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264F05F7" w14:textId="77777777" w:rsidR="000513BE" w:rsidRDefault="000513BE" w:rsidP="000513BE">
                            <w:r>
                              <w:t xml:space="preserve">         In most cases you can leave this as-is, but you if you want to provide</w:t>
                            </w:r>
                          </w:p>
                          <w:p w14:paraId="40A497CB" w14:textId="77777777" w:rsidR="000513BE" w:rsidRDefault="000513BE" w:rsidP="000513BE">
                            <w:r>
                              <w:t xml:space="preserve">         additional functionality it is fine to subclass or reimplement</w:t>
                            </w:r>
                          </w:p>
                          <w:p w14:paraId="05601008" w14:textId="77777777" w:rsidR="000513BE" w:rsidRDefault="000513BE" w:rsidP="000513BE">
                            <w:r>
                              <w:t xml:space="preserve">         </w:t>
                            </w:r>
                            <w:proofErr w:type="spellStart"/>
                            <w:r>
                              <w:t>FlutterApplication</w:t>
                            </w:r>
                            <w:proofErr w:type="spellEnd"/>
                            <w:r>
                              <w:t xml:space="preserve"> and put your custom class here. --&gt;</w:t>
                            </w:r>
                          </w:p>
                          <w:p w14:paraId="5153A8BF" w14:textId="77777777" w:rsidR="000513BE" w:rsidRDefault="000513BE" w:rsidP="000513BE">
                            <w:r>
                              <w:t xml:space="preserve">    &lt;application</w:t>
                            </w:r>
                          </w:p>
                          <w:p w14:paraId="117D76D0"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1543D1B9"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65D1569C"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2AF4858D" w14:textId="77777777" w:rsidR="000513BE" w:rsidRDefault="000513BE" w:rsidP="000513BE">
                            <w:r>
                              <w:t xml:space="preserve">        &lt;activity</w:t>
                            </w:r>
                          </w:p>
                          <w:p w14:paraId="01B434C3"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7958DBB4" w14:textId="77777777" w:rsidR="000513BE" w:rsidRDefault="000513BE" w:rsidP="000513BE">
                            <w:r>
                              <w:t xml:space="preserve">            </w:t>
                            </w:r>
                            <w:proofErr w:type="spellStart"/>
                            <w:proofErr w:type="gramStart"/>
                            <w:r>
                              <w:t>android:exported</w:t>
                            </w:r>
                            <w:proofErr w:type="spellEnd"/>
                            <w:proofErr w:type="gramEnd"/>
                            <w:r>
                              <w:t>="true"</w:t>
                            </w:r>
                          </w:p>
                          <w:p w14:paraId="60F17171"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2999DFEF"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0F308C2C"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547E3E3D" w14:textId="77777777" w:rsidR="000513BE" w:rsidRDefault="000513BE" w:rsidP="000513BE">
                            <w:r>
                              <w:t xml:space="preserve">            </w:t>
                            </w:r>
                            <w:proofErr w:type="spellStart"/>
                            <w:proofErr w:type="gramStart"/>
                            <w:r>
                              <w:t>android:hardwareAccelerated</w:t>
                            </w:r>
                            <w:proofErr w:type="spellEnd"/>
                            <w:proofErr w:type="gramEnd"/>
                            <w:r>
                              <w:t>="true"</w:t>
                            </w:r>
                          </w:p>
                          <w:p w14:paraId="0A26843A"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02AB654A" w14:textId="77777777" w:rsidR="000513BE" w:rsidRDefault="000513BE" w:rsidP="000513BE">
                            <w:r>
                              <w:t xml:space="preserve">            </w:t>
                            </w:r>
                            <w:proofErr w:type="gramStart"/>
                            <w:r>
                              <w:t>&lt;!--</w:t>
                            </w:r>
                            <w:proofErr w:type="gramEnd"/>
                            <w:r>
                              <w:t xml:space="preserve"> Specifies an Android theme to apply to this Activity as soon as</w:t>
                            </w:r>
                          </w:p>
                          <w:p w14:paraId="04596E8D" w14:textId="77777777" w:rsidR="000513BE" w:rsidRDefault="000513BE" w:rsidP="000513BE">
                            <w:r>
                              <w:t xml:space="preserve">                 the Android process has started. This theme is visible to the user</w:t>
                            </w:r>
                          </w:p>
                          <w:p w14:paraId="75F2C035" w14:textId="77777777" w:rsidR="000513BE" w:rsidRDefault="000513BE" w:rsidP="000513BE">
                            <w:r>
                              <w:t xml:space="preserve">                 while the Flutter UI initializes. After that, this theme continues</w:t>
                            </w:r>
                          </w:p>
                          <w:p w14:paraId="7CC4AFCC" w14:textId="77777777" w:rsidR="000513BE" w:rsidRDefault="000513BE" w:rsidP="000513BE">
                            <w:r>
                              <w:t xml:space="preserve">                 to determine the Window background behind the Flutter UI. --&gt;</w:t>
                            </w:r>
                          </w:p>
                          <w:p w14:paraId="20990E16" w14:textId="77777777" w:rsidR="000513BE" w:rsidRDefault="000513BE" w:rsidP="000513BE">
                            <w:r>
                              <w:t xml:space="preserve">            &lt;meta-data</w:t>
                            </w:r>
                          </w:p>
                          <w:p w14:paraId="2ABE27E7"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5C0D8E73"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0F1EC133" w14:textId="77777777" w:rsidR="000513BE" w:rsidRDefault="000513BE" w:rsidP="000513BE">
                            <w:r>
                              <w:t xml:space="preserve">                /&gt;</w:t>
                            </w:r>
                          </w:p>
                          <w:p w14:paraId="29E678D3" w14:textId="77777777" w:rsidR="000513BE" w:rsidRDefault="000513BE" w:rsidP="000513BE">
                            <w:r>
                              <w:t xml:space="preserve">            </w:t>
                            </w:r>
                            <w:proofErr w:type="gramStart"/>
                            <w:r>
                              <w:t>&lt;!--</w:t>
                            </w:r>
                            <w:proofErr w:type="gramEnd"/>
                            <w:r>
                              <w:t xml:space="preserve"> Displays an Android View that continues showing the launch screen</w:t>
                            </w:r>
                          </w:p>
                          <w:p w14:paraId="09B61271" w14:textId="77777777" w:rsidR="000513BE" w:rsidRDefault="000513BE" w:rsidP="000513BE">
                            <w:r>
                              <w:t xml:space="preserve">                 Drawable until Flutter paints its first frame, then this splash</w:t>
                            </w:r>
                          </w:p>
                          <w:p w14:paraId="28EE4016" w14:textId="77777777" w:rsidR="000513BE" w:rsidRDefault="000513BE" w:rsidP="000513BE">
                            <w:r>
                              <w:t xml:space="preserve">                 screen fades out. A splash screen is useful to avoid any visual</w:t>
                            </w:r>
                          </w:p>
                          <w:p w14:paraId="571D46F6" w14:textId="77777777" w:rsidR="000513BE" w:rsidRDefault="000513BE" w:rsidP="000513BE">
                            <w:r>
                              <w:t xml:space="preserve">                 gap between the end of Android's launch screen and the painting of</w:t>
                            </w:r>
                          </w:p>
                          <w:p w14:paraId="19382356" w14:textId="77777777" w:rsidR="000513BE" w:rsidRDefault="000513BE" w:rsidP="000513BE">
                            <w:r>
                              <w:t xml:space="preserve">                 Flutter's first frame. --&gt;</w:t>
                            </w:r>
                          </w:p>
                          <w:p w14:paraId="19B05729" w14:textId="77777777" w:rsidR="000513BE" w:rsidRDefault="000513BE" w:rsidP="000513BE">
                            <w:r>
                              <w:t xml:space="preserve">            &lt;meta-data</w:t>
                            </w:r>
                          </w:p>
                          <w:p w14:paraId="1D0C8D39"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05928892"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618DF9BE" w14:textId="77777777" w:rsidR="000513BE" w:rsidRDefault="000513BE" w:rsidP="000513BE">
                            <w:r>
                              <w:t xml:space="preserve">              /&gt;</w:t>
                            </w:r>
                          </w:p>
                          <w:p w14:paraId="1EB2CA6A" w14:textId="77777777" w:rsidR="000513BE" w:rsidRDefault="000513BE" w:rsidP="000513BE">
                            <w:r>
                              <w:t xml:space="preserve">            &lt;intent-filter&gt;</w:t>
                            </w:r>
                          </w:p>
                          <w:p w14:paraId="4C0BF68F"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01FEB2AE"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231971D0" w14:textId="77777777" w:rsidR="000513BE" w:rsidRDefault="000513BE" w:rsidP="000513BE">
                            <w:r>
                              <w:t xml:space="preserve">            &lt;/intent-filter&gt;</w:t>
                            </w:r>
                          </w:p>
                          <w:p w14:paraId="222FFFAD" w14:textId="77777777" w:rsidR="000513BE" w:rsidRDefault="000513BE" w:rsidP="000513BE">
                            <w:r>
                              <w:t xml:space="preserve">        &lt;/activity&gt;</w:t>
                            </w:r>
                          </w:p>
                          <w:p w14:paraId="2670426D" w14:textId="77777777" w:rsidR="000513BE" w:rsidRDefault="000513BE" w:rsidP="000513BE">
                            <w:r>
                              <w:t xml:space="preserve">        </w:t>
                            </w:r>
                            <w:proofErr w:type="gramStart"/>
                            <w:r>
                              <w:t>&lt;!--</w:t>
                            </w:r>
                            <w:proofErr w:type="gramEnd"/>
                            <w:r>
                              <w:t xml:space="preserve"> Don't delete the meta-data below.</w:t>
                            </w:r>
                          </w:p>
                          <w:p w14:paraId="3BB11A60" w14:textId="77777777" w:rsidR="000513BE" w:rsidRDefault="000513BE" w:rsidP="000513BE">
                            <w:r>
                              <w:t xml:space="preserve">             This is used by the Flutter tool to generate GeneratedPluginRegistrant.java --&gt;</w:t>
                            </w:r>
                          </w:p>
                          <w:p w14:paraId="144DB95B" w14:textId="77777777" w:rsidR="000513BE" w:rsidRDefault="000513BE" w:rsidP="000513BE">
                            <w:r>
                              <w:t xml:space="preserve">        &lt;meta-data</w:t>
                            </w:r>
                          </w:p>
                          <w:p w14:paraId="04CCA1CB"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39679208" w14:textId="77777777" w:rsidR="000513BE" w:rsidRDefault="000513BE" w:rsidP="000513BE">
                            <w:r>
                              <w:t xml:space="preserve">            </w:t>
                            </w:r>
                            <w:proofErr w:type="spellStart"/>
                            <w:r>
                              <w:t>android:value</w:t>
                            </w:r>
                            <w:proofErr w:type="spellEnd"/>
                            <w:r>
                              <w:t>="2" /&gt;</w:t>
                            </w:r>
                          </w:p>
                          <w:p w14:paraId="555A19F7" w14:textId="77777777" w:rsidR="000513BE" w:rsidRDefault="000513BE" w:rsidP="000513BE">
                            <w:r>
                              <w:t xml:space="preserve">    &lt;/application&gt;</w:t>
                            </w:r>
                          </w:p>
                          <w:p w14:paraId="7CA3097F" w14:textId="77777777" w:rsidR="000513BE" w:rsidRDefault="000513BE" w:rsidP="000513BE">
                            <w:r>
                              <w:t>&lt;/manifest&gt;</w:t>
                            </w:r>
                          </w:p>
                          <w:p w14:paraId="15B03524"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23F35E0D" w14:textId="77777777" w:rsidR="000513BE" w:rsidRDefault="000513BE" w:rsidP="000513BE">
                            <w:r>
                              <w:t xml:space="preserve">    package="</w:t>
                            </w:r>
                            <w:proofErr w:type="spellStart"/>
                            <w:r>
                              <w:t>com.example.travel_app</w:t>
                            </w:r>
                            <w:proofErr w:type="spellEnd"/>
                            <w:r>
                              <w:t>"&gt;</w:t>
                            </w:r>
                          </w:p>
                          <w:p w14:paraId="4A6BE67F" w14:textId="77777777" w:rsidR="000513BE" w:rsidRDefault="000513BE" w:rsidP="000513BE"/>
                          <w:p w14:paraId="287684CF"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65D1B78A"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397B07C5"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3FE5D3DA" w14:textId="77777777" w:rsidR="000513BE" w:rsidRDefault="000513BE" w:rsidP="000513BE">
                            <w:r>
                              <w:t xml:space="preserve">         In most cases you can leave this as-is, but you if you want to provide</w:t>
                            </w:r>
                          </w:p>
                          <w:p w14:paraId="6EFD3061" w14:textId="77777777" w:rsidR="000513BE" w:rsidRDefault="000513BE" w:rsidP="000513BE">
                            <w:r>
                              <w:t xml:space="preserve">         additional functionality it is fine to subclass or reimplement</w:t>
                            </w:r>
                          </w:p>
                          <w:p w14:paraId="0235DF72" w14:textId="77777777" w:rsidR="000513BE" w:rsidRDefault="000513BE" w:rsidP="000513BE">
                            <w:r>
                              <w:t xml:space="preserve">         </w:t>
                            </w:r>
                            <w:proofErr w:type="spellStart"/>
                            <w:r>
                              <w:t>FlutterApplication</w:t>
                            </w:r>
                            <w:proofErr w:type="spellEnd"/>
                            <w:r>
                              <w:t xml:space="preserve"> and put your custom class here. --&gt;</w:t>
                            </w:r>
                          </w:p>
                          <w:p w14:paraId="67C9C299" w14:textId="77777777" w:rsidR="000513BE" w:rsidRDefault="000513BE" w:rsidP="000513BE">
                            <w:r>
                              <w:t xml:space="preserve">    &lt;application</w:t>
                            </w:r>
                          </w:p>
                          <w:p w14:paraId="423B4B8A"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77CDC372"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2BCFF635"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64252A97" w14:textId="77777777" w:rsidR="000513BE" w:rsidRDefault="000513BE" w:rsidP="000513BE">
                            <w:r>
                              <w:t xml:space="preserve">        &lt;activity</w:t>
                            </w:r>
                          </w:p>
                          <w:p w14:paraId="00DFCCCF"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24C0CE88" w14:textId="77777777" w:rsidR="000513BE" w:rsidRDefault="000513BE" w:rsidP="000513BE">
                            <w:r>
                              <w:t xml:space="preserve">            </w:t>
                            </w:r>
                            <w:proofErr w:type="spellStart"/>
                            <w:proofErr w:type="gramStart"/>
                            <w:r>
                              <w:t>android:exported</w:t>
                            </w:r>
                            <w:proofErr w:type="spellEnd"/>
                            <w:proofErr w:type="gramEnd"/>
                            <w:r>
                              <w:t>="true"</w:t>
                            </w:r>
                          </w:p>
                          <w:p w14:paraId="13C00D21"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49C4622C"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0DF71681"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5B270CDB" w14:textId="77777777" w:rsidR="000513BE" w:rsidRDefault="000513BE" w:rsidP="000513BE">
                            <w:r>
                              <w:t xml:space="preserve">            </w:t>
                            </w:r>
                            <w:proofErr w:type="spellStart"/>
                            <w:proofErr w:type="gramStart"/>
                            <w:r>
                              <w:t>android:hardwareAccelerated</w:t>
                            </w:r>
                            <w:proofErr w:type="spellEnd"/>
                            <w:proofErr w:type="gramEnd"/>
                            <w:r>
                              <w:t>="true"</w:t>
                            </w:r>
                          </w:p>
                          <w:p w14:paraId="04251E08"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1EFDBEAC" w14:textId="77777777" w:rsidR="000513BE" w:rsidRDefault="000513BE" w:rsidP="000513BE">
                            <w:r>
                              <w:t xml:space="preserve">            </w:t>
                            </w:r>
                            <w:proofErr w:type="gramStart"/>
                            <w:r>
                              <w:t>&lt;!--</w:t>
                            </w:r>
                            <w:proofErr w:type="gramEnd"/>
                            <w:r>
                              <w:t xml:space="preserve"> Specifies an Android theme to apply to this Activity as soon as</w:t>
                            </w:r>
                          </w:p>
                          <w:p w14:paraId="078894F2" w14:textId="77777777" w:rsidR="000513BE" w:rsidRDefault="000513BE" w:rsidP="000513BE">
                            <w:r>
                              <w:t xml:space="preserve">                 the Android process has started. This theme is visible to the user</w:t>
                            </w:r>
                          </w:p>
                          <w:p w14:paraId="1DC6ADD5" w14:textId="77777777" w:rsidR="000513BE" w:rsidRDefault="000513BE" w:rsidP="000513BE">
                            <w:r>
                              <w:t xml:space="preserve">                 while the Flutter UI initializes. After that, this theme continues</w:t>
                            </w:r>
                          </w:p>
                          <w:p w14:paraId="6A077468" w14:textId="77777777" w:rsidR="000513BE" w:rsidRDefault="000513BE" w:rsidP="000513BE">
                            <w:r>
                              <w:t xml:space="preserve">                 to determine the Window background behind the Flutter UI. --&gt;</w:t>
                            </w:r>
                          </w:p>
                          <w:p w14:paraId="3B09A42E" w14:textId="77777777" w:rsidR="000513BE" w:rsidRDefault="000513BE" w:rsidP="000513BE">
                            <w:r>
                              <w:t xml:space="preserve">            &lt;meta-data</w:t>
                            </w:r>
                          </w:p>
                          <w:p w14:paraId="7BEC4FD9"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33C0418D"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719F92AA" w14:textId="77777777" w:rsidR="000513BE" w:rsidRDefault="000513BE" w:rsidP="000513BE">
                            <w:r>
                              <w:t xml:space="preserve">                /&gt;</w:t>
                            </w:r>
                          </w:p>
                          <w:p w14:paraId="11CA78CD" w14:textId="77777777" w:rsidR="000513BE" w:rsidRDefault="000513BE" w:rsidP="000513BE">
                            <w:r>
                              <w:t xml:space="preserve">            </w:t>
                            </w:r>
                            <w:proofErr w:type="gramStart"/>
                            <w:r>
                              <w:t>&lt;!--</w:t>
                            </w:r>
                            <w:proofErr w:type="gramEnd"/>
                            <w:r>
                              <w:t xml:space="preserve"> Displays an Android View that continues showing the launch screen</w:t>
                            </w:r>
                          </w:p>
                          <w:p w14:paraId="1F88F976" w14:textId="77777777" w:rsidR="000513BE" w:rsidRDefault="000513BE" w:rsidP="000513BE">
                            <w:r>
                              <w:t xml:space="preserve">                 Drawable until Flutter paints its first frame, then this splash</w:t>
                            </w:r>
                          </w:p>
                          <w:p w14:paraId="64D6E50E" w14:textId="77777777" w:rsidR="000513BE" w:rsidRDefault="000513BE" w:rsidP="000513BE">
                            <w:r>
                              <w:t xml:space="preserve">                 screen fades out. A splash screen is useful to avoid any visual</w:t>
                            </w:r>
                          </w:p>
                          <w:p w14:paraId="231E24FA" w14:textId="77777777" w:rsidR="000513BE" w:rsidRDefault="000513BE" w:rsidP="000513BE">
                            <w:r>
                              <w:t xml:space="preserve">                 gap between the end of Android's launch screen and the painting of</w:t>
                            </w:r>
                          </w:p>
                          <w:p w14:paraId="567D4AF5" w14:textId="77777777" w:rsidR="000513BE" w:rsidRDefault="000513BE" w:rsidP="000513BE">
                            <w:r>
                              <w:t xml:space="preserve">                 Flutter's first frame. --&gt;</w:t>
                            </w:r>
                          </w:p>
                          <w:p w14:paraId="1FB1856D" w14:textId="77777777" w:rsidR="000513BE" w:rsidRDefault="000513BE" w:rsidP="000513BE">
                            <w:r>
                              <w:t xml:space="preserve">            &lt;meta-data</w:t>
                            </w:r>
                          </w:p>
                          <w:p w14:paraId="78587A11"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754FC559"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1052EC2F" w14:textId="77777777" w:rsidR="000513BE" w:rsidRDefault="000513BE" w:rsidP="000513BE">
                            <w:r>
                              <w:t xml:space="preserve">              /&gt;</w:t>
                            </w:r>
                          </w:p>
                          <w:p w14:paraId="583B7C7F" w14:textId="77777777" w:rsidR="000513BE" w:rsidRDefault="000513BE" w:rsidP="000513BE">
                            <w:r>
                              <w:t xml:space="preserve">            &lt;intent-filter&gt;</w:t>
                            </w:r>
                          </w:p>
                          <w:p w14:paraId="7D240187"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695B9FBC"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7B0BEDB3" w14:textId="77777777" w:rsidR="000513BE" w:rsidRDefault="000513BE" w:rsidP="000513BE">
                            <w:r>
                              <w:t xml:space="preserve">            &lt;/intent-filter&gt;</w:t>
                            </w:r>
                          </w:p>
                          <w:p w14:paraId="13AAD647" w14:textId="77777777" w:rsidR="000513BE" w:rsidRDefault="000513BE" w:rsidP="000513BE">
                            <w:r>
                              <w:t xml:space="preserve">        &lt;/activity&gt;</w:t>
                            </w:r>
                          </w:p>
                          <w:p w14:paraId="1BEB2B26" w14:textId="77777777" w:rsidR="000513BE" w:rsidRDefault="000513BE" w:rsidP="000513BE">
                            <w:r>
                              <w:t xml:space="preserve">        </w:t>
                            </w:r>
                            <w:proofErr w:type="gramStart"/>
                            <w:r>
                              <w:t>&lt;!--</w:t>
                            </w:r>
                            <w:proofErr w:type="gramEnd"/>
                            <w:r>
                              <w:t xml:space="preserve"> Don't delete the meta-data below.</w:t>
                            </w:r>
                          </w:p>
                          <w:p w14:paraId="27E323FA" w14:textId="77777777" w:rsidR="000513BE" w:rsidRDefault="000513BE" w:rsidP="000513BE">
                            <w:r>
                              <w:t xml:space="preserve">             This is used by the Flutter tool to generate GeneratedPluginRegistrant.java --&gt;</w:t>
                            </w:r>
                          </w:p>
                          <w:p w14:paraId="4FE7F91F" w14:textId="77777777" w:rsidR="000513BE" w:rsidRDefault="000513BE" w:rsidP="000513BE">
                            <w:r>
                              <w:t xml:space="preserve">        &lt;meta-data</w:t>
                            </w:r>
                          </w:p>
                          <w:p w14:paraId="114D0929"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536516C7" w14:textId="77777777" w:rsidR="000513BE" w:rsidRDefault="000513BE" w:rsidP="000513BE">
                            <w:r>
                              <w:t xml:space="preserve">            </w:t>
                            </w:r>
                            <w:proofErr w:type="spellStart"/>
                            <w:r>
                              <w:t>android:value</w:t>
                            </w:r>
                            <w:proofErr w:type="spellEnd"/>
                            <w:r>
                              <w:t>="2" /&gt;</w:t>
                            </w:r>
                          </w:p>
                          <w:p w14:paraId="6827A290" w14:textId="77777777" w:rsidR="000513BE" w:rsidRDefault="000513BE" w:rsidP="000513BE">
                            <w:r>
                              <w:t xml:space="preserve">    &lt;/application&gt;</w:t>
                            </w:r>
                          </w:p>
                          <w:p w14:paraId="53945916" w14:textId="77777777" w:rsidR="000513BE" w:rsidRDefault="000513BE" w:rsidP="000513BE">
                            <w:r>
                              <w:t>&lt;/manifest&gt;</w:t>
                            </w:r>
                          </w:p>
                          <w:p w14:paraId="47039D80" w14:textId="11AA77C6" w:rsidR="009E184C" w:rsidRDefault="009E184C" w:rsidP="009E184C"/>
                          <w:p w14:paraId="70BE256B" w14:textId="77777777" w:rsidR="009E184C" w:rsidRDefault="009E184C" w:rsidP="009E184C">
                            <w:r>
                              <w:t xml:space="preserve">                 Flutter's first frame. --&gt;</w:t>
                            </w:r>
                          </w:p>
                          <w:p w14:paraId="49AE659E" w14:textId="77777777" w:rsidR="009E184C" w:rsidRDefault="009E184C" w:rsidP="009E184C">
                            <w:r>
                              <w:t xml:space="preserve">            &lt;meta-data</w:t>
                            </w:r>
                          </w:p>
                          <w:p w14:paraId="427D4008" w14:textId="77777777" w:rsidR="009E184C" w:rsidRDefault="009E184C" w:rsidP="009E184C">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5A0E4061" w14:textId="77777777" w:rsidR="009E184C" w:rsidRDefault="009E184C" w:rsidP="009E184C">
                            <w:r>
                              <w:t xml:space="preserve">              </w:t>
                            </w:r>
                            <w:proofErr w:type="spellStart"/>
                            <w:r>
                              <w:t>android:resource</w:t>
                            </w:r>
                            <w:proofErr w:type="spellEnd"/>
                            <w:r>
                              <w:t>="@drawable/</w:t>
                            </w:r>
                            <w:proofErr w:type="spellStart"/>
                            <w:r>
                              <w:t>launch_background</w:t>
                            </w:r>
                            <w:proofErr w:type="spellEnd"/>
                            <w:r>
                              <w:t>"</w:t>
                            </w:r>
                          </w:p>
                          <w:p w14:paraId="6FC8C265" w14:textId="77777777" w:rsidR="009E184C" w:rsidRDefault="009E184C" w:rsidP="009E184C">
                            <w:r>
                              <w:t xml:space="preserve">              /&gt;</w:t>
                            </w:r>
                          </w:p>
                          <w:p w14:paraId="03D691E2" w14:textId="77777777" w:rsidR="009E184C" w:rsidRDefault="009E184C" w:rsidP="009E184C">
                            <w:r>
                              <w:t xml:space="preserve">            &lt;intent-filter&gt;</w:t>
                            </w:r>
                          </w:p>
                          <w:p w14:paraId="59A741DF" w14:textId="77777777" w:rsidR="009E184C" w:rsidRDefault="009E184C" w:rsidP="009E184C">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0096FFC0" w14:textId="77777777" w:rsidR="009E184C" w:rsidRDefault="009E184C" w:rsidP="009E184C">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3BDE2644" w14:textId="77777777" w:rsidR="009E184C" w:rsidRDefault="009E184C" w:rsidP="009E184C">
                            <w:r>
                              <w:t xml:space="preserve">            &lt;/intent-filter&gt;</w:t>
                            </w:r>
                          </w:p>
                          <w:p w14:paraId="546EDD6A" w14:textId="77777777" w:rsidR="009E184C" w:rsidRDefault="009E184C" w:rsidP="009E184C">
                            <w:r>
                              <w:t xml:space="preserve">        &lt;/activity&gt;</w:t>
                            </w:r>
                          </w:p>
                          <w:p w14:paraId="3C31013A" w14:textId="77777777" w:rsidR="009E184C" w:rsidRDefault="009E184C" w:rsidP="009E184C">
                            <w:r>
                              <w:t xml:space="preserve">        </w:t>
                            </w:r>
                            <w:proofErr w:type="gramStart"/>
                            <w:r>
                              <w:t>&lt;!--</w:t>
                            </w:r>
                            <w:proofErr w:type="gramEnd"/>
                            <w:r>
                              <w:t xml:space="preserve"> Don't delete the meta-data below.</w:t>
                            </w:r>
                          </w:p>
                          <w:p w14:paraId="3F08E01E" w14:textId="77777777" w:rsidR="009E184C" w:rsidRDefault="009E184C" w:rsidP="009E184C">
                            <w:r>
                              <w:t xml:space="preserve">             This is used by the Flutter tool to generate GeneratedPluginRegistrant.java --&gt;</w:t>
                            </w:r>
                          </w:p>
                          <w:p w14:paraId="528AB4C4" w14:textId="77777777" w:rsidR="009E184C" w:rsidRDefault="009E184C" w:rsidP="009E184C">
                            <w:r>
                              <w:t xml:space="preserve">        &lt;meta-data</w:t>
                            </w:r>
                          </w:p>
                          <w:p w14:paraId="2E45A330" w14:textId="77777777" w:rsidR="009E184C" w:rsidRDefault="009E184C" w:rsidP="009E184C">
                            <w:r>
                              <w:t xml:space="preserve">            </w:t>
                            </w:r>
                            <w:proofErr w:type="spellStart"/>
                            <w:r>
                              <w:t>android:name</w:t>
                            </w:r>
                            <w:proofErr w:type="spellEnd"/>
                            <w:r>
                              <w:t>="</w:t>
                            </w:r>
                            <w:proofErr w:type="spellStart"/>
                            <w:r>
                              <w:t>flutterEmbedding</w:t>
                            </w:r>
                            <w:proofErr w:type="spellEnd"/>
                            <w:r>
                              <w:t>"</w:t>
                            </w:r>
                          </w:p>
                          <w:p w14:paraId="40923610" w14:textId="77777777" w:rsidR="009E184C" w:rsidRDefault="009E184C" w:rsidP="009E184C">
                            <w:r>
                              <w:t xml:space="preserve">            </w:t>
                            </w:r>
                            <w:proofErr w:type="spellStart"/>
                            <w:r>
                              <w:t>android:value</w:t>
                            </w:r>
                            <w:proofErr w:type="spellEnd"/>
                            <w:r>
                              <w:t>="2" /&gt;</w:t>
                            </w:r>
                          </w:p>
                          <w:p w14:paraId="4430E48C" w14:textId="77777777" w:rsidR="009E184C" w:rsidRDefault="009E184C" w:rsidP="009E184C">
                            <w:r>
                              <w:t xml:space="preserve">    &lt;/application&gt;</w:t>
                            </w:r>
                          </w:p>
                          <w:p w14:paraId="6F1DC7C5" w14:textId="22BC9572" w:rsidR="009E184C" w:rsidRDefault="009E184C" w:rsidP="009E184C">
                            <w:r>
                              <w:t>&lt;/manifes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150351" id="_x0000_t202" coordsize="21600,21600" o:spt="202" path="m,l,21600r21600,l21600,xe">
                <v:stroke joinstyle="miter"/>
                <v:path gradientshapeok="t" o:connecttype="rect"/>
              </v:shapetype>
              <v:shape id="Text Box 2" o:spid="_x0000_s1030" type="#_x0000_t202" style="position:absolute;left:0;text-align:left;margin-left:4.5pt;margin-top:44.25pt;width:449.25pt;height:610.5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">
                <v:textbox>
                  <w:txbxContent>
                    <w:p w14:paraId="73CDCA07" w14:textId="77777777" w:rsidR="009E184C" w:rsidRDefault="009E184C" w:rsidP="009E184C">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38CC6FA5" w14:textId="77777777" w:rsidR="009E184C" w:rsidRDefault="009E184C" w:rsidP="009E184C">
                      <w:r>
                        <w:t xml:space="preserve">    package="</w:t>
                      </w:r>
                      <w:proofErr w:type="spellStart"/>
                      <w:r>
                        <w:t>com.example.travel_app</w:t>
                      </w:r>
                      <w:proofErr w:type="spellEnd"/>
                      <w:r>
                        <w:t>"&gt;</w:t>
                      </w:r>
                    </w:p>
                    <w:p w14:paraId="15E3E596" w14:textId="77777777" w:rsidR="009E184C" w:rsidRDefault="009E184C" w:rsidP="009E184C"/>
                    <w:p w14:paraId="62EB5A65" w14:textId="77777777" w:rsidR="009E184C" w:rsidRDefault="009E184C" w:rsidP="009E184C">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79F7C9A7" w14:textId="77777777" w:rsidR="009E184C" w:rsidRDefault="009E184C" w:rsidP="009E184C">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31FFFA43" w14:textId="77777777" w:rsidR="009E184C" w:rsidRDefault="009E184C" w:rsidP="009E184C">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4430BA13" w14:textId="77777777" w:rsidR="009E184C" w:rsidRDefault="009E184C" w:rsidP="009E184C">
                      <w:r>
                        <w:t xml:space="preserve">         In most cases you can leave this as-is, but you if you want to provide</w:t>
                      </w:r>
                    </w:p>
                    <w:p w14:paraId="1C5F4DA9" w14:textId="77777777" w:rsidR="009E184C" w:rsidRDefault="009E184C" w:rsidP="009E184C">
                      <w:r>
                        <w:t xml:space="preserve">         additional functionality it is fine to subclass or reimplement</w:t>
                      </w:r>
                    </w:p>
                    <w:p w14:paraId="0F330F4F" w14:textId="77777777" w:rsidR="009E184C" w:rsidRDefault="009E184C" w:rsidP="009E184C">
                      <w:r>
                        <w:t xml:space="preserve">         </w:t>
                      </w:r>
                      <w:proofErr w:type="spellStart"/>
                      <w:r>
                        <w:t>FlutterApplication</w:t>
                      </w:r>
                      <w:proofErr w:type="spellEnd"/>
                      <w:r>
                        <w:t xml:space="preserve"> and put your custom class here. --&gt;</w:t>
                      </w:r>
                    </w:p>
                    <w:p w14:paraId="34DF050B" w14:textId="77777777" w:rsidR="009E184C" w:rsidRDefault="009E184C" w:rsidP="009E184C">
                      <w:r>
                        <w:t xml:space="preserve">    &lt;application</w:t>
                      </w:r>
                    </w:p>
                    <w:p w14:paraId="6AD14B70" w14:textId="77777777" w:rsidR="009E184C" w:rsidRDefault="009E184C" w:rsidP="009E184C">
                      <w:r>
                        <w:t xml:space="preserve">        </w:t>
                      </w:r>
                      <w:proofErr w:type="spellStart"/>
                      <w:r>
                        <w:t>android:name</w:t>
                      </w:r>
                      <w:proofErr w:type="spellEnd"/>
                      <w:r>
                        <w:t>="${</w:t>
                      </w:r>
                      <w:proofErr w:type="spellStart"/>
                      <w:r>
                        <w:t>applicationName</w:t>
                      </w:r>
                      <w:proofErr w:type="spellEnd"/>
                      <w:r>
                        <w:t>}"</w:t>
                      </w:r>
                    </w:p>
                    <w:p w14:paraId="7A47FCB9" w14:textId="77777777" w:rsidR="009E184C" w:rsidRDefault="009E184C" w:rsidP="009E184C">
                      <w:r>
                        <w:t xml:space="preserve">        </w:t>
                      </w:r>
                      <w:proofErr w:type="spellStart"/>
                      <w:proofErr w:type="gramStart"/>
                      <w:r>
                        <w:t>android:label</w:t>
                      </w:r>
                      <w:proofErr w:type="spellEnd"/>
                      <w:proofErr w:type="gramEnd"/>
                      <w:r>
                        <w:t>="</w:t>
                      </w:r>
                      <w:proofErr w:type="spellStart"/>
                      <w:r>
                        <w:t>Airnbn</w:t>
                      </w:r>
                      <w:proofErr w:type="spellEnd"/>
                      <w:r>
                        <w:t>"</w:t>
                      </w:r>
                    </w:p>
                    <w:p w14:paraId="36B73AEC" w14:textId="77777777" w:rsidR="009E184C" w:rsidRDefault="009E184C" w:rsidP="009E184C">
                      <w:r>
                        <w:t xml:space="preserve">        </w:t>
                      </w:r>
                      <w:proofErr w:type="spellStart"/>
                      <w:proofErr w:type="gramStart"/>
                      <w:r>
                        <w:t>android:icon</w:t>
                      </w:r>
                      <w:proofErr w:type="spellEnd"/>
                      <w:proofErr w:type="gramEnd"/>
                      <w:r>
                        <w:t>="@mipmap/</w:t>
                      </w:r>
                      <w:proofErr w:type="spellStart"/>
                      <w:r>
                        <w:t>ic_launcher</w:t>
                      </w:r>
                      <w:proofErr w:type="spellEnd"/>
                      <w:r>
                        <w:t>"&gt;</w:t>
                      </w:r>
                    </w:p>
                    <w:p w14:paraId="2E5C3100" w14:textId="77777777" w:rsidR="009E184C" w:rsidRDefault="009E184C" w:rsidP="009E184C">
                      <w:r>
                        <w:t xml:space="preserve">        &lt;activity</w:t>
                      </w:r>
                    </w:p>
                    <w:p w14:paraId="21D0887F" w14:textId="77777777" w:rsidR="009E184C" w:rsidRDefault="009E184C" w:rsidP="009E184C">
                      <w:r>
                        <w:t xml:space="preserve">            </w:t>
                      </w:r>
                      <w:proofErr w:type="spellStart"/>
                      <w:r>
                        <w:t>android:name</w:t>
                      </w:r>
                      <w:proofErr w:type="spellEnd"/>
                      <w:r>
                        <w:t>=</w:t>
                      </w:r>
                      <w:proofErr w:type="gramStart"/>
                      <w:r>
                        <w:t>".</w:t>
                      </w:r>
                      <w:proofErr w:type="spellStart"/>
                      <w:r>
                        <w:t>MainActivity</w:t>
                      </w:r>
                      <w:proofErr w:type="spellEnd"/>
                      <w:proofErr w:type="gramEnd"/>
                      <w:r>
                        <w:t>"</w:t>
                      </w:r>
                    </w:p>
                    <w:p w14:paraId="58112C27" w14:textId="77777777" w:rsidR="009E184C" w:rsidRDefault="009E184C" w:rsidP="009E184C">
                      <w:r>
                        <w:t xml:space="preserve">            </w:t>
                      </w:r>
                      <w:proofErr w:type="spellStart"/>
                      <w:proofErr w:type="gramStart"/>
                      <w:r>
                        <w:t>android:exported</w:t>
                      </w:r>
                      <w:proofErr w:type="spellEnd"/>
                      <w:proofErr w:type="gramEnd"/>
                      <w:r>
                        <w:t>="true"</w:t>
                      </w:r>
                    </w:p>
                    <w:p w14:paraId="25D7C0F7" w14:textId="77777777" w:rsidR="009E184C" w:rsidRDefault="009E184C" w:rsidP="009E184C">
                      <w:r>
                        <w:t xml:space="preserve">            </w:t>
                      </w:r>
                      <w:proofErr w:type="spellStart"/>
                      <w:proofErr w:type="gramStart"/>
                      <w:r>
                        <w:t>android:launchMode</w:t>
                      </w:r>
                      <w:proofErr w:type="spellEnd"/>
                      <w:proofErr w:type="gramEnd"/>
                      <w:r>
                        <w:t>="</w:t>
                      </w:r>
                      <w:proofErr w:type="spellStart"/>
                      <w:r>
                        <w:t>singleTop</w:t>
                      </w:r>
                      <w:proofErr w:type="spellEnd"/>
                      <w:r>
                        <w:t>"</w:t>
                      </w:r>
                    </w:p>
                    <w:p w14:paraId="611293AD" w14:textId="77777777" w:rsidR="009E184C" w:rsidRDefault="009E184C" w:rsidP="009E184C">
                      <w:r>
                        <w:t xml:space="preserve">            </w:t>
                      </w:r>
                      <w:proofErr w:type="spellStart"/>
                      <w:proofErr w:type="gramStart"/>
                      <w:r>
                        <w:t>android:theme</w:t>
                      </w:r>
                      <w:proofErr w:type="spellEnd"/>
                      <w:proofErr w:type="gramEnd"/>
                      <w:r>
                        <w:t>="@style/</w:t>
                      </w:r>
                      <w:proofErr w:type="spellStart"/>
                      <w:r>
                        <w:t>LaunchTheme</w:t>
                      </w:r>
                      <w:proofErr w:type="spellEnd"/>
                      <w:r>
                        <w:t>"</w:t>
                      </w:r>
                    </w:p>
                    <w:p w14:paraId="20B84CC9" w14:textId="77777777" w:rsidR="009E184C" w:rsidRDefault="009E184C" w:rsidP="009E184C">
                      <w:r>
                        <w:t xml:space="preserve">            </w:t>
                      </w:r>
                      <w:proofErr w:type="gramStart"/>
                      <w:r>
                        <w:t>android:configChanges</w:t>
                      </w:r>
                      <w:proofErr w:type="gramEnd"/>
                      <w:r>
                        <w:t>="orientation|keyboardHidden|keyboard|screenSize|smallestScreenSize|locale|layoutDirection|fontScale|screenLayout|density|uiMode"</w:t>
                      </w:r>
                    </w:p>
                    <w:p w14:paraId="596674F0" w14:textId="77777777" w:rsidR="009E184C" w:rsidRDefault="009E184C" w:rsidP="009E184C">
                      <w:r>
                        <w:t xml:space="preserve">            </w:t>
                      </w:r>
                      <w:proofErr w:type="spellStart"/>
                      <w:proofErr w:type="gramStart"/>
                      <w:r>
                        <w:t>android:hardwareAccelerated</w:t>
                      </w:r>
                      <w:proofErr w:type="spellEnd"/>
                      <w:proofErr w:type="gramEnd"/>
                      <w:r>
                        <w:t>="true"</w:t>
                      </w:r>
                    </w:p>
                    <w:p w14:paraId="4AA104B0" w14:textId="77777777" w:rsidR="009E184C" w:rsidRDefault="009E184C" w:rsidP="009E184C">
                      <w:r>
                        <w:t xml:space="preserve">            </w:t>
                      </w:r>
                      <w:proofErr w:type="spellStart"/>
                      <w:proofErr w:type="gramStart"/>
                      <w:r>
                        <w:t>android:windowSoftInputMode</w:t>
                      </w:r>
                      <w:proofErr w:type="spellEnd"/>
                      <w:proofErr w:type="gramEnd"/>
                      <w:r>
                        <w:t>="</w:t>
                      </w:r>
                      <w:proofErr w:type="spellStart"/>
                      <w:r>
                        <w:t>adjustResize</w:t>
                      </w:r>
                      <w:proofErr w:type="spellEnd"/>
                      <w:r>
                        <w:t>"&gt;</w:t>
                      </w:r>
                    </w:p>
                    <w:p w14:paraId="1E3DA430" w14:textId="77777777" w:rsidR="009E184C" w:rsidRDefault="009E184C" w:rsidP="009E184C">
                      <w:r>
                        <w:t xml:space="preserve">            </w:t>
                      </w:r>
                      <w:proofErr w:type="gramStart"/>
                      <w:r>
                        <w:t>&lt;!--</w:t>
                      </w:r>
                      <w:proofErr w:type="gramEnd"/>
                      <w:r>
                        <w:t xml:space="preserve"> Specifies an Android theme to apply to this Activity as soon as</w:t>
                      </w:r>
                    </w:p>
                    <w:p w14:paraId="3DD08D85" w14:textId="77777777" w:rsidR="009E184C" w:rsidRDefault="009E184C" w:rsidP="009E184C">
                      <w:r>
                        <w:t xml:space="preserve">                 the Android process has started. This theme is visible to the user</w:t>
                      </w:r>
                    </w:p>
                    <w:p w14:paraId="04D1F71E" w14:textId="77777777" w:rsidR="009E184C" w:rsidRDefault="009E184C" w:rsidP="009E184C">
                      <w:r>
                        <w:t xml:space="preserve">                 while the Flutter UI initializes. After that, this theme continues</w:t>
                      </w:r>
                    </w:p>
                    <w:p w14:paraId="0601FE89" w14:textId="77777777" w:rsidR="009E184C" w:rsidRDefault="009E184C" w:rsidP="009E184C">
                      <w:r>
                        <w:t xml:space="preserve">                 to determine the Window background behind the Flutter UI. --&gt;</w:t>
                      </w:r>
                    </w:p>
                    <w:p w14:paraId="158E8FEF" w14:textId="77777777" w:rsidR="009E184C" w:rsidRDefault="009E184C" w:rsidP="009E184C">
                      <w:r>
                        <w:t xml:space="preserve">            &lt;meta-data</w:t>
                      </w:r>
                    </w:p>
                    <w:p w14:paraId="19348637" w14:textId="77777777" w:rsidR="009E184C" w:rsidRDefault="009E184C" w:rsidP="009E184C">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0F0D9CE9" w14:textId="77777777" w:rsidR="009E184C" w:rsidRDefault="009E184C" w:rsidP="009E184C">
                      <w:r>
                        <w:t xml:space="preserve">                </w:t>
                      </w:r>
                      <w:proofErr w:type="spellStart"/>
                      <w:r>
                        <w:t>android:resource</w:t>
                      </w:r>
                      <w:proofErr w:type="spellEnd"/>
                      <w:r>
                        <w:t>="@style/</w:t>
                      </w:r>
                      <w:proofErr w:type="spellStart"/>
                      <w:r>
                        <w:t>NormalTheme</w:t>
                      </w:r>
                      <w:proofErr w:type="spellEnd"/>
                      <w:r>
                        <w:t>"</w:t>
                      </w:r>
                    </w:p>
                    <w:p w14:paraId="18496193" w14:textId="77777777" w:rsidR="009E184C" w:rsidRDefault="009E184C" w:rsidP="009E184C">
                      <w:r>
                        <w:t xml:space="preserve">                /&gt;</w:t>
                      </w:r>
                    </w:p>
                    <w:p w14:paraId="52311074" w14:textId="77777777" w:rsidR="009E184C" w:rsidRDefault="009E184C" w:rsidP="009E184C">
                      <w:r>
                        <w:t xml:space="preserve">            </w:t>
                      </w:r>
                      <w:proofErr w:type="gramStart"/>
                      <w:r>
                        <w:t>&lt;!--</w:t>
                      </w:r>
                      <w:proofErr w:type="gramEnd"/>
                      <w:r>
                        <w:t xml:space="preserve"> Displays an Android View that continues showing the launch screen</w:t>
                      </w:r>
                    </w:p>
                    <w:p w14:paraId="3F5119FE" w14:textId="77777777" w:rsidR="009E184C" w:rsidRDefault="009E184C" w:rsidP="009E184C">
                      <w:r>
                        <w:t xml:space="preserve">                 Drawable until Flutter paints its first frame, then this splash</w:t>
                      </w:r>
                    </w:p>
                    <w:p w14:paraId="255EF5AC" w14:textId="77777777" w:rsidR="009E184C" w:rsidRDefault="009E184C" w:rsidP="009E184C">
                      <w:r>
                        <w:t xml:space="preserve">                 screen fades out. A splash screen is useful to avoid any visual</w:t>
                      </w:r>
                    </w:p>
                    <w:p w14:paraId="27816B2E" w14:textId="77777777" w:rsidR="000513BE" w:rsidRDefault="009E184C" w:rsidP="000513BE">
                      <w:r>
                        <w:t xml:space="preserve">                 gap between the end of Android's launch screen and the painting of</w:t>
                      </w:r>
                      <w:r w:rsidR="000513BE">
                        <w:t xml:space="preserve">&lt;manifest </w:t>
                      </w:r>
                      <w:proofErr w:type="spellStart"/>
                      <w:proofErr w:type="gramStart"/>
                      <w:r w:rsidR="000513BE">
                        <w:t>xmlns:android</w:t>
                      </w:r>
                      <w:proofErr w:type="spellEnd"/>
                      <w:proofErr w:type="gramEnd"/>
                      <w:r w:rsidR="000513BE">
                        <w:t>="http://schemas.android.com/</w:t>
                      </w:r>
                      <w:proofErr w:type="spellStart"/>
                      <w:r w:rsidR="000513BE">
                        <w:t>apk</w:t>
                      </w:r>
                      <w:proofErr w:type="spellEnd"/>
                      <w:r w:rsidR="000513BE">
                        <w:t>/res/android"</w:t>
                      </w:r>
                    </w:p>
                    <w:p w14:paraId="2AF97CE2" w14:textId="77777777" w:rsidR="000513BE" w:rsidRDefault="000513BE" w:rsidP="000513BE">
                      <w:r>
                        <w:t xml:space="preserve">    package="</w:t>
                      </w:r>
                      <w:proofErr w:type="spellStart"/>
                      <w:r>
                        <w:t>com.example.travel_app</w:t>
                      </w:r>
                      <w:proofErr w:type="spellEnd"/>
                      <w:r>
                        <w:t>"&gt;</w:t>
                      </w:r>
                    </w:p>
                    <w:p w14:paraId="4038B448" w14:textId="77777777" w:rsidR="000513BE" w:rsidRDefault="000513BE" w:rsidP="000513BE"/>
                    <w:p w14:paraId="5A690140"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0961DEF4"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0AB2DCEF"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0AD26956" w14:textId="77777777" w:rsidR="000513BE" w:rsidRDefault="000513BE" w:rsidP="000513BE">
                      <w:r>
                        <w:t xml:space="preserve">         In most cases you can leave this as-is, but you if you want to provide</w:t>
                      </w:r>
                    </w:p>
                    <w:p w14:paraId="451FB7AC" w14:textId="77777777" w:rsidR="000513BE" w:rsidRDefault="000513BE" w:rsidP="000513BE">
                      <w:r>
                        <w:t xml:space="preserve">         additional functionality it is fine to subclass or reimplement</w:t>
                      </w:r>
                    </w:p>
                    <w:p w14:paraId="6CD61A7F" w14:textId="77777777" w:rsidR="000513BE" w:rsidRDefault="000513BE" w:rsidP="000513BE">
                      <w:r>
                        <w:t xml:space="preserve">         </w:t>
                      </w:r>
                      <w:proofErr w:type="spellStart"/>
                      <w:r>
                        <w:t>FlutterApplication</w:t>
                      </w:r>
                      <w:proofErr w:type="spellEnd"/>
                      <w:r>
                        <w:t xml:space="preserve"> and put your custom class here. --&gt;</w:t>
                      </w:r>
                    </w:p>
                    <w:p w14:paraId="6CC3723F" w14:textId="77777777" w:rsidR="000513BE" w:rsidRDefault="000513BE" w:rsidP="000513BE">
                      <w:r>
                        <w:t xml:space="preserve">    &lt;application</w:t>
                      </w:r>
                    </w:p>
                    <w:p w14:paraId="2102BB52"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00D909F1"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215F0B2A"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563C0EF8" w14:textId="77777777" w:rsidR="000513BE" w:rsidRDefault="000513BE" w:rsidP="000513BE">
                      <w:r>
                        <w:t xml:space="preserve">        &lt;activity</w:t>
                      </w:r>
                    </w:p>
                    <w:p w14:paraId="591714B9"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6582F072" w14:textId="77777777" w:rsidR="000513BE" w:rsidRDefault="000513BE" w:rsidP="000513BE">
                      <w:r>
                        <w:t xml:space="preserve">            </w:t>
                      </w:r>
                      <w:proofErr w:type="spellStart"/>
                      <w:proofErr w:type="gramStart"/>
                      <w:r>
                        <w:t>android:exported</w:t>
                      </w:r>
                      <w:proofErr w:type="spellEnd"/>
                      <w:proofErr w:type="gramEnd"/>
                      <w:r>
                        <w:t>="true"</w:t>
                      </w:r>
                    </w:p>
                    <w:p w14:paraId="6B4F2D30"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57857A3B"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36AF0393"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7328E595" w14:textId="77777777" w:rsidR="000513BE" w:rsidRDefault="000513BE" w:rsidP="000513BE">
                      <w:r>
                        <w:t xml:space="preserve">            </w:t>
                      </w:r>
                      <w:proofErr w:type="spellStart"/>
                      <w:proofErr w:type="gramStart"/>
                      <w:r>
                        <w:t>android:hardwareAccelerated</w:t>
                      </w:r>
                      <w:proofErr w:type="spellEnd"/>
                      <w:proofErr w:type="gramEnd"/>
                      <w:r>
                        <w:t>="true"</w:t>
                      </w:r>
                    </w:p>
                    <w:p w14:paraId="02FC7467"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2A0A3CDB" w14:textId="77777777" w:rsidR="000513BE" w:rsidRDefault="000513BE" w:rsidP="000513BE">
                      <w:r>
                        <w:t xml:space="preserve">            </w:t>
                      </w:r>
                      <w:proofErr w:type="gramStart"/>
                      <w:r>
                        <w:t>&lt;!--</w:t>
                      </w:r>
                      <w:proofErr w:type="gramEnd"/>
                      <w:r>
                        <w:t xml:space="preserve"> Specifies an Android theme to apply to this Activity as soon as</w:t>
                      </w:r>
                    </w:p>
                    <w:p w14:paraId="65CD6231" w14:textId="77777777" w:rsidR="000513BE" w:rsidRDefault="000513BE" w:rsidP="000513BE">
                      <w:r>
                        <w:t xml:space="preserve">                 the Android process has started. This theme is visible to the user</w:t>
                      </w:r>
                    </w:p>
                    <w:p w14:paraId="133CF155" w14:textId="77777777" w:rsidR="000513BE" w:rsidRDefault="000513BE" w:rsidP="000513BE">
                      <w:r>
                        <w:t xml:space="preserve">                 while the Flutter UI initializes. After that, this theme continues</w:t>
                      </w:r>
                    </w:p>
                    <w:p w14:paraId="24030333" w14:textId="77777777" w:rsidR="000513BE" w:rsidRDefault="000513BE" w:rsidP="000513BE">
                      <w:r>
                        <w:t xml:space="preserve">                 to determine the Window background behind the Flutter UI. --&gt;</w:t>
                      </w:r>
                    </w:p>
                    <w:p w14:paraId="229E93A5" w14:textId="77777777" w:rsidR="000513BE" w:rsidRDefault="000513BE" w:rsidP="000513BE">
                      <w:r>
                        <w:t xml:space="preserve">            &lt;meta-data</w:t>
                      </w:r>
                    </w:p>
                    <w:p w14:paraId="3892EBCC"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776CB631"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209661C6" w14:textId="77777777" w:rsidR="000513BE" w:rsidRDefault="000513BE" w:rsidP="000513BE">
                      <w:r>
                        <w:t xml:space="preserve">                /&gt;</w:t>
                      </w:r>
                    </w:p>
                    <w:p w14:paraId="4431B907" w14:textId="77777777" w:rsidR="000513BE" w:rsidRDefault="000513BE" w:rsidP="000513BE">
                      <w:r>
                        <w:t xml:space="preserve">            </w:t>
                      </w:r>
                      <w:proofErr w:type="gramStart"/>
                      <w:r>
                        <w:t>&lt;!--</w:t>
                      </w:r>
                      <w:proofErr w:type="gramEnd"/>
                      <w:r>
                        <w:t xml:space="preserve"> Displays an Android View that continues showing the launch screen</w:t>
                      </w:r>
                    </w:p>
                    <w:p w14:paraId="4294220D" w14:textId="77777777" w:rsidR="000513BE" w:rsidRDefault="000513BE" w:rsidP="000513BE">
                      <w:r>
                        <w:t xml:space="preserve">                 Drawable until Flutter paints its first frame, then this splash</w:t>
                      </w:r>
                    </w:p>
                    <w:p w14:paraId="47EB24C3" w14:textId="77777777" w:rsidR="000513BE" w:rsidRDefault="000513BE" w:rsidP="000513BE">
                      <w:r>
                        <w:t xml:space="preserve">                 screen fades out. A splash screen is useful to avoid any visual</w:t>
                      </w:r>
                    </w:p>
                    <w:p w14:paraId="22EE3717" w14:textId="77777777" w:rsidR="000513BE" w:rsidRDefault="000513BE" w:rsidP="000513BE">
                      <w:r>
                        <w:t xml:space="preserve">                 gap between the end of Android's launch screen and the painting of</w:t>
                      </w:r>
                    </w:p>
                    <w:p w14:paraId="27C43690" w14:textId="77777777" w:rsidR="000513BE" w:rsidRDefault="000513BE" w:rsidP="000513BE">
                      <w:r>
                        <w:t xml:space="preserve">                 Flutter's first frame. --&gt;</w:t>
                      </w:r>
                    </w:p>
                    <w:p w14:paraId="2D6DF78C" w14:textId="77777777" w:rsidR="000513BE" w:rsidRDefault="000513BE" w:rsidP="000513BE">
                      <w:r>
                        <w:t xml:space="preserve">            &lt;meta-data</w:t>
                      </w:r>
                    </w:p>
                    <w:p w14:paraId="6EBE8967"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1EAA2291"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7FFCC8BF" w14:textId="77777777" w:rsidR="000513BE" w:rsidRDefault="000513BE" w:rsidP="000513BE">
                      <w:r>
                        <w:t xml:space="preserve">              /&gt;</w:t>
                      </w:r>
                    </w:p>
                    <w:p w14:paraId="1FAE50CF" w14:textId="77777777" w:rsidR="000513BE" w:rsidRDefault="000513BE" w:rsidP="000513BE">
                      <w:r>
                        <w:t xml:space="preserve">            &lt;intent-filter&gt;</w:t>
                      </w:r>
                    </w:p>
                    <w:p w14:paraId="7D5ECDC4"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3908DDBA"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242EF66C" w14:textId="77777777" w:rsidR="000513BE" w:rsidRDefault="000513BE" w:rsidP="000513BE">
                      <w:r>
                        <w:t xml:space="preserve">            &lt;/intent-filter&gt;</w:t>
                      </w:r>
                    </w:p>
                    <w:p w14:paraId="38B05C82" w14:textId="77777777" w:rsidR="000513BE" w:rsidRDefault="000513BE" w:rsidP="000513BE">
                      <w:r>
                        <w:t xml:space="preserve">        &lt;/activity&gt;</w:t>
                      </w:r>
                    </w:p>
                    <w:p w14:paraId="60D9C7CF" w14:textId="77777777" w:rsidR="000513BE" w:rsidRDefault="000513BE" w:rsidP="000513BE">
                      <w:r>
                        <w:t xml:space="preserve">        </w:t>
                      </w:r>
                      <w:proofErr w:type="gramStart"/>
                      <w:r>
                        <w:t>&lt;!--</w:t>
                      </w:r>
                      <w:proofErr w:type="gramEnd"/>
                      <w:r>
                        <w:t xml:space="preserve"> Don't delete the meta-data below.</w:t>
                      </w:r>
                    </w:p>
                    <w:p w14:paraId="1DD32F36" w14:textId="77777777" w:rsidR="000513BE" w:rsidRDefault="000513BE" w:rsidP="000513BE">
                      <w:r>
                        <w:t xml:space="preserve">             This is used by the Flutter tool to generate GeneratedPluginRegistrant.java --&gt;</w:t>
                      </w:r>
                    </w:p>
                    <w:p w14:paraId="49C6EA62" w14:textId="77777777" w:rsidR="000513BE" w:rsidRDefault="000513BE" w:rsidP="000513BE">
                      <w:r>
                        <w:t xml:space="preserve">        &lt;meta-data</w:t>
                      </w:r>
                    </w:p>
                    <w:p w14:paraId="6F1A7B2E"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65F47BC9" w14:textId="77777777" w:rsidR="000513BE" w:rsidRDefault="000513BE" w:rsidP="000513BE">
                      <w:r>
                        <w:t xml:space="preserve">            </w:t>
                      </w:r>
                      <w:proofErr w:type="spellStart"/>
                      <w:r>
                        <w:t>android:value</w:t>
                      </w:r>
                      <w:proofErr w:type="spellEnd"/>
                      <w:r>
                        <w:t>="2" /&gt;</w:t>
                      </w:r>
                    </w:p>
                    <w:p w14:paraId="6F3DB365" w14:textId="77777777" w:rsidR="000513BE" w:rsidRDefault="000513BE" w:rsidP="000513BE">
                      <w:r>
                        <w:t xml:space="preserve">    &lt;/application&gt;</w:t>
                      </w:r>
                    </w:p>
                    <w:p w14:paraId="2D1820AE" w14:textId="77777777" w:rsidR="000513BE" w:rsidRDefault="000513BE" w:rsidP="000513BE">
                      <w:r>
                        <w:t>&lt;/manifest&gt;</w:t>
                      </w:r>
                    </w:p>
                    <w:p w14:paraId="53C1A21F"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46756C22" w14:textId="77777777" w:rsidR="000513BE" w:rsidRDefault="000513BE" w:rsidP="000513BE">
                      <w:r>
                        <w:t xml:space="preserve">    package="</w:t>
                      </w:r>
                      <w:proofErr w:type="spellStart"/>
                      <w:r>
                        <w:t>com.example.travel_app</w:t>
                      </w:r>
                      <w:proofErr w:type="spellEnd"/>
                      <w:r>
                        <w:t>"&gt;</w:t>
                      </w:r>
                    </w:p>
                    <w:p w14:paraId="21C22B45" w14:textId="77777777" w:rsidR="000513BE" w:rsidRDefault="000513BE" w:rsidP="000513BE"/>
                    <w:p w14:paraId="3102C484"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5239DC9C"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10D132A7"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4490EC50" w14:textId="77777777" w:rsidR="000513BE" w:rsidRDefault="000513BE" w:rsidP="000513BE">
                      <w:r>
                        <w:t xml:space="preserve">         In most cases you can leave this as-is, but you if you want to provide</w:t>
                      </w:r>
                    </w:p>
                    <w:p w14:paraId="06C68305" w14:textId="77777777" w:rsidR="000513BE" w:rsidRDefault="000513BE" w:rsidP="000513BE">
                      <w:r>
                        <w:t xml:space="preserve">         additional functionality it is fine to subclass or reimplement</w:t>
                      </w:r>
                    </w:p>
                    <w:p w14:paraId="089D1503" w14:textId="77777777" w:rsidR="000513BE" w:rsidRDefault="000513BE" w:rsidP="000513BE">
                      <w:r>
                        <w:t xml:space="preserve">         </w:t>
                      </w:r>
                      <w:proofErr w:type="spellStart"/>
                      <w:r>
                        <w:t>FlutterApplication</w:t>
                      </w:r>
                      <w:proofErr w:type="spellEnd"/>
                      <w:r>
                        <w:t xml:space="preserve"> and put your custom class here. --&gt;</w:t>
                      </w:r>
                    </w:p>
                    <w:p w14:paraId="0D3BBE6E" w14:textId="77777777" w:rsidR="000513BE" w:rsidRDefault="000513BE" w:rsidP="000513BE">
                      <w:r>
                        <w:t xml:space="preserve">    &lt;application</w:t>
                      </w:r>
                    </w:p>
                    <w:p w14:paraId="48052720"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08BAD410"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026630B3"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2566F010" w14:textId="77777777" w:rsidR="000513BE" w:rsidRDefault="000513BE" w:rsidP="000513BE">
                      <w:r>
                        <w:t xml:space="preserve">        &lt;activity</w:t>
                      </w:r>
                    </w:p>
                    <w:p w14:paraId="79144FA8"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1B40D991" w14:textId="77777777" w:rsidR="000513BE" w:rsidRDefault="000513BE" w:rsidP="000513BE">
                      <w:r>
                        <w:t xml:space="preserve">            </w:t>
                      </w:r>
                      <w:proofErr w:type="spellStart"/>
                      <w:proofErr w:type="gramStart"/>
                      <w:r>
                        <w:t>android:exported</w:t>
                      </w:r>
                      <w:proofErr w:type="spellEnd"/>
                      <w:proofErr w:type="gramEnd"/>
                      <w:r>
                        <w:t>="true"</w:t>
                      </w:r>
                    </w:p>
                    <w:p w14:paraId="21E75B21"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439FD775"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66196E81"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78B1443E" w14:textId="77777777" w:rsidR="000513BE" w:rsidRDefault="000513BE" w:rsidP="000513BE">
                      <w:r>
                        <w:t xml:space="preserve">            </w:t>
                      </w:r>
                      <w:proofErr w:type="spellStart"/>
                      <w:proofErr w:type="gramStart"/>
                      <w:r>
                        <w:t>android:hardwareAccelerated</w:t>
                      </w:r>
                      <w:proofErr w:type="spellEnd"/>
                      <w:proofErr w:type="gramEnd"/>
                      <w:r>
                        <w:t>="true"</w:t>
                      </w:r>
                    </w:p>
                    <w:p w14:paraId="4394089E"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211B6640" w14:textId="77777777" w:rsidR="000513BE" w:rsidRDefault="000513BE" w:rsidP="000513BE">
                      <w:r>
                        <w:t xml:space="preserve">            </w:t>
                      </w:r>
                      <w:proofErr w:type="gramStart"/>
                      <w:r>
                        <w:t>&lt;!--</w:t>
                      </w:r>
                      <w:proofErr w:type="gramEnd"/>
                      <w:r>
                        <w:t xml:space="preserve"> Specifies an Android theme to apply to this Activity as soon as</w:t>
                      </w:r>
                    </w:p>
                    <w:p w14:paraId="332E585A" w14:textId="77777777" w:rsidR="000513BE" w:rsidRDefault="000513BE" w:rsidP="000513BE">
                      <w:r>
                        <w:t xml:space="preserve">                 the Android process has started. This theme is visible to the user</w:t>
                      </w:r>
                    </w:p>
                    <w:p w14:paraId="140049E4" w14:textId="77777777" w:rsidR="000513BE" w:rsidRDefault="000513BE" w:rsidP="000513BE">
                      <w:r>
                        <w:t xml:space="preserve">                 while the Flutter UI initializes. After that, this theme continues</w:t>
                      </w:r>
                    </w:p>
                    <w:p w14:paraId="6A1F7775" w14:textId="77777777" w:rsidR="000513BE" w:rsidRDefault="000513BE" w:rsidP="000513BE">
                      <w:r>
                        <w:t xml:space="preserve">                 to determine the Window background behind the Flutter UI. --&gt;</w:t>
                      </w:r>
                    </w:p>
                    <w:p w14:paraId="5436B638" w14:textId="77777777" w:rsidR="000513BE" w:rsidRDefault="000513BE" w:rsidP="000513BE">
                      <w:r>
                        <w:t xml:space="preserve">            &lt;meta-data</w:t>
                      </w:r>
                    </w:p>
                    <w:p w14:paraId="51F95FB4"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66D962AA"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3CAB11A3" w14:textId="77777777" w:rsidR="000513BE" w:rsidRDefault="000513BE" w:rsidP="000513BE">
                      <w:r>
                        <w:t xml:space="preserve">                /&gt;</w:t>
                      </w:r>
                    </w:p>
                    <w:p w14:paraId="09D07A0D" w14:textId="77777777" w:rsidR="000513BE" w:rsidRDefault="000513BE" w:rsidP="000513BE">
                      <w:r>
                        <w:t xml:space="preserve">            </w:t>
                      </w:r>
                      <w:proofErr w:type="gramStart"/>
                      <w:r>
                        <w:t>&lt;!--</w:t>
                      </w:r>
                      <w:proofErr w:type="gramEnd"/>
                      <w:r>
                        <w:t xml:space="preserve"> Displays an Android View that continues showing the launch screen</w:t>
                      </w:r>
                    </w:p>
                    <w:p w14:paraId="1DE7046A" w14:textId="77777777" w:rsidR="000513BE" w:rsidRDefault="000513BE" w:rsidP="000513BE">
                      <w:r>
                        <w:t xml:space="preserve">                 Drawable until Flutter paints its first frame, then this splash</w:t>
                      </w:r>
                    </w:p>
                    <w:p w14:paraId="42A1191F" w14:textId="77777777" w:rsidR="000513BE" w:rsidRDefault="000513BE" w:rsidP="000513BE">
                      <w:r>
                        <w:t xml:space="preserve">                 screen fades out. A splash screen is useful to avoid any visual</w:t>
                      </w:r>
                    </w:p>
                    <w:p w14:paraId="394D8018" w14:textId="77777777" w:rsidR="000513BE" w:rsidRDefault="000513BE" w:rsidP="000513BE">
                      <w:r>
                        <w:t xml:space="preserve">                 gap between the end of Android's launch screen and the painting of</w:t>
                      </w:r>
                    </w:p>
                    <w:p w14:paraId="6D37FDA5" w14:textId="77777777" w:rsidR="000513BE" w:rsidRDefault="000513BE" w:rsidP="000513BE">
                      <w:r>
                        <w:t xml:space="preserve">                 Flutter's first frame. --&gt;</w:t>
                      </w:r>
                    </w:p>
                    <w:p w14:paraId="180A967C" w14:textId="77777777" w:rsidR="000513BE" w:rsidRDefault="000513BE" w:rsidP="000513BE">
                      <w:r>
                        <w:t xml:space="preserve">            &lt;meta-data</w:t>
                      </w:r>
                    </w:p>
                    <w:p w14:paraId="693BCA1E"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35C5CE25"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008234D7" w14:textId="77777777" w:rsidR="000513BE" w:rsidRDefault="000513BE" w:rsidP="000513BE">
                      <w:r>
                        <w:t xml:space="preserve">              /&gt;</w:t>
                      </w:r>
                    </w:p>
                    <w:p w14:paraId="1E31D5F4" w14:textId="77777777" w:rsidR="000513BE" w:rsidRDefault="000513BE" w:rsidP="000513BE">
                      <w:r>
                        <w:t xml:space="preserve">            &lt;intent-filter&gt;</w:t>
                      </w:r>
                    </w:p>
                    <w:p w14:paraId="78E9ADCE"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37BDBE12"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05318EEF" w14:textId="77777777" w:rsidR="000513BE" w:rsidRDefault="000513BE" w:rsidP="000513BE">
                      <w:r>
                        <w:t xml:space="preserve">            &lt;/intent-filter&gt;</w:t>
                      </w:r>
                    </w:p>
                    <w:p w14:paraId="59452ADC" w14:textId="77777777" w:rsidR="000513BE" w:rsidRDefault="000513BE" w:rsidP="000513BE">
                      <w:r>
                        <w:t xml:space="preserve">        &lt;/activity&gt;</w:t>
                      </w:r>
                    </w:p>
                    <w:p w14:paraId="4D8A1110" w14:textId="77777777" w:rsidR="000513BE" w:rsidRDefault="000513BE" w:rsidP="000513BE">
                      <w:r>
                        <w:t xml:space="preserve">        </w:t>
                      </w:r>
                      <w:proofErr w:type="gramStart"/>
                      <w:r>
                        <w:t>&lt;!--</w:t>
                      </w:r>
                      <w:proofErr w:type="gramEnd"/>
                      <w:r>
                        <w:t xml:space="preserve"> Don't delete the meta-data below.</w:t>
                      </w:r>
                    </w:p>
                    <w:p w14:paraId="44BD762B" w14:textId="77777777" w:rsidR="000513BE" w:rsidRDefault="000513BE" w:rsidP="000513BE">
                      <w:r>
                        <w:t xml:space="preserve">             This is used by the Flutter tool to generate GeneratedPluginRegistrant.java --&gt;</w:t>
                      </w:r>
                    </w:p>
                    <w:p w14:paraId="336B23EB" w14:textId="77777777" w:rsidR="000513BE" w:rsidRDefault="000513BE" w:rsidP="000513BE">
                      <w:r>
                        <w:t xml:space="preserve">        &lt;meta-data</w:t>
                      </w:r>
                    </w:p>
                    <w:p w14:paraId="304DAF1C"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2F439C9D" w14:textId="77777777" w:rsidR="000513BE" w:rsidRDefault="000513BE" w:rsidP="000513BE">
                      <w:r>
                        <w:t xml:space="preserve">            </w:t>
                      </w:r>
                      <w:proofErr w:type="spellStart"/>
                      <w:r>
                        <w:t>android:value</w:t>
                      </w:r>
                      <w:proofErr w:type="spellEnd"/>
                      <w:r>
                        <w:t>="2" /&gt;</w:t>
                      </w:r>
                    </w:p>
                    <w:p w14:paraId="4FDC0BE6" w14:textId="77777777" w:rsidR="000513BE" w:rsidRDefault="000513BE" w:rsidP="000513BE">
                      <w:r>
                        <w:t xml:space="preserve">    &lt;/application&gt;</w:t>
                      </w:r>
                    </w:p>
                    <w:p w14:paraId="47C160BA" w14:textId="77777777" w:rsidR="000513BE" w:rsidRDefault="000513BE" w:rsidP="000513BE">
                      <w:r>
                        <w:t>&lt;/manifest&gt;</w:t>
                      </w:r>
                    </w:p>
                    <w:p w14:paraId="60A8A82B"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41486957" w14:textId="77777777" w:rsidR="000513BE" w:rsidRDefault="000513BE" w:rsidP="000513BE">
                      <w:r>
                        <w:t xml:space="preserve">    package="</w:t>
                      </w:r>
                      <w:proofErr w:type="spellStart"/>
                      <w:r>
                        <w:t>com.example.travel_app</w:t>
                      </w:r>
                      <w:proofErr w:type="spellEnd"/>
                      <w:r>
                        <w:t>"&gt;</w:t>
                      </w:r>
                    </w:p>
                    <w:p w14:paraId="11FE01C7" w14:textId="77777777" w:rsidR="000513BE" w:rsidRDefault="000513BE" w:rsidP="000513BE"/>
                    <w:p w14:paraId="5896FA98"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3318881D"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4F2A93C8"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2F7431EE" w14:textId="77777777" w:rsidR="000513BE" w:rsidRDefault="000513BE" w:rsidP="000513BE">
                      <w:r>
                        <w:t xml:space="preserve">         In most cases you can leave this as-is, but you if you want to provide</w:t>
                      </w:r>
                    </w:p>
                    <w:p w14:paraId="17AC3BE0" w14:textId="77777777" w:rsidR="000513BE" w:rsidRDefault="000513BE" w:rsidP="000513BE">
                      <w:r>
                        <w:t xml:space="preserve">         additional functionality it is fine to subclass or reimplement</w:t>
                      </w:r>
                    </w:p>
                    <w:p w14:paraId="4581ADA2" w14:textId="77777777" w:rsidR="000513BE" w:rsidRDefault="000513BE" w:rsidP="000513BE">
                      <w:r>
                        <w:t xml:space="preserve">         </w:t>
                      </w:r>
                      <w:proofErr w:type="spellStart"/>
                      <w:r>
                        <w:t>FlutterApplication</w:t>
                      </w:r>
                      <w:proofErr w:type="spellEnd"/>
                      <w:r>
                        <w:t xml:space="preserve"> and put your custom class here. --&gt;</w:t>
                      </w:r>
                    </w:p>
                    <w:p w14:paraId="1AEEEE9B" w14:textId="77777777" w:rsidR="000513BE" w:rsidRDefault="000513BE" w:rsidP="000513BE">
                      <w:r>
                        <w:t xml:space="preserve">    &lt;application</w:t>
                      </w:r>
                    </w:p>
                    <w:p w14:paraId="5B44601D"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69280E07"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40AF060C"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1587DC98" w14:textId="77777777" w:rsidR="000513BE" w:rsidRDefault="000513BE" w:rsidP="000513BE">
                      <w:r>
                        <w:t xml:space="preserve">        &lt;activity</w:t>
                      </w:r>
                    </w:p>
                    <w:p w14:paraId="18266BB8"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14FF23AD" w14:textId="77777777" w:rsidR="000513BE" w:rsidRDefault="000513BE" w:rsidP="000513BE">
                      <w:r>
                        <w:t xml:space="preserve">            </w:t>
                      </w:r>
                      <w:proofErr w:type="spellStart"/>
                      <w:proofErr w:type="gramStart"/>
                      <w:r>
                        <w:t>android:exported</w:t>
                      </w:r>
                      <w:proofErr w:type="spellEnd"/>
                      <w:proofErr w:type="gramEnd"/>
                      <w:r>
                        <w:t>="true"</w:t>
                      </w:r>
                    </w:p>
                    <w:p w14:paraId="1B084F4F"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28D74AAA"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665821BD"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5E134286" w14:textId="77777777" w:rsidR="000513BE" w:rsidRDefault="000513BE" w:rsidP="000513BE">
                      <w:r>
                        <w:t xml:space="preserve">            </w:t>
                      </w:r>
                      <w:proofErr w:type="spellStart"/>
                      <w:proofErr w:type="gramStart"/>
                      <w:r>
                        <w:t>android:hardwareAccelerated</w:t>
                      </w:r>
                      <w:proofErr w:type="spellEnd"/>
                      <w:proofErr w:type="gramEnd"/>
                      <w:r>
                        <w:t>="true"</w:t>
                      </w:r>
                    </w:p>
                    <w:p w14:paraId="23EBF9FB"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2EE1C9DB" w14:textId="77777777" w:rsidR="000513BE" w:rsidRDefault="000513BE" w:rsidP="000513BE">
                      <w:r>
                        <w:t xml:space="preserve">            </w:t>
                      </w:r>
                      <w:proofErr w:type="gramStart"/>
                      <w:r>
                        <w:t>&lt;!--</w:t>
                      </w:r>
                      <w:proofErr w:type="gramEnd"/>
                      <w:r>
                        <w:t xml:space="preserve"> Specifies an Android theme to apply to this Activity as soon as</w:t>
                      </w:r>
                    </w:p>
                    <w:p w14:paraId="2709AED3" w14:textId="77777777" w:rsidR="000513BE" w:rsidRDefault="000513BE" w:rsidP="000513BE">
                      <w:r>
                        <w:t xml:space="preserve">                 the Android process has started. This theme is visible to the user</w:t>
                      </w:r>
                    </w:p>
                    <w:p w14:paraId="3984AD71" w14:textId="77777777" w:rsidR="000513BE" w:rsidRDefault="000513BE" w:rsidP="000513BE">
                      <w:r>
                        <w:t xml:space="preserve">                 while the Flutter UI initializes. After that, this theme continues</w:t>
                      </w:r>
                    </w:p>
                    <w:p w14:paraId="31FEAB42" w14:textId="77777777" w:rsidR="000513BE" w:rsidRDefault="000513BE" w:rsidP="000513BE">
                      <w:r>
                        <w:t xml:space="preserve">                 to determine the Window background behind the Flutter UI. --&gt;</w:t>
                      </w:r>
                    </w:p>
                    <w:p w14:paraId="11FCC956" w14:textId="77777777" w:rsidR="000513BE" w:rsidRDefault="000513BE" w:rsidP="000513BE">
                      <w:r>
                        <w:t xml:space="preserve">            &lt;meta-data</w:t>
                      </w:r>
                    </w:p>
                    <w:p w14:paraId="29C4B139"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79CFAE65"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2F625EF7" w14:textId="77777777" w:rsidR="000513BE" w:rsidRDefault="000513BE" w:rsidP="000513BE">
                      <w:r>
                        <w:t xml:space="preserve">                /&gt;</w:t>
                      </w:r>
                    </w:p>
                    <w:p w14:paraId="6BE1F063" w14:textId="77777777" w:rsidR="000513BE" w:rsidRDefault="000513BE" w:rsidP="000513BE">
                      <w:r>
                        <w:t xml:space="preserve">            </w:t>
                      </w:r>
                      <w:proofErr w:type="gramStart"/>
                      <w:r>
                        <w:t>&lt;!--</w:t>
                      </w:r>
                      <w:proofErr w:type="gramEnd"/>
                      <w:r>
                        <w:t xml:space="preserve"> Displays an Android View that continues showing the launch screen</w:t>
                      </w:r>
                    </w:p>
                    <w:p w14:paraId="55CFEAD1" w14:textId="77777777" w:rsidR="000513BE" w:rsidRDefault="000513BE" w:rsidP="000513BE">
                      <w:r>
                        <w:t xml:space="preserve">                 Drawable until Flutter paints its first frame, then this splash</w:t>
                      </w:r>
                    </w:p>
                    <w:p w14:paraId="247040A6" w14:textId="77777777" w:rsidR="000513BE" w:rsidRDefault="000513BE" w:rsidP="000513BE">
                      <w:r>
                        <w:t xml:space="preserve">                 screen fades out. A splash screen is useful to avoid any visual</w:t>
                      </w:r>
                    </w:p>
                    <w:p w14:paraId="016CE94A" w14:textId="77777777" w:rsidR="000513BE" w:rsidRDefault="000513BE" w:rsidP="000513BE">
                      <w:r>
                        <w:t xml:space="preserve">                 gap between the end of Android's launch screen and the painting of</w:t>
                      </w:r>
                    </w:p>
                    <w:p w14:paraId="4A3E6C36" w14:textId="77777777" w:rsidR="000513BE" w:rsidRDefault="000513BE" w:rsidP="000513BE">
                      <w:r>
                        <w:t xml:space="preserve">                 Flutter's first frame. --&gt;</w:t>
                      </w:r>
                    </w:p>
                    <w:p w14:paraId="57CA3387" w14:textId="77777777" w:rsidR="000513BE" w:rsidRDefault="000513BE" w:rsidP="000513BE">
                      <w:r>
                        <w:t xml:space="preserve">            &lt;meta-data</w:t>
                      </w:r>
                    </w:p>
                    <w:p w14:paraId="0327942B"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206BEC19"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674D3095" w14:textId="77777777" w:rsidR="000513BE" w:rsidRDefault="000513BE" w:rsidP="000513BE">
                      <w:r>
                        <w:t xml:space="preserve">              /&gt;</w:t>
                      </w:r>
                    </w:p>
                    <w:p w14:paraId="174DA923" w14:textId="77777777" w:rsidR="000513BE" w:rsidRDefault="000513BE" w:rsidP="000513BE">
                      <w:r>
                        <w:t xml:space="preserve">            &lt;intent-filter&gt;</w:t>
                      </w:r>
                    </w:p>
                    <w:p w14:paraId="195E5180"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52694E4D"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2CEDBFA8" w14:textId="77777777" w:rsidR="000513BE" w:rsidRDefault="000513BE" w:rsidP="000513BE">
                      <w:r>
                        <w:t xml:space="preserve">            &lt;/intent-filter&gt;</w:t>
                      </w:r>
                    </w:p>
                    <w:p w14:paraId="37DE6826" w14:textId="77777777" w:rsidR="000513BE" w:rsidRDefault="000513BE" w:rsidP="000513BE">
                      <w:r>
                        <w:t xml:space="preserve">        &lt;/activity&gt;</w:t>
                      </w:r>
                    </w:p>
                    <w:p w14:paraId="6A4E44A8" w14:textId="77777777" w:rsidR="000513BE" w:rsidRDefault="000513BE" w:rsidP="000513BE">
                      <w:r>
                        <w:t xml:space="preserve">        </w:t>
                      </w:r>
                      <w:proofErr w:type="gramStart"/>
                      <w:r>
                        <w:t>&lt;!--</w:t>
                      </w:r>
                      <w:proofErr w:type="gramEnd"/>
                      <w:r>
                        <w:t xml:space="preserve"> Don't delete the meta-data below.</w:t>
                      </w:r>
                    </w:p>
                    <w:p w14:paraId="57ACCC7A" w14:textId="77777777" w:rsidR="000513BE" w:rsidRDefault="000513BE" w:rsidP="000513BE">
                      <w:r>
                        <w:t xml:space="preserve">             This is used by the Flutter tool to generate GeneratedPluginRegistrant.java --&gt;</w:t>
                      </w:r>
                    </w:p>
                    <w:p w14:paraId="1B2D504B" w14:textId="77777777" w:rsidR="000513BE" w:rsidRDefault="000513BE" w:rsidP="000513BE">
                      <w:r>
                        <w:t xml:space="preserve">        &lt;meta-data</w:t>
                      </w:r>
                    </w:p>
                    <w:p w14:paraId="346E1D45"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7F65B99A" w14:textId="77777777" w:rsidR="000513BE" w:rsidRDefault="000513BE" w:rsidP="000513BE">
                      <w:r>
                        <w:t xml:space="preserve">            </w:t>
                      </w:r>
                      <w:proofErr w:type="spellStart"/>
                      <w:r>
                        <w:t>android:value</w:t>
                      </w:r>
                      <w:proofErr w:type="spellEnd"/>
                      <w:r>
                        <w:t>="2" /&gt;</w:t>
                      </w:r>
                    </w:p>
                    <w:p w14:paraId="7C8E4B78" w14:textId="77777777" w:rsidR="000513BE" w:rsidRDefault="000513BE" w:rsidP="000513BE">
                      <w:r>
                        <w:t xml:space="preserve">    &lt;/application&gt;</w:t>
                      </w:r>
                    </w:p>
                    <w:p w14:paraId="79F2249D" w14:textId="77777777" w:rsidR="000513BE" w:rsidRDefault="000513BE" w:rsidP="000513BE">
                      <w:r>
                        <w:t>&lt;/manifest&gt;</w:t>
                      </w:r>
                    </w:p>
                    <w:p w14:paraId="59739C23"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4339C35B" w14:textId="77777777" w:rsidR="000513BE" w:rsidRDefault="000513BE" w:rsidP="000513BE">
                      <w:r>
                        <w:t xml:space="preserve">    package="</w:t>
                      </w:r>
                      <w:proofErr w:type="spellStart"/>
                      <w:r>
                        <w:t>com.example.travel_app</w:t>
                      </w:r>
                      <w:proofErr w:type="spellEnd"/>
                      <w:r>
                        <w:t>"&gt;</w:t>
                      </w:r>
                    </w:p>
                    <w:p w14:paraId="1A084F54" w14:textId="77777777" w:rsidR="000513BE" w:rsidRDefault="000513BE" w:rsidP="000513BE"/>
                    <w:p w14:paraId="4BD8181D"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3C21FF21"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7F4572B8"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264F05F7" w14:textId="77777777" w:rsidR="000513BE" w:rsidRDefault="000513BE" w:rsidP="000513BE">
                      <w:r>
                        <w:t xml:space="preserve">         In most cases you can leave this as-is, but you if you want to provide</w:t>
                      </w:r>
                    </w:p>
                    <w:p w14:paraId="40A497CB" w14:textId="77777777" w:rsidR="000513BE" w:rsidRDefault="000513BE" w:rsidP="000513BE">
                      <w:r>
                        <w:t xml:space="preserve">         additional functionality it is fine to subclass or reimplement</w:t>
                      </w:r>
                    </w:p>
                    <w:p w14:paraId="05601008" w14:textId="77777777" w:rsidR="000513BE" w:rsidRDefault="000513BE" w:rsidP="000513BE">
                      <w:r>
                        <w:t xml:space="preserve">         </w:t>
                      </w:r>
                      <w:proofErr w:type="spellStart"/>
                      <w:r>
                        <w:t>FlutterApplication</w:t>
                      </w:r>
                      <w:proofErr w:type="spellEnd"/>
                      <w:r>
                        <w:t xml:space="preserve"> and put your custom class here. --&gt;</w:t>
                      </w:r>
                    </w:p>
                    <w:p w14:paraId="5153A8BF" w14:textId="77777777" w:rsidR="000513BE" w:rsidRDefault="000513BE" w:rsidP="000513BE">
                      <w:r>
                        <w:t xml:space="preserve">    &lt;application</w:t>
                      </w:r>
                    </w:p>
                    <w:p w14:paraId="117D76D0"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1543D1B9"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65D1569C"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2AF4858D" w14:textId="77777777" w:rsidR="000513BE" w:rsidRDefault="000513BE" w:rsidP="000513BE">
                      <w:r>
                        <w:t xml:space="preserve">        &lt;activity</w:t>
                      </w:r>
                    </w:p>
                    <w:p w14:paraId="01B434C3"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7958DBB4" w14:textId="77777777" w:rsidR="000513BE" w:rsidRDefault="000513BE" w:rsidP="000513BE">
                      <w:r>
                        <w:t xml:space="preserve">            </w:t>
                      </w:r>
                      <w:proofErr w:type="spellStart"/>
                      <w:proofErr w:type="gramStart"/>
                      <w:r>
                        <w:t>android:exported</w:t>
                      </w:r>
                      <w:proofErr w:type="spellEnd"/>
                      <w:proofErr w:type="gramEnd"/>
                      <w:r>
                        <w:t>="true"</w:t>
                      </w:r>
                    </w:p>
                    <w:p w14:paraId="60F17171"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2999DFEF"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0F308C2C"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547E3E3D" w14:textId="77777777" w:rsidR="000513BE" w:rsidRDefault="000513BE" w:rsidP="000513BE">
                      <w:r>
                        <w:t xml:space="preserve">            </w:t>
                      </w:r>
                      <w:proofErr w:type="spellStart"/>
                      <w:proofErr w:type="gramStart"/>
                      <w:r>
                        <w:t>android:hardwareAccelerated</w:t>
                      </w:r>
                      <w:proofErr w:type="spellEnd"/>
                      <w:proofErr w:type="gramEnd"/>
                      <w:r>
                        <w:t>="true"</w:t>
                      </w:r>
                    </w:p>
                    <w:p w14:paraId="0A26843A"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02AB654A" w14:textId="77777777" w:rsidR="000513BE" w:rsidRDefault="000513BE" w:rsidP="000513BE">
                      <w:r>
                        <w:t xml:space="preserve">            </w:t>
                      </w:r>
                      <w:proofErr w:type="gramStart"/>
                      <w:r>
                        <w:t>&lt;!--</w:t>
                      </w:r>
                      <w:proofErr w:type="gramEnd"/>
                      <w:r>
                        <w:t xml:space="preserve"> Specifies an Android theme to apply to this Activity as soon as</w:t>
                      </w:r>
                    </w:p>
                    <w:p w14:paraId="04596E8D" w14:textId="77777777" w:rsidR="000513BE" w:rsidRDefault="000513BE" w:rsidP="000513BE">
                      <w:r>
                        <w:t xml:space="preserve">                 the Android process has started. This theme is visible to the user</w:t>
                      </w:r>
                    </w:p>
                    <w:p w14:paraId="75F2C035" w14:textId="77777777" w:rsidR="000513BE" w:rsidRDefault="000513BE" w:rsidP="000513BE">
                      <w:r>
                        <w:t xml:space="preserve">                 while the Flutter UI initializes. After that, this theme continues</w:t>
                      </w:r>
                    </w:p>
                    <w:p w14:paraId="7CC4AFCC" w14:textId="77777777" w:rsidR="000513BE" w:rsidRDefault="000513BE" w:rsidP="000513BE">
                      <w:r>
                        <w:t xml:space="preserve">                 to determine the Window background behind the Flutter UI. --&gt;</w:t>
                      </w:r>
                    </w:p>
                    <w:p w14:paraId="20990E16" w14:textId="77777777" w:rsidR="000513BE" w:rsidRDefault="000513BE" w:rsidP="000513BE">
                      <w:r>
                        <w:t xml:space="preserve">            &lt;meta-data</w:t>
                      </w:r>
                    </w:p>
                    <w:p w14:paraId="2ABE27E7"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5C0D8E73"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0F1EC133" w14:textId="77777777" w:rsidR="000513BE" w:rsidRDefault="000513BE" w:rsidP="000513BE">
                      <w:r>
                        <w:t xml:space="preserve">                /&gt;</w:t>
                      </w:r>
                    </w:p>
                    <w:p w14:paraId="29E678D3" w14:textId="77777777" w:rsidR="000513BE" w:rsidRDefault="000513BE" w:rsidP="000513BE">
                      <w:r>
                        <w:t xml:space="preserve">            </w:t>
                      </w:r>
                      <w:proofErr w:type="gramStart"/>
                      <w:r>
                        <w:t>&lt;!--</w:t>
                      </w:r>
                      <w:proofErr w:type="gramEnd"/>
                      <w:r>
                        <w:t xml:space="preserve"> Displays an Android View that continues showing the launch screen</w:t>
                      </w:r>
                    </w:p>
                    <w:p w14:paraId="09B61271" w14:textId="77777777" w:rsidR="000513BE" w:rsidRDefault="000513BE" w:rsidP="000513BE">
                      <w:r>
                        <w:t xml:space="preserve">                 Drawable until Flutter paints its first frame, then this splash</w:t>
                      </w:r>
                    </w:p>
                    <w:p w14:paraId="28EE4016" w14:textId="77777777" w:rsidR="000513BE" w:rsidRDefault="000513BE" w:rsidP="000513BE">
                      <w:r>
                        <w:t xml:space="preserve">                 screen fades out. A splash screen is useful to avoid any visual</w:t>
                      </w:r>
                    </w:p>
                    <w:p w14:paraId="571D46F6" w14:textId="77777777" w:rsidR="000513BE" w:rsidRDefault="000513BE" w:rsidP="000513BE">
                      <w:r>
                        <w:t xml:space="preserve">                 gap between the end of Android's launch screen and the painting of</w:t>
                      </w:r>
                    </w:p>
                    <w:p w14:paraId="19382356" w14:textId="77777777" w:rsidR="000513BE" w:rsidRDefault="000513BE" w:rsidP="000513BE">
                      <w:r>
                        <w:t xml:space="preserve">                 Flutter's first frame. --&gt;</w:t>
                      </w:r>
                    </w:p>
                    <w:p w14:paraId="19B05729" w14:textId="77777777" w:rsidR="000513BE" w:rsidRDefault="000513BE" w:rsidP="000513BE">
                      <w:r>
                        <w:t xml:space="preserve">            &lt;meta-data</w:t>
                      </w:r>
                    </w:p>
                    <w:p w14:paraId="1D0C8D39"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05928892"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618DF9BE" w14:textId="77777777" w:rsidR="000513BE" w:rsidRDefault="000513BE" w:rsidP="000513BE">
                      <w:r>
                        <w:t xml:space="preserve">              /&gt;</w:t>
                      </w:r>
                    </w:p>
                    <w:p w14:paraId="1EB2CA6A" w14:textId="77777777" w:rsidR="000513BE" w:rsidRDefault="000513BE" w:rsidP="000513BE">
                      <w:r>
                        <w:t xml:space="preserve">            &lt;intent-filter&gt;</w:t>
                      </w:r>
                    </w:p>
                    <w:p w14:paraId="4C0BF68F"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01FEB2AE"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231971D0" w14:textId="77777777" w:rsidR="000513BE" w:rsidRDefault="000513BE" w:rsidP="000513BE">
                      <w:r>
                        <w:t xml:space="preserve">            &lt;/intent-filter&gt;</w:t>
                      </w:r>
                    </w:p>
                    <w:p w14:paraId="222FFFAD" w14:textId="77777777" w:rsidR="000513BE" w:rsidRDefault="000513BE" w:rsidP="000513BE">
                      <w:r>
                        <w:t xml:space="preserve">        &lt;/activity&gt;</w:t>
                      </w:r>
                    </w:p>
                    <w:p w14:paraId="2670426D" w14:textId="77777777" w:rsidR="000513BE" w:rsidRDefault="000513BE" w:rsidP="000513BE">
                      <w:r>
                        <w:t xml:space="preserve">        </w:t>
                      </w:r>
                      <w:proofErr w:type="gramStart"/>
                      <w:r>
                        <w:t>&lt;!--</w:t>
                      </w:r>
                      <w:proofErr w:type="gramEnd"/>
                      <w:r>
                        <w:t xml:space="preserve"> Don't delete the meta-data below.</w:t>
                      </w:r>
                    </w:p>
                    <w:p w14:paraId="3BB11A60" w14:textId="77777777" w:rsidR="000513BE" w:rsidRDefault="000513BE" w:rsidP="000513BE">
                      <w:r>
                        <w:t xml:space="preserve">             This is used by the Flutter tool to generate GeneratedPluginRegistrant.java --&gt;</w:t>
                      </w:r>
                    </w:p>
                    <w:p w14:paraId="144DB95B" w14:textId="77777777" w:rsidR="000513BE" w:rsidRDefault="000513BE" w:rsidP="000513BE">
                      <w:r>
                        <w:t xml:space="preserve">        &lt;meta-data</w:t>
                      </w:r>
                    </w:p>
                    <w:p w14:paraId="04CCA1CB"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39679208" w14:textId="77777777" w:rsidR="000513BE" w:rsidRDefault="000513BE" w:rsidP="000513BE">
                      <w:r>
                        <w:t xml:space="preserve">            </w:t>
                      </w:r>
                      <w:proofErr w:type="spellStart"/>
                      <w:r>
                        <w:t>android:value</w:t>
                      </w:r>
                      <w:proofErr w:type="spellEnd"/>
                      <w:r>
                        <w:t>="2" /&gt;</w:t>
                      </w:r>
                    </w:p>
                    <w:p w14:paraId="555A19F7" w14:textId="77777777" w:rsidR="000513BE" w:rsidRDefault="000513BE" w:rsidP="000513BE">
                      <w:r>
                        <w:t xml:space="preserve">    &lt;/application&gt;</w:t>
                      </w:r>
                    </w:p>
                    <w:p w14:paraId="7CA3097F" w14:textId="77777777" w:rsidR="000513BE" w:rsidRDefault="000513BE" w:rsidP="000513BE">
                      <w:r>
                        <w:t>&lt;/manifest&gt;</w:t>
                      </w:r>
                    </w:p>
                    <w:p w14:paraId="15B03524" w14:textId="77777777" w:rsidR="000513BE" w:rsidRDefault="000513BE" w:rsidP="000513BE">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23F35E0D" w14:textId="77777777" w:rsidR="000513BE" w:rsidRDefault="000513BE" w:rsidP="000513BE">
                      <w:r>
                        <w:t xml:space="preserve">    package="</w:t>
                      </w:r>
                      <w:proofErr w:type="spellStart"/>
                      <w:r>
                        <w:t>com.example.travel_app</w:t>
                      </w:r>
                      <w:proofErr w:type="spellEnd"/>
                      <w:r>
                        <w:t>"&gt;</w:t>
                      </w:r>
                    </w:p>
                    <w:p w14:paraId="4A6BE67F" w14:textId="77777777" w:rsidR="000513BE" w:rsidRDefault="000513BE" w:rsidP="000513BE"/>
                    <w:p w14:paraId="287684CF" w14:textId="77777777" w:rsidR="000513BE" w:rsidRDefault="000513BE" w:rsidP="000513BE">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gt;</w:t>
                      </w:r>
                    </w:p>
                    <w:p w14:paraId="65D1B78A" w14:textId="77777777" w:rsidR="000513BE" w:rsidRDefault="000513BE" w:rsidP="000513BE">
                      <w:r>
                        <w:t xml:space="preserve">    </w:t>
                      </w:r>
                      <w:proofErr w:type="gramStart"/>
                      <w:r>
                        <w:t>&lt;!--</w:t>
                      </w:r>
                      <w:proofErr w:type="gramEnd"/>
                      <w:r>
                        <w:t xml:space="preserve"> </w:t>
                      </w:r>
                      <w:proofErr w:type="spellStart"/>
                      <w:r>
                        <w:t>io.flutter.app.FlutterApplication</w:t>
                      </w:r>
                      <w:proofErr w:type="spellEnd"/>
                      <w:r>
                        <w:t xml:space="preserve"> is an </w:t>
                      </w:r>
                      <w:proofErr w:type="spellStart"/>
                      <w:r>
                        <w:t>android.app.Application</w:t>
                      </w:r>
                      <w:proofErr w:type="spellEnd"/>
                      <w:r>
                        <w:t xml:space="preserve"> that</w:t>
                      </w:r>
                    </w:p>
                    <w:p w14:paraId="397B07C5" w14:textId="77777777" w:rsidR="000513BE" w:rsidRDefault="000513BE" w:rsidP="000513BE">
                      <w:r>
                        <w:t xml:space="preserve">         calls </w:t>
                      </w:r>
                      <w:proofErr w:type="spellStart"/>
                      <w:r>
                        <w:t>FlutterMain.startInitialization</w:t>
                      </w:r>
                      <w:proofErr w:type="spellEnd"/>
                      <w:r>
                        <w:t xml:space="preserve">(this); in its </w:t>
                      </w:r>
                      <w:proofErr w:type="spellStart"/>
                      <w:r>
                        <w:t>onCreate</w:t>
                      </w:r>
                      <w:proofErr w:type="spellEnd"/>
                      <w:r>
                        <w:t xml:space="preserve"> method.</w:t>
                      </w:r>
                    </w:p>
                    <w:p w14:paraId="3FE5D3DA" w14:textId="77777777" w:rsidR="000513BE" w:rsidRDefault="000513BE" w:rsidP="000513BE">
                      <w:r>
                        <w:t xml:space="preserve">         In most cases you can leave this as-is, but you if you want to provide</w:t>
                      </w:r>
                    </w:p>
                    <w:p w14:paraId="6EFD3061" w14:textId="77777777" w:rsidR="000513BE" w:rsidRDefault="000513BE" w:rsidP="000513BE">
                      <w:r>
                        <w:t xml:space="preserve">         additional functionality it is fine to subclass or reimplement</w:t>
                      </w:r>
                    </w:p>
                    <w:p w14:paraId="0235DF72" w14:textId="77777777" w:rsidR="000513BE" w:rsidRDefault="000513BE" w:rsidP="000513BE">
                      <w:r>
                        <w:t xml:space="preserve">         </w:t>
                      </w:r>
                      <w:proofErr w:type="spellStart"/>
                      <w:r>
                        <w:t>FlutterApplication</w:t>
                      </w:r>
                      <w:proofErr w:type="spellEnd"/>
                      <w:r>
                        <w:t xml:space="preserve"> and put your custom class here. --&gt;</w:t>
                      </w:r>
                    </w:p>
                    <w:p w14:paraId="67C9C299" w14:textId="77777777" w:rsidR="000513BE" w:rsidRDefault="000513BE" w:rsidP="000513BE">
                      <w:r>
                        <w:t xml:space="preserve">    &lt;application</w:t>
                      </w:r>
                    </w:p>
                    <w:p w14:paraId="423B4B8A" w14:textId="77777777" w:rsidR="000513BE" w:rsidRDefault="000513BE" w:rsidP="000513BE">
                      <w:r>
                        <w:t xml:space="preserve">        </w:t>
                      </w:r>
                      <w:proofErr w:type="spellStart"/>
                      <w:r>
                        <w:t>android:name</w:t>
                      </w:r>
                      <w:proofErr w:type="spellEnd"/>
                      <w:r>
                        <w:t>="${</w:t>
                      </w:r>
                      <w:proofErr w:type="spellStart"/>
                      <w:r>
                        <w:t>applicationName</w:t>
                      </w:r>
                      <w:proofErr w:type="spellEnd"/>
                      <w:r>
                        <w:t>}"</w:t>
                      </w:r>
                    </w:p>
                    <w:p w14:paraId="77CDC372" w14:textId="77777777" w:rsidR="000513BE" w:rsidRDefault="000513BE" w:rsidP="000513BE">
                      <w:r>
                        <w:t xml:space="preserve">        </w:t>
                      </w:r>
                      <w:proofErr w:type="spellStart"/>
                      <w:proofErr w:type="gramStart"/>
                      <w:r>
                        <w:t>android:label</w:t>
                      </w:r>
                      <w:proofErr w:type="spellEnd"/>
                      <w:proofErr w:type="gramEnd"/>
                      <w:r>
                        <w:t>="</w:t>
                      </w:r>
                      <w:proofErr w:type="spellStart"/>
                      <w:r>
                        <w:t>Airnbn</w:t>
                      </w:r>
                      <w:proofErr w:type="spellEnd"/>
                      <w:r>
                        <w:t>"</w:t>
                      </w:r>
                    </w:p>
                    <w:p w14:paraId="2BCFF635" w14:textId="77777777" w:rsidR="000513BE" w:rsidRDefault="000513BE" w:rsidP="000513BE">
                      <w:r>
                        <w:t xml:space="preserve">        </w:t>
                      </w:r>
                      <w:proofErr w:type="spellStart"/>
                      <w:proofErr w:type="gramStart"/>
                      <w:r>
                        <w:t>android:icon</w:t>
                      </w:r>
                      <w:proofErr w:type="spellEnd"/>
                      <w:proofErr w:type="gramEnd"/>
                      <w:r>
                        <w:t>="@mipmap/</w:t>
                      </w:r>
                      <w:proofErr w:type="spellStart"/>
                      <w:r>
                        <w:t>ic_launcher</w:t>
                      </w:r>
                      <w:proofErr w:type="spellEnd"/>
                      <w:r>
                        <w:t>"&gt;</w:t>
                      </w:r>
                    </w:p>
                    <w:p w14:paraId="64252A97" w14:textId="77777777" w:rsidR="000513BE" w:rsidRDefault="000513BE" w:rsidP="000513BE">
                      <w:r>
                        <w:t xml:space="preserve">        &lt;activity</w:t>
                      </w:r>
                    </w:p>
                    <w:p w14:paraId="00DFCCCF" w14:textId="77777777" w:rsidR="000513BE" w:rsidRDefault="000513BE" w:rsidP="000513BE">
                      <w:r>
                        <w:t xml:space="preserve">            </w:t>
                      </w:r>
                      <w:proofErr w:type="spellStart"/>
                      <w:r>
                        <w:t>android:name</w:t>
                      </w:r>
                      <w:proofErr w:type="spellEnd"/>
                      <w:r>
                        <w:t>=</w:t>
                      </w:r>
                      <w:proofErr w:type="gramStart"/>
                      <w:r>
                        <w:t>".</w:t>
                      </w:r>
                      <w:proofErr w:type="spellStart"/>
                      <w:r>
                        <w:t>MainActivity</w:t>
                      </w:r>
                      <w:proofErr w:type="spellEnd"/>
                      <w:proofErr w:type="gramEnd"/>
                      <w:r>
                        <w:t>"</w:t>
                      </w:r>
                    </w:p>
                    <w:p w14:paraId="24C0CE88" w14:textId="77777777" w:rsidR="000513BE" w:rsidRDefault="000513BE" w:rsidP="000513BE">
                      <w:r>
                        <w:t xml:space="preserve">            </w:t>
                      </w:r>
                      <w:proofErr w:type="spellStart"/>
                      <w:proofErr w:type="gramStart"/>
                      <w:r>
                        <w:t>android:exported</w:t>
                      </w:r>
                      <w:proofErr w:type="spellEnd"/>
                      <w:proofErr w:type="gramEnd"/>
                      <w:r>
                        <w:t>="true"</w:t>
                      </w:r>
                    </w:p>
                    <w:p w14:paraId="13C00D21" w14:textId="77777777" w:rsidR="000513BE" w:rsidRDefault="000513BE" w:rsidP="000513BE">
                      <w:r>
                        <w:t xml:space="preserve">            </w:t>
                      </w:r>
                      <w:proofErr w:type="spellStart"/>
                      <w:proofErr w:type="gramStart"/>
                      <w:r>
                        <w:t>android:launchMode</w:t>
                      </w:r>
                      <w:proofErr w:type="spellEnd"/>
                      <w:proofErr w:type="gramEnd"/>
                      <w:r>
                        <w:t>="</w:t>
                      </w:r>
                      <w:proofErr w:type="spellStart"/>
                      <w:r>
                        <w:t>singleTop</w:t>
                      </w:r>
                      <w:proofErr w:type="spellEnd"/>
                      <w:r>
                        <w:t>"</w:t>
                      </w:r>
                    </w:p>
                    <w:p w14:paraId="49C4622C" w14:textId="77777777" w:rsidR="000513BE" w:rsidRDefault="000513BE" w:rsidP="000513BE">
                      <w:r>
                        <w:t xml:space="preserve">            </w:t>
                      </w:r>
                      <w:proofErr w:type="spellStart"/>
                      <w:proofErr w:type="gramStart"/>
                      <w:r>
                        <w:t>android:theme</w:t>
                      </w:r>
                      <w:proofErr w:type="spellEnd"/>
                      <w:proofErr w:type="gramEnd"/>
                      <w:r>
                        <w:t>="@style/</w:t>
                      </w:r>
                      <w:proofErr w:type="spellStart"/>
                      <w:r>
                        <w:t>LaunchTheme</w:t>
                      </w:r>
                      <w:proofErr w:type="spellEnd"/>
                      <w:r>
                        <w:t>"</w:t>
                      </w:r>
                    </w:p>
                    <w:p w14:paraId="0DF71681" w14:textId="77777777" w:rsidR="000513BE" w:rsidRDefault="000513BE" w:rsidP="000513BE">
                      <w:r>
                        <w:t xml:space="preserve">            </w:t>
                      </w:r>
                      <w:proofErr w:type="gramStart"/>
                      <w:r>
                        <w:t>android:configChanges</w:t>
                      </w:r>
                      <w:proofErr w:type="gramEnd"/>
                      <w:r>
                        <w:t>="orientation|keyboardHidden|keyboard|screenSize|smallestScreenSize|locale|layoutDirection|fontScale|screenLayout|density|uiMode"</w:t>
                      </w:r>
                    </w:p>
                    <w:p w14:paraId="5B270CDB" w14:textId="77777777" w:rsidR="000513BE" w:rsidRDefault="000513BE" w:rsidP="000513BE">
                      <w:r>
                        <w:t xml:space="preserve">            </w:t>
                      </w:r>
                      <w:proofErr w:type="spellStart"/>
                      <w:proofErr w:type="gramStart"/>
                      <w:r>
                        <w:t>android:hardwareAccelerated</w:t>
                      </w:r>
                      <w:proofErr w:type="spellEnd"/>
                      <w:proofErr w:type="gramEnd"/>
                      <w:r>
                        <w:t>="true"</w:t>
                      </w:r>
                    </w:p>
                    <w:p w14:paraId="04251E08" w14:textId="77777777" w:rsidR="000513BE" w:rsidRDefault="000513BE" w:rsidP="000513BE">
                      <w:r>
                        <w:t xml:space="preserve">            </w:t>
                      </w:r>
                      <w:proofErr w:type="spellStart"/>
                      <w:proofErr w:type="gramStart"/>
                      <w:r>
                        <w:t>android:windowSoftInputMode</w:t>
                      </w:r>
                      <w:proofErr w:type="spellEnd"/>
                      <w:proofErr w:type="gramEnd"/>
                      <w:r>
                        <w:t>="</w:t>
                      </w:r>
                      <w:proofErr w:type="spellStart"/>
                      <w:r>
                        <w:t>adjustResize</w:t>
                      </w:r>
                      <w:proofErr w:type="spellEnd"/>
                      <w:r>
                        <w:t>"&gt;</w:t>
                      </w:r>
                    </w:p>
                    <w:p w14:paraId="1EFDBEAC" w14:textId="77777777" w:rsidR="000513BE" w:rsidRDefault="000513BE" w:rsidP="000513BE">
                      <w:r>
                        <w:t xml:space="preserve">            </w:t>
                      </w:r>
                      <w:proofErr w:type="gramStart"/>
                      <w:r>
                        <w:t>&lt;!--</w:t>
                      </w:r>
                      <w:proofErr w:type="gramEnd"/>
                      <w:r>
                        <w:t xml:space="preserve"> Specifies an Android theme to apply to this Activity as soon as</w:t>
                      </w:r>
                    </w:p>
                    <w:p w14:paraId="078894F2" w14:textId="77777777" w:rsidR="000513BE" w:rsidRDefault="000513BE" w:rsidP="000513BE">
                      <w:r>
                        <w:t xml:space="preserve">                 the Android process has started. This theme is visible to the user</w:t>
                      </w:r>
                    </w:p>
                    <w:p w14:paraId="1DC6ADD5" w14:textId="77777777" w:rsidR="000513BE" w:rsidRDefault="000513BE" w:rsidP="000513BE">
                      <w:r>
                        <w:t xml:space="preserve">                 while the Flutter UI initializes. After that, this theme continues</w:t>
                      </w:r>
                    </w:p>
                    <w:p w14:paraId="6A077468" w14:textId="77777777" w:rsidR="000513BE" w:rsidRDefault="000513BE" w:rsidP="000513BE">
                      <w:r>
                        <w:t xml:space="preserve">                 to determine the Window background behind the Flutter UI. --&gt;</w:t>
                      </w:r>
                    </w:p>
                    <w:p w14:paraId="3B09A42E" w14:textId="77777777" w:rsidR="000513BE" w:rsidRDefault="000513BE" w:rsidP="000513BE">
                      <w:r>
                        <w:t xml:space="preserve">            &lt;meta-data</w:t>
                      </w:r>
                    </w:p>
                    <w:p w14:paraId="7BEC4FD9"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NormalTheme</w:t>
                      </w:r>
                      <w:proofErr w:type="spellEnd"/>
                      <w:r>
                        <w:t>"</w:t>
                      </w:r>
                    </w:p>
                    <w:p w14:paraId="33C0418D" w14:textId="77777777" w:rsidR="000513BE" w:rsidRDefault="000513BE" w:rsidP="000513BE">
                      <w:r>
                        <w:t xml:space="preserve">                </w:t>
                      </w:r>
                      <w:proofErr w:type="spellStart"/>
                      <w:r>
                        <w:t>android:resource</w:t>
                      </w:r>
                      <w:proofErr w:type="spellEnd"/>
                      <w:r>
                        <w:t>="@style/</w:t>
                      </w:r>
                      <w:proofErr w:type="spellStart"/>
                      <w:r>
                        <w:t>NormalTheme</w:t>
                      </w:r>
                      <w:proofErr w:type="spellEnd"/>
                      <w:r>
                        <w:t>"</w:t>
                      </w:r>
                    </w:p>
                    <w:p w14:paraId="719F92AA" w14:textId="77777777" w:rsidR="000513BE" w:rsidRDefault="000513BE" w:rsidP="000513BE">
                      <w:r>
                        <w:t xml:space="preserve">                /&gt;</w:t>
                      </w:r>
                    </w:p>
                    <w:p w14:paraId="11CA78CD" w14:textId="77777777" w:rsidR="000513BE" w:rsidRDefault="000513BE" w:rsidP="000513BE">
                      <w:r>
                        <w:t xml:space="preserve">            </w:t>
                      </w:r>
                      <w:proofErr w:type="gramStart"/>
                      <w:r>
                        <w:t>&lt;!--</w:t>
                      </w:r>
                      <w:proofErr w:type="gramEnd"/>
                      <w:r>
                        <w:t xml:space="preserve"> Displays an Android View that continues showing the launch screen</w:t>
                      </w:r>
                    </w:p>
                    <w:p w14:paraId="1F88F976" w14:textId="77777777" w:rsidR="000513BE" w:rsidRDefault="000513BE" w:rsidP="000513BE">
                      <w:r>
                        <w:t xml:space="preserve">                 Drawable until Flutter paints its first frame, then this splash</w:t>
                      </w:r>
                    </w:p>
                    <w:p w14:paraId="64D6E50E" w14:textId="77777777" w:rsidR="000513BE" w:rsidRDefault="000513BE" w:rsidP="000513BE">
                      <w:r>
                        <w:t xml:space="preserve">                 screen fades out. A splash screen is useful to avoid any visual</w:t>
                      </w:r>
                    </w:p>
                    <w:p w14:paraId="231E24FA" w14:textId="77777777" w:rsidR="000513BE" w:rsidRDefault="000513BE" w:rsidP="000513BE">
                      <w:r>
                        <w:t xml:space="preserve">                 gap between the end of Android's launch screen and the painting of</w:t>
                      </w:r>
                    </w:p>
                    <w:p w14:paraId="567D4AF5" w14:textId="77777777" w:rsidR="000513BE" w:rsidRDefault="000513BE" w:rsidP="000513BE">
                      <w:r>
                        <w:t xml:space="preserve">                 Flutter's first frame. --&gt;</w:t>
                      </w:r>
                    </w:p>
                    <w:p w14:paraId="1FB1856D" w14:textId="77777777" w:rsidR="000513BE" w:rsidRDefault="000513BE" w:rsidP="000513BE">
                      <w:r>
                        <w:t xml:space="preserve">            &lt;meta-data</w:t>
                      </w:r>
                    </w:p>
                    <w:p w14:paraId="78587A11" w14:textId="77777777" w:rsidR="000513BE" w:rsidRDefault="000513BE" w:rsidP="000513BE">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754FC559" w14:textId="77777777" w:rsidR="000513BE" w:rsidRDefault="000513BE" w:rsidP="000513BE">
                      <w:r>
                        <w:t xml:space="preserve">              </w:t>
                      </w:r>
                      <w:proofErr w:type="spellStart"/>
                      <w:r>
                        <w:t>android:resource</w:t>
                      </w:r>
                      <w:proofErr w:type="spellEnd"/>
                      <w:r>
                        <w:t>="@drawable/</w:t>
                      </w:r>
                      <w:proofErr w:type="spellStart"/>
                      <w:r>
                        <w:t>launch_background</w:t>
                      </w:r>
                      <w:proofErr w:type="spellEnd"/>
                      <w:r>
                        <w:t>"</w:t>
                      </w:r>
                    </w:p>
                    <w:p w14:paraId="1052EC2F" w14:textId="77777777" w:rsidR="000513BE" w:rsidRDefault="000513BE" w:rsidP="000513BE">
                      <w:r>
                        <w:t xml:space="preserve">              /&gt;</w:t>
                      </w:r>
                    </w:p>
                    <w:p w14:paraId="583B7C7F" w14:textId="77777777" w:rsidR="000513BE" w:rsidRDefault="000513BE" w:rsidP="000513BE">
                      <w:r>
                        <w:t xml:space="preserve">            &lt;intent-filter&gt;</w:t>
                      </w:r>
                    </w:p>
                    <w:p w14:paraId="7D240187" w14:textId="77777777" w:rsidR="000513BE" w:rsidRDefault="000513BE" w:rsidP="000513BE">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695B9FBC" w14:textId="77777777" w:rsidR="000513BE" w:rsidRDefault="000513BE" w:rsidP="000513BE">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7B0BEDB3" w14:textId="77777777" w:rsidR="000513BE" w:rsidRDefault="000513BE" w:rsidP="000513BE">
                      <w:r>
                        <w:t xml:space="preserve">            &lt;/intent-filter&gt;</w:t>
                      </w:r>
                    </w:p>
                    <w:p w14:paraId="13AAD647" w14:textId="77777777" w:rsidR="000513BE" w:rsidRDefault="000513BE" w:rsidP="000513BE">
                      <w:r>
                        <w:t xml:space="preserve">        &lt;/activity&gt;</w:t>
                      </w:r>
                    </w:p>
                    <w:p w14:paraId="1BEB2B26" w14:textId="77777777" w:rsidR="000513BE" w:rsidRDefault="000513BE" w:rsidP="000513BE">
                      <w:r>
                        <w:t xml:space="preserve">        </w:t>
                      </w:r>
                      <w:proofErr w:type="gramStart"/>
                      <w:r>
                        <w:t>&lt;!--</w:t>
                      </w:r>
                      <w:proofErr w:type="gramEnd"/>
                      <w:r>
                        <w:t xml:space="preserve"> Don't delete the meta-data below.</w:t>
                      </w:r>
                    </w:p>
                    <w:p w14:paraId="27E323FA" w14:textId="77777777" w:rsidR="000513BE" w:rsidRDefault="000513BE" w:rsidP="000513BE">
                      <w:r>
                        <w:t xml:space="preserve">             This is used by the Flutter tool to generate GeneratedPluginRegistrant.java --&gt;</w:t>
                      </w:r>
                    </w:p>
                    <w:p w14:paraId="4FE7F91F" w14:textId="77777777" w:rsidR="000513BE" w:rsidRDefault="000513BE" w:rsidP="000513BE">
                      <w:r>
                        <w:t xml:space="preserve">        &lt;meta-data</w:t>
                      </w:r>
                    </w:p>
                    <w:p w14:paraId="114D0929" w14:textId="77777777" w:rsidR="000513BE" w:rsidRDefault="000513BE" w:rsidP="000513BE">
                      <w:r>
                        <w:t xml:space="preserve">            </w:t>
                      </w:r>
                      <w:proofErr w:type="spellStart"/>
                      <w:r>
                        <w:t>android:name</w:t>
                      </w:r>
                      <w:proofErr w:type="spellEnd"/>
                      <w:r>
                        <w:t>="</w:t>
                      </w:r>
                      <w:proofErr w:type="spellStart"/>
                      <w:r>
                        <w:t>flutterEmbedding</w:t>
                      </w:r>
                      <w:proofErr w:type="spellEnd"/>
                      <w:r>
                        <w:t>"</w:t>
                      </w:r>
                    </w:p>
                    <w:p w14:paraId="536516C7" w14:textId="77777777" w:rsidR="000513BE" w:rsidRDefault="000513BE" w:rsidP="000513BE">
                      <w:r>
                        <w:t xml:space="preserve">            </w:t>
                      </w:r>
                      <w:proofErr w:type="spellStart"/>
                      <w:r>
                        <w:t>android:value</w:t>
                      </w:r>
                      <w:proofErr w:type="spellEnd"/>
                      <w:r>
                        <w:t>="2" /&gt;</w:t>
                      </w:r>
                    </w:p>
                    <w:p w14:paraId="6827A290" w14:textId="77777777" w:rsidR="000513BE" w:rsidRDefault="000513BE" w:rsidP="000513BE">
                      <w:r>
                        <w:t xml:space="preserve">    &lt;/application&gt;</w:t>
                      </w:r>
                    </w:p>
                    <w:p w14:paraId="53945916" w14:textId="77777777" w:rsidR="000513BE" w:rsidRDefault="000513BE" w:rsidP="000513BE">
                      <w:r>
                        <w:t>&lt;/manifest&gt;</w:t>
                      </w:r>
                    </w:p>
                    <w:p w14:paraId="47039D80" w14:textId="11AA77C6" w:rsidR="009E184C" w:rsidRDefault="009E184C" w:rsidP="009E184C"/>
                    <w:p w14:paraId="70BE256B" w14:textId="77777777" w:rsidR="009E184C" w:rsidRDefault="009E184C" w:rsidP="009E184C">
                      <w:r>
                        <w:t xml:space="preserve">                 Flutter's first frame. --&gt;</w:t>
                      </w:r>
                    </w:p>
                    <w:p w14:paraId="49AE659E" w14:textId="77777777" w:rsidR="009E184C" w:rsidRDefault="009E184C" w:rsidP="009E184C">
                      <w:r>
                        <w:t xml:space="preserve">            &lt;meta-data</w:t>
                      </w:r>
                    </w:p>
                    <w:p w14:paraId="427D4008" w14:textId="77777777" w:rsidR="009E184C" w:rsidRDefault="009E184C" w:rsidP="009E184C">
                      <w:r>
                        <w:t xml:space="preserve">              </w:t>
                      </w:r>
                      <w:proofErr w:type="spellStart"/>
                      <w:r>
                        <w:t>android:name</w:t>
                      </w:r>
                      <w:proofErr w:type="spellEnd"/>
                      <w:r>
                        <w:t>="</w:t>
                      </w:r>
                      <w:proofErr w:type="spellStart"/>
                      <w:proofErr w:type="gramStart"/>
                      <w:r>
                        <w:t>io.flutter</w:t>
                      </w:r>
                      <w:proofErr w:type="gramEnd"/>
                      <w:r>
                        <w:t>.embedding.android.SplashScreenDrawable</w:t>
                      </w:r>
                      <w:proofErr w:type="spellEnd"/>
                      <w:r>
                        <w:t>"</w:t>
                      </w:r>
                    </w:p>
                    <w:p w14:paraId="5A0E4061" w14:textId="77777777" w:rsidR="009E184C" w:rsidRDefault="009E184C" w:rsidP="009E184C">
                      <w:r>
                        <w:t xml:space="preserve">              </w:t>
                      </w:r>
                      <w:proofErr w:type="spellStart"/>
                      <w:r>
                        <w:t>android:resource</w:t>
                      </w:r>
                      <w:proofErr w:type="spellEnd"/>
                      <w:r>
                        <w:t>="@drawable/</w:t>
                      </w:r>
                      <w:proofErr w:type="spellStart"/>
                      <w:r>
                        <w:t>launch_background</w:t>
                      </w:r>
                      <w:proofErr w:type="spellEnd"/>
                      <w:r>
                        <w:t>"</w:t>
                      </w:r>
                    </w:p>
                    <w:p w14:paraId="6FC8C265" w14:textId="77777777" w:rsidR="009E184C" w:rsidRDefault="009E184C" w:rsidP="009E184C">
                      <w:r>
                        <w:t xml:space="preserve">              /&gt;</w:t>
                      </w:r>
                    </w:p>
                    <w:p w14:paraId="03D691E2" w14:textId="77777777" w:rsidR="009E184C" w:rsidRDefault="009E184C" w:rsidP="009E184C">
                      <w:r>
                        <w:t xml:space="preserve">            &lt;intent-filter&gt;</w:t>
                      </w:r>
                    </w:p>
                    <w:p w14:paraId="59A741DF" w14:textId="77777777" w:rsidR="009E184C" w:rsidRDefault="009E184C" w:rsidP="009E184C">
                      <w:r>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0096FFC0" w14:textId="77777777" w:rsidR="009E184C" w:rsidRDefault="009E184C" w:rsidP="009E184C">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3BDE2644" w14:textId="77777777" w:rsidR="009E184C" w:rsidRDefault="009E184C" w:rsidP="009E184C">
                      <w:r>
                        <w:t xml:space="preserve">            &lt;/intent-filter&gt;</w:t>
                      </w:r>
                    </w:p>
                    <w:p w14:paraId="546EDD6A" w14:textId="77777777" w:rsidR="009E184C" w:rsidRDefault="009E184C" w:rsidP="009E184C">
                      <w:r>
                        <w:t xml:space="preserve">        &lt;/activity&gt;</w:t>
                      </w:r>
                    </w:p>
                    <w:p w14:paraId="3C31013A" w14:textId="77777777" w:rsidR="009E184C" w:rsidRDefault="009E184C" w:rsidP="009E184C">
                      <w:r>
                        <w:t xml:space="preserve">        </w:t>
                      </w:r>
                      <w:proofErr w:type="gramStart"/>
                      <w:r>
                        <w:t>&lt;!--</w:t>
                      </w:r>
                      <w:proofErr w:type="gramEnd"/>
                      <w:r>
                        <w:t xml:space="preserve"> Don't delete the meta-data below.</w:t>
                      </w:r>
                    </w:p>
                    <w:p w14:paraId="3F08E01E" w14:textId="77777777" w:rsidR="009E184C" w:rsidRDefault="009E184C" w:rsidP="009E184C">
                      <w:r>
                        <w:t xml:space="preserve">             This is used by the Flutter tool to generate GeneratedPluginRegistrant.java --&gt;</w:t>
                      </w:r>
                    </w:p>
                    <w:p w14:paraId="528AB4C4" w14:textId="77777777" w:rsidR="009E184C" w:rsidRDefault="009E184C" w:rsidP="009E184C">
                      <w:r>
                        <w:t xml:space="preserve">        &lt;meta-data</w:t>
                      </w:r>
                    </w:p>
                    <w:p w14:paraId="2E45A330" w14:textId="77777777" w:rsidR="009E184C" w:rsidRDefault="009E184C" w:rsidP="009E184C">
                      <w:r>
                        <w:t xml:space="preserve">            </w:t>
                      </w:r>
                      <w:proofErr w:type="spellStart"/>
                      <w:r>
                        <w:t>android:name</w:t>
                      </w:r>
                      <w:proofErr w:type="spellEnd"/>
                      <w:r>
                        <w:t>="</w:t>
                      </w:r>
                      <w:proofErr w:type="spellStart"/>
                      <w:r>
                        <w:t>flutterEmbedding</w:t>
                      </w:r>
                      <w:proofErr w:type="spellEnd"/>
                      <w:r>
                        <w:t>"</w:t>
                      </w:r>
                    </w:p>
                    <w:p w14:paraId="40923610" w14:textId="77777777" w:rsidR="009E184C" w:rsidRDefault="009E184C" w:rsidP="009E184C">
                      <w:r>
                        <w:t xml:space="preserve">            </w:t>
                      </w:r>
                      <w:proofErr w:type="spellStart"/>
                      <w:r>
                        <w:t>android:value</w:t>
                      </w:r>
                      <w:proofErr w:type="spellEnd"/>
                      <w:r>
                        <w:t>="2" /&gt;</w:t>
                      </w:r>
                    </w:p>
                    <w:p w14:paraId="4430E48C" w14:textId="77777777" w:rsidR="009E184C" w:rsidRDefault="009E184C" w:rsidP="009E184C">
                      <w:r>
                        <w:t xml:space="preserve">    &lt;/application&gt;</w:t>
                      </w:r>
                    </w:p>
                    <w:p w14:paraId="6F1DC7C5" w14:textId="22BC9572" w:rsidR="009E184C" w:rsidRDefault="009E184C" w:rsidP="009E184C">
                      <w:r>
                        <w:t>&lt;/manifest&gt;</w:t>
                      </w:r>
                    </w:p>
                  </w:txbxContent>
                </v:textbox>
                <w10:wrap type="topAndBottom" anchorx="margin"/>
              </v:shape>
            </w:pict>
          </mc:Fallback>
        </mc:AlternateContent>
      </w:r>
      <w:r>
        <w:t>Application source code:</w:t>
      </w:r>
    </w:p>
    <w:p w14:paraId="09F755F9" w14:textId="72CB81FA" w:rsidR="009E184C" w:rsidRPr="009E184C" w:rsidRDefault="009E184C" w:rsidP="009E184C">
      <w:r>
        <w:rPr>
          <w:noProof/>
        </w:rPr>
        <w:lastRenderedPageBreak/>
        <mc:AlternateContent>
          <mc:Choice Requires="wps">
            <w:drawing>
              <wp:anchor distT="45720" distB="45720" distL="114300" distR="114300" simplePos="0" relativeHeight="251682816" behindDoc="0" locked="0" layoutInCell="1" allowOverlap="1" wp14:anchorId="04463D06" wp14:editId="7EDDCC2E">
                <wp:simplePos x="0" y="0"/>
                <wp:positionH relativeFrom="margin">
                  <wp:align>right</wp:align>
                </wp:positionH>
                <wp:positionV relativeFrom="paragraph">
                  <wp:posOffset>180975</wp:posOffset>
                </wp:positionV>
                <wp:extent cx="5715000" cy="8782050"/>
                <wp:effectExtent l="0" t="0" r="1905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8782050"/>
                        </a:xfrm>
                        <a:prstGeom prst="rect">
                          <a:avLst/>
                        </a:prstGeom>
                        <a:solidFill>
                          <a:srgbClr val="FFFFFF"/>
                        </a:solidFill>
                        <a:ln w="9525">
                          <a:solidFill>
                            <a:srgbClr val="000000"/>
                          </a:solidFill>
                          <a:miter lim="800000"/>
                          <a:headEnd/>
                          <a:tailEnd/>
                        </a:ln>
                      </wps:spPr>
                      <wps:txbx>
                        <w:txbxContent>
                          <w:p w14:paraId="7DFBE6A8" w14:textId="77777777" w:rsidR="007F02A0" w:rsidRDefault="007F02A0" w:rsidP="007F02A0">
                            <w:r>
                              <w:t xml:space="preserve">def </w:t>
                            </w:r>
                            <w:proofErr w:type="spellStart"/>
                            <w:r>
                              <w:t>localProperties</w:t>
                            </w:r>
                            <w:proofErr w:type="spellEnd"/>
                            <w:r>
                              <w:t xml:space="preserve"> = new </w:t>
                            </w:r>
                            <w:proofErr w:type="gramStart"/>
                            <w:r>
                              <w:t>Properties(</w:t>
                            </w:r>
                            <w:proofErr w:type="gramEnd"/>
                            <w:r>
                              <w:t>)</w:t>
                            </w:r>
                          </w:p>
                          <w:p w14:paraId="43CCB816" w14:textId="77777777" w:rsidR="007F02A0" w:rsidRDefault="007F02A0" w:rsidP="007F02A0">
                            <w:r>
                              <w:t xml:space="preserve">def </w:t>
                            </w:r>
                            <w:proofErr w:type="spellStart"/>
                            <w:r>
                              <w:t>localPropertiesFile</w:t>
                            </w:r>
                            <w:proofErr w:type="spellEnd"/>
                            <w:r>
                              <w:t xml:space="preserve"> = </w:t>
                            </w:r>
                            <w:proofErr w:type="spellStart"/>
                            <w:r>
                              <w:t>rootProject.file</w:t>
                            </w:r>
                            <w:proofErr w:type="spellEnd"/>
                            <w:r>
                              <w:t>('</w:t>
                            </w:r>
                            <w:proofErr w:type="spellStart"/>
                            <w:proofErr w:type="gramStart"/>
                            <w:r>
                              <w:t>local.properties</w:t>
                            </w:r>
                            <w:proofErr w:type="spellEnd"/>
                            <w:proofErr w:type="gramEnd"/>
                            <w:r>
                              <w:t>')</w:t>
                            </w:r>
                          </w:p>
                          <w:p w14:paraId="1FBF03FA" w14:textId="77777777" w:rsidR="007F02A0" w:rsidRDefault="007F02A0" w:rsidP="007F02A0">
                            <w:r>
                              <w:t>if (</w:t>
                            </w:r>
                            <w:proofErr w:type="spellStart"/>
                            <w:r>
                              <w:t>localPropertiesFile.exists</w:t>
                            </w:r>
                            <w:proofErr w:type="spellEnd"/>
                            <w:r>
                              <w:t>()) {</w:t>
                            </w:r>
                          </w:p>
                          <w:p w14:paraId="7E085B71" w14:textId="77777777" w:rsidR="007F02A0" w:rsidRDefault="007F02A0" w:rsidP="007F02A0">
                            <w:r>
                              <w:t xml:space="preserve">    </w:t>
                            </w:r>
                            <w:proofErr w:type="spellStart"/>
                            <w:r>
                              <w:t>localPropertiesFile.withReader</w:t>
                            </w:r>
                            <w:proofErr w:type="spellEnd"/>
                            <w:r>
                              <w:t xml:space="preserve">('UTF-8') </w:t>
                            </w:r>
                            <w:proofErr w:type="gramStart"/>
                            <w:r>
                              <w:t>{ reader</w:t>
                            </w:r>
                            <w:proofErr w:type="gramEnd"/>
                            <w:r>
                              <w:t xml:space="preserve"> -&gt;</w:t>
                            </w:r>
                          </w:p>
                          <w:p w14:paraId="21A90526" w14:textId="77777777" w:rsidR="007F02A0" w:rsidRDefault="007F02A0" w:rsidP="007F02A0">
                            <w:r>
                              <w:t xml:space="preserve">        </w:t>
                            </w:r>
                            <w:proofErr w:type="spellStart"/>
                            <w:r>
                              <w:t>localProperties.load</w:t>
                            </w:r>
                            <w:proofErr w:type="spellEnd"/>
                            <w:r>
                              <w:t>(reader)</w:t>
                            </w:r>
                          </w:p>
                          <w:p w14:paraId="6C374976" w14:textId="77777777" w:rsidR="007F02A0" w:rsidRDefault="007F02A0" w:rsidP="007F02A0">
                            <w:r>
                              <w:t xml:space="preserve">    }</w:t>
                            </w:r>
                          </w:p>
                          <w:p w14:paraId="200A18B9" w14:textId="77777777" w:rsidR="007F02A0" w:rsidRDefault="007F02A0" w:rsidP="007F02A0">
                            <w:r>
                              <w:t>}</w:t>
                            </w:r>
                          </w:p>
                          <w:p w14:paraId="3E633791" w14:textId="77777777" w:rsidR="007F02A0" w:rsidRDefault="007F02A0" w:rsidP="007F02A0"/>
                          <w:p w14:paraId="7F577EA7" w14:textId="77777777" w:rsidR="007F02A0" w:rsidRDefault="007F02A0" w:rsidP="007F02A0">
                            <w:r>
                              <w:t xml:space="preserve">def </w:t>
                            </w:r>
                            <w:proofErr w:type="spellStart"/>
                            <w:r>
                              <w:t>flutterRoot</w:t>
                            </w:r>
                            <w:proofErr w:type="spellEnd"/>
                            <w:r>
                              <w:t xml:space="preserve"> = </w:t>
                            </w:r>
                            <w:proofErr w:type="spellStart"/>
                            <w:r>
                              <w:t>localProperties.getProperty</w:t>
                            </w:r>
                            <w:proofErr w:type="spellEnd"/>
                            <w:r>
                              <w:t>('</w:t>
                            </w:r>
                            <w:proofErr w:type="spellStart"/>
                            <w:r>
                              <w:t>flutter.sdk</w:t>
                            </w:r>
                            <w:proofErr w:type="spellEnd"/>
                            <w:r>
                              <w:t>')</w:t>
                            </w:r>
                          </w:p>
                          <w:p w14:paraId="5AA2C9B9" w14:textId="77777777" w:rsidR="007F02A0" w:rsidRDefault="007F02A0" w:rsidP="007F02A0">
                            <w:r>
                              <w:t>if (</w:t>
                            </w:r>
                            <w:proofErr w:type="spellStart"/>
                            <w:r>
                              <w:t>flutterRoot</w:t>
                            </w:r>
                            <w:proofErr w:type="spellEnd"/>
                            <w:r>
                              <w:t xml:space="preserve"> == null) {</w:t>
                            </w:r>
                          </w:p>
                          <w:p w14:paraId="32219E31" w14:textId="77777777" w:rsidR="007F02A0" w:rsidRDefault="007F02A0" w:rsidP="007F02A0">
                            <w:r>
                              <w:t xml:space="preserve">    throw new </w:t>
                            </w:r>
                            <w:proofErr w:type="spellStart"/>
                            <w:proofErr w:type="gramStart"/>
                            <w:r>
                              <w:t>GradleException</w:t>
                            </w:r>
                            <w:proofErr w:type="spellEnd"/>
                            <w:r>
                              <w:t>(</w:t>
                            </w:r>
                            <w:proofErr w:type="gramEnd"/>
                            <w:r>
                              <w:t xml:space="preserve">"Flutter SDK not found. Define location with </w:t>
                            </w:r>
                            <w:proofErr w:type="spellStart"/>
                            <w:r>
                              <w:t>flutter.sdk</w:t>
                            </w:r>
                            <w:proofErr w:type="spellEnd"/>
                            <w:r>
                              <w:t xml:space="preserve"> in the </w:t>
                            </w:r>
                            <w:proofErr w:type="spellStart"/>
                            <w:proofErr w:type="gramStart"/>
                            <w:r>
                              <w:t>local.properties</w:t>
                            </w:r>
                            <w:proofErr w:type="spellEnd"/>
                            <w:proofErr w:type="gramEnd"/>
                            <w:r>
                              <w:t xml:space="preserve"> file.")</w:t>
                            </w:r>
                          </w:p>
                          <w:p w14:paraId="4EBE8B6D" w14:textId="77777777" w:rsidR="007F02A0" w:rsidRDefault="007F02A0" w:rsidP="007F02A0">
                            <w:r>
                              <w:t>}</w:t>
                            </w:r>
                          </w:p>
                          <w:p w14:paraId="7EF7B554" w14:textId="77777777" w:rsidR="007F02A0" w:rsidRDefault="007F02A0" w:rsidP="007F02A0"/>
                          <w:p w14:paraId="7FF44475" w14:textId="77777777" w:rsidR="007F02A0" w:rsidRDefault="007F02A0" w:rsidP="007F02A0">
                            <w:r>
                              <w:t xml:space="preserve">def </w:t>
                            </w:r>
                            <w:proofErr w:type="spellStart"/>
                            <w:r>
                              <w:t>flutterVersionCode</w:t>
                            </w:r>
                            <w:proofErr w:type="spellEnd"/>
                            <w:r>
                              <w:t xml:space="preserve"> = </w:t>
                            </w:r>
                            <w:proofErr w:type="spellStart"/>
                            <w:r>
                              <w:t>localProperties.getProperty</w:t>
                            </w:r>
                            <w:proofErr w:type="spellEnd"/>
                            <w:r>
                              <w:t>('</w:t>
                            </w:r>
                            <w:proofErr w:type="spellStart"/>
                            <w:proofErr w:type="gramStart"/>
                            <w:r>
                              <w:t>flutter.versionCode</w:t>
                            </w:r>
                            <w:proofErr w:type="spellEnd"/>
                            <w:proofErr w:type="gramEnd"/>
                            <w:r>
                              <w:t>')</w:t>
                            </w:r>
                          </w:p>
                          <w:p w14:paraId="58F340E7" w14:textId="77777777" w:rsidR="007F02A0" w:rsidRDefault="007F02A0" w:rsidP="007F02A0">
                            <w:r>
                              <w:t>if (</w:t>
                            </w:r>
                            <w:proofErr w:type="spellStart"/>
                            <w:r>
                              <w:t>flutterVersionCode</w:t>
                            </w:r>
                            <w:proofErr w:type="spellEnd"/>
                            <w:r>
                              <w:t xml:space="preserve"> == null) {</w:t>
                            </w:r>
                          </w:p>
                          <w:p w14:paraId="070DB643" w14:textId="77777777" w:rsidR="007F02A0" w:rsidRDefault="007F02A0" w:rsidP="007F02A0">
                            <w:r>
                              <w:t xml:space="preserve">    </w:t>
                            </w:r>
                            <w:proofErr w:type="spellStart"/>
                            <w:r>
                              <w:t>flutterVersionCode</w:t>
                            </w:r>
                            <w:proofErr w:type="spellEnd"/>
                            <w:r>
                              <w:t xml:space="preserve"> = '1'</w:t>
                            </w:r>
                          </w:p>
                          <w:p w14:paraId="3415E1BC" w14:textId="77777777" w:rsidR="007F02A0" w:rsidRDefault="007F02A0" w:rsidP="007F02A0">
                            <w:r>
                              <w:t>}</w:t>
                            </w:r>
                          </w:p>
                          <w:p w14:paraId="4681C861" w14:textId="77777777" w:rsidR="007F02A0" w:rsidRDefault="007F02A0" w:rsidP="007F02A0"/>
                          <w:p w14:paraId="7BF11E55" w14:textId="77777777" w:rsidR="007F02A0" w:rsidRDefault="007F02A0" w:rsidP="007F02A0">
                            <w:r>
                              <w:t xml:space="preserve">def </w:t>
                            </w:r>
                            <w:proofErr w:type="spellStart"/>
                            <w:r>
                              <w:t>flutterVersionName</w:t>
                            </w:r>
                            <w:proofErr w:type="spellEnd"/>
                            <w:r>
                              <w:t xml:space="preserve"> = </w:t>
                            </w:r>
                            <w:proofErr w:type="spellStart"/>
                            <w:r>
                              <w:t>localProperties.getProperty</w:t>
                            </w:r>
                            <w:proofErr w:type="spellEnd"/>
                            <w:r>
                              <w:t>('</w:t>
                            </w:r>
                            <w:proofErr w:type="spellStart"/>
                            <w:proofErr w:type="gramStart"/>
                            <w:r>
                              <w:t>flutter.versionName</w:t>
                            </w:r>
                            <w:proofErr w:type="spellEnd"/>
                            <w:proofErr w:type="gramEnd"/>
                            <w:r>
                              <w:t>')</w:t>
                            </w:r>
                          </w:p>
                          <w:p w14:paraId="6C258EB3" w14:textId="77777777" w:rsidR="007F02A0" w:rsidRDefault="007F02A0" w:rsidP="007F02A0">
                            <w:r>
                              <w:t>if (</w:t>
                            </w:r>
                            <w:proofErr w:type="spellStart"/>
                            <w:r>
                              <w:t>flutterVersionName</w:t>
                            </w:r>
                            <w:proofErr w:type="spellEnd"/>
                            <w:r>
                              <w:t xml:space="preserve"> == null) {</w:t>
                            </w:r>
                          </w:p>
                          <w:p w14:paraId="77E0518D" w14:textId="77777777" w:rsidR="007F02A0" w:rsidRDefault="007F02A0" w:rsidP="007F02A0">
                            <w:r>
                              <w:t xml:space="preserve">    </w:t>
                            </w:r>
                            <w:proofErr w:type="spellStart"/>
                            <w:r>
                              <w:t>flutterVersionName</w:t>
                            </w:r>
                            <w:proofErr w:type="spellEnd"/>
                            <w:r>
                              <w:t xml:space="preserve"> = '1.0'</w:t>
                            </w:r>
                          </w:p>
                          <w:p w14:paraId="73A5770B" w14:textId="77777777" w:rsidR="007F02A0" w:rsidRDefault="007F02A0" w:rsidP="007F02A0">
                            <w:r>
                              <w:t>}</w:t>
                            </w:r>
                          </w:p>
                          <w:p w14:paraId="2DD4E5B2" w14:textId="77777777" w:rsidR="007F02A0" w:rsidRDefault="007F02A0" w:rsidP="007F02A0"/>
                          <w:p w14:paraId="5B7CAB83" w14:textId="77777777" w:rsidR="007F02A0" w:rsidRDefault="007F02A0" w:rsidP="007F02A0">
                            <w:r>
                              <w:t>apply plugin: '</w:t>
                            </w:r>
                            <w:proofErr w:type="spellStart"/>
                            <w:proofErr w:type="gramStart"/>
                            <w:r>
                              <w:t>com.android</w:t>
                            </w:r>
                            <w:proofErr w:type="gramEnd"/>
                            <w:r>
                              <w:t>.application</w:t>
                            </w:r>
                            <w:proofErr w:type="spellEnd"/>
                            <w:r>
                              <w:t>'</w:t>
                            </w:r>
                          </w:p>
                          <w:p w14:paraId="58CCB63A" w14:textId="77777777" w:rsidR="007F02A0" w:rsidRDefault="007F02A0" w:rsidP="007F02A0">
                            <w:r>
                              <w:t>apply plugin: '</w:t>
                            </w:r>
                            <w:proofErr w:type="spellStart"/>
                            <w:r>
                              <w:t>kotlin</w:t>
                            </w:r>
                            <w:proofErr w:type="spellEnd"/>
                            <w:r>
                              <w:t>-android'</w:t>
                            </w:r>
                          </w:p>
                          <w:p w14:paraId="4077AFA7" w14:textId="77777777" w:rsidR="007F02A0" w:rsidRDefault="007F02A0" w:rsidP="007F02A0">
                            <w:r>
                              <w:t>apply from: "$</w:t>
                            </w:r>
                            <w:proofErr w:type="spellStart"/>
                            <w:r>
                              <w:t>flutterRoot</w:t>
                            </w:r>
                            <w:proofErr w:type="spellEnd"/>
                            <w:r>
                              <w:t>/packages/</w:t>
                            </w:r>
                            <w:proofErr w:type="spellStart"/>
                            <w:r>
                              <w:t>flutter_tools</w:t>
                            </w:r>
                            <w:proofErr w:type="spellEnd"/>
                            <w:r>
                              <w:t>/</w:t>
                            </w:r>
                            <w:proofErr w:type="spellStart"/>
                            <w:r>
                              <w:t>gradle</w:t>
                            </w:r>
                            <w:proofErr w:type="spellEnd"/>
                            <w:r>
                              <w:t>/</w:t>
                            </w:r>
                            <w:proofErr w:type="spellStart"/>
                            <w:r>
                              <w:t>flutter.gradle</w:t>
                            </w:r>
                            <w:proofErr w:type="spellEnd"/>
                            <w:r>
                              <w:t>"</w:t>
                            </w:r>
                          </w:p>
                          <w:p w14:paraId="4A9A78AD" w14:textId="77777777" w:rsidR="007F02A0" w:rsidRDefault="007F02A0" w:rsidP="007F02A0"/>
                          <w:p w14:paraId="23146AFA" w14:textId="77777777" w:rsidR="007F02A0" w:rsidRDefault="007F02A0" w:rsidP="007F02A0">
                            <w:r>
                              <w:t>android {</w:t>
                            </w:r>
                          </w:p>
                          <w:p w14:paraId="6158C266" w14:textId="77777777" w:rsidR="007F02A0" w:rsidRDefault="007F02A0" w:rsidP="007F02A0">
                            <w:r>
                              <w:t xml:space="preserve">    </w:t>
                            </w:r>
                            <w:proofErr w:type="spellStart"/>
                            <w:r>
                              <w:t>compileSdkVersion</w:t>
                            </w:r>
                            <w:proofErr w:type="spellEnd"/>
                            <w:r>
                              <w:t xml:space="preserve"> 32</w:t>
                            </w:r>
                          </w:p>
                          <w:p w14:paraId="2526AB22" w14:textId="77777777" w:rsidR="007F02A0" w:rsidRDefault="007F02A0" w:rsidP="007F02A0"/>
                          <w:p w14:paraId="577FF64A" w14:textId="77777777" w:rsidR="007F02A0" w:rsidRDefault="007F02A0" w:rsidP="007F02A0">
                            <w:r>
                              <w:t xml:space="preserve">    </w:t>
                            </w:r>
                            <w:proofErr w:type="spellStart"/>
                            <w:r>
                              <w:t>sourceSets</w:t>
                            </w:r>
                            <w:proofErr w:type="spellEnd"/>
                            <w:r>
                              <w:t xml:space="preserve"> {</w:t>
                            </w:r>
                          </w:p>
                          <w:p w14:paraId="631864E6" w14:textId="77777777" w:rsidR="007F02A0" w:rsidRDefault="007F02A0" w:rsidP="007F02A0">
                            <w:r>
                              <w:t xml:space="preserve">        </w:t>
                            </w:r>
                            <w:proofErr w:type="spellStart"/>
                            <w:proofErr w:type="gramStart"/>
                            <w:r>
                              <w:t>main.java.srcDirs</w:t>
                            </w:r>
                            <w:proofErr w:type="spellEnd"/>
                            <w:proofErr w:type="gramEnd"/>
                            <w:r>
                              <w:t xml:space="preserve"> += '</w:t>
                            </w:r>
                            <w:proofErr w:type="spellStart"/>
                            <w:r>
                              <w:t>src</w:t>
                            </w:r>
                            <w:proofErr w:type="spellEnd"/>
                            <w:r>
                              <w:t>/main/</w:t>
                            </w:r>
                            <w:proofErr w:type="spellStart"/>
                            <w:r>
                              <w:t>kotlin</w:t>
                            </w:r>
                            <w:proofErr w:type="spellEnd"/>
                            <w:r>
                              <w:t>'</w:t>
                            </w:r>
                          </w:p>
                          <w:p w14:paraId="39E3BA99" w14:textId="77777777" w:rsidR="007F02A0" w:rsidRDefault="007F02A0" w:rsidP="007F02A0">
                            <w:r>
                              <w:t xml:space="preserve">    }</w:t>
                            </w:r>
                          </w:p>
                          <w:p w14:paraId="707A60C3" w14:textId="77777777" w:rsidR="007F02A0" w:rsidRDefault="007F02A0" w:rsidP="007F02A0"/>
                          <w:p w14:paraId="5401281C" w14:textId="77777777" w:rsidR="007F02A0" w:rsidRDefault="007F02A0" w:rsidP="007F02A0">
                            <w:r>
                              <w:t xml:space="preserve">    def </w:t>
                            </w:r>
                            <w:proofErr w:type="spellStart"/>
                            <w:r>
                              <w:t>localProperties</w:t>
                            </w:r>
                            <w:proofErr w:type="spellEnd"/>
                            <w:r>
                              <w:t xml:space="preserve"> = new </w:t>
                            </w:r>
                            <w:proofErr w:type="gramStart"/>
                            <w:r>
                              <w:t>Properties(</w:t>
                            </w:r>
                            <w:proofErr w:type="gramEnd"/>
                            <w:r>
                              <w:t>)</w:t>
                            </w:r>
                          </w:p>
                          <w:p w14:paraId="4B6CAAF0" w14:textId="77777777" w:rsidR="007F02A0" w:rsidRDefault="007F02A0" w:rsidP="007F02A0">
                            <w:r>
                              <w:t xml:space="preserve">def </w:t>
                            </w:r>
                            <w:proofErr w:type="spellStart"/>
                            <w:r>
                              <w:t>localPropertiesFile</w:t>
                            </w:r>
                            <w:proofErr w:type="spellEnd"/>
                            <w:r>
                              <w:t xml:space="preserve"> = </w:t>
                            </w:r>
                            <w:proofErr w:type="spellStart"/>
                            <w:r>
                              <w:t>rootProject.file</w:t>
                            </w:r>
                            <w:proofErr w:type="spellEnd"/>
                            <w:r>
                              <w:t>('</w:t>
                            </w:r>
                            <w:proofErr w:type="spellStart"/>
                            <w:proofErr w:type="gramStart"/>
                            <w:r>
                              <w:t>local.properties</w:t>
                            </w:r>
                            <w:proofErr w:type="spellEnd"/>
                            <w:proofErr w:type="gramEnd"/>
                            <w:r>
                              <w:t>')</w:t>
                            </w:r>
                          </w:p>
                          <w:p w14:paraId="22E6A131" w14:textId="77777777" w:rsidR="007F02A0" w:rsidRDefault="007F02A0" w:rsidP="007F02A0">
                            <w:r>
                              <w:t>if (</w:t>
                            </w:r>
                            <w:proofErr w:type="spellStart"/>
                            <w:r>
                              <w:t>localPropertiesFile.exists</w:t>
                            </w:r>
                            <w:proofErr w:type="spellEnd"/>
                            <w:r>
                              <w:t>()) {</w:t>
                            </w:r>
                          </w:p>
                          <w:p w14:paraId="04C28CC7" w14:textId="77777777" w:rsidR="007F02A0" w:rsidRDefault="007F02A0" w:rsidP="007F02A0">
                            <w:r>
                              <w:t xml:space="preserve">    </w:t>
                            </w:r>
                            <w:proofErr w:type="spellStart"/>
                            <w:r>
                              <w:t>localPropertiesFile.withReader</w:t>
                            </w:r>
                            <w:proofErr w:type="spellEnd"/>
                            <w:r>
                              <w:t xml:space="preserve">('UTF-8') </w:t>
                            </w:r>
                            <w:proofErr w:type="gramStart"/>
                            <w:r>
                              <w:t>{ reader</w:t>
                            </w:r>
                            <w:proofErr w:type="gramEnd"/>
                            <w:r>
                              <w:t xml:space="preserve"> -&gt;</w:t>
                            </w:r>
                          </w:p>
                          <w:p w14:paraId="369F55B5" w14:textId="77777777" w:rsidR="007F02A0" w:rsidRDefault="007F02A0" w:rsidP="007F02A0">
                            <w:r>
                              <w:t xml:space="preserve">        </w:t>
                            </w:r>
                            <w:proofErr w:type="spellStart"/>
                            <w:r>
                              <w:t>localProperties.load</w:t>
                            </w:r>
                            <w:proofErr w:type="spellEnd"/>
                            <w:r>
                              <w:t>(reader)</w:t>
                            </w:r>
                          </w:p>
                          <w:p w14:paraId="19A7C910" w14:textId="77777777" w:rsidR="007F02A0" w:rsidRDefault="007F02A0" w:rsidP="007F02A0">
                            <w:r>
                              <w:t xml:space="preserve">    }</w:t>
                            </w:r>
                          </w:p>
                          <w:p w14:paraId="54D92927" w14:textId="77777777" w:rsidR="007F02A0" w:rsidRDefault="007F02A0" w:rsidP="007F02A0">
                            <w:r>
                              <w:t>}</w:t>
                            </w:r>
                          </w:p>
                          <w:p w14:paraId="2A0C9BCE" w14:textId="77777777" w:rsidR="007F02A0" w:rsidRDefault="007F02A0" w:rsidP="007F02A0"/>
                          <w:p w14:paraId="40C1F11F" w14:textId="77777777" w:rsidR="007F02A0" w:rsidRDefault="007F02A0" w:rsidP="007F02A0">
                            <w:r>
                              <w:t xml:space="preserve">def </w:t>
                            </w:r>
                            <w:proofErr w:type="spellStart"/>
                            <w:r>
                              <w:t>flutterRoot</w:t>
                            </w:r>
                            <w:proofErr w:type="spellEnd"/>
                            <w:r>
                              <w:t xml:space="preserve"> = </w:t>
                            </w:r>
                            <w:proofErr w:type="spellStart"/>
                            <w:r>
                              <w:t>localProperties.getProperty</w:t>
                            </w:r>
                            <w:proofErr w:type="spellEnd"/>
                            <w:r>
                              <w:t>('</w:t>
                            </w:r>
                            <w:proofErr w:type="spellStart"/>
                            <w:r>
                              <w:t>flutter.sdk</w:t>
                            </w:r>
                            <w:proofErr w:type="spellEnd"/>
                            <w:r>
                              <w:t>')</w:t>
                            </w:r>
                          </w:p>
                          <w:p w14:paraId="6B4C1072" w14:textId="77777777" w:rsidR="007F02A0" w:rsidRDefault="007F02A0" w:rsidP="007F02A0">
                            <w:r>
                              <w:t>if (</w:t>
                            </w:r>
                            <w:proofErr w:type="spellStart"/>
                            <w:r>
                              <w:t>flutterRoot</w:t>
                            </w:r>
                            <w:proofErr w:type="spellEnd"/>
                            <w:r>
                              <w:t xml:space="preserve"> == null) {</w:t>
                            </w:r>
                          </w:p>
                          <w:p w14:paraId="601FCB9D" w14:textId="77777777" w:rsidR="007F02A0" w:rsidRDefault="007F02A0" w:rsidP="007F02A0">
                            <w:r>
                              <w:t xml:space="preserve">    throw new </w:t>
                            </w:r>
                            <w:proofErr w:type="spellStart"/>
                            <w:proofErr w:type="gramStart"/>
                            <w:r>
                              <w:t>GradleException</w:t>
                            </w:r>
                            <w:proofErr w:type="spellEnd"/>
                            <w:r>
                              <w:t>(</w:t>
                            </w:r>
                            <w:proofErr w:type="gramEnd"/>
                            <w:r>
                              <w:t xml:space="preserve">"Flutter SDK not found. Define location with </w:t>
                            </w:r>
                            <w:proofErr w:type="spellStart"/>
                            <w:r>
                              <w:t>flutter.sdk</w:t>
                            </w:r>
                            <w:proofErr w:type="spellEnd"/>
                            <w:r>
                              <w:t xml:space="preserve"> in the </w:t>
                            </w:r>
                            <w:proofErr w:type="spellStart"/>
                            <w:proofErr w:type="gramStart"/>
                            <w:r>
                              <w:t>local.properties</w:t>
                            </w:r>
                            <w:proofErr w:type="spellEnd"/>
                            <w:proofErr w:type="gramEnd"/>
                            <w:r>
                              <w:t xml:space="preserve"> file.")</w:t>
                            </w:r>
                          </w:p>
                          <w:p w14:paraId="3ED33CF2" w14:textId="77777777" w:rsidR="007F02A0" w:rsidRDefault="007F02A0" w:rsidP="007F02A0">
                            <w:r>
                              <w:t>}</w:t>
                            </w:r>
                          </w:p>
                          <w:p w14:paraId="48D5F3DE" w14:textId="77777777" w:rsidR="007F02A0" w:rsidRDefault="007F02A0" w:rsidP="007F02A0"/>
                          <w:p w14:paraId="52F97153" w14:textId="77777777" w:rsidR="007F02A0" w:rsidRDefault="007F02A0" w:rsidP="007F02A0">
                            <w:r>
                              <w:t xml:space="preserve">def </w:t>
                            </w:r>
                            <w:proofErr w:type="spellStart"/>
                            <w:r>
                              <w:t>flutterVersionCode</w:t>
                            </w:r>
                            <w:proofErr w:type="spellEnd"/>
                            <w:r>
                              <w:t xml:space="preserve"> = </w:t>
                            </w:r>
                            <w:proofErr w:type="spellStart"/>
                            <w:r>
                              <w:t>localProperties.getProperty</w:t>
                            </w:r>
                            <w:proofErr w:type="spellEnd"/>
                            <w:r>
                              <w:t>('</w:t>
                            </w:r>
                            <w:proofErr w:type="spellStart"/>
                            <w:proofErr w:type="gramStart"/>
                            <w:r>
                              <w:t>flutter.versionCode</w:t>
                            </w:r>
                            <w:proofErr w:type="spellEnd"/>
                            <w:proofErr w:type="gramEnd"/>
                            <w:r>
                              <w:t>')</w:t>
                            </w:r>
                          </w:p>
                          <w:p w14:paraId="467D69A6" w14:textId="77777777" w:rsidR="007F02A0" w:rsidRDefault="007F02A0" w:rsidP="007F02A0">
                            <w:r>
                              <w:t>if (</w:t>
                            </w:r>
                            <w:proofErr w:type="spellStart"/>
                            <w:r>
                              <w:t>flutterVersionCode</w:t>
                            </w:r>
                            <w:proofErr w:type="spellEnd"/>
                            <w:r>
                              <w:t xml:space="preserve"> == null) {</w:t>
                            </w:r>
                          </w:p>
                          <w:p w14:paraId="544ADFBE" w14:textId="77777777" w:rsidR="007F02A0" w:rsidRDefault="007F02A0" w:rsidP="007F02A0">
                            <w:r>
                              <w:t xml:space="preserve">    </w:t>
                            </w:r>
                            <w:proofErr w:type="spellStart"/>
                            <w:r>
                              <w:t>flutterVersionCode</w:t>
                            </w:r>
                            <w:proofErr w:type="spellEnd"/>
                            <w:r>
                              <w:t xml:space="preserve"> = '1'</w:t>
                            </w:r>
                          </w:p>
                          <w:p w14:paraId="57765F14" w14:textId="77777777" w:rsidR="007F02A0" w:rsidRDefault="007F02A0" w:rsidP="007F02A0">
                            <w:r>
                              <w:t>}</w:t>
                            </w:r>
                          </w:p>
                          <w:p w14:paraId="732A610C" w14:textId="77777777" w:rsidR="007F02A0" w:rsidRDefault="007F02A0" w:rsidP="007F02A0"/>
                          <w:p w14:paraId="3BDA00F2" w14:textId="77777777" w:rsidR="007F02A0" w:rsidRDefault="007F02A0" w:rsidP="007F02A0">
                            <w:r>
                              <w:t xml:space="preserve">def </w:t>
                            </w:r>
                            <w:proofErr w:type="spellStart"/>
                            <w:r>
                              <w:t>flutterVersionName</w:t>
                            </w:r>
                            <w:proofErr w:type="spellEnd"/>
                            <w:r>
                              <w:t xml:space="preserve"> = </w:t>
                            </w:r>
                            <w:proofErr w:type="spellStart"/>
                            <w:r>
                              <w:t>localProperties.getProperty</w:t>
                            </w:r>
                            <w:proofErr w:type="spellEnd"/>
                            <w:r>
                              <w:t>('</w:t>
                            </w:r>
                            <w:proofErr w:type="spellStart"/>
                            <w:proofErr w:type="gramStart"/>
                            <w:r>
                              <w:t>flutter.versionName</w:t>
                            </w:r>
                            <w:proofErr w:type="spellEnd"/>
                            <w:proofErr w:type="gramEnd"/>
                            <w:r>
                              <w:t>')</w:t>
                            </w:r>
                          </w:p>
                          <w:p w14:paraId="356319DC" w14:textId="77777777" w:rsidR="007F02A0" w:rsidRDefault="007F02A0" w:rsidP="007F02A0">
                            <w:r>
                              <w:t>if (</w:t>
                            </w:r>
                            <w:proofErr w:type="spellStart"/>
                            <w:r>
                              <w:t>flutterVersionName</w:t>
                            </w:r>
                            <w:proofErr w:type="spellEnd"/>
                            <w:r>
                              <w:t xml:space="preserve"> == null) {</w:t>
                            </w:r>
                          </w:p>
                          <w:p w14:paraId="35E3CD83" w14:textId="77777777" w:rsidR="007F02A0" w:rsidRDefault="007F02A0" w:rsidP="007F02A0">
                            <w:r>
                              <w:t xml:space="preserve">    </w:t>
                            </w:r>
                            <w:proofErr w:type="spellStart"/>
                            <w:r>
                              <w:t>flutterVersionName</w:t>
                            </w:r>
                            <w:proofErr w:type="spellEnd"/>
                            <w:r>
                              <w:t xml:space="preserve"> = '1.0'</w:t>
                            </w:r>
                          </w:p>
                          <w:p w14:paraId="7F4FE417" w14:textId="77777777" w:rsidR="007F02A0" w:rsidRDefault="007F02A0" w:rsidP="007F02A0">
                            <w:r>
                              <w:t>}</w:t>
                            </w:r>
                          </w:p>
                          <w:p w14:paraId="36EE4DD4" w14:textId="77777777" w:rsidR="007F02A0" w:rsidRDefault="007F02A0" w:rsidP="007F02A0"/>
                          <w:p w14:paraId="6F2C8113" w14:textId="77777777" w:rsidR="007F02A0" w:rsidRDefault="007F02A0" w:rsidP="007F02A0">
                            <w:r>
                              <w:t>apply plugin: '</w:t>
                            </w:r>
                            <w:proofErr w:type="spellStart"/>
                            <w:proofErr w:type="gramStart"/>
                            <w:r>
                              <w:t>com.android</w:t>
                            </w:r>
                            <w:proofErr w:type="gramEnd"/>
                            <w:r>
                              <w:t>.application</w:t>
                            </w:r>
                            <w:proofErr w:type="spellEnd"/>
                            <w:r>
                              <w:t>'</w:t>
                            </w:r>
                          </w:p>
                          <w:p w14:paraId="1960A58C" w14:textId="77777777" w:rsidR="007F02A0" w:rsidRDefault="007F02A0" w:rsidP="007F02A0">
                            <w:r>
                              <w:t>apply plugin: '</w:t>
                            </w:r>
                            <w:proofErr w:type="spellStart"/>
                            <w:r>
                              <w:t>kotlin</w:t>
                            </w:r>
                            <w:proofErr w:type="spellEnd"/>
                            <w:r>
                              <w:t>-android'</w:t>
                            </w:r>
                          </w:p>
                          <w:p w14:paraId="2BBBB836" w14:textId="77777777" w:rsidR="007F02A0" w:rsidRDefault="007F02A0" w:rsidP="007F02A0">
                            <w:r>
                              <w:t>apply from: "$</w:t>
                            </w:r>
                            <w:proofErr w:type="spellStart"/>
                            <w:r>
                              <w:t>flutterRoot</w:t>
                            </w:r>
                            <w:proofErr w:type="spellEnd"/>
                            <w:r>
                              <w:t>/packages/</w:t>
                            </w:r>
                            <w:proofErr w:type="spellStart"/>
                            <w:r>
                              <w:t>flutter_tools</w:t>
                            </w:r>
                            <w:proofErr w:type="spellEnd"/>
                            <w:r>
                              <w:t>/</w:t>
                            </w:r>
                            <w:proofErr w:type="spellStart"/>
                            <w:r>
                              <w:t>gradle</w:t>
                            </w:r>
                            <w:proofErr w:type="spellEnd"/>
                            <w:r>
                              <w:t>/</w:t>
                            </w:r>
                            <w:proofErr w:type="spellStart"/>
                            <w:r>
                              <w:t>flutter.gradle</w:t>
                            </w:r>
                            <w:proofErr w:type="spellEnd"/>
                            <w:r>
                              <w:t>"</w:t>
                            </w:r>
                          </w:p>
                          <w:p w14:paraId="5B96CCFA" w14:textId="77777777" w:rsidR="007F02A0" w:rsidRDefault="007F02A0" w:rsidP="007F02A0"/>
                          <w:p w14:paraId="43427919" w14:textId="77777777" w:rsidR="007F02A0" w:rsidRDefault="007F02A0" w:rsidP="007F02A0">
                            <w:r>
                              <w:t>android {</w:t>
                            </w:r>
                          </w:p>
                          <w:p w14:paraId="682C8B99" w14:textId="77777777" w:rsidR="007F02A0" w:rsidRDefault="007F02A0" w:rsidP="007F02A0">
                            <w:r>
                              <w:t xml:space="preserve">    </w:t>
                            </w:r>
                            <w:proofErr w:type="spellStart"/>
                            <w:r>
                              <w:t>compileSdkVersion</w:t>
                            </w:r>
                            <w:proofErr w:type="spellEnd"/>
                            <w:r>
                              <w:t xml:space="preserve"> 32</w:t>
                            </w:r>
                          </w:p>
                          <w:p w14:paraId="0FF44C6B" w14:textId="77777777" w:rsidR="007F02A0" w:rsidRDefault="007F02A0" w:rsidP="007F02A0"/>
                          <w:p w14:paraId="2A246490" w14:textId="77777777" w:rsidR="007F02A0" w:rsidRDefault="007F02A0" w:rsidP="007F02A0">
                            <w:r>
                              <w:t xml:space="preserve">    </w:t>
                            </w:r>
                            <w:proofErr w:type="spellStart"/>
                            <w:r>
                              <w:t>sourceSets</w:t>
                            </w:r>
                            <w:proofErr w:type="spellEnd"/>
                            <w:r>
                              <w:t xml:space="preserve"> {</w:t>
                            </w:r>
                          </w:p>
                          <w:p w14:paraId="5132AAEC" w14:textId="77777777" w:rsidR="007F02A0" w:rsidRDefault="007F02A0" w:rsidP="007F02A0">
                            <w:r>
                              <w:t xml:space="preserve">        </w:t>
                            </w:r>
                            <w:proofErr w:type="spellStart"/>
                            <w:proofErr w:type="gramStart"/>
                            <w:r>
                              <w:t>main.java.srcDirs</w:t>
                            </w:r>
                            <w:proofErr w:type="spellEnd"/>
                            <w:proofErr w:type="gramEnd"/>
                            <w:r>
                              <w:t xml:space="preserve"> += '</w:t>
                            </w:r>
                            <w:proofErr w:type="spellStart"/>
                            <w:r>
                              <w:t>src</w:t>
                            </w:r>
                            <w:proofErr w:type="spellEnd"/>
                            <w:r>
                              <w:t>/main/</w:t>
                            </w:r>
                            <w:proofErr w:type="spellStart"/>
                            <w:r>
                              <w:t>kotlin</w:t>
                            </w:r>
                            <w:proofErr w:type="spellEnd"/>
                            <w:r>
                              <w:t>'</w:t>
                            </w:r>
                          </w:p>
                          <w:p w14:paraId="1FD40BEF" w14:textId="77777777" w:rsidR="007F02A0" w:rsidRDefault="007F02A0" w:rsidP="007F02A0">
                            <w:r>
                              <w:t xml:space="preserve">    }</w:t>
                            </w:r>
                          </w:p>
                          <w:p w14:paraId="24DA8E64" w14:textId="77777777" w:rsidR="007F02A0" w:rsidRDefault="007F02A0" w:rsidP="007F02A0"/>
                          <w:p w14:paraId="6F955F80" w14:textId="77777777" w:rsidR="007F02A0" w:rsidRDefault="007F02A0" w:rsidP="007F02A0">
                            <w:r>
                              <w:t xml:space="preserve">    </w:t>
                            </w:r>
                            <w:proofErr w:type="spellStart"/>
                            <w:r>
                              <w:t>lintOptions</w:t>
                            </w:r>
                            <w:proofErr w:type="spellEnd"/>
                            <w:r>
                              <w:t xml:space="preserve"> {</w:t>
                            </w:r>
                          </w:p>
                          <w:p w14:paraId="507DB526" w14:textId="77777777" w:rsidR="007F02A0" w:rsidRDefault="007F02A0" w:rsidP="007F02A0">
                            <w:r>
                              <w:t xml:space="preserve">        disable '</w:t>
                            </w:r>
                            <w:proofErr w:type="spellStart"/>
                            <w:r>
                              <w:t>InvalidPackage</w:t>
                            </w:r>
                            <w:proofErr w:type="spellEnd"/>
                            <w:r>
                              <w:t>'</w:t>
                            </w:r>
                          </w:p>
                          <w:p w14:paraId="019B5231" w14:textId="77777777" w:rsidR="007F02A0" w:rsidRDefault="007F02A0" w:rsidP="007F02A0">
                            <w:r>
                              <w:t xml:space="preserve">    }</w:t>
                            </w:r>
                          </w:p>
                          <w:p w14:paraId="3EACDE0B" w14:textId="77777777" w:rsidR="007F02A0" w:rsidRDefault="007F02A0" w:rsidP="007F02A0"/>
                          <w:p w14:paraId="08CF2757" w14:textId="77777777" w:rsidR="007F02A0" w:rsidRDefault="007F02A0" w:rsidP="007F02A0">
                            <w:r>
                              <w:t xml:space="preserve">    </w:t>
                            </w:r>
                            <w:proofErr w:type="spellStart"/>
                            <w:r>
                              <w:t>defaultConfig</w:t>
                            </w:r>
                            <w:proofErr w:type="spellEnd"/>
                            <w:r>
                              <w:t xml:space="preserve"> {</w:t>
                            </w:r>
                          </w:p>
                          <w:p w14:paraId="0E24DD4B" w14:textId="77777777" w:rsidR="007F02A0" w:rsidRDefault="007F02A0" w:rsidP="007F02A0">
                            <w:r>
                              <w:t xml:space="preserve">        // TODO: Specify your own unique Application ID (https://developer.android.com/studio/build/application-id.html).</w:t>
                            </w:r>
                          </w:p>
                          <w:p w14:paraId="374A51ED" w14:textId="77777777" w:rsidR="007F02A0" w:rsidRDefault="007F02A0" w:rsidP="007F02A0">
                            <w:r>
                              <w:t xml:space="preserve">        </w:t>
                            </w:r>
                            <w:proofErr w:type="spellStart"/>
                            <w:r>
                              <w:t>applicationId</w:t>
                            </w:r>
                            <w:proofErr w:type="spellEnd"/>
                            <w:r>
                              <w:t xml:space="preserve"> "</w:t>
                            </w:r>
                            <w:proofErr w:type="spellStart"/>
                            <w:r>
                              <w:t>com.example.travel_app</w:t>
                            </w:r>
                            <w:proofErr w:type="spellEnd"/>
                            <w:r>
                              <w:t>"</w:t>
                            </w:r>
                          </w:p>
                          <w:p w14:paraId="3935B61B" w14:textId="77777777" w:rsidR="007F02A0" w:rsidRDefault="007F02A0" w:rsidP="007F02A0">
                            <w:r>
                              <w:t xml:space="preserve">        </w:t>
                            </w:r>
                            <w:proofErr w:type="spellStart"/>
                            <w:r>
                              <w:t>minSdkVersion</w:t>
                            </w:r>
                            <w:proofErr w:type="spellEnd"/>
                            <w:r>
                              <w:t xml:space="preserve"> 21</w:t>
                            </w:r>
                          </w:p>
                          <w:p w14:paraId="5C980ECF" w14:textId="77777777" w:rsidR="007F02A0" w:rsidRDefault="007F02A0" w:rsidP="007F02A0">
                            <w:r>
                              <w:t xml:space="preserve">        </w:t>
                            </w:r>
                            <w:proofErr w:type="spellStart"/>
                            <w:r>
                              <w:t>targetSdkVersion</w:t>
                            </w:r>
                            <w:proofErr w:type="spellEnd"/>
                            <w:r>
                              <w:t xml:space="preserve"> 32</w:t>
                            </w:r>
                          </w:p>
                          <w:p w14:paraId="507D15B5" w14:textId="77777777" w:rsidR="007F02A0" w:rsidRDefault="007F02A0" w:rsidP="007F02A0">
                            <w:r>
                              <w:t xml:space="preserve">        </w:t>
                            </w:r>
                            <w:proofErr w:type="spellStart"/>
                            <w:r>
                              <w:t>versionCode</w:t>
                            </w:r>
                            <w:proofErr w:type="spellEnd"/>
                            <w:r>
                              <w:t xml:space="preserve"> </w:t>
                            </w:r>
                            <w:proofErr w:type="spellStart"/>
                            <w:r>
                              <w:t>flutterVersionCode.toInteger</w:t>
                            </w:r>
                            <w:proofErr w:type="spellEnd"/>
                            <w:r>
                              <w:t>()</w:t>
                            </w:r>
                          </w:p>
                          <w:p w14:paraId="69B699EB" w14:textId="77777777" w:rsidR="007F02A0" w:rsidRDefault="007F02A0" w:rsidP="007F02A0">
                            <w:r>
                              <w:t xml:space="preserve">        </w:t>
                            </w:r>
                            <w:proofErr w:type="spellStart"/>
                            <w:r>
                              <w:t>versionName</w:t>
                            </w:r>
                            <w:proofErr w:type="spellEnd"/>
                            <w:r>
                              <w:t xml:space="preserve"> </w:t>
                            </w:r>
                            <w:proofErr w:type="spellStart"/>
                            <w:r>
                              <w:t>flutterVersionName</w:t>
                            </w:r>
                            <w:proofErr w:type="spellEnd"/>
                          </w:p>
                          <w:p w14:paraId="1D3BAC0F" w14:textId="77777777" w:rsidR="007F02A0" w:rsidRDefault="007F02A0" w:rsidP="007F02A0">
                            <w:r>
                              <w:t xml:space="preserve">    }</w:t>
                            </w:r>
                          </w:p>
                          <w:p w14:paraId="15446D34" w14:textId="77777777" w:rsidR="007F02A0" w:rsidRDefault="007F02A0" w:rsidP="007F02A0"/>
                          <w:p w14:paraId="7D1E2EBE" w14:textId="77777777" w:rsidR="007F02A0" w:rsidRDefault="007F02A0" w:rsidP="007F02A0">
                            <w:r>
                              <w:t xml:space="preserve">    </w:t>
                            </w:r>
                            <w:proofErr w:type="spellStart"/>
                            <w:r>
                              <w:t>buildTypes</w:t>
                            </w:r>
                            <w:proofErr w:type="spellEnd"/>
                            <w:r>
                              <w:t xml:space="preserve"> {</w:t>
                            </w:r>
                          </w:p>
                          <w:p w14:paraId="09F41A79" w14:textId="77777777" w:rsidR="007F02A0" w:rsidRDefault="007F02A0" w:rsidP="007F02A0">
                            <w:r>
                              <w:t xml:space="preserve">        release {</w:t>
                            </w:r>
                          </w:p>
                          <w:p w14:paraId="74A859B6" w14:textId="77777777" w:rsidR="007F02A0" w:rsidRDefault="007F02A0" w:rsidP="007F02A0">
                            <w:r>
                              <w:t xml:space="preserve">            // TODO: Add your own signing config for the release build.</w:t>
                            </w:r>
                          </w:p>
                          <w:p w14:paraId="79869F70" w14:textId="77777777" w:rsidR="007F02A0" w:rsidRDefault="007F02A0" w:rsidP="007F02A0">
                            <w:r>
                              <w:t xml:space="preserve">            // Signing with the debug keys for now, so `flutter run --release` works.</w:t>
                            </w:r>
                          </w:p>
                          <w:p w14:paraId="3C9F8380" w14:textId="77777777" w:rsidR="007F02A0" w:rsidRDefault="007F02A0" w:rsidP="007F02A0">
                            <w:r>
                              <w:t xml:space="preserve">            </w:t>
                            </w:r>
                            <w:proofErr w:type="spellStart"/>
                            <w:r>
                              <w:t>signingConfig</w:t>
                            </w:r>
                            <w:proofErr w:type="spellEnd"/>
                            <w:r>
                              <w:t xml:space="preserve"> </w:t>
                            </w:r>
                            <w:proofErr w:type="spellStart"/>
                            <w:r>
                              <w:t>signingConfigs.debug</w:t>
                            </w:r>
                            <w:proofErr w:type="spellEnd"/>
                          </w:p>
                          <w:p w14:paraId="4E848A0F" w14:textId="77777777" w:rsidR="007F02A0" w:rsidRDefault="007F02A0" w:rsidP="007F02A0">
                            <w:r>
                              <w:t xml:space="preserve">        }</w:t>
                            </w:r>
                          </w:p>
                          <w:p w14:paraId="4DB14301" w14:textId="77777777" w:rsidR="007F02A0" w:rsidRDefault="007F02A0" w:rsidP="007F02A0">
                            <w:r>
                              <w:t xml:space="preserve">    }</w:t>
                            </w:r>
                          </w:p>
                          <w:p w14:paraId="24646A3C" w14:textId="77777777" w:rsidR="007F02A0" w:rsidRDefault="007F02A0" w:rsidP="007F02A0">
                            <w:r>
                              <w:t>}</w:t>
                            </w:r>
                          </w:p>
                          <w:p w14:paraId="3B4C56B7" w14:textId="77777777" w:rsidR="007F02A0" w:rsidRDefault="007F02A0" w:rsidP="007F02A0"/>
                          <w:p w14:paraId="7AA778ED" w14:textId="77777777" w:rsidR="007F02A0" w:rsidRDefault="007F02A0" w:rsidP="007F02A0">
                            <w:r>
                              <w:t>flutter {</w:t>
                            </w:r>
                          </w:p>
                          <w:p w14:paraId="05D7231F" w14:textId="77777777" w:rsidR="007F02A0" w:rsidRDefault="007F02A0" w:rsidP="007F02A0">
                            <w:r>
                              <w:t xml:space="preserve">    source </w:t>
                            </w:r>
                            <w:proofErr w:type="gramStart"/>
                            <w:r>
                              <w:t>'..</w:t>
                            </w:r>
                            <w:proofErr w:type="gramEnd"/>
                            <w:r>
                              <w:t>/..'</w:t>
                            </w:r>
                          </w:p>
                          <w:p w14:paraId="296B1C07" w14:textId="77777777" w:rsidR="007F02A0" w:rsidRDefault="007F02A0" w:rsidP="007F02A0">
                            <w:r>
                              <w:t>}</w:t>
                            </w:r>
                          </w:p>
                          <w:p w14:paraId="0D1F0220" w14:textId="77777777" w:rsidR="007F02A0" w:rsidRDefault="007F02A0" w:rsidP="007F02A0"/>
                          <w:p w14:paraId="79A14755" w14:textId="77777777" w:rsidR="007F02A0" w:rsidRDefault="007F02A0" w:rsidP="007F02A0">
                            <w:r>
                              <w:t>dependencies {</w:t>
                            </w:r>
                          </w:p>
                          <w:p w14:paraId="3B3A938C" w14:textId="77777777" w:rsidR="007F02A0" w:rsidRDefault="007F02A0" w:rsidP="007F02A0">
                            <w:r>
                              <w:t xml:space="preserve">    implementation "</w:t>
                            </w:r>
                            <w:proofErr w:type="gramStart"/>
                            <w:r>
                              <w:t>org.jetbrains</w:t>
                            </w:r>
                            <w:proofErr w:type="gramEnd"/>
                            <w:r>
                              <w:t>.kotlin:kotlin-stdlib-jdk7:$</w:t>
                            </w:r>
                            <w:proofErr w:type="spellStart"/>
                            <w:r>
                              <w:t>kotlin_version</w:t>
                            </w:r>
                            <w:proofErr w:type="spellEnd"/>
                            <w:r>
                              <w:t>"</w:t>
                            </w:r>
                          </w:p>
                          <w:p w14:paraId="404674D0" w14:textId="77777777" w:rsidR="007F02A0" w:rsidRDefault="007F02A0" w:rsidP="007F02A0">
                            <w:r>
                              <w:t xml:space="preserve">}def </w:t>
                            </w:r>
                            <w:proofErr w:type="spellStart"/>
                            <w:r>
                              <w:t>localProperties</w:t>
                            </w:r>
                            <w:proofErr w:type="spellEnd"/>
                            <w:r>
                              <w:t xml:space="preserve"> = new </w:t>
                            </w:r>
                            <w:proofErr w:type="gramStart"/>
                            <w:r>
                              <w:t>Properties(</w:t>
                            </w:r>
                            <w:proofErr w:type="gramEnd"/>
                            <w:r>
                              <w:t>)</w:t>
                            </w:r>
                          </w:p>
                          <w:p w14:paraId="69FC153E" w14:textId="77777777" w:rsidR="007F02A0" w:rsidRDefault="007F02A0" w:rsidP="007F02A0">
                            <w:r>
                              <w:t xml:space="preserve">def </w:t>
                            </w:r>
                            <w:proofErr w:type="spellStart"/>
                            <w:r>
                              <w:t>localPropertiesFile</w:t>
                            </w:r>
                            <w:proofErr w:type="spellEnd"/>
                            <w:r>
                              <w:t xml:space="preserve"> = </w:t>
                            </w:r>
                            <w:proofErr w:type="spellStart"/>
                            <w:r>
                              <w:t>rootProject.file</w:t>
                            </w:r>
                            <w:proofErr w:type="spellEnd"/>
                            <w:r>
                              <w:t>('</w:t>
                            </w:r>
                            <w:proofErr w:type="spellStart"/>
                            <w:proofErr w:type="gramStart"/>
                            <w:r>
                              <w:t>local.properties</w:t>
                            </w:r>
                            <w:proofErr w:type="spellEnd"/>
                            <w:proofErr w:type="gramEnd"/>
                            <w:r>
                              <w:t>')</w:t>
                            </w:r>
                          </w:p>
                          <w:p w14:paraId="06C7E8E2" w14:textId="77777777" w:rsidR="007F02A0" w:rsidRDefault="007F02A0" w:rsidP="007F02A0">
                            <w:r>
                              <w:t>if (</w:t>
                            </w:r>
                            <w:proofErr w:type="spellStart"/>
                            <w:r>
                              <w:t>localPropertiesFile.exists</w:t>
                            </w:r>
                            <w:proofErr w:type="spellEnd"/>
                            <w:r>
                              <w:t>()) {</w:t>
                            </w:r>
                          </w:p>
                          <w:p w14:paraId="3E3DD528" w14:textId="77777777" w:rsidR="007F02A0" w:rsidRDefault="007F02A0" w:rsidP="007F02A0">
                            <w:r>
                              <w:t xml:space="preserve">    </w:t>
                            </w:r>
                            <w:proofErr w:type="spellStart"/>
                            <w:r>
                              <w:t>localPropertiesFile.withReader</w:t>
                            </w:r>
                            <w:proofErr w:type="spellEnd"/>
                            <w:r>
                              <w:t xml:space="preserve">('UTF-8') </w:t>
                            </w:r>
                            <w:proofErr w:type="gramStart"/>
                            <w:r>
                              <w:t>{ reader</w:t>
                            </w:r>
                            <w:proofErr w:type="gramEnd"/>
                            <w:r>
                              <w:t xml:space="preserve"> -&gt;</w:t>
                            </w:r>
                          </w:p>
                          <w:p w14:paraId="65273C11" w14:textId="77777777" w:rsidR="007F02A0" w:rsidRDefault="007F02A0" w:rsidP="007F02A0">
                            <w:r>
                              <w:t xml:space="preserve">        </w:t>
                            </w:r>
                            <w:proofErr w:type="spellStart"/>
                            <w:r>
                              <w:t>localProperties.load</w:t>
                            </w:r>
                            <w:proofErr w:type="spellEnd"/>
                            <w:r>
                              <w:t>(reader)</w:t>
                            </w:r>
                          </w:p>
                          <w:p w14:paraId="2D383E88" w14:textId="77777777" w:rsidR="007F02A0" w:rsidRDefault="007F02A0" w:rsidP="007F02A0">
                            <w:r>
                              <w:t xml:space="preserve">    }</w:t>
                            </w:r>
                          </w:p>
                          <w:p w14:paraId="61C39F87" w14:textId="77777777" w:rsidR="007F02A0" w:rsidRDefault="007F02A0" w:rsidP="007F02A0">
                            <w:r>
                              <w:t>}</w:t>
                            </w:r>
                          </w:p>
                          <w:p w14:paraId="28CBD9C2" w14:textId="77777777" w:rsidR="007F02A0" w:rsidRDefault="007F02A0" w:rsidP="007F02A0"/>
                          <w:p w14:paraId="2F6DA78B" w14:textId="77777777" w:rsidR="007F02A0" w:rsidRDefault="007F02A0" w:rsidP="007F02A0">
                            <w:r>
                              <w:t xml:space="preserve">def </w:t>
                            </w:r>
                            <w:proofErr w:type="spellStart"/>
                            <w:r>
                              <w:t>flutterRoot</w:t>
                            </w:r>
                            <w:proofErr w:type="spellEnd"/>
                            <w:r>
                              <w:t xml:space="preserve"> = </w:t>
                            </w:r>
                            <w:proofErr w:type="spellStart"/>
                            <w:r>
                              <w:t>localProperties.getProperty</w:t>
                            </w:r>
                            <w:proofErr w:type="spellEnd"/>
                            <w:r>
                              <w:t>('</w:t>
                            </w:r>
                            <w:proofErr w:type="spellStart"/>
                            <w:r>
                              <w:t>flutter.sdk</w:t>
                            </w:r>
                            <w:proofErr w:type="spellEnd"/>
                            <w:r>
                              <w:t>')</w:t>
                            </w:r>
                          </w:p>
                          <w:p w14:paraId="1CC13E97" w14:textId="77777777" w:rsidR="007F02A0" w:rsidRDefault="007F02A0" w:rsidP="007F02A0">
                            <w:r>
                              <w:t>if (</w:t>
                            </w:r>
                            <w:proofErr w:type="spellStart"/>
                            <w:r>
                              <w:t>flutterRoot</w:t>
                            </w:r>
                            <w:proofErr w:type="spellEnd"/>
                            <w:r>
                              <w:t xml:space="preserve"> == null) {</w:t>
                            </w:r>
                          </w:p>
                          <w:p w14:paraId="3C8AD815" w14:textId="77777777" w:rsidR="007F02A0" w:rsidRDefault="007F02A0" w:rsidP="007F02A0">
                            <w:r>
                              <w:t xml:space="preserve">    throw new </w:t>
                            </w:r>
                            <w:proofErr w:type="spellStart"/>
                            <w:proofErr w:type="gramStart"/>
                            <w:r>
                              <w:t>GradleException</w:t>
                            </w:r>
                            <w:proofErr w:type="spellEnd"/>
                            <w:r>
                              <w:t>(</w:t>
                            </w:r>
                            <w:proofErr w:type="gramEnd"/>
                            <w:r>
                              <w:t xml:space="preserve">"Flutter SDK not found. Define location with </w:t>
                            </w:r>
                            <w:proofErr w:type="spellStart"/>
                            <w:r>
                              <w:t>flutter.sdk</w:t>
                            </w:r>
                            <w:proofErr w:type="spellEnd"/>
                            <w:r>
                              <w:t xml:space="preserve"> in the </w:t>
                            </w:r>
                            <w:proofErr w:type="spellStart"/>
                            <w:proofErr w:type="gramStart"/>
                            <w:r>
                              <w:t>local.properties</w:t>
                            </w:r>
                            <w:proofErr w:type="spellEnd"/>
                            <w:proofErr w:type="gramEnd"/>
                            <w:r>
                              <w:t xml:space="preserve"> file.")</w:t>
                            </w:r>
                          </w:p>
                          <w:p w14:paraId="3590846E" w14:textId="77777777" w:rsidR="007F02A0" w:rsidRDefault="007F02A0" w:rsidP="007F02A0">
                            <w:r>
                              <w:t>}</w:t>
                            </w:r>
                          </w:p>
                          <w:p w14:paraId="043551E5" w14:textId="77777777" w:rsidR="007F02A0" w:rsidRDefault="007F02A0" w:rsidP="007F02A0"/>
                          <w:p w14:paraId="0C93812E" w14:textId="77777777" w:rsidR="007F02A0" w:rsidRDefault="007F02A0" w:rsidP="007F02A0">
                            <w:r>
                              <w:t xml:space="preserve">def </w:t>
                            </w:r>
                            <w:proofErr w:type="spellStart"/>
                            <w:r>
                              <w:t>flutterVersionCode</w:t>
                            </w:r>
                            <w:proofErr w:type="spellEnd"/>
                            <w:r>
                              <w:t xml:space="preserve"> = </w:t>
                            </w:r>
                            <w:proofErr w:type="spellStart"/>
                            <w:r>
                              <w:t>localProperties.getProperty</w:t>
                            </w:r>
                            <w:proofErr w:type="spellEnd"/>
                            <w:r>
                              <w:t>('</w:t>
                            </w:r>
                            <w:proofErr w:type="spellStart"/>
                            <w:proofErr w:type="gramStart"/>
                            <w:r>
                              <w:t>flutter.versionCode</w:t>
                            </w:r>
                            <w:proofErr w:type="spellEnd"/>
                            <w:proofErr w:type="gramEnd"/>
                            <w:r>
                              <w:t>')</w:t>
                            </w:r>
                          </w:p>
                          <w:p w14:paraId="11CF8407" w14:textId="77777777" w:rsidR="007F02A0" w:rsidRDefault="007F02A0" w:rsidP="007F02A0">
                            <w:r>
                              <w:t>if (</w:t>
                            </w:r>
                            <w:proofErr w:type="spellStart"/>
                            <w:r>
                              <w:t>flutterVersionCode</w:t>
                            </w:r>
                            <w:proofErr w:type="spellEnd"/>
                            <w:r>
                              <w:t xml:space="preserve"> == null) {</w:t>
                            </w:r>
                          </w:p>
                          <w:p w14:paraId="6108AA80" w14:textId="77777777" w:rsidR="007F02A0" w:rsidRDefault="007F02A0" w:rsidP="007F02A0">
                            <w:r>
                              <w:t xml:space="preserve">    </w:t>
                            </w:r>
                            <w:proofErr w:type="spellStart"/>
                            <w:r>
                              <w:t>flutterVersionCode</w:t>
                            </w:r>
                            <w:proofErr w:type="spellEnd"/>
                            <w:r>
                              <w:t xml:space="preserve"> = '1'</w:t>
                            </w:r>
                          </w:p>
                          <w:p w14:paraId="2481E5EA" w14:textId="77777777" w:rsidR="007F02A0" w:rsidRDefault="007F02A0" w:rsidP="007F02A0">
                            <w:r>
                              <w:t>}</w:t>
                            </w:r>
                          </w:p>
                          <w:p w14:paraId="265E0DB0" w14:textId="77777777" w:rsidR="007F02A0" w:rsidRDefault="007F02A0" w:rsidP="007F02A0"/>
                          <w:p w14:paraId="013FDDF3" w14:textId="77777777" w:rsidR="007F02A0" w:rsidRDefault="007F02A0" w:rsidP="007F02A0">
                            <w:r>
                              <w:t xml:space="preserve">def </w:t>
                            </w:r>
                            <w:proofErr w:type="spellStart"/>
                            <w:r>
                              <w:t>flutterVersionName</w:t>
                            </w:r>
                            <w:proofErr w:type="spellEnd"/>
                            <w:r>
                              <w:t xml:space="preserve"> = </w:t>
                            </w:r>
                            <w:proofErr w:type="spellStart"/>
                            <w:r>
                              <w:t>localProperties.getProperty</w:t>
                            </w:r>
                            <w:proofErr w:type="spellEnd"/>
                            <w:r>
                              <w:t>('</w:t>
                            </w:r>
                            <w:proofErr w:type="spellStart"/>
                            <w:proofErr w:type="gramStart"/>
                            <w:r>
                              <w:t>flutter.versionName</w:t>
                            </w:r>
                            <w:proofErr w:type="spellEnd"/>
                            <w:proofErr w:type="gramEnd"/>
                            <w:r>
                              <w:t>')</w:t>
                            </w:r>
                          </w:p>
                          <w:p w14:paraId="0A3271EC" w14:textId="77777777" w:rsidR="007F02A0" w:rsidRDefault="007F02A0" w:rsidP="007F02A0">
                            <w:r>
                              <w:t>if (</w:t>
                            </w:r>
                            <w:proofErr w:type="spellStart"/>
                            <w:r>
                              <w:t>flutterVersionName</w:t>
                            </w:r>
                            <w:proofErr w:type="spellEnd"/>
                            <w:r>
                              <w:t xml:space="preserve"> == null) {</w:t>
                            </w:r>
                          </w:p>
                          <w:p w14:paraId="4C491884" w14:textId="77777777" w:rsidR="007F02A0" w:rsidRDefault="007F02A0" w:rsidP="007F02A0">
                            <w:r>
                              <w:t xml:space="preserve">    </w:t>
                            </w:r>
                            <w:proofErr w:type="spellStart"/>
                            <w:r>
                              <w:t>flutterVersionName</w:t>
                            </w:r>
                            <w:proofErr w:type="spellEnd"/>
                            <w:r>
                              <w:t xml:space="preserve"> = '1.0'</w:t>
                            </w:r>
                          </w:p>
                          <w:p w14:paraId="2B3E649F" w14:textId="77777777" w:rsidR="007F02A0" w:rsidRDefault="007F02A0" w:rsidP="007F02A0">
                            <w:r>
                              <w:t>}</w:t>
                            </w:r>
                          </w:p>
                          <w:p w14:paraId="13A6EFB2" w14:textId="77777777" w:rsidR="007F02A0" w:rsidRDefault="007F02A0" w:rsidP="007F02A0"/>
                          <w:p w14:paraId="06464188" w14:textId="77777777" w:rsidR="007F02A0" w:rsidRDefault="007F02A0" w:rsidP="007F02A0">
                            <w:r>
                              <w:t>apply plugin: '</w:t>
                            </w:r>
                            <w:proofErr w:type="spellStart"/>
                            <w:proofErr w:type="gramStart"/>
                            <w:r>
                              <w:t>com.android</w:t>
                            </w:r>
                            <w:proofErr w:type="gramEnd"/>
                            <w:r>
                              <w:t>.application</w:t>
                            </w:r>
                            <w:proofErr w:type="spellEnd"/>
                            <w:r>
                              <w:t>'</w:t>
                            </w:r>
                          </w:p>
                          <w:p w14:paraId="504CA4EB" w14:textId="77777777" w:rsidR="007F02A0" w:rsidRDefault="007F02A0" w:rsidP="007F02A0">
                            <w:r>
                              <w:t>apply plugin: '</w:t>
                            </w:r>
                            <w:proofErr w:type="spellStart"/>
                            <w:r>
                              <w:t>kotlin</w:t>
                            </w:r>
                            <w:proofErr w:type="spellEnd"/>
                            <w:r>
                              <w:t>-android'</w:t>
                            </w:r>
                          </w:p>
                          <w:p w14:paraId="275FB326" w14:textId="77777777" w:rsidR="007F02A0" w:rsidRDefault="007F02A0" w:rsidP="007F02A0">
                            <w:r>
                              <w:t>apply from: "$</w:t>
                            </w:r>
                            <w:proofErr w:type="spellStart"/>
                            <w:r>
                              <w:t>flutterRoot</w:t>
                            </w:r>
                            <w:proofErr w:type="spellEnd"/>
                            <w:r>
                              <w:t>/packages/</w:t>
                            </w:r>
                            <w:proofErr w:type="spellStart"/>
                            <w:r>
                              <w:t>flutter_tools</w:t>
                            </w:r>
                            <w:proofErr w:type="spellEnd"/>
                            <w:r>
                              <w:t>/</w:t>
                            </w:r>
                            <w:proofErr w:type="spellStart"/>
                            <w:r>
                              <w:t>gradle</w:t>
                            </w:r>
                            <w:proofErr w:type="spellEnd"/>
                            <w:r>
                              <w:t>/</w:t>
                            </w:r>
                            <w:proofErr w:type="spellStart"/>
                            <w:r>
                              <w:t>flutter.gradle</w:t>
                            </w:r>
                            <w:proofErr w:type="spellEnd"/>
                            <w:r>
                              <w:t>"</w:t>
                            </w:r>
                          </w:p>
                          <w:p w14:paraId="1D68823D" w14:textId="77777777" w:rsidR="007F02A0" w:rsidRDefault="007F02A0" w:rsidP="007F02A0"/>
                          <w:p w14:paraId="4D5911EF" w14:textId="77777777" w:rsidR="007F02A0" w:rsidRDefault="007F02A0" w:rsidP="007F02A0">
                            <w:r>
                              <w:t>android {</w:t>
                            </w:r>
                          </w:p>
                          <w:p w14:paraId="6D11EB5E" w14:textId="77777777" w:rsidR="007F02A0" w:rsidRDefault="007F02A0" w:rsidP="007F02A0">
                            <w:r>
                              <w:t xml:space="preserve">    </w:t>
                            </w:r>
                            <w:proofErr w:type="spellStart"/>
                            <w:r>
                              <w:t>compileSdkVersion</w:t>
                            </w:r>
                            <w:proofErr w:type="spellEnd"/>
                            <w:r>
                              <w:t xml:space="preserve"> 32</w:t>
                            </w:r>
                          </w:p>
                          <w:p w14:paraId="637F646A" w14:textId="77777777" w:rsidR="007F02A0" w:rsidRDefault="007F02A0" w:rsidP="007F02A0"/>
                          <w:p w14:paraId="293C2CAC" w14:textId="77777777" w:rsidR="007F02A0" w:rsidRDefault="007F02A0" w:rsidP="007F02A0">
                            <w:r>
                              <w:t xml:space="preserve">    </w:t>
                            </w:r>
                            <w:proofErr w:type="spellStart"/>
                            <w:r>
                              <w:t>sourceSets</w:t>
                            </w:r>
                            <w:proofErr w:type="spellEnd"/>
                            <w:r>
                              <w:t xml:space="preserve"> {</w:t>
                            </w:r>
                          </w:p>
                          <w:p w14:paraId="048A871F" w14:textId="77777777" w:rsidR="007F02A0" w:rsidRDefault="007F02A0" w:rsidP="007F02A0">
                            <w:r>
                              <w:t xml:space="preserve">        </w:t>
                            </w:r>
                            <w:proofErr w:type="spellStart"/>
                            <w:proofErr w:type="gramStart"/>
                            <w:r>
                              <w:t>main.java.srcDirs</w:t>
                            </w:r>
                            <w:proofErr w:type="spellEnd"/>
                            <w:proofErr w:type="gramEnd"/>
                            <w:r>
                              <w:t xml:space="preserve"> += '</w:t>
                            </w:r>
                            <w:proofErr w:type="spellStart"/>
                            <w:r>
                              <w:t>src</w:t>
                            </w:r>
                            <w:proofErr w:type="spellEnd"/>
                            <w:r>
                              <w:t>/main/</w:t>
                            </w:r>
                            <w:proofErr w:type="spellStart"/>
                            <w:r>
                              <w:t>kotlin</w:t>
                            </w:r>
                            <w:proofErr w:type="spellEnd"/>
                            <w:r>
                              <w:t>'</w:t>
                            </w:r>
                          </w:p>
                          <w:p w14:paraId="516E726C" w14:textId="77777777" w:rsidR="007F02A0" w:rsidRDefault="007F02A0" w:rsidP="007F02A0">
                            <w:r>
                              <w:t xml:space="preserve">    }</w:t>
                            </w:r>
                          </w:p>
                          <w:p w14:paraId="152881FD" w14:textId="77777777" w:rsidR="007F02A0" w:rsidRDefault="007F02A0" w:rsidP="007F02A0"/>
                          <w:p w14:paraId="4E0F77D6" w14:textId="77777777" w:rsidR="007F02A0" w:rsidRDefault="007F02A0" w:rsidP="007F02A0">
                            <w:r>
                              <w:t xml:space="preserve">    </w:t>
                            </w:r>
                            <w:proofErr w:type="spellStart"/>
                            <w:r>
                              <w:t>lintOptions</w:t>
                            </w:r>
                            <w:proofErr w:type="spellEnd"/>
                            <w:r>
                              <w:t xml:space="preserve"> {</w:t>
                            </w:r>
                          </w:p>
                          <w:p w14:paraId="42753E09" w14:textId="77777777" w:rsidR="007F02A0" w:rsidRDefault="007F02A0" w:rsidP="007F02A0">
                            <w:r>
                              <w:t xml:space="preserve">        disable '</w:t>
                            </w:r>
                            <w:proofErr w:type="spellStart"/>
                            <w:r>
                              <w:t>InvalidPackage</w:t>
                            </w:r>
                            <w:proofErr w:type="spellEnd"/>
                            <w:r>
                              <w:t>'</w:t>
                            </w:r>
                          </w:p>
                          <w:p w14:paraId="26D9AB53" w14:textId="77777777" w:rsidR="007F02A0" w:rsidRDefault="007F02A0" w:rsidP="007F02A0">
                            <w:r>
                              <w:t xml:space="preserve">    }</w:t>
                            </w:r>
                          </w:p>
                          <w:p w14:paraId="078E50A5" w14:textId="77777777" w:rsidR="007F02A0" w:rsidRDefault="007F02A0" w:rsidP="007F02A0"/>
                          <w:p w14:paraId="79B873F9" w14:textId="77777777" w:rsidR="007F02A0" w:rsidRDefault="007F02A0" w:rsidP="007F02A0">
                            <w:r>
                              <w:t xml:space="preserve">    </w:t>
                            </w:r>
                            <w:proofErr w:type="spellStart"/>
                            <w:r>
                              <w:t>defaultConfig</w:t>
                            </w:r>
                            <w:proofErr w:type="spellEnd"/>
                            <w:r>
                              <w:t xml:space="preserve"> {</w:t>
                            </w:r>
                          </w:p>
                          <w:p w14:paraId="344613D7" w14:textId="77777777" w:rsidR="007F02A0" w:rsidRDefault="007F02A0" w:rsidP="007F02A0">
                            <w:r>
                              <w:t xml:space="preserve">        // TODO: Specify your own unique Application ID (https://developer.android.com/studio/build/application-id.html).</w:t>
                            </w:r>
                          </w:p>
                          <w:p w14:paraId="7F73E6A9" w14:textId="77777777" w:rsidR="007F02A0" w:rsidRDefault="007F02A0" w:rsidP="007F02A0">
                            <w:r>
                              <w:t xml:space="preserve">        </w:t>
                            </w:r>
                            <w:proofErr w:type="spellStart"/>
                            <w:r>
                              <w:t>applicationId</w:t>
                            </w:r>
                            <w:proofErr w:type="spellEnd"/>
                            <w:r>
                              <w:t xml:space="preserve"> "</w:t>
                            </w:r>
                            <w:proofErr w:type="spellStart"/>
                            <w:r>
                              <w:t>com.example.travel_app</w:t>
                            </w:r>
                            <w:proofErr w:type="spellEnd"/>
                            <w:r>
                              <w:t>"</w:t>
                            </w:r>
                          </w:p>
                          <w:p w14:paraId="1C64CD25" w14:textId="77777777" w:rsidR="007F02A0" w:rsidRDefault="007F02A0" w:rsidP="007F02A0">
                            <w:r>
                              <w:t xml:space="preserve">        </w:t>
                            </w:r>
                            <w:proofErr w:type="spellStart"/>
                            <w:r>
                              <w:t>minSdkVersion</w:t>
                            </w:r>
                            <w:proofErr w:type="spellEnd"/>
                            <w:r>
                              <w:t xml:space="preserve"> 21</w:t>
                            </w:r>
                          </w:p>
                          <w:p w14:paraId="621EBFB5" w14:textId="77777777" w:rsidR="007F02A0" w:rsidRDefault="007F02A0" w:rsidP="007F02A0">
                            <w:r>
                              <w:t xml:space="preserve">        </w:t>
                            </w:r>
                            <w:proofErr w:type="spellStart"/>
                            <w:r>
                              <w:t>targetSdkVersion</w:t>
                            </w:r>
                            <w:proofErr w:type="spellEnd"/>
                            <w:r>
                              <w:t xml:space="preserve"> 32</w:t>
                            </w:r>
                          </w:p>
                          <w:p w14:paraId="50AD7698" w14:textId="77777777" w:rsidR="007F02A0" w:rsidRDefault="007F02A0" w:rsidP="007F02A0">
                            <w:r>
                              <w:t xml:space="preserve">        </w:t>
                            </w:r>
                            <w:proofErr w:type="spellStart"/>
                            <w:r>
                              <w:t>versionCode</w:t>
                            </w:r>
                            <w:proofErr w:type="spellEnd"/>
                            <w:r>
                              <w:t xml:space="preserve"> </w:t>
                            </w:r>
                            <w:proofErr w:type="spellStart"/>
                            <w:r>
                              <w:t>flutterVersionCode.toInteger</w:t>
                            </w:r>
                            <w:proofErr w:type="spellEnd"/>
                            <w:r>
                              <w:t>()</w:t>
                            </w:r>
                          </w:p>
                          <w:p w14:paraId="29AB7804" w14:textId="77777777" w:rsidR="007F02A0" w:rsidRDefault="007F02A0" w:rsidP="007F02A0">
                            <w:r>
                              <w:t xml:space="preserve">        </w:t>
                            </w:r>
                            <w:proofErr w:type="spellStart"/>
                            <w:r>
                              <w:t>versionName</w:t>
                            </w:r>
                            <w:proofErr w:type="spellEnd"/>
                            <w:r>
                              <w:t xml:space="preserve"> </w:t>
                            </w:r>
                            <w:proofErr w:type="spellStart"/>
                            <w:r>
                              <w:t>flutterVersionName</w:t>
                            </w:r>
                            <w:proofErr w:type="spellEnd"/>
                          </w:p>
                          <w:p w14:paraId="32280047" w14:textId="77777777" w:rsidR="007F02A0" w:rsidRDefault="007F02A0" w:rsidP="007F02A0">
                            <w:r>
                              <w:t xml:space="preserve">    }</w:t>
                            </w:r>
                          </w:p>
                          <w:p w14:paraId="439F80EE" w14:textId="77777777" w:rsidR="007F02A0" w:rsidRDefault="007F02A0" w:rsidP="007F02A0"/>
                          <w:p w14:paraId="5921FBD5" w14:textId="77777777" w:rsidR="007F02A0" w:rsidRDefault="007F02A0" w:rsidP="007F02A0">
                            <w:r>
                              <w:t xml:space="preserve">    </w:t>
                            </w:r>
                            <w:proofErr w:type="spellStart"/>
                            <w:r>
                              <w:t>buildTypes</w:t>
                            </w:r>
                            <w:proofErr w:type="spellEnd"/>
                            <w:r>
                              <w:t xml:space="preserve"> {</w:t>
                            </w:r>
                          </w:p>
                          <w:p w14:paraId="07C6FE43" w14:textId="77777777" w:rsidR="007F02A0" w:rsidRDefault="007F02A0" w:rsidP="007F02A0">
                            <w:r>
                              <w:t xml:space="preserve">        release {</w:t>
                            </w:r>
                          </w:p>
                          <w:p w14:paraId="781508AF" w14:textId="77777777" w:rsidR="007F02A0" w:rsidRDefault="007F02A0" w:rsidP="007F02A0">
                            <w:r>
                              <w:t xml:space="preserve">            // TODO: Add your own signing config for the release build.</w:t>
                            </w:r>
                          </w:p>
                          <w:p w14:paraId="59FB1231" w14:textId="77777777" w:rsidR="007F02A0" w:rsidRDefault="007F02A0" w:rsidP="007F02A0">
                            <w:r>
                              <w:t xml:space="preserve">            // Signing with the debug keys for now, so `flutter run --release` works.</w:t>
                            </w:r>
                          </w:p>
                          <w:p w14:paraId="0FF5BBF1" w14:textId="77777777" w:rsidR="007F02A0" w:rsidRDefault="007F02A0" w:rsidP="007F02A0">
                            <w:r>
                              <w:t xml:space="preserve">            </w:t>
                            </w:r>
                            <w:proofErr w:type="spellStart"/>
                            <w:r>
                              <w:t>signingConfig</w:t>
                            </w:r>
                            <w:proofErr w:type="spellEnd"/>
                            <w:r>
                              <w:t xml:space="preserve"> </w:t>
                            </w:r>
                            <w:proofErr w:type="spellStart"/>
                            <w:r>
                              <w:t>signingConfigs.debug</w:t>
                            </w:r>
                            <w:proofErr w:type="spellEnd"/>
                          </w:p>
                          <w:p w14:paraId="6137D3BB" w14:textId="77777777" w:rsidR="007F02A0" w:rsidRDefault="007F02A0" w:rsidP="007F02A0">
                            <w:r>
                              <w:t xml:space="preserve">        }</w:t>
                            </w:r>
                          </w:p>
                          <w:p w14:paraId="35C29C34" w14:textId="77777777" w:rsidR="007F02A0" w:rsidRDefault="007F02A0" w:rsidP="007F02A0">
                            <w:r>
                              <w:t xml:space="preserve">    }</w:t>
                            </w:r>
                          </w:p>
                          <w:p w14:paraId="05EF469E" w14:textId="77777777" w:rsidR="007F02A0" w:rsidRDefault="007F02A0" w:rsidP="007F02A0">
                            <w:r>
                              <w:t>}</w:t>
                            </w:r>
                          </w:p>
                          <w:p w14:paraId="4774D910" w14:textId="77777777" w:rsidR="007F02A0" w:rsidRDefault="007F02A0" w:rsidP="007F02A0"/>
                          <w:p w14:paraId="68B82775" w14:textId="77777777" w:rsidR="007F02A0" w:rsidRDefault="007F02A0" w:rsidP="007F02A0">
                            <w:r>
                              <w:t>flutter {</w:t>
                            </w:r>
                          </w:p>
                          <w:p w14:paraId="7BCE9BE0" w14:textId="77777777" w:rsidR="007F02A0" w:rsidRDefault="007F02A0" w:rsidP="007F02A0">
                            <w:r>
                              <w:t xml:space="preserve">    source </w:t>
                            </w:r>
                            <w:proofErr w:type="gramStart"/>
                            <w:r>
                              <w:t>'..</w:t>
                            </w:r>
                            <w:proofErr w:type="gramEnd"/>
                            <w:r>
                              <w:t>/..'</w:t>
                            </w:r>
                          </w:p>
                          <w:p w14:paraId="403EE18D" w14:textId="77777777" w:rsidR="007F02A0" w:rsidRDefault="007F02A0" w:rsidP="007F02A0">
                            <w:r>
                              <w:t>}</w:t>
                            </w:r>
                          </w:p>
                          <w:p w14:paraId="475FBDC2" w14:textId="77777777" w:rsidR="007F02A0" w:rsidRDefault="007F02A0" w:rsidP="007F02A0"/>
                          <w:p w14:paraId="3EFF85A8" w14:textId="77777777" w:rsidR="007F02A0" w:rsidRDefault="007F02A0" w:rsidP="007F02A0">
                            <w:r>
                              <w:t>dependencies {</w:t>
                            </w:r>
                          </w:p>
                          <w:p w14:paraId="6BB75120" w14:textId="77777777" w:rsidR="007F02A0" w:rsidRDefault="007F02A0" w:rsidP="007F02A0">
                            <w:r>
                              <w:t xml:space="preserve">    implementation "</w:t>
                            </w:r>
                            <w:proofErr w:type="gramStart"/>
                            <w:r>
                              <w:t>org.jetbrains</w:t>
                            </w:r>
                            <w:proofErr w:type="gramEnd"/>
                            <w:r>
                              <w:t>.kotlin:kotlin-stdlib-jdk7:$</w:t>
                            </w:r>
                            <w:proofErr w:type="spellStart"/>
                            <w:r>
                              <w:t>kotlin_version</w:t>
                            </w:r>
                            <w:proofErr w:type="spellEnd"/>
                            <w:r>
                              <w:t>"</w:t>
                            </w:r>
                          </w:p>
                          <w:p w14:paraId="21DF093C" w14:textId="72B02352" w:rsidR="007F02A0" w:rsidRDefault="007F02A0" w:rsidP="007F02A0">
                            <w:proofErr w:type="gramStart"/>
                            <w:r>
                              <w:t>}</w:t>
                            </w:r>
                            <w:proofErr w:type="spellStart"/>
                            <w:r>
                              <w:t>lintOptions</w:t>
                            </w:r>
                            <w:proofErr w:type="spellEnd"/>
                            <w:proofErr w:type="gramEnd"/>
                            <w:r>
                              <w:t xml:space="preserve"> {</w:t>
                            </w:r>
                          </w:p>
                          <w:p w14:paraId="047207F6" w14:textId="77777777" w:rsidR="007F02A0" w:rsidRDefault="007F02A0" w:rsidP="007F02A0">
                            <w:r>
                              <w:t xml:space="preserve">        disable '</w:t>
                            </w:r>
                            <w:proofErr w:type="spellStart"/>
                            <w:r>
                              <w:t>InvalidPackage</w:t>
                            </w:r>
                            <w:proofErr w:type="spellEnd"/>
                            <w:r>
                              <w:t>'</w:t>
                            </w:r>
                          </w:p>
                          <w:p w14:paraId="25A80E95" w14:textId="77777777" w:rsidR="007F02A0" w:rsidRDefault="007F02A0" w:rsidP="007F02A0">
                            <w:r>
                              <w:t xml:space="preserve">    }</w:t>
                            </w:r>
                          </w:p>
                          <w:p w14:paraId="3B443608" w14:textId="77777777" w:rsidR="007F02A0" w:rsidRDefault="007F02A0" w:rsidP="007F02A0"/>
                          <w:p w14:paraId="42D9AAD2" w14:textId="77777777" w:rsidR="007F02A0" w:rsidRDefault="007F02A0" w:rsidP="007F02A0">
                            <w:r>
                              <w:t xml:space="preserve">    </w:t>
                            </w:r>
                            <w:proofErr w:type="spellStart"/>
                            <w:r>
                              <w:t>defaultConfig</w:t>
                            </w:r>
                            <w:proofErr w:type="spellEnd"/>
                            <w:r>
                              <w:t xml:space="preserve"> {</w:t>
                            </w:r>
                          </w:p>
                          <w:p w14:paraId="337B12EE" w14:textId="77777777" w:rsidR="007F02A0" w:rsidRDefault="007F02A0" w:rsidP="007F02A0">
                            <w:r>
                              <w:t xml:space="preserve">        // TODO: Specify your own unique Application ID (https://developer.android.com/studio/build/application-id.html).</w:t>
                            </w:r>
                          </w:p>
                          <w:p w14:paraId="139209BB" w14:textId="77777777" w:rsidR="007F02A0" w:rsidRDefault="007F02A0" w:rsidP="007F02A0">
                            <w:r>
                              <w:t xml:space="preserve">        </w:t>
                            </w:r>
                            <w:proofErr w:type="spellStart"/>
                            <w:r>
                              <w:t>applicationId</w:t>
                            </w:r>
                            <w:proofErr w:type="spellEnd"/>
                            <w:r>
                              <w:t xml:space="preserve"> "</w:t>
                            </w:r>
                            <w:proofErr w:type="spellStart"/>
                            <w:r>
                              <w:t>com.example.travel_app</w:t>
                            </w:r>
                            <w:proofErr w:type="spellEnd"/>
                            <w:r>
                              <w:t>"</w:t>
                            </w:r>
                          </w:p>
                          <w:p w14:paraId="648C1988" w14:textId="77777777" w:rsidR="007F02A0" w:rsidRDefault="007F02A0" w:rsidP="007F02A0">
                            <w:r>
                              <w:t xml:space="preserve">        </w:t>
                            </w:r>
                            <w:proofErr w:type="spellStart"/>
                            <w:r>
                              <w:t>minSdkVersion</w:t>
                            </w:r>
                            <w:proofErr w:type="spellEnd"/>
                            <w:r>
                              <w:t xml:space="preserve"> 21</w:t>
                            </w:r>
                          </w:p>
                          <w:p w14:paraId="6DBC64FF" w14:textId="77777777" w:rsidR="007F02A0" w:rsidRDefault="007F02A0" w:rsidP="007F02A0">
                            <w:r>
                              <w:t xml:space="preserve">        </w:t>
                            </w:r>
                            <w:proofErr w:type="spellStart"/>
                            <w:r>
                              <w:t>targetSdkVersion</w:t>
                            </w:r>
                            <w:proofErr w:type="spellEnd"/>
                            <w:r>
                              <w:t xml:space="preserve"> 32</w:t>
                            </w:r>
                          </w:p>
                          <w:p w14:paraId="6F7B8EBC" w14:textId="77777777" w:rsidR="007F02A0" w:rsidRDefault="007F02A0" w:rsidP="007F02A0">
                            <w:r>
                              <w:t xml:space="preserve">        </w:t>
                            </w:r>
                            <w:proofErr w:type="spellStart"/>
                            <w:r>
                              <w:t>versionCode</w:t>
                            </w:r>
                            <w:proofErr w:type="spellEnd"/>
                            <w:r>
                              <w:t xml:space="preserve"> </w:t>
                            </w:r>
                            <w:proofErr w:type="spellStart"/>
                            <w:r>
                              <w:t>flutterVersionCode.toInteger</w:t>
                            </w:r>
                            <w:proofErr w:type="spellEnd"/>
                            <w:r>
                              <w:t>()</w:t>
                            </w:r>
                          </w:p>
                          <w:p w14:paraId="721FA520" w14:textId="77777777" w:rsidR="007F02A0" w:rsidRDefault="007F02A0" w:rsidP="007F02A0">
                            <w:r>
                              <w:t xml:space="preserve">        </w:t>
                            </w:r>
                            <w:proofErr w:type="spellStart"/>
                            <w:r>
                              <w:t>versionName</w:t>
                            </w:r>
                            <w:proofErr w:type="spellEnd"/>
                            <w:r>
                              <w:t xml:space="preserve"> </w:t>
                            </w:r>
                            <w:proofErr w:type="spellStart"/>
                            <w:r>
                              <w:t>flutterVersionName</w:t>
                            </w:r>
                            <w:proofErr w:type="spellEnd"/>
                          </w:p>
                          <w:p w14:paraId="430EACF1" w14:textId="77777777" w:rsidR="007F02A0" w:rsidRDefault="007F02A0" w:rsidP="007F02A0">
                            <w:r>
                              <w:t xml:space="preserve">    }</w:t>
                            </w:r>
                          </w:p>
                          <w:p w14:paraId="250D7E2E" w14:textId="77777777" w:rsidR="007F02A0" w:rsidRDefault="007F02A0" w:rsidP="007F02A0"/>
                          <w:p w14:paraId="11AE8261" w14:textId="77777777" w:rsidR="007F02A0" w:rsidRDefault="007F02A0" w:rsidP="007F02A0">
                            <w:r>
                              <w:t xml:space="preserve">    </w:t>
                            </w:r>
                            <w:proofErr w:type="spellStart"/>
                            <w:r>
                              <w:t>buildTypes</w:t>
                            </w:r>
                            <w:proofErr w:type="spellEnd"/>
                            <w:r>
                              <w:t xml:space="preserve"> {</w:t>
                            </w:r>
                          </w:p>
                          <w:p w14:paraId="6ECC8AA4" w14:textId="77777777" w:rsidR="007F02A0" w:rsidRDefault="007F02A0" w:rsidP="007F02A0">
                            <w:r>
                              <w:t xml:space="preserve">        release {</w:t>
                            </w:r>
                          </w:p>
                          <w:p w14:paraId="37EFB9C1" w14:textId="77777777" w:rsidR="007F02A0" w:rsidRDefault="007F02A0" w:rsidP="007F02A0">
                            <w:r>
                              <w:t xml:space="preserve">            // TODO: Add your own signing config for the release build.</w:t>
                            </w:r>
                          </w:p>
                          <w:p w14:paraId="02B5E47A" w14:textId="77777777" w:rsidR="007F02A0" w:rsidRDefault="007F02A0" w:rsidP="007F02A0">
                            <w:r>
                              <w:t xml:space="preserve">            // Signing with the debug keys for now, so `flutter run --release` works.</w:t>
                            </w:r>
                          </w:p>
                          <w:p w14:paraId="170ADB1D" w14:textId="77777777" w:rsidR="007F02A0" w:rsidRDefault="007F02A0" w:rsidP="007F02A0">
                            <w:r>
                              <w:t xml:space="preserve">            </w:t>
                            </w:r>
                            <w:proofErr w:type="spellStart"/>
                            <w:r>
                              <w:t>signingConfig</w:t>
                            </w:r>
                            <w:proofErr w:type="spellEnd"/>
                            <w:r>
                              <w:t xml:space="preserve"> </w:t>
                            </w:r>
                            <w:proofErr w:type="spellStart"/>
                            <w:r>
                              <w:t>signingConfigs.debug</w:t>
                            </w:r>
                            <w:proofErr w:type="spellEnd"/>
                          </w:p>
                          <w:p w14:paraId="1684A342" w14:textId="77777777" w:rsidR="007F02A0" w:rsidRDefault="007F02A0" w:rsidP="007F02A0">
                            <w:r>
                              <w:t xml:space="preserve">        }</w:t>
                            </w:r>
                          </w:p>
                          <w:p w14:paraId="7977DC89" w14:textId="77777777" w:rsidR="007F02A0" w:rsidRDefault="007F02A0" w:rsidP="007F02A0">
                            <w:r>
                              <w:t xml:space="preserve">    }</w:t>
                            </w:r>
                          </w:p>
                          <w:p w14:paraId="06547181" w14:textId="77777777" w:rsidR="007F02A0" w:rsidRDefault="007F02A0" w:rsidP="007F02A0">
                            <w:r>
                              <w:t>}</w:t>
                            </w:r>
                          </w:p>
                          <w:p w14:paraId="70930D8B" w14:textId="77777777" w:rsidR="007F02A0" w:rsidRDefault="007F02A0" w:rsidP="007F02A0"/>
                          <w:p w14:paraId="547B89BA" w14:textId="77777777" w:rsidR="007F02A0" w:rsidRDefault="007F02A0" w:rsidP="007F02A0">
                            <w:r>
                              <w:t>flutter {</w:t>
                            </w:r>
                          </w:p>
                          <w:p w14:paraId="225F84B5" w14:textId="77777777" w:rsidR="007F02A0" w:rsidRDefault="007F02A0" w:rsidP="007F02A0">
                            <w:r>
                              <w:t xml:space="preserve">    source </w:t>
                            </w:r>
                            <w:proofErr w:type="gramStart"/>
                            <w:r>
                              <w:t>'..</w:t>
                            </w:r>
                            <w:proofErr w:type="gramEnd"/>
                            <w:r>
                              <w:t>/..'</w:t>
                            </w:r>
                          </w:p>
                          <w:p w14:paraId="4572C8F4" w14:textId="77777777" w:rsidR="007F02A0" w:rsidRDefault="007F02A0" w:rsidP="007F02A0">
                            <w:r>
                              <w:t>}</w:t>
                            </w:r>
                          </w:p>
                          <w:p w14:paraId="5F941121" w14:textId="77777777" w:rsidR="007F02A0" w:rsidRDefault="007F02A0" w:rsidP="007F02A0"/>
                          <w:p w14:paraId="4E620CAF" w14:textId="77777777" w:rsidR="007F02A0" w:rsidRDefault="007F02A0" w:rsidP="007F02A0">
                            <w:r>
                              <w:t>dependencies {</w:t>
                            </w:r>
                          </w:p>
                          <w:p w14:paraId="228D6C6B" w14:textId="77777777" w:rsidR="007F02A0" w:rsidRDefault="007F02A0" w:rsidP="007F02A0">
                            <w:r>
                              <w:t xml:space="preserve">    implementation "</w:t>
                            </w:r>
                            <w:proofErr w:type="gramStart"/>
                            <w:r>
                              <w:t>org.jetbrains</w:t>
                            </w:r>
                            <w:proofErr w:type="gramEnd"/>
                            <w:r>
                              <w:t>.kotlin:kotlin-stdlib-jdk7:$</w:t>
                            </w:r>
                            <w:proofErr w:type="spellStart"/>
                            <w:r>
                              <w:t>kotlin_version</w:t>
                            </w:r>
                            <w:proofErr w:type="spellEnd"/>
                            <w:r>
                              <w:t>"</w:t>
                            </w:r>
                          </w:p>
                          <w:p w14:paraId="4150BF8F" w14:textId="26850C5B" w:rsidR="009E184C" w:rsidRDefault="007F02A0" w:rsidP="007F02A0">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63D06" id="_x0000_s1031" type="#_x0000_t202" style="position:absolute;left:0;text-align:left;margin-left:398.8pt;margin-top:14.25pt;width:450pt;height:691.5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">
                <v:textbox>
                  <w:txbxContent>
                    <w:p w14:paraId="7DFBE6A8" w14:textId="77777777" w:rsidR="007F02A0" w:rsidRDefault="007F02A0" w:rsidP="007F02A0">
                      <w:r>
                        <w:t xml:space="preserve">def </w:t>
                      </w:r>
                      <w:proofErr w:type="spellStart"/>
                      <w:r>
                        <w:t>localProperties</w:t>
                      </w:r>
                      <w:proofErr w:type="spellEnd"/>
                      <w:r>
                        <w:t xml:space="preserve"> = new </w:t>
                      </w:r>
                      <w:proofErr w:type="gramStart"/>
                      <w:r>
                        <w:t>Properties(</w:t>
                      </w:r>
                      <w:proofErr w:type="gramEnd"/>
                      <w:r>
                        <w:t>)</w:t>
                      </w:r>
                    </w:p>
                    <w:p w14:paraId="43CCB816" w14:textId="77777777" w:rsidR="007F02A0" w:rsidRDefault="007F02A0" w:rsidP="007F02A0">
                      <w:r>
                        <w:t xml:space="preserve">def </w:t>
                      </w:r>
                      <w:proofErr w:type="spellStart"/>
                      <w:r>
                        <w:t>localPropertiesFile</w:t>
                      </w:r>
                      <w:proofErr w:type="spellEnd"/>
                      <w:r>
                        <w:t xml:space="preserve"> = </w:t>
                      </w:r>
                      <w:proofErr w:type="spellStart"/>
                      <w:r>
                        <w:t>rootProject.file</w:t>
                      </w:r>
                      <w:proofErr w:type="spellEnd"/>
                      <w:r>
                        <w:t>('</w:t>
                      </w:r>
                      <w:proofErr w:type="spellStart"/>
                      <w:proofErr w:type="gramStart"/>
                      <w:r>
                        <w:t>local.properties</w:t>
                      </w:r>
                      <w:proofErr w:type="spellEnd"/>
                      <w:proofErr w:type="gramEnd"/>
                      <w:r>
                        <w:t>')</w:t>
                      </w:r>
                    </w:p>
                    <w:p w14:paraId="1FBF03FA" w14:textId="77777777" w:rsidR="007F02A0" w:rsidRDefault="007F02A0" w:rsidP="007F02A0">
                      <w:r>
                        <w:t>if (</w:t>
                      </w:r>
                      <w:proofErr w:type="spellStart"/>
                      <w:r>
                        <w:t>localPropertiesFile.exists</w:t>
                      </w:r>
                      <w:proofErr w:type="spellEnd"/>
                      <w:r>
                        <w:t>()) {</w:t>
                      </w:r>
                    </w:p>
                    <w:p w14:paraId="7E085B71" w14:textId="77777777" w:rsidR="007F02A0" w:rsidRDefault="007F02A0" w:rsidP="007F02A0">
                      <w:r>
                        <w:t xml:space="preserve">    </w:t>
                      </w:r>
                      <w:proofErr w:type="spellStart"/>
                      <w:r>
                        <w:t>localPropertiesFile.withReader</w:t>
                      </w:r>
                      <w:proofErr w:type="spellEnd"/>
                      <w:r>
                        <w:t xml:space="preserve">('UTF-8') </w:t>
                      </w:r>
                      <w:proofErr w:type="gramStart"/>
                      <w:r>
                        <w:t>{ reader</w:t>
                      </w:r>
                      <w:proofErr w:type="gramEnd"/>
                      <w:r>
                        <w:t xml:space="preserve"> -&gt;</w:t>
                      </w:r>
                    </w:p>
                    <w:p w14:paraId="21A90526" w14:textId="77777777" w:rsidR="007F02A0" w:rsidRDefault="007F02A0" w:rsidP="007F02A0">
                      <w:r>
                        <w:t xml:space="preserve">        </w:t>
                      </w:r>
                      <w:proofErr w:type="spellStart"/>
                      <w:r>
                        <w:t>localProperties.load</w:t>
                      </w:r>
                      <w:proofErr w:type="spellEnd"/>
                      <w:r>
                        <w:t>(reader)</w:t>
                      </w:r>
                    </w:p>
                    <w:p w14:paraId="6C374976" w14:textId="77777777" w:rsidR="007F02A0" w:rsidRDefault="007F02A0" w:rsidP="007F02A0">
                      <w:r>
                        <w:t xml:space="preserve">    }</w:t>
                      </w:r>
                    </w:p>
                    <w:p w14:paraId="200A18B9" w14:textId="77777777" w:rsidR="007F02A0" w:rsidRDefault="007F02A0" w:rsidP="007F02A0">
                      <w:r>
                        <w:t>}</w:t>
                      </w:r>
                    </w:p>
                    <w:p w14:paraId="3E633791" w14:textId="77777777" w:rsidR="007F02A0" w:rsidRDefault="007F02A0" w:rsidP="007F02A0"/>
                    <w:p w14:paraId="7F577EA7" w14:textId="77777777" w:rsidR="007F02A0" w:rsidRDefault="007F02A0" w:rsidP="007F02A0">
                      <w:r>
                        <w:t xml:space="preserve">def </w:t>
                      </w:r>
                      <w:proofErr w:type="spellStart"/>
                      <w:r>
                        <w:t>flutterRoot</w:t>
                      </w:r>
                      <w:proofErr w:type="spellEnd"/>
                      <w:r>
                        <w:t xml:space="preserve"> = </w:t>
                      </w:r>
                      <w:proofErr w:type="spellStart"/>
                      <w:r>
                        <w:t>localProperties.getProperty</w:t>
                      </w:r>
                      <w:proofErr w:type="spellEnd"/>
                      <w:r>
                        <w:t>('</w:t>
                      </w:r>
                      <w:proofErr w:type="spellStart"/>
                      <w:r>
                        <w:t>flutter.sdk</w:t>
                      </w:r>
                      <w:proofErr w:type="spellEnd"/>
                      <w:r>
                        <w:t>')</w:t>
                      </w:r>
                    </w:p>
                    <w:p w14:paraId="5AA2C9B9" w14:textId="77777777" w:rsidR="007F02A0" w:rsidRDefault="007F02A0" w:rsidP="007F02A0">
                      <w:r>
                        <w:t>if (</w:t>
                      </w:r>
                      <w:proofErr w:type="spellStart"/>
                      <w:r>
                        <w:t>flutterRoot</w:t>
                      </w:r>
                      <w:proofErr w:type="spellEnd"/>
                      <w:r>
                        <w:t xml:space="preserve"> == null) {</w:t>
                      </w:r>
                    </w:p>
                    <w:p w14:paraId="32219E31" w14:textId="77777777" w:rsidR="007F02A0" w:rsidRDefault="007F02A0" w:rsidP="007F02A0">
                      <w:r>
                        <w:t xml:space="preserve">    throw new </w:t>
                      </w:r>
                      <w:proofErr w:type="spellStart"/>
                      <w:proofErr w:type="gramStart"/>
                      <w:r>
                        <w:t>GradleException</w:t>
                      </w:r>
                      <w:proofErr w:type="spellEnd"/>
                      <w:r>
                        <w:t>(</w:t>
                      </w:r>
                      <w:proofErr w:type="gramEnd"/>
                      <w:r>
                        <w:t xml:space="preserve">"Flutter SDK not found. Define location with </w:t>
                      </w:r>
                      <w:proofErr w:type="spellStart"/>
                      <w:r>
                        <w:t>flutter.sdk</w:t>
                      </w:r>
                      <w:proofErr w:type="spellEnd"/>
                      <w:r>
                        <w:t xml:space="preserve"> in the </w:t>
                      </w:r>
                      <w:proofErr w:type="spellStart"/>
                      <w:proofErr w:type="gramStart"/>
                      <w:r>
                        <w:t>local.properties</w:t>
                      </w:r>
                      <w:proofErr w:type="spellEnd"/>
                      <w:proofErr w:type="gramEnd"/>
                      <w:r>
                        <w:t xml:space="preserve"> file.")</w:t>
                      </w:r>
                    </w:p>
                    <w:p w14:paraId="4EBE8B6D" w14:textId="77777777" w:rsidR="007F02A0" w:rsidRDefault="007F02A0" w:rsidP="007F02A0">
                      <w:r>
                        <w:t>}</w:t>
                      </w:r>
                    </w:p>
                    <w:p w14:paraId="7EF7B554" w14:textId="77777777" w:rsidR="007F02A0" w:rsidRDefault="007F02A0" w:rsidP="007F02A0"/>
                    <w:p w14:paraId="7FF44475" w14:textId="77777777" w:rsidR="007F02A0" w:rsidRDefault="007F02A0" w:rsidP="007F02A0">
                      <w:r>
                        <w:t xml:space="preserve">def </w:t>
                      </w:r>
                      <w:proofErr w:type="spellStart"/>
                      <w:r>
                        <w:t>flutterVersionCode</w:t>
                      </w:r>
                      <w:proofErr w:type="spellEnd"/>
                      <w:r>
                        <w:t xml:space="preserve"> = </w:t>
                      </w:r>
                      <w:proofErr w:type="spellStart"/>
                      <w:r>
                        <w:t>localProperties.getProperty</w:t>
                      </w:r>
                      <w:proofErr w:type="spellEnd"/>
                      <w:r>
                        <w:t>('</w:t>
                      </w:r>
                      <w:proofErr w:type="spellStart"/>
                      <w:proofErr w:type="gramStart"/>
                      <w:r>
                        <w:t>flutter.versionCode</w:t>
                      </w:r>
                      <w:proofErr w:type="spellEnd"/>
                      <w:proofErr w:type="gramEnd"/>
                      <w:r>
                        <w:t>')</w:t>
                      </w:r>
                    </w:p>
                    <w:p w14:paraId="58F340E7" w14:textId="77777777" w:rsidR="007F02A0" w:rsidRDefault="007F02A0" w:rsidP="007F02A0">
                      <w:r>
                        <w:t>if (</w:t>
                      </w:r>
                      <w:proofErr w:type="spellStart"/>
                      <w:r>
                        <w:t>flutterVersionCode</w:t>
                      </w:r>
                      <w:proofErr w:type="spellEnd"/>
                      <w:r>
                        <w:t xml:space="preserve"> == null) {</w:t>
                      </w:r>
                    </w:p>
                    <w:p w14:paraId="070DB643" w14:textId="77777777" w:rsidR="007F02A0" w:rsidRDefault="007F02A0" w:rsidP="007F02A0">
                      <w:r>
                        <w:t xml:space="preserve">    </w:t>
                      </w:r>
                      <w:proofErr w:type="spellStart"/>
                      <w:r>
                        <w:t>flutterVersionCode</w:t>
                      </w:r>
                      <w:proofErr w:type="spellEnd"/>
                      <w:r>
                        <w:t xml:space="preserve"> = '1'</w:t>
                      </w:r>
                    </w:p>
                    <w:p w14:paraId="3415E1BC" w14:textId="77777777" w:rsidR="007F02A0" w:rsidRDefault="007F02A0" w:rsidP="007F02A0">
                      <w:r>
                        <w:t>}</w:t>
                      </w:r>
                    </w:p>
                    <w:p w14:paraId="4681C861" w14:textId="77777777" w:rsidR="007F02A0" w:rsidRDefault="007F02A0" w:rsidP="007F02A0"/>
                    <w:p w14:paraId="7BF11E55" w14:textId="77777777" w:rsidR="007F02A0" w:rsidRDefault="007F02A0" w:rsidP="007F02A0">
                      <w:r>
                        <w:t xml:space="preserve">def </w:t>
                      </w:r>
                      <w:proofErr w:type="spellStart"/>
                      <w:r>
                        <w:t>flutterVersionName</w:t>
                      </w:r>
                      <w:proofErr w:type="spellEnd"/>
                      <w:r>
                        <w:t xml:space="preserve"> = </w:t>
                      </w:r>
                      <w:proofErr w:type="spellStart"/>
                      <w:r>
                        <w:t>localProperties.getProperty</w:t>
                      </w:r>
                      <w:proofErr w:type="spellEnd"/>
                      <w:r>
                        <w:t>('</w:t>
                      </w:r>
                      <w:proofErr w:type="spellStart"/>
                      <w:proofErr w:type="gramStart"/>
                      <w:r>
                        <w:t>flutter.versionName</w:t>
                      </w:r>
                      <w:proofErr w:type="spellEnd"/>
                      <w:proofErr w:type="gramEnd"/>
                      <w:r>
                        <w:t>')</w:t>
                      </w:r>
                    </w:p>
                    <w:p w14:paraId="6C258EB3" w14:textId="77777777" w:rsidR="007F02A0" w:rsidRDefault="007F02A0" w:rsidP="007F02A0">
                      <w:r>
                        <w:t>if (</w:t>
                      </w:r>
                      <w:proofErr w:type="spellStart"/>
                      <w:r>
                        <w:t>flutterVersionName</w:t>
                      </w:r>
                      <w:proofErr w:type="spellEnd"/>
                      <w:r>
                        <w:t xml:space="preserve"> == null) {</w:t>
                      </w:r>
                    </w:p>
                    <w:p w14:paraId="77E0518D" w14:textId="77777777" w:rsidR="007F02A0" w:rsidRDefault="007F02A0" w:rsidP="007F02A0">
                      <w:r>
                        <w:t xml:space="preserve">    </w:t>
                      </w:r>
                      <w:proofErr w:type="spellStart"/>
                      <w:r>
                        <w:t>flutterVersionName</w:t>
                      </w:r>
                      <w:proofErr w:type="spellEnd"/>
                      <w:r>
                        <w:t xml:space="preserve"> = '1.0'</w:t>
                      </w:r>
                    </w:p>
                    <w:p w14:paraId="73A5770B" w14:textId="77777777" w:rsidR="007F02A0" w:rsidRDefault="007F02A0" w:rsidP="007F02A0">
                      <w:r>
                        <w:t>}</w:t>
                      </w:r>
                    </w:p>
                    <w:p w14:paraId="2DD4E5B2" w14:textId="77777777" w:rsidR="007F02A0" w:rsidRDefault="007F02A0" w:rsidP="007F02A0"/>
                    <w:p w14:paraId="5B7CAB83" w14:textId="77777777" w:rsidR="007F02A0" w:rsidRDefault="007F02A0" w:rsidP="007F02A0">
                      <w:r>
                        <w:t>apply plugin: '</w:t>
                      </w:r>
                      <w:proofErr w:type="spellStart"/>
                      <w:proofErr w:type="gramStart"/>
                      <w:r>
                        <w:t>com.android</w:t>
                      </w:r>
                      <w:proofErr w:type="gramEnd"/>
                      <w:r>
                        <w:t>.application</w:t>
                      </w:r>
                      <w:proofErr w:type="spellEnd"/>
                      <w:r>
                        <w:t>'</w:t>
                      </w:r>
                    </w:p>
                    <w:p w14:paraId="58CCB63A" w14:textId="77777777" w:rsidR="007F02A0" w:rsidRDefault="007F02A0" w:rsidP="007F02A0">
                      <w:r>
                        <w:t>apply plugin: '</w:t>
                      </w:r>
                      <w:proofErr w:type="spellStart"/>
                      <w:r>
                        <w:t>kotlin</w:t>
                      </w:r>
                      <w:proofErr w:type="spellEnd"/>
                      <w:r>
                        <w:t>-android'</w:t>
                      </w:r>
                    </w:p>
                    <w:p w14:paraId="4077AFA7" w14:textId="77777777" w:rsidR="007F02A0" w:rsidRDefault="007F02A0" w:rsidP="007F02A0">
                      <w:r>
                        <w:t>apply from: "$</w:t>
                      </w:r>
                      <w:proofErr w:type="spellStart"/>
                      <w:r>
                        <w:t>flutterRoot</w:t>
                      </w:r>
                      <w:proofErr w:type="spellEnd"/>
                      <w:r>
                        <w:t>/packages/</w:t>
                      </w:r>
                      <w:proofErr w:type="spellStart"/>
                      <w:r>
                        <w:t>flutter_tools</w:t>
                      </w:r>
                      <w:proofErr w:type="spellEnd"/>
                      <w:r>
                        <w:t>/</w:t>
                      </w:r>
                      <w:proofErr w:type="spellStart"/>
                      <w:r>
                        <w:t>gradle</w:t>
                      </w:r>
                      <w:proofErr w:type="spellEnd"/>
                      <w:r>
                        <w:t>/</w:t>
                      </w:r>
                      <w:proofErr w:type="spellStart"/>
                      <w:r>
                        <w:t>flutter.gradle</w:t>
                      </w:r>
                      <w:proofErr w:type="spellEnd"/>
                      <w:r>
                        <w:t>"</w:t>
                      </w:r>
                    </w:p>
                    <w:p w14:paraId="4A9A78AD" w14:textId="77777777" w:rsidR="007F02A0" w:rsidRDefault="007F02A0" w:rsidP="007F02A0"/>
                    <w:p w14:paraId="23146AFA" w14:textId="77777777" w:rsidR="007F02A0" w:rsidRDefault="007F02A0" w:rsidP="007F02A0">
                      <w:r>
                        <w:t>android {</w:t>
                      </w:r>
                    </w:p>
                    <w:p w14:paraId="6158C266" w14:textId="77777777" w:rsidR="007F02A0" w:rsidRDefault="007F02A0" w:rsidP="007F02A0">
                      <w:r>
                        <w:t xml:space="preserve">    </w:t>
                      </w:r>
                      <w:proofErr w:type="spellStart"/>
                      <w:r>
                        <w:t>compileSdkVersion</w:t>
                      </w:r>
                      <w:proofErr w:type="spellEnd"/>
                      <w:r>
                        <w:t xml:space="preserve"> 32</w:t>
                      </w:r>
                    </w:p>
                    <w:p w14:paraId="2526AB22" w14:textId="77777777" w:rsidR="007F02A0" w:rsidRDefault="007F02A0" w:rsidP="007F02A0"/>
                    <w:p w14:paraId="577FF64A" w14:textId="77777777" w:rsidR="007F02A0" w:rsidRDefault="007F02A0" w:rsidP="007F02A0">
                      <w:r>
                        <w:t xml:space="preserve">    </w:t>
                      </w:r>
                      <w:proofErr w:type="spellStart"/>
                      <w:r>
                        <w:t>sourceSets</w:t>
                      </w:r>
                      <w:proofErr w:type="spellEnd"/>
                      <w:r>
                        <w:t xml:space="preserve"> {</w:t>
                      </w:r>
                    </w:p>
                    <w:p w14:paraId="631864E6" w14:textId="77777777" w:rsidR="007F02A0" w:rsidRDefault="007F02A0" w:rsidP="007F02A0">
                      <w:r>
                        <w:t xml:space="preserve">        </w:t>
                      </w:r>
                      <w:proofErr w:type="spellStart"/>
                      <w:proofErr w:type="gramStart"/>
                      <w:r>
                        <w:t>main.java.srcDirs</w:t>
                      </w:r>
                      <w:proofErr w:type="spellEnd"/>
                      <w:proofErr w:type="gramEnd"/>
                      <w:r>
                        <w:t xml:space="preserve"> += '</w:t>
                      </w:r>
                      <w:proofErr w:type="spellStart"/>
                      <w:r>
                        <w:t>src</w:t>
                      </w:r>
                      <w:proofErr w:type="spellEnd"/>
                      <w:r>
                        <w:t>/main/</w:t>
                      </w:r>
                      <w:proofErr w:type="spellStart"/>
                      <w:r>
                        <w:t>kotlin</w:t>
                      </w:r>
                      <w:proofErr w:type="spellEnd"/>
                      <w:r>
                        <w:t>'</w:t>
                      </w:r>
                    </w:p>
                    <w:p w14:paraId="39E3BA99" w14:textId="77777777" w:rsidR="007F02A0" w:rsidRDefault="007F02A0" w:rsidP="007F02A0">
                      <w:r>
                        <w:t xml:space="preserve">    }</w:t>
                      </w:r>
                    </w:p>
                    <w:p w14:paraId="707A60C3" w14:textId="77777777" w:rsidR="007F02A0" w:rsidRDefault="007F02A0" w:rsidP="007F02A0"/>
                    <w:p w14:paraId="5401281C" w14:textId="77777777" w:rsidR="007F02A0" w:rsidRDefault="007F02A0" w:rsidP="007F02A0">
                      <w:r>
                        <w:t xml:space="preserve">    def </w:t>
                      </w:r>
                      <w:proofErr w:type="spellStart"/>
                      <w:r>
                        <w:t>localProperties</w:t>
                      </w:r>
                      <w:proofErr w:type="spellEnd"/>
                      <w:r>
                        <w:t xml:space="preserve"> = new </w:t>
                      </w:r>
                      <w:proofErr w:type="gramStart"/>
                      <w:r>
                        <w:t>Properties(</w:t>
                      </w:r>
                      <w:proofErr w:type="gramEnd"/>
                      <w:r>
                        <w:t>)</w:t>
                      </w:r>
                    </w:p>
                    <w:p w14:paraId="4B6CAAF0" w14:textId="77777777" w:rsidR="007F02A0" w:rsidRDefault="007F02A0" w:rsidP="007F02A0">
                      <w:r>
                        <w:t xml:space="preserve">def </w:t>
                      </w:r>
                      <w:proofErr w:type="spellStart"/>
                      <w:r>
                        <w:t>localPropertiesFile</w:t>
                      </w:r>
                      <w:proofErr w:type="spellEnd"/>
                      <w:r>
                        <w:t xml:space="preserve"> = </w:t>
                      </w:r>
                      <w:proofErr w:type="spellStart"/>
                      <w:r>
                        <w:t>rootProject.file</w:t>
                      </w:r>
                      <w:proofErr w:type="spellEnd"/>
                      <w:r>
                        <w:t>('</w:t>
                      </w:r>
                      <w:proofErr w:type="spellStart"/>
                      <w:proofErr w:type="gramStart"/>
                      <w:r>
                        <w:t>local.properties</w:t>
                      </w:r>
                      <w:proofErr w:type="spellEnd"/>
                      <w:proofErr w:type="gramEnd"/>
                      <w:r>
                        <w:t>')</w:t>
                      </w:r>
                    </w:p>
                    <w:p w14:paraId="22E6A131" w14:textId="77777777" w:rsidR="007F02A0" w:rsidRDefault="007F02A0" w:rsidP="007F02A0">
                      <w:r>
                        <w:t>if (</w:t>
                      </w:r>
                      <w:proofErr w:type="spellStart"/>
                      <w:r>
                        <w:t>localPropertiesFile.exists</w:t>
                      </w:r>
                      <w:proofErr w:type="spellEnd"/>
                      <w:r>
                        <w:t>()) {</w:t>
                      </w:r>
                    </w:p>
                    <w:p w14:paraId="04C28CC7" w14:textId="77777777" w:rsidR="007F02A0" w:rsidRDefault="007F02A0" w:rsidP="007F02A0">
                      <w:r>
                        <w:t xml:space="preserve">    </w:t>
                      </w:r>
                      <w:proofErr w:type="spellStart"/>
                      <w:r>
                        <w:t>localPropertiesFile.withReader</w:t>
                      </w:r>
                      <w:proofErr w:type="spellEnd"/>
                      <w:r>
                        <w:t xml:space="preserve">('UTF-8') </w:t>
                      </w:r>
                      <w:proofErr w:type="gramStart"/>
                      <w:r>
                        <w:t>{ reader</w:t>
                      </w:r>
                      <w:proofErr w:type="gramEnd"/>
                      <w:r>
                        <w:t xml:space="preserve"> -&gt;</w:t>
                      </w:r>
                    </w:p>
                    <w:p w14:paraId="369F55B5" w14:textId="77777777" w:rsidR="007F02A0" w:rsidRDefault="007F02A0" w:rsidP="007F02A0">
                      <w:r>
                        <w:t xml:space="preserve">        </w:t>
                      </w:r>
                      <w:proofErr w:type="spellStart"/>
                      <w:r>
                        <w:t>localProperties.load</w:t>
                      </w:r>
                      <w:proofErr w:type="spellEnd"/>
                      <w:r>
                        <w:t>(reader)</w:t>
                      </w:r>
                    </w:p>
                    <w:p w14:paraId="19A7C910" w14:textId="77777777" w:rsidR="007F02A0" w:rsidRDefault="007F02A0" w:rsidP="007F02A0">
                      <w:r>
                        <w:t xml:space="preserve">    }</w:t>
                      </w:r>
                    </w:p>
                    <w:p w14:paraId="54D92927" w14:textId="77777777" w:rsidR="007F02A0" w:rsidRDefault="007F02A0" w:rsidP="007F02A0">
                      <w:r>
                        <w:t>}</w:t>
                      </w:r>
                    </w:p>
                    <w:p w14:paraId="2A0C9BCE" w14:textId="77777777" w:rsidR="007F02A0" w:rsidRDefault="007F02A0" w:rsidP="007F02A0"/>
                    <w:p w14:paraId="40C1F11F" w14:textId="77777777" w:rsidR="007F02A0" w:rsidRDefault="007F02A0" w:rsidP="007F02A0">
                      <w:r>
                        <w:t xml:space="preserve">def </w:t>
                      </w:r>
                      <w:proofErr w:type="spellStart"/>
                      <w:r>
                        <w:t>flutterRoot</w:t>
                      </w:r>
                      <w:proofErr w:type="spellEnd"/>
                      <w:r>
                        <w:t xml:space="preserve"> = </w:t>
                      </w:r>
                      <w:proofErr w:type="spellStart"/>
                      <w:r>
                        <w:t>localProperties.getProperty</w:t>
                      </w:r>
                      <w:proofErr w:type="spellEnd"/>
                      <w:r>
                        <w:t>('</w:t>
                      </w:r>
                      <w:proofErr w:type="spellStart"/>
                      <w:r>
                        <w:t>flutter.sdk</w:t>
                      </w:r>
                      <w:proofErr w:type="spellEnd"/>
                      <w:r>
                        <w:t>')</w:t>
                      </w:r>
                    </w:p>
                    <w:p w14:paraId="6B4C1072" w14:textId="77777777" w:rsidR="007F02A0" w:rsidRDefault="007F02A0" w:rsidP="007F02A0">
                      <w:r>
                        <w:t>if (</w:t>
                      </w:r>
                      <w:proofErr w:type="spellStart"/>
                      <w:r>
                        <w:t>flutterRoot</w:t>
                      </w:r>
                      <w:proofErr w:type="spellEnd"/>
                      <w:r>
                        <w:t xml:space="preserve"> == null) {</w:t>
                      </w:r>
                    </w:p>
                    <w:p w14:paraId="601FCB9D" w14:textId="77777777" w:rsidR="007F02A0" w:rsidRDefault="007F02A0" w:rsidP="007F02A0">
                      <w:r>
                        <w:t xml:space="preserve">    throw new </w:t>
                      </w:r>
                      <w:proofErr w:type="spellStart"/>
                      <w:proofErr w:type="gramStart"/>
                      <w:r>
                        <w:t>GradleException</w:t>
                      </w:r>
                      <w:proofErr w:type="spellEnd"/>
                      <w:r>
                        <w:t>(</w:t>
                      </w:r>
                      <w:proofErr w:type="gramEnd"/>
                      <w:r>
                        <w:t xml:space="preserve">"Flutter SDK not found. Define location with </w:t>
                      </w:r>
                      <w:proofErr w:type="spellStart"/>
                      <w:r>
                        <w:t>flutter.sdk</w:t>
                      </w:r>
                      <w:proofErr w:type="spellEnd"/>
                      <w:r>
                        <w:t xml:space="preserve"> in the </w:t>
                      </w:r>
                      <w:proofErr w:type="spellStart"/>
                      <w:proofErr w:type="gramStart"/>
                      <w:r>
                        <w:t>local.properties</w:t>
                      </w:r>
                      <w:proofErr w:type="spellEnd"/>
                      <w:proofErr w:type="gramEnd"/>
                      <w:r>
                        <w:t xml:space="preserve"> file.")</w:t>
                      </w:r>
                    </w:p>
                    <w:p w14:paraId="3ED33CF2" w14:textId="77777777" w:rsidR="007F02A0" w:rsidRDefault="007F02A0" w:rsidP="007F02A0">
                      <w:r>
                        <w:t>}</w:t>
                      </w:r>
                    </w:p>
                    <w:p w14:paraId="48D5F3DE" w14:textId="77777777" w:rsidR="007F02A0" w:rsidRDefault="007F02A0" w:rsidP="007F02A0"/>
                    <w:p w14:paraId="52F97153" w14:textId="77777777" w:rsidR="007F02A0" w:rsidRDefault="007F02A0" w:rsidP="007F02A0">
                      <w:r>
                        <w:t xml:space="preserve">def </w:t>
                      </w:r>
                      <w:proofErr w:type="spellStart"/>
                      <w:r>
                        <w:t>flutterVersionCode</w:t>
                      </w:r>
                      <w:proofErr w:type="spellEnd"/>
                      <w:r>
                        <w:t xml:space="preserve"> = </w:t>
                      </w:r>
                      <w:proofErr w:type="spellStart"/>
                      <w:r>
                        <w:t>localProperties.getProperty</w:t>
                      </w:r>
                      <w:proofErr w:type="spellEnd"/>
                      <w:r>
                        <w:t>('</w:t>
                      </w:r>
                      <w:proofErr w:type="spellStart"/>
                      <w:proofErr w:type="gramStart"/>
                      <w:r>
                        <w:t>flutter.versionCode</w:t>
                      </w:r>
                      <w:proofErr w:type="spellEnd"/>
                      <w:proofErr w:type="gramEnd"/>
                      <w:r>
                        <w:t>')</w:t>
                      </w:r>
                    </w:p>
                    <w:p w14:paraId="467D69A6" w14:textId="77777777" w:rsidR="007F02A0" w:rsidRDefault="007F02A0" w:rsidP="007F02A0">
                      <w:r>
                        <w:t>if (</w:t>
                      </w:r>
                      <w:proofErr w:type="spellStart"/>
                      <w:r>
                        <w:t>flutterVersionCode</w:t>
                      </w:r>
                      <w:proofErr w:type="spellEnd"/>
                      <w:r>
                        <w:t xml:space="preserve"> == null) {</w:t>
                      </w:r>
                    </w:p>
                    <w:p w14:paraId="544ADFBE" w14:textId="77777777" w:rsidR="007F02A0" w:rsidRDefault="007F02A0" w:rsidP="007F02A0">
                      <w:r>
                        <w:t xml:space="preserve">    </w:t>
                      </w:r>
                      <w:proofErr w:type="spellStart"/>
                      <w:r>
                        <w:t>flutterVersionCode</w:t>
                      </w:r>
                      <w:proofErr w:type="spellEnd"/>
                      <w:r>
                        <w:t xml:space="preserve"> = '1'</w:t>
                      </w:r>
                    </w:p>
                    <w:p w14:paraId="57765F14" w14:textId="77777777" w:rsidR="007F02A0" w:rsidRDefault="007F02A0" w:rsidP="007F02A0">
                      <w:r>
                        <w:t>}</w:t>
                      </w:r>
                    </w:p>
                    <w:p w14:paraId="732A610C" w14:textId="77777777" w:rsidR="007F02A0" w:rsidRDefault="007F02A0" w:rsidP="007F02A0"/>
                    <w:p w14:paraId="3BDA00F2" w14:textId="77777777" w:rsidR="007F02A0" w:rsidRDefault="007F02A0" w:rsidP="007F02A0">
                      <w:r>
                        <w:t xml:space="preserve">def </w:t>
                      </w:r>
                      <w:proofErr w:type="spellStart"/>
                      <w:r>
                        <w:t>flutterVersionName</w:t>
                      </w:r>
                      <w:proofErr w:type="spellEnd"/>
                      <w:r>
                        <w:t xml:space="preserve"> = </w:t>
                      </w:r>
                      <w:proofErr w:type="spellStart"/>
                      <w:r>
                        <w:t>localProperties.getProperty</w:t>
                      </w:r>
                      <w:proofErr w:type="spellEnd"/>
                      <w:r>
                        <w:t>('</w:t>
                      </w:r>
                      <w:proofErr w:type="spellStart"/>
                      <w:proofErr w:type="gramStart"/>
                      <w:r>
                        <w:t>flutter.versionName</w:t>
                      </w:r>
                      <w:proofErr w:type="spellEnd"/>
                      <w:proofErr w:type="gramEnd"/>
                      <w:r>
                        <w:t>')</w:t>
                      </w:r>
                    </w:p>
                    <w:p w14:paraId="356319DC" w14:textId="77777777" w:rsidR="007F02A0" w:rsidRDefault="007F02A0" w:rsidP="007F02A0">
                      <w:r>
                        <w:t>if (</w:t>
                      </w:r>
                      <w:proofErr w:type="spellStart"/>
                      <w:r>
                        <w:t>flutterVersionName</w:t>
                      </w:r>
                      <w:proofErr w:type="spellEnd"/>
                      <w:r>
                        <w:t xml:space="preserve"> == null) {</w:t>
                      </w:r>
                    </w:p>
                    <w:p w14:paraId="35E3CD83" w14:textId="77777777" w:rsidR="007F02A0" w:rsidRDefault="007F02A0" w:rsidP="007F02A0">
                      <w:r>
                        <w:t xml:space="preserve">    </w:t>
                      </w:r>
                      <w:proofErr w:type="spellStart"/>
                      <w:r>
                        <w:t>flutterVersionName</w:t>
                      </w:r>
                      <w:proofErr w:type="spellEnd"/>
                      <w:r>
                        <w:t xml:space="preserve"> = '1.0'</w:t>
                      </w:r>
                    </w:p>
                    <w:p w14:paraId="7F4FE417" w14:textId="77777777" w:rsidR="007F02A0" w:rsidRDefault="007F02A0" w:rsidP="007F02A0">
                      <w:r>
                        <w:t>}</w:t>
                      </w:r>
                    </w:p>
                    <w:p w14:paraId="36EE4DD4" w14:textId="77777777" w:rsidR="007F02A0" w:rsidRDefault="007F02A0" w:rsidP="007F02A0"/>
                    <w:p w14:paraId="6F2C8113" w14:textId="77777777" w:rsidR="007F02A0" w:rsidRDefault="007F02A0" w:rsidP="007F02A0">
                      <w:r>
                        <w:t>apply plugin: '</w:t>
                      </w:r>
                      <w:proofErr w:type="spellStart"/>
                      <w:proofErr w:type="gramStart"/>
                      <w:r>
                        <w:t>com.android</w:t>
                      </w:r>
                      <w:proofErr w:type="gramEnd"/>
                      <w:r>
                        <w:t>.application</w:t>
                      </w:r>
                      <w:proofErr w:type="spellEnd"/>
                      <w:r>
                        <w:t>'</w:t>
                      </w:r>
                    </w:p>
                    <w:p w14:paraId="1960A58C" w14:textId="77777777" w:rsidR="007F02A0" w:rsidRDefault="007F02A0" w:rsidP="007F02A0">
                      <w:r>
                        <w:t>apply plugin: '</w:t>
                      </w:r>
                      <w:proofErr w:type="spellStart"/>
                      <w:r>
                        <w:t>kotlin</w:t>
                      </w:r>
                      <w:proofErr w:type="spellEnd"/>
                      <w:r>
                        <w:t>-android'</w:t>
                      </w:r>
                    </w:p>
                    <w:p w14:paraId="2BBBB836" w14:textId="77777777" w:rsidR="007F02A0" w:rsidRDefault="007F02A0" w:rsidP="007F02A0">
                      <w:r>
                        <w:t>apply from: "$</w:t>
                      </w:r>
                      <w:proofErr w:type="spellStart"/>
                      <w:r>
                        <w:t>flutterRoot</w:t>
                      </w:r>
                      <w:proofErr w:type="spellEnd"/>
                      <w:r>
                        <w:t>/packages/</w:t>
                      </w:r>
                      <w:proofErr w:type="spellStart"/>
                      <w:r>
                        <w:t>flutter_tools</w:t>
                      </w:r>
                      <w:proofErr w:type="spellEnd"/>
                      <w:r>
                        <w:t>/</w:t>
                      </w:r>
                      <w:proofErr w:type="spellStart"/>
                      <w:r>
                        <w:t>gradle</w:t>
                      </w:r>
                      <w:proofErr w:type="spellEnd"/>
                      <w:r>
                        <w:t>/</w:t>
                      </w:r>
                      <w:proofErr w:type="spellStart"/>
                      <w:r>
                        <w:t>flutter.gradle</w:t>
                      </w:r>
                      <w:proofErr w:type="spellEnd"/>
                      <w:r>
                        <w:t>"</w:t>
                      </w:r>
                    </w:p>
                    <w:p w14:paraId="5B96CCFA" w14:textId="77777777" w:rsidR="007F02A0" w:rsidRDefault="007F02A0" w:rsidP="007F02A0"/>
                    <w:p w14:paraId="43427919" w14:textId="77777777" w:rsidR="007F02A0" w:rsidRDefault="007F02A0" w:rsidP="007F02A0">
                      <w:r>
                        <w:t>android {</w:t>
                      </w:r>
                    </w:p>
                    <w:p w14:paraId="682C8B99" w14:textId="77777777" w:rsidR="007F02A0" w:rsidRDefault="007F02A0" w:rsidP="007F02A0">
                      <w:r>
                        <w:t xml:space="preserve">    </w:t>
                      </w:r>
                      <w:proofErr w:type="spellStart"/>
                      <w:r>
                        <w:t>compileSdkVersion</w:t>
                      </w:r>
                      <w:proofErr w:type="spellEnd"/>
                      <w:r>
                        <w:t xml:space="preserve"> 32</w:t>
                      </w:r>
                    </w:p>
                    <w:p w14:paraId="0FF44C6B" w14:textId="77777777" w:rsidR="007F02A0" w:rsidRDefault="007F02A0" w:rsidP="007F02A0"/>
                    <w:p w14:paraId="2A246490" w14:textId="77777777" w:rsidR="007F02A0" w:rsidRDefault="007F02A0" w:rsidP="007F02A0">
                      <w:r>
                        <w:t xml:space="preserve">    </w:t>
                      </w:r>
                      <w:proofErr w:type="spellStart"/>
                      <w:r>
                        <w:t>sourceSets</w:t>
                      </w:r>
                      <w:proofErr w:type="spellEnd"/>
                      <w:r>
                        <w:t xml:space="preserve"> {</w:t>
                      </w:r>
                    </w:p>
                    <w:p w14:paraId="5132AAEC" w14:textId="77777777" w:rsidR="007F02A0" w:rsidRDefault="007F02A0" w:rsidP="007F02A0">
                      <w:r>
                        <w:t xml:space="preserve">        </w:t>
                      </w:r>
                      <w:proofErr w:type="spellStart"/>
                      <w:proofErr w:type="gramStart"/>
                      <w:r>
                        <w:t>main.java.srcDirs</w:t>
                      </w:r>
                      <w:proofErr w:type="spellEnd"/>
                      <w:proofErr w:type="gramEnd"/>
                      <w:r>
                        <w:t xml:space="preserve"> += '</w:t>
                      </w:r>
                      <w:proofErr w:type="spellStart"/>
                      <w:r>
                        <w:t>src</w:t>
                      </w:r>
                      <w:proofErr w:type="spellEnd"/>
                      <w:r>
                        <w:t>/main/</w:t>
                      </w:r>
                      <w:proofErr w:type="spellStart"/>
                      <w:r>
                        <w:t>kotlin</w:t>
                      </w:r>
                      <w:proofErr w:type="spellEnd"/>
                      <w:r>
                        <w:t>'</w:t>
                      </w:r>
                    </w:p>
                    <w:p w14:paraId="1FD40BEF" w14:textId="77777777" w:rsidR="007F02A0" w:rsidRDefault="007F02A0" w:rsidP="007F02A0">
                      <w:r>
                        <w:t xml:space="preserve">    }</w:t>
                      </w:r>
                    </w:p>
                    <w:p w14:paraId="24DA8E64" w14:textId="77777777" w:rsidR="007F02A0" w:rsidRDefault="007F02A0" w:rsidP="007F02A0"/>
                    <w:p w14:paraId="6F955F80" w14:textId="77777777" w:rsidR="007F02A0" w:rsidRDefault="007F02A0" w:rsidP="007F02A0">
                      <w:r>
                        <w:t xml:space="preserve">    </w:t>
                      </w:r>
                      <w:proofErr w:type="spellStart"/>
                      <w:r>
                        <w:t>lintOptions</w:t>
                      </w:r>
                      <w:proofErr w:type="spellEnd"/>
                      <w:r>
                        <w:t xml:space="preserve"> {</w:t>
                      </w:r>
                    </w:p>
                    <w:p w14:paraId="507DB526" w14:textId="77777777" w:rsidR="007F02A0" w:rsidRDefault="007F02A0" w:rsidP="007F02A0">
                      <w:r>
                        <w:t xml:space="preserve">        disable '</w:t>
                      </w:r>
                      <w:proofErr w:type="spellStart"/>
                      <w:r>
                        <w:t>InvalidPackage</w:t>
                      </w:r>
                      <w:proofErr w:type="spellEnd"/>
                      <w:r>
                        <w:t>'</w:t>
                      </w:r>
                    </w:p>
                    <w:p w14:paraId="019B5231" w14:textId="77777777" w:rsidR="007F02A0" w:rsidRDefault="007F02A0" w:rsidP="007F02A0">
                      <w:r>
                        <w:t xml:space="preserve">    }</w:t>
                      </w:r>
                    </w:p>
                    <w:p w14:paraId="3EACDE0B" w14:textId="77777777" w:rsidR="007F02A0" w:rsidRDefault="007F02A0" w:rsidP="007F02A0"/>
                    <w:p w14:paraId="08CF2757" w14:textId="77777777" w:rsidR="007F02A0" w:rsidRDefault="007F02A0" w:rsidP="007F02A0">
                      <w:r>
                        <w:t xml:space="preserve">    </w:t>
                      </w:r>
                      <w:proofErr w:type="spellStart"/>
                      <w:r>
                        <w:t>defaultConfig</w:t>
                      </w:r>
                      <w:proofErr w:type="spellEnd"/>
                      <w:r>
                        <w:t xml:space="preserve"> {</w:t>
                      </w:r>
                    </w:p>
                    <w:p w14:paraId="0E24DD4B" w14:textId="77777777" w:rsidR="007F02A0" w:rsidRDefault="007F02A0" w:rsidP="007F02A0">
                      <w:r>
                        <w:t xml:space="preserve">        // TODO: Specify your own unique Application ID (https://developer.android.com/studio/build/application-id.html).</w:t>
                      </w:r>
                    </w:p>
                    <w:p w14:paraId="374A51ED" w14:textId="77777777" w:rsidR="007F02A0" w:rsidRDefault="007F02A0" w:rsidP="007F02A0">
                      <w:r>
                        <w:t xml:space="preserve">        </w:t>
                      </w:r>
                      <w:proofErr w:type="spellStart"/>
                      <w:r>
                        <w:t>applicationId</w:t>
                      </w:r>
                      <w:proofErr w:type="spellEnd"/>
                      <w:r>
                        <w:t xml:space="preserve"> "</w:t>
                      </w:r>
                      <w:proofErr w:type="spellStart"/>
                      <w:r>
                        <w:t>com.example.travel_app</w:t>
                      </w:r>
                      <w:proofErr w:type="spellEnd"/>
                      <w:r>
                        <w:t>"</w:t>
                      </w:r>
                    </w:p>
                    <w:p w14:paraId="3935B61B" w14:textId="77777777" w:rsidR="007F02A0" w:rsidRDefault="007F02A0" w:rsidP="007F02A0">
                      <w:r>
                        <w:t xml:space="preserve">        </w:t>
                      </w:r>
                      <w:proofErr w:type="spellStart"/>
                      <w:r>
                        <w:t>minSdkVersion</w:t>
                      </w:r>
                      <w:proofErr w:type="spellEnd"/>
                      <w:r>
                        <w:t xml:space="preserve"> 21</w:t>
                      </w:r>
                    </w:p>
                    <w:p w14:paraId="5C980ECF" w14:textId="77777777" w:rsidR="007F02A0" w:rsidRDefault="007F02A0" w:rsidP="007F02A0">
                      <w:r>
                        <w:t xml:space="preserve">        </w:t>
                      </w:r>
                      <w:proofErr w:type="spellStart"/>
                      <w:r>
                        <w:t>targetSdkVersion</w:t>
                      </w:r>
                      <w:proofErr w:type="spellEnd"/>
                      <w:r>
                        <w:t xml:space="preserve"> 32</w:t>
                      </w:r>
                    </w:p>
                    <w:p w14:paraId="507D15B5" w14:textId="77777777" w:rsidR="007F02A0" w:rsidRDefault="007F02A0" w:rsidP="007F02A0">
                      <w:r>
                        <w:t xml:space="preserve">        </w:t>
                      </w:r>
                      <w:proofErr w:type="spellStart"/>
                      <w:r>
                        <w:t>versionCode</w:t>
                      </w:r>
                      <w:proofErr w:type="spellEnd"/>
                      <w:r>
                        <w:t xml:space="preserve"> </w:t>
                      </w:r>
                      <w:proofErr w:type="spellStart"/>
                      <w:r>
                        <w:t>flutterVersionCode.toInteger</w:t>
                      </w:r>
                      <w:proofErr w:type="spellEnd"/>
                      <w:r>
                        <w:t>()</w:t>
                      </w:r>
                    </w:p>
                    <w:p w14:paraId="69B699EB" w14:textId="77777777" w:rsidR="007F02A0" w:rsidRDefault="007F02A0" w:rsidP="007F02A0">
                      <w:r>
                        <w:t xml:space="preserve">        </w:t>
                      </w:r>
                      <w:proofErr w:type="spellStart"/>
                      <w:r>
                        <w:t>versionName</w:t>
                      </w:r>
                      <w:proofErr w:type="spellEnd"/>
                      <w:r>
                        <w:t xml:space="preserve"> </w:t>
                      </w:r>
                      <w:proofErr w:type="spellStart"/>
                      <w:r>
                        <w:t>flutterVersionName</w:t>
                      </w:r>
                      <w:proofErr w:type="spellEnd"/>
                    </w:p>
                    <w:p w14:paraId="1D3BAC0F" w14:textId="77777777" w:rsidR="007F02A0" w:rsidRDefault="007F02A0" w:rsidP="007F02A0">
                      <w:r>
                        <w:t xml:space="preserve">    }</w:t>
                      </w:r>
                    </w:p>
                    <w:p w14:paraId="15446D34" w14:textId="77777777" w:rsidR="007F02A0" w:rsidRDefault="007F02A0" w:rsidP="007F02A0"/>
                    <w:p w14:paraId="7D1E2EBE" w14:textId="77777777" w:rsidR="007F02A0" w:rsidRDefault="007F02A0" w:rsidP="007F02A0">
                      <w:r>
                        <w:t xml:space="preserve">    </w:t>
                      </w:r>
                      <w:proofErr w:type="spellStart"/>
                      <w:r>
                        <w:t>buildTypes</w:t>
                      </w:r>
                      <w:proofErr w:type="spellEnd"/>
                      <w:r>
                        <w:t xml:space="preserve"> {</w:t>
                      </w:r>
                    </w:p>
                    <w:p w14:paraId="09F41A79" w14:textId="77777777" w:rsidR="007F02A0" w:rsidRDefault="007F02A0" w:rsidP="007F02A0">
                      <w:r>
                        <w:t xml:space="preserve">        release {</w:t>
                      </w:r>
                    </w:p>
                    <w:p w14:paraId="74A859B6" w14:textId="77777777" w:rsidR="007F02A0" w:rsidRDefault="007F02A0" w:rsidP="007F02A0">
                      <w:r>
                        <w:t xml:space="preserve">            // TODO: Add your own signing config for the release build.</w:t>
                      </w:r>
                    </w:p>
                    <w:p w14:paraId="79869F70" w14:textId="77777777" w:rsidR="007F02A0" w:rsidRDefault="007F02A0" w:rsidP="007F02A0">
                      <w:r>
                        <w:t xml:space="preserve">            // Signing with the debug keys for now, so `flutter run --release` works.</w:t>
                      </w:r>
                    </w:p>
                    <w:p w14:paraId="3C9F8380" w14:textId="77777777" w:rsidR="007F02A0" w:rsidRDefault="007F02A0" w:rsidP="007F02A0">
                      <w:r>
                        <w:t xml:space="preserve">            </w:t>
                      </w:r>
                      <w:proofErr w:type="spellStart"/>
                      <w:r>
                        <w:t>signingConfig</w:t>
                      </w:r>
                      <w:proofErr w:type="spellEnd"/>
                      <w:r>
                        <w:t xml:space="preserve"> </w:t>
                      </w:r>
                      <w:proofErr w:type="spellStart"/>
                      <w:r>
                        <w:t>signingConfigs.debug</w:t>
                      </w:r>
                      <w:proofErr w:type="spellEnd"/>
                    </w:p>
                    <w:p w14:paraId="4E848A0F" w14:textId="77777777" w:rsidR="007F02A0" w:rsidRDefault="007F02A0" w:rsidP="007F02A0">
                      <w:r>
                        <w:t xml:space="preserve">        }</w:t>
                      </w:r>
                    </w:p>
                    <w:p w14:paraId="4DB14301" w14:textId="77777777" w:rsidR="007F02A0" w:rsidRDefault="007F02A0" w:rsidP="007F02A0">
                      <w:r>
                        <w:t xml:space="preserve">    }</w:t>
                      </w:r>
                    </w:p>
                    <w:p w14:paraId="24646A3C" w14:textId="77777777" w:rsidR="007F02A0" w:rsidRDefault="007F02A0" w:rsidP="007F02A0">
                      <w:r>
                        <w:t>}</w:t>
                      </w:r>
                    </w:p>
                    <w:p w14:paraId="3B4C56B7" w14:textId="77777777" w:rsidR="007F02A0" w:rsidRDefault="007F02A0" w:rsidP="007F02A0"/>
                    <w:p w14:paraId="7AA778ED" w14:textId="77777777" w:rsidR="007F02A0" w:rsidRDefault="007F02A0" w:rsidP="007F02A0">
                      <w:r>
                        <w:t>flutter {</w:t>
                      </w:r>
                    </w:p>
                    <w:p w14:paraId="05D7231F" w14:textId="77777777" w:rsidR="007F02A0" w:rsidRDefault="007F02A0" w:rsidP="007F02A0">
                      <w:r>
                        <w:t xml:space="preserve">    source </w:t>
                      </w:r>
                      <w:proofErr w:type="gramStart"/>
                      <w:r>
                        <w:t>'..</w:t>
                      </w:r>
                      <w:proofErr w:type="gramEnd"/>
                      <w:r>
                        <w:t>/..'</w:t>
                      </w:r>
                    </w:p>
                    <w:p w14:paraId="296B1C07" w14:textId="77777777" w:rsidR="007F02A0" w:rsidRDefault="007F02A0" w:rsidP="007F02A0">
                      <w:r>
                        <w:t>}</w:t>
                      </w:r>
                    </w:p>
                    <w:p w14:paraId="0D1F0220" w14:textId="77777777" w:rsidR="007F02A0" w:rsidRDefault="007F02A0" w:rsidP="007F02A0"/>
                    <w:p w14:paraId="79A14755" w14:textId="77777777" w:rsidR="007F02A0" w:rsidRDefault="007F02A0" w:rsidP="007F02A0">
                      <w:r>
                        <w:t>dependencies {</w:t>
                      </w:r>
                    </w:p>
                    <w:p w14:paraId="3B3A938C" w14:textId="77777777" w:rsidR="007F02A0" w:rsidRDefault="007F02A0" w:rsidP="007F02A0">
                      <w:r>
                        <w:t xml:space="preserve">    implementation "</w:t>
                      </w:r>
                      <w:proofErr w:type="gramStart"/>
                      <w:r>
                        <w:t>org.jetbrains</w:t>
                      </w:r>
                      <w:proofErr w:type="gramEnd"/>
                      <w:r>
                        <w:t>.kotlin:kotlin-stdlib-jdk7:$</w:t>
                      </w:r>
                      <w:proofErr w:type="spellStart"/>
                      <w:r>
                        <w:t>kotlin_version</w:t>
                      </w:r>
                      <w:proofErr w:type="spellEnd"/>
                      <w:r>
                        <w:t>"</w:t>
                      </w:r>
                    </w:p>
                    <w:p w14:paraId="404674D0" w14:textId="77777777" w:rsidR="007F02A0" w:rsidRDefault="007F02A0" w:rsidP="007F02A0">
                      <w:r>
                        <w:t xml:space="preserve">}def </w:t>
                      </w:r>
                      <w:proofErr w:type="spellStart"/>
                      <w:r>
                        <w:t>localProperties</w:t>
                      </w:r>
                      <w:proofErr w:type="spellEnd"/>
                      <w:r>
                        <w:t xml:space="preserve"> = new </w:t>
                      </w:r>
                      <w:proofErr w:type="gramStart"/>
                      <w:r>
                        <w:t>Properties(</w:t>
                      </w:r>
                      <w:proofErr w:type="gramEnd"/>
                      <w:r>
                        <w:t>)</w:t>
                      </w:r>
                    </w:p>
                    <w:p w14:paraId="69FC153E" w14:textId="77777777" w:rsidR="007F02A0" w:rsidRDefault="007F02A0" w:rsidP="007F02A0">
                      <w:r>
                        <w:t xml:space="preserve">def </w:t>
                      </w:r>
                      <w:proofErr w:type="spellStart"/>
                      <w:r>
                        <w:t>localPropertiesFile</w:t>
                      </w:r>
                      <w:proofErr w:type="spellEnd"/>
                      <w:r>
                        <w:t xml:space="preserve"> = </w:t>
                      </w:r>
                      <w:proofErr w:type="spellStart"/>
                      <w:r>
                        <w:t>rootProject.file</w:t>
                      </w:r>
                      <w:proofErr w:type="spellEnd"/>
                      <w:r>
                        <w:t>('</w:t>
                      </w:r>
                      <w:proofErr w:type="spellStart"/>
                      <w:proofErr w:type="gramStart"/>
                      <w:r>
                        <w:t>local.properties</w:t>
                      </w:r>
                      <w:proofErr w:type="spellEnd"/>
                      <w:proofErr w:type="gramEnd"/>
                      <w:r>
                        <w:t>')</w:t>
                      </w:r>
                    </w:p>
                    <w:p w14:paraId="06C7E8E2" w14:textId="77777777" w:rsidR="007F02A0" w:rsidRDefault="007F02A0" w:rsidP="007F02A0">
                      <w:r>
                        <w:t>if (</w:t>
                      </w:r>
                      <w:proofErr w:type="spellStart"/>
                      <w:r>
                        <w:t>localPropertiesFile.exists</w:t>
                      </w:r>
                      <w:proofErr w:type="spellEnd"/>
                      <w:r>
                        <w:t>()) {</w:t>
                      </w:r>
                    </w:p>
                    <w:p w14:paraId="3E3DD528" w14:textId="77777777" w:rsidR="007F02A0" w:rsidRDefault="007F02A0" w:rsidP="007F02A0">
                      <w:r>
                        <w:t xml:space="preserve">    </w:t>
                      </w:r>
                      <w:proofErr w:type="spellStart"/>
                      <w:r>
                        <w:t>localPropertiesFile.withReader</w:t>
                      </w:r>
                      <w:proofErr w:type="spellEnd"/>
                      <w:r>
                        <w:t xml:space="preserve">('UTF-8') </w:t>
                      </w:r>
                      <w:proofErr w:type="gramStart"/>
                      <w:r>
                        <w:t>{ reader</w:t>
                      </w:r>
                      <w:proofErr w:type="gramEnd"/>
                      <w:r>
                        <w:t xml:space="preserve"> -&gt;</w:t>
                      </w:r>
                    </w:p>
                    <w:p w14:paraId="65273C11" w14:textId="77777777" w:rsidR="007F02A0" w:rsidRDefault="007F02A0" w:rsidP="007F02A0">
                      <w:r>
                        <w:t xml:space="preserve">        </w:t>
                      </w:r>
                      <w:proofErr w:type="spellStart"/>
                      <w:r>
                        <w:t>localProperties.load</w:t>
                      </w:r>
                      <w:proofErr w:type="spellEnd"/>
                      <w:r>
                        <w:t>(reader)</w:t>
                      </w:r>
                    </w:p>
                    <w:p w14:paraId="2D383E88" w14:textId="77777777" w:rsidR="007F02A0" w:rsidRDefault="007F02A0" w:rsidP="007F02A0">
                      <w:r>
                        <w:t xml:space="preserve">    }</w:t>
                      </w:r>
                    </w:p>
                    <w:p w14:paraId="61C39F87" w14:textId="77777777" w:rsidR="007F02A0" w:rsidRDefault="007F02A0" w:rsidP="007F02A0">
                      <w:r>
                        <w:t>}</w:t>
                      </w:r>
                    </w:p>
                    <w:p w14:paraId="28CBD9C2" w14:textId="77777777" w:rsidR="007F02A0" w:rsidRDefault="007F02A0" w:rsidP="007F02A0"/>
                    <w:p w14:paraId="2F6DA78B" w14:textId="77777777" w:rsidR="007F02A0" w:rsidRDefault="007F02A0" w:rsidP="007F02A0">
                      <w:r>
                        <w:t xml:space="preserve">def </w:t>
                      </w:r>
                      <w:proofErr w:type="spellStart"/>
                      <w:r>
                        <w:t>flutterRoot</w:t>
                      </w:r>
                      <w:proofErr w:type="spellEnd"/>
                      <w:r>
                        <w:t xml:space="preserve"> = </w:t>
                      </w:r>
                      <w:proofErr w:type="spellStart"/>
                      <w:r>
                        <w:t>localProperties.getProperty</w:t>
                      </w:r>
                      <w:proofErr w:type="spellEnd"/>
                      <w:r>
                        <w:t>('</w:t>
                      </w:r>
                      <w:proofErr w:type="spellStart"/>
                      <w:r>
                        <w:t>flutter.sdk</w:t>
                      </w:r>
                      <w:proofErr w:type="spellEnd"/>
                      <w:r>
                        <w:t>')</w:t>
                      </w:r>
                    </w:p>
                    <w:p w14:paraId="1CC13E97" w14:textId="77777777" w:rsidR="007F02A0" w:rsidRDefault="007F02A0" w:rsidP="007F02A0">
                      <w:r>
                        <w:t>if (</w:t>
                      </w:r>
                      <w:proofErr w:type="spellStart"/>
                      <w:r>
                        <w:t>flutterRoot</w:t>
                      </w:r>
                      <w:proofErr w:type="spellEnd"/>
                      <w:r>
                        <w:t xml:space="preserve"> == null) {</w:t>
                      </w:r>
                    </w:p>
                    <w:p w14:paraId="3C8AD815" w14:textId="77777777" w:rsidR="007F02A0" w:rsidRDefault="007F02A0" w:rsidP="007F02A0">
                      <w:r>
                        <w:t xml:space="preserve">    throw new </w:t>
                      </w:r>
                      <w:proofErr w:type="spellStart"/>
                      <w:proofErr w:type="gramStart"/>
                      <w:r>
                        <w:t>GradleException</w:t>
                      </w:r>
                      <w:proofErr w:type="spellEnd"/>
                      <w:r>
                        <w:t>(</w:t>
                      </w:r>
                      <w:proofErr w:type="gramEnd"/>
                      <w:r>
                        <w:t xml:space="preserve">"Flutter SDK not found. Define location with </w:t>
                      </w:r>
                      <w:proofErr w:type="spellStart"/>
                      <w:r>
                        <w:t>flutter.sdk</w:t>
                      </w:r>
                      <w:proofErr w:type="spellEnd"/>
                      <w:r>
                        <w:t xml:space="preserve"> in the </w:t>
                      </w:r>
                      <w:proofErr w:type="spellStart"/>
                      <w:proofErr w:type="gramStart"/>
                      <w:r>
                        <w:t>local.properties</w:t>
                      </w:r>
                      <w:proofErr w:type="spellEnd"/>
                      <w:proofErr w:type="gramEnd"/>
                      <w:r>
                        <w:t xml:space="preserve"> file.")</w:t>
                      </w:r>
                    </w:p>
                    <w:p w14:paraId="3590846E" w14:textId="77777777" w:rsidR="007F02A0" w:rsidRDefault="007F02A0" w:rsidP="007F02A0">
                      <w:r>
                        <w:t>}</w:t>
                      </w:r>
                    </w:p>
                    <w:p w14:paraId="043551E5" w14:textId="77777777" w:rsidR="007F02A0" w:rsidRDefault="007F02A0" w:rsidP="007F02A0"/>
                    <w:p w14:paraId="0C93812E" w14:textId="77777777" w:rsidR="007F02A0" w:rsidRDefault="007F02A0" w:rsidP="007F02A0">
                      <w:r>
                        <w:t xml:space="preserve">def </w:t>
                      </w:r>
                      <w:proofErr w:type="spellStart"/>
                      <w:r>
                        <w:t>flutterVersionCode</w:t>
                      </w:r>
                      <w:proofErr w:type="spellEnd"/>
                      <w:r>
                        <w:t xml:space="preserve"> = </w:t>
                      </w:r>
                      <w:proofErr w:type="spellStart"/>
                      <w:r>
                        <w:t>localProperties.getProperty</w:t>
                      </w:r>
                      <w:proofErr w:type="spellEnd"/>
                      <w:r>
                        <w:t>('</w:t>
                      </w:r>
                      <w:proofErr w:type="spellStart"/>
                      <w:proofErr w:type="gramStart"/>
                      <w:r>
                        <w:t>flutter.versionCode</w:t>
                      </w:r>
                      <w:proofErr w:type="spellEnd"/>
                      <w:proofErr w:type="gramEnd"/>
                      <w:r>
                        <w:t>')</w:t>
                      </w:r>
                    </w:p>
                    <w:p w14:paraId="11CF8407" w14:textId="77777777" w:rsidR="007F02A0" w:rsidRDefault="007F02A0" w:rsidP="007F02A0">
                      <w:r>
                        <w:t>if (</w:t>
                      </w:r>
                      <w:proofErr w:type="spellStart"/>
                      <w:r>
                        <w:t>flutterVersionCode</w:t>
                      </w:r>
                      <w:proofErr w:type="spellEnd"/>
                      <w:r>
                        <w:t xml:space="preserve"> == null) {</w:t>
                      </w:r>
                    </w:p>
                    <w:p w14:paraId="6108AA80" w14:textId="77777777" w:rsidR="007F02A0" w:rsidRDefault="007F02A0" w:rsidP="007F02A0">
                      <w:r>
                        <w:t xml:space="preserve">    </w:t>
                      </w:r>
                      <w:proofErr w:type="spellStart"/>
                      <w:r>
                        <w:t>flutterVersionCode</w:t>
                      </w:r>
                      <w:proofErr w:type="spellEnd"/>
                      <w:r>
                        <w:t xml:space="preserve"> = '1'</w:t>
                      </w:r>
                    </w:p>
                    <w:p w14:paraId="2481E5EA" w14:textId="77777777" w:rsidR="007F02A0" w:rsidRDefault="007F02A0" w:rsidP="007F02A0">
                      <w:r>
                        <w:t>}</w:t>
                      </w:r>
                    </w:p>
                    <w:p w14:paraId="265E0DB0" w14:textId="77777777" w:rsidR="007F02A0" w:rsidRDefault="007F02A0" w:rsidP="007F02A0"/>
                    <w:p w14:paraId="013FDDF3" w14:textId="77777777" w:rsidR="007F02A0" w:rsidRDefault="007F02A0" w:rsidP="007F02A0">
                      <w:r>
                        <w:t xml:space="preserve">def </w:t>
                      </w:r>
                      <w:proofErr w:type="spellStart"/>
                      <w:r>
                        <w:t>flutterVersionName</w:t>
                      </w:r>
                      <w:proofErr w:type="spellEnd"/>
                      <w:r>
                        <w:t xml:space="preserve"> = </w:t>
                      </w:r>
                      <w:proofErr w:type="spellStart"/>
                      <w:r>
                        <w:t>localProperties.getProperty</w:t>
                      </w:r>
                      <w:proofErr w:type="spellEnd"/>
                      <w:r>
                        <w:t>('</w:t>
                      </w:r>
                      <w:proofErr w:type="spellStart"/>
                      <w:proofErr w:type="gramStart"/>
                      <w:r>
                        <w:t>flutter.versionName</w:t>
                      </w:r>
                      <w:proofErr w:type="spellEnd"/>
                      <w:proofErr w:type="gramEnd"/>
                      <w:r>
                        <w:t>')</w:t>
                      </w:r>
                    </w:p>
                    <w:p w14:paraId="0A3271EC" w14:textId="77777777" w:rsidR="007F02A0" w:rsidRDefault="007F02A0" w:rsidP="007F02A0">
                      <w:r>
                        <w:t>if (</w:t>
                      </w:r>
                      <w:proofErr w:type="spellStart"/>
                      <w:r>
                        <w:t>flutterVersionName</w:t>
                      </w:r>
                      <w:proofErr w:type="spellEnd"/>
                      <w:r>
                        <w:t xml:space="preserve"> == null) {</w:t>
                      </w:r>
                    </w:p>
                    <w:p w14:paraId="4C491884" w14:textId="77777777" w:rsidR="007F02A0" w:rsidRDefault="007F02A0" w:rsidP="007F02A0">
                      <w:r>
                        <w:t xml:space="preserve">    </w:t>
                      </w:r>
                      <w:proofErr w:type="spellStart"/>
                      <w:r>
                        <w:t>flutterVersionName</w:t>
                      </w:r>
                      <w:proofErr w:type="spellEnd"/>
                      <w:r>
                        <w:t xml:space="preserve"> = '1.0'</w:t>
                      </w:r>
                    </w:p>
                    <w:p w14:paraId="2B3E649F" w14:textId="77777777" w:rsidR="007F02A0" w:rsidRDefault="007F02A0" w:rsidP="007F02A0">
                      <w:r>
                        <w:t>}</w:t>
                      </w:r>
                    </w:p>
                    <w:p w14:paraId="13A6EFB2" w14:textId="77777777" w:rsidR="007F02A0" w:rsidRDefault="007F02A0" w:rsidP="007F02A0"/>
                    <w:p w14:paraId="06464188" w14:textId="77777777" w:rsidR="007F02A0" w:rsidRDefault="007F02A0" w:rsidP="007F02A0">
                      <w:r>
                        <w:t>apply plugin: '</w:t>
                      </w:r>
                      <w:proofErr w:type="spellStart"/>
                      <w:proofErr w:type="gramStart"/>
                      <w:r>
                        <w:t>com.android</w:t>
                      </w:r>
                      <w:proofErr w:type="gramEnd"/>
                      <w:r>
                        <w:t>.application</w:t>
                      </w:r>
                      <w:proofErr w:type="spellEnd"/>
                      <w:r>
                        <w:t>'</w:t>
                      </w:r>
                    </w:p>
                    <w:p w14:paraId="504CA4EB" w14:textId="77777777" w:rsidR="007F02A0" w:rsidRDefault="007F02A0" w:rsidP="007F02A0">
                      <w:r>
                        <w:t>apply plugin: '</w:t>
                      </w:r>
                      <w:proofErr w:type="spellStart"/>
                      <w:r>
                        <w:t>kotlin</w:t>
                      </w:r>
                      <w:proofErr w:type="spellEnd"/>
                      <w:r>
                        <w:t>-android'</w:t>
                      </w:r>
                    </w:p>
                    <w:p w14:paraId="275FB326" w14:textId="77777777" w:rsidR="007F02A0" w:rsidRDefault="007F02A0" w:rsidP="007F02A0">
                      <w:r>
                        <w:t>apply from: "$</w:t>
                      </w:r>
                      <w:proofErr w:type="spellStart"/>
                      <w:r>
                        <w:t>flutterRoot</w:t>
                      </w:r>
                      <w:proofErr w:type="spellEnd"/>
                      <w:r>
                        <w:t>/packages/</w:t>
                      </w:r>
                      <w:proofErr w:type="spellStart"/>
                      <w:r>
                        <w:t>flutter_tools</w:t>
                      </w:r>
                      <w:proofErr w:type="spellEnd"/>
                      <w:r>
                        <w:t>/</w:t>
                      </w:r>
                      <w:proofErr w:type="spellStart"/>
                      <w:r>
                        <w:t>gradle</w:t>
                      </w:r>
                      <w:proofErr w:type="spellEnd"/>
                      <w:r>
                        <w:t>/</w:t>
                      </w:r>
                      <w:proofErr w:type="spellStart"/>
                      <w:r>
                        <w:t>flutter.gradle</w:t>
                      </w:r>
                      <w:proofErr w:type="spellEnd"/>
                      <w:r>
                        <w:t>"</w:t>
                      </w:r>
                    </w:p>
                    <w:p w14:paraId="1D68823D" w14:textId="77777777" w:rsidR="007F02A0" w:rsidRDefault="007F02A0" w:rsidP="007F02A0"/>
                    <w:p w14:paraId="4D5911EF" w14:textId="77777777" w:rsidR="007F02A0" w:rsidRDefault="007F02A0" w:rsidP="007F02A0">
                      <w:r>
                        <w:t>android {</w:t>
                      </w:r>
                    </w:p>
                    <w:p w14:paraId="6D11EB5E" w14:textId="77777777" w:rsidR="007F02A0" w:rsidRDefault="007F02A0" w:rsidP="007F02A0">
                      <w:r>
                        <w:t xml:space="preserve">    </w:t>
                      </w:r>
                      <w:proofErr w:type="spellStart"/>
                      <w:r>
                        <w:t>compileSdkVersion</w:t>
                      </w:r>
                      <w:proofErr w:type="spellEnd"/>
                      <w:r>
                        <w:t xml:space="preserve"> 32</w:t>
                      </w:r>
                    </w:p>
                    <w:p w14:paraId="637F646A" w14:textId="77777777" w:rsidR="007F02A0" w:rsidRDefault="007F02A0" w:rsidP="007F02A0"/>
                    <w:p w14:paraId="293C2CAC" w14:textId="77777777" w:rsidR="007F02A0" w:rsidRDefault="007F02A0" w:rsidP="007F02A0">
                      <w:r>
                        <w:t xml:space="preserve">    </w:t>
                      </w:r>
                      <w:proofErr w:type="spellStart"/>
                      <w:r>
                        <w:t>sourceSets</w:t>
                      </w:r>
                      <w:proofErr w:type="spellEnd"/>
                      <w:r>
                        <w:t xml:space="preserve"> {</w:t>
                      </w:r>
                    </w:p>
                    <w:p w14:paraId="048A871F" w14:textId="77777777" w:rsidR="007F02A0" w:rsidRDefault="007F02A0" w:rsidP="007F02A0">
                      <w:r>
                        <w:t xml:space="preserve">        </w:t>
                      </w:r>
                      <w:proofErr w:type="spellStart"/>
                      <w:proofErr w:type="gramStart"/>
                      <w:r>
                        <w:t>main.java.srcDirs</w:t>
                      </w:r>
                      <w:proofErr w:type="spellEnd"/>
                      <w:proofErr w:type="gramEnd"/>
                      <w:r>
                        <w:t xml:space="preserve"> += '</w:t>
                      </w:r>
                      <w:proofErr w:type="spellStart"/>
                      <w:r>
                        <w:t>src</w:t>
                      </w:r>
                      <w:proofErr w:type="spellEnd"/>
                      <w:r>
                        <w:t>/main/</w:t>
                      </w:r>
                      <w:proofErr w:type="spellStart"/>
                      <w:r>
                        <w:t>kotlin</w:t>
                      </w:r>
                      <w:proofErr w:type="spellEnd"/>
                      <w:r>
                        <w:t>'</w:t>
                      </w:r>
                    </w:p>
                    <w:p w14:paraId="516E726C" w14:textId="77777777" w:rsidR="007F02A0" w:rsidRDefault="007F02A0" w:rsidP="007F02A0">
                      <w:r>
                        <w:t xml:space="preserve">    }</w:t>
                      </w:r>
                    </w:p>
                    <w:p w14:paraId="152881FD" w14:textId="77777777" w:rsidR="007F02A0" w:rsidRDefault="007F02A0" w:rsidP="007F02A0"/>
                    <w:p w14:paraId="4E0F77D6" w14:textId="77777777" w:rsidR="007F02A0" w:rsidRDefault="007F02A0" w:rsidP="007F02A0">
                      <w:r>
                        <w:t xml:space="preserve">    </w:t>
                      </w:r>
                      <w:proofErr w:type="spellStart"/>
                      <w:r>
                        <w:t>lintOptions</w:t>
                      </w:r>
                      <w:proofErr w:type="spellEnd"/>
                      <w:r>
                        <w:t xml:space="preserve"> {</w:t>
                      </w:r>
                    </w:p>
                    <w:p w14:paraId="42753E09" w14:textId="77777777" w:rsidR="007F02A0" w:rsidRDefault="007F02A0" w:rsidP="007F02A0">
                      <w:r>
                        <w:t xml:space="preserve">        disable '</w:t>
                      </w:r>
                      <w:proofErr w:type="spellStart"/>
                      <w:r>
                        <w:t>InvalidPackage</w:t>
                      </w:r>
                      <w:proofErr w:type="spellEnd"/>
                      <w:r>
                        <w:t>'</w:t>
                      </w:r>
                    </w:p>
                    <w:p w14:paraId="26D9AB53" w14:textId="77777777" w:rsidR="007F02A0" w:rsidRDefault="007F02A0" w:rsidP="007F02A0">
                      <w:r>
                        <w:t xml:space="preserve">    }</w:t>
                      </w:r>
                    </w:p>
                    <w:p w14:paraId="078E50A5" w14:textId="77777777" w:rsidR="007F02A0" w:rsidRDefault="007F02A0" w:rsidP="007F02A0"/>
                    <w:p w14:paraId="79B873F9" w14:textId="77777777" w:rsidR="007F02A0" w:rsidRDefault="007F02A0" w:rsidP="007F02A0">
                      <w:r>
                        <w:t xml:space="preserve">    </w:t>
                      </w:r>
                      <w:proofErr w:type="spellStart"/>
                      <w:r>
                        <w:t>defaultConfig</w:t>
                      </w:r>
                      <w:proofErr w:type="spellEnd"/>
                      <w:r>
                        <w:t xml:space="preserve"> {</w:t>
                      </w:r>
                    </w:p>
                    <w:p w14:paraId="344613D7" w14:textId="77777777" w:rsidR="007F02A0" w:rsidRDefault="007F02A0" w:rsidP="007F02A0">
                      <w:r>
                        <w:t xml:space="preserve">        // TODO: Specify your own unique Application ID (https://developer.android.com/studio/build/application-id.html).</w:t>
                      </w:r>
                    </w:p>
                    <w:p w14:paraId="7F73E6A9" w14:textId="77777777" w:rsidR="007F02A0" w:rsidRDefault="007F02A0" w:rsidP="007F02A0">
                      <w:r>
                        <w:t xml:space="preserve">        </w:t>
                      </w:r>
                      <w:proofErr w:type="spellStart"/>
                      <w:r>
                        <w:t>applicationId</w:t>
                      </w:r>
                      <w:proofErr w:type="spellEnd"/>
                      <w:r>
                        <w:t xml:space="preserve"> "</w:t>
                      </w:r>
                      <w:proofErr w:type="spellStart"/>
                      <w:r>
                        <w:t>com.example.travel_app</w:t>
                      </w:r>
                      <w:proofErr w:type="spellEnd"/>
                      <w:r>
                        <w:t>"</w:t>
                      </w:r>
                    </w:p>
                    <w:p w14:paraId="1C64CD25" w14:textId="77777777" w:rsidR="007F02A0" w:rsidRDefault="007F02A0" w:rsidP="007F02A0">
                      <w:r>
                        <w:t xml:space="preserve">        </w:t>
                      </w:r>
                      <w:proofErr w:type="spellStart"/>
                      <w:r>
                        <w:t>minSdkVersion</w:t>
                      </w:r>
                      <w:proofErr w:type="spellEnd"/>
                      <w:r>
                        <w:t xml:space="preserve"> 21</w:t>
                      </w:r>
                    </w:p>
                    <w:p w14:paraId="621EBFB5" w14:textId="77777777" w:rsidR="007F02A0" w:rsidRDefault="007F02A0" w:rsidP="007F02A0">
                      <w:r>
                        <w:t xml:space="preserve">        </w:t>
                      </w:r>
                      <w:proofErr w:type="spellStart"/>
                      <w:r>
                        <w:t>targetSdkVersion</w:t>
                      </w:r>
                      <w:proofErr w:type="spellEnd"/>
                      <w:r>
                        <w:t xml:space="preserve"> 32</w:t>
                      </w:r>
                    </w:p>
                    <w:p w14:paraId="50AD7698" w14:textId="77777777" w:rsidR="007F02A0" w:rsidRDefault="007F02A0" w:rsidP="007F02A0">
                      <w:r>
                        <w:t xml:space="preserve">        </w:t>
                      </w:r>
                      <w:proofErr w:type="spellStart"/>
                      <w:r>
                        <w:t>versionCode</w:t>
                      </w:r>
                      <w:proofErr w:type="spellEnd"/>
                      <w:r>
                        <w:t xml:space="preserve"> </w:t>
                      </w:r>
                      <w:proofErr w:type="spellStart"/>
                      <w:r>
                        <w:t>flutterVersionCode.toInteger</w:t>
                      </w:r>
                      <w:proofErr w:type="spellEnd"/>
                      <w:r>
                        <w:t>()</w:t>
                      </w:r>
                    </w:p>
                    <w:p w14:paraId="29AB7804" w14:textId="77777777" w:rsidR="007F02A0" w:rsidRDefault="007F02A0" w:rsidP="007F02A0">
                      <w:r>
                        <w:t xml:space="preserve">        </w:t>
                      </w:r>
                      <w:proofErr w:type="spellStart"/>
                      <w:r>
                        <w:t>versionName</w:t>
                      </w:r>
                      <w:proofErr w:type="spellEnd"/>
                      <w:r>
                        <w:t xml:space="preserve"> </w:t>
                      </w:r>
                      <w:proofErr w:type="spellStart"/>
                      <w:r>
                        <w:t>flutterVersionName</w:t>
                      </w:r>
                      <w:proofErr w:type="spellEnd"/>
                    </w:p>
                    <w:p w14:paraId="32280047" w14:textId="77777777" w:rsidR="007F02A0" w:rsidRDefault="007F02A0" w:rsidP="007F02A0">
                      <w:r>
                        <w:t xml:space="preserve">    }</w:t>
                      </w:r>
                    </w:p>
                    <w:p w14:paraId="439F80EE" w14:textId="77777777" w:rsidR="007F02A0" w:rsidRDefault="007F02A0" w:rsidP="007F02A0"/>
                    <w:p w14:paraId="5921FBD5" w14:textId="77777777" w:rsidR="007F02A0" w:rsidRDefault="007F02A0" w:rsidP="007F02A0">
                      <w:r>
                        <w:t xml:space="preserve">    </w:t>
                      </w:r>
                      <w:proofErr w:type="spellStart"/>
                      <w:r>
                        <w:t>buildTypes</w:t>
                      </w:r>
                      <w:proofErr w:type="spellEnd"/>
                      <w:r>
                        <w:t xml:space="preserve"> {</w:t>
                      </w:r>
                    </w:p>
                    <w:p w14:paraId="07C6FE43" w14:textId="77777777" w:rsidR="007F02A0" w:rsidRDefault="007F02A0" w:rsidP="007F02A0">
                      <w:r>
                        <w:t xml:space="preserve">        release {</w:t>
                      </w:r>
                    </w:p>
                    <w:p w14:paraId="781508AF" w14:textId="77777777" w:rsidR="007F02A0" w:rsidRDefault="007F02A0" w:rsidP="007F02A0">
                      <w:r>
                        <w:t xml:space="preserve">            // TODO: Add your own signing config for the release build.</w:t>
                      </w:r>
                    </w:p>
                    <w:p w14:paraId="59FB1231" w14:textId="77777777" w:rsidR="007F02A0" w:rsidRDefault="007F02A0" w:rsidP="007F02A0">
                      <w:r>
                        <w:t xml:space="preserve">            // Signing with the debug keys for now, so `flutter run --release` works.</w:t>
                      </w:r>
                    </w:p>
                    <w:p w14:paraId="0FF5BBF1" w14:textId="77777777" w:rsidR="007F02A0" w:rsidRDefault="007F02A0" w:rsidP="007F02A0">
                      <w:r>
                        <w:t xml:space="preserve">            </w:t>
                      </w:r>
                      <w:proofErr w:type="spellStart"/>
                      <w:r>
                        <w:t>signingConfig</w:t>
                      </w:r>
                      <w:proofErr w:type="spellEnd"/>
                      <w:r>
                        <w:t xml:space="preserve"> </w:t>
                      </w:r>
                      <w:proofErr w:type="spellStart"/>
                      <w:r>
                        <w:t>signingConfigs.debug</w:t>
                      </w:r>
                      <w:proofErr w:type="spellEnd"/>
                    </w:p>
                    <w:p w14:paraId="6137D3BB" w14:textId="77777777" w:rsidR="007F02A0" w:rsidRDefault="007F02A0" w:rsidP="007F02A0">
                      <w:r>
                        <w:t xml:space="preserve">        }</w:t>
                      </w:r>
                    </w:p>
                    <w:p w14:paraId="35C29C34" w14:textId="77777777" w:rsidR="007F02A0" w:rsidRDefault="007F02A0" w:rsidP="007F02A0">
                      <w:r>
                        <w:t xml:space="preserve">    }</w:t>
                      </w:r>
                    </w:p>
                    <w:p w14:paraId="05EF469E" w14:textId="77777777" w:rsidR="007F02A0" w:rsidRDefault="007F02A0" w:rsidP="007F02A0">
                      <w:r>
                        <w:t>}</w:t>
                      </w:r>
                    </w:p>
                    <w:p w14:paraId="4774D910" w14:textId="77777777" w:rsidR="007F02A0" w:rsidRDefault="007F02A0" w:rsidP="007F02A0"/>
                    <w:p w14:paraId="68B82775" w14:textId="77777777" w:rsidR="007F02A0" w:rsidRDefault="007F02A0" w:rsidP="007F02A0">
                      <w:r>
                        <w:t>flutter {</w:t>
                      </w:r>
                    </w:p>
                    <w:p w14:paraId="7BCE9BE0" w14:textId="77777777" w:rsidR="007F02A0" w:rsidRDefault="007F02A0" w:rsidP="007F02A0">
                      <w:r>
                        <w:t xml:space="preserve">    source </w:t>
                      </w:r>
                      <w:proofErr w:type="gramStart"/>
                      <w:r>
                        <w:t>'..</w:t>
                      </w:r>
                      <w:proofErr w:type="gramEnd"/>
                      <w:r>
                        <w:t>/..'</w:t>
                      </w:r>
                    </w:p>
                    <w:p w14:paraId="403EE18D" w14:textId="77777777" w:rsidR="007F02A0" w:rsidRDefault="007F02A0" w:rsidP="007F02A0">
                      <w:r>
                        <w:t>}</w:t>
                      </w:r>
                    </w:p>
                    <w:p w14:paraId="475FBDC2" w14:textId="77777777" w:rsidR="007F02A0" w:rsidRDefault="007F02A0" w:rsidP="007F02A0"/>
                    <w:p w14:paraId="3EFF85A8" w14:textId="77777777" w:rsidR="007F02A0" w:rsidRDefault="007F02A0" w:rsidP="007F02A0">
                      <w:r>
                        <w:t>dependencies {</w:t>
                      </w:r>
                    </w:p>
                    <w:p w14:paraId="6BB75120" w14:textId="77777777" w:rsidR="007F02A0" w:rsidRDefault="007F02A0" w:rsidP="007F02A0">
                      <w:r>
                        <w:t xml:space="preserve">    implementation "</w:t>
                      </w:r>
                      <w:proofErr w:type="gramStart"/>
                      <w:r>
                        <w:t>org.jetbrains</w:t>
                      </w:r>
                      <w:proofErr w:type="gramEnd"/>
                      <w:r>
                        <w:t>.kotlin:kotlin-stdlib-jdk7:$</w:t>
                      </w:r>
                      <w:proofErr w:type="spellStart"/>
                      <w:r>
                        <w:t>kotlin_version</w:t>
                      </w:r>
                      <w:proofErr w:type="spellEnd"/>
                      <w:r>
                        <w:t>"</w:t>
                      </w:r>
                    </w:p>
                    <w:p w14:paraId="21DF093C" w14:textId="72B02352" w:rsidR="007F02A0" w:rsidRDefault="007F02A0" w:rsidP="007F02A0">
                      <w:proofErr w:type="gramStart"/>
                      <w:r>
                        <w:t>}</w:t>
                      </w:r>
                      <w:proofErr w:type="spellStart"/>
                      <w:r>
                        <w:t>lintOptions</w:t>
                      </w:r>
                      <w:proofErr w:type="spellEnd"/>
                      <w:proofErr w:type="gramEnd"/>
                      <w:r>
                        <w:t xml:space="preserve"> {</w:t>
                      </w:r>
                    </w:p>
                    <w:p w14:paraId="047207F6" w14:textId="77777777" w:rsidR="007F02A0" w:rsidRDefault="007F02A0" w:rsidP="007F02A0">
                      <w:r>
                        <w:t xml:space="preserve">        disable '</w:t>
                      </w:r>
                      <w:proofErr w:type="spellStart"/>
                      <w:r>
                        <w:t>InvalidPackage</w:t>
                      </w:r>
                      <w:proofErr w:type="spellEnd"/>
                      <w:r>
                        <w:t>'</w:t>
                      </w:r>
                    </w:p>
                    <w:p w14:paraId="25A80E95" w14:textId="77777777" w:rsidR="007F02A0" w:rsidRDefault="007F02A0" w:rsidP="007F02A0">
                      <w:r>
                        <w:t xml:space="preserve">    }</w:t>
                      </w:r>
                    </w:p>
                    <w:p w14:paraId="3B443608" w14:textId="77777777" w:rsidR="007F02A0" w:rsidRDefault="007F02A0" w:rsidP="007F02A0"/>
                    <w:p w14:paraId="42D9AAD2" w14:textId="77777777" w:rsidR="007F02A0" w:rsidRDefault="007F02A0" w:rsidP="007F02A0">
                      <w:r>
                        <w:t xml:space="preserve">    </w:t>
                      </w:r>
                      <w:proofErr w:type="spellStart"/>
                      <w:r>
                        <w:t>defaultConfig</w:t>
                      </w:r>
                      <w:proofErr w:type="spellEnd"/>
                      <w:r>
                        <w:t xml:space="preserve"> {</w:t>
                      </w:r>
                    </w:p>
                    <w:p w14:paraId="337B12EE" w14:textId="77777777" w:rsidR="007F02A0" w:rsidRDefault="007F02A0" w:rsidP="007F02A0">
                      <w:r>
                        <w:t xml:space="preserve">        // TODO: Specify your own unique Application ID (https://developer.android.com/studio/build/application-id.html).</w:t>
                      </w:r>
                    </w:p>
                    <w:p w14:paraId="139209BB" w14:textId="77777777" w:rsidR="007F02A0" w:rsidRDefault="007F02A0" w:rsidP="007F02A0">
                      <w:r>
                        <w:t xml:space="preserve">        </w:t>
                      </w:r>
                      <w:proofErr w:type="spellStart"/>
                      <w:r>
                        <w:t>applicationId</w:t>
                      </w:r>
                      <w:proofErr w:type="spellEnd"/>
                      <w:r>
                        <w:t xml:space="preserve"> "</w:t>
                      </w:r>
                      <w:proofErr w:type="spellStart"/>
                      <w:r>
                        <w:t>com.example.travel_app</w:t>
                      </w:r>
                      <w:proofErr w:type="spellEnd"/>
                      <w:r>
                        <w:t>"</w:t>
                      </w:r>
                    </w:p>
                    <w:p w14:paraId="648C1988" w14:textId="77777777" w:rsidR="007F02A0" w:rsidRDefault="007F02A0" w:rsidP="007F02A0">
                      <w:r>
                        <w:t xml:space="preserve">        </w:t>
                      </w:r>
                      <w:proofErr w:type="spellStart"/>
                      <w:r>
                        <w:t>minSdkVersion</w:t>
                      </w:r>
                      <w:proofErr w:type="spellEnd"/>
                      <w:r>
                        <w:t xml:space="preserve"> 21</w:t>
                      </w:r>
                    </w:p>
                    <w:p w14:paraId="6DBC64FF" w14:textId="77777777" w:rsidR="007F02A0" w:rsidRDefault="007F02A0" w:rsidP="007F02A0">
                      <w:r>
                        <w:t xml:space="preserve">        </w:t>
                      </w:r>
                      <w:proofErr w:type="spellStart"/>
                      <w:r>
                        <w:t>targetSdkVersion</w:t>
                      </w:r>
                      <w:proofErr w:type="spellEnd"/>
                      <w:r>
                        <w:t xml:space="preserve"> 32</w:t>
                      </w:r>
                    </w:p>
                    <w:p w14:paraId="6F7B8EBC" w14:textId="77777777" w:rsidR="007F02A0" w:rsidRDefault="007F02A0" w:rsidP="007F02A0">
                      <w:r>
                        <w:t xml:space="preserve">        </w:t>
                      </w:r>
                      <w:proofErr w:type="spellStart"/>
                      <w:r>
                        <w:t>versionCode</w:t>
                      </w:r>
                      <w:proofErr w:type="spellEnd"/>
                      <w:r>
                        <w:t xml:space="preserve"> </w:t>
                      </w:r>
                      <w:proofErr w:type="spellStart"/>
                      <w:r>
                        <w:t>flutterVersionCode.toInteger</w:t>
                      </w:r>
                      <w:proofErr w:type="spellEnd"/>
                      <w:r>
                        <w:t>()</w:t>
                      </w:r>
                    </w:p>
                    <w:p w14:paraId="721FA520" w14:textId="77777777" w:rsidR="007F02A0" w:rsidRDefault="007F02A0" w:rsidP="007F02A0">
                      <w:r>
                        <w:t xml:space="preserve">        </w:t>
                      </w:r>
                      <w:proofErr w:type="spellStart"/>
                      <w:r>
                        <w:t>versionName</w:t>
                      </w:r>
                      <w:proofErr w:type="spellEnd"/>
                      <w:r>
                        <w:t xml:space="preserve"> </w:t>
                      </w:r>
                      <w:proofErr w:type="spellStart"/>
                      <w:r>
                        <w:t>flutterVersionName</w:t>
                      </w:r>
                      <w:proofErr w:type="spellEnd"/>
                    </w:p>
                    <w:p w14:paraId="430EACF1" w14:textId="77777777" w:rsidR="007F02A0" w:rsidRDefault="007F02A0" w:rsidP="007F02A0">
                      <w:r>
                        <w:t xml:space="preserve">    }</w:t>
                      </w:r>
                    </w:p>
                    <w:p w14:paraId="250D7E2E" w14:textId="77777777" w:rsidR="007F02A0" w:rsidRDefault="007F02A0" w:rsidP="007F02A0"/>
                    <w:p w14:paraId="11AE8261" w14:textId="77777777" w:rsidR="007F02A0" w:rsidRDefault="007F02A0" w:rsidP="007F02A0">
                      <w:r>
                        <w:t xml:space="preserve">    </w:t>
                      </w:r>
                      <w:proofErr w:type="spellStart"/>
                      <w:r>
                        <w:t>buildTypes</w:t>
                      </w:r>
                      <w:proofErr w:type="spellEnd"/>
                      <w:r>
                        <w:t xml:space="preserve"> {</w:t>
                      </w:r>
                    </w:p>
                    <w:p w14:paraId="6ECC8AA4" w14:textId="77777777" w:rsidR="007F02A0" w:rsidRDefault="007F02A0" w:rsidP="007F02A0">
                      <w:r>
                        <w:t xml:space="preserve">        release {</w:t>
                      </w:r>
                    </w:p>
                    <w:p w14:paraId="37EFB9C1" w14:textId="77777777" w:rsidR="007F02A0" w:rsidRDefault="007F02A0" w:rsidP="007F02A0">
                      <w:r>
                        <w:t xml:space="preserve">            // TODO: Add your own signing config for the release build.</w:t>
                      </w:r>
                    </w:p>
                    <w:p w14:paraId="02B5E47A" w14:textId="77777777" w:rsidR="007F02A0" w:rsidRDefault="007F02A0" w:rsidP="007F02A0">
                      <w:r>
                        <w:t xml:space="preserve">            // Signing with the debug keys for now, so `flutter run --release` works.</w:t>
                      </w:r>
                    </w:p>
                    <w:p w14:paraId="170ADB1D" w14:textId="77777777" w:rsidR="007F02A0" w:rsidRDefault="007F02A0" w:rsidP="007F02A0">
                      <w:r>
                        <w:t xml:space="preserve">            </w:t>
                      </w:r>
                      <w:proofErr w:type="spellStart"/>
                      <w:r>
                        <w:t>signingConfig</w:t>
                      </w:r>
                      <w:proofErr w:type="spellEnd"/>
                      <w:r>
                        <w:t xml:space="preserve"> </w:t>
                      </w:r>
                      <w:proofErr w:type="spellStart"/>
                      <w:r>
                        <w:t>signingConfigs.debug</w:t>
                      </w:r>
                      <w:proofErr w:type="spellEnd"/>
                    </w:p>
                    <w:p w14:paraId="1684A342" w14:textId="77777777" w:rsidR="007F02A0" w:rsidRDefault="007F02A0" w:rsidP="007F02A0">
                      <w:r>
                        <w:t xml:space="preserve">        }</w:t>
                      </w:r>
                    </w:p>
                    <w:p w14:paraId="7977DC89" w14:textId="77777777" w:rsidR="007F02A0" w:rsidRDefault="007F02A0" w:rsidP="007F02A0">
                      <w:r>
                        <w:t xml:space="preserve">    }</w:t>
                      </w:r>
                    </w:p>
                    <w:p w14:paraId="06547181" w14:textId="77777777" w:rsidR="007F02A0" w:rsidRDefault="007F02A0" w:rsidP="007F02A0">
                      <w:r>
                        <w:t>}</w:t>
                      </w:r>
                    </w:p>
                    <w:p w14:paraId="70930D8B" w14:textId="77777777" w:rsidR="007F02A0" w:rsidRDefault="007F02A0" w:rsidP="007F02A0"/>
                    <w:p w14:paraId="547B89BA" w14:textId="77777777" w:rsidR="007F02A0" w:rsidRDefault="007F02A0" w:rsidP="007F02A0">
                      <w:r>
                        <w:t>flutter {</w:t>
                      </w:r>
                    </w:p>
                    <w:p w14:paraId="225F84B5" w14:textId="77777777" w:rsidR="007F02A0" w:rsidRDefault="007F02A0" w:rsidP="007F02A0">
                      <w:r>
                        <w:t xml:space="preserve">    source </w:t>
                      </w:r>
                      <w:proofErr w:type="gramStart"/>
                      <w:r>
                        <w:t>'..</w:t>
                      </w:r>
                      <w:proofErr w:type="gramEnd"/>
                      <w:r>
                        <w:t>/..'</w:t>
                      </w:r>
                    </w:p>
                    <w:p w14:paraId="4572C8F4" w14:textId="77777777" w:rsidR="007F02A0" w:rsidRDefault="007F02A0" w:rsidP="007F02A0">
                      <w:r>
                        <w:t>}</w:t>
                      </w:r>
                    </w:p>
                    <w:p w14:paraId="5F941121" w14:textId="77777777" w:rsidR="007F02A0" w:rsidRDefault="007F02A0" w:rsidP="007F02A0"/>
                    <w:p w14:paraId="4E620CAF" w14:textId="77777777" w:rsidR="007F02A0" w:rsidRDefault="007F02A0" w:rsidP="007F02A0">
                      <w:r>
                        <w:t>dependencies {</w:t>
                      </w:r>
                    </w:p>
                    <w:p w14:paraId="228D6C6B" w14:textId="77777777" w:rsidR="007F02A0" w:rsidRDefault="007F02A0" w:rsidP="007F02A0">
                      <w:r>
                        <w:t xml:space="preserve">    implementation "</w:t>
                      </w:r>
                      <w:proofErr w:type="gramStart"/>
                      <w:r>
                        <w:t>org.jetbrains</w:t>
                      </w:r>
                      <w:proofErr w:type="gramEnd"/>
                      <w:r>
                        <w:t>.kotlin:kotlin-stdlib-jdk7:$</w:t>
                      </w:r>
                      <w:proofErr w:type="spellStart"/>
                      <w:r>
                        <w:t>kotlin_version</w:t>
                      </w:r>
                      <w:proofErr w:type="spellEnd"/>
                      <w:r>
                        <w:t>"</w:t>
                      </w:r>
                    </w:p>
                    <w:p w14:paraId="4150BF8F" w14:textId="26850C5B" w:rsidR="009E184C" w:rsidRDefault="007F02A0" w:rsidP="007F02A0">
                      <w:r>
                        <w:t>}</w:t>
                      </w:r>
                    </w:p>
                  </w:txbxContent>
                </v:textbox>
                <w10:wrap type="square" anchorx="margin"/>
              </v:shape>
            </w:pict>
          </mc:Fallback>
        </mc:AlternateContent>
      </w:r>
    </w:p>
    <w:p w14:paraId="675525DB" w14:textId="09CF225F" w:rsidR="009E184C" w:rsidRDefault="00000000" w:rsidP="009E184C">
      <w:hyperlink r:id="rId13" w:history="1">
        <w:r w:rsidR="00120616" w:rsidRPr="00120616">
          <w:rPr>
            <w:rStyle w:val="Hyperlink"/>
          </w:rPr>
          <w:t>https://lopezwewf-my.sharepoint.com/:u:/g/personal/ox900_office19_win/EY1vEKc5J51KkEpx012f0mwB0ZZ9qEWAVGNhwo6Pq3pVFw?e=Vfishx</w:t>
        </w:r>
      </w:hyperlink>
    </w:p>
    <w:p w14:paraId="6A664F3B" w14:textId="71FA7787" w:rsidR="00120616" w:rsidRDefault="00120616" w:rsidP="009E184C"/>
    <w:p w14:paraId="1A437135" w14:textId="77777777" w:rsidR="00120616" w:rsidRPr="00120616" w:rsidRDefault="00120616" w:rsidP="00120616">
      <w:pPr>
        <w:rPr>
          <w:b/>
        </w:rPr>
      </w:pPr>
      <w:r w:rsidRPr="00120616">
        <w:rPr>
          <w:b/>
        </w:rPr>
        <w:t>Appendix A:</w:t>
      </w:r>
    </w:p>
    <w:p w14:paraId="285ABEEB" w14:textId="77777777" w:rsidR="00120616" w:rsidRPr="00120616" w:rsidRDefault="00120616" w:rsidP="00120616">
      <w:pPr>
        <w:jc w:val="right"/>
      </w:pPr>
      <w:r w:rsidRPr="00120616">
        <w:rPr>
          <w:noProof/>
        </w:rPr>
        <w:drawing>
          <wp:inline distT="0" distB="0" distL="0" distR="0" wp14:anchorId="3E3F17BF" wp14:editId="157EE0BE">
            <wp:extent cx="1587600" cy="381600"/>
            <wp:effectExtent l="0" t="0" r="0" b="0"/>
            <wp:docPr id="24" name="Picture 2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logo&#10;&#10;Description automatically generated"/>
                    <pic:cNvPicPr/>
                  </pic:nvPicPr>
                  <pic:blipFill>
                    <a:blip r:embed="rId14"/>
                    <a:stretch>
                      <a:fillRect/>
                    </a:stretch>
                  </pic:blipFill>
                  <pic:spPr>
                    <a:xfrm>
                      <a:off x="0" y="0"/>
                      <a:ext cx="1587600" cy="381600"/>
                    </a:xfrm>
                    <a:prstGeom prst="rect">
                      <a:avLst/>
                    </a:prstGeom>
                  </pic:spPr>
                </pic:pic>
              </a:graphicData>
            </a:graphic>
          </wp:inline>
        </w:drawing>
      </w:r>
    </w:p>
    <w:p w14:paraId="3C5B0DD8" w14:textId="77777777" w:rsidR="00120616" w:rsidRPr="00120616" w:rsidRDefault="00120616" w:rsidP="00120616">
      <w:pPr>
        <w:rPr>
          <w:b/>
        </w:rPr>
      </w:pPr>
      <w:r w:rsidRPr="00120616">
        <w:rPr>
          <w:b/>
        </w:rPr>
        <w:t>Ethical Approval Form</w:t>
      </w:r>
    </w:p>
    <w:p w14:paraId="0C2EF475" w14:textId="77777777" w:rsidR="00120616" w:rsidRPr="00120616" w:rsidRDefault="00120616" w:rsidP="00120616">
      <w:pPr>
        <w:rPr>
          <w:b/>
        </w:rPr>
      </w:pPr>
    </w:p>
    <w:p w14:paraId="0064EFF2" w14:textId="77777777" w:rsidR="00120616" w:rsidRPr="00120616" w:rsidRDefault="00120616" w:rsidP="00120616">
      <w:pPr>
        <w:numPr>
          <w:ilvl w:val="0"/>
          <w:numId w:val="25"/>
        </w:numPr>
      </w:pPr>
      <w:r w:rsidRPr="00120616">
        <w:t xml:space="preserve">This form should have been completed, </w:t>
      </w:r>
      <w:proofErr w:type="gramStart"/>
      <w:r w:rsidRPr="00120616">
        <w:t>signed</w:t>
      </w:r>
      <w:proofErr w:type="gramEnd"/>
      <w:r w:rsidRPr="00120616">
        <w:t xml:space="preserve"> and submitted with the Project Proposal and the final approved by the supervisor version of it must be submitted with the dissertation.</w:t>
      </w:r>
    </w:p>
    <w:p w14:paraId="3B55B64F" w14:textId="77777777" w:rsidR="00120616" w:rsidRPr="00120616" w:rsidRDefault="00120616" w:rsidP="00120616">
      <w:pPr>
        <w:numPr>
          <w:ilvl w:val="0"/>
          <w:numId w:val="25"/>
        </w:numPr>
      </w:pPr>
      <w:r w:rsidRPr="00120616">
        <w:t xml:space="preserve">No work should have been carried out on the project until the form has been approved. </w:t>
      </w:r>
    </w:p>
    <w:p w14:paraId="623FD2A9" w14:textId="77777777" w:rsidR="00120616" w:rsidRPr="00120616" w:rsidRDefault="00120616" w:rsidP="00120616">
      <w:pPr>
        <w:numPr>
          <w:ilvl w:val="0"/>
          <w:numId w:val="25"/>
        </w:numPr>
      </w:pPr>
      <w:r w:rsidRPr="00120616">
        <w:t xml:space="preserve">Failure to submit the form will result in an automatic </w:t>
      </w:r>
      <w:proofErr w:type="gramStart"/>
      <w:r w:rsidRPr="00120616">
        <w:t>fail</w:t>
      </w:r>
      <w:proofErr w:type="gramEnd"/>
      <w:r w:rsidRPr="00120616">
        <w:t xml:space="preserve"> for the module. You may also be subject to disciplinary action.</w:t>
      </w:r>
    </w:p>
    <w:p w14:paraId="45817D14" w14:textId="77777777" w:rsidR="00120616" w:rsidRPr="00120616" w:rsidRDefault="00120616" w:rsidP="00120616"/>
    <w:tbl>
      <w:tblPr>
        <w:tblStyle w:val="TableGrid"/>
        <w:tblW w:w="0" w:type="auto"/>
        <w:tblLook w:val="04A0" w:firstRow="1" w:lastRow="0" w:firstColumn="1" w:lastColumn="0" w:noHBand="0" w:noVBand="1"/>
      </w:tblPr>
      <w:tblGrid>
        <w:gridCol w:w="950"/>
        <w:gridCol w:w="1148"/>
        <w:gridCol w:w="1105"/>
        <w:gridCol w:w="1403"/>
        <w:gridCol w:w="1789"/>
        <w:gridCol w:w="389"/>
        <w:gridCol w:w="817"/>
        <w:gridCol w:w="1418"/>
      </w:tblGrid>
      <w:tr w:rsidR="00120616" w:rsidRPr="00120616" w14:paraId="38BABA75" w14:textId="77777777" w:rsidTr="00707D57">
        <w:trPr>
          <w:trHeight w:val="20"/>
        </w:trPr>
        <w:tc>
          <w:tcPr>
            <w:tcW w:w="9344" w:type="dxa"/>
            <w:gridSpan w:val="8"/>
            <w:shd w:val="clear" w:color="auto" w:fill="DEEAF6"/>
            <w:tcMar>
              <w:top w:w="85" w:type="dxa"/>
              <w:bottom w:w="85" w:type="dxa"/>
            </w:tcMar>
            <w:vAlign w:val="center"/>
          </w:tcPr>
          <w:p w14:paraId="13A84062" w14:textId="77777777" w:rsidR="00120616" w:rsidRPr="00120616" w:rsidRDefault="00120616" w:rsidP="00120616">
            <w:pPr>
              <w:rPr>
                <w:b/>
              </w:rPr>
            </w:pPr>
            <w:r w:rsidRPr="00120616">
              <w:rPr>
                <w:b/>
              </w:rPr>
              <w:t xml:space="preserve">Section 1 </w:t>
            </w:r>
            <w:r w:rsidRPr="00120616">
              <w:rPr>
                <w:b/>
              </w:rPr>
              <w:tab/>
              <w:t>TO BE COMPLETED BY STUDENT</w:t>
            </w:r>
          </w:p>
        </w:tc>
      </w:tr>
      <w:tr w:rsidR="00120616" w:rsidRPr="00120616" w14:paraId="1FB7CA55" w14:textId="77777777" w:rsidTr="00707D57">
        <w:trPr>
          <w:trHeight w:val="20"/>
        </w:trPr>
        <w:tc>
          <w:tcPr>
            <w:tcW w:w="2121" w:type="dxa"/>
            <w:gridSpan w:val="2"/>
            <w:tcMar>
              <w:top w:w="85" w:type="dxa"/>
              <w:bottom w:w="85" w:type="dxa"/>
            </w:tcMar>
            <w:vAlign w:val="center"/>
          </w:tcPr>
          <w:p w14:paraId="6E8FDF96" w14:textId="77777777" w:rsidR="00120616" w:rsidRPr="00120616" w:rsidRDefault="00120616" w:rsidP="00120616">
            <w:r w:rsidRPr="00120616">
              <w:t>Name of Student:</w:t>
            </w:r>
          </w:p>
        </w:tc>
        <w:tc>
          <w:tcPr>
            <w:tcW w:w="7223" w:type="dxa"/>
            <w:gridSpan w:val="6"/>
            <w:shd w:val="clear" w:color="auto" w:fill="F2F2F2"/>
            <w:tcMar>
              <w:top w:w="85" w:type="dxa"/>
              <w:bottom w:w="85" w:type="dxa"/>
            </w:tcMar>
            <w:vAlign w:val="center"/>
          </w:tcPr>
          <w:p w14:paraId="20816977" w14:textId="77777777" w:rsidR="00120616" w:rsidRPr="00120616" w:rsidRDefault="00120616" w:rsidP="00120616">
            <w:proofErr w:type="spellStart"/>
            <w:r w:rsidRPr="00120616">
              <w:t>Amarioare</w:t>
            </w:r>
            <w:proofErr w:type="spellEnd"/>
            <w:r w:rsidRPr="00120616">
              <w:t xml:space="preserve"> Stefan George</w:t>
            </w:r>
          </w:p>
        </w:tc>
      </w:tr>
      <w:tr w:rsidR="00120616" w:rsidRPr="00120616" w14:paraId="0887B599" w14:textId="77777777" w:rsidTr="00707D57">
        <w:trPr>
          <w:trHeight w:val="20"/>
        </w:trPr>
        <w:tc>
          <w:tcPr>
            <w:tcW w:w="2121" w:type="dxa"/>
            <w:gridSpan w:val="2"/>
            <w:tcMar>
              <w:top w:w="85" w:type="dxa"/>
              <w:bottom w:w="85" w:type="dxa"/>
            </w:tcMar>
            <w:vAlign w:val="center"/>
          </w:tcPr>
          <w:p w14:paraId="68D9D905" w14:textId="77777777" w:rsidR="00120616" w:rsidRPr="00120616" w:rsidRDefault="00120616" w:rsidP="00120616">
            <w:r w:rsidRPr="00120616">
              <w:t>Student No:</w:t>
            </w:r>
          </w:p>
        </w:tc>
        <w:tc>
          <w:tcPr>
            <w:tcW w:w="7223" w:type="dxa"/>
            <w:gridSpan w:val="6"/>
            <w:shd w:val="clear" w:color="auto" w:fill="F2F2F2"/>
            <w:tcMar>
              <w:top w:w="85" w:type="dxa"/>
              <w:bottom w:w="85" w:type="dxa"/>
            </w:tcMar>
            <w:vAlign w:val="center"/>
          </w:tcPr>
          <w:p w14:paraId="08679339" w14:textId="77777777" w:rsidR="00120616" w:rsidRPr="00120616" w:rsidRDefault="00120616" w:rsidP="00120616">
            <w:r w:rsidRPr="00120616">
              <w:t>AMA19481452</w:t>
            </w:r>
          </w:p>
        </w:tc>
      </w:tr>
      <w:tr w:rsidR="00120616" w:rsidRPr="00120616" w14:paraId="25E5C9ED" w14:textId="77777777" w:rsidTr="00707D57">
        <w:trPr>
          <w:trHeight w:val="20"/>
        </w:trPr>
        <w:tc>
          <w:tcPr>
            <w:tcW w:w="2121" w:type="dxa"/>
            <w:gridSpan w:val="2"/>
            <w:tcMar>
              <w:top w:w="85" w:type="dxa"/>
              <w:bottom w:w="85" w:type="dxa"/>
            </w:tcMar>
            <w:vAlign w:val="center"/>
          </w:tcPr>
          <w:p w14:paraId="594E516C" w14:textId="77777777" w:rsidR="00120616" w:rsidRPr="00120616" w:rsidRDefault="00120616" w:rsidP="00120616">
            <w:r w:rsidRPr="00120616">
              <w:t>Course:</w:t>
            </w:r>
          </w:p>
        </w:tc>
        <w:tc>
          <w:tcPr>
            <w:tcW w:w="7223" w:type="dxa"/>
            <w:gridSpan w:val="6"/>
            <w:shd w:val="clear" w:color="auto" w:fill="F2F2F2"/>
            <w:tcMar>
              <w:top w:w="85" w:type="dxa"/>
              <w:bottom w:w="85" w:type="dxa"/>
            </w:tcMar>
            <w:vAlign w:val="center"/>
          </w:tcPr>
          <w:p w14:paraId="2C9687D5" w14:textId="77777777" w:rsidR="00120616" w:rsidRPr="00120616" w:rsidRDefault="00120616" w:rsidP="00120616">
            <w:r w:rsidRPr="00120616">
              <w:t xml:space="preserve">QA Computing </w:t>
            </w:r>
            <w:proofErr w:type="spellStart"/>
            <w:r w:rsidRPr="00120616">
              <w:t>Yrs</w:t>
            </w:r>
            <w:proofErr w:type="spellEnd"/>
            <w:r w:rsidRPr="00120616">
              <w:t xml:space="preserve"> 1-3 (Legacy) - Computing Technologies Extended Degree &amp; Computing Technologies </w:t>
            </w:r>
          </w:p>
        </w:tc>
      </w:tr>
      <w:tr w:rsidR="00120616" w:rsidRPr="00120616" w14:paraId="4773BBBC" w14:textId="77777777" w:rsidTr="00707D57">
        <w:trPr>
          <w:trHeight w:val="20"/>
        </w:trPr>
        <w:tc>
          <w:tcPr>
            <w:tcW w:w="2121" w:type="dxa"/>
            <w:gridSpan w:val="2"/>
            <w:tcMar>
              <w:top w:w="85" w:type="dxa"/>
              <w:bottom w:w="85" w:type="dxa"/>
            </w:tcMar>
            <w:vAlign w:val="center"/>
          </w:tcPr>
          <w:p w14:paraId="7B8050E0" w14:textId="77777777" w:rsidR="00120616" w:rsidRPr="00120616" w:rsidRDefault="00120616" w:rsidP="00120616">
            <w:r w:rsidRPr="00120616">
              <w:t>Module:</w:t>
            </w:r>
          </w:p>
        </w:tc>
        <w:tc>
          <w:tcPr>
            <w:tcW w:w="7223" w:type="dxa"/>
            <w:gridSpan w:val="6"/>
            <w:shd w:val="clear" w:color="auto" w:fill="F2F2F2"/>
            <w:tcMar>
              <w:top w:w="85" w:type="dxa"/>
              <w:bottom w:w="85" w:type="dxa"/>
            </w:tcMar>
            <w:vAlign w:val="center"/>
          </w:tcPr>
          <w:p w14:paraId="04ABA208" w14:textId="77777777" w:rsidR="00120616" w:rsidRPr="00120616" w:rsidRDefault="00120616" w:rsidP="00120616">
            <w:r w:rsidRPr="00120616">
              <w:t>Dissertation (Major Computing Project) - QAC040X351B</w:t>
            </w:r>
          </w:p>
        </w:tc>
      </w:tr>
      <w:tr w:rsidR="00120616" w:rsidRPr="00120616" w14:paraId="060720F2" w14:textId="77777777" w:rsidTr="00707D57">
        <w:trPr>
          <w:trHeight w:val="20"/>
        </w:trPr>
        <w:tc>
          <w:tcPr>
            <w:tcW w:w="2121" w:type="dxa"/>
            <w:gridSpan w:val="2"/>
            <w:tcMar>
              <w:top w:w="85" w:type="dxa"/>
              <w:bottom w:w="85" w:type="dxa"/>
            </w:tcMar>
            <w:vAlign w:val="center"/>
          </w:tcPr>
          <w:p w14:paraId="3DF6094B" w14:textId="77777777" w:rsidR="00120616" w:rsidRPr="00120616" w:rsidRDefault="00120616" w:rsidP="00120616">
            <w:r w:rsidRPr="00120616">
              <w:t xml:space="preserve">Project Title: </w:t>
            </w:r>
          </w:p>
        </w:tc>
        <w:tc>
          <w:tcPr>
            <w:tcW w:w="7223" w:type="dxa"/>
            <w:gridSpan w:val="6"/>
            <w:shd w:val="clear" w:color="auto" w:fill="F2F2F2"/>
            <w:tcMar>
              <w:top w:w="85" w:type="dxa"/>
              <w:bottom w:w="85" w:type="dxa"/>
            </w:tcMar>
            <w:vAlign w:val="center"/>
          </w:tcPr>
          <w:p w14:paraId="22CF4E9A" w14:textId="77777777" w:rsidR="00120616" w:rsidRPr="00120616" w:rsidRDefault="00120616" w:rsidP="00120616">
            <w:r w:rsidRPr="00120616">
              <w:t>TRAVEL XYZ</w:t>
            </w:r>
          </w:p>
        </w:tc>
      </w:tr>
      <w:tr w:rsidR="00120616" w:rsidRPr="00120616" w14:paraId="20A4D389" w14:textId="77777777" w:rsidTr="00707D57">
        <w:trPr>
          <w:trHeight w:val="20"/>
        </w:trPr>
        <w:tc>
          <w:tcPr>
            <w:tcW w:w="9344" w:type="dxa"/>
            <w:gridSpan w:val="8"/>
            <w:tcMar>
              <w:top w:w="85" w:type="dxa"/>
              <w:bottom w:w="85" w:type="dxa"/>
            </w:tcMar>
            <w:vAlign w:val="center"/>
          </w:tcPr>
          <w:p w14:paraId="5A87A3D4" w14:textId="77777777" w:rsidR="00120616" w:rsidRPr="00120616" w:rsidRDefault="00120616" w:rsidP="00120616">
            <w:r w:rsidRPr="00120616">
              <w:t>Summary of Proposed Project:</w:t>
            </w:r>
          </w:p>
        </w:tc>
      </w:tr>
      <w:tr w:rsidR="00120616" w:rsidRPr="00120616" w14:paraId="24015237" w14:textId="77777777" w:rsidTr="00707D57">
        <w:trPr>
          <w:trHeight w:val="2224"/>
        </w:trPr>
        <w:tc>
          <w:tcPr>
            <w:tcW w:w="9344" w:type="dxa"/>
            <w:gridSpan w:val="8"/>
            <w:shd w:val="clear" w:color="auto" w:fill="F2F2F2"/>
            <w:tcMar>
              <w:top w:w="85" w:type="dxa"/>
              <w:bottom w:w="85" w:type="dxa"/>
            </w:tcMar>
          </w:tcPr>
          <w:p w14:paraId="6E53E83D" w14:textId="77777777" w:rsidR="00120616" w:rsidRPr="00120616" w:rsidRDefault="00120616" w:rsidP="00120616">
            <w:r w:rsidRPr="00120616">
              <w:lastRenderedPageBreak/>
              <w:t xml:space="preserve">This travel application project serves to automate </w:t>
            </w:r>
            <w:proofErr w:type="gramStart"/>
            <w:r w:rsidRPr="00120616">
              <w:t>all of</w:t>
            </w:r>
            <w:proofErr w:type="gramEnd"/>
            <w:r w:rsidRPr="00120616">
              <w:t xml:space="preserve"> the activities associated with travel and tourism, such as making, booking, and confirming bookings and user data.</w:t>
            </w:r>
          </w:p>
        </w:tc>
      </w:tr>
      <w:tr w:rsidR="00120616" w:rsidRPr="00120616" w14:paraId="5C52EB5D" w14:textId="77777777" w:rsidTr="00707D57">
        <w:trPr>
          <w:trHeight w:val="20"/>
        </w:trPr>
        <w:tc>
          <w:tcPr>
            <w:tcW w:w="2121" w:type="dxa"/>
            <w:gridSpan w:val="2"/>
            <w:tcMar>
              <w:top w:w="85" w:type="dxa"/>
              <w:bottom w:w="85" w:type="dxa"/>
            </w:tcMar>
            <w:vAlign w:val="center"/>
          </w:tcPr>
          <w:p w14:paraId="61BBCABD" w14:textId="77777777" w:rsidR="00120616" w:rsidRPr="00120616" w:rsidRDefault="00120616" w:rsidP="00120616">
            <w:r w:rsidRPr="00120616">
              <w:t>Planned Start Date:</w:t>
            </w:r>
          </w:p>
        </w:tc>
        <w:tc>
          <w:tcPr>
            <w:tcW w:w="2564" w:type="dxa"/>
            <w:gridSpan w:val="2"/>
            <w:shd w:val="clear" w:color="auto" w:fill="F2F2F2"/>
            <w:tcMar>
              <w:top w:w="85" w:type="dxa"/>
              <w:bottom w:w="85" w:type="dxa"/>
            </w:tcMar>
            <w:vAlign w:val="center"/>
          </w:tcPr>
          <w:p w14:paraId="7C5DAECA" w14:textId="77777777" w:rsidR="00120616" w:rsidRPr="00120616" w:rsidRDefault="00120616" w:rsidP="00120616">
            <w:r w:rsidRPr="00120616">
              <w:t>18/05.2022</w:t>
            </w:r>
          </w:p>
        </w:tc>
        <w:tc>
          <w:tcPr>
            <w:tcW w:w="2114" w:type="dxa"/>
            <w:tcMar>
              <w:top w:w="85" w:type="dxa"/>
              <w:bottom w:w="85" w:type="dxa"/>
            </w:tcMar>
            <w:vAlign w:val="center"/>
          </w:tcPr>
          <w:p w14:paraId="31077E6F" w14:textId="77777777" w:rsidR="00120616" w:rsidRPr="00120616" w:rsidRDefault="00120616" w:rsidP="00120616">
            <w:r w:rsidRPr="00120616">
              <w:t>Planned End Date:</w:t>
            </w:r>
          </w:p>
        </w:tc>
        <w:tc>
          <w:tcPr>
            <w:tcW w:w="2545" w:type="dxa"/>
            <w:gridSpan w:val="3"/>
            <w:shd w:val="clear" w:color="auto" w:fill="F2F2F2"/>
            <w:tcMar>
              <w:top w:w="85" w:type="dxa"/>
              <w:bottom w:w="85" w:type="dxa"/>
            </w:tcMar>
            <w:vAlign w:val="center"/>
          </w:tcPr>
          <w:p w14:paraId="078A3654" w14:textId="77777777" w:rsidR="00120616" w:rsidRPr="00120616" w:rsidRDefault="00120616" w:rsidP="00120616">
            <w:r w:rsidRPr="00120616">
              <w:t>05/08/2022</w:t>
            </w:r>
          </w:p>
        </w:tc>
      </w:tr>
      <w:tr w:rsidR="00120616" w:rsidRPr="00120616" w14:paraId="7BA8B997" w14:textId="77777777" w:rsidTr="00707D57">
        <w:trPr>
          <w:trHeight w:val="20"/>
        </w:trPr>
        <w:tc>
          <w:tcPr>
            <w:tcW w:w="9344" w:type="dxa"/>
            <w:gridSpan w:val="8"/>
            <w:tcMar>
              <w:top w:w="85" w:type="dxa"/>
              <w:bottom w:w="85" w:type="dxa"/>
            </w:tcMar>
            <w:vAlign w:val="center"/>
          </w:tcPr>
          <w:p w14:paraId="741C271F" w14:textId="77777777" w:rsidR="00120616" w:rsidRPr="00120616" w:rsidRDefault="00120616" w:rsidP="00120616">
            <w:pPr>
              <w:rPr>
                <w:b/>
              </w:rPr>
            </w:pPr>
            <w:r w:rsidRPr="00120616">
              <w:rPr>
                <w:b/>
              </w:rPr>
              <w:t>DECLARATION BY STUDENT:</w:t>
            </w:r>
          </w:p>
          <w:p w14:paraId="7715D661" w14:textId="77777777" w:rsidR="00120616" w:rsidRPr="00120616" w:rsidRDefault="00120616" w:rsidP="00120616">
            <w:pPr>
              <w:numPr>
                <w:ilvl w:val="0"/>
                <w:numId w:val="26"/>
              </w:numPr>
            </w:pPr>
            <w:r w:rsidRPr="00120616">
              <w:t>I confirm that I have read and understood the Research Ethical Guidelines and agree to abide by them in conducting my project.</w:t>
            </w:r>
          </w:p>
          <w:p w14:paraId="1BCE4CD7" w14:textId="77777777" w:rsidR="00120616" w:rsidRPr="00120616" w:rsidRDefault="00120616" w:rsidP="00120616">
            <w:pPr>
              <w:numPr>
                <w:ilvl w:val="0"/>
                <w:numId w:val="26"/>
              </w:numPr>
            </w:pPr>
            <w:r w:rsidRPr="00120616">
              <w:t xml:space="preserve">I confirm that I understand the importance of adhering to the Research Ethical </w:t>
            </w:r>
            <w:proofErr w:type="gramStart"/>
            <w:r w:rsidRPr="00120616">
              <w:t>Guidelines</w:t>
            </w:r>
            <w:proofErr w:type="gramEnd"/>
            <w:r w:rsidRPr="00120616">
              <w:t xml:space="preserve"> and I am aware of the penalties for breaching them.</w:t>
            </w:r>
          </w:p>
          <w:p w14:paraId="5466827C" w14:textId="77777777" w:rsidR="00120616" w:rsidRPr="00120616" w:rsidRDefault="00120616" w:rsidP="00120616">
            <w:pPr>
              <w:numPr>
                <w:ilvl w:val="0"/>
                <w:numId w:val="26"/>
              </w:numPr>
            </w:pPr>
            <w:r w:rsidRPr="00120616">
              <w:t>I agree to notify my academic supervisor if there is a change to my project and/or further ethical approval is needed.</w:t>
            </w:r>
          </w:p>
        </w:tc>
      </w:tr>
      <w:tr w:rsidR="00120616" w:rsidRPr="00120616" w14:paraId="36319B7F" w14:textId="77777777" w:rsidTr="00707D57">
        <w:trPr>
          <w:trHeight w:val="20"/>
        </w:trPr>
        <w:tc>
          <w:tcPr>
            <w:tcW w:w="9344" w:type="dxa"/>
            <w:gridSpan w:val="8"/>
            <w:tcMar>
              <w:top w:w="85" w:type="dxa"/>
              <w:bottom w:w="85" w:type="dxa"/>
            </w:tcMar>
            <w:vAlign w:val="center"/>
          </w:tcPr>
          <w:p w14:paraId="12E4E14D" w14:textId="77777777" w:rsidR="00120616" w:rsidRPr="00120616" w:rsidRDefault="00120616" w:rsidP="00120616">
            <w:pPr>
              <w:rPr>
                <w:b/>
              </w:rPr>
            </w:pPr>
            <w:r w:rsidRPr="00120616">
              <w:rPr>
                <w:b/>
              </w:rPr>
              <w:t>To the best of my knowledge, I confirm that:</w:t>
            </w:r>
          </w:p>
          <w:p w14:paraId="71A3FBCB" w14:textId="77777777" w:rsidR="00120616" w:rsidRPr="00120616" w:rsidRDefault="00120616" w:rsidP="00120616">
            <w:pPr>
              <w:numPr>
                <w:ilvl w:val="0"/>
                <w:numId w:val="27"/>
              </w:numPr>
            </w:pPr>
            <w:r w:rsidRPr="00120616">
              <w:t>There is no risk to any participants</w:t>
            </w:r>
          </w:p>
          <w:p w14:paraId="3AFF9D1F" w14:textId="77777777" w:rsidR="00120616" w:rsidRPr="00120616" w:rsidRDefault="00120616" w:rsidP="00120616">
            <w:pPr>
              <w:numPr>
                <w:ilvl w:val="0"/>
                <w:numId w:val="27"/>
              </w:numPr>
            </w:pPr>
            <w:r w:rsidRPr="00120616">
              <w:t>There is no risk to me</w:t>
            </w:r>
          </w:p>
          <w:p w14:paraId="7B3B8A32" w14:textId="77777777" w:rsidR="00120616" w:rsidRPr="00120616" w:rsidRDefault="00120616" w:rsidP="00120616">
            <w:pPr>
              <w:numPr>
                <w:ilvl w:val="0"/>
                <w:numId w:val="27"/>
              </w:numPr>
            </w:pPr>
            <w:r w:rsidRPr="00120616">
              <w:t>There is no risk to the institution or QA in terms of liability or reputation</w:t>
            </w:r>
          </w:p>
        </w:tc>
      </w:tr>
      <w:tr w:rsidR="00120616" w:rsidRPr="00120616" w14:paraId="4615440A" w14:textId="77777777" w:rsidTr="00707D57">
        <w:trPr>
          <w:trHeight w:val="20"/>
        </w:trPr>
        <w:tc>
          <w:tcPr>
            <w:tcW w:w="847" w:type="dxa"/>
            <w:shd w:val="clear" w:color="auto" w:fill="F2F2F2"/>
            <w:tcMar>
              <w:top w:w="85" w:type="dxa"/>
              <w:bottom w:w="85" w:type="dxa"/>
            </w:tcMar>
            <w:vAlign w:val="center"/>
          </w:tcPr>
          <w:p w14:paraId="28273061" w14:textId="77777777" w:rsidR="00120616" w:rsidRPr="00120616" w:rsidRDefault="00120616" w:rsidP="00120616"/>
        </w:tc>
        <w:tc>
          <w:tcPr>
            <w:tcW w:w="8497" w:type="dxa"/>
            <w:gridSpan w:val="7"/>
            <w:tcMar>
              <w:top w:w="85" w:type="dxa"/>
              <w:bottom w:w="85" w:type="dxa"/>
            </w:tcMar>
            <w:vAlign w:val="center"/>
          </w:tcPr>
          <w:p w14:paraId="0277B988" w14:textId="77777777" w:rsidR="00120616" w:rsidRPr="00120616" w:rsidRDefault="00120616" w:rsidP="00120616">
            <w:r w:rsidRPr="00120616">
              <w:t>I undertake to report all data and findings in a responsible way</w:t>
            </w:r>
          </w:p>
        </w:tc>
      </w:tr>
      <w:tr w:rsidR="00120616" w:rsidRPr="00120616" w14:paraId="425A6717" w14:textId="77777777" w:rsidTr="00707D57">
        <w:trPr>
          <w:trHeight w:val="20"/>
        </w:trPr>
        <w:tc>
          <w:tcPr>
            <w:tcW w:w="847" w:type="dxa"/>
            <w:tcMar>
              <w:top w:w="85" w:type="dxa"/>
              <w:bottom w:w="85" w:type="dxa"/>
            </w:tcMar>
            <w:vAlign w:val="center"/>
          </w:tcPr>
          <w:p w14:paraId="38DFFEDD" w14:textId="77777777" w:rsidR="00120616" w:rsidRPr="00120616" w:rsidRDefault="00120616" w:rsidP="00120616">
            <w:pPr>
              <w:rPr>
                <w:b/>
              </w:rPr>
            </w:pPr>
            <w:bookmarkStart w:id="22" w:name="_Hlk18415472"/>
            <w:r w:rsidRPr="00120616">
              <w:rPr>
                <w:b/>
              </w:rPr>
              <w:t>Name:</w:t>
            </w:r>
          </w:p>
        </w:tc>
        <w:tc>
          <w:tcPr>
            <w:tcW w:w="2689" w:type="dxa"/>
            <w:gridSpan w:val="2"/>
            <w:shd w:val="clear" w:color="auto" w:fill="F2F2F2"/>
            <w:tcMar>
              <w:top w:w="85" w:type="dxa"/>
              <w:bottom w:w="85" w:type="dxa"/>
            </w:tcMar>
            <w:vAlign w:val="center"/>
          </w:tcPr>
          <w:p w14:paraId="04413CDB" w14:textId="77777777" w:rsidR="00120616" w:rsidRPr="00120616" w:rsidRDefault="00120616" w:rsidP="00120616">
            <w:proofErr w:type="spellStart"/>
            <w:r w:rsidRPr="00120616">
              <w:t>Amarioare</w:t>
            </w:r>
            <w:proofErr w:type="spellEnd"/>
            <w:r w:rsidRPr="00120616">
              <w:t xml:space="preserve"> Stefan-George</w:t>
            </w:r>
          </w:p>
        </w:tc>
        <w:tc>
          <w:tcPr>
            <w:tcW w:w="1149" w:type="dxa"/>
            <w:tcMar>
              <w:top w:w="85" w:type="dxa"/>
              <w:bottom w:w="85" w:type="dxa"/>
            </w:tcMar>
            <w:vAlign w:val="center"/>
          </w:tcPr>
          <w:p w14:paraId="55C8457F" w14:textId="77777777" w:rsidR="00120616" w:rsidRPr="00120616" w:rsidRDefault="00120616" w:rsidP="00120616">
            <w:pPr>
              <w:rPr>
                <w:b/>
              </w:rPr>
            </w:pPr>
            <w:r w:rsidRPr="00120616">
              <w:rPr>
                <w:b/>
              </w:rPr>
              <w:t>Signature:</w:t>
            </w:r>
          </w:p>
        </w:tc>
        <w:tc>
          <w:tcPr>
            <w:tcW w:w="2684" w:type="dxa"/>
            <w:gridSpan w:val="2"/>
            <w:shd w:val="clear" w:color="auto" w:fill="F2F2F2"/>
            <w:tcMar>
              <w:top w:w="85" w:type="dxa"/>
              <w:bottom w:w="85" w:type="dxa"/>
            </w:tcMar>
            <w:vAlign w:val="center"/>
          </w:tcPr>
          <w:p w14:paraId="7F1EEBDB" w14:textId="77777777" w:rsidR="00120616" w:rsidRPr="00120616" w:rsidRDefault="00120616" w:rsidP="00120616">
            <w:r w:rsidRPr="00120616">
              <w:rPr>
                <w:noProof/>
              </w:rPr>
              <w:drawing>
                <wp:inline distT="0" distB="0" distL="0" distR="0" wp14:anchorId="3F809125" wp14:editId="424D1427">
                  <wp:extent cx="457200" cy="346554"/>
                  <wp:effectExtent l="0" t="0" r="0" b="0"/>
                  <wp:docPr id="28" name="Picture 2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3490" cy="351322"/>
                          </a:xfrm>
                          <a:prstGeom prst="rect">
                            <a:avLst/>
                          </a:prstGeom>
                        </pic:spPr>
                      </pic:pic>
                    </a:graphicData>
                  </a:graphic>
                </wp:inline>
              </w:drawing>
            </w:r>
          </w:p>
        </w:tc>
        <w:tc>
          <w:tcPr>
            <w:tcW w:w="711" w:type="dxa"/>
            <w:tcMar>
              <w:top w:w="85" w:type="dxa"/>
              <w:bottom w:w="85" w:type="dxa"/>
            </w:tcMar>
            <w:vAlign w:val="center"/>
          </w:tcPr>
          <w:p w14:paraId="604B1EC7" w14:textId="77777777" w:rsidR="00120616" w:rsidRPr="00120616" w:rsidRDefault="00120616" w:rsidP="00120616">
            <w:pPr>
              <w:rPr>
                <w:b/>
              </w:rPr>
            </w:pPr>
            <w:r w:rsidRPr="00120616">
              <w:rPr>
                <w:b/>
              </w:rPr>
              <w:t>Date:</w:t>
            </w:r>
          </w:p>
        </w:tc>
        <w:tc>
          <w:tcPr>
            <w:tcW w:w="1264" w:type="dxa"/>
            <w:shd w:val="clear" w:color="auto" w:fill="F2F2F2"/>
            <w:tcMar>
              <w:top w:w="85" w:type="dxa"/>
              <w:bottom w:w="85" w:type="dxa"/>
            </w:tcMar>
            <w:vAlign w:val="center"/>
          </w:tcPr>
          <w:p w14:paraId="3CE899A0" w14:textId="77777777" w:rsidR="00120616" w:rsidRPr="00120616" w:rsidRDefault="00120616" w:rsidP="00120616">
            <w:r w:rsidRPr="00120616">
              <w:t>05/08/2022</w:t>
            </w:r>
          </w:p>
        </w:tc>
      </w:tr>
    </w:tbl>
    <w:p w14:paraId="2131C0A3" w14:textId="77777777" w:rsidR="00120616" w:rsidRPr="00120616" w:rsidRDefault="00120616" w:rsidP="00120616"/>
    <w:tbl>
      <w:tblPr>
        <w:tblStyle w:val="TableGrid"/>
        <w:tblW w:w="0" w:type="auto"/>
        <w:tblLook w:val="04A0" w:firstRow="1" w:lastRow="0" w:firstColumn="1" w:lastColumn="0" w:noHBand="0" w:noVBand="1"/>
      </w:tblPr>
      <w:tblGrid>
        <w:gridCol w:w="950"/>
        <w:gridCol w:w="1166"/>
        <w:gridCol w:w="1216"/>
        <w:gridCol w:w="1403"/>
        <w:gridCol w:w="2345"/>
        <w:gridCol w:w="817"/>
        <w:gridCol w:w="1122"/>
      </w:tblGrid>
      <w:tr w:rsidR="00120616" w:rsidRPr="00120616" w14:paraId="09136B5C" w14:textId="77777777" w:rsidTr="00707D57">
        <w:trPr>
          <w:trHeight w:val="20"/>
        </w:trPr>
        <w:tc>
          <w:tcPr>
            <w:tcW w:w="9344" w:type="dxa"/>
            <w:gridSpan w:val="7"/>
            <w:shd w:val="clear" w:color="auto" w:fill="DEEAF6"/>
            <w:tcMar>
              <w:top w:w="85" w:type="dxa"/>
              <w:bottom w:w="85" w:type="dxa"/>
            </w:tcMar>
            <w:vAlign w:val="center"/>
          </w:tcPr>
          <w:p w14:paraId="0CB7FA8B" w14:textId="77777777" w:rsidR="00120616" w:rsidRPr="00120616" w:rsidRDefault="00120616" w:rsidP="00120616">
            <w:pPr>
              <w:rPr>
                <w:b/>
              </w:rPr>
            </w:pPr>
            <w:bookmarkStart w:id="23" w:name="_Hlk18416385"/>
            <w:bookmarkEnd w:id="22"/>
            <w:r w:rsidRPr="00120616">
              <w:rPr>
                <w:b/>
              </w:rPr>
              <w:t>Section 2</w:t>
            </w:r>
            <w:r w:rsidRPr="00120616">
              <w:rPr>
                <w:b/>
              </w:rPr>
              <w:tab/>
              <w:t>TO BE COMPLETED BY SUPERVISOR</w:t>
            </w:r>
          </w:p>
        </w:tc>
      </w:tr>
      <w:tr w:rsidR="00120616" w:rsidRPr="00120616" w14:paraId="733C3481" w14:textId="77777777" w:rsidTr="00707D57">
        <w:trPr>
          <w:trHeight w:val="20"/>
        </w:trPr>
        <w:tc>
          <w:tcPr>
            <w:tcW w:w="2122" w:type="dxa"/>
            <w:gridSpan w:val="2"/>
            <w:tcMar>
              <w:top w:w="85" w:type="dxa"/>
              <w:bottom w:w="85" w:type="dxa"/>
            </w:tcMar>
            <w:vAlign w:val="center"/>
          </w:tcPr>
          <w:p w14:paraId="490A5920" w14:textId="77777777" w:rsidR="00120616" w:rsidRPr="00120616" w:rsidRDefault="00120616" w:rsidP="00120616">
            <w:r w:rsidRPr="00120616">
              <w:t>Name of Supervisor:</w:t>
            </w:r>
          </w:p>
        </w:tc>
        <w:tc>
          <w:tcPr>
            <w:tcW w:w="7222" w:type="dxa"/>
            <w:gridSpan w:val="5"/>
            <w:shd w:val="clear" w:color="auto" w:fill="F2F2F2"/>
            <w:tcMar>
              <w:top w:w="85" w:type="dxa"/>
              <w:bottom w:w="85" w:type="dxa"/>
            </w:tcMar>
            <w:vAlign w:val="center"/>
          </w:tcPr>
          <w:p w14:paraId="2D09FD03" w14:textId="77777777" w:rsidR="00120616" w:rsidRPr="00120616" w:rsidRDefault="00120616" w:rsidP="00120616"/>
        </w:tc>
      </w:tr>
      <w:tr w:rsidR="00120616" w:rsidRPr="00120616" w14:paraId="7CFF2543" w14:textId="77777777" w:rsidTr="00707D57">
        <w:trPr>
          <w:trHeight w:val="20"/>
        </w:trPr>
        <w:tc>
          <w:tcPr>
            <w:tcW w:w="9344" w:type="dxa"/>
            <w:gridSpan w:val="7"/>
            <w:tcMar>
              <w:top w:w="85" w:type="dxa"/>
              <w:bottom w:w="85" w:type="dxa"/>
            </w:tcMar>
            <w:vAlign w:val="center"/>
          </w:tcPr>
          <w:p w14:paraId="67B71F96" w14:textId="77777777" w:rsidR="00120616" w:rsidRPr="00120616" w:rsidRDefault="00120616" w:rsidP="00120616">
            <w:pPr>
              <w:rPr>
                <w:b/>
              </w:rPr>
            </w:pPr>
            <w:r w:rsidRPr="00120616">
              <w:rPr>
                <w:b/>
              </w:rPr>
              <w:t>DECLARATION BY SUPERVISOR:</w:t>
            </w:r>
          </w:p>
          <w:p w14:paraId="7743BEE4" w14:textId="77777777" w:rsidR="00120616" w:rsidRPr="00120616" w:rsidRDefault="00120616" w:rsidP="00120616">
            <w:pPr>
              <w:numPr>
                <w:ilvl w:val="0"/>
                <w:numId w:val="27"/>
              </w:numPr>
              <w:rPr>
                <w:b/>
              </w:rPr>
            </w:pPr>
            <w:r w:rsidRPr="00120616">
              <w:t>I undertake to review and approve any questions that the student intends to use for data collection, including interview questions and questionnaire items.</w:t>
            </w:r>
          </w:p>
        </w:tc>
      </w:tr>
      <w:tr w:rsidR="00120616" w:rsidRPr="00120616" w14:paraId="7D33C322" w14:textId="77777777" w:rsidTr="00707D57">
        <w:trPr>
          <w:trHeight w:val="20"/>
        </w:trPr>
        <w:tc>
          <w:tcPr>
            <w:tcW w:w="9344" w:type="dxa"/>
            <w:gridSpan w:val="7"/>
            <w:tcMar>
              <w:top w:w="85" w:type="dxa"/>
              <w:bottom w:w="85" w:type="dxa"/>
            </w:tcMar>
            <w:vAlign w:val="center"/>
          </w:tcPr>
          <w:p w14:paraId="63458608" w14:textId="77777777" w:rsidR="00120616" w:rsidRPr="00120616" w:rsidRDefault="00120616" w:rsidP="00120616">
            <w:r w:rsidRPr="00120616">
              <w:lastRenderedPageBreak/>
              <w:t>ON THE BASIS OF THE INFORMATION PROVIDED BY THE STUDENT, THE PROJECT:</w:t>
            </w:r>
          </w:p>
        </w:tc>
      </w:tr>
      <w:tr w:rsidR="00120616" w:rsidRPr="00120616" w14:paraId="02EAEFC9" w14:textId="77777777" w:rsidTr="00707D57">
        <w:trPr>
          <w:trHeight w:val="20"/>
        </w:trPr>
        <w:tc>
          <w:tcPr>
            <w:tcW w:w="846" w:type="dxa"/>
            <w:shd w:val="clear" w:color="auto" w:fill="F2F2F2"/>
            <w:tcMar>
              <w:top w:w="85" w:type="dxa"/>
              <w:bottom w:w="85" w:type="dxa"/>
            </w:tcMar>
            <w:vAlign w:val="center"/>
          </w:tcPr>
          <w:p w14:paraId="45D1F493" w14:textId="77777777" w:rsidR="00120616" w:rsidRPr="00120616" w:rsidRDefault="00120616" w:rsidP="00120616"/>
        </w:tc>
        <w:tc>
          <w:tcPr>
            <w:tcW w:w="8498" w:type="dxa"/>
            <w:gridSpan w:val="6"/>
            <w:tcMar>
              <w:top w:w="85" w:type="dxa"/>
              <w:bottom w:w="85" w:type="dxa"/>
            </w:tcMar>
            <w:vAlign w:val="center"/>
          </w:tcPr>
          <w:p w14:paraId="22A083BF" w14:textId="77777777" w:rsidR="00120616" w:rsidRPr="00120616" w:rsidRDefault="00120616" w:rsidP="00120616">
            <w:r w:rsidRPr="00120616">
              <w:rPr>
                <w:b/>
              </w:rPr>
              <w:t>DOES NOT</w:t>
            </w:r>
            <w:r w:rsidRPr="00120616">
              <w:t xml:space="preserve"> need to be referred to the Faculty Research Ethics Committee for approval.</w:t>
            </w:r>
          </w:p>
        </w:tc>
      </w:tr>
      <w:tr w:rsidR="00120616" w:rsidRPr="00120616" w14:paraId="0D2C4BEF" w14:textId="77777777" w:rsidTr="00707D57">
        <w:trPr>
          <w:trHeight w:val="20"/>
        </w:trPr>
        <w:tc>
          <w:tcPr>
            <w:tcW w:w="846" w:type="dxa"/>
            <w:shd w:val="clear" w:color="auto" w:fill="F2F2F2"/>
            <w:tcMar>
              <w:top w:w="85" w:type="dxa"/>
              <w:bottom w:w="85" w:type="dxa"/>
            </w:tcMar>
            <w:vAlign w:val="center"/>
          </w:tcPr>
          <w:p w14:paraId="09FDAABE" w14:textId="77777777" w:rsidR="00120616" w:rsidRPr="00120616" w:rsidRDefault="00120616" w:rsidP="00120616"/>
        </w:tc>
        <w:tc>
          <w:tcPr>
            <w:tcW w:w="8498" w:type="dxa"/>
            <w:gridSpan w:val="6"/>
            <w:tcMar>
              <w:top w:w="85" w:type="dxa"/>
              <w:bottom w:w="85" w:type="dxa"/>
            </w:tcMar>
            <w:vAlign w:val="center"/>
          </w:tcPr>
          <w:p w14:paraId="638C01C2" w14:textId="77777777" w:rsidR="00120616" w:rsidRPr="00120616" w:rsidRDefault="00120616" w:rsidP="00120616">
            <w:r w:rsidRPr="00120616">
              <w:rPr>
                <w:b/>
              </w:rPr>
              <w:t>DOES</w:t>
            </w:r>
            <w:r w:rsidRPr="00120616">
              <w:t xml:space="preserve"> need to be referred to the Faculty Research Ethics Committee for approval.</w:t>
            </w:r>
          </w:p>
        </w:tc>
      </w:tr>
      <w:tr w:rsidR="00120616" w:rsidRPr="00120616" w14:paraId="2E008375" w14:textId="77777777" w:rsidTr="00707D57">
        <w:trPr>
          <w:trHeight w:val="20"/>
        </w:trPr>
        <w:tc>
          <w:tcPr>
            <w:tcW w:w="9344" w:type="dxa"/>
            <w:gridSpan w:val="7"/>
            <w:tcMar>
              <w:top w:w="85" w:type="dxa"/>
              <w:bottom w:w="85" w:type="dxa"/>
            </w:tcMar>
            <w:vAlign w:val="center"/>
          </w:tcPr>
          <w:p w14:paraId="7769B98E" w14:textId="77777777" w:rsidR="00120616" w:rsidRPr="00120616" w:rsidRDefault="00120616" w:rsidP="00120616">
            <w:r w:rsidRPr="00120616">
              <w:t>If the project needs to be referred to the Faculty Research Ethics Committee for approval, please explain why briefly:</w:t>
            </w:r>
          </w:p>
        </w:tc>
      </w:tr>
      <w:tr w:rsidR="00120616" w:rsidRPr="00120616" w14:paraId="338879BF" w14:textId="77777777" w:rsidTr="00707D57">
        <w:trPr>
          <w:trHeight w:val="1139"/>
        </w:trPr>
        <w:tc>
          <w:tcPr>
            <w:tcW w:w="9344" w:type="dxa"/>
            <w:gridSpan w:val="7"/>
            <w:shd w:val="clear" w:color="auto" w:fill="F2F2F2"/>
            <w:tcMar>
              <w:top w:w="85" w:type="dxa"/>
              <w:bottom w:w="85" w:type="dxa"/>
            </w:tcMar>
          </w:tcPr>
          <w:p w14:paraId="64BFF78B" w14:textId="77777777" w:rsidR="00120616" w:rsidRPr="00120616" w:rsidRDefault="00120616" w:rsidP="00120616"/>
        </w:tc>
      </w:tr>
      <w:tr w:rsidR="00120616" w:rsidRPr="00120616" w14:paraId="164D16B0" w14:textId="77777777" w:rsidTr="00707D57">
        <w:trPr>
          <w:trHeight w:val="20"/>
        </w:trPr>
        <w:tc>
          <w:tcPr>
            <w:tcW w:w="846" w:type="dxa"/>
            <w:shd w:val="clear" w:color="auto" w:fill="F2F2F2"/>
            <w:tcMar>
              <w:top w:w="85" w:type="dxa"/>
              <w:bottom w:w="85" w:type="dxa"/>
            </w:tcMar>
            <w:vAlign w:val="center"/>
          </w:tcPr>
          <w:p w14:paraId="15B35D98" w14:textId="77777777" w:rsidR="00120616" w:rsidRPr="00120616" w:rsidRDefault="00120616" w:rsidP="00120616"/>
        </w:tc>
        <w:tc>
          <w:tcPr>
            <w:tcW w:w="8498" w:type="dxa"/>
            <w:gridSpan w:val="6"/>
            <w:tcMar>
              <w:top w:w="85" w:type="dxa"/>
              <w:bottom w:w="85" w:type="dxa"/>
            </w:tcMar>
            <w:vAlign w:val="center"/>
          </w:tcPr>
          <w:p w14:paraId="1D1A5574" w14:textId="77777777" w:rsidR="00120616" w:rsidRPr="00120616" w:rsidRDefault="00120616" w:rsidP="00120616">
            <w:proofErr w:type="gramStart"/>
            <w:r w:rsidRPr="00120616">
              <w:t>On the basis of</w:t>
            </w:r>
            <w:proofErr w:type="gramEnd"/>
            <w:r w:rsidRPr="00120616">
              <w:t xml:space="preserve"> the information provided by the student, I confirm that the project will contain sensitive or confidential information and should </w:t>
            </w:r>
            <w:r w:rsidRPr="00120616">
              <w:rPr>
                <w:b/>
              </w:rPr>
              <w:t>not</w:t>
            </w:r>
            <w:r w:rsidRPr="00120616">
              <w:t xml:space="preserve"> be placed in the public domain.</w:t>
            </w:r>
          </w:p>
        </w:tc>
      </w:tr>
      <w:tr w:rsidR="00120616" w:rsidRPr="00120616" w14:paraId="09904575" w14:textId="77777777" w:rsidTr="00707D57">
        <w:trPr>
          <w:trHeight w:val="20"/>
        </w:trPr>
        <w:tc>
          <w:tcPr>
            <w:tcW w:w="846" w:type="dxa"/>
            <w:tcMar>
              <w:top w:w="85" w:type="dxa"/>
              <w:bottom w:w="85" w:type="dxa"/>
            </w:tcMar>
            <w:vAlign w:val="center"/>
          </w:tcPr>
          <w:p w14:paraId="266C25B8" w14:textId="77777777" w:rsidR="00120616" w:rsidRPr="00120616" w:rsidRDefault="00120616" w:rsidP="00120616">
            <w:pPr>
              <w:rPr>
                <w:b/>
              </w:rPr>
            </w:pPr>
            <w:r w:rsidRPr="00120616">
              <w:rPr>
                <w:b/>
              </w:rPr>
              <w:t>Name:</w:t>
            </w:r>
          </w:p>
        </w:tc>
        <w:tc>
          <w:tcPr>
            <w:tcW w:w="2686" w:type="dxa"/>
            <w:gridSpan w:val="2"/>
            <w:shd w:val="clear" w:color="auto" w:fill="F2F2F2"/>
            <w:tcMar>
              <w:top w:w="85" w:type="dxa"/>
              <w:bottom w:w="85" w:type="dxa"/>
            </w:tcMar>
            <w:vAlign w:val="center"/>
          </w:tcPr>
          <w:p w14:paraId="1DEFDE22" w14:textId="77777777" w:rsidR="00120616" w:rsidRPr="00120616" w:rsidRDefault="00120616" w:rsidP="00120616"/>
        </w:tc>
        <w:tc>
          <w:tcPr>
            <w:tcW w:w="1149" w:type="dxa"/>
            <w:tcMar>
              <w:top w:w="85" w:type="dxa"/>
              <w:bottom w:w="85" w:type="dxa"/>
            </w:tcMar>
            <w:vAlign w:val="center"/>
          </w:tcPr>
          <w:p w14:paraId="16299379" w14:textId="77777777" w:rsidR="00120616" w:rsidRPr="00120616" w:rsidRDefault="00120616" w:rsidP="00120616">
            <w:pPr>
              <w:rPr>
                <w:b/>
              </w:rPr>
            </w:pPr>
            <w:r w:rsidRPr="00120616">
              <w:rPr>
                <w:b/>
              </w:rPr>
              <w:t>Signature:</w:t>
            </w:r>
          </w:p>
        </w:tc>
        <w:tc>
          <w:tcPr>
            <w:tcW w:w="2686" w:type="dxa"/>
            <w:shd w:val="clear" w:color="auto" w:fill="F2F2F2"/>
            <w:tcMar>
              <w:top w:w="85" w:type="dxa"/>
              <w:bottom w:w="85" w:type="dxa"/>
            </w:tcMar>
            <w:vAlign w:val="center"/>
          </w:tcPr>
          <w:p w14:paraId="540B499F" w14:textId="77777777" w:rsidR="00120616" w:rsidRPr="00120616" w:rsidRDefault="00120616" w:rsidP="00120616"/>
        </w:tc>
        <w:tc>
          <w:tcPr>
            <w:tcW w:w="711" w:type="dxa"/>
            <w:tcMar>
              <w:top w:w="85" w:type="dxa"/>
              <w:bottom w:w="85" w:type="dxa"/>
            </w:tcMar>
            <w:vAlign w:val="center"/>
          </w:tcPr>
          <w:p w14:paraId="5014293C" w14:textId="77777777" w:rsidR="00120616" w:rsidRPr="00120616" w:rsidRDefault="00120616" w:rsidP="00120616">
            <w:pPr>
              <w:rPr>
                <w:b/>
              </w:rPr>
            </w:pPr>
            <w:r w:rsidRPr="00120616">
              <w:rPr>
                <w:b/>
              </w:rPr>
              <w:t>Date:</w:t>
            </w:r>
          </w:p>
        </w:tc>
        <w:tc>
          <w:tcPr>
            <w:tcW w:w="1266" w:type="dxa"/>
            <w:shd w:val="clear" w:color="auto" w:fill="F2F2F2"/>
            <w:tcMar>
              <w:top w:w="85" w:type="dxa"/>
              <w:bottom w:w="85" w:type="dxa"/>
            </w:tcMar>
            <w:vAlign w:val="center"/>
          </w:tcPr>
          <w:p w14:paraId="307EBFC9" w14:textId="77777777" w:rsidR="00120616" w:rsidRPr="00120616" w:rsidRDefault="00120616" w:rsidP="00120616"/>
        </w:tc>
      </w:tr>
    </w:tbl>
    <w:p w14:paraId="7EC55F42" w14:textId="77777777" w:rsidR="00120616" w:rsidRPr="00120616" w:rsidRDefault="00120616" w:rsidP="00120616"/>
    <w:p w14:paraId="74E46B4C" w14:textId="77777777" w:rsidR="00120616" w:rsidRPr="00120616" w:rsidRDefault="00120616" w:rsidP="00120616"/>
    <w:tbl>
      <w:tblPr>
        <w:tblStyle w:val="TableGrid"/>
        <w:tblW w:w="0" w:type="auto"/>
        <w:tblLook w:val="04A0" w:firstRow="1" w:lastRow="0" w:firstColumn="1" w:lastColumn="0" w:noHBand="0" w:noVBand="1"/>
      </w:tblPr>
      <w:tblGrid>
        <w:gridCol w:w="951"/>
        <w:gridCol w:w="2360"/>
        <w:gridCol w:w="1403"/>
        <w:gridCol w:w="2360"/>
        <w:gridCol w:w="817"/>
        <w:gridCol w:w="1128"/>
      </w:tblGrid>
      <w:tr w:rsidR="00120616" w:rsidRPr="00120616" w14:paraId="4FCF05CB" w14:textId="77777777" w:rsidTr="00707D57">
        <w:trPr>
          <w:trHeight w:val="20"/>
        </w:trPr>
        <w:tc>
          <w:tcPr>
            <w:tcW w:w="9344" w:type="dxa"/>
            <w:gridSpan w:val="6"/>
            <w:shd w:val="clear" w:color="auto" w:fill="DEEAF6"/>
            <w:tcMar>
              <w:top w:w="85" w:type="dxa"/>
              <w:bottom w:w="85" w:type="dxa"/>
            </w:tcMar>
            <w:vAlign w:val="center"/>
          </w:tcPr>
          <w:bookmarkEnd w:id="23"/>
          <w:p w14:paraId="79F53A6B" w14:textId="77777777" w:rsidR="00120616" w:rsidRPr="00120616" w:rsidRDefault="00120616" w:rsidP="00120616">
            <w:pPr>
              <w:rPr>
                <w:b/>
              </w:rPr>
            </w:pPr>
            <w:r w:rsidRPr="00120616">
              <w:rPr>
                <w:b/>
              </w:rPr>
              <w:t>Section 3</w:t>
            </w:r>
            <w:r w:rsidRPr="00120616">
              <w:rPr>
                <w:b/>
              </w:rPr>
              <w:tab/>
              <w:t>TO BE COMPLETED BY SUPERVISOR</w:t>
            </w:r>
          </w:p>
        </w:tc>
      </w:tr>
      <w:tr w:rsidR="00120616" w:rsidRPr="00120616" w14:paraId="2CA60B47" w14:textId="77777777" w:rsidTr="00707D57">
        <w:trPr>
          <w:trHeight w:val="20"/>
        </w:trPr>
        <w:tc>
          <w:tcPr>
            <w:tcW w:w="9344" w:type="dxa"/>
            <w:gridSpan w:val="6"/>
            <w:tcMar>
              <w:top w:w="85" w:type="dxa"/>
              <w:bottom w:w="85" w:type="dxa"/>
            </w:tcMar>
            <w:vAlign w:val="center"/>
          </w:tcPr>
          <w:p w14:paraId="541E1E60" w14:textId="77777777" w:rsidR="00120616" w:rsidRPr="00120616" w:rsidRDefault="00120616" w:rsidP="00120616">
            <w:pPr>
              <w:rPr>
                <w:b/>
              </w:rPr>
            </w:pPr>
            <w:r w:rsidRPr="00120616">
              <w:rPr>
                <w:b/>
              </w:rPr>
              <w:t>CHANGES TO PROJECT – DECLARATION BY SUPERVISOR:</w:t>
            </w:r>
          </w:p>
          <w:p w14:paraId="22803CB7" w14:textId="77777777" w:rsidR="00120616" w:rsidRPr="00120616" w:rsidRDefault="00120616" w:rsidP="00120616">
            <w:pPr>
              <w:numPr>
                <w:ilvl w:val="0"/>
                <w:numId w:val="27"/>
              </w:numPr>
            </w:pPr>
            <w:r w:rsidRPr="00120616">
              <w:t>I have reviewed the proposed changes to the project.</w:t>
            </w:r>
          </w:p>
        </w:tc>
      </w:tr>
      <w:tr w:rsidR="00120616" w:rsidRPr="00120616" w14:paraId="47129789" w14:textId="77777777" w:rsidTr="00707D57">
        <w:trPr>
          <w:trHeight w:val="20"/>
        </w:trPr>
        <w:tc>
          <w:tcPr>
            <w:tcW w:w="9344" w:type="dxa"/>
            <w:gridSpan w:val="6"/>
            <w:tcMar>
              <w:top w:w="85" w:type="dxa"/>
              <w:bottom w:w="85" w:type="dxa"/>
            </w:tcMar>
            <w:vAlign w:val="center"/>
          </w:tcPr>
          <w:p w14:paraId="790B719D" w14:textId="77777777" w:rsidR="00120616" w:rsidRPr="00120616" w:rsidRDefault="00120616" w:rsidP="00120616">
            <w:r w:rsidRPr="00120616">
              <w:t>ON THE BASIS OF THE INFORMATION PROVIDED BY THE STUDENT:</w:t>
            </w:r>
          </w:p>
        </w:tc>
      </w:tr>
      <w:tr w:rsidR="00120616" w:rsidRPr="00120616" w14:paraId="4704FB9B" w14:textId="77777777" w:rsidTr="00707D57">
        <w:trPr>
          <w:trHeight w:val="20"/>
        </w:trPr>
        <w:tc>
          <w:tcPr>
            <w:tcW w:w="846" w:type="dxa"/>
            <w:shd w:val="clear" w:color="auto" w:fill="F2F2F2"/>
            <w:tcMar>
              <w:top w:w="85" w:type="dxa"/>
              <w:bottom w:w="85" w:type="dxa"/>
            </w:tcMar>
            <w:vAlign w:val="center"/>
          </w:tcPr>
          <w:p w14:paraId="2F4C3438" w14:textId="77777777" w:rsidR="00120616" w:rsidRPr="00120616" w:rsidRDefault="00120616" w:rsidP="00120616"/>
        </w:tc>
        <w:tc>
          <w:tcPr>
            <w:tcW w:w="8498" w:type="dxa"/>
            <w:gridSpan w:val="5"/>
            <w:tcMar>
              <w:top w:w="85" w:type="dxa"/>
              <w:bottom w:w="85" w:type="dxa"/>
            </w:tcMar>
            <w:vAlign w:val="center"/>
          </w:tcPr>
          <w:p w14:paraId="197C0CD5" w14:textId="77777777" w:rsidR="00120616" w:rsidRPr="00120616" w:rsidRDefault="00120616" w:rsidP="00120616">
            <w:r w:rsidRPr="00120616">
              <w:t xml:space="preserve">I </w:t>
            </w:r>
            <w:r w:rsidRPr="00120616">
              <w:rPr>
                <w:b/>
              </w:rPr>
              <w:t>APPROVE</w:t>
            </w:r>
            <w:r w:rsidRPr="00120616">
              <w:t xml:space="preserve"> the revised project.</w:t>
            </w:r>
          </w:p>
        </w:tc>
      </w:tr>
      <w:tr w:rsidR="00120616" w:rsidRPr="00120616" w14:paraId="44BD5BE8" w14:textId="77777777" w:rsidTr="00707D57">
        <w:trPr>
          <w:trHeight w:val="20"/>
        </w:trPr>
        <w:tc>
          <w:tcPr>
            <w:tcW w:w="846" w:type="dxa"/>
            <w:shd w:val="clear" w:color="auto" w:fill="F2F2F2"/>
            <w:tcMar>
              <w:top w:w="85" w:type="dxa"/>
              <w:bottom w:w="85" w:type="dxa"/>
            </w:tcMar>
            <w:vAlign w:val="center"/>
          </w:tcPr>
          <w:p w14:paraId="253533F0" w14:textId="77777777" w:rsidR="00120616" w:rsidRPr="00120616" w:rsidRDefault="00120616" w:rsidP="00120616"/>
        </w:tc>
        <w:tc>
          <w:tcPr>
            <w:tcW w:w="8498" w:type="dxa"/>
            <w:gridSpan w:val="5"/>
            <w:tcMar>
              <w:top w:w="85" w:type="dxa"/>
              <w:bottom w:w="85" w:type="dxa"/>
            </w:tcMar>
            <w:vAlign w:val="center"/>
          </w:tcPr>
          <w:p w14:paraId="051654BC" w14:textId="77777777" w:rsidR="00120616" w:rsidRPr="00120616" w:rsidRDefault="00120616" w:rsidP="00120616">
            <w:r w:rsidRPr="00120616">
              <w:t xml:space="preserve">I </w:t>
            </w:r>
            <w:r w:rsidRPr="00120616">
              <w:rPr>
                <w:b/>
              </w:rPr>
              <w:t>DO NOT APPROVE</w:t>
            </w:r>
            <w:r w:rsidRPr="00120616">
              <w:t xml:space="preserve"> the revised project.</w:t>
            </w:r>
          </w:p>
        </w:tc>
      </w:tr>
      <w:tr w:rsidR="00120616" w:rsidRPr="00120616" w14:paraId="3509A2D1" w14:textId="77777777" w:rsidTr="00707D57">
        <w:trPr>
          <w:trHeight w:val="20"/>
        </w:trPr>
        <w:tc>
          <w:tcPr>
            <w:tcW w:w="9344" w:type="dxa"/>
            <w:gridSpan w:val="6"/>
            <w:tcMar>
              <w:top w:w="85" w:type="dxa"/>
              <w:bottom w:w="85" w:type="dxa"/>
            </w:tcMar>
            <w:vAlign w:val="center"/>
          </w:tcPr>
          <w:p w14:paraId="2F7BA22F" w14:textId="77777777" w:rsidR="00120616" w:rsidRPr="00120616" w:rsidRDefault="00120616" w:rsidP="00120616">
            <w:r w:rsidRPr="00120616">
              <w:t>If the revised project is not approved, please explain why briefly:</w:t>
            </w:r>
          </w:p>
        </w:tc>
      </w:tr>
      <w:tr w:rsidR="00120616" w:rsidRPr="00120616" w14:paraId="25DF179B" w14:textId="77777777" w:rsidTr="00707D57">
        <w:trPr>
          <w:trHeight w:val="1159"/>
        </w:trPr>
        <w:tc>
          <w:tcPr>
            <w:tcW w:w="9344" w:type="dxa"/>
            <w:gridSpan w:val="6"/>
            <w:shd w:val="clear" w:color="auto" w:fill="F2F2F2"/>
            <w:tcMar>
              <w:top w:w="85" w:type="dxa"/>
              <w:bottom w:w="85" w:type="dxa"/>
            </w:tcMar>
          </w:tcPr>
          <w:p w14:paraId="4DB7F92D" w14:textId="77777777" w:rsidR="00120616" w:rsidRPr="00120616" w:rsidRDefault="00120616" w:rsidP="00120616"/>
        </w:tc>
      </w:tr>
      <w:tr w:rsidR="00120616" w:rsidRPr="00120616" w14:paraId="53D0F6A7" w14:textId="77777777" w:rsidTr="00707D57">
        <w:trPr>
          <w:trHeight w:val="20"/>
        </w:trPr>
        <w:tc>
          <w:tcPr>
            <w:tcW w:w="846" w:type="dxa"/>
            <w:tcMar>
              <w:top w:w="85" w:type="dxa"/>
              <w:bottom w:w="85" w:type="dxa"/>
            </w:tcMar>
            <w:vAlign w:val="center"/>
          </w:tcPr>
          <w:p w14:paraId="7A994A21" w14:textId="77777777" w:rsidR="00120616" w:rsidRPr="00120616" w:rsidRDefault="00120616" w:rsidP="00120616">
            <w:pPr>
              <w:rPr>
                <w:b/>
              </w:rPr>
            </w:pPr>
            <w:r w:rsidRPr="00120616">
              <w:rPr>
                <w:b/>
              </w:rPr>
              <w:lastRenderedPageBreak/>
              <w:t>Name:</w:t>
            </w:r>
          </w:p>
        </w:tc>
        <w:tc>
          <w:tcPr>
            <w:tcW w:w="2686" w:type="dxa"/>
            <w:shd w:val="clear" w:color="auto" w:fill="F2F2F2"/>
            <w:tcMar>
              <w:top w:w="85" w:type="dxa"/>
              <w:bottom w:w="85" w:type="dxa"/>
            </w:tcMar>
            <w:vAlign w:val="center"/>
          </w:tcPr>
          <w:p w14:paraId="65BDD65D" w14:textId="77777777" w:rsidR="00120616" w:rsidRPr="00120616" w:rsidRDefault="00120616" w:rsidP="00120616"/>
        </w:tc>
        <w:tc>
          <w:tcPr>
            <w:tcW w:w="1149" w:type="dxa"/>
            <w:tcMar>
              <w:top w:w="85" w:type="dxa"/>
              <w:bottom w:w="85" w:type="dxa"/>
            </w:tcMar>
            <w:vAlign w:val="center"/>
          </w:tcPr>
          <w:p w14:paraId="3ED589B9" w14:textId="77777777" w:rsidR="00120616" w:rsidRPr="00120616" w:rsidRDefault="00120616" w:rsidP="00120616">
            <w:pPr>
              <w:rPr>
                <w:b/>
              </w:rPr>
            </w:pPr>
            <w:r w:rsidRPr="00120616">
              <w:rPr>
                <w:b/>
              </w:rPr>
              <w:t>Signature:</w:t>
            </w:r>
          </w:p>
        </w:tc>
        <w:tc>
          <w:tcPr>
            <w:tcW w:w="2686" w:type="dxa"/>
            <w:shd w:val="clear" w:color="auto" w:fill="F2F2F2"/>
            <w:tcMar>
              <w:top w:w="85" w:type="dxa"/>
              <w:bottom w:w="85" w:type="dxa"/>
            </w:tcMar>
            <w:vAlign w:val="center"/>
          </w:tcPr>
          <w:p w14:paraId="2111532E" w14:textId="77777777" w:rsidR="00120616" w:rsidRPr="00120616" w:rsidRDefault="00120616" w:rsidP="00120616"/>
        </w:tc>
        <w:tc>
          <w:tcPr>
            <w:tcW w:w="711" w:type="dxa"/>
            <w:tcMar>
              <w:top w:w="85" w:type="dxa"/>
              <w:bottom w:w="85" w:type="dxa"/>
            </w:tcMar>
            <w:vAlign w:val="center"/>
          </w:tcPr>
          <w:p w14:paraId="30B0BE70" w14:textId="77777777" w:rsidR="00120616" w:rsidRPr="00120616" w:rsidRDefault="00120616" w:rsidP="00120616">
            <w:pPr>
              <w:rPr>
                <w:b/>
              </w:rPr>
            </w:pPr>
            <w:r w:rsidRPr="00120616">
              <w:rPr>
                <w:b/>
              </w:rPr>
              <w:t>Date:</w:t>
            </w:r>
          </w:p>
        </w:tc>
        <w:tc>
          <w:tcPr>
            <w:tcW w:w="1266" w:type="dxa"/>
            <w:shd w:val="clear" w:color="auto" w:fill="F2F2F2"/>
            <w:tcMar>
              <w:top w:w="85" w:type="dxa"/>
              <w:bottom w:w="85" w:type="dxa"/>
            </w:tcMar>
            <w:vAlign w:val="center"/>
          </w:tcPr>
          <w:p w14:paraId="0786A768" w14:textId="77777777" w:rsidR="00120616" w:rsidRPr="00120616" w:rsidRDefault="00120616" w:rsidP="00120616"/>
        </w:tc>
      </w:tr>
    </w:tbl>
    <w:p w14:paraId="12935583" w14:textId="77777777" w:rsidR="00120616" w:rsidRPr="00120616" w:rsidRDefault="00120616" w:rsidP="00120616"/>
    <w:p w14:paraId="39444B32" w14:textId="77777777" w:rsidR="00120616" w:rsidRPr="00120616" w:rsidRDefault="00120616" w:rsidP="00120616"/>
    <w:p w14:paraId="0C059762" w14:textId="77777777" w:rsidR="00120616" w:rsidRPr="00120616" w:rsidRDefault="00120616" w:rsidP="00120616"/>
    <w:tbl>
      <w:tblPr>
        <w:tblStyle w:val="TableGrid"/>
        <w:tblW w:w="0" w:type="auto"/>
        <w:tblLook w:val="04A0" w:firstRow="1" w:lastRow="0" w:firstColumn="1" w:lastColumn="0" w:noHBand="0" w:noVBand="1"/>
      </w:tblPr>
      <w:tblGrid>
        <w:gridCol w:w="950"/>
        <w:gridCol w:w="2274"/>
        <w:gridCol w:w="1403"/>
        <w:gridCol w:w="2157"/>
        <w:gridCol w:w="817"/>
        <w:gridCol w:w="1418"/>
      </w:tblGrid>
      <w:tr w:rsidR="00120616" w:rsidRPr="00120616" w14:paraId="3CD2EB1D" w14:textId="77777777" w:rsidTr="00707D57">
        <w:trPr>
          <w:trHeight w:val="20"/>
        </w:trPr>
        <w:tc>
          <w:tcPr>
            <w:tcW w:w="9344" w:type="dxa"/>
            <w:gridSpan w:val="6"/>
            <w:shd w:val="clear" w:color="auto" w:fill="DEEAF6"/>
            <w:tcMar>
              <w:top w:w="85" w:type="dxa"/>
              <w:bottom w:w="85" w:type="dxa"/>
            </w:tcMar>
            <w:vAlign w:val="center"/>
          </w:tcPr>
          <w:p w14:paraId="4D8D3263" w14:textId="77777777" w:rsidR="00120616" w:rsidRPr="00120616" w:rsidRDefault="00120616" w:rsidP="00120616">
            <w:pPr>
              <w:rPr>
                <w:b/>
              </w:rPr>
            </w:pPr>
            <w:r w:rsidRPr="00120616">
              <w:rPr>
                <w:b/>
              </w:rPr>
              <w:t>Section 4</w:t>
            </w:r>
            <w:r w:rsidRPr="00120616">
              <w:rPr>
                <w:b/>
              </w:rPr>
              <w:tab/>
              <w:t>TO BE COMPLETED BY STUDENT</w:t>
            </w:r>
          </w:p>
        </w:tc>
      </w:tr>
      <w:tr w:rsidR="00120616" w:rsidRPr="00120616" w14:paraId="4A6A325C" w14:textId="77777777" w:rsidTr="00707D57">
        <w:trPr>
          <w:trHeight w:val="20"/>
        </w:trPr>
        <w:tc>
          <w:tcPr>
            <w:tcW w:w="9344" w:type="dxa"/>
            <w:gridSpan w:val="6"/>
            <w:tcMar>
              <w:top w:w="85" w:type="dxa"/>
              <w:bottom w:w="85" w:type="dxa"/>
            </w:tcMar>
            <w:vAlign w:val="center"/>
          </w:tcPr>
          <w:p w14:paraId="029287A3" w14:textId="77777777" w:rsidR="00120616" w:rsidRPr="00120616" w:rsidRDefault="00120616" w:rsidP="00120616">
            <w:pPr>
              <w:rPr>
                <w:b/>
              </w:rPr>
            </w:pPr>
            <w:r w:rsidRPr="00120616">
              <w:rPr>
                <w:b/>
              </w:rPr>
              <w:t>CHECKLIST FOR STUDENT</w:t>
            </w:r>
          </w:p>
        </w:tc>
      </w:tr>
      <w:tr w:rsidR="00120616" w:rsidRPr="00120616" w14:paraId="343FB867" w14:textId="77777777" w:rsidTr="00707D57">
        <w:trPr>
          <w:trHeight w:val="20"/>
        </w:trPr>
        <w:tc>
          <w:tcPr>
            <w:tcW w:w="846" w:type="dxa"/>
            <w:shd w:val="clear" w:color="auto" w:fill="F2F2F2"/>
            <w:tcMar>
              <w:top w:w="85" w:type="dxa"/>
              <w:bottom w:w="85" w:type="dxa"/>
            </w:tcMar>
            <w:vAlign w:val="center"/>
          </w:tcPr>
          <w:p w14:paraId="671ACB77" w14:textId="77777777" w:rsidR="00120616" w:rsidRPr="00120616" w:rsidRDefault="00120616" w:rsidP="00120616"/>
        </w:tc>
        <w:tc>
          <w:tcPr>
            <w:tcW w:w="8498" w:type="dxa"/>
            <w:gridSpan w:val="5"/>
            <w:tcMar>
              <w:top w:w="85" w:type="dxa"/>
              <w:bottom w:w="85" w:type="dxa"/>
            </w:tcMar>
            <w:vAlign w:val="center"/>
          </w:tcPr>
          <w:p w14:paraId="09FC6F1F" w14:textId="77777777" w:rsidR="00120616" w:rsidRPr="00120616" w:rsidRDefault="00120616" w:rsidP="00120616">
            <w:r w:rsidRPr="00120616">
              <w:t xml:space="preserve">I have fully completed this </w:t>
            </w:r>
            <w:bookmarkStart w:id="24" w:name="_Hlk18416599"/>
            <w:r w:rsidRPr="00120616">
              <w:t>Ethical Approval Form and have signed where appropriate.</w:t>
            </w:r>
            <w:bookmarkEnd w:id="24"/>
          </w:p>
        </w:tc>
      </w:tr>
      <w:tr w:rsidR="00120616" w:rsidRPr="00120616" w14:paraId="2FBF308F" w14:textId="77777777" w:rsidTr="00707D57">
        <w:trPr>
          <w:trHeight w:val="20"/>
        </w:trPr>
        <w:tc>
          <w:tcPr>
            <w:tcW w:w="846" w:type="dxa"/>
            <w:shd w:val="clear" w:color="auto" w:fill="F2F2F2"/>
            <w:tcMar>
              <w:top w:w="85" w:type="dxa"/>
              <w:bottom w:w="85" w:type="dxa"/>
            </w:tcMar>
            <w:vAlign w:val="center"/>
          </w:tcPr>
          <w:p w14:paraId="0B920D7B" w14:textId="77777777" w:rsidR="00120616" w:rsidRPr="00120616" w:rsidRDefault="00120616" w:rsidP="00120616"/>
        </w:tc>
        <w:tc>
          <w:tcPr>
            <w:tcW w:w="8498" w:type="dxa"/>
            <w:gridSpan w:val="5"/>
            <w:tcMar>
              <w:top w:w="85" w:type="dxa"/>
              <w:bottom w:w="85" w:type="dxa"/>
            </w:tcMar>
            <w:vAlign w:val="center"/>
          </w:tcPr>
          <w:p w14:paraId="7D1BD4C9" w14:textId="77777777" w:rsidR="00120616" w:rsidRPr="00120616" w:rsidRDefault="00120616" w:rsidP="00120616">
            <w:r w:rsidRPr="00120616">
              <w:t>I have included a copy of any research instruments I wish to use (interview questions, questionnaires, etc.) in the Appendix of my proposal. If draft versions, I undertake to have the final versions approved by my supervisor before collecting any data.</w:t>
            </w:r>
          </w:p>
        </w:tc>
      </w:tr>
      <w:tr w:rsidR="00120616" w:rsidRPr="00120616" w14:paraId="05BEA1B3" w14:textId="77777777" w:rsidTr="00707D57">
        <w:trPr>
          <w:trHeight w:val="20"/>
        </w:trPr>
        <w:tc>
          <w:tcPr>
            <w:tcW w:w="846" w:type="dxa"/>
            <w:shd w:val="clear" w:color="auto" w:fill="F2F2F2"/>
            <w:tcMar>
              <w:top w:w="85" w:type="dxa"/>
              <w:bottom w:w="85" w:type="dxa"/>
            </w:tcMar>
            <w:vAlign w:val="center"/>
          </w:tcPr>
          <w:p w14:paraId="54B6BC6F" w14:textId="77777777" w:rsidR="00120616" w:rsidRPr="00120616" w:rsidRDefault="00120616" w:rsidP="00120616"/>
        </w:tc>
        <w:tc>
          <w:tcPr>
            <w:tcW w:w="8498" w:type="dxa"/>
            <w:gridSpan w:val="5"/>
            <w:tcMar>
              <w:top w:w="85" w:type="dxa"/>
              <w:bottom w:w="85" w:type="dxa"/>
            </w:tcMar>
            <w:vAlign w:val="center"/>
          </w:tcPr>
          <w:p w14:paraId="0167CA0A" w14:textId="77777777" w:rsidR="00120616" w:rsidRPr="00120616" w:rsidRDefault="00120616" w:rsidP="00120616">
            <w:r w:rsidRPr="00120616">
              <w:t xml:space="preserve">I have included this Ethical Approval Form in the Appendix of my </w:t>
            </w:r>
            <w:r w:rsidRPr="00120616">
              <w:rPr>
                <w:b/>
              </w:rPr>
              <w:t>proposal</w:t>
            </w:r>
            <w:r w:rsidRPr="00120616">
              <w:t xml:space="preserve"> so that it may be reviewed by my supervisor. The proposal outlines the research methodology I will use.</w:t>
            </w:r>
          </w:p>
        </w:tc>
      </w:tr>
      <w:tr w:rsidR="00120616" w:rsidRPr="00120616" w14:paraId="3945B578" w14:textId="77777777" w:rsidTr="00707D57">
        <w:trPr>
          <w:trHeight w:val="20"/>
        </w:trPr>
        <w:tc>
          <w:tcPr>
            <w:tcW w:w="846" w:type="dxa"/>
            <w:shd w:val="clear" w:color="auto" w:fill="F2F2F2"/>
            <w:tcMar>
              <w:top w:w="85" w:type="dxa"/>
              <w:bottom w:w="85" w:type="dxa"/>
            </w:tcMar>
            <w:vAlign w:val="center"/>
          </w:tcPr>
          <w:p w14:paraId="7D4E0F1D" w14:textId="77777777" w:rsidR="00120616" w:rsidRPr="00120616" w:rsidRDefault="00120616" w:rsidP="00120616"/>
        </w:tc>
        <w:tc>
          <w:tcPr>
            <w:tcW w:w="8498" w:type="dxa"/>
            <w:gridSpan w:val="5"/>
            <w:tcMar>
              <w:top w:w="85" w:type="dxa"/>
              <w:bottom w:w="85" w:type="dxa"/>
            </w:tcMar>
            <w:vAlign w:val="center"/>
          </w:tcPr>
          <w:p w14:paraId="36A6D4FD" w14:textId="77777777" w:rsidR="00120616" w:rsidRPr="00120616" w:rsidRDefault="00120616" w:rsidP="00120616">
            <w:r w:rsidRPr="00120616">
              <w:t xml:space="preserve">I have included this Ethical Approval Form in the Appendix of my </w:t>
            </w:r>
            <w:r w:rsidRPr="00120616">
              <w:rPr>
                <w:b/>
              </w:rPr>
              <w:t>dissertation</w:t>
            </w:r>
            <w:r w:rsidRPr="00120616">
              <w:t>. My supervisor has completed Section 2 of this Ethical Approval Form and has signed where appropriate.</w:t>
            </w:r>
          </w:p>
        </w:tc>
      </w:tr>
      <w:tr w:rsidR="00120616" w:rsidRPr="00120616" w14:paraId="18A648AF" w14:textId="77777777" w:rsidTr="00707D57">
        <w:trPr>
          <w:trHeight w:val="20"/>
        </w:trPr>
        <w:tc>
          <w:tcPr>
            <w:tcW w:w="846" w:type="dxa"/>
            <w:tcMar>
              <w:top w:w="85" w:type="dxa"/>
              <w:bottom w:w="85" w:type="dxa"/>
            </w:tcMar>
            <w:vAlign w:val="center"/>
          </w:tcPr>
          <w:p w14:paraId="424F81FA" w14:textId="77777777" w:rsidR="00120616" w:rsidRPr="00120616" w:rsidRDefault="00120616" w:rsidP="00120616">
            <w:pPr>
              <w:rPr>
                <w:b/>
              </w:rPr>
            </w:pPr>
            <w:r w:rsidRPr="00120616">
              <w:rPr>
                <w:b/>
              </w:rPr>
              <w:t>Name:</w:t>
            </w:r>
          </w:p>
        </w:tc>
        <w:tc>
          <w:tcPr>
            <w:tcW w:w="2686" w:type="dxa"/>
            <w:shd w:val="clear" w:color="auto" w:fill="F2F2F2"/>
            <w:tcMar>
              <w:top w:w="85" w:type="dxa"/>
              <w:bottom w:w="85" w:type="dxa"/>
            </w:tcMar>
            <w:vAlign w:val="center"/>
          </w:tcPr>
          <w:p w14:paraId="7F3A354C" w14:textId="77777777" w:rsidR="00120616" w:rsidRPr="00120616" w:rsidRDefault="00120616" w:rsidP="00120616">
            <w:proofErr w:type="spellStart"/>
            <w:r w:rsidRPr="00120616">
              <w:t>Amarioare</w:t>
            </w:r>
            <w:proofErr w:type="spellEnd"/>
            <w:r w:rsidRPr="00120616">
              <w:t xml:space="preserve"> Stefan-George</w:t>
            </w:r>
          </w:p>
        </w:tc>
        <w:tc>
          <w:tcPr>
            <w:tcW w:w="1149" w:type="dxa"/>
            <w:tcMar>
              <w:top w:w="85" w:type="dxa"/>
              <w:bottom w:w="85" w:type="dxa"/>
            </w:tcMar>
            <w:vAlign w:val="center"/>
          </w:tcPr>
          <w:p w14:paraId="771BB0DF" w14:textId="77777777" w:rsidR="00120616" w:rsidRPr="00120616" w:rsidRDefault="00120616" w:rsidP="00120616">
            <w:pPr>
              <w:rPr>
                <w:b/>
              </w:rPr>
            </w:pPr>
            <w:r w:rsidRPr="00120616">
              <w:rPr>
                <w:b/>
              </w:rPr>
              <w:t>Signature:</w:t>
            </w:r>
          </w:p>
        </w:tc>
        <w:tc>
          <w:tcPr>
            <w:tcW w:w="2686" w:type="dxa"/>
            <w:shd w:val="clear" w:color="auto" w:fill="F2F2F2"/>
            <w:tcMar>
              <w:top w:w="85" w:type="dxa"/>
              <w:bottom w:w="85" w:type="dxa"/>
            </w:tcMar>
            <w:vAlign w:val="center"/>
          </w:tcPr>
          <w:p w14:paraId="7C5D5C69" w14:textId="77777777" w:rsidR="00120616" w:rsidRPr="00120616" w:rsidRDefault="00120616" w:rsidP="00120616">
            <w:r w:rsidRPr="00120616">
              <w:rPr>
                <w:noProof/>
              </w:rPr>
              <w:drawing>
                <wp:inline distT="0" distB="0" distL="0" distR="0" wp14:anchorId="220B0299" wp14:editId="1B6F66AD">
                  <wp:extent cx="456568" cy="346075"/>
                  <wp:effectExtent l="0" t="0" r="0" b="0"/>
                  <wp:docPr id="29" name="Picture 2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3514" cy="351340"/>
                          </a:xfrm>
                          <a:prstGeom prst="rect">
                            <a:avLst/>
                          </a:prstGeom>
                        </pic:spPr>
                      </pic:pic>
                    </a:graphicData>
                  </a:graphic>
                </wp:inline>
              </w:drawing>
            </w:r>
          </w:p>
        </w:tc>
        <w:tc>
          <w:tcPr>
            <w:tcW w:w="711" w:type="dxa"/>
            <w:tcMar>
              <w:top w:w="85" w:type="dxa"/>
              <w:bottom w:w="85" w:type="dxa"/>
            </w:tcMar>
            <w:vAlign w:val="center"/>
          </w:tcPr>
          <w:p w14:paraId="24AF1CA9" w14:textId="77777777" w:rsidR="00120616" w:rsidRPr="00120616" w:rsidRDefault="00120616" w:rsidP="00120616">
            <w:pPr>
              <w:rPr>
                <w:b/>
              </w:rPr>
            </w:pPr>
            <w:r w:rsidRPr="00120616">
              <w:rPr>
                <w:b/>
              </w:rPr>
              <w:t>Date:</w:t>
            </w:r>
          </w:p>
        </w:tc>
        <w:tc>
          <w:tcPr>
            <w:tcW w:w="1266" w:type="dxa"/>
            <w:shd w:val="clear" w:color="auto" w:fill="F2F2F2"/>
            <w:tcMar>
              <w:top w:w="85" w:type="dxa"/>
              <w:bottom w:w="85" w:type="dxa"/>
            </w:tcMar>
            <w:vAlign w:val="center"/>
          </w:tcPr>
          <w:p w14:paraId="6CEB4440" w14:textId="77777777" w:rsidR="00120616" w:rsidRPr="00120616" w:rsidRDefault="00120616" w:rsidP="00120616">
            <w:r w:rsidRPr="00120616">
              <w:t>05/08/2022</w:t>
            </w:r>
          </w:p>
        </w:tc>
      </w:tr>
    </w:tbl>
    <w:p w14:paraId="30C861DE" w14:textId="77777777" w:rsidR="00120616" w:rsidRPr="009E184C" w:rsidRDefault="00120616" w:rsidP="009E184C"/>
    <w:sectPr w:rsidR="00120616" w:rsidRPr="009E184C">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5B652" w14:textId="77777777" w:rsidR="00587716" w:rsidRDefault="00587716" w:rsidP="00091C52">
      <w:pPr>
        <w:spacing w:line="240" w:lineRule="auto"/>
      </w:pPr>
      <w:r>
        <w:separator/>
      </w:r>
    </w:p>
  </w:endnote>
  <w:endnote w:type="continuationSeparator" w:id="0">
    <w:p w14:paraId="389D6CE8" w14:textId="77777777" w:rsidR="00587716" w:rsidRDefault="00587716" w:rsidP="00091C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459CC" w14:textId="77777777" w:rsidR="00587716" w:rsidRDefault="00587716" w:rsidP="00091C52">
      <w:pPr>
        <w:spacing w:line="240" w:lineRule="auto"/>
      </w:pPr>
      <w:r>
        <w:separator/>
      </w:r>
    </w:p>
  </w:footnote>
  <w:footnote w:type="continuationSeparator" w:id="0">
    <w:p w14:paraId="22BB3D3F" w14:textId="77777777" w:rsidR="00587716" w:rsidRDefault="00587716" w:rsidP="00091C5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552E"/>
    <w:multiLevelType w:val="multilevel"/>
    <w:tmpl w:val="073871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4F5DAC"/>
    <w:multiLevelType w:val="hybridMultilevel"/>
    <w:tmpl w:val="933A89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B474E7"/>
    <w:multiLevelType w:val="multilevel"/>
    <w:tmpl w:val="001ED4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1F7727"/>
    <w:multiLevelType w:val="multilevel"/>
    <w:tmpl w:val="C034FF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2A7D80"/>
    <w:multiLevelType w:val="multilevel"/>
    <w:tmpl w:val="EE3ADE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596947"/>
    <w:multiLevelType w:val="multilevel"/>
    <w:tmpl w:val="1AD49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727CB1"/>
    <w:multiLevelType w:val="multilevel"/>
    <w:tmpl w:val="AA88A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A6F45E8"/>
    <w:multiLevelType w:val="multilevel"/>
    <w:tmpl w:val="1AAA3F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AAA2CB4"/>
    <w:multiLevelType w:val="multilevel"/>
    <w:tmpl w:val="816EFD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DC967CF"/>
    <w:multiLevelType w:val="multilevel"/>
    <w:tmpl w:val="898096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3692460"/>
    <w:multiLevelType w:val="multilevel"/>
    <w:tmpl w:val="5A528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6A70037"/>
    <w:multiLevelType w:val="multilevel"/>
    <w:tmpl w:val="EE9469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3660ED2"/>
    <w:multiLevelType w:val="multilevel"/>
    <w:tmpl w:val="91C4A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30841B0"/>
    <w:multiLevelType w:val="multilevel"/>
    <w:tmpl w:val="A08CA8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6A90110"/>
    <w:multiLevelType w:val="multilevel"/>
    <w:tmpl w:val="05726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9DF440F"/>
    <w:multiLevelType w:val="multilevel"/>
    <w:tmpl w:val="56300B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6360D4A"/>
    <w:multiLevelType w:val="multilevel"/>
    <w:tmpl w:val="2312B3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67C2C8F"/>
    <w:multiLevelType w:val="multilevel"/>
    <w:tmpl w:val="70166D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68330CF"/>
    <w:multiLevelType w:val="multilevel"/>
    <w:tmpl w:val="4D10D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A36026C"/>
    <w:multiLevelType w:val="multilevel"/>
    <w:tmpl w:val="3F169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E0951FF"/>
    <w:multiLevelType w:val="multilevel"/>
    <w:tmpl w:val="C4E4E3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F9B16F8"/>
    <w:multiLevelType w:val="multilevel"/>
    <w:tmpl w:val="A33CB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C9C6664"/>
    <w:multiLevelType w:val="hybridMultilevel"/>
    <w:tmpl w:val="D368C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69622F"/>
    <w:multiLevelType w:val="multilevel"/>
    <w:tmpl w:val="E37CC5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76950F0"/>
    <w:multiLevelType w:val="multilevel"/>
    <w:tmpl w:val="A022D7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BDB41A3"/>
    <w:multiLevelType w:val="hybridMultilevel"/>
    <w:tmpl w:val="B7443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635EF6"/>
    <w:multiLevelType w:val="hybridMultilevel"/>
    <w:tmpl w:val="28C8FF2E"/>
    <w:lvl w:ilvl="0" w:tplc="604A885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5949126">
    <w:abstractNumId w:val="5"/>
  </w:num>
  <w:num w:numId="2" w16cid:durableId="1391492518">
    <w:abstractNumId w:val="13"/>
  </w:num>
  <w:num w:numId="3" w16cid:durableId="162136458">
    <w:abstractNumId w:val="26"/>
  </w:num>
  <w:num w:numId="4" w16cid:durableId="1196120305">
    <w:abstractNumId w:val="10"/>
  </w:num>
  <w:num w:numId="5" w16cid:durableId="1690982340">
    <w:abstractNumId w:val="4"/>
  </w:num>
  <w:num w:numId="6" w16cid:durableId="1064983764">
    <w:abstractNumId w:val="17"/>
  </w:num>
  <w:num w:numId="7" w16cid:durableId="58020474">
    <w:abstractNumId w:val="6"/>
  </w:num>
  <w:num w:numId="8" w16cid:durableId="1274675316">
    <w:abstractNumId w:val="14"/>
  </w:num>
  <w:num w:numId="9" w16cid:durableId="547374406">
    <w:abstractNumId w:val="21"/>
  </w:num>
  <w:num w:numId="10" w16cid:durableId="1185052417">
    <w:abstractNumId w:val="20"/>
  </w:num>
  <w:num w:numId="11" w16cid:durableId="704259546">
    <w:abstractNumId w:val="16"/>
  </w:num>
  <w:num w:numId="12" w16cid:durableId="1242250936">
    <w:abstractNumId w:val="15"/>
  </w:num>
  <w:num w:numId="13" w16cid:durableId="1516307346">
    <w:abstractNumId w:val="19"/>
  </w:num>
  <w:num w:numId="14" w16cid:durableId="1567841091">
    <w:abstractNumId w:val="24"/>
  </w:num>
  <w:num w:numId="15" w16cid:durableId="1554579580">
    <w:abstractNumId w:val="12"/>
  </w:num>
  <w:num w:numId="16" w16cid:durableId="1035085257">
    <w:abstractNumId w:val="18"/>
  </w:num>
  <w:num w:numId="17" w16cid:durableId="1549798927">
    <w:abstractNumId w:val="2"/>
  </w:num>
  <w:num w:numId="18" w16cid:durableId="2112164052">
    <w:abstractNumId w:val="11"/>
  </w:num>
  <w:num w:numId="19" w16cid:durableId="1526554913">
    <w:abstractNumId w:val="3"/>
  </w:num>
  <w:num w:numId="20" w16cid:durableId="207451540">
    <w:abstractNumId w:val="23"/>
  </w:num>
  <w:num w:numId="21" w16cid:durableId="2058965413">
    <w:abstractNumId w:val="9"/>
  </w:num>
  <w:num w:numId="22" w16cid:durableId="1718316818">
    <w:abstractNumId w:val="0"/>
  </w:num>
  <w:num w:numId="23" w16cid:durableId="1644193654">
    <w:abstractNumId w:val="7"/>
  </w:num>
  <w:num w:numId="24" w16cid:durableId="1565792824">
    <w:abstractNumId w:val="8"/>
  </w:num>
  <w:num w:numId="25" w16cid:durableId="1822501255">
    <w:abstractNumId w:val="1"/>
  </w:num>
  <w:num w:numId="26" w16cid:durableId="1336495264">
    <w:abstractNumId w:val="22"/>
  </w:num>
  <w:num w:numId="27" w16cid:durableId="134293067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rK0tDC3MDSwtLRU0lEKTi0uzszPAykwqgUAajRuKiwAAAA="/>
  </w:docVars>
  <w:rsids>
    <w:rsidRoot w:val="00611364"/>
    <w:rsid w:val="000513BE"/>
    <w:rsid w:val="00091C52"/>
    <w:rsid w:val="000E040C"/>
    <w:rsid w:val="00120616"/>
    <w:rsid w:val="00133665"/>
    <w:rsid w:val="001345BB"/>
    <w:rsid w:val="00171D35"/>
    <w:rsid w:val="001913CF"/>
    <w:rsid w:val="00384855"/>
    <w:rsid w:val="003F54E5"/>
    <w:rsid w:val="00485A5E"/>
    <w:rsid w:val="004E0FC5"/>
    <w:rsid w:val="004E2263"/>
    <w:rsid w:val="00525B68"/>
    <w:rsid w:val="00561937"/>
    <w:rsid w:val="00587716"/>
    <w:rsid w:val="00611364"/>
    <w:rsid w:val="00681202"/>
    <w:rsid w:val="0069267F"/>
    <w:rsid w:val="006D3CE2"/>
    <w:rsid w:val="00756DB5"/>
    <w:rsid w:val="007F02A0"/>
    <w:rsid w:val="00801AC7"/>
    <w:rsid w:val="008361B3"/>
    <w:rsid w:val="00952BF3"/>
    <w:rsid w:val="009E184C"/>
    <w:rsid w:val="00A325F1"/>
    <w:rsid w:val="00AE0DFA"/>
    <w:rsid w:val="00B07D71"/>
    <w:rsid w:val="00C677E2"/>
    <w:rsid w:val="00CA5156"/>
    <w:rsid w:val="00D418EB"/>
    <w:rsid w:val="00E21982"/>
    <w:rsid w:val="00F13115"/>
    <w:rsid w:val="00F7063B"/>
    <w:rsid w:val="00F95C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07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67F"/>
    <w:pPr>
      <w:spacing w:line="360" w:lineRule="auto"/>
      <w:jc w:val="both"/>
    </w:pPr>
    <w:rPr>
      <w:sz w:val="24"/>
    </w:rPr>
  </w:style>
  <w:style w:type="paragraph" w:styleId="Heading1">
    <w:name w:val="heading 1"/>
    <w:basedOn w:val="Normal"/>
    <w:next w:val="Normal"/>
    <w:uiPriority w:val="9"/>
    <w:qFormat/>
    <w:rsid w:val="0069267F"/>
    <w:pPr>
      <w:keepNext/>
      <w:keepLines/>
      <w:spacing w:before="400" w:after="120"/>
      <w:outlineLvl w:val="0"/>
    </w:pPr>
    <w:rPr>
      <w:b/>
      <w:sz w:val="40"/>
      <w:szCs w:val="40"/>
    </w:rPr>
  </w:style>
  <w:style w:type="paragraph" w:styleId="Heading2">
    <w:name w:val="heading 2"/>
    <w:basedOn w:val="Normal"/>
    <w:next w:val="Normal"/>
    <w:uiPriority w:val="9"/>
    <w:unhideWhenUsed/>
    <w:qFormat/>
    <w:rsid w:val="0069267F"/>
    <w:pPr>
      <w:keepNext/>
      <w:keepLines/>
      <w:spacing w:before="360" w:after="120"/>
      <w:outlineLvl w:val="1"/>
    </w:pPr>
    <w:rPr>
      <w:b/>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9267F"/>
    <w:pPr>
      <w:ind w:left="720"/>
      <w:contextualSpacing/>
    </w:pPr>
  </w:style>
  <w:style w:type="paragraph" w:styleId="TOCHeading">
    <w:name w:val="TOC Heading"/>
    <w:basedOn w:val="Heading1"/>
    <w:next w:val="Normal"/>
    <w:uiPriority w:val="39"/>
    <w:unhideWhenUsed/>
    <w:qFormat/>
    <w:rsid w:val="0069267F"/>
    <w:p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681202"/>
    <w:pPr>
      <w:spacing w:after="100"/>
    </w:pPr>
  </w:style>
  <w:style w:type="character" w:styleId="Hyperlink">
    <w:name w:val="Hyperlink"/>
    <w:basedOn w:val="DefaultParagraphFont"/>
    <w:uiPriority w:val="99"/>
    <w:unhideWhenUsed/>
    <w:rsid w:val="00681202"/>
    <w:rPr>
      <w:color w:val="0000FF" w:themeColor="hyperlink"/>
      <w:u w:val="single"/>
    </w:rPr>
  </w:style>
  <w:style w:type="paragraph" w:styleId="TOC2">
    <w:name w:val="toc 2"/>
    <w:basedOn w:val="Normal"/>
    <w:next w:val="Normal"/>
    <w:autoRedefine/>
    <w:uiPriority w:val="39"/>
    <w:unhideWhenUsed/>
    <w:rsid w:val="006D3CE2"/>
    <w:pPr>
      <w:spacing w:after="100"/>
      <w:ind w:left="240"/>
    </w:pPr>
  </w:style>
  <w:style w:type="paragraph" w:styleId="Header">
    <w:name w:val="header"/>
    <w:basedOn w:val="Normal"/>
    <w:link w:val="HeaderChar"/>
    <w:uiPriority w:val="99"/>
    <w:unhideWhenUsed/>
    <w:rsid w:val="00091C52"/>
    <w:pPr>
      <w:tabs>
        <w:tab w:val="center" w:pos="4680"/>
        <w:tab w:val="right" w:pos="9360"/>
      </w:tabs>
      <w:spacing w:line="240" w:lineRule="auto"/>
    </w:pPr>
  </w:style>
  <w:style w:type="character" w:customStyle="1" w:styleId="HeaderChar">
    <w:name w:val="Header Char"/>
    <w:basedOn w:val="DefaultParagraphFont"/>
    <w:link w:val="Header"/>
    <w:uiPriority w:val="99"/>
    <w:rsid w:val="00091C52"/>
    <w:rPr>
      <w:sz w:val="24"/>
    </w:rPr>
  </w:style>
  <w:style w:type="paragraph" w:styleId="Footer">
    <w:name w:val="footer"/>
    <w:basedOn w:val="Normal"/>
    <w:link w:val="FooterChar"/>
    <w:uiPriority w:val="99"/>
    <w:unhideWhenUsed/>
    <w:rsid w:val="00091C52"/>
    <w:pPr>
      <w:tabs>
        <w:tab w:val="center" w:pos="4680"/>
        <w:tab w:val="right" w:pos="9360"/>
      </w:tabs>
      <w:spacing w:line="240" w:lineRule="auto"/>
    </w:pPr>
  </w:style>
  <w:style w:type="character" w:customStyle="1" w:styleId="FooterChar">
    <w:name w:val="Footer Char"/>
    <w:basedOn w:val="DefaultParagraphFont"/>
    <w:link w:val="Footer"/>
    <w:uiPriority w:val="99"/>
    <w:rsid w:val="00091C52"/>
    <w:rPr>
      <w:sz w:val="24"/>
    </w:rPr>
  </w:style>
  <w:style w:type="character" w:styleId="UnresolvedMention">
    <w:name w:val="Unresolved Mention"/>
    <w:basedOn w:val="DefaultParagraphFont"/>
    <w:uiPriority w:val="99"/>
    <w:semiHidden/>
    <w:unhideWhenUsed/>
    <w:rsid w:val="00120616"/>
    <w:rPr>
      <w:color w:val="605E5C"/>
      <w:shd w:val="clear" w:color="auto" w:fill="E1DFDD"/>
    </w:rPr>
  </w:style>
  <w:style w:type="table" w:styleId="TableGrid">
    <w:name w:val="Table Grid"/>
    <w:basedOn w:val="TableNormal"/>
    <w:uiPriority w:val="39"/>
    <w:rsid w:val="001206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30835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opezwewf-my.sharepoint.com/:u:/g/personal/ox900_office19_win/EY1vEKc5J51KkEpx012f0mwB0ZZ9qEWAVGNhwo6Pq3pVFw?e=Vfish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8E5FF-3C57-410A-B377-DE76A32DB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8020</Words>
  <Characters>4571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8-04T20:49:00Z</dcterms:created>
  <dcterms:modified xsi:type="dcterms:W3CDTF">2022-08-05T12:44:00Z</dcterms:modified>
</cp:coreProperties>
</file>